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B63AE" w14:textId="77777777" w:rsidR="007965FE" w:rsidRPr="00351CED" w:rsidRDefault="007965FE" w:rsidP="00351CED">
      <w:pPr>
        <w:spacing w:line="360" w:lineRule="auto"/>
        <w:rPr>
          <w:rFonts w:asciiTheme="majorHAnsi" w:hAnsiTheme="majorHAnsi"/>
          <w:color w:val="FFFFFF" w:themeColor="background1"/>
          <w:sz w:val="24"/>
          <w:szCs w:val="24"/>
        </w:rPr>
      </w:pPr>
      <w:r w:rsidRPr="00776E32">
        <w:rPr>
          <w:noProof/>
          <w:sz w:val="40"/>
          <w:szCs w:val="24"/>
        </w:rPr>
        <mc:AlternateContent>
          <mc:Choice Requires="wps">
            <w:drawing>
              <wp:anchor distT="0" distB="0" distL="114300" distR="114300" simplePos="0" relativeHeight="251658243" behindDoc="1" locked="0" layoutInCell="1" allowOverlap="1" wp14:anchorId="08C8E38D" wp14:editId="1DCE3D04">
                <wp:simplePos x="0" y="0"/>
                <wp:positionH relativeFrom="page">
                  <wp:align>left</wp:align>
                </wp:positionH>
                <wp:positionV relativeFrom="paragraph">
                  <wp:posOffset>-50393</wp:posOffset>
                </wp:positionV>
                <wp:extent cx="1193675" cy="438531"/>
                <wp:effectExtent l="0" t="0" r="6985" b="0"/>
                <wp:wrapNone/>
                <wp:docPr id="20" name="Rectangle 20" descr="decorative"/>
                <wp:cNvGraphicFramePr/>
                <a:graphic xmlns:a="http://schemas.openxmlformats.org/drawingml/2006/main">
                  <a:graphicData uri="http://schemas.microsoft.com/office/word/2010/wordprocessingShape">
                    <wps:wsp>
                      <wps:cNvSpPr/>
                      <wps:spPr>
                        <a:xfrm>
                          <a:off x="0" y="0"/>
                          <a:ext cx="1193675" cy="438531"/>
                        </a:xfrm>
                        <a:prstGeom prst="rect">
                          <a:avLst/>
                        </a:prstGeom>
                        <a:solidFill>
                          <a:schemeClr val="accent3"/>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64834" id="Rectangle 20" o:spid="_x0000_s1026" alt="decorative" style="position:absolute;margin-left:0;margin-top:-3.95pt;width:94pt;height:34.55pt;z-index:-251658237;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" fillcolor="#407ec9 [3206]" stroked="f">
                <w10:wrap anchorx="page"/>
              </v:rect>
            </w:pict>
          </mc:Fallback>
        </mc:AlternateContent>
      </w:r>
      <w:r w:rsidRPr="00776E32">
        <w:rPr>
          <w:noProof/>
          <w:color w:val="FFFFFF" w:themeColor="background1"/>
          <w:sz w:val="40"/>
          <w:szCs w:val="24"/>
        </w:rPr>
        <w:drawing>
          <wp:anchor distT="0" distB="0" distL="114300" distR="114300" simplePos="0" relativeHeight="251658241" behindDoc="0" locked="0" layoutInCell="1" allowOverlap="1" wp14:anchorId="0C077D0D" wp14:editId="165510DA">
            <wp:simplePos x="0" y="0"/>
            <wp:positionH relativeFrom="margin">
              <wp:align>right</wp:align>
            </wp:positionH>
            <wp:positionV relativeFrom="margin">
              <wp:align>bottom</wp:align>
            </wp:positionV>
            <wp:extent cx="716280" cy="754380"/>
            <wp:effectExtent l="0" t="0" r="7620" b="7620"/>
            <wp:wrapSquare wrapText="bothSides"/>
            <wp:docPr id="7" name="Picture 7" descr="NSW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SW Governmen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16280" cy="754380"/>
                    </a:xfrm>
                    <a:prstGeom prst="rect">
                      <a:avLst/>
                    </a:prstGeom>
                    <a:noFill/>
                  </pic:spPr>
                </pic:pic>
              </a:graphicData>
            </a:graphic>
            <wp14:sizeRelH relativeFrom="page">
              <wp14:pctWidth>0</wp14:pctWidth>
            </wp14:sizeRelH>
            <wp14:sizeRelV relativeFrom="page">
              <wp14:pctHeight>0</wp14:pctHeight>
            </wp14:sizeRelV>
          </wp:anchor>
        </w:drawing>
      </w:r>
      <w:r w:rsidR="00D6021E" w:rsidRPr="00776E32">
        <w:rPr>
          <w:rFonts w:asciiTheme="majorHAnsi" w:hAnsiTheme="majorHAnsi"/>
          <w:color w:val="FFFFFF" w:themeColor="background1"/>
          <w:sz w:val="40"/>
          <w:szCs w:val="24"/>
        </w:rPr>
        <w:t>S</w:t>
      </w:r>
      <w:r w:rsidR="00C00003" w:rsidRPr="00776E32">
        <w:rPr>
          <w:rFonts w:asciiTheme="majorHAnsi" w:hAnsiTheme="majorHAnsi"/>
          <w:color w:val="FFFFFF" w:themeColor="background1"/>
          <w:sz w:val="40"/>
          <w:szCs w:val="24"/>
        </w:rPr>
        <w:t>2</w:t>
      </w:r>
    </w:p>
    <w:p w14:paraId="0D436F50" w14:textId="77777777" w:rsidR="003C519C" w:rsidRDefault="003C519C" w:rsidP="003C519C">
      <w:pPr>
        <w:pStyle w:val="Title"/>
      </w:pPr>
      <w:r w:rsidRPr="007965FE">
        <w:rPr>
          <w:noProof/>
        </w:rPr>
        <w:drawing>
          <wp:anchor distT="0" distB="0" distL="114300" distR="114300" simplePos="0" relativeHeight="251658244" behindDoc="0" locked="0" layoutInCell="1" allowOverlap="1" wp14:anchorId="74728ECF" wp14:editId="69DD9C39">
            <wp:simplePos x="0" y="0"/>
            <wp:positionH relativeFrom="margin">
              <wp:posOffset>0</wp:posOffset>
            </wp:positionH>
            <wp:positionV relativeFrom="paragraph">
              <wp:posOffset>389890</wp:posOffset>
            </wp:positionV>
            <wp:extent cx="603250" cy="575945"/>
            <wp:effectExtent l="0" t="0" r="6350" b="0"/>
            <wp:wrapSquare wrapText="bothSides"/>
            <wp:docPr id="4" name="Picture 4"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dumap-icon-01.png"/>
                    <pic:cNvPicPr/>
                  </pic:nvPicPr>
                  <pic:blipFill rotWithShape="1">
                    <a:blip r:embed="rId13" cstate="print">
                      <a:extLst>
                        <a:ext uri="{28A0092B-C50C-407E-A947-70E740481C1C}">
                          <a14:useLocalDpi xmlns:a14="http://schemas.microsoft.com/office/drawing/2010/main" val="0"/>
                        </a:ext>
                      </a:extLst>
                    </a:blip>
                    <a:srcRect t="-1441" r="-8057" b="2098"/>
                    <a:stretch/>
                  </pic:blipFill>
                  <pic:spPr bwMode="auto">
                    <a:xfrm>
                      <a:off x="0" y="0"/>
                      <a:ext cx="603250" cy="5759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965FE">
        <w:t>Edumap</w:t>
      </w:r>
    </w:p>
    <w:p w14:paraId="6F12033C" w14:textId="77777777" w:rsidR="003C519C" w:rsidRDefault="003C519C" w:rsidP="003C519C">
      <w:pPr>
        <w:ind w:hanging="4"/>
        <w:rPr>
          <w:rFonts w:asciiTheme="majorHAnsi" w:hAnsiTheme="majorHAnsi"/>
          <w:color w:val="FFFFFF" w:themeColor="background1"/>
          <w:sz w:val="40"/>
          <w:szCs w:val="40"/>
        </w:rPr>
      </w:pPr>
      <w:r w:rsidRPr="00722945">
        <w:rPr>
          <w:rFonts w:asciiTheme="majorHAnsi" w:hAnsiTheme="majorHAnsi"/>
          <w:color w:val="FFFFFF" w:themeColor="background1"/>
          <w:sz w:val="40"/>
          <w:szCs w:val="40"/>
        </w:rPr>
        <w:t>Learning from home program</w:t>
      </w:r>
    </w:p>
    <w:p w14:paraId="21131753" w14:textId="729A6CAC" w:rsidR="003C519C" w:rsidRPr="00B24689" w:rsidRDefault="003C519C" w:rsidP="003C519C">
      <w:pPr>
        <w:pStyle w:val="Heading1"/>
        <w:ind w:left="0" w:firstLine="0"/>
        <w:rPr>
          <w:color w:val="C8DCF0" w:themeColor="accent2"/>
          <w:sz w:val="56"/>
          <w:szCs w:val="56"/>
        </w:rPr>
      </w:pPr>
      <w:r>
        <w:rPr>
          <w:color w:val="C8DCF0" w:themeColor="accent2"/>
          <w:sz w:val="56"/>
          <w:szCs w:val="56"/>
        </w:rPr>
        <w:t>Bird quest</w:t>
      </w:r>
    </w:p>
    <w:p w14:paraId="07820873" w14:textId="22CA359B" w:rsidR="007A6612" w:rsidRPr="003C519C" w:rsidRDefault="007A6612" w:rsidP="003C519C">
      <w:pPr>
        <w:spacing w:after="0" w:line="360" w:lineRule="auto"/>
        <w:rPr>
          <w:color w:val="FFFFFF" w:themeColor="background1"/>
          <w:sz w:val="24"/>
          <w:szCs w:val="24"/>
          <w:lang w:val="en-US"/>
        </w:rPr>
      </w:pPr>
      <w:r w:rsidRPr="003C519C">
        <w:rPr>
          <w:color w:val="FFFFFF" w:themeColor="background1"/>
          <w:sz w:val="24"/>
          <w:szCs w:val="24"/>
          <w:lang w:val="en-US"/>
        </w:rPr>
        <w:t>Discover and document local feathered friends. In this term-long program, students will learn all about the birds they see in their area. Students will study the birds’ observable features and look at how they fit into the local environment. The</w:t>
      </w:r>
      <w:r w:rsidR="002E0B0C" w:rsidRPr="003C519C">
        <w:rPr>
          <w:color w:val="FFFFFF" w:themeColor="background1"/>
          <w:sz w:val="24"/>
          <w:szCs w:val="24"/>
          <w:lang w:val="en-US"/>
        </w:rPr>
        <w:t xml:space="preserve"> main focus areas are English, g</w:t>
      </w:r>
      <w:r w:rsidR="00856FE1" w:rsidRPr="003C519C">
        <w:rPr>
          <w:color w:val="FFFFFF" w:themeColor="background1"/>
          <w:sz w:val="24"/>
          <w:szCs w:val="24"/>
          <w:lang w:val="en-US"/>
        </w:rPr>
        <w:t>eography</w:t>
      </w:r>
      <w:r w:rsidR="00704E43" w:rsidRPr="003C519C">
        <w:rPr>
          <w:color w:val="FFFFFF" w:themeColor="background1"/>
          <w:sz w:val="24"/>
          <w:szCs w:val="24"/>
          <w:lang w:val="en-US"/>
        </w:rPr>
        <w:t>,</w:t>
      </w:r>
      <w:r w:rsidR="002E0B0C" w:rsidRPr="003C519C">
        <w:rPr>
          <w:color w:val="FFFFFF" w:themeColor="background1"/>
          <w:sz w:val="24"/>
          <w:szCs w:val="24"/>
          <w:lang w:val="en-US"/>
        </w:rPr>
        <w:t xml:space="preserve"> and creative a</w:t>
      </w:r>
      <w:r w:rsidRPr="003C519C">
        <w:rPr>
          <w:color w:val="FFFFFF" w:themeColor="background1"/>
          <w:sz w:val="24"/>
          <w:szCs w:val="24"/>
          <w:lang w:val="en-US"/>
        </w:rPr>
        <w:t>rt</w:t>
      </w:r>
      <w:r w:rsidR="00856FE1" w:rsidRPr="003C519C">
        <w:rPr>
          <w:color w:val="FFFFFF" w:themeColor="background1"/>
          <w:sz w:val="24"/>
          <w:szCs w:val="24"/>
          <w:lang w:val="en-US"/>
        </w:rPr>
        <w:t>s</w:t>
      </w:r>
      <w:r w:rsidRPr="003C519C">
        <w:rPr>
          <w:color w:val="FFFFFF" w:themeColor="background1"/>
          <w:sz w:val="24"/>
          <w:szCs w:val="24"/>
          <w:lang w:val="en-US"/>
        </w:rPr>
        <w:t>. Students will also e</w:t>
      </w:r>
      <w:r w:rsidR="00AB7BF0" w:rsidRPr="003C519C">
        <w:rPr>
          <w:color w:val="FFFFFF" w:themeColor="background1"/>
          <w:sz w:val="24"/>
          <w:szCs w:val="24"/>
          <w:lang w:val="en-US"/>
        </w:rPr>
        <w:t>xplore t</w:t>
      </w:r>
      <w:r w:rsidR="002E0B0C" w:rsidRPr="003C519C">
        <w:rPr>
          <w:color w:val="FFFFFF" w:themeColor="background1"/>
          <w:sz w:val="24"/>
          <w:szCs w:val="24"/>
          <w:lang w:val="en-US"/>
        </w:rPr>
        <w:t>he content through m</w:t>
      </w:r>
      <w:r w:rsidR="00540ECA" w:rsidRPr="003C519C">
        <w:rPr>
          <w:color w:val="FFFFFF" w:themeColor="background1"/>
          <w:sz w:val="24"/>
          <w:szCs w:val="24"/>
          <w:lang w:val="en-US"/>
        </w:rPr>
        <w:t>athematics and</w:t>
      </w:r>
      <w:r w:rsidR="002E0B0C" w:rsidRPr="003C519C">
        <w:rPr>
          <w:color w:val="FFFFFF" w:themeColor="background1"/>
          <w:sz w:val="24"/>
          <w:szCs w:val="24"/>
          <w:lang w:val="en-US"/>
        </w:rPr>
        <w:t xml:space="preserve"> science and t</w:t>
      </w:r>
      <w:r w:rsidRPr="003C519C">
        <w:rPr>
          <w:color w:val="FFFFFF" w:themeColor="background1"/>
          <w:sz w:val="24"/>
          <w:szCs w:val="24"/>
          <w:lang w:val="en-US"/>
        </w:rPr>
        <w:t>echnology. At the end of this program, students will come up with an idea to protect native birds in their area, by following a design</w:t>
      </w:r>
      <w:r w:rsidR="00125E7B" w:rsidRPr="003C519C">
        <w:rPr>
          <w:color w:val="FFFFFF" w:themeColor="background1"/>
          <w:sz w:val="24"/>
          <w:szCs w:val="24"/>
          <w:lang w:val="en-US"/>
        </w:rPr>
        <w:t xml:space="preserve"> </w:t>
      </w:r>
      <w:r w:rsidRPr="003C519C">
        <w:rPr>
          <w:color w:val="FFFFFF" w:themeColor="background1"/>
          <w:sz w:val="24"/>
          <w:szCs w:val="24"/>
          <w:lang w:val="en-US"/>
        </w:rPr>
        <w:t>thinking process. They will reflect on their learning, provide feedback to their peers</w:t>
      </w:r>
      <w:r w:rsidR="00704E43" w:rsidRPr="003C519C">
        <w:rPr>
          <w:color w:val="FFFFFF" w:themeColor="background1"/>
          <w:sz w:val="24"/>
          <w:szCs w:val="24"/>
          <w:lang w:val="en-US"/>
        </w:rPr>
        <w:t>,</w:t>
      </w:r>
      <w:r w:rsidRPr="003C519C">
        <w:rPr>
          <w:color w:val="FFFFFF" w:themeColor="background1"/>
          <w:sz w:val="24"/>
          <w:szCs w:val="24"/>
          <w:lang w:val="en-US"/>
        </w:rPr>
        <w:t xml:space="preserve"> and evaluate the success of their solution.</w:t>
      </w:r>
    </w:p>
    <w:p w14:paraId="42772E56" w14:textId="1F5BCB26" w:rsidR="00910F7A" w:rsidRPr="00351CED" w:rsidRDefault="003C519C" w:rsidP="00351CED">
      <w:pPr>
        <w:spacing w:after="0" w:line="360" w:lineRule="auto"/>
        <w:rPr>
          <w:color w:val="FFFFFF" w:themeColor="background1"/>
          <w:sz w:val="24"/>
          <w:szCs w:val="24"/>
          <w:lang w:val="en-US"/>
        </w:rPr>
      </w:pPr>
      <w:r>
        <w:rPr>
          <w:color w:val="FFFFFF" w:themeColor="background1"/>
          <w:sz w:val="24"/>
          <w:szCs w:val="24"/>
          <w:lang w:val="en-US"/>
        </w:rPr>
        <w:t>Year</w:t>
      </w:r>
      <w:r w:rsidR="00221702">
        <w:rPr>
          <w:color w:val="FFFFFF" w:themeColor="background1"/>
          <w:sz w:val="24"/>
          <w:szCs w:val="24"/>
          <w:lang w:val="en-US"/>
        </w:rPr>
        <w:t>/</w:t>
      </w:r>
      <w:r>
        <w:rPr>
          <w:color w:val="FFFFFF" w:themeColor="background1"/>
          <w:sz w:val="24"/>
          <w:szCs w:val="24"/>
          <w:lang w:val="en-US"/>
        </w:rPr>
        <w:t xml:space="preserve">s – 3 </w:t>
      </w:r>
      <w:r w:rsidR="00910F7A" w:rsidRPr="00351CED">
        <w:rPr>
          <w:color w:val="FFFFFF" w:themeColor="background1"/>
          <w:sz w:val="24"/>
          <w:szCs w:val="24"/>
          <w:lang w:val="en-US"/>
        </w:rPr>
        <w:t>and 4</w:t>
      </w:r>
    </w:p>
    <w:p w14:paraId="4BEAE0C1" w14:textId="546A1B2C" w:rsidR="00910F7A" w:rsidRPr="00351CED" w:rsidRDefault="00910F7A" w:rsidP="00351CED">
      <w:pPr>
        <w:spacing w:after="0" w:line="360" w:lineRule="auto"/>
        <w:rPr>
          <w:color w:val="FFFFFF" w:themeColor="background1"/>
          <w:sz w:val="24"/>
          <w:szCs w:val="24"/>
          <w:lang w:val="en-US"/>
        </w:rPr>
      </w:pPr>
      <w:r w:rsidRPr="00351CED">
        <w:rPr>
          <w:color w:val="FFFFFF" w:themeColor="background1"/>
          <w:sz w:val="24"/>
          <w:szCs w:val="24"/>
          <w:lang w:val="en-US"/>
        </w:rPr>
        <w:t>Duration</w:t>
      </w:r>
      <w:r w:rsidR="003C519C">
        <w:rPr>
          <w:color w:val="FFFFFF" w:themeColor="background1"/>
          <w:sz w:val="24"/>
          <w:szCs w:val="24"/>
          <w:lang w:val="en-US"/>
        </w:rPr>
        <w:t xml:space="preserve"> –</w:t>
      </w:r>
      <w:r w:rsidR="007812CC">
        <w:rPr>
          <w:color w:val="FFFFFF" w:themeColor="background1"/>
          <w:sz w:val="24"/>
          <w:szCs w:val="24"/>
          <w:lang w:val="en-US"/>
        </w:rPr>
        <w:t xml:space="preserve"> 1 term</w:t>
      </w:r>
    </w:p>
    <w:p w14:paraId="5E028F51" w14:textId="0F994998" w:rsidR="007965FE" w:rsidRPr="00351CED" w:rsidRDefault="003C519C" w:rsidP="00351CED">
      <w:pPr>
        <w:spacing w:after="0" w:line="360" w:lineRule="auto"/>
        <w:rPr>
          <w:color w:val="FFFFFF" w:themeColor="background1"/>
          <w:sz w:val="24"/>
          <w:szCs w:val="24"/>
          <w:lang w:val="en-US"/>
        </w:rPr>
      </w:pPr>
      <w:r w:rsidRPr="00003250">
        <w:rPr>
          <w:noProof/>
          <w:color w:val="FFFFFF" w:themeColor="background1"/>
        </w:rPr>
        <w:drawing>
          <wp:anchor distT="0" distB="0" distL="114300" distR="114300" simplePos="0" relativeHeight="251658245" behindDoc="0" locked="0" layoutInCell="1" allowOverlap="1" wp14:anchorId="04660B4C" wp14:editId="3038C0DC">
            <wp:simplePos x="0" y="0"/>
            <wp:positionH relativeFrom="margin">
              <wp:posOffset>-126521</wp:posOffset>
            </wp:positionH>
            <wp:positionV relativeFrom="margin">
              <wp:posOffset>5627465</wp:posOffset>
            </wp:positionV>
            <wp:extent cx="1938020" cy="866140"/>
            <wp:effectExtent l="0" t="0" r="5080" b="0"/>
            <wp:wrapSquare wrapText="bothSides"/>
            <wp:docPr id="3" name="Picture 3" descr="Catalyst Lab Innovation Program, Education Futures and Govern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atalyst Lab Innovation Program, Education Futures and Governa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38020" cy="866140"/>
                    </a:xfrm>
                    <a:prstGeom prst="rect">
                      <a:avLst/>
                    </a:prstGeom>
                    <a:noFill/>
                  </pic:spPr>
                </pic:pic>
              </a:graphicData>
            </a:graphic>
            <wp14:sizeRelH relativeFrom="page">
              <wp14:pctWidth>0</wp14:pctWidth>
            </wp14:sizeRelH>
            <wp14:sizeRelV relativeFrom="page">
              <wp14:pctHeight>0</wp14:pctHeight>
            </wp14:sizeRelV>
          </wp:anchor>
        </w:drawing>
      </w:r>
      <w:r w:rsidR="00910F7A" w:rsidRPr="003C519C">
        <w:rPr>
          <w:rStyle w:val="Strong"/>
          <w:b w:val="0"/>
          <w:color w:val="FFFFFF" w:themeColor="background1"/>
          <w:sz w:val="24"/>
          <w:szCs w:val="24"/>
        </w:rPr>
        <w:t>Key learning areas</w:t>
      </w:r>
      <w:r w:rsidR="00910F7A" w:rsidRPr="003C519C">
        <w:rPr>
          <w:b/>
          <w:color w:val="FFFFFF" w:themeColor="background1"/>
          <w:sz w:val="24"/>
          <w:szCs w:val="24"/>
        </w:rPr>
        <w:t xml:space="preserve"> </w:t>
      </w:r>
      <w:r w:rsidRPr="003C519C">
        <w:rPr>
          <w:b/>
          <w:color w:val="FFFFFF" w:themeColor="background1"/>
          <w:sz w:val="24"/>
          <w:szCs w:val="24"/>
        </w:rPr>
        <w:t>–</w:t>
      </w:r>
      <w:r>
        <w:rPr>
          <w:color w:val="FFFFFF" w:themeColor="background1"/>
          <w:sz w:val="24"/>
          <w:szCs w:val="24"/>
        </w:rPr>
        <w:t xml:space="preserve"> </w:t>
      </w:r>
      <w:r w:rsidR="00910F7A" w:rsidRPr="00351CED">
        <w:rPr>
          <w:color w:val="FFFFFF" w:themeColor="background1"/>
          <w:sz w:val="24"/>
          <w:szCs w:val="24"/>
        </w:rPr>
        <w:t>English, mathematics, science and technology, geography, creative arts</w:t>
      </w:r>
      <w:r w:rsidR="007965FE" w:rsidRPr="00351CED">
        <w:rPr>
          <w:sz w:val="24"/>
          <w:szCs w:val="24"/>
        </w:rPr>
        <w:br w:type="page"/>
      </w:r>
    </w:p>
    <w:p w14:paraId="6027AF9A" w14:textId="77777777" w:rsidR="004B39B0" w:rsidRDefault="007965FE" w:rsidP="004B39B0">
      <w:pPr>
        <w:pStyle w:val="Heading2"/>
        <w:spacing w:after="240" w:line="360" w:lineRule="auto"/>
        <w:rPr>
          <w:sz w:val="40"/>
          <w:szCs w:val="40"/>
        </w:rPr>
      </w:pPr>
      <w:r w:rsidRPr="006A34EC">
        <w:rPr>
          <w:noProof/>
          <w:sz w:val="40"/>
          <w:szCs w:val="40"/>
        </w:rPr>
        <w:lastRenderedPageBreak/>
        <w:drawing>
          <wp:anchor distT="0" distB="0" distL="114300" distR="114300" simplePos="0" relativeHeight="251658242" behindDoc="1" locked="0" layoutInCell="1" allowOverlap="1" wp14:anchorId="01BDFAFB" wp14:editId="70522B59">
            <wp:simplePos x="0" y="0"/>
            <wp:positionH relativeFrom="margin">
              <wp:posOffset>0</wp:posOffset>
            </wp:positionH>
            <wp:positionV relativeFrom="paragraph">
              <wp:posOffset>488</wp:posOffset>
            </wp:positionV>
            <wp:extent cx="315595" cy="327660"/>
            <wp:effectExtent l="0" t="0" r="8255" b="0"/>
            <wp:wrapSquare wrapText="bothSides"/>
            <wp:docPr id="2" name="Picture 2" descr="decorative"/>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5595" cy="327660"/>
                    </a:xfrm>
                    <a:prstGeom prst="rect">
                      <a:avLst/>
                    </a:prstGeom>
                  </pic:spPr>
                </pic:pic>
              </a:graphicData>
            </a:graphic>
            <wp14:sizeRelH relativeFrom="margin">
              <wp14:pctWidth>0</wp14:pctWidth>
            </wp14:sizeRelH>
            <wp14:sizeRelV relativeFrom="margin">
              <wp14:pctHeight>0</wp14:pctHeight>
            </wp14:sizeRelV>
          </wp:anchor>
        </w:drawing>
      </w:r>
      <w:r w:rsidR="1AE467FB" w:rsidRPr="006A34EC">
        <w:rPr>
          <w:sz w:val="40"/>
          <w:szCs w:val="40"/>
        </w:rPr>
        <w:t>Edumap</w:t>
      </w:r>
    </w:p>
    <w:p w14:paraId="0D42B2E5" w14:textId="7DABFAF4" w:rsidR="00772804" w:rsidRPr="001B3C26" w:rsidRDefault="007812CC" w:rsidP="004B39B0">
      <w:pPr>
        <w:pStyle w:val="Heading2"/>
        <w:spacing w:after="240" w:line="360" w:lineRule="auto"/>
        <w:rPr>
          <w:sz w:val="40"/>
          <w:szCs w:val="40"/>
        </w:rPr>
      </w:pPr>
      <w:r>
        <w:rPr>
          <w:sz w:val="24"/>
          <w:szCs w:val="24"/>
        </w:rPr>
        <w:t>About this resource</w:t>
      </w:r>
    </w:p>
    <w:p w14:paraId="52D5BEB3" w14:textId="57CE4B60" w:rsidR="00772804" w:rsidRPr="00351CED" w:rsidRDefault="00772804" w:rsidP="00351CED">
      <w:pPr>
        <w:spacing w:line="360" w:lineRule="auto"/>
        <w:rPr>
          <w:sz w:val="24"/>
          <w:szCs w:val="24"/>
        </w:rPr>
      </w:pPr>
      <w:r w:rsidRPr="00351CED">
        <w:rPr>
          <w:sz w:val="24"/>
          <w:szCs w:val="24"/>
        </w:rPr>
        <w:t>This resource has been developed by the teachers-in-residence on the Edumap project. The lessons and materials have been adapted from our applied learning programs to assist teachers and families with students who are learning from home during the COVID-19</w:t>
      </w:r>
      <w:r w:rsidR="007812CC">
        <w:rPr>
          <w:sz w:val="24"/>
          <w:szCs w:val="24"/>
        </w:rPr>
        <w:t xml:space="preserve"> pandemic.</w:t>
      </w:r>
    </w:p>
    <w:p w14:paraId="6D01CC1D" w14:textId="48DC8BB0" w:rsidR="00772804" w:rsidRPr="00351CED" w:rsidRDefault="001B3C26" w:rsidP="00351CED">
      <w:pPr>
        <w:spacing w:line="360" w:lineRule="auto"/>
        <w:rPr>
          <w:sz w:val="24"/>
          <w:szCs w:val="24"/>
        </w:rPr>
      </w:pPr>
      <w:r>
        <w:rPr>
          <w:rFonts w:asciiTheme="majorHAnsi" w:hAnsiTheme="majorHAnsi"/>
          <w:sz w:val="24"/>
          <w:szCs w:val="24"/>
        </w:rPr>
        <w:t xml:space="preserve">Note for use </w:t>
      </w:r>
      <w:r w:rsidRPr="001B3C26">
        <w:rPr>
          <w:rFonts w:asciiTheme="majorHAnsi" w:hAnsiTheme="majorHAnsi"/>
          <w:sz w:val="24"/>
          <w:szCs w:val="24"/>
        </w:rPr>
        <w:t>–</w:t>
      </w:r>
      <w:r w:rsidR="00772804" w:rsidRPr="00351CED">
        <w:rPr>
          <w:sz w:val="24"/>
          <w:szCs w:val="24"/>
        </w:rPr>
        <w:t xml:space="preserve"> The texts and materials used in this program should be changed to suit the resources available to the school. Teachers may wish to record themselves reading a text, to send to students via a learning platform, email</w:t>
      </w:r>
      <w:r w:rsidR="00704E43" w:rsidRPr="00351CED">
        <w:rPr>
          <w:sz w:val="24"/>
          <w:szCs w:val="24"/>
        </w:rPr>
        <w:t>,</w:t>
      </w:r>
      <w:r w:rsidR="00772804" w:rsidRPr="00351CED">
        <w:rPr>
          <w:sz w:val="24"/>
          <w:szCs w:val="24"/>
        </w:rPr>
        <w:t xml:space="preserve"> or on a USB stick.</w:t>
      </w:r>
    </w:p>
    <w:p w14:paraId="790074BC" w14:textId="04D44F9C" w:rsidR="00772804" w:rsidRPr="00351CED" w:rsidRDefault="00772804" w:rsidP="00351CED">
      <w:pPr>
        <w:spacing w:line="360" w:lineRule="auto"/>
        <w:rPr>
          <w:sz w:val="24"/>
          <w:szCs w:val="24"/>
        </w:rPr>
      </w:pPr>
      <w:r w:rsidRPr="00351CED">
        <w:rPr>
          <w:sz w:val="24"/>
          <w:szCs w:val="24"/>
        </w:rPr>
        <w:t>Each lesson starts with a teaching component followed by various student activities. Teachers can select which are most relevant for their students and customise to suit the needs of the students and their class. The lessons have been adapted significantly from standard classroom practice. This program is written with the assumption that ongoing teacher feedback and adjustment will not occur as frequently as i</w:t>
      </w:r>
      <w:r w:rsidR="007812CC">
        <w:rPr>
          <w:sz w:val="24"/>
          <w:szCs w:val="24"/>
        </w:rPr>
        <w:t>n the physical classroom.</w:t>
      </w:r>
    </w:p>
    <w:p w14:paraId="218B4869" w14:textId="223169F8" w:rsidR="00772804" w:rsidRPr="00351CED" w:rsidRDefault="00772804" w:rsidP="00351CED">
      <w:pPr>
        <w:spacing w:line="360" w:lineRule="auto"/>
        <w:rPr>
          <w:sz w:val="24"/>
          <w:szCs w:val="24"/>
        </w:rPr>
      </w:pPr>
      <w:r w:rsidRPr="00351CED">
        <w:rPr>
          <w:sz w:val="24"/>
          <w:szCs w:val="24"/>
        </w:rPr>
        <w:t xml:space="preserve">We hope you enjoy using these </w:t>
      </w:r>
      <w:r w:rsidR="006C11A8">
        <w:rPr>
          <w:sz w:val="24"/>
          <w:szCs w:val="24"/>
        </w:rPr>
        <w:t>teaching and learning</w:t>
      </w:r>
      <w:r w:rsidR="0086607A">
        <w:rPr>
          <w:sz w:val="24"/>
          <w:szCs w:val="24"/>
        </w:rPr>
        <w:t xml:space="preserve"> </w:t>
      </w:r>
      <w:r w:rsidRPr="00351CED">
        <w:rPr>
          <w:sz w:val="24"/>
          <w:szCs w:val="24"/>
        </w:rPr>
        <w:t>resources with your students. If you have feedback or would like to find out more about Edumap, please contact us at edumap.support@det.nsw.edu.au.</w:t>
      </w:r>
    </w:p>
    <w:p w14:paraId="269355EC" w14:textId="77777777" w:rsidR="00860B1A" w:rsidRDefault="004D6A29" w:rsidP="00860B1A">
      <w:pPr>
        <w:spacing w:line="360" w:lineRule="auto"/>
        <w:rPr>
          <w:sz w:val="24"/>
          <w:szCs w:val="24"/>
        </w:rPr>
      </w:pPr>
      <w:r w:rsidRPr="00351CED">
        <w:rPr>
          <w:sz w:val="24"/>
          <w:szCs w:val="24"/>
        </w:rPr>
        <w:t xml:space="preserve">Post your work and show us what you’re up to! We’d love to share your projects with our community of home learners. Use these hashtags on your preferred social media platform </w:t>
      </w:r>
      <w:r w:rsidRPr="00A86702">
        <w:rPr>
          <w:b/>
          <w:sz w:val="24"/>
          <w:szCs w:val="24"/>
        </w:rPr>
        <w:t>#Edumap #learn</w:t>
      </w:r>
      <w:r w:rsidR="001A1A70" w:rsidRPr="00A86702">
        <w:rPr>
          <w:b/>
          <w:sz w:val="24"/>
          <w:szCs w:val="24"/>
        </w:rPr>
        <w:t>ing</w:t>
      </w:r>
      <w:r w:rsidRPr="00A86702">
        <w:rPr>
          <w:b/>
          <w:sz w:val="24"/>
          <w:szCs w:val="24"/>
        </w:rPr>
        <w:t>fromhome</w:t>
      </w:r>
      <w:r w:rsidRPr="00351CED">
        <w:rPr>
          <w:sz w:val="24"/>
          <w:szCs w:val="24"/>
        </w:rPr>
        <w:t xml:space="preserve"> and/or mention us on Twitter </w:t>
      </w:r>
      <w:r w:rsidRPr="00A86702">
        <w:rPr>
          <w:b/>
          <w:sz w:val="24"/>
          <w:szCs w:val="24"/>
        </w:rPr>
        <w:t>@CatalystLabNSW</w:t>
      </w:r>
      <w:r w:rsidRPr="00351CED">
        <w:rPr>
          <w:sz w:val="24"/>
          <w:szCs w:val="24"/>
        </w:rPr>
        <w:t>.</w:t>
      </w:r>
    </w:p>
    <w:p w14:paraId="1CDB211D" w14:textId="77777777" w:rsidR="00860B1A" w:rsidRDefault="00860B1A">
      <w:pPr>
        <w:spacing w:after="160" w:line="259" w:lineRule="auto"/>
        <w:rPr>
          <w:sz w:val="24"/>
          <w:szCs w:val="24"/>
        </w:rPr>
      </w:pPr>
      <w:r>
        <w:rPr>
          <w:sz w:val="24"/>
          <w:szCs w:val="24"/>
        </w:rPr>
        <w:br w:type="page"/>
      </w:r>
    </w:p>
    <w:p w14:paraId="1073750E" w14:textId="77777777" w:rsidR="00772804" w:rsidRPr="00351CED" w:rsidRDefault="00772804" w:rsidP="00351CED">
      <w:pPr>
        <w:pStyle w:val="Heading3"/>
        <w:spacing w:line="360" w:lineRule="auto"/>
        <w:rPr>
          <w:sz w:val="24"/>
          <w:szCs w:val="24"/>
        </w:rPr>
      </w:pPr>
      <w:r w:rsidRPr="00351CED">
        <w:rPr>
          <w:sz w:val="24"/>
          <w:szCs w:val="24"/>
        </w:rPr>
        <w:lastRenderedPageBreak/>
        <w:t>About Edumap</w:t>
      </w:r>
    </w:p>
    <w:p w14:paraId="385E623E" w14:textId="647FCD80" w:rsidR="00772804" w:rsidRPr="00351CED" w:rsidRDefault="00772804" w:rsidP="00351CED">
      <w:pPr>
        <w:spacing w:line="360" w:lineRule="auto"/>
        <w:rPr>
          <w:sz w:val="24"/>
          <w:szCs w:val="24"/>
        </w:rPr>
      </w:pPr>
      <w:r w:rsidRPr="00351CED">
        <w:rPr>
          <w:sz w:val="24"/>
          <w:szCs w:val="24"/>
        </w:rPr>
        <w:t xml:space="preserve">Edumap is </w:t>
      </w:r>
      <w:r w:rsidR="00704E43" w:rsidRPr="00351CED">
        <w:rPr>
          <w:sz w:val="24"/>
          <w:szCs w:val="24"/>
        </w:rPr>
        <w:t xml:space="preserve">a </w:t>
      </w:r>
      <w:r w:rsidRPr="00351CED">
        <w:rPr>
          <w:sz w:val="24"/>
          <w:szCs w:val="24"/>
        </w:rPr>
        <w:t xml:space="preserve">pedagogical model and digital platform that promotes deep </w:t>
      </w:r>
      <w:r w:rsidR="00540A29" w:rsidRPr="00351CED">
        <w:rPr>
          <w:sz w:val="24"/>
          <w:szCs w:val="24"/>
        </w:rPr>
        <w:t xml:space="preserve">student </w:t>
      </w:r>
      <w:r w:rsidRPr="00351CED">
        <w:rPr>
          <w:sz w:val="24"/>
          <w:szCs w:val="24"/>
        </w:rPr>
        <w:t>engagement and understanding. The Edumap digital platform allows teachers to search, customise, create</w:t>
      </w:r>
      <w:r w:rsidR="00704E43" w:rsidRPr="00351CED">
        <w:rPr>
          <w:sz w:val="24"/>
          <w:szCs w:val="24"/>
        </w:rPr>
        <w:t>,</w:t>
      </w:r>
      <w:r w:rsidRPr="00351CED">
        <w:rPr>
          <w:sz w:val="24"/>
          <w:szCs w:val="24"/>
        </w:rPr>
        <w:t xml:space="preserve"> and share high-quality, applied learning teaching programs for primary school students. It is a teacher-led initiative and all programs are co-designed with teachers. </w:t>
      </w:r>
    </w:p>
    <w:p w14:paraId="17EBBB4B" w14:textId="77777777" w:rsidR="00772804" w:rsidRPr="00351CED" w:rsidRDefault="00772804" w:rsidP="00351CED">
      <w:pPr>
        <w:spacing w:line="360" w:lineRule="auto"/>
        <w:rPr>
          <w:sz w:val="24"/>
          <w:szCs w:val="24"/>
        </w:rPr>
      </w:pPr>
      <w:r w:rsidRPr="00351CED">
        <w:rPr>
          <w:sz w:val="24"/>
          <w:szCs w:val="24"/>
        </w:rPr>
        <w:t xml:space="preserve">Edumap is being developed by NSW Department of Education teachers in the Catalyst Lab Innovation Program.  </w:t>
      </w:r>
    </w:p>
    <w:p w14:paraId="497CECC2" w14:textId="11E4CD8E" w:rsidR="00772804" w:rsidRPr="00351CED" w:rsidRDefault="00772804" w:rsidP="00351CED">
      <w:pPr>
        <w:pStyle w:val="Heading3"/>
        <w:spacing w:line="360" w:lineRule="auto"/>
        <w:rPr>
          <w:sz w:val="24"/>
          <w:szCs w:val="24"/>
        </w:rPr>
      </w:pPr>
      <w:r w:rsidRPr="00351CED">
        <w:rPr>
          <w:sz w:val="24"/>
          <w:szCs w:val="24"/>
        </w:rPr>
        <w:t xml:space="preserve">About </w:t>
      </w:r>
      <w:r w:rsidR="00D50BDD">
        <w:rPr>
          <w:sz w:val="24"/>
          <w:szCs w:val="24"/>
        </w:rPr>
        <w:t xml:space="preserve">the </w:t>
      </w:r>
      <w:r w:rsidR="007812CC">
        <w:rPr>
          <w:sz w:val="24"/>
          <w:szCs w:val="24"/>
        </w:rPr>
        <w:t>Catalyst Lab Innovation Program</w:t>
      </w:r>
    </w:p>
    <w:p w14:paraId="5893B760" w14:textId="7F77522A" w:rsidR="00772804" w:rsidRPr="00351CED" w:rsidRDefault="00772804" w:rsidP="00351CED">
      <w:pPr>
        <w:spacing w:line="360" w:lineRule="auto"/>
        <w:rPr>
          <w:sz w:val="24"/>
          <w:szCs w:val="24"/>
        </w:rPr>
      </w:pPr>
      <w:r w:rsidRPr="00351CED">
        <w:rPr>
          <w:sz w:val="24"/>
          <w:szCs w:val="24"/>
        </w:rPr>
        <w:t>The Catalyst Lab Innovation Program supports teachers in developing solutions to education challenges that will improve outc</w:t>
      </w:r>
      <w:r w:rsidR="007812CC">
        <w:rPr>
          <w:sz w:val="24"/>
          <w:szCs w:val="24"/>
        </w:rPr>
        <w:t>omes for students and schools.</w:t>
      </w:r>
    </w:p>
    <w:p w14:paraId="23BFA57F" w14:textId="7F9F66F5" w:rsidR="002F21BA" w:rsidRPr="00351CED" w:rsidRDefault="00772804" w:rsidP="00351CED">
      <w:pPr>
        <w:spacing w:line="360" w:lineRule="auto"/>
        <w:rPr>
          <w:sz w:val="24"/>
          <w:szCs w:val="24"/>
        </w:rPr>
      </w:pPr>
      <w:r w:rsidRPr="00351CED">
        <w:rPr>
          <w:sz w:val="24"/>
          <w:szCs w:val="24"/>
        </w:rPr>
        <w:t xml:space="preserve">We support the department in other ways as well, visit the </w:t>
      </w:r>
      <w:hyperlink r:id="rId16" w:history="1">
        <w:r w:rsidRPr="00351CED">
          <w:rPr>
            <w:rStyle w:val="Hyperlink"/>
            <w:position w:val="0"/>
            <w:sz w:val="24"/>
            <w:szCs w:val="24"/>
          </w:rPr>
          <w:t>Catalyst Lab Innovation Program website</w:t>
        </w:r>
      </w:hyperlink>
      <w:r w:rsidRPr="00351CED">
        <w:rPr>
          <w:sz w:val="24"/>
          <w:szCs w:val="24"/>
        </w:rPr>
        <w:t xml:space="preserve"> f</w:t>
      </w:r>
      <w:r w:rsidR="007812CC">
        <w:rPr>
          <w:sz w:val="24"/>
          <w:szCs w:val="24"/>
        </w:rPr>
        <w:t>or more about what we do.</w:t>
      </w:r>
      <w:r w:rsidR="002F21BA" w:rsidRPr="00351CED">
        <w:rPr>
          <w:sz w:val="24"/>
          <w:szCs w:val="24"/>
        </w:rPr>
        <w:br w:type="page"/>
      </w:r>
    </w:p>
    <w:p w14:paraId="0A3CC5F1" w14:textId="77777777" w:rsidR="004C0F61" w:rsidRPr="004B39B0" w:rsidRDefault="004C0F61" w:rsidP="00351CED">
      <w:pPr>
        <w:pStyle w:val="Heading2"/>
        <w:spacing w:line="360" w:lineRule="auto"/>
        <w:rPr>
          <w:szCs w:val="30"/>
        </w:rPr>
      </w:pPr>
      <w:r w:rsidRPr="004B39B0">
        <w:rPr>
          <w:szCs w:val="30"/>
        </w:rPr>
        <w:lastRenderedPageBreak/>
        <w:t>Resources</w:t>
      </w:r>
    </w:p>
    <w:tbl>
      <w:tblPr>
        <w:tblStyle w:val="ListTable3-Accent2"/>
        <w:tblW w:w="15591" w:type="dxa"/>
        <w:tblLayout w:type="fixed"/>
        <w:tblLook w:val="0020" w:firstRow="1" w:lastRow="0" w:firstColumn="0" w:lastColumn="0" w:noHBand="0" w:noVBand="0"/>
        <w:tblDescription w:val="resource"/>
      </w:tblPr>
      <w:tblGrid>
        <w:gridCol w:w="5098"/>
        <w:gridCol w:w="5294"/>
        <w:gridCol w:w="5199"/>
      </w:tblGrid>
      <w:tr w:rsidR="00427A7C" w:rsidRPr="004B39B0" w14:paraId="3FCCC098" w14:textId="77777777" w:rsidTr="00EA0F4D">
        <w:trPr>
          <w:cnfStyle w:val="100000000000" w:firstRow="1" w:lastRow="0" w:firstColumn="0" w:lastColumn="0" w:oddVBand="0" w:evenVBand="0" w:oddHBand="0" w:evenHBand="0" w:firstRowFirstColumn="0" w:firstRowLastColumn="0" w:lastRowFirstColumn="0" w:lastRowLastColumn="0"/>
          <w:trHeight w:val="340"/>
          <w:tblHeader/>
        </w:trPr>
        <w:tc>
          <w:tcPr>
            <w:cnfStyle w:val="000010000000" w:firstRow="0" w:lastRow="0" w:firstColumn="0" w:lastColumn="0" w:oddVBand="1" w:evenVBand="0" w:oddHBand="0" w:evenHBand="0" w:firstRowFirstColumn="0" w:firstRowLastColumn="0" w:lastRowFirstColumn="0" w:lastRowLastColumn="0"/>
            <w:tcW w:w="5098" w:type="dxa"/>
            <w:vAlign w:val="center"/>
          </w:tcPr>
          <w:p w14:paraId="588268FE" w14:textId="77777777" w:rsidR="006246CE" w:rsidRPr="004B39B0" w:rsidRDefault="000D650A" w:rsidP="00351CED">
            <w:pPr>
              <w:pStyle w:val="normal-bold"/>
              <w:spacing w:line="360" w:lineRule="auto"/>
              <w:rPr>
                <w:sz w:val="24"/>
                <w:szCs w:val="24"/>
              </w:rPr>
            </w:pPr>
            <w:r w:rsidRPr="004B39B0">
              <w:rPr>
                <w:sz w:val="24"/>
                <w:szCs w:val="24"/>
              </w:rPr>
              <w:t>Physical resources</w:t>
            </w:r>
          </w:p>
        </w:tc>
        <w:tc>
          <w:tcPr>
            <w:cnfStyle w:val="000001000000" w:firstRow="0" w:lastRow="0" w:firstColumn="0" w:lastColumn="0" w:oddVBand="0" w:evenVBand="1" w:oddHBand="0" w:evenHBand="0" w:firstRowFirstColumn="0" w:firstRowLastColumn="0" w:lastRowFirstColumn="0" w:lastRowLastColumn="0"/>
            <w:tcW w:w="5294" w:type="dxa"/>
            <w:vAlign w:val="center"/>
          </w:tcPr>
          <w:p w14:paraId="1E02CC31" w14:textId="01E31736" w:rsidR="006246CE" w:rsidRPr="004B39B0" w:rsidRDefault="00D6136D" w:rsidP="00351CED">
            <w:pPr>
              <w:pStyle w:val="normal-bold"/>
              <w:spacing w:line="360" w:lineRule="auto"/>
              <w:rPr>
                <w:sz w:val="24"/>
                <w:szCs w:val="24"/>
              </w:rPr>
            </w:pPr>
            <w:r w:rsidRPr="004B39B0">
              <w:rPr>
                <w:sz w:val="24"/>
                <w:szCs w:val="24"/>
              </w:rPr>
              <w:t>Statione</w:t>
            </w:r>
            <w:r w:rsidR="007812CC">
              <w:rPr>
                <w:sz w:val="24"/>
                <w:szCs w:val="24"/>
              </w:rPr>
              <w:t>ry</w:t>
            </w:r>
          </w:p>
        </w:tc>
        <w:tc>
          <w:tcPr>
            <w:cnfStyle w:val="000010000000" w:firstRow="0" w:lastRow="0" w:firstColumn="0" w:lastColumn="0" w:oddVBand="1" w:evenVBand="0" w:oddHBand="0" w:evenHBand="0" w:firstRowFirstColumn="0" w:firstRowLastColumn="0" w:lastRowFirstColumn="0" w:lastRowLastColumn="0"/>
            <w:tcW w:w="5199" w:type="dxa"/>
            <w:vAlign w:val="center"/>
          </w:tcPr>
          <w:p w14:paraId="6C602733" w14:textId="42DC14FC" w:rsidR="006246CE" w:rsidRPr="004B39B0" w:rsidRDefault="000D650A" w:rsidP="00351CED">
            <w:pPr>
              <w:pStyle w:val="normal-bold"/>
              <w:spacing w:line="360" w:lineRule="auto"/>
              <w:rPr>
                <w:sz w:val="24"/>
                <w:szCs w:val="24"/>
              </w:rPr>
            </w:pPr>
            <w:r w:rsidRPr="004B39B0">
              <w:rPr>
                <w:sz w:val="24"/>
                <w:szCs w:val="24"/>
              </w:rPr>
              <w:t>T</w:t>
            </w:r>
            <w:r w:rsidR="00A841E9">
              <w:rPr>
                <w:sz w:val="24"/>
                <w:szCs w:val="24"/>
              </w:rPr>
              <w:t>echnology and digital resources</w:t>
            </w:r>
          </w:p>
        </w:tc>
      </w:tr>
      <w:tr w:rsidR="00427A7C" w:rsidRPr="004B39B0" w14:paraId="7D70E1F5" w14:textId="77777777" w:rsidTr="00EA0F4D">
        <w:trPr>
          <w:cnfStyle w:val="000000100000" w:firstRow="0" w:lastRow="0" w:firstColumn="0" w:lastColumn="0" w:oddVBand="0" w:evenVBand="0" w:oddHBand="1" w:evenHBand="0" w:firstRowFirstColumn="0" w:firstRowLastColumn="0" w:lastRowFirstColumn="0" w:lastRowLastColumn="0"/>
          <w:trHeight w:val="160"/>
        </w:trPr>
        <w:tc>
          <w:tcPr>
            <w:cnfStyle w:val="000010000000" w:firstRow="0" w:lastRow="0" w:firstColumn="0" w:lastColumn="0" w:oddVBand="1" w:evenVBand="0" w:oddHBand="0" w:evenHBand="0" w:firstRowFirstColumn="0" w:firstRowLastColumn="0" w:lastRowFirstColumn="0" w:lastRowLastColumn="0"/>
            <w:tcW w:w="5098" w:type="dxa"/>
          </w:tcPr>
          <w:p w14:paraId="2D0564CE" w14:textId="77777777" w:rsidR="006246CE" w:rsidRPr="00107649" w:rsidRDefault="0007004E" w:rsidP="00107649">
            <w:pPr>
              <w:pStyle w:val="normal-bold"/>
              <w:spacing w:line="360" w:lineRule="auto"/>
              <w:rPr>
                <w:rFonts w:eastAsia="Quattrocento Sans" w:cs="Quattrocento Sans"/>
                <w:sz w:val="24"/>
                <w:szCs w:val="24"/>
              </w:rPr>
            </w:pPr>
            <w:r w:rsidRPr="00107649">
              <w:rPr>
                <w:rStyle w:val="normaltextrun"/>
                <w:bCs/>
                <w:color w:val="041E42"/>
                <w:sz w:val="24"/>
                <w:szCs w:val="24"/>
                <w:shd w:val="clear" w:color="auto" w:fill="FFFFFF"/>
              </w:rPr>
              <w:t>Picture books</w:t>
            </w:r>
          </w:p>
          <w:p w14:paraId="42F907A8" w14:textId="79A290D7" w:rsidR="00100AD6" w:rsidRPr="004B39B0" w:rsidRDefault="007812CC" w:rsidP="00677605">
            <w:pPr>
              <w:pStyle w:val="bullet"/>
              <w:numPr>
                <w:ilvl w:val="0"/>
                <w:numId w:val="8"/>
              </w:numPr>
              <w:spacing w:line="360" w:lineRule="auto"/>
              <w:rPr>
                <w:sz w:val="24"/>
                <w:szCs w:val="24"/>
              </w:rPr>
            </w:pPr>
            <w:r>
              <w:rPr>
                <w:sz w:val="24"/>
                <w:szCs w:val="24"/>
              </w:rPr>
              <w:t>“Circle” by Jeannie Baker</w:t>
            </w:r>
          </w:p>
          <w:p w14:paraId="66A7832F" w14:textId="77777777" w:rsidR="00100AD6" w:rsidRPr="004B39B0" w:rsidRDefault="00100AD6" w:rsidP="00677605">
            <w:pPr>
              <w:pStyle w:val="bullet"/>
              <w:numPr>
                <w:ilvl w:val="0"/>
                <w:numId w:val="8"/>
              </w:numPr>
              <w:spacing w:line="360" w:lineRule="auto"/>
              <w:rPr>
                <w:sz w:val="24"/>
                <w:szCs w:val="24"/>
              </w:rPr>
            </w:pPr>
            <w:r w:rsidRPr="004B39B0">
              <w:rPr>
                <w:sz w:val="24"/>
                <w:szCs w:val="24"/>
              </w:rPr>
              <w:t>“The hollow tree” by Mark Mordue, Robyn Chiles and Inner West school children</w:t>
            </w:r>
          </w:p>
          <w:p w14:paraId="43608308" w14:textId="77777777" w:rsidR="00100AD6" w:rsidRPr="004B39B0" w:rsidRDefault="00100AD6" w:rsidP="00677605">
            <w:pPr>
              <w:pStyle w:val="bullet"/>
              <w:numPr>
                <w:ilvl w:val="0"/>
                <w:numId w:val="8"/>
              </w:numPr>
              <w:spacing w:line="360" w:lineRule="auto"/>
              <w:rPr>
                <w:sz w:val="24"/>
                <w:szCs w:val="24"/>
              </w:rPr>
            </w:pPr>
            <w:r w:rsidRPr="004B39B0">
              <w:rPr>
                <w:sz w:val="24"/>
                <w:szCs w:val="24"/>
              </w:rPr>
              <w:t>“Kookoo Kookaburra” by Gregg Dreise</w:t>
            </w:r>
          </w:p>
          <w:p w14:paraId="688FA564" w14:textId="094933E1" w:rsidR="00100AD6" w:rsidRPr="004B39B0" w:rsidRDefault="007812CC" w:rsidP="00107649">
            <w:pPr>
              <w:pStyle w:val="normal-bold"/>
              <w:spacing w:before="240" w:line="360" w:lineRule="auto"/>
              <w:rPr>
                <w:sz w:val="24"/>
                <w:szCs w:val="24"/>
              </w:rPr>
            </w:pPr>
            <w:r>
              <w:rPr>
                <w:sz w:val="24"/>
                <w:szCs w:val="24"/>
              </w:rPr>
              <w:t>Daily reading for enjoyment</w:t>
            </w:r>
          </w:p>
          <w:p w14:paraId="69C8E536" w14:textId="519B6146" w:rsidR="00100AD6" w:rsidRPr="004B39B0" w:rsidRDefault="00100AD6" w:rsidP="00677605">
            <w:pPr>
              <w:pStyle w:val="bullet"/>
              <w:numPr>
                <w:ilvl w:val="0"/>
                <w:numId w:val="8"/>
              </w:numPr>
              <w:spacing w:line="360" w:lineRule="auto"/>
              <w:rPr>
                <w:sz w:val="24"/>
                <w:szCs w:val="24"/>
              </w:rPr>
            </w:pPr>
            <w:r w:rsidRPr="004B39B0">
              <w:rPr>
                <w:sz w:val="24"/>
                <w:szCs w:val="24"/>
              </w:rPr>
              <w:t>“Waddle</w:t>
            </w:r>
            <w:r w:rsidR="007812CC">
              <w:rPr>
                <w:sz w:val="24"/>
                <w:szCs w:val="24"/>
              </w:rPr>
              <w:t xml:space="preserve"> Giggle Gargle” by Pamela Allen</w:t>
            </w:r>
          </w:p>
          <w:p w14:paraId="5B0E3A6F" w14:textId="77777777" w:rsidR="00100AD6" w:rsidRPr="004B39B0" w:rsidRDefault="00100AD6" w:rsidP="00677605">
            <w:pPr>
              <w:pStyle w:val="bullet"/>
              <w:numPr>
                <w:ilvl w:val="0"/>
                <w:numId w:val="8"/>
              </w:numPr>
              <w:spacing w:line="360" w:lineRule="auto"/>
              <w:rPr>
                <w:sz w:val="24"/>
                <w:szCs w:val="24"/>
              </w:rPr>
            </w:pPr>
            <w:r w:rsidRPr="004B39B0">
              <w:rPr>
                <w:sz w:val="24"/>
                <w:szCs w:val="24"/>
              </w:rPr>
              <w:t>“Clever Crow” by Nina Lawrence Illustrated by Bronwyn Bancroft</w:t>
            </w:r>
          </w:p>
          <w:p w14:paraId="4BE48ACB" w14:textId="77777777" w:rsidR="00100AD6" w:rsidRPr="004B39B0" w:rsidRDefault="00100AD6" w:rsidP="00677605">
            <w:pPr>
              <w:pStyle w:val="bullet"/>
              <w:numPr>
                <w:ilvl w:val="0"/>
                <w:numId w:val="8"/>
              </w:numPr>
              <w:spacing w:line="360" w:lineRule="auto"/>
              <w:rPr>
                <w:sz w:val="24"/>
                <w:szCs w:val="24"/>
              </w:rPr>
            </w:pPr>
            <w:r w:rsidRPr="004B39B0">
              <w:rPr>
                <w:sz w:val="24"/>
                <w:szCs w:val="24"/>
              </w:rPr>
              <w:t>“Animalia” by Graeme Base</w:t>
            </w:r>
          </w:p>
          <w:p w14:paraId="19AD58C1" w14:textId="77777777" w:rsidR="00100AD6" w:rsidRPr="004B39B0" w:rsidRDefault="00100AD6" w:rsidP="00677605">
            <w:pPr>
              <w:pStyle w:val="bullet"/>
              <w:numPr>
                <w:ilvl w:val="0"/>
                <w:numId w:val="8"/>
              </w:numPr>
              <w:spacing w:line="360" w:lineRule="auto"/>
              <w:rPr>
                <w:sz w:val="24"/>
                <w:szCs w:val="24"/>
              </w:rPr>
            </w:pPr>
            <w:r w:rsidRPr="004B39B0">
              <w:rPr>
                <w:sz w:val="24"/>
                <w:szCs w:val="24"/>
              </w:rPr>
              <w:t>“Feathers for Phoebe” by Rod Clement</w:t>
            </w:r>
          </w:p>
          <w:p w14:paraId="2A3290C6" w14:textId="77777777" w:rsidR="00100AD6" w:rsidRPr="004B39B0" w:rsidRDefault="00100AD6" w:rsidP="00677605">
            <w:pPr>
              <w:pStyle w:val="bullet"/>
              <w:numPr>
                <w:ilvl w:val="0"/>
                <w:numId w:val="8"/>
              </w:numPr>
              <w:spacing w:line="360" w:lineRule="auto"/>
              <w:rPr>
                <w:sz w:val="24"/>
                <w:szCs w:val="24"/>
              </w:rPr>
            </w:pPr>
            <w:r w:rsidRPr="004B39B0">
              <w:rPr>
                <w:sz w:val="24"/>
                <w:szCs w:val="24"/>
              </w:rPr>
              <w:t>“Cunning Crow” by Gregg Dreise</w:t>
            </w:r>
          </w:p>
          <w:p w14:paraId="70E8B94B" w14:textId="77777777" w:rsidR="00100AD6" w:rsidRPr="004B39B0" w:rsidRDefault="00100AD6" w:rsidP="00677605">
            <w:pPr>
              <w:pStyle w:val="bullet"/>
              <w:numPr>
                <w:ilvl w:val="0"/>
                <w:numId w:val="8"/>
              </w:numPr>
              <w:spacing w:line="360" w:lineRule="auto"/>
              <w:rPr>
                <w:sz w:val="24"/>
                <w:szCs w:val="24"/>
              </w:rPr>
            </w:pPr>
            <w:r w:rsidRPr="004B39B0">
              <w:rPr>
                <w:sz w:val="24"/>
                <w:szCs w:val="24"/>
              </w:rPr>
              <w:t>“Mad Magpie” by Gregg Dreise</w:t>
            </w:r>
          </w:p>
          <w:p w14:paraId="2B196962" w14:textId="77777777" w:rsidR="00100AD6" w:rsidRPr="004B39B0" w:rsidRDefault="00100AD6" w:rsidP="00677605">
            <w:pPr>
              <w:pStyle w:val="bullet"/>
              <w:numPr>
                <w:ilvl w:val="0"/>
                <w:numId w:val="8"/>
              </w:numPr>
              <w:spacing w:line="360" w:lineRule="auto"/>
              <w:rPr>
                <w:sz w:val="24"/>
                <w:szCs w:val="24"/>
              </w:rPr>
            </w:pPr>
            <w:r w:rsidRPr="004B39B0">
              <w:rPr>
                <w:sz w:val="24"/>
                <w:szCs w:val="24"/>
              </w:rPr>
              <w:t>“Silly Birds” by Gregg Dreise</w:t>
            </w:r>
          </w:p>
          <w:p w14:paraId="08ECA740" w14:textId="77777777" w:rsidR="00100AD6" w:rsidRPr="004B39B0" w:rsidRDefault="00100AD6" w:rsidP="00677605">
            <w:pPr>
              <w:pStyle w:val="bullet"/>
              <w:numPr>
                <w:ilvl w:val="0"/>
                <w:numId w:val="8"/>
              </w:numPr>
              <w:spacing w:line="360" w:lineRule="auto"/>
              <w:rPr>
                <w:sz w:val="24"/>
                <w:szCs w:val="24"/>
              </w:rPr>
            </w:pPr>
            <w:r w:rsidRPr="004B39B0">
              <w:rPr>
                <w:sz w:val="24"/>
                <w:szCs w:val="24"/>
              </w:rPr>
              <w:lastRenderedPageBreak/>
              <w:t>“The Cassowary's egg” by Garry Flemming</w:t>
            </w:r>
          </w:p>
          <w:p w14:paraId="79D90322" w14:textId="77777777" w:rsidR="00100AD6" w:rsidRPr="004B39B0" w:rsidRDefault="00100AD6" w:rsidP="00677605">
            <w:pPr>
              <w:pStyle w:val="bullet"/>
              <w:numPr>
                <w:ilvl w:val="0"/>
                <w:numId w:val="8"/>
              </w:numPr>
              <w:spacing w:line="360" w:lineRule="auto"/>
              <w:rPr>
                <w:sz w:val="24"/>
                <w:szCs w:val="24"/>
              </w:rPr>
            </w:pPr>
            <w:r w:rsidRPr="004B39B0">
              <w:rPr>
                <w:sz w:val="24"/>
                <w:szCs w:val="24"/>
              </w:rPr>
              <w:t>“Mr Chicken goes to Paris” by Leigh Hobbs</w:t>
            </w:r>
          </w:p>
          <w:p w14:paraId="155A3B19" w14:textId="77777777" w:rsidR="00100AD6" w:rsidRPr="004B39B0" w:rsidRDefault="00100AD6" w:rsidP="00677605">
            <w:pPr>
              <w:pStyle w:val="bullet"/>
              <w:numPr>
                <w:ilvl w:val="0"/>
                <w:numId w:val="8"/>
              </w:numPr>
              <w:spacing w:line="360" w:lineRule="auto"/>
              <w:rPr>
                <w:sz w:val="24"/>
                <w:szCs w:val="24"/>
              </w:rPr>
            </w:pPr>
            <w:r w:rsidRPr="004B39B0">
              <w:rPr>
                <w:sz w:val="24"/>
                <w:szCs w:val="24"/>
              </w:rPr>
              <w:t>“Lyrebird! A True Story” by Jackie Kerin</w:t>
            </w:r>
          </w:p>
          <w:p w14:paraId="4199D86B" w14:textId="77777777" w:rsidR="00100AD6" w:rsidRPr="004B39B0" w:rsidRDefault="00100AD6" w:rsidP="00677605">
            <w:pPr>
              <w:pStyle w:val="bullet"/>
              <w:numPr>
                <w:ilvl w:val="0"/>
                <w:numId w:val="8"/>
              </w:numPr>
              <w:spacing w:line="360" w:lineRule="auto"/>
              <w:rPr>
                <w:sz w:val="24"/>
                <w:szCs w:val="24"/>
              </w:rPr>
            </w:pPr>
            <w:r w:rsidRPr="004B39B0">
              <w:rPr>
                <w:sz w:val="24"/>
                <w:szCs w:val="24"/>
              </w:rPr>
              <w:t>“Edward the Emu” by Sheena Knowles, Rod Clement</w:t>
            </w:r>
          </w:p>
          <w:p w14:paraId="46104C66" w14:textId="77777777" w:rsidR="00100AD6" w:rsidRPr="004B39B0" w:rsidRDefault="00100AD6" w:rsidP="00677605">
            <w:pPr>
              <w:pStyle w:val="bullet"/>
              <w:numPr>
                <w:ilvl w:val="0"/>
                <w:numId w:val="8"/>
              </w:numPr>
              <w:spacing w:line="360" w:lineRule="auto"/>
              <w:rPr>
                <w:sz w:val="24"/>
                <w:szCs w:val="24"/>
              </w:rPr>
            </w:pPr>
            <w:r w:rsidRPr="004B39B0">
              <w:rPr>
                <w:sz w:val="24"/>
                <w:szCs w:val="24"/>
              </w:rPr>
              <w:t>“Edwina the Emu” by Sheena Knowles, Rod Clement</w:t>
            </w:r>
          </w:p>
          <w:p w14:paraId="7A4FC27D" w14:textId="77777777" w:rsidR="00100AD6" w:rsidRPr="004B39B0" w:rsidRDefault="00100AD6" w:rsidP="00677605">
            <w:pPr>
              <w:pStyle w:val="bullet"/>
              <w:numPr>
                <w:ilvl w:val="0"/>
                <w:numId w:val="8"/>
              </w:numPr>
              <w:spacing w:line="360" w:lineRule="auto"/>
              <w:rPr>
                <w:sz w:val="24"/>
                <w:szCs w:val="24"/>
              </w:rPr>
            </w:pPr>
            <w:r w:rsidRPr="004B39B0">
              <w:rPr>
                <w:sz w:val="24"/>
                <w:szCs w:val="24"/>
              </w:rPr>
              <w:t xml:space="preserve">“How Frogmouth Found </w:t>
            </w:r>
            <w:r w:rsidR="00704E43" w:rsidRPr="004B39B0">
              <w:rPr>
                <w:sz w:val="24"/>
                <w:szCs w:val="24"/>
              </w:rPr>
              <w:t>H</w:t>
            </w:r>
            <w:r w:rsidRPr="004B39B0">
              <w:rPr>
                <w:sz w:val="24"/>
                <w:szCs w:val="24"/>
              </w:rPr>
              <w:t>er Home” by Ambelin Kwaymullina</w:t>
            </w:r>
          </w:p>
          <w:p w14:paraId="60E522A7" w14:textId="77777777" w:rsidR="00100AD6" w:rsidRPr="004B39B0" w:rsidRDefault="00100AD6" w:rsidP="00677605">
            <w:pPr>
              <w:pStyle w:val="bullet"/>
              <w:numPr>
                <w:ilvl w:val="0"/>
                <w:numId w:val="8"/>
              </w:numPr>
              <w:spacing w:line="360" w:lineRule="auto"/>
              <w:rPr>
                <w:sz w:val="24"/>
                <w:szCs w:val="24"/>
              </w:rPr>
            </w:pPr>
            <w:r w:rsidRPr="004B39B0">
              <w:rPr>
                <w:sz w:val="24"/>
                <w:szCs w:val="24"/>
              </w:rPr>
              <w:t>“Black Cockatoo” by Carl Merrison Hakea Hustler</w:t>
            </w:r>
          </w:p>
          <w:p w14:paraId="516F5A93" w14:textId="77777777" w:rsidR="00100AD6" w:rsidRPr="004B39B0" w:rsidRDefault="00100AD6" w:rsidP="00677605">
            <w:pPr>
              <w:pStyle w:val="bullet"/>
              <w:numPr>
                <w:ilvl w:val="0"/>
                <w:numId w:val="8"/>
              </w:numPr>
              <w:spacing w:line="360" w:lineRule="auto"/>
              <w:rPr>
                <w:sz w:val="24"/>
                <w:szCs w:val="24"/>
              </w:rPr>
            </w:pPr>
            <w:r w:rsidRPr="004B39B0">
              <w:rPr>
                <w:sz w:val="24"/>
                <w:szCs w:val="24"/>
              </w:rPr>
              <w:t>“Eagle, crow and emu” by Gladys Milroy and Jill Milroy</w:t>
            </w:r>
          </w:p>
          <w:p w14:paraId="37F2A78C" w14:textId="77777777" w:rsidR="00100AD6" w:rsidRPr="004B39B0" w:rsidRDefault="00100AD6" w:rsidP="00677605">
            <w:pPr>
              <w:pStyle w:val="bullet"/>
              <w:numPr>
                <w:ilvl w:val="0"/>
                <w:numId w:val="8"/>
              </w:numPr>
              <w:spacing w:line="360" w:lineRule="auto"/>
              <w:rPr>
                <w:sz w:val="24"/>
                <w:szCs w:val="24"/>
              </w:rPr>
            </w:pPr>
            <w:r w:rsidRPr="004B39B0">
              <w:rPr>
                <w:sz w:val="24"/>
                <w:szCs w:val="24"/>
              </w:rPr>
              <w:t>“The Rainbirds” by David Metzenthen and Sally Rippin</w:t>
            </w:r>
          </w:p>
          <w:p w14:paraId="73128025" w14:textId="77777777" w:rsidR="00100AD6" w:rsidRPr="004B39B0" w:rsidRDefault="00100AD6" w:rsidP="00677605">
            <w:pPr>
              <w:pStyle w:val="bullet"/>
              <w:numPr>
                <w:ilvl w:val="0"/>
                <w:numId w:val="8"/>
              </w:numPr>
              <w:spacing w:line="360" w:lineRule="auto"/>
              <w:rPr>
                <w:sz w:val="24"/>
                <w:szCs w:val="24"/>
              </w:rPr>
            </w:pPr>
            <w:r w:rsidRPr="004B39B0">
              <w:rPr>
                <w:sz w:val="24"/>
                <w:szCs w:val="24"/>
              </w:rPr>
              <w:t>“Little Bird's Day” by Sally Morgan</w:t>
            </w:r>
          </w:p>
          <w:p w14:paraId="27CB06ED" w14:textId="77777777" w:rsidR="00100AD6" w:rsidRPr="004B39B0" w:rsidRDefault="00100AD6" w:rsidP="00677605">
            <w:pPr>
              <w:pStyle w:val="bullet"/>
              <w:numPr>
                <w:ilvl w:val="0"/>
                <w:numId w:val="8"/>
              </w:numPr>
              <w:spacing w:line="360" w:lineRule="auto"/>
              <w:rPr>
                <w:sz w:val="24"/>
                <w:szCs w:val="24"/>
              </w:rPr>
            </w:pPr>
            <w:r w:rsidRPr="004B39B0">
              <w:rPr>
                <w:sz w:val="24"/>
                <w:szCs w:val="24"/>
              </w:rPr>
              <w:t>"The Albatross" By Bruce Pickworth and Lorraine Robertson</w:t>
            </w:r>
          </w:p>
          <w:p w14:paraId="32D572C3" w14:textId="77777777" w:rsidR="00100AD6" w:rsidRPr="004B39B0" w:rsidRDefault="00100AD6" w:rsidP="00677605">
            <w:pPr>
              <w:pStyle w:val="bullet"/>
              <w:numPr>
                <w:ilvl w:val="0"/>
                <w:numId w:val="8"/>
              </w:numPr>
              <w:spacing w:line="360" w:lineRule="auto"/>
              <w:rPr>
                <w:sz w:val="24"/>
                <w:szCs w:val="24"/>
              </w:rPr>
            </w:pPr>
            <w:r w:rsidRPr="004B39B0">
              <w:rPr>
                <w:sz w:val="24"/>
                <w:szCs w:val="24"/>
              </w:rPr>
              <w:lastRenderedPageBreak/>
              <w:t>“Our Birds: Ŋilimurruŋgu Wäyin Malanynha” by Siena Stubbs</w:t>
            </w:r>
          </w:p>
          <w:p w14:paraId="41A07350" w14:textId="77777777" w:rsidR="00100AD6" w:rsidRPr="004B39B0" w:rsidRDefault="00100AD6" w:rsidP="00677605">
            <w:pPr>
              <w:pStyle w:val="bullet"/>
              <w:numPr>
                <w:ilvl w:val="0"/>
                <w:numId w:val="8"/>
              </w:numPr>
              <w:spacing w:line="360" w:lineRule="auto"/>
              <w:rPr>
                <w:sz w:val="24"/>
                <w:szCs w:val="24"/>
              </w:rPr>
            </w:pPr>
            <w:r w:rsidRPr="004B39B0">
              <w:rPr>
                <w:sz w:val="24"/>
                <w:szCs w:val="24"/>
              </w:rPr>
              <w:t>“Don’t let the pigeon drive the bus!” by Mo Willems</w:t>
            </w:r>
          </w:p>
          <w:p w14:paraId="4374A10C" w14:textId="77777777" w:rsidR="00100AD6" w:rsidRPr="004B39B0" w:rsidRDefault="00887DFF" w:rsidP="00677605">
            <w:pPr>
              <w:pStyle w:val="bullet"/>
              <w:numPr>
                <w:ilvl w:val="0"/>
                <w:numId w:val="8"/>
              </w:numPr>
              <w:spacing w:line="360" w:lineRule="auto"/>
              <w:rPr>
                <w:sz w:val="24"/>
                <w:szCs w:val="24"/>
              </w:rPr>
            </w:pPr>
            <w:r w:rsidRPr="004B39B0">
              <w:rPr>
                <w:sz w:val="24"/>
                <w:szCs w:val="24"/>
              </w:rPr>
              <w:t>“</w:t>
            </w:r>
            <w:r w:rsidR="00100AD6" w:rsidRPr="004B39B0">
              <w:rPr>
                <w:sz w:val="24"/>
                <w:szCs w:val="24"/>
              </w:rPr>
              <w:t>The pigeon finds a hot dog” by Mo Willems</w:t>
            </w:r>
          </w:p>
          <w:p w14:paraId="6C533328" w14:textId="77777777" w:rsidR="00100AD6" w:rsidRPr="004B39B0" w:rsidRDefault="00100AD6" w:rsidP="00677605">
            <w:pPr>
              <w:pStyle w:val="bullet"/>
              <w:numPr>
                <w:ilvl w:val="0"/>
                <w:numId w:val="8"/>
              </w:numPr>
              <w:spacing w:line="360" w:lineRule="auto"/>
              <w:rPr>
                <w:sz w:val="24"/>
                <w:szCs w:val="24"/>
              </w:rPr>
            </w:pPr>
            <w:r w:rsidRPr="004B39B0">
              <w:rPr>
                <w:sz w:val="24"/>
                <w:szCs w:val="24"/>
              </w:rPr>
              <w:t>“The pigeon wants a puppy!” by Mo Willems</w:t>
            </w:r>
          </w:p>
          <w:p w14:paraId="4EDE71A7" w14:textId="77777777" w:rsidR="00100AD6" w:rsidRPr="004B39B0" w:rsidRDefault="00100AD6" w:rsidP="00677605">
            <w:pPr>
              <w:pStyle w:val="bullet"/>
              <w:numPr>
                <w:ilvl w:val="0"/>
                <w:numId w:val="8"/>
              </w:numPr>
              <w:spacing w:line="360" w:lineRule="auto"/>
              <w:rPr>
                <w:sz w:val="24"/>
                <w:szCs w:val="24"/>
              </w:rPr>
            </w:pPr>
            <w:r w:rsidRPr="004B39B0">
              <w:rPr>
                <w:sz w:val="24"/>
                <w:szCs w:val="24"/>
              </w:rPr>
              <w:t>“Dancing Charli” by Ant Wood and Lorraine Robertson</w:t>
            </w:r>
          </w:p>
          <w:p w14:paraId="46BAF1B4" w14:textId="77777777" w:rsidR="00100AD6" w:rsidRPr="004B39B0" w:rsidRDefault="00100AD6" w:rsidP="00677605">
            <w:pPr>
              <w:pStyle w:val="bullet"/>
              <w:numPr>
                <w:ilvl w:val="0"/>
                <w:numId w:val="8"/>
              </w:numPr>
              <w:spacing w:line="360" w:lineRule="auto"/>
              <w:rPr>
                <w:sz w:val="24"/>
                <w:szCs w:val="24"/>
              </w:rPr>
            </w:pPr>
            <w:r w:rsidRPr="004B39B0">
              <w:rPr>
                <w:sz w:val="24"/>
                <w:szCs w:val="24"/>
              </w:rPr>
              <w:t>“Flaming Charli” by Ant Wood and Lorraine Robertson</w:t>
            </w:r>
          </w:p>
          <w:p w14:paraId="0CD75EA9" w14:textId="77777777" w:rsidR="006246CE" w:rsidRPr="004B39B0" w:rsidRDefault="00100AD6" w:rsidP="00677605">
            <w:pPr>
              <w:pStyle w:val="bullet"/>
              <w:numPr>
                <w:ilvl w:val="0"/>
                <w:numId w:val="8"/>
              </w:numPr>
              <w:spacing w:line="360" w:lineRule="auto"/>
              <w:rPr>
                <w:rFonts w:eastAsia="Times New Roman" w:cs="Calibri"/>
                <w:sz w:val="24"/>
                <w:szCs w:val="24"/>
              </w:rPr>
            </w:pPr>
            <w:r w:rsidRPr="004B39B0">
              <w:rPr>
                <w:sz w:val="24"/>
                <w:szCs w:val="24"/>
              </w:rPr>
              <w:t>“Wandihnu and the Old Dugong” by Elizabeth Wymarra and Wandihnu Wymarra</w:t>
            </w:r>
          </w:p>
        </w:tc>
        <w:tc>
          <w:tcPr>
            <w:cnfStyle w:val="000001000000" w:firstRow="0" w:lastRow="0" w:firstColumn="0" w:lastColumn="0" w:oddVBand="0" w:evenVBand="1" w:oddHBand="0" w:evenHBand="0" w:firstRowFirstColumn="0" w:firstRowLastColumn="0" w:lastRowFirstColumn="0" w:lastRowLastColumn="0"/>
            <w:tcW w:w="5294" w:type="dxa"/>
          </w:tcPr>
          <w:p w14:paraId="3D572BD2" w14:textId="06B4C958" w:rsidR="00F670DE" w:rsidRPr="004B39B0" w:rsidRDefault="00534676" w:rsidP="00677605">
            <w:pPr>
              <w:pStyle w:val="bullet"/>
              <w:numPr>
                <w:ilvl w:val="0"/>
                <w:numId w:val="8"/>
              </w:numPr>
              <w:spacing w:line="360" w:lineRule="auto"/>
              <w:rPr>
                <w:sz w:val="24"/>
                <w:szCs w:val="24"/>
              </w:rPr>
            </w:pPr>
            <w:r w:rsidRPr="004B39B0">
              <w:rPr>
                <w:sz w:val="24"/>
                <w:szCs w:val="24"/>
              </w:rPr>
              <w:lastRenderedPageBreak/>
              <w:t>d</w:t>
            </w:r>
            <w:r w:rsidR="00F670DE" w:rsidRPr="004B39B0">
              <w:rPr>
                <w:sz w:val="24"/>
                <w:szCs w:val="24"/>
              </w:rPr>
              <w:t>aily journal (blank or lined)</w:t>
            </w:r>
          </w:p>
          <w:p w14:paraId="5438FA7E" w14:textId="54F97E5B" w:rsidR="00F670DE" w:rsidRPr="004B39B0" w:rsidRDefault="00534676" w:rsidP="00677605">
            <w:pPr>
              <w:pStyle w:val="bullet"/>
              <w:numPr>
                <w:ilvl w:val="0"/>
                <w:numId w:val="8"/>
              </w:numPr>
              <w:spacing w:line="360" w:lineRule="auto"/>
              <w:rPr>
                <w:sz w:val="24"/>
                <w:szCs w:val="24"/>
              </w:rPr>
            </w:pPr>
            <w:r w:rsidRPr="004B39B0">
              <w:rPr>
                <w:sz w:val="24"/>
                <w:szCs w:val="24"/>
              </w:rPr>
              <w:t>w</w:t>
            </w:r>
            <w:r w:rsidR="00F670DE" w:rsidRPr="004B39B0">
              <w:rPr>
                <w:sz w:val="24"/>
                <w:szCs w:val="24"/>
              </w:rPr>
              <w:t xml:space="preserve">orkbook (lined) </w:t>
            </w:r>
          </w:p>
          <w:p w14:paraId="28EEA07F" w14:textId="7F5640AA" w:rsidR="00F670DE" w:rsidRPr="004B39B0" w:rsidRDefault="00534676" w:rsidP="00677605">
            <w:pPr>
              <w:pStyle w:val="bullet"/>
              <w:numPr>
                <w:ilvl w:val="0"/>
                <w:numId w:val="8"/>
              </w:numPr>
              <w:spacing w:line="360" w:lineRule="auto"/>
              <w:rPr>
                <w:sz w:val="24"/>
                <w:szCs w:val="24"/>
              </w:rPr>
            </w:pPr>
            <w:r w:rsidRPr="004B39B0">
              <w:rPr>
                <w:sz w:val="24"/>
                <w:szCs w:val="24"/>
              </w:rPr>
              <w:t>p</w:t>
            </w:r>
            <w:r w:rsidR="00F670DE" w:rsidRPr="004B39B0">
              <w:rPr>
                <w:sz w:val="24"/>
                <w:szCs w:val="24"/>
              </w:rPr>
              <w:t>aper</w:t>
            </w:r>
          </w:p>
          <w:p w14:paraId="658FF11D" w14:textId="63876709" w:rsidR="00F670DE" w:rsidRPr="004B39B0" w:rsidRDefault="00534676" w:rsidP="00677605">
            <w:pPr>
              <w:pStyle w:val="bullet"/>
              <w:numPr>
                <w:ilvl w:val="0"/>
                <w:numId w:val="8"/>
              </w:numPr>
              <w:spacing w:line="360" w:lineRule="auto"/>
              <w:rPr>
                <w:sz w:val="24"/>
                <w:szCs w:val="24"/>
              </w:rPr>
            </w:pPr>
            <w:r w:rsidRPr="004B39B0">
              <w:rPr>
                <w:sz w:val="24"/>
                <w:szCs w:val="24"/>
              </w:rPr>
              <w:t>s</w:t>
            </w:r>
            <w:r w:rsidR="00F670DE" w:rsidRPr="004B39B0">
              <w:rPr>
                <w:sz w:val="24"/>
                <w:szCs w:val="24"/>
              </w:rPr>
              <w:t>cissors</w:t>
            </w:r>
          </w:p>
          <w:p w14:paraId="5E21E297" w14:textId="55CA1719" w:rsidR="00F670DE" w:rsidRPr="004B39B0" w:rsidRDefault="00534676" w:rsidP="00677605">
            <w:pPr>
              <w:pStyle w:val="bullet"/>
              <w:numPr>
                <w:ilvl w:val="0"/>
                <w:numId w:val="8"/>
              </w:numPr>
              <w:spacing w:line="360" w:lineRule="auto"/>
              <w:rPr>
                <w:sz w:val="24"/>
                <w:szCs w:val="24"/>
              </w:rPr>
            </w:pPr>
            <w:r w:rsidRPr="004B39B0">
              <w:rPr>
                <w:sz w:val="24"/>
                <w:szCs w:val="24"/>
              </w:rPr>
              <w:t>g</w:t>
            </w:r>
            <w:r w:rsidR="00F670DE" w:rsidRPr="004B39B0">
              <w:rPr>
                <w:sz w:val="24"/>
                <w:szCs w:val="24"/>
              </w:rPr>
              <w:t>lue</w:t>
            </w:r>
          </w:p>
          <w:p w14:paraId="54FE9AC3" w14:textId="3A6D3B80" w:rsidR="00F670DE" w:rsidRPr="004B39B0" w:rsidRDefault="00534676" w:rsidP="00677605">
            <w:pPr>
              <w:pStyle w:val="bullet"/>
              <w:numPr>
                <w:ilvl w:val="0"/>
                <w:numId w:val="8"/>
              </w:numPr>
              <w:spacing w:line="360" w:lineRule="auto"/>
              <w:rPr>
                <w:sz w:val="24"/>
                <w:szCs w:val="24"/>
              </w:rPr>
            </w:pPr>
            <w:r w:rsidRPr="004B39B0">
              <w:rPr>
                <w:sz w:val="24"/>
                <w:szCs w:val="24"/>
              </w:rPr>
              <w:t>s</w:t>
            </w:r>
            <w:r w:rsidR="00F670DE" w:rsidRPr="004B39B0">
              <w:rPr>
                <w:sz w:val="24"/>
                <w:szCs w:val="24"/>
              </w:rPr>
              <w:t>ticky tape</w:t>
            </w:r>
          </w:p>
          <w:p w14:paraId="468417DC" w14:textId="75B93DBB" w:rsidR="00F670DE" w:rsidRPr="004B39B0" w:rsidRDefault="00534676" w:rsidP="00677605">
            <w:pPr>
              <w:pStyle w:val="bullet"/>
              <w:numPr>
                <w:ilvl w:val="0"/>
                <w:numId w:val="8"/>
              </w:numPr>
              <w:spacing w:line="360" w:lineRule="auto"/>
              <w:rPr>
                <w:sz w:val="24"/>
                <w:szCs w:val="24"/>
              </w:rPr>
            </w:pPr>
            <w:r w:rsidRPr="004B39B0">
              <w:rPr>
                <w:sz w:val="24"/>
                <w:szCs w:val="24"/>
              </w:rPr>
              <w:t>l</w:t>
            </w:r>
            <w:r w:rsidR="00F670DE" w:rsidRPr="004B39B0">
              <w:rPr>
                <w:sz w:val="24"/>
                <w:szCs w:val="24"/>
              </w:rPr>
              <w:t>ead pencils</w:t>
            </w:r>
          </w:p>
          <w:p w14:paraId="549437C6" w14:textId="79DE03AB" w:rsidR="00F670DE" w:rsidRPr="004B39B0" w:rsidRDefault="00534676" w:rsidP="00677605">
            <w:pPr>
              <w:pStyle w:val="bullet"/>
              <w:numPr>
                <w:ilvl w:val="0"/>
                <w:numId w:val="8"/>
              </w:numPr>
              <w:spacing w:line="360" w:lineRule="auto"/>
              <w:rPr>
                <w:sz w:val="24"/>
                <w:szCs w:val="24"/>
              </w:rPr>
            </w:pPr>
            <w:r w:rsidRPr="004B39B0">
              <w:rPr>
                <w:sz w:val="24"/>
                <w:szCs w:val="24"/>
              </w:rPr>
              <w:t>c</w:t>
            </w:r>
            <w:r w:rsidR="00F670DE" w:rsidRPr="004B39B0">
              <w:rPr>
                <w:sz w:val="24"/>
                <w:szCs w:val="24"/>
              </w:rPr>
              <w:t>oloured pencils</w:t>
            </w:r>
          </w:p>
          <w:p w14:paraId="552C9380" w14:textId="7FA3CB1A" w:rsidR="00F670DE" w:rsidRPr="004B39B0" w:rsidRDefault="00534676" w:rsidP="00677605">
            <w:pPr>
              <w:pStyle w:val="bullet"/>
              <w:numPr>
                <w:ilvl w:val="0"/>
                <w:numId w:val="8"/>
              </w:numPr>
              <w:spacing w:line="360" w:lineRule="auto"/>
              <w:rPr>
                <w:sz w:val="24"/>
                <w:szCs w:val="24"/>
              </w:rPr>
            </w:pPr>
            <w:r w:rsidRPr="004B39B0">
              <w:rPr>
                <w:sz w:val="24"/>
                <w:szCs w:val="24"/>
              </w:rPr>
              <w:t>markers</w:t>
            </w:r>
          </w:p>
          <w:p w14:paraId="2A2376E9" w14:textId="05CF81B4" w:rsidR="00F670DE" w:rsidRPr="004B39B0" w:rsidRDefault="00534676" w:rsidP="00677605">
            <w:pPr>
              <w:pStyle w:val="bullet"/>
              <w:numPr>
                <w:ilvl w:val="0"/>
                <w:numId w:val="8"/>
              </w:numPr>
              <w:spacing w:line="360" w:lineRule="auto"/>
              <w:rPr>
                <w:sz w:val="24"/>
                <w:szCs w:val="24"/>
              </w:rPr>
            </w:pPr>
            <w:r w:rsidRPr="004B39B0">
              <w:rPr>
                <w:sz w:val="24"/>
                <w:szCs w:val="24"/>
              </w:rPr>
              <w:t>w</w:t>
            </w:r>
            <w:r w:rsidR="00F670DE" w:rsidRPr="004B39B0">
              <w:rPr>
                <w:sz w:val="24"/>
                <w:szCs w:val="24"/>
              </w:rPr>
              <w:t>atercolour paints</w:t>
            </w:r>
          </w:p>
          <w:p w14:paraId="2D958138" w14:textId="25E4FD0C" w:rsidR="00F670DE" w:rsidRPr="004B39B0" w:rsidRDefault="00534676" w:rsidP="00677605">
            <w:pPr>
              <w:pStyle w:val="bullet"/>
              <w:numPr>
                <w:ilvl w:val="0"/>
                <w:numId w:val="8"/>
              </w:numPr>
              <w:spacing w:line="360" w:lineRule="auto"/>
              <w:rPr>
                <w:sz w:val="24"/>
                <w:szCs w:val="24"/>
              </w:rPr>
            </w:pPr>
            <w:r w:rsidRPr="004B39B0">
              <w:rPr>
                <w:sz w:val="24"/>
                <w:szCs w:val="24"/>
              </w:rPr>
              <w:t>p</w:t>
            </w:r>
            <w:r w:rsidR="007812CC">
              <w:rPr>
                <w:sz w:val="24"/>
                <w:szCs w:val="24"/>
              </w:rPr>
              <w:t>aintbrushes</w:t>
            </w:r>
          </w:p>
          <w:p w14:paraId="5B8AFA23" w14:textId="06988D26" w:rsidR="00F670DE" w:rsidRPr="004B39B0" w:rsidRDefault="00534676" w:rsidP="00677605">
            <w:pPr>
              <w:pStyle w:val="bullet"/>
              <w:numPr>
                <w:ilvl w:val="0"/>
                <w:numId w:val="8"/>
              </w:numPr>
              <w:spacing w:line="360" w:lineRule="auto"/>
              <w:rPr>
                <w:sz w:val="24"/>
                <w:szCs w:val="24"/>
              </w:rPr>
            </w:pPr>
            <w:r w:rsidRPr="004B39B0">
              <w:rPr>
                <w:sz w:val="24"/>
                <w:szCs w:val="24"/>
              </w:rPr>
              <w:t>g</w:t>
            </w:r>
            <w:r w:rsidR="00F670DE" w:rsidRPr="004B39B0">
              <w:rPr>
                <w:sz w:val="24"/>
                <w:szCs w:val="24"/>
              </w:rPr>
              <w:t>rid paper</w:t>
            </w:r>
          </w:p>
          <w:p w14:paraId="7DAB04C6" w14:textId="3A473B67" w:rsidR="00F670DE" w:rsidRPr="004B39B0" w:rsidRDefault="00534676" w:rsidP="00677605">
            <w:pPr>
              <w:pStyle w:val="bullet"/>
              <w:numPr>
                <w:ilvl w:val="0"/>
                <w:numId w:val="8"/>
              </w:numPr>
              <w:spacing w:line="360" w:lineRule="auto"/>
              <w:rPr>
                <w:sz w:val="24"/>
                <w:szCs w:val="24"/>
              </w:rPr>
            </w:pPr>
            <w:r w:rsidRPr="004B39B0">
              <w:rPr>
                <w:sz w:val="24"/>
                <w:szCs w:val="24"/>
              </w:rPr>
              <w:t>sticky</w:t>
            </w:r>
            <w:r w:rsidR="007812CC">
              <w:rPr>
                <w:sz w:val="24"/>
                <w:szCs w:val="24"/>
              </w:rPr>
              <w:t xml:space="preserve"> notes</w:t>
            </w:r>
          </w:p>
          <w:p w14:paraId="24E32DFF" w14:textId="7A86FE2D" w:rsidR="00F670DE" w:rsidRPr="004B39B0" w:rsidRDefault="0007708C" w:rsidP="00677605">
            <w:pPr>
              <w:pStyle w:val="bullet"/>
              <w:numPr>
                <w:ilvl w:val="0"/>
                <w:numId w:val="8"/>
              </w:numPr>
              <w:spacing w:line="360" w:lineRule="auto"/>
              <w:rPr>
                <w:sz w:val="24"/>
                <w:szCs w:val="24"/>
              </w:rPr>
            </w:pPr>
            <w:r w:rsidRPr="004B39B0">
              <w:rPr>
                <w:sz w:val="24"/>
                <w:szCs w:val="24"/>
              </w:rPr>
              <w:t xml:space="preserve">30cm </w:t>
            </w:r>
            <w:r w:rsidR="00534676" w:rsidRPr="004B39B0">
              <w:rPr>
                <w:sz w:val="24"/>
                <w:szCs w:val="24"/>
              </w:rPr>
              <w:t>r</w:t>
            </w:r>
            <w:r w:rsidR="007812CC">
              <w:rPr>
                <w:sz w:val="24"/>
                <w:szCs w:val="24"/>
              </w:rPr>
              <w:t>uler</w:t>
            </w:r>
          </w:p>
          <w:p w14:paraId="3A685219" w14:textId="5BC176E9" w:rsidR="00F670DE" w:rsidRPr="004B39B0" w:rsidRDefault="00534676" w:rsidP="00677605">
            <w:pPr>
              <w:pStyle w:val="bullet"/>
              <w:numPr>
                <w:ilvl w:val="0"/>
                <w:numId w:val="8"/>
              </w:numPr>
              <w:spacing w:line="360" w:lineRule="auto"/>
              <w:rPr>
                <w:sz w:val="24"/>
                <w:szCs w:val="24"/>
              </w:rPr>
            </w:pPr>
            <w:r w:rsidRPr="004B39B0">
              <w:rPr>
                <w:sz w:val="24"/>
                <w:szCs w:val="24"/>
              </w:rPr>
              <w:t>c</w:t>
            </w:r>
            <w:r w:rsidR="007812CC">
              <w:rPr>
                <w:sz w:val="24"/>
                <w:szCs w:val="24"/>
              </w:rPr>
              <w:t>ardboard</w:t>
            </w:r>
          </w:p>
          <w:p w14:paraId="4F226757" w14:textId="54A1F8A5" w:rsidR="00F670DE" w:rsidRPr="004B39B0" w:rsidRDefault="00107649" w:rsidP="00107649">
            <w:pPr>
              <w:pStyle w:val="normal-bold"/>
              <w:spacing w:before="240" w:line="360" w:lineRule="auto"/>
              <w:rPr>
                <w:sz w:val="24"/>
                <w:szCs w:val="24"/>
              </w:rPr>
            </w:pPr>
            <w:r>
              <w:rPr>
                <w:sz w:val="24"/>
                <w:szCs w:val="24"/>
              </w:rPr>
              <w:t>O</w:t>
            </w:r>
            <w:r w:rsidR="007812CC">
              <w:rPr>
                <w:sz w:val="24"/>
                <w:szCs w:val="24"/>
              </w:rPr>
              <w:t>ther</w:t>
            </w:r>
          </w:p>
          <w:p w14:paraId="75E361C6" w14:textId="5A60D3B3" w:rsidR="006246CE" w:rsidRPr="004B39B0" w:rsidRDefault="00534676" w:rsidP="00677605">
            <w:pPr>
              <w:pStyle w:val="bullet"/>
              <w:numPr>
                <w:ilvl w:val="0"/>
                <w:numId w:val="8"/>
              </w:numPr>
              <w:spacing w:line="360" w:lineRule="auto"/>
              <w:rPr>
                <w:sz w:val="24"/>
                <w:szCs w:val="24"/>
              </w:rPr>
            </w:pPr>
            <w:r w:rsidRPr="004B39B0">
              <w:rPr>
                <w:sz w:val="24"/>
                <w:szCs w:val="24"/>
              </w:rPr>
              <w:t>b</w:t>
            </w:r>
            <w:r w:rsidR="00F670DE" w:rsidRPr="004B39B0">
              <w:rPr>
                <w:sz w:val="24"/>
                <w:szCs w:val="24"/>
              </w:rPr>
              <w:t>oxes from around the house</w:t>
            </w:r>
          </w:p>
        </w:tc>
        <w:tc>
          <w:tcPr>
            <w:cnfStyle w:val="000010000000" w:firstRow="0" w:lastRow="0" w:firstColumn="0" w:lastColumn="0" w:oddVBand="1" w:evenVBand="0" w:oddHBand="0" w:evenHBand="0" w:firstRowFirstColumn="0" w:firstRowLastColumn="0" w:lastRowFirstColumn="0" w:lastRowLastColumn="0"/>
            <w:tcW w:w="5199" w:type="dxa"/>
          </w:tcPr>
          <w:p w14:paraId="1A3C062D" w14:textId="77777777" w:rsidR="002F6C64" w:rsidRPr="004B39B0" w:rsidRDefault="002F6C64" w:rsidP="00107649">
            <w:pPr>
              <w:pStyle w:val="normal-bold"/>
              <w:spacing w:line="360" w:lineRule="auto"/>
              <w:rPr>
                <w:rStyle w:val="normaltextrun"/>
                <w:sz w:val="24"/>
                <w:szCs w:val="24"/>
              </w:rPr>
            </w:pPr>
            <w:r w:rsidRPr="004B39B0">
              <w:rPr>
                <w:rStyle w:val="normaltextrun"/>
                <w:sz w:val="24"/>
                <w:szCs w:val="24"/>
              </w:rPr>
              <w:t>Devices</w:t>
            </w:r>
          </w:p>
          <w:p w14:paraId="570D5A1B" w14:textId="38A8EDA5" w:rsidR="009E4736" w:rsidRDefault="0007708C" w:rsidP="00677605">
            <w:pPr>
              <w:pStyle w:val="bullet-dash"/>
              <w:numPr>
                <w:ilvl w:val="0"/>
                <w:numId w:val="8"/>
              </w:numPr>
              <w:spacing w:line="360" w:lineRule="auto"/>
              <w:rPr>
                <w:rStyle w:val="normaltextrun"/>
                <w:sz w:val="24"/>
                <w:szCs w:val="24"/>
              </w:rPr>
            </w:pPr>
            <w:r w:rsidRPr="004B39B0">
              <w:rPr>
                <w:rStyle w:val="normaltextrun"/>
                <w:sz w:val="24"/>
                <w:szCs w:val="24"/>
              </w:rPr>
              <w:t>tablet</w:t>
            </w:r>
            <w:r w:rsidR="0026390C">
              <w:rPr>
                <w:rStyle w:val="normaltextrun"/>
                <w:sz w:val="24"/>
                <w:szCs w:val="24"/>
              </w:rPr>
              <w:t xml:space="preserve"> (if available)</w:t>
            </w:r>
          </w:p>
          <w:p w14:paraId="7AF15FD8" w14:textId="31697F63" w:rsidR="009E4736" w:rsidRDefault="0026390C" w:rsidP="00677605">
            <w:pPr>
              <w:pStyle w:val="bullet-dash"/>
              <w:numPr>
                <w:ilvl w:val="0"/>
                <w:numId w:val="8"/>
              </w:numPr>
              <w:spacing w:line="360" w:lineRule="auto"/>
              <w:rPr>
                <w:rStyle w:val="normaltextrun"/>
                <w:sz w:val="24"/>
                <w:szCs w:val="24"/>
              </w:rPr>
            </w:pPr>
            <w:r>
              <w:rPr>
                <w:rStyle w:val="normaltextrun"/>
                <w:sz w:val="24"/>
                <w:szCs w:val="24"/>
              </w:rPr>
              <w:t>l</w:t>
            </w:r>
            <w:r w:rsidR="009E4736">
              <w:rPr>
                <w:rStyle w:val="normaltextrun"/>
                <w:sz w:val="24"/>
                <w:szCs w:val="24"/>
              </w:rPr>
              <w:t>aptop</w:t>
            </w:r>
            <w:r>
              <w:rPr>
                <w:rStyle w:val="normaltextrun"/>
                <w:sz w:val="24"/>
                <w:szCs w:val="24"/>
              </w:rPr>
              <w:t xml:space="preserve"> (if available)</w:t>
            </w:r>
          </w:p>
          <w:p w14:paraId="0BC5A825" w14:textId="55EA3292" w:rsidR="00F670DE" w:rsidRPr="004B39B0" w:rsidRDefault="0007708C" w:rsidP="00677605">
            <w:pPr>
              <w:pStyle w:val="bullet-dash"/>
              <w:numPr>
                <w:ilvl w:val="0"/>
                <w:numId w:val="8"/>
              </w:numPr>
              <w:spacing w:line="360" w:lineRule="auto"/>
              <w:rPr>
                <w:rStyle w:val="normaltextrun"/>
                <w:sz w:val="24"/>
                <w:szCs w:val="24"/>
              </w:rPr>
            </w:pPr>
            <w:r w:rsidRPr="004B39B0">
              <w:rPr>
                <w:rStyle w:val="normaltextrun"/>
                <w:sz w:val="24"/>
                <w:szCs w:val="24"/>
              </w:rPr>
              <w:t xml:space="preserve">desktop </w:t>
            </w:r>
            <w:r w:rsidR="00F670DE" w:rsidRPr="004B39B0">
              <w:rPr>
                <w:rStyle w:val="normaltextrun"/>
                <w:sz w:val="24"/>
                <w:szCs w:val="24"/>
              </w:rPr>
              <w:t>computer</w:t>
            </w:r>
            <w:r w:rsidR="0026390C">
              <w:rPr>
                <w:rStyle w:val="normaltextrun"/>
                <w:sz w:val="24"/>
                <w:szCs w:val="24"/>
              </w:rPr>
              <w:t xml:space="preserve"> (if available)</w:t>
            </w:r>
          </w:p>
          <w:p w14:paraId="38D044F8" w14:textId="77777777" w:rsidR="002F6C64" w:rsidRPr="004B39B0" w:rsidRDefault="002F6C64" w:rsidP="00107649">
            <w:pPr>
              <w:pStyle w:val="normal-bold"/>
              <w:spacing w:before="240" w:line="360" w:lineRule="auto"/>
              <w:rPr>
                <w:rStyle w:val="normaltextrun"/>
                <w:sz w:val="24"/>
                <w:szCs w:val="24"/>
              </w:rPr>
            </w:pPr>
            <w:r w:rsidRPr="004B39B0">
              <w:rPr>
                <w:rStyle w:val="normaltextrun"/>
                <w:sz w:val="24"/>
                <w:szCs w:val="24"/>
              </w:rPr>
              <w:t>Applications</w:t>
            </w:r>
          </w:p>
          <w:p w14:paraId="28F2BA68" w14:textId="653BE4B7" w:rsidR="00F670DE" w:rsidRPr="004B39B0" w:rsidRDefault="007812CC" w:rsidP="00677605">
            <w:pPr>
              <w:pStyle w:val="bullet-dash"/>
              <w:numPr>
                <w:ilvl w:val="0"/>
                <w:numId w:val="8"/>
              </w:numPr>
              <w:spacing w:line="360" w:lineRule="auto"/>
              <w:rPr>
                <w:rStyle w:val="normaltextrun"/>
                <w:sz w:val="24"/>
                <w:szCs w:val="24"/>
              </w:rPr>
            </w:pPr>
            <w:r>
              <w:rPr>
                <w:rStyle w:val="normaltextrun"/>
                <w:sz w:val="24"/>
                <w:szCs w:val="24"/>
              </w:rPr>
              <w:t>Seesaw</w:t>
            </w:r>
          </w:p>
          <w:p w14:paraId="4B9710EB" w14:textId="35B24034" w:rsidR="006246CE" w:rsidRPr="00CF310B" w:rsidRDefault="00F670DE" w:rsidP="00677605">
            <w:pPr>
              <w:pStyle w:val="bullet-dash"/>
              <w:numPr>
                <w:ilvl w:val="0"/>
                <w:numId w:val="8"/>
              </w:numPr>
              <w:spacing w:line="360" w:lineRule="auto"/>
              <w:rPr>
                <w:rFonts w:eastAsia="Quattrocento Sans" w:cs="Quattrocento Sans"/>
                <w:sz w:val="24"/>
                <w:szCs w:val="24"/>
              </w:rPr>
            </w:pPr>
            <w:r w:rsidRPr="004B39B0">
              <w:rPr>
                <w:rStyle w:val="normaltextrun"/>
                <w:sz w:val="24"/>
                <w:szCs w:val="24"/>
              </w:rPr>
              <w:t>Adobe Connect</w:t>
            </w:r>
          </w:p>
        </w:tc>
      </w:tr>
    </w:tbl>
    <w:p w14:paraId="6E997BFF" w14:textId="77777777" w:rsidR="001404C4" w:rsidRPr="00351CED" w:rsidRDefault="001404C4" w:rsidP="00351CED">
      <w:pPr>
        <w:spacing w:line="360" w:lineRule="auto"/>
        <w:ind w:hanging="2"/>
        <w:rPr>
          <w:sz w:val="24"/>
          <w:szCs w:val="24"/>
        </w:rPr>
      </w:pPr>
      <w:r w:rsidRPr="00351CED">
        <w:rPr>
          <w:sz w:val="24"/>
          <w:szCs w:val="24"/>
        </w:rPr>
        <w:lastRenderedPageBreak/>
        <w:br w:type="page"/>
      </w:r>
    </w:p>
    <w:p w14:paraId="1136D98E" w14:textId="77777777" w:rsidR="004C0F61" w:rsidRPr="000750DA" w:rsidRDefault="004C0F61" w:rsidP="00351CED">
      <w:pPr>
        <w:pStyle w:val="Heading2"/>
        <w:spacing w:line="360" w:lineRule="auto"/>
        <w:rPr>
          <w:szCs w:val="30"/>
        </w:rPr>
      </w:pPr>
      <w:r w:rsidRPr="000750DA">
        <w:rPr>
          <w:szCs w:val="30"/>
        </w:rPr>
        <w:lastRenderedPageBreak/>
        <w:t>Syllabus outcomes</w:t>
      </w:r>
    </w:p>
    <w:p w14:paraId="0044D011" w14:textId="10173E1D" w:rsidR="0013636A" w:rsidRPr="00351CED" w:rsidRDefault="000750DA" w:rsidP="000750DA">
      <w:pPr>
        <w:keepNext/>
        <w:shd w:val="clear" w:color="auto" w:fill="0B7EB3"/>
        <w:ind w:left="2" w:hanging="2"/>
        <w:rPr>
          <w:rFonts w:ascii="Montserrat SemiBold" w:eastAsia="Montserrat SemiBold" w:hAnsi="Montserrat SemiBold" w:cs="Montserrat SemiBold"/>
          <w:color w:val="FFFFFF"/>
          <w:sz w:val="24"/>
          <w:szCs w:val="24"/>
        </w:rPr>
      </w:pPr>
      <w:r>
        <w:rPr>
          <w:rFonts w:ascii="Montserrat SemiBold" w:eastAsia="Montserrat SemiBold" w:hAnsi="Montserrat SemiBold" w:cs="Montserrat SemiBold"/>
          <w:color w:val="FFFFFF" w:themeColor="background1"/>
          <w:sz w:val="24"/>
          <w:szCs w:val="24"/>
        </w:rPr>
        <w:t>English</w:t>
      </w:r>
    </w:p>
    <w:p w14:paraId="6AEEC77B" w14:textId="62A29568" w:rsidR="0013636A" w:rsidRPr="00351CED" w:rsidRDefault="0013636A" w:rsidP="00351CED">
      <w:pPr>
        <w:spacing w:line="360" w:lineRule="auto"/>
        <w:rPr>
          <w:color w:val="041E42"/>
          <w:sz w:val="24"/>
          <w:szCs w:val="24"/>
        </w:rPr>
      </w:pPr>
      <w:r w:rsidRPr="1DFB1550">
        <w:rPr>
          <w:b/>
          <w:bCs/>
          <w:sz w:val="24"/>
          <w:szCs w:val="24"/>
        </w:rPr>
        <w:t>EN2-2A</w:t>
      </w:r>
      <w:r w:rsidRPr="1DFB1550">
        <w:rPr>
          <w:sz w:val="24"/>
          <w:szCs w:val="24"/>
        </w:rPr>
        <w:t xml:space="preserve"> </w:t>
      </w:r>
      <w:r w:rsidR="000750DA">
        <w:rPr>
          <w:sz w:val="24"/>
          <w:szCs w:val="24"/>
        </w:rPr>
        <w:t>–</w:t>
      </w:r>
      <w:r w:rsidRPr="1DFB1550">
        <w:rPr>
          <w:sz w:val="24"/>
          <w:szCs w:val="24"/>
        </w:rPr>
        <w:t xml:space="preserve"> plans, composes and reviews a range of texts that are more demanding in terms of topic, audience and language</w:t>
      </w:r>
    </w:p>
    <w:p w14:paraId="6567B970" w14:textId="77B46EF1" w:rsidR="0013636A" w:rsidRPr="00351CED" w:rsidRDefault="0013636A" w:rsidP="00351CED">
      <w:pPr>
        <w:spacing w:line="360" w:lineRule="auto"/>
        <w:rPr>
          <w:sz w:val="24"/>
          <w:szCs w:val="24"/>
        </w:rPr>
      </w:pPr>
      <w:r w:rsidRPr="1DFB1550">
        <w:rPr>
          <w:b/>
          <w:bCs/>
          <w:sz w:val="24"/>
          <w:szCs w:val="24"/>
        </w:rPr>
        <w:t>EN2-3A</w:t>
      </w:r>
      <w:r w:rsidR="005631BC" w:rsidRPr="1DFB1550">
        <w:rPr>
          <w:sz w:val="24"/>
          <w:szCs w:val="24"/>
        </w:rPr>
        <w:t xml:space="preserve"> </w:t>
      </w:r>
      <w:r w:rsidR="000750DA">
        <w:rPr>
          <w:sz w:val="24"/>
          <w:szCs w:val="24"/>
        </w:rPr>
        <w:t>–</w:t>
      </w:r>
      <w:r w:rsidRPr="1DFB1550">
        <w:rPr>
          <w:sz w:val="24"/>
          <w:szCs w:val="24"/>
        </w:rPr>
        <w:t xml:space="preserve"> uses effective handwriting and publishes texts using digital technologies</w:t>
      </w:r>
    </w:p>
    <w:p w14:paraId="5741DA5F" w14:textId="01719821" w:rsidR="0013636A" w:rsidRPr="00351CED" w:rsidRDefault="0013636A" w:rsidP="00351CED">
      <w:pPr>
        <w:spacing w:line="360" w:lineRule="auto"/>
        <w:rPr>
          <w:color w:val="041E42"/>
          <w:sz w:val="24"/>
          <w:szCs w:val="24"/>
        </w:rPr>
      </w:pPr>
      <w:r w:rsidRPr="1DFB1550">
        <w:rPr>
          <w:b/>
          <w:bCs/>
          <w:sz w:val="24"/>
          <w:szCs w:val="24"/>
        </w:rPr>
        <w:t>EN2- 7B</w:t>
      </w:r>
      <w:r w:rsidRPr="1DFB1550">
        <w:rPr>
          <w:sz w:val="24"/>
          <w:szCs w:val="24"/>
        </w:rPr>
        <w:t xml:space="preserve"> </w:t>
      </w:r>
      <w:r w:rsidR="000750DA">
        <w:rPr>
          <w:sz w:val="24"/>
          <w:szCs w:val="24"/>
        </w:rPr>
        <w:t>–</w:t>
      </w:r>
      <w:r w:rsidRPr="1DFB1550">
        <w:rPr>
          <w:sz w:val="24"/>
          <w:szCs w:val="24"/>
        </w:rPr>
        <w:t xml:space="preserve"> identifies and uses language forms and features in their own writing appropriate to a range of purposes, audiences and contexts</w:t>
      </w:r>
    </w:p>
    <w:p w14:paraId="146362CE" w14:textId="79A9B39A" w:rsidR="0013636A" w:rsidRPr="00351CED" w:rsidRDefault="0013636A" w:rsidP="00351CED">
      <w:pPr>
        <w:spacing w:line="360" w:lineRule="auto"/>
        <w:rPr>
          <w:sz w:val="24"/>
          <w:szCs w:val="24"/>
        </w:rPr>
      </w:pPr>
      <w:r w:rsidRPr="1DFB1550">
        <w:rPr>
          <w:b/>
          <w:bCs/>
          <w:sz w:val="24"/>
          <w:szCs w:val="24"/>
        </w:rPr>
        <w:t>EN2-8B</w:t>
      </w:r>
      <w:r w:rsidR="005631BC" w:rsidRPr="1DFB1550">
        <w:rPr>
          <w:sz w:val="24"/>
          <w:szCs w:val="24"/>
        </w:rPr>
        <w:t xml:space="preserve"> </w:t>
      </w:r>
      <w:r w:rsidR="000750DA">
        <w:rPr>
          <w:sz w:val="24"/>
          <w:szCs w:val="24"/>
        </w:rPr>
        <w:t>–</w:t>
      </w:r>
      <w:r w:rsidRPr="1DFB1550">
        <w:rPr>
          <w:sz w:val="24"/>
          <w:szCs w:val="24"/>
        </w:rPr>
        <w:t xml:space="preserve"> identifies and compares different kinds of texts when reading and viewing and shows an understanding of purpose, audience and subject matter</w:t>
      </w:r>
    </w:p>
    <w:p w14:paraId="43D228B7" w14:textId="1082ECCD" w:rsidR="0013636A" w:rsidRPr="00351CED" w:rsidRDefault="0013636A" w:rsidP="00351CED">
      <w:pPr>
        <w:spacing w:line="360" w:lineRule="auto"/>
        <w:rPr>
          <w:color w:val="041E42"/>
          <w:sz w:val="24"/>
          <w:szCs w:val="24"/>
        </w:rPr>
      </w:pPr>
      <w:r w:rsidRPr="1DFB1550">
        <w:rPr>
          <w:b/>
          <w:bCs/>
          <w:sz w:val="24"/>
          <w:szCs w:val="24"/>
        </w:rPr>
        <w:t>EN2- 9B</w:t>
      </w:r>
      <w:r w:rsidRPr="1DFB1550">
        <w:rPr>
          <w:sz w:val="24"/>
          <w:szCs w:val="24"/>
        </w:rPr>
        <w:t xml:space="preserve"> </w:t>
      </w:r>
      <w:r w:rsidR="000750DA">
        <w:rPr>
          <w:sz w:val="24"/>
          <w:szCs w:val="24"/>
        </w:rPr>
        <w:t>–</w:t>
      </w:r>
      <w:r w:rsidRPr="1DFB1550">
        <w:rPr>
          <w:sz w:val="24"/>
          <w:szCs w:val="24"/>
        </w:rPr>
        <w:t xml:space="preserve"> uses effective and accurate sentence structure, grammatical features, punctuation conventions and vocabulary relevant to the type of text when responding to and composing texts</w:t>
      </w:r>
    </w:p>
    <w:p w14:paraId="7070D0F0" w14:textId="5C39FCB9" w:rsidR="0013636A" w:rsidRPr="00351CED" w:rsidRDefault="0013636A" w:rsidP="00351CED">
      <w:pPr>
        <w:spacing w:line="360" w:lineRule="auto"/>
        <w:rPr>
          <w:color w:val="041E42"/>
          <w:sz w:val="24"/>
          <w:szCs w:val="24"/>
        </w:rPr>
      </w:pPr>
      <w:r w:rsidRPr="1DFB1550">
        <w:rPr>
          <w:b/>
          <w:bCs/>
          <w:sz w:val="24"/>
          <w:szCs w:val="24"/>
        </w:rPr>
        <w:t>EN2- 10C</w:t>
      </w:r>
      <w:r w:rsidRPr="1DFB1550">
        <w:rPr>
          <w:sz w:val="24"/>
          <w:szCs w:val="24"/>
        </w:rPr>
        <w:t xml:space="preserve"> </w:t>
      </w:r>
      <w:r w:rsidR="000750DA">
        <w:rPr>
          <w:sz w:val="24"/>
          <w:szCs w:val="24"/>
        </w:rPr>
        <w:t>–</w:t>
      </w:r>
      <w:r w:rsidRPr="1DFB1550">
        <w:rPr>
          <w:sz w:val="24"/>
          <w:szCs w:val="24"/>
        </w:rPr>
        <w:t xml:space="preserve"> thinks imaginatively, creatively and interpretively about information, ideas and texts when re</w:t>
      </w:r>
      <w:r w:rsidR="007812CC">
        <w:rPr>
          <w:sz w:val="24"/>
          <w:szCs w:val="24"/>
        </w:rPr>
        <w:t>sponding to and composing texts</w:t>
      </w:r>
    </w:p>
    <w:p w14:paraId="330C8CF0" w14:textId="1FCE20CA" w:rsidR="0013636A" w:rsidRPr="00351CED" w:rsidRDefault="0013636A" w:rsidP="00351CED">
      <w:pPr>
        <w:spacing w:line="360" w:lineRule="auto"/>
        <w:rPr>
          <w:color w:val="041E42"/>
          <w:sz w:val="24"/>
          <w:szCs w:val="24"/>
        </w:rPr>
      </w:pPr>
      <w:r w:rsidRPr="1DFB1550">
        <w:rPr>
          <w:b/>
          <w:bCs/>
          <w:sz w:val="24"/>
          <w:szCs w:val="24"/>
        </w:rPr>
        <w:t>EN2- 12E</w:t>
      </w:r>
      <w:r w:rsidRPr="1DFB1550">
        <w:rPr>
          <w:sz w:val="24"/>
          <w:szCs w:val="24"/>
        </w:rPr>
        <w:t xml:space="preserve"> </w:t>
      </w:r>
      <w:r w:rsidR="000750DA">
        <w:rPr>
          <w:sz w:val="24"/>
          <w:szCs w:val="24"/>
        </w:rPr>
        <w:t>–</w:t>
      </w:r>
      <w:r w:rsidRPr="1DFB1550">
        <w:rPr>
          <w:sz w:val="24"/>
          <w:szCs w:val="24"/>
        </w:rPr>
        <w:t xml:space="preserve"> recognises and uses an increasing range of strategies to reflect on their own and others’ learning</w:t>
      </w:r>
    </w:p>
    <w:p w14:paraId="03878F82" w14:textId="551ACA51" w:rsidR="0013636A" w:rsidRPr="000750DA" w:rsidRDefault="000750DA" w:rsidP="000750DA">
      <w:pPr>
        <w:shd w:val="clear" w:color="auto" w:fill="CE4B27"/>
        <w:ind w:left="2" w:hanging="2"/>
        <w:rPr>
          <w:rFonts w:ascii="Montserrat SemiBold" w:eastAsia="Montserrat SemiBold" w:hAnsi="Montserrat SemiBold" w:cs="Montserrat SemiBold"/>
          <w:color w:val="FFFFFF"/>
          <w:sz w:val="24"/>
          <w:szCs w:val="24"/>
        </w:rPr>
      </w:pPr>
      <w:r w:rsidRPr="000750DA">
        <w:rPr>
          <w:rFonts w:ascii="Montserrat SemiBold" w:eastAsia="Montserrat SemiBold" w:hAnsi="Montserrat SemiBold" w:cs="Montserrat SemiBold"/>
          <w:bCs/>
          <w:color w:val="FFFFFF" w:themeColor="background1"/>
          <w:sz w:val="24"/>
          <w:szCs w:val="24"/>
        </w:rPr>
        <w:t>Mathematics</w:t>
      </w:r>
    </w:p>
    <w:p w14:paraId="02992A2C" w14:textId="6F6DDB22" w:rsidR="0013636A" w:rsidRPr="00351CED" w:rsidRDefault="0013636A" w:rsidP="00351CED">
      <w:pPr>
        <w:spacing w:line="360" w:lineRule="auto"/>
        <w:rPr>
          <w:sz w:val="24"/>
          <w:szCs w:val="24"/>
        </w:rPr>
      </w:pPr>
      <w:r w:rsidRPr="1DFB1550">
        <w:rPr>
          <w:b/>
          <w:bCs/>
          <w:sz w:val="24"/>
          <w:szCs w:val="24"/>
        </w:rPr>
        <w:t>MA2-1WM</w:t>
      </w:r>
      <w:r w:rsidR="005631BC" w:rsidRPr="1DFB1550">
        <w:rPr>
          <w:b/>
          <w:bCs/>
          <w:sz w:val="24"/>
          <w:szCs w:val="24"/>
        </w:rPr>
        <w:t xml:space="preserve"> </w:t>
      </w:r>
      <w:r w:rsidR="0009390D">
        <w:rPr>
          <w:sz w:val="24"/>
          <w:szCs w:val="24"/>
        </w:rPr>
        <w:t>–</w:t>
      </w:r>
      <w:r w:rsidRPr="1DFB1550">
        <w:rPr>
          <w:sz w:val="24"/>
          <w:szCs w:val="24"/>
        </w:rPr>
        <w:t xml:space="preserve"> uses appropriate terminology to describe, and symbols to represent mathematical ideas</w:t>
      </w:r>
    </w:p>
    <w:p w14:paraId="48F39973" w14:textId="22C83831" w:rsidR="0013636A" w:rsidRPr="00351CED" w:rsidRDefault="0013636A" w:rsidP="00351CED">
      <w:pPr>
        <w:spacing w:line="360" w:lineRule="auto"/>
        <w:rPr>
          <w:color w:val="041E42"/>
          <w:sz w:val="24"/>
          <w:szCs w:val="24"/>
        </w:rPr>
      </w:pPr>
      <w:r w:rsidRPr="1DFB1550">
        <w:rPr>
          <w:b/>
          <w:bCs/>
          <w:sz w:val="24"/>
          <w:szCs w:val="24"/>
        </w:rPr>
        <w:t>MA2- 9MG</w:t>
      </w:r>
      <w:r w:rsidRPr="1DFB1550">
        <w:rPr>
          <w:sz w:val="24"/>
          <w:szCs w:val="24"/>
        </w:rPr>
        <w:t xml:space="preserve"> </w:t>
      </w:r>
      <w:r w:rsidR="0009390D">
        <w:rPr>
          <w:sz w:val="24"/>
          <w:szCs w:val="24"/>
        </w:rPr>
        <w:t>–</w:t>
      </w:r>
      <w:r w:rsidRPr="1DFB1550">
        <w:rPr>
          <w:sz w:val="24"/>
          <w:szCs w:val="24"/>
        </w:rPr>
        <w:t xml:space="preserve"> measures, records, compares and estimates lengths, distances and perimeters in metres, centimetres and millimetres, and measures, compares and records temperatures</w:t>
      </w:r>
    </w:p>
    <w:p w14:paraId="4452A4D9" w14:textId="37FBBFBB" w:rsidR="0013636A" w:rsidRPr="00351CED" w:rsidRDefault="0013636A" w:rsidP="00351CED">
      <w:pPr>
        <w:spacing w:line="360" w:lineRule="auto"/>
        <w:rPr>
          <w:color w:val="041E42"/>
          <w:sz w:val="24"/>
          <w:szCs w:val="24"/>
        </w:rPr>
      </w:pPr>
      <w:r w:rsidRPr="1DFB1550">
        <w:rPr>
          <w:b/>
          <w:bCs/>
          <w:sz w:val="24"/>
          <w:szCs w:val="24"/>
        </w:rPr>
        <w:t>MA2- 18SP</w:t>
      </w:r>
      <w:r w:rsidRPr="1DFB1550">
        <w:rPr>
          <w:sz w:val="24"/>
          <w:szCs w:val="24"/>
        </w:rPr>
        <w:t xml:space="preserve"> </w:t>
      </w:r>
      <w:r w:rsidR="0009390D">
        <w:rPr>
          <w:sz w:val="24"/>
          <w:szCs w:val="24"/>
        </w:rPr>
        <w:t>–</w:t>
      </w:r>
      <w:r w:rsidRPr="1DFB1550">
        <w:rPr>
          <w:sz w:val="24"/>
          <w:szCs w:val="24"/>
        </w:rPr>
        <w:t xml:space="preserve"> selects appropriate methods to collect data, and constructs, compares, interprets and evaluates data displays, including tables, picture graphs and column graphs</w:t>
      </w:r>
    </w:p>
    <w:p w14:paraId="318B0208" w14:textId="638308AE" w:rsidR="0013636A" w:rsidRPr="00351CED" w:rsidRDefault="00E60234" w:rsidP="000750DA">
      <w:pPr>
        <w:keepNext/>
        <w:shd w:val="clear" w:color="auto" w:fill="518327"/>
        <w:ind w:left="2" w:hanging="2"/>
        <w:rPr>
          <w:rFonts w:ascii="Montserrat SemiBold" w:eastAsia="Montserrat SemiBold" w:hAnsi="Montserrat SemiBold" w:cs="Montserrat SemiBold"/>
          <w:color w:val="FFFFFF"/>
          <w:sz w:val="24"/>
          <w:szCs w:val="24"/>
        </w:rPr>
      </w:pPr>
      <w:r w:rsidRPr="00351CED">
        <w:rPr>
          <w:rFonts w:ascii="Montserrat SemiBold" w:eastAsia="Montserrat SemiBold" w:hAnsi="Montserrat SemiBold" w:cs="Montserrat SemiBold"/>
          <w:color w:val="FFFFFF" w:themeColor="background1"/>
          <w:sz w:val="24"/>
          <w:szCs w:val="24"/>
        </w:rPr>
        <w:lastRenderedPageBreak/>
        <w:t>Science and t</w:t>
      </w:r>
      <w:r w:rsidR="00B743C4">
        <w:rPr>
          <w:rFonts w:ascii="Montserrat SemiBold" w:eastAsia="Montserrat SemiBold" w:hAnsi="Montserrat SemiBold" w:cs="Montserrat SemiBold"/>
          <w:color w:val="FFFFFF" w:themeColor="background1"/>
          <w:sz w:val="24"/>
          <w:szCs w:val="24"/>
        </w:rPr>
        <w:t>echnology</w:t>
      </w:r>
    </w:p>
    <w:p w14:paraId="3CD9C7A5" w14:textId="4A12021E" w:rsidR="0013636A" w:rsidRPr="00351CED" w:rsidRDefault="0013636A" w:rsidP="00351CED">
      <w:pPr>
        <w:spacing w:line="360" w:lineRule="auto"/>
        <w:rPr>
          <w:color w:val="041E42"/>
          <w:sz w:val="24"/>
          <w:szCs w:val="24"/>
        </w:rPr>
      </w:pPr>
      <w:r w:rsidRPr="1DFB1550">
        <w:rPr>
          <w:b/>
          <w:bCs/>
          <w:sz w:val="24"/>
          <w:szCs w:val="24"/>
        </w:rPr>
        <w:t>ST2-2DP-T</w:t>
      </w:r>
      <w:r w:rsidRPr="1DFB1550">
        <w:rPr>
          <w:sz w:val="24"/>
          <w:szCs w:val="24"/>
        </w:rPr>
        <w:t xml:space="preserve"> </w:t>
      </w:r>
      <w:r w:rsidR="0009390D">
        <w:rPr>
          <w:sz w:val="24"/>
          <w:szCs w:val="24"/>
        </w:rPr>
        <w:t>–</w:t>
      </w:r>
      <w:r w:rsidRPr="1DFB1550">
        <w:rPr>
          <w:sz w:val="24"/>
          <w:szCs w:val="24"/>
        </w:rPr>
        <w:t xml:space="preserve"> selects and uses materials, tools and equipment to develop solutions for a need or opportunity</w:t>
      </w:r>
    </w:p>
    <w:p w14:paraId="09CCDD83" w14:textId="32C80E7A" w:rsidR="0013636A" w:rsidRPr="00351CED" w:rsidRDefault="0013636A" w:rsidP="00351CED">
      <w:pPr>
        <w:spacing w:line="360" w:lineRule="auto"/>
        <w:rPr>
          <w:color w:val="041E42"/>
          <w:sz w:val="24"/>
          <w:szCs w:val="24"/>
        </w:rPr>
      </w:pPr>
      <w:r w:rsidRPr="1DFB1550">
        <w:rPr>
          <w:b/>
          <w:bCs/>
          <w:sz w:val="24"/>
          <w:szCs w:val="24"/>
        </w:rPr>
        <w:t>ST2-3DP-T</w:t>
      </w:r>
      <w:r w:rsidRPr="1DFB1550">
        <w:rPr>
          <w:sz w:val="24"/>
          <w:szCs w:val="24"/>
        </w:rPr>
        <w:t xml:space="preserve"> </w:t>
      </w:r>
      <w:r w:rsidR="0009390D">
        <w:rPr>
          <w:sz w:val="24"/>
          <w:szCs w:val="24"/>
        </w:rPr>
        <w:t>–</w:t>
      </w:r>
      <w:r w:rsidRPr="1DFB1550">
        <w:rPr>
          <w:sz w:val="24"/>
          <w:szCs w:val="24"/>
        </w:rPr>
        <w:t xml:space="preserve"> defines problems, describes and follows algorithms to develop solutions</w:t>
      </w:r>
    </w:p>
    <w:p w14:paraId="135A9288" w14:textId="16FE9F21" w:rsidR="0013636A" w:rsidRPr="00351CED" w:rsidRDefault="0013636A" w:rsidP="00351CED">
      <w:pPr>
        <w:spacing w:line="360" w:lineRule="auto"/>
        <w:rPr>
          <w:sz w:val="24"/>
          <w:szCs w:val="24"/>
        </w:rPr>
      </w:pPr>
      <w:r w:rsidRPr="1DFB1550">
        <w:rPr>
          <w:b/>
          <w:bCs/>
          <w:sz w:val="24"/>
          <w:szCs w:val="24"/>
        </w:rPr>
        <w:t>ST2-4LW-S</w:t>
      </w:r>
      <w:r w:rsidR="005631BC" w:rsidRPr="1DFB1550">
        <w:rPr>
          <w:sz w:val="24"/>
          <w:szCs w:val="24"/>
        </w:rPr>
        <w:t xml:space="preserve"> </w:t>
      </w:r>
      <w:r w:rsidR="0009390D">
        <w:rPr>
          <w:sz w:val="24"/>
          <w:szCs w:val="24"/>
        </w:rPr>
        <w:t>–</w:t>
      </w:r>
      <w:r w:rsidRPr="1DFB1550">
        <w:rPr>
          <w:sz w:val="24"/>
          <w:szCs w:val="24"/>
        </w:rPr>
        <w:t xml:space="preserve"> compares features and characteristics of living and non-living things</w:t>
      </w:r>
    </w:p>
    <w:p w14:paraId="14B417C4" w14:textId="50255CFA" w:rsidR="0013636A" w:rsidRPr="00351CED" w:rsidRDefault="000750DA" w:rsidP="000750DA">
      <w:pPr>
        <w:shd w:val="clear" w:color="auto" w:fill="BA3125"/>
        <w:ind w:left="2" w:hanging="2"/>
        <w:rPr>
          <w:rFonts w:ascii="Montserrat SemiBold" w:eastAsia="Montserrat SemiBold" w:hAnsi="Montserrat SemiBold" w:cs="Montserrat SemiBold"/>
          <w:color w:val="FFFFFF"/>
          <w:sz w:val="24"/>
          <w:szCs w:val="24"/>
        </w:rPr>
      </w:pPr>
      <w:r>
        <w:rPr>
          <w:rFonts w:ascii="Montserrat SemiBold" w:eastAsia="Montserrat SemiBold" w:hAnsi="Montserrat SemiBold" w:cs="Montserrat SemiBold"/>
          <w:color w:val="FFFFFF"/>
          <w:sz w:val="24"/>
          <w:szCs w:val="24"/>
        </w:rPr>
        <w:t>Geography</w:t>
      </w:r>
    </w:p>
    <w:p w14:paraId="5C00820F" w14:textId="23D1BBA9" w:rsidR="0013636A" w:rsidRPr="00351CED" w:rsidRDefault="0013636A" w:rsidP="00351CED">
      <w:pPr>
        <w:spacing w:line="360" w:lineRule="auto"/>
        <w:rPr>
          <w:color w:val="041E42"/>
          <w:sz w:val="24"/>
          <w:szCs w:val="24"/>
        </w:rPr>
      </w:pPr>
      <w:r w:rsidRPr="1DFB1550">
        <w:rPr>
          <w:b/>
          <w:bCs/>
          <w:sz w:val="24"/>
          <w:szCs w:val="24"/>
        </w:rPr>
        <w:t>GE2- 1</w:t>
      </w:r>
      <w:r w:rsidRPr="1DFB1550">
        <w:rPr>
          <w:rFonts w:ascii="Montserrat" w:eastAsia="Montserrat" w:hAnsi="Montserrat" w:cs="Montserrat"/>
          <w:b/>
          <w:bCs/>
          <w:sz w:val="24"/>
          <w:szCs w:val="24"/>
        </w:rPr>
        <w:t xml:space="preserve"> </w:t>
      </w:r>
      <w:r w:rsidR="0009390D">
        <w:rPr>
          <w:sz w:val="24"/>
          <w:szCs w:val="24"/>
        </w:rPr>
        <w:t>–</w:t>
      </w:r>
      <w:r w:rsidRPr="1DFB1550">
        <w:rPr>
          <w:sz w:val="24"/>
          <w:szCs w:val="24"/>
        </w:rPr>
        <w:t xml:space="preserve"> examines features and characteristics of places and environments </w:t>
      </w:r>
    </w:p>
    <w:p w14:paraId="1A8A5AB5" w14:textId="10A3E015" w:rsidR="0013636A" w:rsidRPr="00351CED" w:rsidRDefault="0013636A" w:rsidP="00351CED">
      <w:pPr>
        <w:spacing w:line="360" w:lineRule="auto"/>
        <w:rPr>
          <w:color w:val="041E42"/>
          <w:sz w:val="24"/>
          <w:szCs w:val="24"/>
        </w:rPr>
      </w:pPr>
      <w:r w:rsidRPr="1DFB1550">
        <w:rPr>
          <w:b/>
          <w:bCs/>
          <w:sz w:val="24"/>
          <w:szCs w:val="24"/>
        </w:rPr>
        <w:t>GE2- 2</w:t>
      </w:r>
      <w:r w:rsidRPr="1DFB1550">
        <w:rPr>
          <w:sz w:val="24"/>
          <w:szCs w:val="24"/>
        </w:rPr>
        <w:t xml:space="preserve"> </w:t>
      </w:r>
      <w:r w:rsidR="0009390D">
        <w:rPr>
          <w:sz w:val="24"/>
          <w:szCs w:val="24"/>
        </w:rPr>
        <w:t>–</w:t>
      </w:r>
      <w:r w:rsidRPr="1DFB1550">
        <w:rPr>
          <w:sz w:val="24"/>
          <w:szCs w:val="24"/>
        </w:rPr>
        <w:t xml:space="preserve"> describes the ways people, places and environments interact</w:t>
      </w:r>
    </w:p>
    <w:p w14:paraId="48C6A2C0" w14:textId="5E4D2891" w:rsidR="0013636A" w:rsidRPr="00351CED" w:rsidRDefault="0013636A" w:rsidP="00351CED">
      <w:pPr>
        <w:spacing w:line="360" w:lineRule="auto"/>
        <w:rPr>
          <w:color w:val="041E42"/>
          <w:sz w:val="24"/>
          <w:szCs w:val="24"/>
        </w:rPr>
      </w:pPr>
      <w:r w:rsidRPr="1DFB1550">
        <w:rPr>
          <w:b/>
          <w:bCs/>
          <w:sz w:val="24"/>
          <w:szCs w:val="24"/>
        </w:rPr>
        <w:t>GE2- 3</w:t>
      </w:r>
      <w:r w:rsidRPr="1DFB1550">
        <w:rPr>
          <w:sz w:val="24"/>
          <w:szCs w:val="24"/>
        </w:rPr>
        <w:t xml:space="preserve"> </w:t>
      </w:r>
      <w:r w:rsidR="0009390D">
        <w:rPr>
          <w:sz w:val="24"/>
          <w:szCs w:val="24"/>
        </w:rPr>
        <w:t>–</w:t>
      </w:r>
      <w:r w:rsidRPr="1DFB1550">
        <w:rPr>
          <w:sz w:val="24"/>
          <w:szCs w:val="24"/>
        </w:rPr>
        <w:t xml:space="preserve"> examines differing perceptions about the management of places and environments</w:t>
      </w:r>
    </w:p>
    <w:p w14:paraId="075E8728" w14:textId="07275F49" w:rsidR="0013636A" w:rsidRPr="00351CED" w:rsidRDefault="0013636A" w:rsidP="00351CED">
      <w:pPr>
        <w:spacing w:line="360" w:lineRule="auto"/>
        <w:rPr>
          <w:color w:val="041E42"/>
          <w:sz w:val="24"/>
          <w:szCs w:val="24"/>
        </w:rPr>
      </w:pPr>
      <w:r w:rsidRPr="1DFB1550">
        <w:rPr>
          <w:b/>
          <w:bCs/>
          <w:sz w:val="24"/>
          <w:szCs w:val="24"/>
        </w:rPr>
        <w:t>GE2- 4</w:t>
      </w:r>
      <w:r w:rsidRPr="1DFB1550">
        <w:rPr>
          <w:sz w:val="24"/>
          <w:szCs w:val="24"/>
        </w:rPr>
        <w:t xml:space="preserve"> </w:t>
      </w:r>
      <w:r w:rsidR="0009390D">
        <w:rPr>
          <w:sz w:val="24"/>
          <w:szCs w:val="24"/>
        </w:rPr>
        <w:t>–</w:t>
      </w:r>
      <w:r w:rsidRPr="1DFB1550">
        <w:rPr>
          <w:sz w:val="24"/>
          <w:szCs w:val="24"/>
        </w:rPr>
        <w:t xml:space="preserve"> acquires and communicates geographical information using geographical tools for inquiry</w:t>
      </w:r>
    </w:p>
    <w:p w14:paraId="5073B01E" w14:textId="4DA52F99" w:rsidR="0013636A" w:rsidRPr="00351CED" w:rsidRDefault="00E60234" w:rsidP="000750DA">
      <w:pPr>
        <w:shd w:val="clear" w:color="auto" w:fill="F47B21"/>
        <w:ind w:left="2" w:hanging="2"/>
        <w:rPr>
          <w:rFonts w:ascii="Montserrat SemiBold" w:eastAsia="Montserrat SemiBold" w:hAnsi="Montserrat SemiBold" w:cs="Montserrat SemiBold"/>
          <w:color w:val="FFFFFF"/>
          <w:sz w:val="24"/>
          <w:szCs w:val="24"/>
        </w:rPr>
      </w:pPr>
      <w:r w:rsidRPr="00351CED">
        <w:rPr>
          <w:rFonts w:ascii="Montserrat SemiBold" w:eastAsia="Montserrat SemiBold" w:hAnsi="Montserrat SemiBold" w:cs="Montserrat SemiBold"/>
          <w:color w:val="FFFFFF"/>
          <w:sz w:val="24"/>
          <w:szCs w:val="24"/>
        </w:rPr>
        <w:t>Creative a</w:t>
      </w:r>
      <w:r w:rsidR="000750DA">
        <w:rPr>
          <w:rFonts w:ascii="Montserrat SemiBold" w:eastAsia="Montserrat SemiBold" w:hAnsi="Montserrat SemiBold" w:cs="Montserrat SemiBold"/>
          <w:color w:val="FFFFFF"/>
          <w:sz w:val="24"/>
          <w:szCs w:val="24"/>
        </w:rPr>
        <w:t>rts</w:t>
      </w:r>
    </w:p>
    <w:p w14:paraId="01385DA6" w14:textId="5D4A748A" w:rsidR="0013636A" w:rsidRPr="00351CED" w:rsidRDefault="00873BCE" w:rsidP="00351CED">
      <w:pPr>
        <w:spacing w:line="360" w:lineRule="auto"/>
        <w:rPr>
          <w:color w:val="041E42"/>
          <w:sz w:val="24"/>
          <w:szCs w:val="24"/>
        </w:rPr>
      </w:pPr>
      <w:r w:rsidRPr="1DFB1550">
        <w:rPr>
          <w:b/>
          <w:bCs/>
          <w:sz w:val="24"/>
          <w:szCs w:val="24"/>
        </w:rPr>
        <w:t>VAS2.1</w:t>
      </w:r>
      <w:r w:rsidRPr="1DFB1550">
        <w:rPr>
          <w:sz w:val="24"/>
          <w:szCs w:val="24"/>
        </w:rPr>
        <w:t xml:space="preserve"> </w:t>
      </w:r>
      <w:r w:rsidR="0009390D">
        <w:rPr>
          <w:sz w:val="24"/>
          <w:szCs w:val="24"/>
        </w:rPr>
        <w:t>–</w:t>
      </w:r>
      <w:r w:rsidRPr="1DFB1550">
        <w:rPr>
          <w:sz w:val="24"/>
          <w:szCs w:val="24"/>
        </w:rPr>
        <w:t xml:space="preserve"> r</w:t>
      </w:r>
      <w:r w:rsidR="0013636A" w:rsidRPr="1DFB1550">
        <w:rPr>
          <w:sz w:val="24"/>
          <w:szCs w:val="24"/>
        </w:rPr>
        <w:t>epresents the qualities of experiences and things th</w:t>
      </w:r>
      <w:r w:rsidR="000D6C7C" w:rsidRPr="1DFB1550">
        <w:rPr>
          <w:sz w:val="24"/>
          <w:szCs w:val="24"/>
        </w:rPr>
        <w:t>at are interesting or beautiful</w:t>
      </w:r>
      <w:r w:rsidR="0013636A" w:rsidRPr="1DFB1550">
        <w:rPr>
          <w:sz w:val="24"/>
          <w:szCs w:val="24"/>
        </w:rPr>
        <w:t xml:space="preserve"> by choosing </w:t>
      </w:r>
      <w:r w:rsidR="00756AEE" w:rsidRPr="1DFB1550">
        <w:rPr>
          <w:sz w:val="24"/>
          <w:szCs w:val="24"/>
        </w:rPr>
        <w:t>among aspects of subject matter</w:t>
      </w:r>
    </w:p>
    <w:p w14:paraId="6A6D483F" w14:textId="348F1C02" w:rsidR="0013636A" w:rsidRPr="00351CED" w:rsidRDefault="0013636A" w:rsidP="00351CED">
      <w:pPr>
        <w:spacing w:line="360" w:lineRule="auto"/>
        <w:rPr>
          <w:color w:val="041E42"/>
          <w:sz w:val="24"/>
          <w:szCs w:val="24"/>
        </w:rPr>
      </w:pPr>
      <w:r w:rsidRPr="1DFB1550">
        <w:rPr>
          <w:b/>
          <w:bCs/>
          <w:sz w:val="24"/>
          <w:szCs w:val="24"/>
        </w:rPr>
        <w:t>VAS2.2</w:t>
      </w:r>
      <w:r w:rsidRPr="1DFB1550">
        <w:rPr>
          <w:sz w:val="24"/>
          <w:szCs w:val="24"/>
        </w:rPr>
        <w:t xml:space="preserve"> </w:t>
      </w:r>
      <w:r w:rsidR="0009390D">
        <w:rPr>
          <w:sz w:val="24"/>
          <w:szCs w:val="24"/>
        </w:rPr>
        <w:t>–</w:t>
      </w:r>
      <w:r w:rsidRPr="1DFB1550">
        <w:rPr>
          <w:sz w:val="24"/>
          <w:szCs w:val="24"/>
        </w:rPr>
        <w:t xml:space="preserve"> </w:t>
      </w:r>
      <w:r w:rsidR="00873BCE" w:rsidRPr="1DFB1550">
        <w:rPr>
          <w:sz w:val="24"/>
          <w:szCs w:val="24"/>
        </w:rPr>
        <w:t>u</w:t>
      </w:r>
      <w:r w:rsidRPr="1DFB1550">
        <w:rPr>
          <w:sz w:val="24"/>
          <w:szCs w:val="24"/>
        </w:rPr>
        <w:t xml:space="preserve">ses the forms to suggest </w:t>
      </w:r>
      <w:r w:rsidR="00756AEE" w:rsidRPr="1DFB1550">
        <w:rPr>
          <w:sz w:val="24"/>
          <w:szCs w:val="24"/>
        </w:rPr>
        <w:t>the qualities of subject matter</w:t>
      </w:r>
    </w:p>
    <w:p w14:paraId="7D7999C3" w14:textId="1691C264" w:rsidR="0013636A" w:rsidRPr="00351CED" w:rsidRDefault="0013636A" w:rsidP="00351CED">
      <w:pPr>
        <w:spacing w:line="360" w:lineRule="auto"/>
        <w:rPr>
          <w:color w:val="041E42"/>
          <w:sz w:val="24"/>
          <w:szCs w:val="24"/>
        </w:rPr>
      </w:pPr>
      <w:r w:rsidRPr="1DFB1550">
        <w:rPr>
          <w:b/>
          <w:bCs/>
          <w:sz w:val="24"/>
          <w:szCs w:val="24"/>
        </w:rPr>
        <w:t>VAS2.3</w:t>
      </w:r>
      <w:r w:rsidRPr="1DFB1550">
        <w:rPr>
          <w:sz w:val="24"/>
          <w:szCs w:val="24"/>
        </w:rPr>
        <w:t xml:space="preserve"> </w:t>
      </w:r>
      <w:r w:rsidR="0009390D">
        <w:rPr>
          <w:sz w:val="24"/>
          <w:szCs w:val="24"/>
        </w:rPr>
        <w:t>–</w:t>
      </w:r>
      <w:r w:rsidR="005631BC" w:rsidRPr="1DFB1550">
        <w:rPr>
          <w:sz w:val="24"/>
          <w:szCs w:val="24"/>
        </w:rPr>
        <w:t xml:space="preserve"> </w:t>
      </w:r>
      <w:r w:rsidR="00873BCE" w:rsidRPr="1DFB1550">
        <w:rPr>
          <w:sz w:val="24"/>
          <w:szCs w:val="24"/>
        </w:rPr>
        <w:t>a</w:t>
      </w:r>
      <w:r w:rsidRPr="1DFB1550">
        <w:rPr>
          <w:sz w:val="24"/>
          <w:szCs w:val="24"/>
        </w:rPr>
        <w:t>cknowledges that artists make artworks for different reasons and that various interpretations are possible</w:t>
      </w:r>
    </w:p>
    <w:p w14:paraId="3D0CC354" w14:textId="46948B4D" w:rsidR="004C0F61" w:rsidRPr="00351CED" w:rsidRDefault="00873BCE" w:rsidP="00351CED">
      <w:pPr>
        <w:spacing w:line="360" w:lineRule="auto"/>
        <w:rPr>
          <w:sz w:val="24"/>
          <w:szCs w:val="24"/>
        </w:rPr>
      </w:pPr>
      <w:r w:rsidRPr="1DFB1550">
        <w:rPr>
          <w:b/>
          <w:bCs/>
          <w:sz w:val="24"/>
          <w:szCs w:val="24"/>
        </w:rPr>
        <w:t>VAS2.4</w:t>
      </w:r>
      <w:r w:rsidRPr="1DFB1550">
        <w:rPr>
          <w:sz w:val="24"/>
          <w:szCs w:val="24"/>
        </w:rPr>
        <w:t xml:space="preserve"> </w:t>
      </w:r>
      <w:r w:rsidR="0009390D">
        <w:rPr>
          <w:sz w:val="24"/>
          <w:szCs w:val="24"/>
        </w:rPr>
        <w:t>–</w:t>
      </w:r>
      <w:r w:rsidRPr="1DFB1550">
        <w:rPr>
          <w:sz w:val="24"/>
          <w:szCs w:val="24"/>
        </w:rPr>
        <w:t xml:space="preserve"> i</w:t>
      </w:r>
      <w:r w:rsidR="0013636A" w:rsidRPr="1DFB1550">
        <w:rPr>
          <w:sz w:val="24"/>
          <w:szCs w:val="24"/>
        </w:rPr>
        <w:t>dentifies connections between subject matter in artworks and what they refer to, and appreciates th</w:t>
      </w:r>
      <w:r w:rsidR="00756AEE" w:rsidRPr="1DFB1550">
        <w:rPr>
          <w:sz w:val="24"/>
          <w:szCs w:val="24"/>
        </w:rPr>
        <w:t>e use of particular techniques</w:t>
      </w:r>
      <w:r w:rsidRPr="1DFB1550">
        <w:rPr>
          <w:sz w:val="24"/>
          <w:szCs w:val="24"/>
        </w:rPr>
        <w:br w:type="page"/>
      </w:r>
    </w:p>
    <w:p w14:paraId="2DAE402A" w14:textId="77777777" w:rsidR="004C0F61" w:rsidRPr="00351CED" w:rsidRDefault="004C0F61" w:rsidP="00351CED">
      <w:pPr>
        <w:pStyle w:val="Heading2"/>
        <w:spacing w:line="360" w:lineRule="auto"/>
        <w:rPr>
          <w:sz w:val="24"/>
          <w:szCs w:val="24"/>
        </w:rPr>
      </w:pPr>
      <w:r w:rsidRPr="00351CED">
        <w:rPr>
          <w:sz w:val="24"/>
          <w:szCs w:val="24"/>
        </w:rPr>
        <w:lastRenderedPageBreak/>
        <w:t>Assessment overview</w:t>
      </w:r>
    </w:p>
    <w:p w14:paraId="10E04C26" w14:textId="20DF9F5B" w:rsidR="0078601C" w:rsidRPr="00351CED" w:rsidRDefault="0078601C" w:rsidP="00351CED">
      <w:pPr>
        <w:spacing w:line="360" w:lineRule="auto"/>
        <w:rPr>
          <w:sz w:val="24"/>
          <w:szCs w:val="24"/>
        </w:rPr>
      </w:pPr>
      <w:r w:rsidRPr="5C9BF71A">
        <w:rPr>
          <w:sz w:val="24"/>
          <w:szCs w:val="24"/>
        </w:rPr>
        <w:t>F</w:t>
      </w:r>
      <w:r w:rsidR="231E0DDD" w:rsidRPr="5C9BF71A">
        <w:rPr>
          <w:sz w:val="24"/>
          <w:szCs w:val="24"/>
        </w:rPr>
        <w:t>or</w:t>
      </w:r>
      <w:r w:rsidR="003A3FD3">
        <w:rPr>
          <w:sz w:val="24"/>
          <w:szCs w:val="24"/>
        </w:rPr>
        <w:t xml:space="preserve"> – </w:t>
      </w:r>
      <w:r w:rsidRPr="5C9BF71A">
        <w:rPr>
          <w:sz w:val="24"/>
          <w:szCs w:val="24"/>
        </w:rPr>
        <w:t>teacher quest</w:t>
      </w:r>
      <w:r w:rsidR="00BD3C9F" w:rsidRPr="5C9BF71A">
        <w:rPr>
          <w:sz w:val="24"/>
          <w:szCs w:val="24"/>
        </w:rPr>
        <w:t>ioning, feedback, discussion</w:t>
      </w:r>
      <w:r w:rsidR="3DCD881F" w:rsidRPr="5C9BF71A">
        <w:rPr>
          <w:sz w:val="24"/>
          <w:szCs w:val="24"/>
        </w:rPr>
        <w:t>, l</w:t>
      </w:r>
      <w:r w:rsidR="000C4299" w:rsidRPr="5C9BF71A">
        <w:rPr>
          <w:sz w:val="24"/>
          <w:szCs w:val="24"/>
        </w:rPr>
        <w:t>earning intentions and success criteria</w:t>
      </w:r>
      <w:r w:rsidR="003A3FD3">
        <w:rPr>
          <w:sz w:val="24"/>
          <w:szCs w:val="24"/>
        </w:rPr>
        <w:t xml:space="preserve"> (LISC)</w:t>
      </w:r>
    </w:p>
    <w:p w14:paraId="07D60CD3" w14:textId="6F367A13" w:rsidR="0078601C" w:rsidRPr="00351CED" w:rsidRDefault="0078601C" w:rsidP="00351CED">
      <w:pPr>
        <w:spacing w:line="360" w:lineRule="auto"/>
        <w:rPr>
          <w:color w:val="041E42"/>
          <w:sz w:val="24"/>
          <w:szCs w:val="24"/>
        </w:rPr>
      </w:pPr>
      <w:r w:rsidRPr="5C9BF71A">
        <w:rPr>
          <w:sz w:val="24"/>
          <w:szCs w:val="24"/>
        </w:rPr>
        <w:t>A</w:t>
      </w:r>
      <w:r w:rsidR="6DB40396" w:rsidRPr="5C9BF71A">
        <w:rPr>
          <w:sz w:val="24"/>
          <w:szCs w:val="24"/>
        </w:rPr>
        <w:t xml:space="preserve">s </w:t>
      </w:r>
      <w:r w:rsidR="00412C47">
        <w:rPr>
          <w:sz w:val="24"/>
          <w:szCs w:val="24"/>
        </w:rPr>
        <w:t>–</w:t>
      </w:r>
      <w:r w:rsidRPr="5C9BF71A">
        <w:rPr>
          <w:sz w:val="24"/>
          <w:szCs w:val="24"/>
        </w:rPr>
        <w:t xml:space="preserve"> st</w:t>
      </w:r>
      <w:r w:rsidR="00BD3C9F" w:rsidRPr="5C9BF71A">
        <w:rPr>
          <w:sz w:val="24"/>
          <w:szCs w:val="24"/>
        </w:rPr>
        <w:t xml:space="preserve">udent </w:t>
      </w:r>
      <w:r w:rsidR="005023D1">
        <w:rPr>
          <w:sz w:val="24"/>
          <w:szCs w:val="24"/>
        </w:rPr>
        <w:t>questioning, student reflections</w:t>
      </w:r>
    </w:p>
    <w:p w14:paraId="6D18A91C" w14:textId="78EF3D3A" w:rsidR="00351CED" w:rsidRPr="00B743C4" w:rsidRDefault="0078601C" w:rsidP="00B743C4">
      <w:pPr>
        <w:spacing w:line="360" w:lineRule="auto"/>
        <w:rPr>
          <w:sz w:val="24"/>
          <w:szCs w:val="24"/>
        </w:rPr>
      </w:pPr>
      <w:r w:rsidRPr="5C9BF71A">
        <w:rPr>
          <w:sz w:val="24"/>
          <w:szCs w:val="24"/>
        </w:rPr>
        <w:t>O</w:t>
      </w:r>
      <w:r w:rsidR="11B7E671" w:rsidRPr="5C9BF71A">
        <w:rPr>
          <w:sz w:val="24"/>
          <w:szCs w:val="24"/>
        </w:rPr>
        <w:t xml:space="preserve">f </w:t>
      </w:r>
      <w:r w:rsidR="00412C47">
        <w:rPr>
          <w:sz w:val="24"/>
          <w:szCs w:val="24"/>
        </w:rPr>
        <w:t>–</w:t>
      </w:r>
      <w:r w:rsidRPr="5C9BF71A">
        <w:rPr>
          <w:sz w:val="24"/>
          <w:szCs w:val="24"/>
        </w:rPr>
        <w:t xml:space="preserve"> work samples, teacher observations and discussions</w:t>
      </w:r>
    </w:p>
    <w:p w14:paraId="2EE16992" w14:textId="19D3CAD2" w:rsidR="004C0F61" w:rsidRPr="00B743C4" w:rsidRDefault="004C0F61" w:rsidP="00351CED">
      <w:pPr>
        <w:pStyle w:val="Heading2"/>
        <w:spacing w:before="360" w:line="360" w:lineRule="auto"/>
        <w:rPr>
          <w:szCs w:val="30"/>
        </w:rPr>
      </w:pPr>
      <w:r w:rsidRPr="00B743C4">
        <w:rPr>
          <w:szCs w:val="30"/>
        </w:rPr>
        <w:t>Program overview</w:t>
      </w:r>
    </w:p>
    <w:tbl>
      <w:tblPr>
        <w:tblStyle w:val="ListTable3-Accent2"/>
        <w:tblW w:w="15588" w:type="dxa"/>
        <w:tblLayout w:type="fixed"/>
        <w:tblLook w:val="0020" w:firstRow="1" w:lastRow="0" w:firstColumn="0" w:lastColumn="0" w:noHBand="0" w:noVBand="0"/>
        <w:tblDescription w:val="program overview"/>
      </w:tblPr>
      <w:tblGrid>
        <w:gridCol w:w="3117"/>
        <w:gridCol w:w="3118"/>
        <w:gridCol w:w="3117"/>
        <w:gridCol w:w="3118"/>
        <w:gridCol w:w="3118"/>
      </w:tblGrid>
      <w:tr w:rsidR="00826576" w:rsidRPr="00351CED" w14:paraId="3EA36F71" w14:textId="77777777" w:rsidTr="00B743C4">
        <w:trPr>
          <w:cnfStyle w:val="100000000000" w:firstRow="1" w:lastRow="0" w:firstColumn="0" w:lastColumn="0" w:oddVBand="0" w:evenVBand="0" w:oddHBand="0" w:evenHBand="0" w:firstRowFirstColumn="0" w:firstRowLastColumn="0" w:lastRowFirstColumn="0" w:lastRowLastColumn="0"/>
          <w:trHeight w:val="397"/>
          <w:tblHeader/>
        </w:trPr>
        <w:tc>
          <w:tcPr>
            <w:cnfStyle w:val="000010000000" w:firstRow="0" w:lastRow="0" w:firstColumn="0" w:lastColumn="0" w:oddVBand="1" w:evenVBand="0" w:oddHBand="0" w:evenHBand="0" w:firstRowFirstColumn="0" w:firstRowLastColumn="0" w:lastRowFirstColumn="0" w:lastRowLastColumn="0"/>
            <w:tcW w:w="3117" w:type="dxa"/>
            <w:shd w:val="clear" w:color="auto" w:fill="0B7EB3"/>
          </w:tcPr>
          <w:p w14:paraId="189BC13C" w14:textId="77777777" w:rsidR="00826576" w:rsidRPr="00F05C79" w:rsidRDefault="00826576" w:rsidP="00351CED">
            <w:pPr>
              <w:pStyle w:val="normal-bold"/>
              <w:spacing w:line="360" w:lineRule="auto"/>
              <w:rPr>
                <w:rFonts w:eastAsia="Arial Narrow" w:cs="Arial Narrow"/>
                <w:color w:val="FFFFFF" w:themeColor="background1"/>
                <w:sz w:val="24"/>
                <w:szCs w:val="24"/>
              </w:rPr>
            </w:pPr>
            <w:r w:rsidRPr="00F05C79">
              <w:rPr>
                <w:color w:val="FFFFFF" w:themeColor="background1"/>
                <w:sz w:val="24"/>
                <w:szCs w:val="24"/>
              </w:rPr>
              <w:t>English</w:t>
            </w:r>
          </w:p>
        </w:tc>
        <w:tc>
          <w:tcPr>
            <w:cnfStyle w:val="000001000000" w:firstRow="0" w:lastRow="0" w:firstColumn="0" w:lastColumn="0" w:oddVBand="0" w:evenVBand="1" w:oddHBand="0" w:evenHBand="0" w:firstRowFirstColumn="0" w:firstRowLastColumn="0" w:lastRowFirstColumn="0" w:lastRowLastColumn="0"/>
            <w:tcW w:w="3118" w:type="dxa"/>
            <w:shd w:val="clear" w:color="auto" w:fill="CE4B27"/>
          </w:tcPr>
          <w:p w14:paraId="2A50E14E" w14:textId="77777777" w:rsidR="00826576" w:rsidRPr="00F05C79" w:rsidRDefault="00826576" w:rsidP="00351CED">
            <w:pPr>
              <w:pStyle w:val="normal-bold"/>
              <w:spacing w:line="360" w:lineRule="auto"/>
              <w:rPr>
                <w:color w:val="FFFFFF" w:themeColor="background1"/>
                <w:sz w:val="24"/>
                <w:szCs w:val="24"/>
              </w:rPr>
            </w:pPr>
            <w:r w:rsidRPr="00F05C79">
              <w:rPr>
                <w:color w:val="FFFFFF" w:themeColor="background1"/>
                <w:sz w:val="24"/>
                <w:szCs w:val="24"/>
              </w:rPr>
              <w:t>Mathematics</w:t>
            </w:r>
          </w:p>
        </w:tc>
        <w:tc>
          <w:tcPr>
            <w:cnfStyle w:val="000010000000" w:firstRow="0" w:lastRow="0" w:firstColumn="0" w:lastColumn="0" w:oddVBand="1" w:evenVBand="0" w:oddHBand="0" w:evenHBand="0" w:firstRowFirstColumn="0" w:firstRowLastColumn="0" w:lastRowFirstColumn="0" w:lastRowLastColumn="0"/>
            <w:tcW w:w="3117" w:type="dxa"/>
            <w:shd w:val="clear" w:color="auto" w:fill="518333"/>
          </w:tcPr>
          <w:p w14:paraId="7BE04440" w14:textId="1F601352" w:rsidR="00826576" w:rsidRPr="00F05C79" w:rsidRDefault="00E60234" w:rsidP="00351CED">
            <w:pPr>
              <w:pStyle w:val="normal-bold"/>
              <w:spacing w:line="360" w:lineRule="auto"/>
              <w:rPr>
                <w:color w:val="FFFFFF" w:themeColor="background1"/>
                <w:sz w:val="24"/>
                <w:szCs w:val="24"/>
              </w:rPr>
            </w:pPr>
            <w:r w:rsidRPr="00F05C79">
              <w:rPr>
                <w:color w:val="FFFFFF" w:themeColor="background1"/>
                <w:sz w:val="24"/>
                <w:szCs w:val="24"/>
              </w:rPr>
              <w:t>Science and t</w:t>
            </w:r>
            <w:r w:rsidR="00826576" w:rsidRPr="00F05C79">
              <w:rPr>
                <w:color w:val="FFFFFF" w:themeColor="background1"/>
                <w:sz w:val="24"/>
                <w:szCs w:val="24"/>
              </w:rPr>
              <w:t>echnology</w:t>
            </w:r>
          </w:p>
        </w:tc>
        <w:tc>
          <w:tcPr>
            <w:cnfStyle w:val="000001000000" w:firstRow="0" w:lastRow="0" w:firstColumn="0" w:lastColumn="0" w:oddVBand="0" w:evenVBand="1" w:oddHBand="0" w:evenHBand="0" w:firstRowFirstColumn="0" w:firstRowLastColumn="0" w:lastRowFirstColumn="0" w:lastRowLastColumn="0"/>
            <w:tcW w:w="3118" w:type="dxa"/>
            <w:shd w:val="clear" w:color="auto" w:fill="C32E00"/>
          </w:tcPr>
          <w:p w14:paraId="65A74010" w14:textId="77777777" w:rsidR="00826576" w:rsidRPr="00F05C79" w:rsidRDefault="00826576" w:rsidP="00351CED">
            <w:pPr>
              <w:pStyle w:val="normal-bold"/>
              <w:spacing w:line="360" w:lineRule="auto"/>
              <w:rPr>
                <w:color w:val="FFFFFF" w:themeColor="background1"/>
                <w:sz w:val="24"/>
                <w:szCs w:val="24"/>
              </w:rPr>
            </w:pPr>
            <w:r w:rsidRPr="00F05C79">
              <w:rPr>
                <w:color w:val="FFFFFF" w:themeColor="background1"/>
                <w:sz w:val="24"/>
                <w:szCs w:val="24"/>
              </w:rPr>
              <w:t>Geography</w:t>
            </w:r>
          </w:p>
        </w:tc>
        <w:tc>
          <w:tcPr>
            <w:cnfStyle w:val="000010000000" w:firstRow="0" w:lastRow="0" w:firstColumn="0" w:lastColumn="0" w:oddVBand="1" w:evenVBand="0" w:oddHBand="0" w:evenHBand="0" w:firstRowFirstColumn="0" w:firstRowLastColumn="0" w:lastRowFirstColumn="0" w:lastRowLastColumn="0"/>
            <w:tcW w:w="3118" w:type="dxa"/>
            <w:shd w:val="clear" w:color="auto" w:fill="F47B21"/>
          </w:tcPr>
          <w:p w14:paraId="5C51868B" w14:textId="2CD32E38" w:rsidR="00826576" w:rsidRPr="00F05C79" w:rsidRDefault="00826576" w:rsidP="00351CED">
            <w:pPr>
              <w:pStyle w:val="normal-bold"/>
              <w:spacing w:line="360" w:lineRule="auto"/>
              <w:rPr>
                <w:color w:val="FFFFFF" w:themeColor="background1"/>
                <w:sz w:val="24"/>
                <w:szCs w:val="24"/>
              </w:rPr>
            </w:pPr>
            <w:r w:rsidRPr="00F05C79">
              <w:rPr>
                <w:color w:val="FFFFFF" w:themeColor="background1"/>
                <w:sz w:val="24"/>
                <w:szCs w:val="24"/>
              </w:rPr>
              <w:t xml:space="preserve">Creative </w:t>
            </w:r>
            <w:r w:rsidR="00E60234" w:rsidRPr="00F05C79">
              <w:rPr>
                <w:color w:val="FFFFFF" w:themeColor="background1"/>
                <w:sz w:val="24"/>
                <w:szCs w:val="24"/>
              </w:rPr>
              <w:t>a</w:t>
            </w:r>
            <w:r w:rsidRPr="00F05C79">
              <w:rPr>
                <w:color w:val="FFFFFF" w:themeColor="background1"/>
                <w:sz w:val="24"/>
                <w:szCs w:val="24"/>
              </w:rPr>
              <w:t>rts</w:t>
            </w:r>
          </w:p>
        </w:tc>
      </w:tr>
      <w:tr w:rsidR="0078601C" w:rsidRPr="00351CED" w14:paraId="711F4CF4" w14:textId="77777777" w:rsidTr="00DE7C11">
        <w:trPr>
          <w:cnfStyle w:val="000000100000" w:firstRow="0" w:lastRow="0" w:firstColumn="0" w:lastColumn="0" w:oddVBand="0" w:evenVBand="0" w:oddHBand="1" w:evenHBand="0" w:firstRowFirstColumn="0" w:firstRowLastColumn="0" w:lastRowFirstColumn="0" w:lastRowLastColumn="0"/>
          <w:trHeight w:val="1124"/>
        </w:trPr>
        <w:tc>
          <w:tcPr>
            <w:cnfStyle w:val="000010000000" w:firstRow="0" w:lastRow="0" w:firstColumn="0" w:lastColumn="0" w:oddVBand="1" w:evenVBand="0" w:oddHBand="0" w:evenHBand="0" w:firstRowFirstColumn="0" w:firstRowLastColumn="0" w:lastRowFirstColumn="0" w:lastRowLastColumn="0"/>
            <w:tcW w:w="3117" w:type="dxa"/>
          </w:tcPr>
          <w:p w14:paraId="1EF71FF0" w14:textId="77777777" w:rsidR="0078601C" w:rsidRPr="00351CED" w:rsidRDefault="0078601C" w:rsidP="00351CED">
            <w:pPr>
              <w:spacing w:line="360" w:lineRule="auto"/>
              <w:rPr>
                <w:color w:val="041E42"/>
                <w:sz w:val="24"/>
                <w:szCs w:val="24"/>
              </w:rPr>
            </w:pPr>
            <w:r w:rsidRPr="00351CED">
              <w:rPr>
                <w:sz w:val="24"/>
                <w:szCs w:val="24"/>
              </w:rPr>
              <w:t xml:space="preserve">Comprehending  </w:t>
            </w:r>
          </w:p>
          <w:p w14:paraId="09910485" w14:textId="77777777" w:rsidR="0078601C" w:rsidRPr="00351CED" w:rsidRDefault="0078601C" w:rsidP="00351CED">
            <w:pPr>
              <w:spacing w:line="360" w:lineRule="auto"/>
              <w:rPr>
                <w:color w:val="041E42"/>
                <w:sz w:val="24"/>
                <w:szCs w:val="24"/>
              </w:rPr>
            </w:pPr>
            <w:r w:rsidRPr="00351CED">
              <w:rPr>
                <w:sz w:val="24"/>
                <w:szCs w:val="24"/>
              </w:rPr>
              <w:t>Summarising</w:t>
            </w:r>
          </w:p>
          <w:p w14:paraId="1B671CFD" w14:textId="1F4D4E40" w:rsidR="0078601C" w:rsidRPr="00351CED" w:rsidRDefault="0078601C" w:rsidP="007812CC">
            <w:pPr>
              <w:spacing w:line="360" w:lineRule="auto"/>
              <w:rPr>
                <w:color w:val="041E42"/>
                <w:sz w:val="24"/>
                <w:szCs w:val="24"/>
              </w:rPr>
            </w:pPr>
            <w:r w:rsidRPr="00351CED">
              <w:rPr>
                <w:sz w:val="24"/>
                <w:szCs w:val="24"/>
              </w:rPr>
              <w:t>Finding keywords</w:t>
            </w:r>
          </w:p>
        </w:tc>
        <w:tc>
          <w:tcPr>
            <w:cnfStyle w:val="000001000000" w:firstRow="0" w:lastRow="0" w:firstColumn="0" w:lastColumn="0" w:oddVBand="0" w:evenVBand="1" w:oddHBand="0" w:evenHBand="0" w:firstRowFirstColumn="0" w:firstRowLastColumn="0" w:lastRowFirstColumn="0" w:lastRowLastColumn="0"/>
            <w:tcW w:w="3118" w:type="dxa"/>
          </w:tcPr>
          <w:p w14:paraId="5DCFD200" w14:textId="77777777" w:rsidR="0078601C" w:rsidRPr="00351CED" w:rsidRDefault="0078601C" w:rsidP="00351CED">
            <w:pPr>
              <w:spacing w:line="360" w:lineRule="auto"/>
              <w:rPr>
                <w:sz w:val="24"/>
                <w:szCs w:val="24"/>
              </w:rPr>
            </w:pPr>
            <w:r w:rsidRPr="00351CED">
              <w:rPr>
                <w:color w:val="041E42"/>
                <w:sz w:val="24"/>
                <w:szCs w:val="24"/>
              </w:rPr>
              <w:t>Learning about length by bu</w:t>
            </w:r>
            <w:r w:rsidR="00772071" w:rsidRPr="00351CED">
              <w:rPr>
                <w:color w:val="041E42"/>
                <w:sz w:val="24"/>
                <w:szCs w:val="24"/>
              </w:rPr>
              <w:t>ilding a nesting box for a bird</w:t>
            </w:r>
          </w:p>
        </w:tc>
        <w:tc>
          <w:tcPr>
            <w:cnfStyle w:val="000010000000" w:firstRow="0" w:lastRow="0" w:firstColumn="0" w:lastColumn="0" w:oddVBand="1" w:evenVBand="0" w:oddHBand="0" w:evenHBand="0" w:firstRowFirstColumn="0" w:firstRowLastColumn="0" w:lastRowFirstColumn="0" w:lastRowLastColumn="0"/>
            <w:tcW w:w="3117" w:type="dxa"/>
          </w:tcPr>
          <w:p w14:paraId="08B83DC5" w14:textId="77777777" w:rsidR="0078601C" w:rsidRPr="00351CED" w:rsidRDefault="0078601C" w:rsidP="00351CED">
            <w:pPr>
              <w:spacing w:line="360" w:lineRule="auto"/>
              <w:rPr>
                <w:b/>
                <w:sz w:val="24"/>
                <w:szCs w:val="24"/>
              </w:rPr>
            </w:pPr>
            <w:r w:rsidRPr="00351CED">
              <w:rPr>
                <w:color w:val="041E42"/>
                <w:sz w:val="24"/>
                <w:szCs w:val="24"/>
              </w:rPr>
              <w:t>Learning about livi</w:t>
            </w:r>
            <w:r w:rsidR="00772071" w:rsidRPr="00351CED">
              <w:rPr>
                <w:color w:val="041E42"/>
                <w:sz w:val="24"/>
                <w:szCs w:val="24"/>
              </w:rPr>
              <w:t>ng things with a focus on birds</w:t>
            </w:r>
          </w:p>
        </w:tc>
        <w:tc>
          <w:tcPr>
            <w:cnfStyle w:val="000001000000" w:firstRow="0" w:lastRow="0" w:firstColumn="0" w:lastColumn="0" w:oddVBand="0" w:evenVBand="1" w:oddHBand="0" w:evenHBand="0" w:firstRowFirstColumn="0" w:firstRowLastColumn="0" w:lastRowFirstColumn="0" w:lastRowLastColumn="0"/>
            <w:tcW w:w="3118" w:type="dxa"/>
          </w:tcPr>
          <w:p w14:paraId="1F265408" w14:textId="77777777" w:rsidR="0078601C" w:rsidRPr="00351CED" w:rsidRDefault="0078601C" w:rsidP="00351CED">
            <w:pPr>
              <w:spacing w:line="360" w:lineRule="auto"/>
              <w:rPr>
                <w:sz w:val="24"/>
                <w:szCs w:val="24"/>
              </w:rPr>
            </w:pPr>
            <w:r w:rsidRPr="00351CED">
              <w:rPr>
                <w:sz w:val="24"/>
                <w:szCs w:val="24"/>
              </w:rPr>
              <w:t>Learning about envi</w:t>
            </w:r>
            <w:r w:rsidR="00772071" w:rsidRPr="00351CED">
              <w:rPr>
                <w:sz w:val="24"/>
                <w:szCs w:val="24"/>
              </w:rPr>
              <w:t>ronments and their significance</w:t>
            </w:r>
          </w:p>
        </w:tc>
        <w:tc>
          <w:tcPr>
            <w:cnfStyle w:val="000010000000" w:firstRow="0" w:lastRow="0" w:firstColumn="0" w:lastColumn="0" w:oddVBand="1" w:evenVBand="0" w:oddHBand="0" w:evenHBand="0" w:firstRowFirstColumn="0" w:firstRowLastColumn="0" w:lastRowFirstColumn="0" w:lastRowLastColumn="0"/>
            <w:tcW w:w="3118" w:type="dxa"/>
          </w:tcPr>
          <w:p w14:paraId="1C7289DB" w14:textId="77777777" w:rsidR="0078601C" w:rsidRPr="00351CED" w:rsidRDefault="00BA44FB" w:rsidP="00351CED">
            <w:pPr>
              <w:spacing w:line="360" w:lineRule="auto"/>
              <w:rPr>
                <w:sz w:val="24"/>
                <w:szCs w:val="24"/>
              </w:rPr>
            </w:pPr>
            <w:r w:rsidRPr="00351CED">
              <w:rPr>
                <w:sz w:val="24"/>
                <w:szCs w:val="24"/>
              </w:rPr>
              <w:t>Studying Australian artists</w:t>
            </w:r>
          </w:p>
        </w:tc>
      </w:tr>
      <w:tr w:rsidR="0078601C" w:rsidRPr="00351CED" w14:paraId="7CAA7DE6" w14:textId="77777777" w:rsidTr="00DE7C11">
        <w:trPr>
          <w:cnfStyle w:val="000000010000" w:firstRow="0" w:lastRow="0" w:firstColumn="0" w:lastColumn="0" w:oddVBand="0" w:evenVBand="0" w:oddHBand="0" w:evenHBand="1" w:firstRowFirstColumn="0" w:firstRowLastColumn="0" w:lastRowFirstColumn="0" w:lastRowLastColumn="0"/>
          <w:trHeight w:val="1124"/>
        </w:trPr>
        <w:tc>
          <w:tcPr>
            <w:cnfStyle w:val="000010000000" w:firstRow="0" w:lastRow="0" w:firstColumn="0" w:lastColumn="0" w:oddVBand="1" w:evenVBand="0" w:oddHBand="0" w:evenHBand="0" w:firstRowFirstColumn="0" w:firstRowLastColumn="0" w:lastRowFirstColumn="0" w:lastRowLastColumn="0"/>
            <w:tcW w:w="3117" w:type="dxa"/>
          </w:tcPr>
          <w:p w14:paraId="58D827E5" w14:textId="77777777" w:rsidR="0078601C" w:rsidRPr="00351CED" w:rsidRDefault="0078601C" w:rsidP="00351CED">
            <w:pPr>
              <w:spacing w:line="360" w:lineRule="auto"/>
              <w:rPr>
                <w:color w:val="041E42"/>
                <w:sz w:val="24"/>
                <w:szCs w:val="24"/>
              </w:rPr>
            </w:pPr>
            <w:r w:rsidRPr="00351CED">
              <w:rPr>
                <w:sz w:val="24"/>
                <w:szCs w:val="24"/>
              </w:rPr>
              <w:t>Composing imaginative texts</w:t>
            </w:r>
          </w:p>
          <w:p w14:paraId="777F74BF" w14:textId="77777777" w:rsidR="0078601C" w:rsidRPr="00351CED" w:rsidRDefault="0078601C" w:rsidP="00351CED">
            <w:pPr>
              <w:spacing w:line="360" w:lineRule="auto"/>
              <w:rPr>
                <w:color w:val="041E42"/>
                <w:sz w:val="24"/>
                <w:szCs w:val="24"/>
              </w:rPr>
            </w:pPr>
            <w:r w:rsidRPr="00351CED">
              <w:rPr>
                <w:sz w:val="24"/>
                <w:szCs w:val="24"/>
              </w:rPr>
              <w:t>Composing digital texts</w:t>
            </w:r>
          </w:p>
          <w:p w14:paraId="6FAECD8D" w14:textId="686CCBF4" w:rsidR="0078601C" w:rsidRPr="00351CED" w:rsidRDefault="007812CC" w:rsidP="00351CED">
            <w:pPr>
              <w:spacing w:line="360" w:lineRule="auto"/>
              <w:rPr>
                <w:sz w:val="24"/>
                <w:szCs w:val="24"/>
              </w:rPr>
            </w:pPr>
            <w:r>
              <w:rPr>
                <w:sz w:val="24"/>
                <w:szCs w:val="24"/>
              </w:rPr>
              <w:t>Handwriting</w:t>
            </w:r>
          </w:p>
        </w:tc>
        <w:tc>
          <w:tcPr>
            <w:cnfStyle w:val="000001000000" w:firstRow="0" w:lastRow="0" w:firstColumn="0" w:lastColumn="0" w:oddVBand="0" w:evenVBand="1" w:oddHBand="0" w:evenHBand="0" w:firstRowFirstColumn="0" w:firstRowLastColumn="0" w:lastRowFirstColumn="0" w:lastRowLastColumn="0"/>
            <w:tcW w:w="3118" w:type="dxa"/>
          </w:tcPr>
          <w:p w14:paraId="20109854" w14:textId="77777777" w:rsidR="0078601C" w:rsidRPr="00351CED" w:rsidRDefault="0078601C" w:rsidP="00351CED">
            <w:pPr>
              <w:spacing w:line="360" w:lineRule="auto"/>
              <w:rPr>
                <w:sz w:val="24"/>
                <w:szCs w:val="24"/>
              </w:rPr>
            </w:pPr>
            <w:r w:rsidRPr="00351CED">
              <w:rPr>
                <w:sz w:val="24"/>
                <w:szCs w:val="24"/>
              </w:rPr>
              <w:t>Collecting</w:t>
            </w:r>
            <w:r w:rsidR="00164FD2" w:rsidRPr="00351CED">
              <w:rPr>
                <w:sz w:val="24"/>
                <w:szCs w:val="24"/>
              </w:rPr>
              <w:t xml:space="preserve"> data on birds and graphing it</w:t>
            </w:r>
          </w:p>
        </w:tc>
        <w:tc>
          <w:tcPr>
            <w:cnfStyle w:val="000010000000" w:firstRow="0" w:lastRow="0" w:firstColumn="0" w:lastColumn="0" w:oddVBand="1" w:evenVBand="0" w:oddHBand="0" w:evenHBand="0" w:firstRowFirstColumn="0" w:firstRowLastColumn="0" w:lastRowFirstColumn="0" w:lastRowLastColumn="0"/>
            <w:tcW w:w="3117" w:type="dxa"/>
          </w:tcPr>
          <w:p w14:paraId="37B09CF7" w14:textId="77777777" w:rsidR="0078601C" w:rsidRPr="00351CED" w:rsidRDefault="0078601C" w:rsidP="00351CED">
            <w:pPr>
              <w:spacing w:line="360" w:lineRule="auto"/>
              <w:rPr>
                <w:b/>
                <w:sz w:val="24"/>
                <w:szCs w:val="24"/>
              </w:rPr>
            </w:pPr>
            <w:r w:rsidRPr="00351CED">
              <w:rPr>
                <w:sz w:val="24"/>
                <w:szCs w:val="24"/>
              </w:rPr>
              <w:t xml:space="preserve">Learning about the </w:t>
            </w:r>
            <w:r w:rsidR="00B902E3" w:rsidRPr="00351CED">
              <w:rPr>
                <w:sz w:val="24"/>
                <w:szCs w:val="24"/>
              </w:rPr>
              <w:t>connectedness of living things</w:t>
            </w:r>
          </w:p>
        </w:tc>
        <w:tc>
          <w:tcPr>
            <w:cnfStyle w:val="000001000000" w:firstRow="0" w:lastRow="0" w:firstColumn="0" w:lastColumn="0" w:oddVBand="0" w:evenVBand="1" w:oddHBand="0" w:evenHBand="0" w:firstRowFirstColumn="0" w:firstRowLastColumn="0" w:lastRowFirstColumn="0" w:lastRowLastColumn="0"/>
            <w:tcW w:w="3118" w:type="dxa"/>
          </w:tcPr>
          <w:p w14:paraId="0D829064" w14:textId="77777777" w:rsidR="0078601C" w:rsidRPr="00351CED" w:rsidRDefault="0078601C" w:rsidP="00351CED">
            <w:pPr>
              <w:spacing w:line="360" w:lineRule="auto"/>
              <w:rPr>
                <w:sz w:val="24"/>
                <w:szCs w:val="24"/>
              </w:rPr>
            </w:pPr>
            <w:r w:rsidRPr="00351CED">
              <w:rPr>
                <w:color w:val="041E42"/>
                <w:sz w:val="24"/>
                <w:szCs w:val="24"/>
              </w:rPr>
              <w:t>Exploring Aboriginal and Torres Strait Isl</w:t>
            </w:r>
            <w:r w:rsidR="00772071" w:rsidRPr="00351CED">
              <w:rPr>
                <w:color w:val="041E42"/>
                <w:sz w:val="24"/>
                <w:szCs w:val="24"/>
              </w:rPr>
              <w:t>ander histories, cultures and perspectives</w:t>
            </w:r>
          </w:p>
        </w:tc>
        <w:tc>
          <w:tcPr>
            <w:cnfStyle w:val="000010000000" w:firstRow="0" w:lastRow="0" w:firstColumn="0" w:lastColumn="0" w:oddVBand="1" w:evenVBand="0" w:oddHBand="0" w:evenHBand="0" w:firstRowFirstColumn="0" w:firstRowLastColumn="0" w:lastRowFirstColumn="0" w:lastRowLastColumn="0"/>
            <w:tcW w:w="3118" w:type="dxa"/>
          </w:tcPr>
          <w:p w14:paraId="01D8FE90" w14:textId="64D7498E" w:rsidR="0078601C" w:rsidRPr="00351CED" w:rsidRDefault="0078601C" w:rsidP="00F22577">
            <w:pPr>
              <w:spacing w:line="360" w:lineRule="auto"/>
              <w:rPr>
                <w:sz w:val="24"/>
                <w:szCs w:val="24"/>
              </w:rPr>
            </w:pPr>
            <w:r w:rsidRPr="00351CED">
              <w:rPr>
                <w:sz w:val="24"/>
                <w:szCs w:val="24"/>
              </w:rPr>
              <w:t>Exploring a range of art forms</w:t>
            </w:r>
            <w:r w:rsidR="00F22577">
              <w:rPr>
                <w:sz w:val="24"/>
                <w:szCs w:val="24"/>
              </w:rPr>
              <w:t xml:space="preserve"> including s</w:t>
            </w:r>
            <w:r w:rsidRPr="00351CED">
              <w:rPr>
                <w:color w:val="041D41"/>
                <w:sz w:val="24"/>
                <w:szCs w:val="24"/>
              </w:rPr>
              <w:t>culpture, drawing, painting</w:t>
            </w:r>
          </w:p>
        </w:tc>
      </w:tr>
      <w:tr w:rsidR="0078601C" w:rsidRPr="00351CED" w14:paraId="663342E5" w14:textId="77777777" w:rsidTr="00DE7C11">
        <w:trPr>
          <w:cnfStyle w:val="000000100000" w:firstRow="0" w:lastRow="0" w:firstColumn="0" w:lastColumn="0" w:oddVBand="0" w:evenVBand="0" w:oddHBand="1" w:evenHBand="0" w:firstRowFirstColumn="0" w:firstRowLastColumn="0" w:lastRowFirstColumn="0" w:lastRowLastColumn="0"/>
          <w:trHeight w:val="1124"/>
        </w:trPr>
        <w:tc>
          <w:tcPr>
            <w:cnfStyle w:val="000010000000" w:firstRow="0" w:lastRow="0" w:firstColumn="0" w:lastColumn="0" w:oddVBand="1" w:evenVBand="0" w:oddHBand="0" w:evenHBand="0" w:firstRowFirstColumn="0" w:firstRowLastColumn="0" w:lastRowFirstColumn="0" w:lastRowLastColumn="0"/>
            <w:tcW w:w="3117" w:type="dxa"/>
          </w:tcPr>
          <w:p w14:paraId="33ACEB7A" w14:textId="7B49DB56" w:rsidR="0078601C" w:rsidRPr="00351CED" w:rsidRDefault="007812CC" w:rsidP="00351CED">
            <w:pPr>
              <w:spacing w:line="360" w:lineRule="auto"/>
              <w:rPr>
                <w:sz w:val="24"/>
                <w:szCs w:val="24"/>
              </w:rPr>
            </w:pPr>
            <w:r>
              <w:rPr>
                <w:sz w:val="24"/>
                <w:szCs w:val="24"/>
              </w:rPr>
              <w:t>Reading for enjoyment</w:t>
            </w:r>
          </w:p>
          <w:p w14:paraId="0BD268BC" w14:textId="77777777" w:rsidR="0078601C" w:rsidRPr="00351CED" w:rsidRDefault="0078601C" w:rsidP="00351CED">
            <w:pPr>
              <w:spacing w:line="360" w:lineRule="auto"/>
              <w:rPr>
                <w:color w:val="041E42"/>
                <w:sz w:val="24"/>
                <w:szCs w:val="24"/>
              </w:rPr>
            </w:pPr>
            <w:r w:rsidRPr="00351CED">
              <w:rPr>
                <w:sz w:val="24"/>
                <w:szCs w:val="24"/>
              </w:rPr>
              <w:t>Responding to texts</w:t>
            </w:r>
          </w:p>
          <w:p w14:paraId="2208BDBB" w14:textId="77777777" w:rsidR="0078601C" w:rsidRPr="00351CED" w:rsidRDefault="0078601C" w:rsidP="00351CED">
            <w:pPr>
              <w:spacing w:line="360" w:lineRule="auto"/>
              <w:rPr>
                <w:sz w:val="24"/>
                <w:szCs w:val="24"/>
              </w:rPr>
            </w:pPr>
            <w:r w:rsidRPr="00351CED">
              <w:rPr>
                <w:color w:val="041E42"/>
                <w:sz w:val="24"/>
                <w:szCs w:val="24"/>
              </w:rPr>
              <w:t>Comparing texts</w:t>
            </w:r>
          </w:p>
        </w:tc>
        <w:tc>
          <w:tcPr>
            <w:cnfStyle w:val="000001000000" w:firstRow="0" w:lastRow="0" w:firstColumn="0" w:lastColumn="0" w:oddVBand="0" w:evenVBand="1" w:oddHBand="0" w:evenHBand="0" w:firstRowFirstColumn="0" w:firstRowLastColumn="0" w:lastRowFirstColumn="0" w:lastRowLastColumn="0"/>
            <w:tcW w:w="3118" w:type="dxa"/>
          </w:tcPr>
          <w:p w14:paraId="446362B6" w14:textId="77777777" w:rsidR="0078601C" w:rsidRPr="00351CED" w:rsidRDefault="0078601C" w:rsidP="00351CED">
            <w:pPr>
              <w:spacing w:line="360" w:lineRule="auto"/>
              <w:rPr>
                <w:sz w:val="24"/>
                <w:szCs w:val="24"/>
              </w:rPr>
            </w:pPr>
            <w:r w:rsidRPr="00351CED">
              <w:rPr>
                <w:sz w:val="24"/>
                <w:szCs w:val="24"/>
              </w:rPr>
              <w:t>Interpreting gr</w:t>
            </w:r>
            <w:r w:rsidR="00B902E3" w:rsidRPr="00351CED">
              <w:rPr>
                <w:sz w:val="24"/>
                <w:szCs w:val="24"/>
              </w:rPr>
              <w:t>aphs displaying data on birds</w:t>
            </w:r>
          </w:p>
        </w:tc>
        <w:tc>
          <w:tcPr>
            <w:cnfStyle w:val="000010000000" w:firstRow="0" w:lastRow="0" w:firstColumn="0" w:lastColumn="0" w:oddVBand="1" w:evenVBand="0" w:oddHBand="0" w:evenHBand="0" w:firstRowFirstColumn="0" w:firstRowLastColumn="0" w:lastRowFirstColumn="0" w:lastRowLastColumn="0"/>
            <w:tcW w:w="3117" w:type="dxa"/>
          </w:tcPr>
          <w:p w14:paraId="33CEA74D" w14:textId="77777777" w:rsidR="0078601C" w:rsidRPr="00351CED" w:rsidRDefault="0078601C" w:rsidP="00351CED">
            <w:pPr>
              <w:spacing w:line="360" w:lineRule="auto"/>
              <w:rPr>
                <w:rFonts w:ascii="Arial Unicode MS" w:eastAsia="Arimo" w:hAnsi="Arial Unicode MS" w:cs="Arimo"/>
                <w:color w:val="auto"/>
                <w:sz w:val="24"/>
                <w:szCs w:val="24"/>
              </w:rPr>
            </w:pPr>
            <w:r w:rsidRPr="00351CED">
              <w:rPr>
                <w:sz w:val="24"/>
                <w:szCs w:val="24"/>
              </w:rPr>
              <w:t>Exploring loc</w:t>
            </w:r>
            <w:r w:rsidR="00B902E3" w:rsidRPr="00351CED">
              <w:rPr>
                <w:sz w:val="24"/>
                <w:szCs w:val="24"/>
              </w:rPr>
              <w:t>al habitats and their features</w:t>
            </w:r>
          </w:p>
        </w:tc>
        <w:tc>
          <w:tcPr>
            <w:cnfStyle w:val="000001000000" w:firstRow="0" w:lastRow="0" w:firstColumn="0" w:lastColumn="0" w:oddVBand="0" w:evenVBand="1" w:oddHBand="0" w:evenHBand="0" w:firstRowFirstColumn="0" w:firstRowLastColumn="0" w:lastRowFirstColumn="0" w:lastRowLastColumn="0"/>
            <w:tcW w:w="3118" w:type="dxa"/>
          </w:tcPr>
          <w:p w14:paraId="19F4FDE1" w14:textId="77777777" w:rsidR="0078601C" w:rsidRPr="00351CED" w:rsidRDefault="0078601C" w:rsidP="00351CED">
            <w:pPr>
              <w:spacing w:line="360" w:lineRule="auto"/>
              <w:rPr>
                <w:sz w:val="24"/>
                <w:szCs w:val="24"/>
              </w:rPr>
            </w:pPr>
            <w:r w:rsidRPr="00351CED">
              <w:rPr>
                <w:color w:val="041E42"/>
                <w:sz w:val="24"/>
                <w:szCs w:val="24"/>
              </w:rPr>
              <w:t xml:space="preserve">Using maps and spatial </w:t>
            </w:r>
            <w:r w:rsidR="00B902E3" w:rsidRPr="00351CED">
              <w:rPr>
                <w:color w:val="041E42"/>
                <w:sz w:val="24"/>
                <w:szCs w:val="24"/>
              </w:rPr>
              <w:t>technology</w:t>
            </w:r>
          </w:p>
        </w:tc>
        <w:tc>
          <w:tcPr>
            <w:cnfStyle w:val="000010000000" w:firstRow="0" w:lastRow="0" w:firstColumn="0" w:lastColumn="0" w:oddVBand="1" w:evenVBand="0" w:oddHBand="0" w:evenHBand="0" w:firstRowFirstColumn="0" w:firstRowLastColumn="0" w:lastRowFirstColumn="0" w:lastRowLastColumn="0"/>
            <w:tcW w:w="3118" w:type="dxa"/>
          </w:tcPr>
          <w:p w14:paraId="66BC7076" w14:textId="77777777" w:rsidR="0078601C" w:rsidRPr="00351CED" w:rsidRDefault="00BA44FB" w:rsidP="00351CED">
            <w:pPr>
              <w:spacing w:line="360" w:lineRule="auto"/>
              <w:rPr>
                <w:sz w:val="24"/>
                <w:szCs w:val="24"/>
              </w:rPr>
            </w:pPr>
            <w:r w:rsidRPr="00351CED">
              <w:rPr>
                <w:sz w:val="24"/>
                <w:szCs w:val="24"/>
              </w:rPr>
              <w:t>Making artworks</w:t>
            </w:r>
          </w:p>
        </w:tc>
      </w:tr>
      <w:tr w:rsidR="0078601C" w:rsidRPr="00351CED" w14:paraId="42778CCC" w14:textId="77777777" w:rsidTr="00DE7C11">
        <w:trPr>
          <w:cnfStyle w:val="000000010000" w:firstRow="0" w:lastRow="0" w:firstColumn="0" w:lastColumn="0" w:oddVBand="0" w:evenVBand="0" w:oddHBand="0" w:evenHBand="1" w:firstRowFirstColumn="0" w:firstRowLastColumn="0" w:lastRowFirstColumn="0" w:lastRowLastColumn="0"/>
          <w:trHeight w:val="1124"/>
        </w:trPr>
        <w:tc>
          <w:tcPr>
            <w:cnfStyle w:val="000010000000" w:firstRow="0" w:lastRow="0" w:firstColumn="0" w:lastColumn="0" w:oddVBand="1" w:evenVBand="0" w:oddHBand="0" w:evenHBand="0" w:firstRowFirstColumn="0" w:firstRowLastColumn="0" w:lastRowFirstColumn="0" w:lastRowLastColumn="0"/>
            <w:tcW w:w="3117" w:type="dxa"/>
          </w:tcPr>
          <w:p w14:paraId="579A37D6" w14:textId="77777777" w:rsidR="0078601C" w:rsidRPr="00351CED" w:rsidRDefault="0078601C" w:rsidP="00351CED">
            <w:pPr>
              <w:spacing w:line="360" w:lineRule="auto"/>
              <w:rPr>
                <w:color w:val="041E42"/>
                <w:sz w:val="24"/>
                <w:szCs w:val="24"/>
              </w:rPr>
            </w:pPr>
            <w:r w:rsidRPr="00351CED">
              <w:rPr>
                <w:sz w:val="24"/>
                <w:szCs w:val="24"/>
              </w:rPr>
              <w:lastRenderedPageBreak/>
              <w:t>Giving feedback</w:t>
            </w:r>
          </w:p>
          <w:p w14:paraId="525CF51E" w14:textId="6AED3559" w:rsidR="0078601C" w:rsidRPr="00351CED" w:rsidRDefault="007812CC" w:rsidP="00351CED">
            <w:pPr>
              <w:spacing w:line="360" w:lineRule="auto"/>
              <w:rPr>
                <w:sz w:val="24"/>
                <w:szCs w:val="24"/>
              </w:rPr>
            </w:pPr>
            <w:r>
              <w:rPr>
                <w:color w:val="041E42"/>
                <w:sz w:val="24"/>
                <w:szCs w:val="24"/>
              </w:rPr>
              <w:t>Reflecting on learning</w:t>
            </w:r>
          </w:p>
        </w:tc>
        <w:tc>
          <w:tcPr>
            <w:cnfStyle w:val="000001000000" w:firstRow="0" w:lastRow="0" w:firstColumn="0" w:lastColumn="0" w:oddVBand="0" w:evenVBand="1" w:oddHBand="0" w:evenHBand="0" w:firstRowFirstColumn="0" w:firstRowLastColumn="0" w:lastRowFirstColumn="0" w:lastRowLastColumn="0"/>
            <w:tcW w:w="3118" w:type="dxa"/>
          </w:tcPr>
          <w:p w14:paraId="53345AB6" w14:textId="77777777" w:rsidR="0078601C" w:rsidRPr="00351CED" w:rsidRDefault="0078601C" w:rsidP="00351CED">
            <w:pPr>
              <w:spacing w:line="360" w:lineRule="auto"/>
              <w:rPr>
                <w:sz w:val="24"/>
                <w:szCs w:val="24"/>
              </w:rPr>
            </w:pPr>
          </w:p>
        </w:tc>
        <w:tc>
          <w:tcPr>
            <w:cnfStyle w:val="000010000000" w:firstRow="0" w:lastRow="0" w:firstColumn="0" w:lastColumn="0" w:oddVBand="1" w:evenVBand="0" w:oddHBand="0" w:evenHBand="0" w:firstRowFirstColumn="0" w:firstRowLastColumn="0" w:lastRowFirstColumn="0" w:lastRowLastColumn="0"/>
            <w:tcW w:w="3117" w:type="dxa"/>
          </w:tcPr>
          <w:p w14:paraId="1A88D7A7" w14:textId="77777777" w:rsidR="0078601C" w:rsidRPr="00351CED" w:rsidRDefault="00125E7B" w:rsidP="00351CED">
            <w:pPr>
              <w:spacing w:line="360" w:lineRule="auto"/>
              <w:rPr>
                <w:sz w:val="24"/>
                <w:szCs w:val="24"/>
              </w:rPr>
            </w:pPr>
            <w:r w:rsidRPr="00351CED">
              <w:rPr>
                <w:color w:val="041D41"/>
                <w:sz w:val="24"/>
                <w:szCs w:val="24"/>
              </w:rPr>
              <w:t xml:space="preserve">Using a design </w:t>
            </w:r>
            <w:r w:rsidR="0078601C" w:rsidRPr="00351CED">
              <w:rPr>
                <w:color w:val="041D41"/>
                <w:sz w:val="24"/>
                <w:szCs w:val="24"/>
              </w:rPr>
              <w:t>thinking process to create a solution to a need</w:t>
            </w:r>
          </w:p>
        </w:tc>
        <w:tc>
          <w:tcPr>
            <w:cnfStyle w:val="000001000000" w:firstRow="0" w:lastRow="0" w:firstColumn="0" w:lastColumn="0" w:oddVBand="0" w:evenVBand="1" w:oddHBand="0" w:evenHBand="0" w:firstRowFirstColumn="0" w:firstRowLastColumn="0" w:lastRowFirstColumn="0" w:lastRowLastColumn="0"/>
            <w:tcW w:w="3118" w:type="dxa"/>
          </w:tcPr>
          <w:p w14:paraId="0EC5EBDA" w14:textId="77777777" w:rsidR="0078601C" w:rsidRPr="00351CED" w:rsidRDefault="0078601C" w:rsidP="00351CED">
            <w:pPr>
              <w:spacing w:line="360" w:lineRule="auto"/>
              <w:rPr>
                <w:sz w:val="24"/>
                <w:szCs w:val="24"/>
              </w:rPr>
            </w:pPr>
          </w:p>
        </w:tc>
        <w:tc>
          <w:tcPr>
            <w:cnfStyle w:val="000010000000" w:firstRow="0" w:lastRow="0" w:firstColumn="0" w:lastColumn="0" w:oddVBand="1" w:evenVBand="0" w:oddHBand="0" w:evenHBand="0" w:firstRowFirstColumn="0" w:firstRowLastColumn="0" w:lastRowFirstColumn="0" w:lastRowLastColumn="0"/>
            <w:tcW w:w="3118" w:type="dxa"/>
          </w:tcPr>
          <w:p w14:paraId="59F5B6ED" w14:textId="77777777" w:rsidR="0078601C" w:rsidRPr="00351CED" w:rsidRDefault="0078601C" w:rsidP="00351CED">
            <w:pPr>
              <w:spacing w:line="360" w:lineRule="auto"/>
              <w:rPr>
                <w:sz w:val="24"/>
                <w:szCs w:val="24"/>
              </w:rPr>
            </w:pPr>
          </w:p>
        </w:tc>
      </w:tr>
    </w:tbl>
    <w:p w14:paraId="7F613AC2" w14:textId="77777777" w:rsidR="001404C4" w:rsidRPr="00351CED" w:rsidRDefault="001404C4" w:rsidP="00351CED">
      <w:pPr>
        <w:spacing w:line="360" w:lineRule="auto"/>
        <w:rPr>
          <w:sz w:val="24"/>
          <w:szCs w:val="24"/>
        </w:rPr>
      </w:pPr>
      <w:r w:rsidRPr="00351CED">
        <w:rPr>
          <w:sz w:val="24"/>
          <w:szCs w:val="24"/>
        </w:rPr>
        <w:br w:type="page"/>
      </w:r>
    </w:p>
    <w:p w14:paraId="50181DB6" w14:textId="77777777" w:rsidR="00AC2DC0" w:rsidRPr="00F30432" w:rsidRDefault="00AC2DC0" w:rsidP="00351CED">
      <w:pPr>
        <w:pStyle w:val="Heading2"/>
        <w:spacing w:line="360" w:lineRule="auto"/>
        <w:rPr>
          <w:szCs w:val="30"/>
        </w:rPr>
      </w:pPr>
      <w:r w:rsidRPr="00F30432">
        <w:rPr>
          <w:szCs w:val="30"/>
        </w:rPr>
        <w:lastRenderedPageBreak/>
        <w:t>Lesson sequence 1</w:t>
      </w:r>
    </w:p>
    <w:tbl>
      <w:tblPr>
        <w:tblStyle w:val="ListTable3-Accent3"/>
        <w:tblW w:w="15588" w:type="dxa"/>
        <w:tblLayout w:type="fixed"/>
        <w:tblLook w:val="00A0" w:firstRow="1" w:lastRow="0" w:firstColumn="1" w:lastColumn="0" w:noHBand="0" w:noVBand="0"/>
        <w:tblDescription w:val="lesson sequence 1&#10;"/>
      </w:tblPr>
      <w:tblGrid>
        <w:gridCol w:w="3240"/>
        <w:gridCol w:w="9796"/>
        <w:gridCol w:w="2552"/>
      </w:tblGrid>
      <w:tr w:rsidR="00AC2DC0" w:rsidRPr="00351CED" w14:paraId="15B6A5D8" w14:textId="77777777" w:rsidTr="0002252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40" w:type="dxa"/>
            <w:tcBorders>
              <w:top w:val="single" w:sz="4" w:space="0" w:color="auto"/>
              <w:left w:val="single" w:sz="4" w:space="0" w:color="auto"/>
              <w:bottom w:val="single" w:sz="4" w:space="0" w:color="auto"/>
              <w:right w:val="single" w:sz="4" w:space="0" w:color="auto"/>
            </w:tcBorders>
            <w:shd w:val="clear" w:color="auto" w:fill="1D428A"/>
          </w:tcPr>
          <w:p w14:paraId="4838A50F" w14:textId="7AE214F5" w:rsidR="00AC2DC0" w:rsidRPr="00351CED" w:rsidRDefault="00F30432" w:rsidP="00F30432">
            <w:pPr>
              <w:pStyle w:val="normal-bold"/>
              <w:spacing w:line="360" w:lineRule="auto"/>
              <w:rPr>
                <w:color w:val="FFFFFF" w:themeColor="background1"/>
                <w:sz w:val="24"/>
                <w:szCs w:val="24"/>
              </w:rPr>
            </w:pPr>
            <w:r>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796" w:type="dxa"/>
            <w:tcBorders>
              <w:left w:val="single" w:sz="4" w:space="0" w:color="auto"/>
            </w:tcBorders>
          </w:tcPr>
          <w:p w14:paraId="40211767" w14:textId="1BB1C6E3" w:rsidR="00AC2DC0" w:rsidRPr="00351CED" w:rsidRDefault="007812CC" w:rsidP="00351CED">
            <w:pPr>
              <w:pStyle w:val="normal-bold"/>
              <w:spacing w:line="360" w:lineRule="auto"/>
              <w:rPr>
                <w:color w:val="FFFFFF" w:themeColor="background1"/>
                <w:sz w:val="24"/>
                <w:szCs w:val="24"/>
              </w:rPr>
            </w:pPr>
            <w:r>
              <w:rPr>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552" w:type="dxa"/>
          </w:tcPr>
          <w:p w14:paraId="508B93EC" w14:textId="5DEF9D53" w:rsidR="00AC2DC0" w:rsidRPr="00351CED" w:rsidRDefault="00046177" w:rsidP="00F30432">
            <w:pPr>
              <w:pStyle w:val="normal-bold"/>
              <w:spacing w:line="360" w:lineRule="auto"/>
              <w:rPr>
                <w:color w:val="FFFFFF" w:themeColor="background1"/>
                <w:sz w:val="24"/>
                <w:szCs w:val="24"/>
              </w:rPr>
            </w:pPr>
            <w:r w:rsidRPr="00351CED">
              <w:rPr>
                <w:color w:val="FFFFFF" w:themeColor="background1"/>
                <w:sz w:val="24"/>
                <w:szCs w:val="24"/>
              </w:rPr>
              <w:t>Resources</w:t>
            </w:r>
          </w:p>
        </w:tc>
      </w:tr>
      <w:tr w:rsidR="00503E03" w:rsidRPr="00351CED" w14:paraId="1D8A1106" w14:textId="77777777" w:rsidTr="00022522">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tcBorders>
          </w:tcPr>
          <w:p w14:paraId="1B051288" w14:textId="77777777" w:rsidR="00503E03" w:rsidRPr="00351CED" w:rsidRDefault="00503E03" w:rsidP="00351CED">
            <w:pPr>
              <w:pStyle w:val="normal-bold"/>
              <w:spacing w:line="360" w:lineRule="auto"/>
              <w:rPr>
                <w:sz w:val="24"/>
                <w:szCs w:val="24"/>
              </w:rPr>
            </w:pPr>
            <w:r w:rsidRPr="00351CED">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796" w:type="dxa"/>
          </w:tcPr>
          <w:p w14:paraId="2CA4B4B0" w14:textId="43FDD376" w:rsidR="00503E03" w:rsidRPr="00351CED" w:rsidRDefault="00503E03" w:rsidP="00351CED">
            <w:pPr>
              <w:spacing w:line="360" w:lineRule="auto"/>
              <w:rPr>
                <w:color w:val="041E42"/>
                <w:sz w:val="24"/>
                <w:szCs w:val="24"/>
              </w:rPr>
            </w:pPr>
            <w:r w:rsidRPr="00022522">
              <w:rPr>
                <w:b/>
                <w:color w:val="041E42"/>
                <w:sz w:val="24"/>
                <w:szCs w:val="24"/>
              </w:rPr>
              <w:t>GE2- 1</w:t>
            </w:r>
            <w:r w:rsidRPr="00351CED">
              <w:rPr>
                <w:color w:val="041E42"/>
                <w:sz w:val="24"/>
                <w:szCs w:val="24"/>
              </w:rPr>
              <w:t xml:space="preserve"> </w:t>
            </w:r>
            <w:r w:rsidR="00022522">
              <w:rPr>
                <w:color w:val="041E42"/>
                <w:sz w:val="24"/>
                <w:szCs w:val="24"/>
              </w:rPr>
              <w:t>–</w:t>
            </w:r>
            <w:r w:rsidRPr="00351CED">
              <w:rPr>
                <w:color w:val="041E42"/>
                <w:sz w:val="24"/>
                <w:szCs w:val="24"/>
              </w:rPr>
              <w:t xml:space="preserve"> examines features and characteristi</w:t>
            </w:r>
            <w:r w:rsidR="007812CC">
              <w:rPr>
                <w:color w:val="041E42"/>
                <w:sz w:val="24"/>
                <w:szCs w:val="24"/>
              </w:rPr>
              <w:t>cs of places and environments</w:t>
            </w:r>
          </w:p>
          <w:p w14:paraId="45B49024" w14:textId="5828B33F" w:rsidR="00503E03" w:rsidRPr="00351CED" w:rsidRDefault="00503E03" w:rsidP="00351CED">
            <w:pPr>
              <w:spacing w:line="360" w:lineRule="auto"/>
              <w:rPr>
                <w:color w:val="041E42"/>
                <w:sz w:val="24"/>
                <w:szCs w:val="24"/>
              </w:rPr>
            </w:pPr>
            <w:r w:rsidRPr="00022522">
              <w:rPr>
                <w:b/>
                <w:color w:val="041E42"/>
                <w:sz w:val="24"/>
                <w:szCs w:val="24"/>
              </w:rPr>
              <w:t>EN2- 12E</w:t>
            </w:r>
            <w:r w:rsidRPr="00351CED">
              <w:rPr>
                <w:color w:val="041E42"/>
                <w:sz w:val="24"/>
                <w:szCs w:val="24"/>
              </w:rPr>
              <w:t xml:space="preserve"> </w:t>
            </w:r>
            <w:r w:rsidR="00022522">
              <w:rPr>
                <w:color w:val="041E42"/>
                <w:sz w:val="24"/>
                <w:szCs w:val="24"/>
              </w:rPr>
              <w:t>–</w:t>
            </w:r>
            <w:r w:rsidRPr="00351CED">
              <w:rPr>
                <w:color w:val="041E42"/>
                <w:sz w:val="24"/>
                <w:szCs w:val="24"/>
              </w:rPr>
              <w:t xml:space="preserve"> recognises and uses an increasing range of strategies to reflect on their own and others’ learning</w:t>
            </w:r>
          </w:p>
        </w:tc>
        <w:tc>
          <w:tcPr>
            <w:cnfStyle w:val="000001000000" w:firstRow="0" w:lastRow="0" w:firstColumn="0" w:lastColumn="0" w:oddVBand="0" w:evenVBand="1" w:oddHBand="0" w:evenHBand="0" w:firstRowFirstColumn="0" w:firstRowLastColumn="0" w:lastRowFirstColumn="0" w:lastRowLastColumn="0"/>
            <w:tcW w:w="2552" w:type="dxa"/>
          </w:tcPr>
          <w:p w14:paraId="3B0A8481" w14:textId="77777777" w:rsidR="00503E03" w:rsidRPr="00351CED" w:rsidRDefault="00503E03" w:rsidP="00351CED">
            <w:pPr>
              <w:spacing w:line="360" w:lineRule="auto"/>
              <w:rPr>
                <w:color w:val="041E42"/>
                <w:sz w:val="24"/>
                <w:szCs w:val="24"/>
              </w:rPr>
            </w:pPr>
          </w:p>
        </w:tc>
      </w:tr>
      <w:tr w:rsidR="00503E03" w:rsidRPr="00351CED" w14:paraId="33CC97BA" w14:textId="77777777" w:rsidTr="00DE7C11">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4BBC395" w14:textId="77777777" w:rsidR="00503E03" w:rsidRPr="00351CED" w:rsidRDefault="00503E03" w:rsidP="00351CED">
            <w:pPr>
              <w:pStyle w:val="normal-bold"/>
              <w:spacing w:line="360" w:lineRule="auto"/>
              <w:rPr>
                <w:sz w:val="24"/>
                <w:szCs w:val="24"/>
              </w:rPr>
            </w:pPr>
            <w:r w:rsidRPr="00351CED">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796" w:type="dxa"/>
          </w:tcPr>
          <w:p w14:paraId="424B1201" w14:textId="791DD06E" w:rsidR="00503E03" w:rsidRPr="00351CED" w:rsidRDefault="00503E03" w:rsidP="00351CED">
            <w:pPr>
              <w:spacing w:line="360" w:lineRule="auto"/>
              <w:rPr>
                <w:color w:val="041E42"/>
                <w:sz w:val="24"/>
                <w:szCs w:val="24"/>
              </w:rPr>
            </w:pPr>
            <w:r w:rsidRPr="00351CED">
              <w:rPr>
                <w:color w:val="041E42"/>
                <w:sz w:val="24"/>
                <w:szCs w:val="24"/>
              </w:rPr>
              <w:t xml:space="preserve">We are learning to identify what </w:t>
            </w:r>
            <w:r w:rsidR="007812CC">
              <w:rPr>
                <w:color w:val="041E42"/>
                <w:sz w:val="24"/>
                <w:szCs w:val="24"/>
              </w:rPr>
              <w:t>we already know about a topic.</w:t>
            </w:r>
          </w:p>
          <w:p w14:paraId="54FE9943" w14:textId="77777777" w:rsidR="00503E03" w:rsidRPr="00351CED" w:rsidRDefault="00503E03" w:rsidP="00351CED">
            <w:pPr>
              <w:spacing w:line="360" w:lineRule="auto"/>
              <w:rPr>
                <w:color w:val="041E42"/>
                <w:sz w:val="24"/>
                <w:szCs w:val="24"/>
              </w:rPr>
            </w:pPr>
            <w:r w:rsidRPr="00351CED">
              <w:rPr>
                <w:color w:val="041E42"/>
                <w:sz w:val="24"/>
                <w:szCs w:val="24"/>
              </w:rPr>
              <w:t>This is because we are reflective learners and it is important to identify what we already know and what we want to learn.</w:t>
            </w:r>
          </w:p>
        </w:tc>
        <w:tc>
          <w:tcPr>
            <w:cnfStyle w:val="000001000000" w:firstRow="0" w:lastRow="0" w:firstColumn="0" w:lastColumn="0" w:oddVBand="0" w:evenVBand="1" w:oddHBand="0" w:evenHBand="0" w:firstRowFirstColumn="0" w:firstRowLastColumn="0" w:lastRowFirstColumn="0" w:lastRowLastColumn="0"/>
            <w:tcW w:w="2552" w:type="dxa"/>
          </w:tcPr>
          <w:p w14:paraId="464A8491" w14:textId="77777777" w:rsidR="00503E03" w:rsidRPr="00351CED" w:rsidRDefault="00503E03" w:rsidP="00351CED">
            <w:pPr>
              <w:spacing w:line="360" w:lineRule="auto"/>
              <w:rPr>
                <w:rFonts w:eastAsia="Quattrocento Sans" w:cs="Quattrocento Sans"/>
                <w:color w:val="041E42"/>
                <w:sz w:val="24"/>
                <w:szCs w:val="24"/>
              </w:rPr>
            </w:pPr>
          </w:p>
        </w:tc>
      </w:tr>
      <w:tr w:rsidR="00503E03" w:rsidRPr="00351CED" w14:paraId="1FC5BC3C" w14:textId="77777777" w:rsidTr="00DE7C1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4AE5875F" w14:textId="77777777" w:rsidR="00503E03" w:rsidRPr="00351CED" w:rsidRDefault="00503E03" w:rsidP="00351CED">
            <w:pPr>
              <w:pStyle w:val="normal-bold"/>
              <w:spacing w:line="360" w:lineRule="auto"/>
              <w:rPr>
                <w:sz w:val="24"/>
                <w:szCs w:val="24"/>
              </w:rPr>
            </w:pPr>
            <w:r w:rsidRPr="00351CED">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796" w:type="dxa"/>
          </w:tcPr>
          <w:p w14:paraId="62872851" w14:textId="77777777" w:rsidR="00503E03" w:rsidRPr="00351CED" w:rsidRDefault="00503E03" w:rsidP="00351CED">
            <w:pPr>
              <w:spacing w:line="360" w:lineRule="auto"/>
              <w:rPr>
                <w:color w:val="041E42"/>
                <w:sz w:val="24"/>
                <w:szCs w:val="24"/>
              </w:rPr>
            </w:pPr>
            <w:r w:rsidRPr="00351CED">
              <w:rPr>
                <w:color w:val="041E42"/>
                <w:sz w:val="24"/>
                <w:szCs w:val="24"/>
              </w:rPr>
              <w:t>We can:</w:t>
            </w:r>
          </w:p>
          <w:p w14:paraId="76229F56" w14:textId="77777777" w:rsidR="00503E03" w:rsidRPr="00351CED" w:rsidRDefault="00503E03" w:rsidP="00351CED">
            <w:pPr>
              <w:pStyle w:val="bullet"/>
              <w:spacing w:line="360" w:lineRule="auto"/>
              <w:rPr>
                <w:rFonts w:ascii="Arial Unicode MS" w:eastAsia="Arimo" w:hAnsi="Arial Unicode MS" w:cs="Arimo"/>
                <w:color w:val="041E42"/>
                <w:sz w:val="24"/>
                <w:szCs w:val="24"/>
              </w:rPr>
            </w:pPr>
            <w:r w:rsidRPr="00351CED">
              <w:rPr>
                <w:color w:val="041E42"/>
                <w:sz w:val="24"/>
                <w:szCs w:val="24"/>
              </w:rPr>
              <w:t>discuss what we know a</w:t>
            </w:r>
            <w:r w:rsidR="00131F7D" w:rsidRPr="00351CED">
              <w:rPr>
                <w:color w:val="041E42"/>
                <w:sz w:val="24"/>
                <w:szCs w:val="24"/>
              </w:rPr>
              <w:t>bout birds.</w:t>
            </w:r>
          </w:p>
          <w:p w14:paraId="2947A65F" w14:textId="77777777" w:rsidR="00503E03" w:rsidRPr="00351CED" w:rsidRDefault="00503E03" w:rsidP="00351CED">
            <w:pPr>
              <w:pStyle w:val="bullet"/>
              <w:spacing w:line="360" w:lineRule="auto"/>
              <w:rPr>
                <w:color w:val="041E42"/>
                <w:sz w:val="24"/>
                <w:szCs w:val="24"/>
              </w:rPr>
            </w:pPr>
            <w:r w:rsidRPr="00351CED">
              <w:rPr>
                <w:color w:val="041E42"/>
                <w:sz w:val="24"/>
                <w:szCs w:val="24"/>
              </w:rPr>
              <w:t>discuss what we want to learn about birds.</w:t>
            </w:r>
          </w:p>
        </w:tc>
        <w:tc>
          <w:tcPr>
            <w:cnfStyle w:val="000001000000" w:firstRow="0" w:lastRow="0" w:firstColumn="0" w:lastColumn="0" w:oddVBand="0" w:evenVBand="1" w:oddHBand="0" w:evenHBand="0" w:firstRowFirstColumn="0" w:firstRowLastColumn="0" w:lastRowFirstColumn="0" w:lastRowLastColumn="0"/>
            <w:tcW w:w="2552" w:type="dxa"/>
          </w:tcPr>
          <w:p w14:paraId="3CC6555E" w14:textId="77777777" w:rsidR="00503E03" w:rsidRPr="00351CED" w:rsidRDefault="00503E03" w:rsidP="00351CED">
            <w:pPr>
              <w:spacing w:line="360" w:lineRule="auto"/>
              <w:rPr>
                <w:rFonts w:eastAsia="Quattrocento Sans" w:cs="Quattrocento Sans"/>
                <w:color w:val="041E42"/>
                <w:sz w:val="24"/>
                <w:szCs w:val="24"/>
              </w:rPr>
            </w:pPr>
          </w:p>
        </w:tc>
      </w:tr>
      <w:tr w:rsidR="00503E03" w:rsidRPr="00351CED" w14:paraId="4921BE78" w14:textId="77777777" w:rsidTr="00DE7C11">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7FD30F67" w14:textId="77777777" w:rsidR="00503E03" w:rsidRPr="00351CED" w:rsidRDefault="00503E03" w:rsidP="00351CED">
            <w:pPr>
              <w:pStyle w:val="normal-bold"/>
              <w:spacing w:line="360" w:lineRule="auto"/>
              <w:rPr>
                <w:sz w:val="24"/>
                <w:szCs w:val="24"/>
              </w:rPr>
            </w:pPr>
            <w:r w:rsidRPr="00351CED">
              <w:rPr>
                <w:sz w:val="24"/>
                <w:szCs w:val="24"/>
              </w:rPr>
              <w:t>Teaching component</w:t>
            </w:r>
          </w:p>
        </w:tc>
        <w:tc>
          <w:tcPr>
            <w:cnfStyle w:val="000010000000" w:firstRow="0" w:lastRow="0" w:firstColumn="0" w:lastColumn="0" w:oddVBand="1" w:evenVBand="0" w:oddHBand="0" w:evenHBand="0" w:firstRowFirstColumn="0" w:firstRowLastColumn="0" w:lastRowFirstColumn="0" w:lastRowLastColumn="0"/>
            <w:tcW w:w="9796" w:type="dxa"/>
          </w:tcPr>
          <w:p w14:paraId="5F02D8CE" w14:textId="39DF5806" w:rsidR="00C81087" w:rsidRPr="00B30053" w:rsidRDefault="009E4736" w:rsidP="00351CED">
            <w:pPr>
              <w:spacing w:line="360" w:lineRule="auto"/>
              <w:rPr>
                <w:color w:val="041E42"/>
                <w:sz w:val="24"/>
                <w:szCs w:val="24"/>
              </w:rPr>
            </w:pPr>
            <w:r w:rsidRPr="00B30053">
              <w:rPr>
                <w:color w:val="041E42"/>
                <w:sz w:val="24"/>
                <w:szCs w:val="24"/>
              </w:rPr>
              <w:t>Read ‘</w:t>
            </w:r>
            <w:r w:rsidR="00C81087" w:rsidRPr="00B30053">
              <w:rPr>
                <w:color w:val="041E42"/>
                <w:sz w:val="24"/>
                <w:szCs w:val="24"/>
              </w:rPr>
              <w:t>The Rainbirds</w:t>
            </w:r>
            <w:r w:rsidRPr="00B30053">
              <w:rPr>
                <w:color w:val="041E42"/>
                <w:sz w:val="24"/>
                <w:szCs w:val="24"/>
              </w:rPr>
              <w:t>’</w:t>
            </w:r>
            <w:r w:rsidR="00C81087" w:rsidRPr="00B30053">
              <w:rPr>
                <w:color w:val="041E42"/>
                <w:sz w:val="24"/>
                <w:szCs w:val="24"/>
              </w:rPr>
              <w:t xml:space="preserve"> by David Metzenthen</w:t>
            </w:r>
            <w:r w:rsidRPr="00B30053">
              <w:rPr>
                <w:color w:val="041E42"/>
                <w:sz w:val="24"/>
                <w:szCs w:val="24"/>
              </w:rPr>
              <w:t xml:space="preserve"> and Sally Rippin for enjoyment.</w:t>
            </w:r>
          </w:p>
          <w:p w14:paraId="0B443061" w14:textId="77777777" w:rsidR="00C81087" w:rsidRPr="00351CED" w:rsidRDefault="00C81087" w:rsidP="00351CED">
            <w:pPr>
              <w:pStyle w:val="normal-bold"/>
              <w:spacing w:line="360" w:lineRule="auto"/>
              <w:rPr>
                <w:color w:val="041E42"/>
                <w:sz w:val="24"/>
                <w:szCs w:val="24"/>
              </w:rPr>
            </w:pPr>
            <w:r w:rsidRPr="00351CED">
              <w:rPr>
                <w:color w:val="041E42"/>
                <w:sz w:val="24"/>
                <w:szCs w:val="24"/>
              </w:rPr>
              <w:t>Introduction to the program</w:t>
            </w:r>
          </w:p>
          <w:p w14:paraId="7F47D624" w14:textId="6FB11797" w:rsidR="00C81087" w:rsidRPr="00351CED" w:rsidRDefault="00C81087" w:rsidP="00351CED">
            <w:pPr>
              <w:spacing w:line="360" w:lineRule="auto"/>
              <w:rPr>
                <w:color w:val="041E42"/>
                <w:sz w:val="24"/>
                <w:szCs w:val="24"/>
              </w:rPr>
            </w:pPr>
            <w:r w:rsidRPr="00351CED">
              <w:rPr>
                <w:color w:val="041E42"/>
                <w:sz w:val="24"/>
                <w:szCs w:val="24"/>
              </w:rPr>
              <w:t xml:space="preserve">Welcome students to the program. List the resources they’ll need for every lesson </w:t>
            </w:r>
            <w:r w:rsidR="003340A6" w:rsidRPr="00351CED">
              <w:rPr>
                <w:color w:val="041E42"/>
                <w:sz w:val="24"/>
                <w:szCs w:val="24"/>
              </w:rPr>
              <w:t>including their workbook and daily journal.</w:t>
            </w:r>
            <w:r w:rsidR="00351CED" w:rsidRPr="00351CED">
              <w:rPr>
                <w:color w:val="041E42"/>
                <w:sz w:val="24"/>
                <w:szCs w:val="24"/>
              </w:rPr>
              <w:t xml:space="preserve"> </w:t>
            </w:r>
            <w:r w:rsidRPr="00351CED">
              <w:rPr>
                <w:color w:val="041E42"/>
                <w:sz w:val="24"/>
                <w:szCs w:val="24"/>
              </w:rPr>
              <w:t>Teacher to introduce the inquiry question for the unit.</w:t>
            </w:r>
          </w:p>
          <w:p w14:paraId="01EF162C" w14:textId="7020B3DB" w:rsidR="00C81087" w:rsidRPr="00351CED" w:rsidRDefault="004603A7" w:rsidP="00351CED">
            <w:pPr>
              <w:pStyle w:val="normal-bold"/>
              <w:spacing w:line="360" w:lineRule="auto"/>
              <w:rPr>
                <w:color w:val="041E42"/>
                <w:sz w:val="24"/>
                <w:szCs w:val="24"/>
              </w:rPr>
            </w:pPr>
            <w:r>
              <w:rPr>
                <w:color w:val="041E42"/>
                <w:sz w:val="24"/>
                <w:szCs w:val="24"/>
              </w:rPr>
              <w:t>Inquiry question – h</w:t>
            </w:r>
            <w:r w:rsidR="00C81087" w:rsidRPr="00351CED">
              <w:rPr>
                <w:color w:val="041E42"/>
                <w:sz w:val="24"/>
                <w:szCs w:val="24"/>
              </w:rPr>
              <w:t>ow can we protect native birds in our local area?</w:t>
            </w:r>
          </w:p>
          <w:p w14:paraId="4C324976" w14:textId="43C71935" w:rsidR="00C81087" w:rsidRPr="00351CED" w:rsidRDefault="00C81087" w:rsidP="00351CED">
            <w:pPr>
              <w:spacing w:line="360" w:lineRule="auto"/>
              <w:rPr>
                <w:color w:val="041E42"/>
                <w:sz w:val="24"/>
                <w:szCs w:val="24"/>
              </w:rPr>
            </w:pPr>
            <w:r w:rsidRPr="00351CED">
              <w:rPr>
                <w:color w:val="041E42"/>
                <w:sz w:val="24"/>
                <w:szCs w:val="24"/>
              </w:rPr>
              <w:t xml:space="preserve">Introduce </w:t>
            </w:r>
            <w:r w:rsidR="00F929A3">
              <w:rPr>
                <w:color w:val="041E42"/>
                <w:sz w:val="24"/>
                <w:szCs w:val="24"/>
              </w:rPr>
              <w:t xml:space="preserve">the </w:t>
            </w:r>
            <w:r w:rsidRPr="00351CED">
              <w:rPr>
                <w:color w:val="041E42"/>
                <w:sz w:val="24"/>
                <w:szCs w:val="24"/>
              </w:rPr>
              <w:t>KWL chart (What I Know, What I</w:t>
            </w:r>
            <w:r w:rsidR="006C11A8">
              <w:rPr>
                <w:color w:val="041E42"/>
                <w:sz w:val="24"/>
                <w:szCs w:val="24"/>
              </w:rPr>
              <w:t xml:space="preserve"> Want to Know, What I Learned).</w:t>
            </w:r>
          </w:p>
          <w:p w14:paraId="4039058B" w14:textId="77777777" w:rsidR="00503E03" w:rsidRPr="00351CED" w:rsidRDefault="00C81087" w:rsidP="00351CED">
            <w:pPr>
              <w:spacing w:line="360" w:lineRule="auto"/>
              <w:rPr>
                <w:rFonts w:cs="Calibri"/>
                <w:color w:val="041E42"/>
                <w:sz w:val="24"/>
                <w:szCs w:val="24"/>
              </w:rPr>
            </w:pPr>
            <w:r w:rsidRPr="00351CED">
              <w:rPr>
                <w:color w:val="041E42"/>
                <w:sz w:val="24"/>
                <w:szCs w:val="24"/>
              </w:rPr>
              <w:lastRenderedPageBreak/>
              <w:t>Write what they already know and what they would like to know about this inquiry question on the KWL chart.</w:t>
            </w:r>
          </w:p>
        </w:tc>
        <w:tc>
          <w:tcPr>
            <w:cnfStyle w:val="000001000000" w:firstRow="0" w:lastRow="0" w:firstColumn="0" w:lastColumn="0" w:oddVBand="0" w:evenVBand="1" w:oddHBand="0" w:evenHBand="0" w:firstRowFirstColumn="0" w:firstRowLastColumn="0" w:lastRowFirstColumn="0" w:lastRowLastColumn="0"/>
            <w:tcW w:w="2552" w:type="dxa"/>
          </w:tcPr>
          <w:p w14:paraId="66966F86" w14:textId="77777777" w:rsidR="00503E03" w:rsidRPr="00351CED" w:rsidRDefault="00503E03" w:rsidP="00351CED">
            <w:pPr>
              <w:spacing w:line="360" w:lineRule="auto"/>
              <w:rPr>
                <w:color w:val="041E42"/>
                <w:sz w:val="24"/>
                <w:szCs w:val="24"/>
              </w:rPr>
            </w:pPr>
            <w:r w:rsidRPr="00351CED">
              <w:rPr>
                <w:color w:val="041E42"/>
                <w:sz w:val="24"/>
                <w:szCs w:val="24"/>
              </w:rPr>
              <w:lastRenderedPageBreak/>
              <w:t>“The Rainbirds” by David Metzenthen and Sally Rippin</w:t>
            </w:r>
          </w:p>
          <w:p w14:paraId="34415334" w14:textId="5F7877AF" w:rsidR="00503E03" w:rsidRPr="00351CED" w:rsidRDefault="0086607A" w:rsidP="00E861A3">
            <w:pPr>
              <w:spacing w:line="360" w:lineRule="auto"/>
              <w:rPr>
                <w:rFonts w:eastAsiaTheme="minorEastAsia"/>
                <w:color w:val="041E42"/>
                <w:sz w:val="24"/>
                <w:szCs w:val="24"/>
              </w:rPr>
            </w:pPr>
            <w:hyperlink r:id="rId17" w:history="1">
              <w:r w:rsidR="00503E03" w:rsidRPr="00351CED">
                <w:rPr>
                  <w:rStyle w:val="Hyperlink"/>
                  <w:rFonts w:eastAsia="Montserrat Light" w:cs="Montserrat Light"/>
                  <w:color w:val="041E42"/>
                  <w:sz w:val="24"/>
                  <w:szCs w:val="24"/>
                </w:rPr>
                <w:t xml:space="preserve">KWL </w:t>
              </w:r>
              <w:r w:rsidR="00E861A3">
                <w:rPr>
                  <w:rStyle w:val="Hyperlink"/>
                  <w:rFonts w:eastAsia="Montserrat Light" w:cs="Montserrat Light"/>
                  <w:color w:val="041E42"/>
                  <w:sz w:val="24"/>
                  <w:szCs w:val="24"/>
                </w:rPr>
                <w:t>Chart worksheet</w:t>
              </w:r>
            </w:hyperlink>
          </w:p>
        </w:tc>
      </w:tr>
      <w:tr w:rsidR="00503E03" w:rsidRPr="00351CED" w14:paraId="48A8A2AF" w14:textId="77777777" w:rsidTr="00DE7C1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2E94CD7F" w14:textId="77777777" w:rsidR="00503E03" w:rsidRPr="00351CED" w:rsidRDefault="00503E03"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1D9C5B0E" w14:textId="79C90F84" w:rsidR="00503E03" w:rsidRPr="00351CED" w:rsidRDefault="006C11A8" w:rsidP="00351CED">
            <w:pPr>
              <w:pStyle w:val="normal-bold"/>
              <w:spacing w:line="360" w:lineRule="auto"/>
              <w:rPr>
                <w:color w:val="041E42"/>
                <w:sz w:val="24"/>
                <w:szCs w:val="24"/>
              </w:rPr>
            </w:pPr>
            <w:r>
              <w:rPr>
                <w:color w:val="041E42"/>
                <w:sz w:val="24"/>
                <w:szCs w:val="24"/>
              </w:rPr>
              <w:t>KWL chart</w:t>
            </w:r>
          </w:p>
          <w:p w14:paraId="125DDA5E" w14:textId="26BADE18" w:rsidR="00503E03" w:rsidRPr="00351CED" w:rsidRDefault="00503E03" w:rsidP="00887FE2">
            <w:pPr>
              <w:spacing w:line="360" w:lineRule="auto"/>
              <w:rPr>
                <w:color w:val="041E42"/>
                <w:sz w:val="24"/>
                <w:szCs w:val="24"/>
              </w:rPr>
            </w:pPr>
            <w:r w:rsidRPr="00351CED">
              <w:rPr>
                <w:color w:val="041E42"/>
                <w:sz w:val="24"/>
                <w:szCs w:val="24"/>
              </w:rPr>
              <w:t>Students write their KWL chart. If unable to access the KWL chart, students draw a chart in their workbook (draw three columns with the headings</w:t>
            </w:r>
            <w:r w:rsidR="004603A7">
              <w:rPr>
                <w:color w:val="041E42"/>
                <w:sz w:val="24"/>
                <w:szCs w:val="24"/>
              </w:rPr>
              <w:t xml:space="preserve"> including</w:t>
            </w:r>
            <w:r w:rsidRPr="00351CED">
              <w:rPr>
                <w:color w:val="041E42"/>
                <w:sz w:val="24"/>
                <w:szCs w:val="24"/>
              </w:rPr>
              <w:t xml:space="preserve"> </w:t>
            </w:r>
            <w:r w:rsidR="004603A7">
              <w:rPr>
                <w:color w:val="041E42"/>
                <w:sz w:val="24"/>
                <w:szCs w:val="24"/>
              </w:rPr>
              <w:t>‘</w:t>
            </w:r>
            <w:r w:rsidRPr="00351CED">
              <w:rPr>
                <w:color w:val="041E42"/>
                <w:sz w:val="24"/>
                <w:szCs w:val="24"/>
              </w:rPr>
              <w:t>What I Know</w:t>
            </w:r>
            <w:r w:rsidR="004603A7">
              <w:rPr>
                <w:color w:val="041E42"/>
                <w:sz w:val="24"/>
                <w:szCs w:val="24"/>
              </w:rPr>
              <w:t>’</w:t>
            </w:r>
            <w:r w:rsidRPr="00351CED">
              <w:rPr>
                <w:color w:val="041E42"/>
                <w:sz w:val="24"/>
                <w:szCs w:val="24"/>
              </w:rPr>
              <w:t xml:space="preserve">, </w:t>
            </w:r>
            <w:r w:rsidR="004603A7">
              <w:rPr>
                <w:color w:val="041E42"/>
                <w:sz w:val="24"/>
                <w:szCs w:val="24"/>
              </w:rPr>
              <w:t>‘</w:t>
            </w:r>
            <w:r w:rsidRPr="00351CED">
              <w:rPr>
                <w:color w:val="041E42"/>
                <w:sz w:val="24"/>
                <w:szCs w:val="24"/>
              </w:rPr>
              <w:t>What I Want to Know</w:t>
            </w:r>
            <w:r w:rsidR="004603A7">
              <w:rPr>
                <w:color w:val="041E42"/>
                <w:sz w:val="24"/>
                <w:szCs w:val="24"/>
              </w:rPr>
              <w:t>’</w:t>
            </w:r>
            <w:r w:rsidRPr="00351CED">
              <w:rPr>
                <w:color w:val="041E42"/>
                <w:sz w:val="24"/>
                <w:szCs w:val="24"/>
              </w:rPr>
              <w:t xml:space="preserve">, </w:t>
            </w:r>
            <w:r w:rsidR="004603A7">
              <w:rPr>
                <w:color w:val="041E42"/>
                <w:sz w:val="24"/>
                <w:szCs w:val="24"/>
              </w:rPr>
              <w:t>‘</w:t>
            </w:r>
            <w:r w:rsidRPr="00351CED">
              <w:rPr>
                <w:color w:val="041E42"/>
                <w:sz w:val="24"/>
                <w:szCs w:val="24"/>
              </w:rPr>
              <w:t>What I Learned</w:t>
            </w:r>
            <w:r w:rsidR="004603A7">
              <w:rPr>
                <w:color w:val="041E42"/>
                <w:sz w:val="24"/>
                <w:szCs w:val="24"/>
              </w:rPr>
              <w:t>’</w:t>
            </w:r>
            <w:r w:rsidR="006C11A8">
              <w:rPr>
                <w:color w:val="041E42"/>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358EF70E" w14:textId="16F58D13" w:rsidR="00503E03" w:rsidRPr="00351CED" w:rsidRDefault="0086607A" w:rsidP="00351CED">
            <w:pPr>
              <w:spacing w:line="360" w:lineRule="auto"/>
              <w:rPr>
                <w:rFonts w:eastAsiaTheme="minorEastAsia"/>
                <w:color w:val="041E42"/>
                <w:sz w:val="24"/>
                <w:szCs w:val="24"/>
              </w:rPr>
            </w:pPr>
            <w:hyperlink r:id="rId18" w:history="1">
              <w:r w:rsidR="00E861A3" w:rsidRPr="00351CED">
                <w:rPr>
                  <w:rStyle w:val="Hyperlink"/>
                  <w:rFonts w:eastAsia="Montserrat Light" w:cs="Montserrat Light"/>
                  <w:color w:val="041E42"/>
                  <w:sz w:val="24"/>
                  <w:szCs w:val="24"/>
                </w:rPr>
                <w:t xml:space="preserve">KWL </w:t>
              </w:r>
              <w:r w:rsidR="00E861A3">
                <w:rPr>
                  <w:rStyle w:val="Hyperlink"/>
                  <w:rFonts w:eastAsia="Montserrat Light" w:cs="Montserrat Light"/>
                  <w:color w:val="041E42"/>
                  <w:sz w:val="24"/>
                  <w:szCs w:val="24"/>
                </w:rPr>
                <w:t>Chart worksheet</w:t>
              </w:r>
            </w:hyperlink>
          </w:p>
        </w:tc>
      </w:tr>
      <w:tr w:rsidR="00503E03" w:rsidRPr="00351CED" w14:paraId="56D958BF" w14:textId="77777777" w:rsidTr="00DE7C11">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0876022C" w14:textId="77777777" w:rsidR="00503E03" w:rsidRPr="00351CED" w:rsidRDefault="00503E03"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323E095C" w14:textId="77777777" w:rsidR="00503E03" w:rsidRPr="00351CED" w:rsidRDefault="00503E03" w:rsidP="00351CED">
            <w:pPr>
              <w:pStyle w:val="normal-bold"/>
              <w:spacing w:line="360" w:lineRule="auto"/>
              <w:rPr>
                <w:color w:val="041E42"/>
                <w:sz w:val="24"/>
                <w:szCs w:val="24"/>
              </w:rPr>
            </w:pPr>
            <w:r w:rsidRPr="00351CED">
              <w:rPr>
                <w:color w:val="041E42"/>
                <w:sz w:val="24"/>
                <w:szCs w:val="24"/>
              </w:rPr>
              <w:t>Daily observations journal</w:t>
            </w:r>
          </w:p>
          <w:p w14:paraId="10F9CAD1" w14:textId="1DC00B20" w:rsidR="00503E03" w:rsidRPr="00351CED" w:rsidRDefault="00503E03" w:rsidP="00351CED">
            <w:pPr>
              <w:spacing w:line="360" w:lineRule="auto"/>
              <w:rPr>
                <w:color w:val="041E42"/>
                <w:sz w:val="24"/>
                <w:szCs w:val="24"/>
              </w:rPr>
            </w:pPr>
            <w:r w:rsidRPr="00351CED">
              <w:rPr>
                <w:color w:val="041E42"/>
                <w:sz w:val="24"/>
                <w:szCs w:val="24"/>
              </w:rPr>
              <w:t>Students set up their daily journal.  Their first task is to look out the window or sit in the backyard and use their five senses to record the world around them. What can they see, smell, feel, hear</w:t>
            </w:r>
            <w:r w:rsidR="00704E43" w:rsidRPr="00351CED">
              <w:rPr>
                <w:color w:val="041E42"/>
                <w:sz w:val="24"/>
                <w:szCs w:val="24"/>
              </w:rPr>
              <w:t>,</w:t>
            </w:r>
            <w:r w:rsidRPr="00351CED">
              <w:rPr>
                <w:color w:val="041E42"/>
                <w:sz w:val="24"/>
                <w:szCs w:val="24"/>
              </w:rPr>
              <w:t xml:space="preserve"> and taste</w:t>
            </w:r>
            <w:r w:rsidR="00BB778A">
              <w:rPr>
                <w:color w:val="041E42"/>
                <w:sz w:val="24"/>
                <w:szCs w:val="24"/>
              </w:rPr>
              <w:t xml:space="preserve"> </w:t>
            </w:r>
            <w:r w:rsidRPr="00351CED">
              <w:rPr>
                <w:color w:val="041E42"/>
                <w:sz w:val="24"/>
                <w:szCs w:val="24"/>
              </w:rPr>
              <w:t>(when they stick their tongue out in the air)?</w:t>
            </w:r>
          </w:p>
          <w:p w14:paraId="59E676D6" w14:textId="77777777" w:rsidR="00503E03" w:rsidRPr="00351CED" w:rsidRDefault="00503E03" w:rsidP="00351CED">
            <w:pPr>
              <w:spacing w:line="360" w:lineRule="auto"/>
              <w:rPr>
                <w:color w:val="041E42"/>
                <w:sz w:val="24"/>
                <w:szCs w:val="24"/>
              </w:rPr>
            </w:pPr>
            <w:r w:rsidRPr="00351CED">
              <w:rPr>
                <w:color w:val="041E42"/>
                <w:sz w:val="24"/>
                <w:szCs w:val="24"/>
              </w:rPr>
              <w:t>Students write or draw their findings in their journal</w:t>
            </w:r>
            <w:r w:rsidR="00704E43" w:rsidRPr="00351CED">
              <w:rPr>
                <w:color w:val="041E42"/>
                <w:sz w:val="24"/>
                <w:szCs w:val="24"/>
              </w:rPr>
              <w:t>s</w:t>
            </w:r>
            <w:r w:rsidRPr="00351CED">
              <w:rPr>
                <w:color w:val="041E42"/>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7969D172" w14:textId="56612F4C" w:rsidR="00503E03" w:rsidRPr="00351CED" w:rsidRDefault="006C11A8" w:rsidP="00351CED">
            <w:pPr>
              <w:spacing w:line="360" w:lineRule="auto"/>
              <w:rPr>
                <w:color w:val="041E42"/>
                <w:sz w:val="24"/>
                <w:szCs w:val="24"/>
              </w:rPr>
            </w:pPr>
            <w:r>
              <w:rPr>
                <w:color w:val="041E42"/>
                <w:sz w:val="24"/>
                <w:szCs w:val="24"/>
              </w:rPr>
              <w:t>Daily journal</w:t>
            </w:r>
          </w:p>
          <w:p w14:paraId="6B94FD38" w14:textId="77777777" w:rsidR="00503E03" w:rsidRPr="00351CED" w:rsidRDefault="00503E03" w:rsidP="00351CED">
            <w:pPr>
              <w:spacing w:line="360" w:lineRule="auto"/>
              <w:rPr>
                <w:color w:val="041E42"/>
                <w:sz w:val="24"/>
                <w:szCs w:val="24"/>
              </w:rPr>
            </w:pPr>
            <w:r w:rsidRPr="00351CED">
              <w:rPr>
                <w:color w:val="041E42"/>
                <w:sz w:val="24"/>
                <w:szCs w:val="24"/>
              </w:rPr>
              <w:t>Pencil</w:t>
            </w:r>
          </w:p>
          <w:p w14:paraId="4DC34275" w14:textId="77777777" w:rsidR="00503E03" w:rsidRPr="00351CED" w:rsidRDefault="00503E03" w:rsidP="00351CED">
            <w:pPr>
              <w:spacing w:line="360" w:lineRule="auto"/>
              <w:rPr>
                <w:color w:val="041E42"/>
                <w:sz w:val="24"/>
                <w:szCs w:val="24"/>
              </w:rPr>
            </w:pPr>
          </w:p>
        </w:tc>
      </w:tr>
      <w:tr w:rsidR="00503E03" w:rsidRPr="00351CED" w14:paraId="53232796" w14:textId="77777777" w:rsidTr="00DE7C1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6B2E73D9" w14:textId="77777777" w:rsidR="00503E03" w:rsidRPr="00351CED" w:rsidRDefault="00503E03"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701F2B37" w14:textId="77777777" w:rsidR="00503E03" w:rsidRPr="00351CED" w:rsidRDefault="00503E03" w:rsidP="00351CED">
            <w:pPr>
              <w:pStyle w:val="normal-bold"/>
              <w:spacing w:line="360" w:lineRule="auto"/>
              <w:rPr>
                <w:color w:val="041E42"/>
                <w:sz w:val="24"/>
                <w:szCs w:val="24"/>
              </w:rPr>
            </w:pPr>
            <w:r w:rsidRPr="00351CED">
              <w:rPr>
                <w:color w:val="041E42"/>
                <w:sz w:val="24"/>
                <w:szCs w:val="24"/>
              </w:rPr>
              <w:t>Make a pair of binoculars</w:t>
            </w:r>
          </w:p>
          <w:p w14:paraId="76C9BFA8" w14:textId="591CA7C3" w:rsidR="00503E03" w:rsidRPr="00351CED" w:rsidRDefault="00503E03" w:rsidP="00351CED">
            <w:pPr>
              <w:spacing w:line="360" w:lineRule="auto"/>
              <w:rPr>
                <w:color w:val="041E42"/>
                <w:sz w:val="24"/>
                <w:szCs w:val="24"/>
              </w:rPr>
            </w:pPr>
            <w:r w:rsidRPr="00351CED">
              <w:rPr>
                <w:color w:val="041E42"/>
                <w:sz w:val="24"/>
                <w:szCs w:val="24"/>
              </w:rPr>
              <w:t xml:space="preserve">Using resources at home, students make their binoculars. Decorate using whatever they can find from around the house. For example, paint, crayons, </w:t>
            </w:r>
            <w:r w:rsidR="000C4299" w:rsidRPr="00351CED">
              <w:rPr>
                <w:color w:val="041E42"/>
                <w:sz w:val="24"/>
                <w:szCs w:val="24"/>
              </w:rPr>
              <w:t>markers</w:t>
            </w:r>
            <w:r w:rsidR="006C11A8">
              <w:rPr>
                <w:color w:val="041E42"/>
                <w:sz w:val="24"/>
                <w:szCs w:val="24"/>
              </w:rPr>
              <w:t>, pencils or foil.</w:t>
            </w:r>
          </w:p>
          <w:p w14:paraId="34CA98C7" w14:textId="77777777" w:rsidR="00503E03" w:rsidRPr="00351CED" w:rsidRDefault="00503E03" w:rsidP="00351CED">
            <w:pPr>
              <w:spacing w:line="360" w:lineRule="auto"/>
              <w:rPr>
                <w:color w:val="041E42"/>
                <w:sz w:val="24"/>
                <w:szCs w:val="24"/>
              </w:rPr>
            </w:pPr>
            <w:r w:rsidRPr="00351CED">
              <w:rPr>
                <w:color w:val="041E42"/>
                <w:sz w:val="24"/>
                <w:szCs w:val="24"/>
              </w:rPr>
              <w:t xml:space="preserve">Refer to </w:t>
            </w:r>
            <w:r w:rsidR="00704E43" w:rsidRPr="00351CED">
              <w:rPr>
                <w:color w:val="041E42"/>
                <w:sz w:val="24"/>
                <w:szCs w:val="24"/>
              </w:rPr>
              <w:t xml:space="preserve">the </w:t>
            </w:r>
            <w:r w:rsidRPr="00351CED">
              <w:rPr>
                <w:color w:val="041E42"/>
                <w:sz w:val="24"/>
                <w:szCs w:val="24"/>
              </w:rPr>
              <w:t>video ‘How to make binoculars’</w:t>
            </w:r>
            <w:r w:rsidR="00131F7D" w:rsidRPr="00351CED">
              <w:rPr>
                <w:color w:val="041E42"/>
                <w:sz w:val="24"/>
                <w:szCs w:val="24"/>
              </w:rPr>
              <w:t>.</w:t>
            </w:r>
          </w:p>
          <w:p w14:paraId="5B53D0CD" w14:textId="77777777" w:rsidR="00503E03" w:rsidRPr="00351CED" w:rsidRDefault="00503E03" w:rsidP="00351CED">
            <w:pPr>
              <w:spacing w:line="360" w:lineRule="auto"/>
              <w:rPr>
                <w:color w:val="041E42"/>
                <w:sz w:val="24"/>
                <w:szCs w:val="24"/>
              </w:rPr>
            </w:pPr>
            <w:r w:rsidRPr="00351CED">
              <w:rPr>
                <w:color w:val="041E42"/>
                <w:sz w:val="24"/>
                <w:szCs w:val="24"/>
              </w:rPr>
              <w:t>Students use their binoculars each day when bird watching or during their daily observations.</w:t>
            </w:r>
          </w:p>
        </w:tc>
        <w:tc>
          <w:tcPr>
            <w:cnfStyle w:val="000001000000" w:firstRow="0" w:lastRow="0" w:firstColumn="0" w:lastColumn="0" w:oddVBand="0" w:evenVBand="1" w:oddHBand="0" w:evenHBand="0" w:firstRowFirstColumn="0" w:firstRowLastColumn="0" w:lastRowFirstColumn="0" w:lastRowLastColumn="0"/>
            <w:tcW w:w="2552" w:type="dxa"/>
          </w:tcPr>
          <w:p w14:paraId="397E1F64" w14:textId="77777777" w:rsidR="00503E03" w:rsidRPr="00351CED" w:rsidRDefault="00503E03" w:rsidP="00351CED">
            <w:pPr>
              <w:spacing w:line="360" w:lineRule="auto"/>
              <w:rPr>
                <w:color w:val="041E42"/>
                <w:sz w:val="24"/>
                <w:szCs w:val="24"/>
              </w:rPr>
            </w:pPr>
            <w:r w:rsidRPr="00351CED">
              <w:rPr>
                <w:color w:val="041E42"/>
                <w:sz w:val="24"/>
                <w:szCs w:val="24"/>
              </w:rPr>
              <w:t>Toilet rolls or cardboard</w:t>
            </w:r>
          </w:p>
          <w:p w14:paraId="36870DC7" w14:textId="74906134" w:rsidR="00503E03" w:rsidRPr="00351CED" w:rsidRDefault="00B92FB8" w:rsidP="00351CED">
            <w:pPr>
              <w:spacing w:line="360" w:lineRule="auto"/>
              <w:rPr>
                <w:color w:val="041E42"/>
                <w:sz w:val="24"/>
                <w:szCs w:val="24"/>
              </w:rPr>
            </w:pPr>
            <w:r w:rsidRPr="00351CED">
              <w:rPr>
                <w:color w:val="041E42"/>
                <w:sz w:val="24"/>
                <w:szCs w:val="24"/>
              </w:rPr>
              <w:t>R</w:t>
            </w:r>
            <w:r w:rsidR="005023D1">
              <w:rPr>
                <w:color w:val="041E42"/>
                <w:sz w:val="24"/>
                <w:szCs w:val="24"/>
              </w:rPr>
              <w:t xml:space="preserve">ibbon or </w:t>
            </w:r>
            <w:r w:rsidR="00503E03" w:rsidRPr="00351CED">
              <w:rPr>
                <w:color w:val="041E42"/>
                <w:sz w:val="24"/>
                <w:szCs w:val="24"/>
              </w:rPr>
              <w:t>string</w:t>
            </w:r>
          </w:p>
          <w:p w14:paraId="76286BF3" w14:textId="77777777" w:rsidR="00503E03" w:rsidRPr="00351CED" w:rsidRDefault="00B92FB8" w:rsidP="00351CED">
            <w:pPr>
              <w:spacing w:line="360" w:lineRule="auto"/>
              <w:rPr>
                <w:color w:val="041E42"/>
                <w:sz w:val="24"/>
                <w:szCs w:val="24"/>
              </w:rPr>
            </w:pPr>
            <w:r w:rsidRPr="00351CED">
              <w:rPr>
                <w:color w:val="041E42"/>
                <w:sz w:val="24"/>
                <w:szCs w:val="24"/>
              </w:rPr>
              <w:t>S</w:t>
            </w:r>
            <w:r w:rsidR="00503E03" w:rsidRPr="00351CED">
              <w:rPr>
                <w:color w:val="041E42"/>
                <w:sz w:val="24"/>
                <w:szCs w:val="24"/>
              </w:rPr>
              <w:t>taples</w:t>
            </w:r>
          </w:p>
          <w:p w14:paraId="07C22F42" w14:textId="77777777" w:rsidR="00503E03" w:rsidRPr="00351CED" w:rsidRDefault="00B92FB8" w:rsidP="00351CED">
            <w:pPr>
              <w:spacing w:line="360" w:lineRule="auto"/>
              <w:rPr>
                <w:color w:val="041E42"/>
                <w:sz w:val="24"/>
                <w:szCs w:val="24"/>
              </w:rPr>
            </w:pPr>
            <w:r w:rsidRPr="00351CED">
              <w:rPr>
                <w:color w:val="041E42"/>
                <w:sz w:val="24"/>
                <w:szCs w:val="24"/>
              </w:rPr>
              <w:t>S</w:t>
            </w:r>
            <w:r w:rsidR="00503E03" w:rsidRPr="00351CED">
              <w:rPr>
                <w:color w:val="041E42"/>
                <w:sz w:val="24"/>
                <w:szCs w:val="24"/>
              </w:rPr>
              <w:t>ticky tape</w:t>
            </w:r>
          </w:p>
          <w:p w14:paraId="3F9BB2B2" w14:textId="54A3C464" w:rsidR="00503E03" w:rsidRPr="00351CED" w:rsidRDefault="00457011" w:rsidP="00A9246B">
            <w:pPr>
              <w:spacing w:line="360" w:lineRule="auto"/>
              <w:rPr>
                <w:color w:val="041E42"/>
                <w:sz w:val="24"/>
                <w:szCs w:val="24"/>
              </w:rPr>
            </w:pPr>
            <w:r w:rsidRPr="006C11A8">
              <w:rPr>
                <w:sz w:val="24"/>
                <w:szCs w:val="24"/>
              </w:rPr>
              <w:t>How to make binocular</w:t>
            </w:r>
            <w:r w:rsidR="00A9246B" w:rsidRPr="006C11A8">
              <w:rPr>
                <w:sz w:val="24"/>
                <w:szCs w:val="24"/>
              </w:rPr>
              <w:t>s video</w:t>
            </w:r>
            <w:r w:rsidR="00E21BD1" w:rsidRPr="006C11A8">
              <w:rPr>
                <w:sz w:val="24"/>
                <w:szCs w:val="24"/>
              </w:rPr>
              <w:t xml:space="preserve"> </w:t>
            </w:r>
          </w:p>
        </w:tc>
      </w:tr>
      <w:tr w:rsidR="00503E03" w:rsidRPr="00351CED" w14:paraId="3DB37E90" w14:textId="77777777" w:rsidTr="00DE7C11">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06B285EE" w14:textId="77777777" w:rsidR="00503E03" w:rsidRPr="00351CED" w:rsidRDefault="00503E03" w:rsidP="00351CED">
            <w:pPr>
              <w:pStyle w:val="normal-bold"/>
              <w:spacing w:line="360" w:lineRule="auto"/>
              <w:rPr>
                <w:sz w:val="24"/>
                <w:szCs w:val="24"/>
              </w:rPr>
            </w:pPr>
            <w:r w:rsidRPr="00351CED">
              <w:rPr>
                <w:sz w:val="24"/>
                <w:szCs w:val="24"/>
              </w:rPr>
              <w:lastRenderedPageBreak/>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09C8A62C" w14:textId="77777777" w:rsidR="00503E03" w:rsidRPr="00351CED" w:rsidRDefault="00503E03" w:rsidP="00351CED">
            <w:pPr>
              <w:pStyle w:val="normal-bold"/>
              <w:spacing w:line="360" w:lineRule="auto"/>
              <w:rPr>
                <w:color w:val="041E42"/>
                <w:sz w:val="24"/>
                <w:szCs w:val="24"/>
              </w:rPr>
            </w:pPr>
            <w:r w:rsidRPr="00351CED">
              <w:rPr>
                <w:color w:val="041E42"/>
                <w:sz w:val="24"/>
                <w:szCs w:val="24"/>
              </w:rPr>
              <w:t>Backyard bird count</w:t>
            </w:r>
          </w:p>
          <w:p w14:paraId="719BADFD" w14:textId="77777777" w:rsidR="00503E03" w:rsidRPr="00351CED" w:rsidRDefault="00503E03" w:rsidP="00351CED">
            <w:pPr>
              <w:spacing w:line="360" w:lineRule="auto"/>
              <w:rPr>
                <w:color w:val="041E42"/>
                <w:sz w:val="24"/>
                <w:szCs w:val="24"/>
              </w:rPr>
            </w:pPr>
            <w:r w:rsidRPr="00351CED">
              <w:rPr>
                <w:color w:val="041E42"/>
                <w:sz w:val="24"/>
                <w:szCs w:val="24"/>
              </w:rPr>
              <w:t>What is the backyard bird count? Why do they organise it? Watch the video and record answers in workbook.</w:t>
            </w:r>
          </w:p>
        </w:tc>
        <w:tc>
          <w:tcPr>
            <w:cnfStyle w:val="000001000000" w:firstRow="0" w:lastRow="0" w:firstColumn="0" w:lastColumn="0" w:oddVBand="0" w:evenVBand="1" w:oddHBand="0" w:evenHBand="0" w:firstRowFirstColumn="0" w:firstRowLastColumn="0" w:lastRowFirstColumn="0" w:lastRowLastColumn="0"/>
            <w:tcW w:w="2552" w:type="dxa"/>
          </w:tcPr>
          <w:p w14:paraId="7C6EB21A" w14:textId="1D0EB971" w:rsidR="00503E03" w:rsidRPr="00351CED" w:rsidRDefault="0086607A" w:rsidP="00A9246B">
            <w:pPr>
              <w:spacing w:line="360" w:lineRule="auto"/>
              <w:rPr>
                <w:sz w:val="24"/>
                <w:szCs w:val="24"/>
              </w:rPr>
            </w:pPr>
            <w:hyperlink r:id="rId19" w:history="1">
              <w:r w:rsidR="00A9246B">
                <w:rPr>
                  <w:rStyle w:val="Hyperlink"/>
                  <w:rFonts w:eastAsia="Montserrat Light" w:cs="Montserrat Light"/>
                  <w:sz w:val="24"/>
                  <w:szCs w:val="24"/>
                </w:rPr>
                <w:t>B</w:t>
              </w:r>
              <w:r w:rsidR="00503E03" w:rsidRPr="00351CED">
                <w:rPr>
                  <w:rStyle w:val="Hyperlink"/>
                  <w:rFonts w:eastAsia="Montserrat Light" w:cs="Montserrat Light"/>
                  <w:sz w:val="24"/>
                  <w:szCs w:val="24"/>
                </w:rPr>
                <w:t>ackyard bird coun</w:t>
              </w:r>
              <w:r w:rsidR="00A9246B">
                <w:rPr>
                  <w:rStyle w:val="Hyperlink"/>
                  <w:rFonts w:eastAsia="Montserrat Light" w:cs="Montserrat Light"/>
                  <w:sz w:val="24"/>
                  <w:szCs w:val="24"/>
                </w:rPr>
                <w:t>t video</w:t>
              </w:r>
            </w:hyperlink>
          </w:p>
        </w:tc>
      </w:tr>
      <w:tr w:rsidR="00503E03" w:rsidRPr="00351CED" w14:paraId="2A3C0F26" w14:textId="77777777" w:rsidTr="00DE7C1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2A0B428A" w14:textId="77777777" w:rsidR="00503E03" w:rsidRPr="00351CED" w:rsidRDefault="00503E03" w:rsidP="00351CED">
            <w:pPr>
              <w:pStyle w:val="normal-bold"/>
              <w:spacing w:line="360" w:lineRule="auto"/>
              <w:rPr>
                <w:sz w:val="24"/>
                <w:szCs w:val="24"/>
              </w:rPr>
            </w:pPr>
            <w:r w:rsidRPr="00351CED">
              <w:rPr>
                <w:sz w:val="24"/>
                <w:szCs w:val="24"/>
              </w:rPr>
              <w:t>Assessment</w:t>
            </w:r>
          </w:p>
        </w:tc>
        <w:tc>
          <w:tcPr>
            <w:cnfStyle w:val="000010000000" w:firstRow="0" w:lastRow="0" w:firstColumn="0" w:lastColumn="0" w:oddVBand="1" w:evenVBand="0" w:oddHBand="0" w:evenHBand="0" w:firstRowFirstColumn="0" w:firstRowLastColumn="0" w:lastRowFirstColumn="0" w:lastRowLastColumn="0"/>
            <w:tcW w:w="9796" w:type="dxa"/>
          </w:tcPr>
          <w:p w14:paraId="0D047503" w14:textId="22274C99" w:rsidR="00503E03" w:rsidRPr="00351CED" w:rsidRDefault="00503E03" w:rsidP="00351CED">
            <w:pPr>
              <w:spacing w:line="360" w:lineRule="auto"/>
              <w:rPr>
                <w:color w:val="041E42"/>
                <w:sz w:val="24"/>
                <w:szCs w:val="24"/>
              </w:rPr>
            </w:pPr>
            <w:r w:rsidRPr="00351CED">
              <w:rPr>
                <w:color w:val="041E42"/>
                <w:sz w:val="24"/>
                <w:szCs w:val="24"/>
              </w:rPr>
              <w:t>Have students added their bac</w:t>
            </w:r>
            <w:r w:rsidR="006C11A8">
              <w:rPr>
                <w:color w:val="041E42"/>
                <w:sz w:val="24"/>
                <w:szCs w:val="24"/>
              </w:rPr>
              <w:t>kground knowledge to the chart?</w:t>
            </w:r>
          </w:p>
          <w:p w14:paraId="7F09B580" w14:textId="77777777" w:rsidR="00503E03" w:rsidRPr="00351CED" w:rsidRDefault="00503E03" w:rsidP="00351CED">
            <w:pPr>
              <w:spacing w:line="360" w:lineRule="auto"/>
              <w:rPr>
                <w:color w:val="041E42"/>
                <w:sz w:val="24"/>
                <w:szCs w:val="24"/>
              </w:rPr>
            </w:pPr>
            <w:r w:rsidRPr="00351CED">
              <w:rPr>
                <w:color w:val="041E42"/>
                <w:sz w:val="24"/>
                <w:szCs w:val="24"/>
              </w:rPr>
              <w:t>Have they thought carefully about what they might like to learn?</w:t>
            </w:r>
          </w:p>
          <w:p w14:paraId="3284DF4B" w14:textId="4019B5CD" w:rsidR="00503E03" w:rsidRPr="00351CED" w:rsidRDefault="00503E03" w:rsidP="00351CED">
            <w:pPr>
              <w:spacing w:line="360" w:lineRule="auto"/>
              <w:rPr>
                <w:color w:val="041E42"/>
                <w:sz w:val="24"/>
                <w:szCs w:val="24"/>
              </w:rPr>
            </w:pPr>
            <w:r w:rsidRPr="00351CED">
              <w:rPr>
                <w:color w:val="041E42"/>
                <w:sz w:val="24"/>
                <w:szCs w:val="24"/>
              </w:rPr>
              <w:t>O</w:t>
            </w:r>
            <w:r w:rsidR="004603A7">
              <w:rPr>
                <w:color w:val="041E42"/>
                <w:sz w:val="24"/>
                <w:szCs w:val="24"/>
              </w:rPr>
              <w:t xml:space="preserve">ptional – </w:t>
            </w:r>
            <w:r w:rsidRPr="00351CED">
              <w:rPr>
                <w:color w:val="041E42"/>
                <w:sz w:val="24"/>
                <w:szCs w:val="24"/>
              </w:rPr>
              <w:t>students upload a photo or screenshot of their KWL chart to Seesaw</w:t>
            </w:r>
            <w:r w:rsidR="006922D5" w:rsidRPr="00351CED">
              <w:rPr>
                <w:color w:val="041E42"/>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2E771A63" w14:textId="77777777" w:rsidR="00503E03" w:rsidRPr="00351CED" w:rsidRDefault="00503E03" w:rsidP="00351CED">
            <w:pPr>
              <w:spacing w:line="360" w:lineRule="auto"/>
              <w:rPr>
                <w:sz w:val="24"/>
                <w:szCs w:val="24"/>
              </w:rPr>
            </w:pPr>
          </w:p>
        </w:tc>
      </w:tr>
      <w:tr w:rsidR="00503E03" w:rsidRPr="00351CED" w14:paraId="7C677529" w14:textId="77777777" w:rsidTr="00DE7C11">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D1DEDB5" w14:textId="77E0A0BF" w:rsidR="00503E03" w:rsidRPr="00351CED" w:rsidRDefault="005023D1" w:rsidP="00351CED">
            <w:pPr>
              <w:pStyle w:val="normal-bold"/>
              <w:spacing w:line="360" w:lineRule="auto"/>
              <w:rPr>
                <w:sz w:val="24"/>
                <w:szCs w:val="24"/>
              </w:rPr>
            </w:pPr>
            <w:r>
              <w:rPr>
                <w:sz w:val="24"/>
                <w:szCs w:val="24"/>
              </w:rPr>
              <w:t>Reflection</w:t>
            </w:r>
          </w:p>
        </w:tc>
        <w:tc>
          <w:tcPr>
            <w:cnfStyle w:val="000010000000" w:firstRow="0" w:lastRow="0" w:firstColumn="0" w:lastColumn="0" w:oddVBand="1" w:evenVBand="0" w:oddHBand="0" w:evenHBand="0" w:firstRowFirstColumn="0" w:firstRowLastColumn="0" w:lastRowFirstColumn="0" w:lastRowLastColumn="0"/>
            <w:tcW w:w="9796" w:type="dxa"/>
          </w:tcPr>
          <w:p w14:paraId="60352ED7" w14:textId="77777777" w:rsidR="00503E03" w:rsidRPr="00351CED" w:rsidRDefault="00503E03" w:rsidP="00351CED">
            <w:pPr>
              <w:spacing w:line="360" w:lineRule="auto"/>
              <w:rPr>
                <w:color w:val="041E42"/>
                <w:sz w:val="24"/>
                <w:szCs w:val="24"/>
              </w:rPr>
            </w:pPr>
            <w:r w:rsidRPr="00351CED">
              <w:rPr>
                <w:color w:val="041E42"/>
                <w:sz w:val="24"/>
                <w:szCs w:val="24"/>
              </w:rPr>
              <w:t>Why is it important to think about what we already know and what we would like to know more about?</w:t>
            </w:r>
          </w:p>
          <w:p w14:paraId="7352D222" w14:textId="3CE90437" w:rsidR="00503E03" w:rsidRPr="00351CED" w:rsidRDefault="00503E03" w:rsidP="00351CED">
            <w:pPr>
              <w:spacing w:line="360" w:lineRule="auto"/>
              <w:rPr>
                <w:color w:val="041E42"/>
                <w:sz w:val="24"/>
                <w:szCs w:val="24"/>
              </w:rPr>
            </w:pPr>
            <w:r w:rsidRPr="00351CED">
              <w:rPr>
                <w:color w:val="041E42"/>
                <w:sz w:val="24"/>
                <w:szCs w:val="24"/>
              </w:rPr>
              <w:t>What are you mo</w:t>
            </w:r>
            <w:r w:rsidR="006C11A8">
              <w:rPr>
                <w:color w:val="041E42"/>
                <w:sz w:val="24"/>
                <w:szCs w:val="24"/>
              </w:rPr>
              <w:t>st excited to learn about? Why?</w:t>
            </w:r>
          </w:p>
        </w:tc>
        <w:tc>
          <w:tcPr>
            <w:cnfStyle w:val="000001000000" w:firstRow="0" w:lastRow="0" w:firstColumn="0" w:lastColumn="0" w:oddVBand="0" w:evenVBand="1" w:oddHBand="0" w:evenHBand="0" w:firstRowFirstColumn="0" w:firstRowLastColumn="0" w:lastRowFirstColumn="0" w:lastRowLastColumn="0"/>
            <w:tcW w:w="2552" w:type="dxa"/>
          </w:tcPr>
          <w:p w14:paraId="4B544EFF" w14:textId="77777777" w:rsidR="00503E03" w:rsidRPr="00351CED" w:rsidRDefault="00503E03" w:rsidP="00351CED">
            <w:pPr>
              <w:spacing w:line="360" w:lineRule="auto"/>
              <w:rPr>
                <w:rFonts w:eastAsia="Quattrocento Sans" w:cs="Quattrocento Sans"/>
                <w:sz w:val="24"/>
                <w:szCs w:val="24"/>
              </w:rPr>
            </w:pPr>
          </w:p>
        </w:tc>
      </w:tr>
    </w:tbl>
    <w:p w14:paraId="28068EA5" w14:textId="77777777" w:rsidR="00AC2DC0" w:rsidRPr="00351CED" w:rsidRDefault="00AC2DC0" w:rsidP="00351CED">
      <w:pPr>
        <w:spacing w:line="360" w:lineRule="auto"/>
        <w:rPr>
          <w:sz w:val="24"/>
          <w:szCs w:val="24"/>
        </w:rPr>
      </w:pPr>
      <w:r w:rsidRPr="00351CED">
        <w:rPr>
          <w:sz w:val="24"/>
          <w:szCs w:val="24"/>
        </w:rPr>
        <w:br w:type="page"/>
      </w:r>
    </w:p>
    <w:p w14:paraId="1E9B2763" w14:textId="51F5CDF5" w:rsidR="00AC2DC0" w:rsidRPr="00351CED" w:rsidRDefault="00F51982" w:rsidP="004E40EA">
      <w:pPr>
        <w:pStyle w:val="normal-bold"/>
        <w:shd w:val="clear" w:color="auto" w:fill="C8DCF0" w:themeFill="accent2"/>
        <w:rPr>
          <w:sz w:val="24"/>
          <w:szCs w:val="24"/>
        </w:rPr>
      </w:pPr>
      <w:r w:rsidRPr="00351CED">
        <w:rPr>
          <w:sz w:val="24"/>
          <w:szCs w:val="24"/>
        </w:rPr>
        <w:lastRenderedPageBreak/>
        <w:t>Class-</w:t>
      </w:r>
      <w:r w:rsidR="00AC2DC0" w:rsidRPr="00351CED">
        <w:rPr>
          <w:sz w:val="24"/>
          <w:szCs w:val="24"/>
        </w:rPr>
        <w:t>specific adjustments and extensions</w:t>
      </w:r>
    </w:p>
    <w:p w14:paraId="4142B377" w14:textId="77777777" w:rsidR="00AC2DC0" w:rsidRPr="00351CED" w:rsidRDefault="00AC2DC0" w:rsidP="00351CED">
      <w:pPr>
        <w:pStyle w:val="normal-bold"/>
        <w:spacing w:after="4000" w:line="360" w:lineRule="auto"/>
        <w:rPr>
          <w:sz w:val="24"/>
          <w:szCs w:val="24"/>
        </w:rPr>
      </w:pPr>
    </w:p>
    <w:p w14:paraId="36EBC668" w14:textId="77777777" w:rsidR="00AC2DC0" w:rsidRPr="00351CED" w:rsidRDefault="00AC2DC0" w:rsidP="004E40EA">
      <w:pPr>
        <w:pStyle w:val="normal-bold"/>
        <w:shd w:val="clear" w:color="auto" w:fill="C8DCF0" w:themeFill="accent2"/>
        <w:rPr>
          <w:sz w:val="24"/>
          <w:szCs w:val="24"/>
        </w:rPr>
      </w:pPr>
      <w:r w:rsidRPr="00351CED">
        <w:rPr>
          <w:sz w:val="24"/>
          <w:szCs w:val="24"/>
        </w:rPr>
        <w:t>Teacher reflection and annotation</w:t>
      </w:r>
    </w:p>
    <w:p w14:paraId="0E274605" w14:textId="77777777" w:rsidR="00AC2DC0" w:rsidRPr="00351CED" w:rsidRDefault="00AC2DC0" w:rsidP="00351CED">
      <w:pPr>
        <w:pStyle w:val="normal-bold"/>
        <w:spacing w:after="4000" w:line="360" w:lineRule="auto"/>
        <w:rPr>
          <w:sz w:val="24"/>
          <w:szCs w:val="24"/>
        </w:rPr>
      </w:pPr>
    </w:p>
    <w:p w14:paraId="13B5F72D" w14:textId="77777777" w:rsidR="00AC2DC0" w:rsidRPr="00351CED" w:rsidRDefault="00AC2DC0" w:rsidP="00351CED">
      <w:pPr>
        <w:spacing w:line="360" w:lineRule="auto"/>
        <w:rPr>
          <w:sz w:val="24"/>
          <w:szCs w:val="24"/>
        </w:rPr>
      </w:pPr>
      <w:r w:rsidRPr="00351CED">
        <w:rPr>
          <w:sz w:val="24"/>
          <w:szCs w:val="24"/>
        </w:rPr>
        <w:br w:type="page"/>
      </w:r>
    </w:p>
    <w:p w14:paraId="46D82628" w14:textId="77777777" w:rsidR="00AC2DC0" w:rsidRPr="0020356C" w:rsidRDefault="00AC2DC0" w:rsidP="00351CED">
      <w:pPr>
        <w:pStyle w:val="Heading2"/>
        <w:spacing w:line="360" w:lineRule="auto"/>
        <w:rPr>
          <w:szCs w:val="30"/>
        </w:rPr>
      </w:pPr>
      <w:r w:rsidRPr="0020356C">
        <w:rPr>
          <w:szCs w:val="30"/>
        </w:rPr>
        <w:lastRenderedPageBreak/>
        <w:t>Lesson sequence 2</w:t>
      </w:r>
    </w:p>
    <w:tbl>
      <w:tblPr>
        <w:tblStyle w:val="ListTable3-Accent3"/>
        <w:tblW w:w="15588" w:type="dxa"/>
        <w:tblLayout w:type="fixed"/>
        <w:tblLook w:val="00A0" w:firstRow="1" w:lastRow="0" w:firstColumn="1" w:lastColumn="0" w:noHBand="0" w:noVBand="0"/>
        <w:tblDescription w:val="lesson sequence 2"/>
      </w:tblPr>
      <w:tblGrid>
        <w:gridCol w:w="3240"/>
        <w:gridCol w:w="9796"/>
        <w:gridCol w:w="2552"/>
      </w:tblGrid>
      <w:tr w:rsidR="00AC2DC0" w:rsidRPr="00351CED" w14:paraId="6ECEEC1E" w14:textId="77777777" w:rsidTr="0020356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40" w:type="dxa"/>
            <w:tcBorders>
              <w:top w:val="single" w:sz="4" w:space="0" w:color="auto"/>
              <w:left w:val="single" w:sz="4" w:space="0" w:color="auto"/>
              <w:bottom w:val="single" w:sz="4" w:space="0" w:color="auto"/>
              <w:right w:val="single" w:sz="4" w:space="0" w:color="auto"/>
            </w:tcBorders>
            <w:shd w:val="clear" w:color="auto" w:fill="1D428A"/>
          </w:tcPr>
          <w:p w14:paraId="6D3C97D5" w14:textId="333C7281" w:rsidR="00AC2DC0" w:rsidRPr="00351CED" w:rsidRDefault="0020356C" w:rsidP="00351CED">
            <w:pPr>
              <w:pStyle w:val="normal-bold"/>
              <w:spacing w:line="360" w:lineRule="auto"/>
              <w:rPr>
                <w:color w:val="FFFFFF" w:themeColor="background1"/>
                <w:sz w:val="24"/>
                <w:szCs w:val="24"/>
              </w:rPr>
            </w:pPr>
            <w:r>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796" w:type="dxa"/>
            <w:tcBorders>
              <w:left w:val="single" w:sz="4" w:space="0" w:color="auto"/>
            </w:tcBorders>
          </w:tcPr>
          <w:p w14:paraId="4899B546" w14:textId="4EC39F7F" w:rsidR="00AC2DC0" w:rsidRPr="00351CED" w:rsidRDefault="006C11A8" w:rsidP="00351CED">
            <w:pPr>
              <w:pStyle w:val="normal-bold"/>
              <w:spacing w:line="360" w:lineRule="auto"/>
              <w:rPr>
                <w:color w:val="FFFFFF" w:themeColor="background1"/>
                <w:sz w:val="24"/>
                <w:szCs w:val="24"/>
              </w:rPr>
            </w:pPr>
            <w:r>
              <w:rPr>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552" w:type="dxa"/>
          </w:tcPr>
          <w:p w14:paraId="4BCC11AD" w14:textId="7083DFAD" w:rsidR="00AC2DC0" w:rsidRPr="00351CED" w:rsidRDefault="00046177" w:rsidP="0020356C">
            <w:pPr>
              <w:pStyle w:val="normal-bold"/>
              <w:spacing w:line="360" w:lineRule="auto"/>
              <w:rPr>
                <w:color w:val="FFFFFF" w:themeColor="background1"/>
                <w:sz w:val="24"/>
                <w:szCs w:val="24"/>
              </w:rPr>
            </w:pPr>
            <w:r w:rsidRPr="00351CED">
              <w:rPr>
                <w:color w:val="FFFFFF" w:themeColor="background1"/>
                <w:sz w:val="24"/>
                <w:szCs w:val="24"/>
              </w:rPr>
              <w:t>Resou</w:t>
            </w:r>
            <w:r w:rsidR="0020356C">
              <w:rPr>
                <w:color w:val="FFFFFF" w:themeColor="background1"/>
                <w:sz w:val="24"/>
                <w:szCs w:val="24"/>
              </w:rPr>
              <w:t>rces</w:t>
            </w:r>
          </w:p>
        </w:tc>
      </w:tr>
      <w:tr w:rsidR="00AC2DC0" w:rsidRPr="00351CED" w14:paraId="7A268301" w14:textId="77777777" w:rsidTr="0020356C">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tcBorders>
          </w:tcPr>
          <w:p w14:paraId="134525AD" w14:textId="77777777" w:rsidR="00AC2DC0" w:rsidRPr="00351CED" w:rsidRDefault="00AC2DC0" w:rsidP="00351CED">
            <w:pPr>
              <w:pStyle w:val="normal-bold"/>
              <w:spacing w:line="360" w:lineRule="auto"/>
              <w:rPr>
                <w:sz w:val="24"/>
                <w:szCs w:val="24"/>
              </w:rPr>
            </w:pPr>
            <w:r w:rsidRPr="00351CED">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796" w:type="dxa"/>
          </w:tcPr>
          <w:p w14:paraId="5EC30B2D" w14:textId="67632C82" w:rsidR="00AC2DC0" w:rsidRPr="00351CED" w:rsidRDefault="006937D7" w:rsidP="00351CED">
            <w:pPr>
              <w:pStyle w:val="NoSpacing"/>
              <w:spacing w:line="360" w:lineRule="auto"/>
              <w:rPr>
                <w:color w:val="041E42"/>
                <w:sz w:val="24"/>
                <w:szCs w:val="24"/>
              </w:rPr>
            </w:pPr>
            <w:r w:rsidRPr="000956AE">
              <w:rPr>
                <w:b/>
                <w:color w:val="041E42"/>
                <w:sz w:val="24"/>
                <w:szCs w:val="24"/>
              </w:rPr>
              <w:t>ST2-4LW-S</w:t>
            </w:r>
            <w:r w:rsidR="005631BC" w:rsidRPr="00351CED">
              <w:rPr>
                <w:color w:val="041E42"/>
                <w:sz w:val="24"/>
                <w:szCs w:val="24"/>
              </w:rPr>
              <w:t xml:space="preserve"> </w:t>
            </w:r>
            <w:r w:rsidR="000956AE">
              <w:rPr>
                <w:color w:val="041E42"/>
                <w:sz w:val="24"/>
                <w:szCs w:val="24"/>
              </w:rPr>
              <w:t>–</w:t>
            </w:r>
            <w:r w:rsidRPr="00351CED">
              <w:rPr>
                <w:color w:val="041E42"/>
                <w:sz w:val="24"/>
                <w:szCs w:val="24"/>
              </w:rPr>
              <w:t xml:space="preserve"> compares features and characteristics of living and non-living things</w:t>
            </w:r>
          </w:p>
        </w:tc>
        <w:tc>
          <w:tcPr>
            <w:cnfStyle w:val="000001000000" w:firstRow="0" w:lastRow="0" w:firstColumn="0" w:lastColumn="0" w:oddVBand="0" w:evenVBand="1" w:oddHBand="0" w:evenHBand="0" w:firstRowFirstColumn="0" w:firstRowLastColumn="0" w:lastRowFirstColumn="0" w:lastRowLastColumn="0"/>
            <w:tcW w:w="2552" w:type="dxa"/>
          </w:tcPr>
          <w:p w14:paraId="7B90B96D" w14:textId="77777777" w:rsidR="00AC2DC0" w:rsidRPr="00351CED" w:rsidRDefault="00AC2DC0" w:rsidP="00351CED">
            <w:pPr>
              <w:spacing w:line="360" w:lineRule="auto"/>
              <w:rPr>
                <w:color w:val="041E42"/>
                <w:sz w:val="24"/>
                <w:szCs w:val="24"/>
              </w:rPr>
            </w:pPr>
          </w:p>
        </w:tc>
      </w:tr>
      <w:tr w:rsidR="00AC2DC0" w:rsidRPr="00351CED" w14:paraId="13FF56EF" w14:textId="77777777" w:rsidTr="00DE7C11">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327CB9AC" w14:textId="77777777" w:rsidR="00AC2DC0" w:rsidRPr="00351CED" w:rsidRDefault="00AC2DC0" w:rsidP="00351CED">
            <w:pPr>
              <w:pStyle w:val="normal-bold"/>
              <w:spacing w:line="360" w:lineRule="auto"/>
              <w:rPr>
                <w:sz w:val="24"/>
                <w:szCs w:val="24"/>
              </w:rPr>
            </w:pPr>
            <w:r w:rsidRPr="00351CED">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796" w:type="dxa"/>
          </w:tcPr>
          <w:p w14:paraId="75EBBC25" w14:textId="77777777" w:rsidR="00AC2DC0" w:rsidRPr="00351CED" w:rsidRDefault="006937D7" w:rsidP="00351CED">
            <w:pPr>
              <w:spacing w:line="360" w:lineRule="auto"/>
              <w:rPr>
                <w:color w:val="041E42"/>
                <w:sz w:val="24"/>
                <w:szCs w:val="24"/>
              </w:rPr>
            </w:pPr>
            <w:r w:rsidRPr="00351CED">
              <w:rPr>
                <w:color w:val="041E42"/>
                <w:sz w:val="24"/>
                <w:szCs w:val="24"/>
              </w:rPr>
              <w:t>We are learning to understand how and why scientists classify living things in a certain way</w:t>
            </w:r>
            <w:r w:rsidR="00E0521D" w:rsidRPr="00351CED">
              <w:rPr>
                <w:color w:val="041E42"/>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6F9DCE46" w14:textId="77777777" w:rsidR="00AC2DC0" w:rsidRPr="00351CED" w:rsidRDefault="00AC2DC0" w:rsidP="00351CED">
            <w:pPr>
              <w:spacing w:line="360" w:lineRule="auto"/>
              <w:rPr>
                <w:rFonts w:eastAsia="Quattrocento Sans" w:cs="Quattrocento Sans"/>
                <w:color w:val="041E42"/>
                <w:sz w:val="24"/>
                <w:szCs w:val="24"/>
              </w:rPr>
            </w:pPr>
          </w:p>
        </w:tc>
      </w:tr>
      <w:tr w:rsidR="00AC2DC0" w:rsidRPr="00351CED" w14:paraId="6D778077" w14:textId="77777777" w:rsidTr="00DE7C1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45B6B9E8" w14:textId="77777777" w:rsidR="00AC2DC0" w:rsidRPr="00351CED" w:rsidRDefault="00AC2DC0" w:rsidP="00351CED">
            <w:pPr>
              <w:pStyle w:val="normal-bold"/>
              <w:spacing w:line="360" w:lineRule="auto"/>
              <w:rPr>
                <w:sz w:val="24"/>
                <w:szCs w:val="24"/>
              </w:rPr>
            </w:pPr>
            <w:r w:rsidRPr="00351CED">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796" w:type="dxa"/>
          </w:tcPr>
          <w:p w14:paraId="0E06E422" w14:textId="77777777" w:rsidR="006937D7" w:rsidRPr="00351CED" w:rsidRDefault="006937D7" w:rsidP="00351CED">
            <w:pPr>
              <w:spacing w:line="360" w:lineRule="auto"/>
              <w:rPr>
                <w:color w:val="041E42"/>
                <w:sz w:val="24"/>
                <w:szCs w:val="24"/>
              </w:rPr>
            </w:pPr>
            <w:r w:rsidRPr="00351CED">
              <w:rPr>
                <w:color w:val="041E42"/>
                <w:sz w:val="24"/>
                <w:szCs w:val="24"/>
              </w:rPr>
              <w:t>We can:</w:t>
            </w:r>
          </w:p>
          <w:p w14:paraId="396AA094" w14:textId="77777777" w:rsidR="006937D7" w:rsidRPr="00351CED" w:rsidRDefault="006937D7" w:rsidP="00677605">
            <w:pPr>
              <w:pStyle w:val="bullet"/>
              <w:numPr>
                <w:ilvl w:val="0"/>
                <w:numId w:val="10"/>
              </w:numPr>
              <w:spacing w:line="360" w:lineRule="auto"/>
              <w:rPr>
                <w:rFonts w:ascii="Arial Unicode MS" w:eastAsia="Arimo" w:hAnsi="Arial Unicode MS" w:cs="Arimo"/>
                <w:color w:val="041E42"/>
                <w:sz w:val="24"/>
                <w:szCs w:val="24"/>
              </w:rPr>
            </w:pPr>
            <w:r w:rsidRPr="00351CED">
              <w:rPr>
                <w:color w:val="041E42"/>
                <w:sz w:val="24"/>
                <w:szCs w:val="24"/>
              </w:rPr>
              <w:t>discuss why scientists classify animals</w:t>
            </w:r>
            <w:r w:rsidR="008D4EFC" w:rsidRPr="00351CED">
              <w:rPr>
                <w:color w:val="041E42"/>
                <w:sz w:val="24"/>
                <w:szCs w:val="24"/>
              </w:rPr>
              <w:t>.</w:t>
            </w:r>
          </w:p>
          <w:p w14:paraId="4A9F1865" w14:textId="77777777" w:rsidR="006937D7" w:rsidRPr="00351CED" w:rsidRDefault="006937D7" w:rsidP="00677605">
            <w:pPr>
              <w:pStyle w:val="bullet"/>
              <w:numPr>
                <w:ilvl w:val="0"/>
                <w:numId w:val="10"/>
              </w:numPr>
              <w:spacing w:line="360" w:lineRule="auto"/>
              <w:rPr>
                <w:color w:val="041E42"/>
                <w:sz w:val="24"/>
                <w:szCs w:val="24"/>
              </w:rPr>
            </w:pPr>
            <w:r w:rsidRPr="00351CED">
              <w:rPr>
                <w:color w:val="041E42"/>
                <w:sz w:val="24"/>
                <w:szCs w:val="24"/>
              </w:rPr>
              <w:t>explain how animals are classified</w:t>
            </w:r>
            <w:r w:rsidR="008D4EFC" w:rsidRPr="00351CED">
              <w:rPr>
                <w:color w:val="041E42"/>
                <w:sz w:val="24"/>
                <w:szCs w:val="24"/>
              </w:rPr>
              <w:t>.</w:t>
            </w:r>
          </w:p>
          <w:p w14:paraId="5477B13C" w14:textId="77777777" w:rsidR="00AC2DC0" w:rsidRPr="00351CED" w:rsidRDefault="006937D7" w:rsidP="00677605">
            <w:pPr>
              <w:pStyle w:val="bullet"/>
              <w:numPr>
                <w:ilvl w:val="0"/>
                <w:numId w:val="10"/>
              </w:numPr>
              <w:spacing w:line="360" w:lineRule="auto"/>
              <w:rPr>
                <w:color w:val="041E42"/>
                <w:sz w:val="24"/>
                <w:szCs w:val="24"/>
              </w:rPr>
            </w:pPr>
            <w:r w:rsidRPr="00351CED">
              <w:rPr>
                <w:color w:val="041E42"/>
                <w:sz w:val="24"/>
                <w:szCs w:val="24"/>
              </w:rPr>
              <w:t>explain how birds are classified</w:t>
            </w:r>
            <w:r w:rsidR="008D4EFC" w:rsidRPr="00351CED">
              <w:rPr>
                <w:color w:val="041E42"/>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0ED71CC6" w14:textId="77777777" w:rsidR="00AC2DC0" w:rsidRPr="00351CED" w:rsidRDefault="00AC2DC0" w:rsidP="00351CED">
            <w:pPr>
              <w:spacing w:line="360" w:lineRule="auto"/>
              <w:rPr>
                <w:rFonts w:eastAsia="Quattrocento Sans" w:cs="Quattrocento Sans"/>
                <w:color w:val="041E42"/>
                <w:sz w:val="24"/>
                <w:szCs w:val="24"/>
              </w:rPr>
            </w:pPr>
          </w:p>
        </w:tc>
      </w:tr>
      <w:tr w:rsidR="002218A4" w:rsidRPr="00351CED" w14:paraId="50CD9B91" w14:textId="77777777" w:rsidTr="00DE7C11">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1C883956" w14:textId="77777777" w:rsidR="002218A4" w:rsidRPr="00351CED" w:rsidRDefault="002218A4" w:rsidP="00351CED">
            <w:pPr>
              <w:pStyle w:val="normal-bold"/>
              <w:spacing w:line="360" w:lineRule="auto"/>
              <w:rPr>
                <w:sz w:val="24"/>
                <w:szCs w:val="24"/>
              </w:rPr>
            </w:pPr>
            <w:r w:rsidRPr="00351CED">
              <w:rPr>
                <w:sz w:val="24"/>
                <w:szCs w:val="24"/>
              </w:rPr>
              <w:t>Teaching component</w:t>
            </w:r>
          </w:p>
        </w:tc>
        <w:tc>
          <w:tcPr>
            <w:cnfStyle w:val="000010000000" w:firstRow="0" w:lastRow="0" w:firstColumn="0" w:lastColumn="0" w:oddVBand="1" w:evenVBand="0" w:oddHBand="0" w:evenHBand="0" w:firstRowFirstColumn="0" w:firstRowLastColumn="0" w:lastRowFirstColumn="0" w:lastRowLastColumn="0"/>
            <w:tcW w:w="9796" w:type="dxa"/>
          </w:tcPr>
          <w:p w14:paraId="310C657F" w14:textId="46980F89" w:rsidR="002218A4" w:rsidRDefault="004E40EA" w:rsidP="00351CED">
            <w:pPr>
              <w:spacing w:line="360" w:lineRule="auto"/>
              <w:rPr>
                <w:rFonts w:cs="Calibri"/>
                <w:color w:val="041E42"/>
                <w:sz w:val="24"/>
                <w:szCs w:val="24"/>
              </w:rPr>
            </w:pPr>
            <w:r>
              <w:rPr>
                <w:rFonts w:cs="Calibri"/>
                <w:color w:val="041E42"/>
                <w:sz w:val="24"/>
                <w:szCs w:val="24"/>
              </w:rPr>
              <w:t>Read ‘</w:t>
            </w:r>
            <w:r w:rsidR="002218A4" w:rsidRPr="00351CED">
              <w:rPr>
                <w:rFonts w:cs="Calibri"/>
                <w:color w:val="041E42"/>
                <w:sz w:val="24"/>
                <w:szCs w:val="24"/>
              </w:rPr>
              <w:t>Waddle Giggle Gargle</w:t>
            </w:r>
            <w:r>
              <w:rPr>
                <w:rFonts w:cs="Calibri"/>
                <w:color w:val="041E42"/>
                <w:sz w:val="24"/>
                <w:szCs w:val="24"/>
              </w:rPr>
              <w:t>’</w:t>
            </w:r>
            <w:r w:rsidR="006C11A8">
              <w:rPr>
                <w:rFonts w:cs="Calibri"/>
                <w:color w:val="041E42"/>
                <w:sz w:val="24"/>
                <w:szCs w:val="24"/>
              </w:rPr>
              <w:t xml:space="preserve"> by Pamela Allen for enjoyment.</w:t>
            </w:r>
          </w:p>
          <w:p w14:paraId="60905CF3" w14:textId="209456EC" w:rsidR="00706E04" w:rsidRPr="00351CED" w:rsidRDefault="00706E04" w:rsidP="00706E04">
            <w:pPr>
              <w:pStyle w:val="normal-bold"/>
              <w:spacing w:line="360" w:lineRule="auto"/>
              <w:rPr>
                <w:color w:val="041E42"/>
                <w:sz w:val="24"/>
                <w:szCs w:val="24"/>
              </w:rPr>
            </w:pPr>
            <w:r w:rsidRPr="00351CED">
              <w:rPr>
                <w:color w:val="041E42"/>
                <w:sz w:val="24"/>
                <w:szCs w:val="24"/>
              </w:rPr>
              <w:t xml:space="preserve">Scientific </w:t>
            </w:r>
            <w:r>
              <w:rPr>
                <w:color w:val="041E42"/>
                <w:sz w:val="24"/>
                <w:szCs w:val="24"/>
              </w:rPr>
              <w:t>classification of animals</w:t>
            </w:r>
          </w:p>
          <w:p w14:paraId="439E7707" w14:textId="77777777" w:rsidR="002218A4" w:rsidRPr="00351CED" w:rsidRDefault="002218A4" w:rsidP="00351CED">
            <w:pPr>
              <w:spacing w:line="360" w:lineRule="auto"/>
              <w:rPr>
                <w:rFonts w:cs="Calibri"/>
                <w:color w:val="041E42"/>
                <w:sz w:val="24"/>
                <w:szCs w:val="24"/>
              </w:rPr>
            </w:pPr>
            <w:r w:rsidRPr="00351CED">
              <w:rPr>
                <w:rFonts w:cs="Calibri"/>
                <w:color w:val="041E42"/>
                <w:sz w:val="24"/>
                <w:szCs w:val="24"/>
              </w:rPr>
              <w:t>Ask students the f</w:t>
            </w:r>
            <w:r w:rsidR="00126773" w:rsidRPr="00351CED">
              <w:rPr>
                <w:rFonts w:cs="Calibri"/>
                <w:color w:val="041E42"/>
                <w:sz w:val="24"/>
                <w:szCs w:val="24"/>
              </w:rPr>
              <w:t>ollowing questions and discuss:</w:t>
            </w:r>
          </w:p>
          <w:p w14:paraId="314922BB" w14:textId="7304D016" w:rsidR="002218A4" w:rsidRPr="004E40EA" w:rsidRDefault="002218A4" w:rsidP="00677605">
            <w:pPr>
              <w:pStyle w:val="ListParagraph"/>
              <w:numPr>
                <w:ilvl w:val="0"/>
                <w:numId w:val="9"/>
              </w:numPr>
              <w:spacing w:line="360" w:lineRule="auto"/>
              <w:rPr>
                <w:rFonts w:cs="Calibri"/>
                <w:color w:val="041E42"/>
                <w:sz w:val="24"/>
                <w:szCs w:val="24"/>
              </w:rPr>
            </w:pPr>
            <w:r w:rsidRPr="004E40EA">
              <w:rPr>
                <w:rFonts w:cs="Calibri"/>
                <w:color w:val="041E42"/>
                <w:sz w:val="24"/>
                <w:szCs w:val="24"/>
              </w:rPr>
              <w:t>Why do scientists classify animals? Read Classification fac</w:t>
            </w:r>
            <w:r w:rsidR="006C11A8">
              <w:rPr>
                <w:rFonts w:cs="Calibri"/>
                <w:color w:val="041E42"/>
                <w:sz w:val="24"/>
                <w:szCs w:val="24"/>
              </w:rPr>
              <w:t>t sheet 1 for more information.</w:t>
            </w:r>
          </w:p>
          <w:p w14:paraId="5DC63BF2" w14:textId="77777777" w:rsidR="002218A4" w:rsidRPr="004E40EA" w:rsidRDefault="002218A4" w:rsidP="00677605">
            <w:pPr>
              <w:pStyle w:val="ListParagraph"/>
              <w:numPr>
                <w:ilvl w:val="0"/>
                <w:numId w:val="9"/>
              </w:numPr>
              <w:spacing w:line="360" w:lineRule="auto"/>
              <w:rPr>
                <w:rFonts w:cs="Calibri"/>
                <w:color w:val="041E42"/>
                <w:sz w:val="24"/>
                <w:szCs w:val="24"/>
              </w:rPr>
            </w:pPr>
            <w:r w:rsidRPr="004E40EA">
              <w:rPr>
                <w:rFonts w:cs="Calibri"/>
                <w:color w:val="041E42"/>
                <w:sz w:val="24"/>
                <w:szCs w:val="24"/>
              </w:rPr>
              <w:t xml:space="preserve">Scientists classify the animals, as they do the plants, </w:t>
            </w:r>
            <w:r w:rsidR="00704E43" w:rsidRPr="004E40EA">
              <w:rPr>
                <w:rFonts w:cs="Calibri"/>
                <w:color w:val="041E42"/>
                <w:sz w:val="24"/>
                <w:szCs w:val="24"/>
              </w:rPr>
              <w:t>based on</w:t>
            </w:r>
            <w:r w:rsidRPr="004E40EA">
              <w:rPr>
                <w:rFonts w:cs="Calibri"/>
                <w:color w:val="041E42"/>
                <w:sz w:val="24"/>
                <w:szCs w:val="24"/>
              </w:rPr>
              <w:t xml:space="preserve"> shared physical characteristics. Overall, the reason scientists classify living things is to understand the relationships between different organisms.</w:t>
            </w:r>
          </w:p>
          <w:p w14:paraId="18F68EDB" w14:textId="50806D6E" w:rsidR="002218A4" w:rsidRPr="004E40EA" w:rsidRDefault="002218A4" w:rsidP="00677605">
            <w:pPr>
              <w:pStyle w:val="ListParagraph"/>
              <w:numPr>
                <w:ilvl w:val="0"/>
                <w:numId w:val="9"/>
              </w:numPr>
              <w:spacing w:line="360" w:lineRule="auto"/>
              <w:rPr>
                <w:rFonts w:cs="Calibri"/>
                <w:color w:val="041E42"/>
                <w:sz w:val="24"/>
                <w:szCs w:val="24"/>
              </w:rPr>
            </w:pPr>
            <w:r w:rsidRPr="004E40EA">
              <w:rPr>
                <w:rFonts w:cs="Calibri"/>
                <w:color w:val="041E42"/>
                <w:sz w:val="24"/>
                <w:szCs w:val="24"/>
              </w:rPr>
              <w:t>How do you think animals are classified? How can we group anim</w:t>
            </w:r>
            <w:r w:rsidR="006C11A8">
              <w:rPr>
                <w:rFonts w:cs="Calibri"/>
                <w:color w:val="041E42"/>
                <w:sz w:val="24"/>
                <w:szCs w:val="24"/>
              </w:rPr>
              <w:t>als that are similar together?</w:t>
            </w:r>
          </w:p>
          <w:p w14:paraId="45D3162A" w14:textId="4E5FDCF4" w:rsidR="002218A4" w:rsidRPr="00351CED" w:rsidRDefault="00BF3BA4" w:rsidP="00351CED">
            <w:pPr>
              <w:spacing w:line="360" w:lineRule="auto"/>
              <w:rPr>
                <w:rFonts w:cs="Calibri"/>
                <w:color w:val="041E42"/>
                <w:sz w:val="24"/>
                <w:szCs w:val="24"/>
              </w:rPr>
            </w:pPr>
            <w:r w:rsidRPr="00351CED">
              <w:rPr>
                <w:rFonts w:cs="Calibri"/>
                <w:color w:val="041E42"/>
                <w:sz w:val="24"/>
                <w:szCs w:val="24"/>
              </w:rPr>
              <w:lastRenderedPageBreak/>
              <w:t>Read Classification f</w:t>
            </w:r>
            <w:r w:rsidR="002218A4" w:rsidRPr="00351CED">
              <w:rPr>
                <w:rFonts w:cs="Calibri"/>
                <w:color w:val="041E42"/>
                <w:sz w:val="24"/>
                <w:szCs w:val="24"/>
              </w:rPr>
              <w:t>act sheet 2 from the Australian Museum to</w:t>
            </w:r>
            <w:r w:rsidR="004E40EA">
              <w:rPr>
                <w:rFonts w:cs="Calibri"/>
                <w:color w:val="041E42"/>
                <w:sz w:val="24"/>
                <w:szCs w:val="24"/>
              </w:rPr>
              <w:t xml:space="preserve"> answer the following questions:</w:t>
            </w:r>
          </w:p>
          <w:p w14:paraId="245CCAFA" w14:textId="77777777" w:rsidR="004E40EA" w:rsidRDefault="002218A4" w:rsidP="00677605">
            <w:pPr>
              <w:pStyle w:val="ListParagraph"/>
              <w:numPr>
                <w:ilvl w:val="0"/>
                <w:numId w:val="9"/>
              </w:numPr>
              <w:spacing w:line="360" w:lineRule="auto"/>
              <w:rPr>
                <w:rFonts w:cs="Calibri"/>
                <w:color w:val="041E42"/>
                <w:sz w:val="24"/>
                <w:szCs w:val="24"/>
              </w:rPr>
            </w:pPr>
            <w:r w:rsidRPr="004E40EA">
              <w:rPr>
                <w:rFonts w:cs="Calibri"/>
                <w:color w:val="041E42"/>
                <w:sz w:val="24"/>
                <w:szCs w:val="24"/>
              </w:rPr>
              <w:t xml:space="preserve">What are kingdoms? </w:t>
            </w:r>
          </w:p>
          <w:p w14:paraId="4E062259" w14:textId="7F0600E2" w:rsidR="002218A4" w:rsidRPr="004E40EA" w:rsidRDefault="002218A4" w:rsidP="00677605">
            <w:pPr>
              <w:pStyle w:val="ListParagraph"/>
              <w:numPr>
                <w:ilvl w:val="0"/>
                <w:numId w:val="9"/>
              </w:numPr>
              <w:spacing w:line="360" w:lineRule="auto"/>
              <w:rPr>
                <w:rFonts w:cs="Calibri"/>
                <w:color w:val="041E42"/>
                <w:sz w:val="24"/>
                <w:szCs w:val="24"/>
              </w:rPr>
            </w:pPr>
            <w:r w:rsidRPr="004E40EA">
              <w:rPr>
                <w:rFonts w:cs="Calibri"/>
                <w:color w:val="041E42"/>
                <w:sz w:val="24"/>
                <w:szCs w:val="24"/>
              </w:rPr>
              <w:t>How do we divide the animal kingdom?</w:t>
            </w:r>
          </w:p>
        </w:tc>
        <w:tc>
          <w:tcPr>
            <w:cnfStyle w:val="000001000000" w:firstRow="0" w:lastRow="0" w:firstColumn="0" w:lastColumn="0" w:oddVBand="0" w:evenVBand="1" w:oddHBand="0" w:evenHBand="0" w:firstRowFirstColumn="0" w:firstRowLastColumn="0" w:lastRowFirstColumn="0" w:lastRowLastColumn="0"/>
            <w:tcW w:w="2552" w:type="dxa"/>
          </w:tcPr>
          <w:p w14:paraId="5C60890C" w14:textId="77777777" w:rsidR="002218A4" w:rsidRPr="00351CED" w:rsidRDefault="002218A4" w:rsidP="00351CED">
            <w:pPr>
              <w:spacing w:line="360" w:lineRule="auto"/>
              <w:rPr>
                <w:color w:val="041E42"/>
                <w:sz w:val="24"/>
                <w:szCs w:val="24"/>
              </w:rPr>
            </w:pPr>
            <w:r w:rsidRPr="00351CED">
              <w:rPr>
                <w:color w:val="041E42"/>
                <w:sz w:val="24"/>
                <w:szCs w:val="24"/>
              </w:rPr>
              <w:lastRenderedPageBreak/>
              <w:t>“Waddle Giggle Gargle” by Pamela Allen</w:t>
            </w:r>
          </w:p>
          <w:p w14:paraId="7E766D98" w14:textId="77777777" w:rsidR="002218A4" w:rsidRPr="00351CED" w:rsidRDefault="0086607A" w:rsidP="00351CED">
            <w:pPr>
              <w:spacing w:line="360" w:lineRule="auto"/>
              <w:rPr>
                <w:color w:val="041E42"/>
                <w:sz w:val="24"/>
                <w:szCs w:val="24"/>
              </w:rPr>
            </w:pPr>
            <w:hyperlink r:id="rId20" w:history="1">
              <w:r w:rsidR="002218A4" w:rsidRPr="00351CED">
                <w:rPr>
                  <w:rStyle w:val="Hyperlink"/>
                  <w:rFonts w:eastAsia="Montserrat Light" w:cs="Montserrat Light"/>
                  <w:color w:val="041E42"/>
                  <w:sz w:val="24"/>
                  <w:szCs w:val="24"/>
                </w:rPr>
                <w:t>Classification fact sheet 1</w:t>
              </w:r>
            </w:hyperlink>
          </w:p>
          <w:p w14:paraId="20575110" w14:textId="77777777" w:rsidR="002218A4" w:rsidRPr="00351CED" w:rsidRDefault="0086607A" w:rsidP="00351CED">
            <w:pPr>
              <w:spacing w:line="360" w:lineRule="auto"/>
              <w:rPr>
                <w:rFonts w:eastAsiaTheme="minorEastAsia"/>
                <w:color w:val="041E42"/>
                <w:sz w:val="24"/>
                <w:szCs w:val="24"/>
              </w:rPr>
            </w:pPr>
            <w:hyperlink r:id="rId21" w:history="1">
              <w:r w:rsidR="002218A4" w:rsidRPr="00351CED">
                <w:rPr>
                  <w:rStyle w:val="Hyperlink"/>
                  <w:rFonts w:eastAsia="Montserrat Light" w:cs="Montserrat Light"/>
                  <w:color w:val="041E42"/>
                  <w:sz w:val="24"/>
                  <w:szCs w:val="24"/>
                </w:rPr>
                <w:t>Classification fact sheet 2</w:t>
              </w:r>
            </w:hyperlink>
          </w:p>
        </w:tc>
      </w:tr>
      <w:tr w:rsidR="002218A4" w:rsidRPr="00351CED" w14:paraId="460B2B6F" w14:textId="77777777" w:rsidTr="00DE7C1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7AD5F1D3" w14:textId="77777777" w:rsidR="002218A4" w:rsidRPr="00351CED" w:rsidRDefault="002218A4"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7CAB17EC" w14:textId="77777777" w:rsidR="002218A4" w:rsidRPr="00351CED" w:rsidRDefault="002218A4" w:rsidP="00351CED">
            <w:pPr>
              <w:pStyle w:val="normal-bold"/>
              <w:spacing w:line="360" w:lineRule="auto"/>
              <w:rPr>
                <w:color w:val="041E42"/>
                <w:sz w:val="24"/>
                <w:szCs w:val="24"/>
              </w:rPr>
            </w:pPr>
            <w:r w:rsidRPr="00351CED">
              <w:rPr>
                <w:color w:val="041E42"/>
                <w:sz w:val="24"/>
                <w:szCs w:val="24"/>
              </w:rPr>
              <w:t>Animal kingdoms</w:t>
            </w:r>
          </w:p>
          <w:p w14:paraId="4AC1A4B5" w14:textId="5BDA6561" w:rsidR="002218A4" w:rsidRPr="00351CED" w:rsidRDefault="002218A4" w:rsidP="00351CED">
            <w:pPr>
              <w:spacing w:line="360" w:lineRule="auto"/>
              <w:rPr>
                <w:color w:val="041E42"/>
                <w:sz w:val="24"/>
                <w:szCs w:val="24"/>
              </w:rPr>
            </w:pPr>
            <w:r w:rsidRPr="00351CED">
              <w:rPr>
                <w:color w:val="041E42"/>
                <w:sz w:val="24"/>
                <w:szCs w:val="24"/>
              </w:rPr>
              <w:t>There are five animal kingdoms</w:t>
            </w:r>
            <w:r w:rsidR="00763B0C">
              <w:rPr>
                <w:color w:val="041E42"/>
                <w:sz w:val="24"/>
                <w:szCs w:val="24"/>
              </w:rPr>
              <w:t xml:space="preserve"> –</w:t>
            </w:r>
            <w:r w:rsidRPr="00351CED">
              <w:rPr>
                <w:color w:val="041E42"/>
                <w:sz w:val="24"/>
                <w:szCs w:val="24"/>
              </w:rPr>
              <w:t xml:space="preserve"> </w:t>
            </w:r>
            <w:r w:rsidR="00763B0C">
              <w:rPr>
                <w:color w:val="041E42"/>
                <w:sz w:val="24"/>
                <w:szCs w:val="24"/>
              </w:rPr>
              <w:t>Animal,</w:t>
            </w:r>
            <w:r w:rsidR="000F0CAA" w:rsidRPr="00351CED">
              <w:rPr>
                <w:color w:val="041E42"/>
                <w:sz w:val="24"/>
                <w:szCs w:val="24"/>
              </w:rPr>
              <w:t xml:space="preserve"> Plant, Fungi, Protist</w:t>
            </w:r>
            <w:r w:rsidR="00704E43" w:rsidRPr="00351CED">
              <w:rPr>
                <w:color w:val="041E42"/>
                <w:sz w:val="24"/>
                <w:szCs w:val="24"/>
              </w:rPr>
              <w:t>,</w:t>
            </w:r>
            <w:r w:rsidR="000F0CAA" w:rsidRPr="00351CED">
              <w:rPr>
                <w:color w:val="041E42"/>
                <w:sz w:val="24"/>
                <w:szCs w:val="24"/>
              </w:rPr>
              <w:t xml:space="preserve"> and M</w:t>
            </w:r>
            <w:r w:rsidRPr="00351CED">
              <w:rPr>
                <w:color w:val="041E42"/>
                <w:sz w:val="24"/>
                <w:szCs w:val="24"/>
              </w:rPr>
              <w:t>onera (unicellular).</w:t>
            </w:r>
          </w:p>
          <w:p w14:paraId="01D883DB" w14:textId="74D1523F" w:rsidR="002218A4" w:rsidRPr="00351CED" w:rsidRDefault="002218A4" w:rsidP="00351CED">
            <w:pPr>
              <w:spacing w:line="360" w:lineRule="auto"/>
              <w:rPr>
                <w:color w:val="041E42"/>
                <w:sz w:val="24"/>
                <w:szCs w:val="24"/>
              </w:rPr>
            </w:pPr>
            <w:r w:rsidRPr="00351CED">
              <w:rPr>
                <w:color w:val="041E42"/>
                <w:sz w:val="24"/>
                <w:szCs w:val="24"/>
              </w:rPr>
              <w:t>Write the five animal kingdoms as headings at the top of the page. Add as many examples as you can of animals that can b</w:t>
            </w:r>
            <w:r w:rsidR="006C11A8">
              <w:rPr>
                <w:color w:val="041E42"/>
                <w:sz w:val="24"/>
                <w:szCs w:val="24"/>
              </w:rPr>
              <w:t>e classified into that kingdom.</w:t>
            </w:r>
          </w:p>
        </w:tc>
        <w:tc>
          <w:tcPr>
            <w:cnfStyle w:val="000001000000" w:firstRow="0" w:lastRow="0" w:firstColumn="0" w:lastColumn="0" w:oddVBand="0" w:evenVBand="1" w:oddHBand="0" w:evenHBand="0" w:firstRowFirstColumn="0" w:firstRowLastColumn="0" w:lastRowFirstColumn="0" w:lastRowLastColumn="0"/>
            <w:tcW w:w="2552" w:type="dxa"/>
          </w:tcPr>
          <w:p w14:paraId="6A4722B3" w14:textId="19A84179" w:rsidR="002218A4" w:rsidRPr="00351CED" w:rsidRDefault="006C11A8" w:rsidP="00351CED">
            <w:pPr>
              <w:spacing w:line="360" w:lineRule="auto"/>
              <w:rPr>
                <w:rFonts w:eastAsiaTheme="minorEastAsia"/>
                <w:color w:val="041E42"/>
                <w:sz w:val="24"/>
                <w:szCs w:val="24"/>
              </w:rPr>
            </w:pPr>
            <w:r>
              <w:rPr>
                <w:color w:val="041E42"/>
                <w:sz w:val="24"/>
                <w:szCs w:val="24"/>
              </w:rPr>
              <w:t>Workbook</w:t>
            </w:r>
          </w:p>
        </w:tc>
      </w:tr>
      <w:tr w:rsidR="002218A4" w:rsidRPr="00351CED" w14:paraId="64019BA7" w14:textId="77777777" w:rsidTr="00DE7C11">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358E1C37" w14:textId="77777777" w:rsidR="002218A4" w:rsidRPr="00351CED" w:rsidRDefault="002218A4" w:rsidP="00351CED">
            <w:pPr>
              <w:pStyle w:val="normal-bold"/>
              <w:spacing w:line="360" w:lineRule="auto"/>
              <w:rPr>
                <w:sz w:val="24"/>
                <w:szCs w:val="24"/>
              </w:rPr>
            </w:pPr>
            <w:r w:rsidRPr="00351CED">
              <w:rPr>
                <w:sz w:val="24"/>
                <w:szCs w:val="24"/>
              </w:rPr>
              <w:t>Teaching component</w:t>
            </w:r>
          </w:p>
        </w:tc>
        <w:tc>
          <w:tcPr>
            <w:cnfStyle w:val="000010000000" w:firstRow="0" w:lastRow="0" w:firstColumn="0" w:lastColumn="0" w:oddVBand="1" w:evenVBand="0" w:oddHBand="0" w:evenHBand="0" w:firstRowFirstColumn="0" w:firstRowLastColumn="0" w:lastRowFirstColumn="0" w:lastRowLastColumn="0"/>
            <w:tcW w:w="9796" w:type="dxa"/>
          </w:tcPr>
          <w:p w14:paraId="27DD2A1F" w14:textId="77777777" w:rsidR="002218A4" w:rsidRPr="00351CED" w:rsidRDefault="002218A4" w:rsidP="00351CED">
            <w:pPr>
              <w:pStyle w:val="normal-bold"/>
              <w:spacing w:line="360" w:lineRule="auto"/>
              <w:rPr>
                <w:color w:val="041E42"/>
                <w:sz w:val="24"/>
                <w:szCs w:val="24"/>
              </w:rPr>
            </w:pPr>
            <w:r w:rsidRPr="00351CED">
              <w:rPr>
                <w:color w:val="041E42"/>
                <w:sz w:val="24"/>
                <w:szCs w:val="24"/>
              </w:rPr>
              <w:t>Classifying birds</w:t>
            </w:r>
          </w:p>
          <w:p w14:paraId="6AA5AD51" w14:textId="0261FE4F" w:rsidR="002218A4" w:rsidRPr="00351CED" w:rsidRDefault="002218A4" w:rsidP="00351CED">
            <w:pPr>
              <w:spacing w:line="360" w:lineRule="auto"/>
              <w:rPr>
                <w:color w:val="041E42"/>
                <w:sz w:val="24"/>
                <w:szCs w:val="24"/>
              </w:rPr>
            </w:pPr>
            <w:r w:rsidRPr="00351CED">
              <w:rPr>
                <w:color w:val="041E42"/>
                <w:sz w:val="24"/>
                <w:szCs w:val="24"/>
              </w:rPr>
              <w:t>How can you classify birds? Make a list of different ways to classify birds. For example, by beak, colour, habitat</w:t>
            </w:r>
            <w:r w:rsidR="00704E43" w:rsidRPr="00351CED">
              <w:rPr>
                <w:color w:val="041E42"/>
                <w:sz w:val="24"/>
                <w:szCs w:val="24"/>
              </w:rPr>
              <w:t>,</w:t>
            </w:r>
            <w:r w:rsidR="006C11A8">
              <w:rPr>
                <w:color w:val="041E42"/>
                <w:sz w:val="24"/>
                <w:szCs w:val="24"/>
              </w:rPr>
              <w:t xml:space="preserve"> or diet.</w:t>
            </w:r>
          </w:p>
          <w:p w14:paraId="70F6F642" w14:textId="3D3764A4" w:rsidR="002218A4" w:rsidRPr="00351CED" w:rsidRDefault="002218A4" w:rsidP="00351CED">
            <w:pPr>
              <w:spacing w:line="360" w:lineRule="auto"/>
              <w:rPr>
                <w:color w:val="041E42"/>
                <w:sz w:val="24"/>
                <w:szCs w:val="24"/>
              </w:rPr>
            </w:pPr>
            <w:r w:rsidRPr="00351CED">
              <w:rPr>
                <w:color w:val="041E42"/>
                <w:sz w:val="24"/>
                <w:szCs w:val="24"/>
              </w:rPr>
              <w:t>Read the following website</w:t>
            </w:r>
            <w:r w:rsidR="00584A15">
              <w:rPr>
                <w:color w:val="041E42"/>
                <w:sz w:val="24"/>
                <w:szCs w:val="24"/>
              </w:rPr>
              <w:t xml:space="preserve"> about featured bird groups</w:t>
            </w:r>
            <w:r w:rsidRPr="00351CED">
              <w:rPr>
                <w:color w:val="041E42"/>
                <w:sz w:val="24"/>
                <w:szCs w:val="24"/>
              </w:rPr>
              <w:t xml:space="preserve"> and select one group of birds. Explain how they are grouped as different from other types of birds.</w:t>
            </w:r>
          </w:p>
        </w:tc>
        <w:tc>
          <w:tcPr>
            <w:cnfStyle w:val="000001000000" w:firstRow="0" w:lastRow="0" w:firstColumn="0" w:lastColumn="0" w:oddVBand="0" w:evenVBand="1" w:oddHBand="0" w:evenHBand="0" w:firstRowFirstColumn="0" w:firstRowLastColumn="0" w:lastRowFirstColumn="0" w:lastRowLastColumn="0"/>
            <w:tcW w:w="2552" w:type="dxa"/>
          </w:tcPr>
          <w:p w14:paraId="4D522927" w14:textId="528B210E" w:rsidR="002218A4" w:rsidRPr="00351CED" w:rsidRDefault="0086607A" w:rsidP="00351CED">
            <w:pPr>
              <w:spacing w:line="360" w:lineRule="auto"/>
              <w:rPr>
                <w:rFonts w:eastAsiaTheme="minorEastAsia"/>
                <w:color w:val="041E42"/>
                <w:sz w:val="24"/>
                <w:szCs w:val="24"/>
              </w:rPr>
            </w:pPr>
            <w:hyperlink r:id="rId22" w:history="1">
              <w:r w:rsidR="002218A4" w:rsidRPr="00351CED">
                <w:rPr>
                  <w:rStyle w:val="Hyperlink"/>
                  <w:rFonts w:eastAsiaTheme="minorEastAsia"/>
                  <w:color w:val="041E42"/>
                  <w:sz w:val="24"/>
                  <w:szCs w:val="24"/>
                </w:rPr>
                <w:t>Featured bird groups</w:t>
              </w:r>
            </w:hyperlink>
          </w:p>
        </w:tc>
      </w:tr>
      <w:tr w:rsidR="002218A4" w:rsidRPr="00351CED" w14:paraId="130FB036" w14:textId="77777777" w:rsidTr="00DE7C1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2CBD3162" w14:textId="77777777" w:rsidR="002218A4" w:rsidRPr="00351CED" w:rsidRDefault="002218A4" w:rsidP="00351CED">
            <w:pPr>
              <w:pStyle w:val="normal-bold"/>
              <w:spacing w:line="360" w:lineRule="auto"/>
              <w:rPr>
                <w:sz w:val="24"/>
                <w:szCs w:val="24"/>
              </w:rPr>
            </w:pPr>
            <w:r w:rsidRPr="00351CED">
              <w:rPr>
                <w:sz w:val="24"/>
                <w:szCs w:val="24"/>
              </w:rPr>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711C3CAA" w14:textId="77777777" w:rsidR="002218A4" w:rsidRPr="00351CED" w:rsidRDefault="002218A4" w:rsidP="00351CED">
            <w:pPr>
              <w:pStyle w:val="normal-bold"/>
              <w:spacing w:line="360" w:lineRule="auto"/>
              <w:rPr>
                <w:color w:val="041E42"/>
                <w:sz w:val="24"/>
                <w:szCs w:val="24"/>
              </w:rPr>
            </w:pPr>
            <w:r w:rsidRPr="00351CED">
              <w:rPr>
                <w:color w:val="041E42"/>
                <w:sz w:val="24"/>
                <w:szCs w:val="24"/>
              </w:rPr>
              <w:t>Extra information about birds</w:t>
            </w:r>
          </w:p>
          <w:p w14:paraId="63502B35" w14:textId="77777777" w:rsidR="002218A4" w:rsidRPr="00351CED" w:rsidRDefault="002218A4" w:rsidP="00351CED">
            <w:pPr>
              <w:spacing w:line="360" w:lineRule="auto"/>
              <w:rPr>
                <w:color w:val="041E42"/>
                <w:sz w:val="24"/>
                <w:szCs w:val="24"/>
              </w:rPr>
            </w:pPr>
            <w:r w:rsidRPr="00351CED">
              <w:rPr>
                <w:color w:val="041E42"/>
                <w:sz w:val="24"/>
                <w:szCs w:val="24"/>
              </w:rPr>
              <w:t>Students read the following websites and add more information to their workbook</w:t>
            </w:r>
          </w:p>
        </w:tc>
        <w:tc>
          <w:tcPr>
            <w:cnfStyle w:val="000001000000" w:firstRow="0" w:lastRow="0" w:firstColumn="0" w:lastColumn="0" w:oddVBand="0" w:evenVBand="1" w:oddHBand="0" w:evenHBand="0" w:firstRowFirstColumn="0" w:firstRowLastColumn="0" w:lastRowFirstColumn="0" w:lastRowLastColumn="0"/>
            <w:tcW w:w="2552" w:type="dxa"/>
          </w:tcPr>
          <w:p w14:paraId="15968E5C" w14:textId="77777777" w:rsidR="002218A4" w:rsidRPr="00351CED" w:rsidRDefault="002218A4" w:rsidP="00351CED">
            <w:pPr>
              <w:spacing w:line="360" w:lineRule="auto"/>
              <w:rPr>
                <w:color w:val="041E42"/>
                <w:sz w:val="24"/>
                <w:szCs w:val="24"/>
              </w:rPr>
            </w:pPr>
            <w:r w:rsidRPr="00351CED">
              <w:rPr>
                <w:color w:val="041E42"/>
                <w:sz w:val="24"/>
                <w:szCs w:val="24"/>
              </w:rPr>
              <w:t>Workbook</w:t>
            </w:r>
          </w:p>
          <w:p w14:paraId="4BE02DCC" w14:textId="63B12EBC" w:rsidR="002218A4" w:rsidRPr="00351CED" w:rsidRDefault="00CD3697" w:rsidP="00351CED">
            <w:pPr>
              <w:spacing w:line="360" w:lineRule="auto"/>
              <w:rPr>
                <w:color w:val="041E42"/>
                <w:sz w:val="24"/>
                <w:szCs w:val="24"/>
              </w:rPr>
            </w:pPr>
            <w:r w:rsidRPr="00CD3697">
              <w:rPr>
                <w:sz w:val="24"/>
                <w:szCs w:val="24"/>
              </w:rPr>
              <w:t xml:space="preserve">Bird identification – </w:t>
            </w:r>
            <w:hyperlink r:id="rId23" w:history="1">
              <w:r w:rsidR="00584A15">
                <w:rPr>
                  <w:rStyle w:val="Hyperlink"/>
                  <w:rFonts w:eastAsia="Montserrat Light" w:cs="Montserrat Light"/>
                  <w:color w:val="041E42"/>
                  <w:sz w:val="24"/>
                  <w:szCs w:val="24"/>
                </w:rPr>
                <w:t xml:space="preserve">The 30 main </w:t>
              </w:r>
              <w:r w:rsidR="002218A4" w:rsidRPr="00351CED">
                <w:rPr>
                  <w:rStyle w:val="Hyperlink"/>
                  <w:rFonts w:eastAsia="Montserrat Light" w:cs="Montserrat Light"/>
                  <w:color w:val="041E42"/>
                  <w:sz w:val="24"/>
                  <w:szCs w:val="24"/>
                </w:rPr>
                <w:t>bird groups</w:t>
              </w:r>
            </w:hyperlink>
          </w:p>
          <w:p w14:paraId="7249C4CC" w14:textId="35A15703" w:rsidR="002218A4" w:rsidRPr="00351CED" w:rsidRDefault="00CD3697" w:rsidP="00CD3697">
            <w:pPr>
              <w:spacing w:line="360" w:lineRule="auto"/>
              <w:rPr>
                <w:color w:val="041E42"/>
                <w:sz w:val="24"/>
                <w:szCs w:val="24"/>
              </w:rPr>
            </w:pPr>
            <w:r w:rsidRPr="00CD3697">
              <w:rPr>
                <w:rFonts w:eastAsia="Montserrat Light" w:cs="Montserrat Light"/>
                <w:position w:val="-1"/>
                <w:sz w:val="24"/>
                <w:szCs w:val="24"/>
              </w:rPr>
              <w:lastRenderedPageBreak/>
              <w:t xml:space="preserve">Bird identification – </w:t>
            </w:r>
            <w:r w:rsidRPr="006C11A8">
              <w:rPr>
                <w:rFonts w:eastAsia="Montserrat Light" w:cs="Montserrat Light"/>
                <w:position w:val="-1"/>
                <w:sz w:val="24"/>
                <w:szCs w:val="24"/>
              </w:rPr>
              <w:t>H</w:t>
            </w:r>
            <w:r w:rsidR="00584A15" w:rsidRPr="006C11A8">
              <w:rPr>
                <w:rFonts w:eastAsia="Montserrat Light" w:cs="Montserrat Light"/>
                <w:position w:val="-1"/>
                <w:sz w:val="24"/>
                <w:szCs w:val="24"/>
              </w:rPr>
              <w:t>ow do I identify a bird</w:t>
            </w:r>
            <w:r w:rsidR="006C11A8">
              <w:rPr>
                <w:rFonts w:eastAsia="Montserrat Light" w:cs="Montserrat Light"/>
                <w:position w:val="-1"/>
                <w:sz w:val="24"/>
                <w:szCs w:val="24"/>
              </w:rPr>
              <w:t>?</w:t>
            </w:r>
          </w:p>
        </w:tc>
      </w:tr>
      <w:tr w:rsidR="002218A4" w:rsidRPr="00351CED" w14:paraId="4C24F87E" w14:textId="77777777" w:rsidTr="00DE7C11">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BE7C2E2" w14:textId="77777777" w:rsidR="002218A4" w:rsidRPr="00351CED" w:rsidRDefault="002218A4" w:rsidP="00351CED">
            <w:pPr>
              <w:pStyle w:val="normal-bold"/>
              <w:spacing w:line="360" w:lineRule="auto"/>
              <w:rPr>
                <w:sz w:val="24"/>
                <w:szCs w:val="24"/>
              </w:rPr>
            </w:pPr>
            <w:r w:rsidRPr="00351CED">
              <w:rPr>
                <w:sz w:val="24"/>
                <w:szCs w:val="24"/>
              </w:rPr>
              <w:lastRenderedPageBreak/>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652C4BF0" w14:textId="77777777" w:rsidR="002218A4" w:rsidRPr="00351CED" w:rsidRDefault="002218A4" w:rsidP="00351CED">
            <w:pPr>
              <w:pStyle w:val="normal-bold"/>
              <w:spacing w:line="360" w:lineRule="auto"/>
              <w:rPr>
                <w:color w:val="041E42"/>
                <w:sz w:val="24"/>
                <w:szCs w:val="24"/>
              </w:rPr>
            </w:pPr>
            <w:r w:rsidRPr="00351CED">
              <w:rPr>
                <w:color w:val="041E42"/>
                <w:sz w:val="24"/>
                <w:szCs w:val="24"/>
              </w:rPr>
              <w:t>Daily observations journal</w:t>
            </w:r>
          </w:p>
          <w:p w14:paraId="6F6A2F58" w14:textId="44EEC7AF" w:rsidR="002218A4" w:rsidRPr="00351CED" w:rsidRDefault="002218A4" w:rsidP="00351CED">
            <w:pPr>
              <w:spacing w:line="360" w:lineRule="auto"/>
              <w:rPr>
                <w:color w:val="041E42"/>
                <w:sz w:val="24"/>
                <w:szCs w:val="24"/>
              </w:rPr>
            </w:pPr>
            <w:r w:rsidRPr="00351CED">
              <w:rPr>
                <w:color w:val="041E42"/>
                <w:sz w:val="24"/>
                <w:szCs w:val="24"/>
              </w:rPr>
              <w:t>Students look out the window or sit in the backyard and use their five senses to record the world around them. What can they see, smell, feel, hear</w:t>
            </w:r>
            <w:r w:rsidR="00704E43" w:rsidRPr="00351CED">
              <w:rPr>
                <w:color w:val="041E42"/>
                <w:sz w:val="24"/>
                <w:szCs w:val="24"/>
              </w:rPr>
              <w:t>,</w:t>
            </w:r>
            <w:r w:rsidRPr="00351CED">
              <w:rPr>
                <w:color w:val="041E42"/>
                <w:sz w:val="24"/>
                <w:szCs w:val="24"/>
              </w:rPr>
              <w:t xml:space="preserve"> and taste (when they stick their tongue out in the air)? Students write or draw t</w:t>
            </w:r>
            <w:r w:rsidR="006C11A8">
              <w:rPr>
                <w:color w:val="041E42"/>
                <w:sz w:val="24"/>
                <w:szCs w:val="24"/>
              </w:rPr>
              <w:t>heir findings in their journal.</w:t>
            </w:r>
          </w:p>
        </w:tc>
        <w:tc>
          <w:tcPr>
            <w:cnfStyle w:val="000001000000" w:firstRow="0" w:lastRow="0" w:firstColumn="0" w:lastColumn="0" w:oddVBand="0" w:evenVBand="1" w:oddHBand="0" w:evenHBand="0" w:firstRowFirstColumn="0" w:firstRowLastColumn="0" w:lastRowFirstColumn="0" w:lastRowLastColumn="0"/>
            <w:tcW w:w="2552" w:type="dxa"/>
          </w:tcPr>
          <w:p w14:paraId="57A73828" w14:textId="0272D6FF" w:rsidR="002218A4" w:rsidRPr="00351CED" w:rsidRDefault="006C11A8" w:rsidP="00351CED">
            <w:pPr>
              <w:spacing w:line="360" w:lineRule="auto"/>
              <w:rPr>
                <w:color w:val="041E42"/>
                <w:sz w:val="24"/>
                <w:szCs w:val="24"/>
              </w:rPr>
            </w:pPr>
            <w:r>
              <w:rPr>
                <w:color w:val="041E42"/>
                <w:sz w:val="24"/>
                <w:szCs w:val="24"/>
              </w:rPr>
              <w:t>Daily journal</w:t>
            </w:r>
          </w:p>
          <w:p w14:paraId="452233AB" w14:textId="77777777" w:rsidR="002218A4" w:rsidRPr="00351CED" w:rsidRDefault="002218A4" w:rsidP="00351CED">
            <w:pPr>
              <w:spacing w:line="360" w:lineRule="auto"/>
              <w:rPr>
                <w:color w:val="041E42"/>
                <w:sz w:val="24"/>
                <w:szCs w:val="24"/>
              </w:rPr>
            </w:pPr>
            <w:r w:rsidRPr="00351CED">
              <w:rPr>
                <w:color w:val="041E42"/>
                <w:sz w:val="24"/>
                <w:szCs w:val="24"/>
              </w:rPr>
              <w:t>Pencil</w:t>
            </w:r>
          </w:p>
        </w:tc>
      </w:tr>
      <w:tr w:rsidR="002218A4" w:rsidRPr="00351CED" w14:paraId="3062F852" w14:textId="77777777" w:rsidTr="00DE7C1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415DDDA7" w14:textId="77777777" w:rsidR="002218A4" w:rsidRPr="00351CED" w:rsidRDefault="002218A4" w:rsidP="00351CED">
            <w:pPr>
              <w:pStyle w:val="normal-bold"/>
              <w:spacing w:line="360" w:lineRule="auto"/>
              <w:rPr>
                <w:sz w:val="24"/>
                <w:szCs w:val="24"/>
              </w:rPr>
            </w:pPr>
            <w:r w:rsidRPr="00351CED">
              <w:rPr>
                <w:sz w:val="24"/>
                <w:szCs w:val="24"/>
              </w:rPr>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490D2E61" w14:textId="5BE88805" w:rsidR="002218A4" w:rsidRPr="00351CED" w:rsidRDefault="002218A4" w:rsidP="00351CED">
            <w:pPr>
              <w:pStyle w:val="normal-bold"/>
              <w:spacing w:line="360" w:lineRule="auto"/>
              <w:rPr>
                <w:color w:val="041E42"/>
                <w:sz w:val="24"/>
                <w:szCs w:val="24"/>
              </w:rPr>
            </w:pPr>
            <w:r w:rsidRPr="00351CED">
              <w:rPr>
                <w:color w:val="041E42"/>
                <w:sz w:val="24"/>
                <w:szCs w:val="24"/>
              </w:rPr>
              <w:t xml:space="preserve">Why is </w:t>
            </w:r>
            <w:r w:rsidR="006C11A8">
              <w:rPr>
                <w:color w:val="041E42"/>
                <w:sz w:val="24"/>
                <w:szCs w:val="24"/>
              </w:rPr>
              <w:t>a magpie’s poo black and white?</w:t>
            </w:r>
          </w:p>
          <w:p w14:paraId="19B9097F" w14:textId="3146FB35" w:rsidR="002218A4" w:rsidRPr="00351CED" w:rsidRDefault="002218A4" w:rsidP="00351CED">
            <w:pPr>
              <w:spacing w:line="360" w:lineRule="auto"/>
              <w:rPr>
                <w:color w:val="041E42"/>
                <w:sz w:val="24"/>
                <w:szCs w:val="24"/>
              </w:rPr>
            </w:pPr>
            <w:r w:rsidRPr="00351CED">
              <w:rPr>
                <w:color w:val="041E42"/>
                <w:sz w:val="24"/>
                <w:szCs w:val="24"/>
              </w:rPr>
              <w:t>Read the article and write the answer in your work</w:t>
            </w:r>
            <w:r w:rsidR="006C11A8">
              <w:rPr>
                <w:color w:val="041E42"/>
                <w:sz w:val="24"/>
                <w:szCs w:val="24"/>
              </w:rPr>
              <w:t>book.</w:t>
            </w:r>
          </w:p>
        </w:tc>
        <w:tc>
          <w:tcPr>
            <w:cnfStyle w:val="000001000000" w:firstRow="0" w:lastRow="0" w:firstColumn="0" w:lastColumn="0" w:oddVBand="0" w:evenVBand="1" w:oddHBand="0" w:evenHBand="0" w:firstRowFirstColumn="0" w:firstRowLastColumn="0" w:lastRowFirstColumn="0" w:lastRowLastColumn="0"/>
            <w:tcW w:w="2552" w:type="dxa"/>
          </w:tcPr>
          <w:p w14:paraId="6AAE00D6" w14:textId="77777777" w:rsidR="002218A4" w:rsidRPr="00351CED" w:rsidRDefault="0086607A" w:rsidP="00351CED">
            <w:pPr>
              <w:spacing w:line="360" w:lineRule="auto"/>
              <w:rPr>
                <w:color w:val="041E42"/>
                <w:sz w:val="24"/>
                <w:szCs w:val="24"/>
              </w:rPr>
            </w:pPr>
            <w:hyperlink r:id="rId24" w:history="1">
              <w:r w:rsidR="002218A4" w:rsidRPr="00351CED">
                <w:rPr>
                  <w:rStyle w:val="Hyperlink"/>
                  <w:rFonts w:eastAsia="Montserrat Light" w:cs="Montserrat Light"/>
                  <w:color w:val="041E42"/>
                  <w:sz w:val="24"/>
                  <w:szCs w:val="24"/>
                </w:rPr>
                <w:t>Why is a magpie's poo black and white?</w:t>
              </w:r>
            </w:hyperlink>
          </w:p>
        </w:tc>
      </w:tr>
      <w:tr w:rsidR="002218A4" w:rsidRPr="00351CED" w14:paraId="09CE9B13" w14:textId="77777777" w:rsidTr="00DE7C11">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FDD2ED0" w14:textId="77777777" w:rsidR="002218A4" w:rsidRPr="00351CED" w:rsidRDefault="002218A4" w:rsidP="00351CED">
            <w:pPr>
              <w:pStyle w:val="normal-bold"/>
              <w:spacing w:line="360" w:lineRule="auto"/>
              <w:rPr>
                <w:sz w:val="24"/>
                <w:szCs w:val="24"/>
              </w:rPr>
            </w:pPr>
            <w:r w:rsidRPr="00351CED">
              <w:rPr>
                <w:sz w:val="24"/>
                <w:szCs w:val="24"/>
              </w:rPr>
              <w:t>Assessment</w:t>
            </w:r>
          </w:p>
        </w:tc>
        <w:tc>
          <w:tcPr>
            <w:cnfStyle w:val="000010000000" w:firstRow="0" w:lastRow="0" w:firstColumn="0" w:lastColumn="0" w:oddVBand="1" w:evenVBand="0" w:oddHBand="0" w:evenHBand="0" w:firstRowFirstColumn="0" w:firstRowLastColumn="0" w:lastRowFirstColumn="0" w:lastRowLastColumn="0"/>
            <w:tcW w:w="9796" w:type="dxa"/>
          </w:tcPr>
          <w:p w14:paraId="77BEF1C6" w14:textId="572FD256" w:rsidR="00A51443" w:rsidRDefault="002218A4" w:rsidP="00351CED">
            <w:pPr>
              <w:spacing w:line="360" w:lineRule="auto"/>
              <w:rPr>
                <w:color w:val="041E42"/>
                <w:sz w:val="24"/>
                <w:szCs w:val="24"/>
              </w:rPr>
            </w:pPr>
            <w:r w:rsidRPr="00351CED">
              <w:rPr>
                <w:color w:val="041E42"/>
                <w:sz w:val="24"/>
                <w:szCs w:val="24"/>
              </w:rPr>
              <w:t>Students u</w:t>
            </w:r>
            <w:r w:rsidR="006C11A8">
              <w:rPr>
                <w:color w:val="041E42"/>
                <w:sz w:val="24"/>
                <w:szCs w:val="24"/>
              </w:rPr>
              <w:t>pload a work sample via Seesaw.</w:t>
            </w:r>
          </w:p>
          <w:p w14:paraId="4359D746" w14:textId="24D9F36B" w:rsidR="002218A4" w:rsidRPr="00351CED" w:rsidRDefault="002218A4" w:rsidP="00351CED">
            <w:pPr>
              <w:spacing w:line="360" w:lineRule="auto"/>
              <w:rPr>
                <w:color w:val="041E42"/>
                <w:sz w:val="24"/>
                <w:szCs w:val="24"/>
              </w:rPr>
            </w:pPr>
            <w:r w:rsidRPr="00351CED">
              <w:rPr>
                <w:color w:val="041E42"/>
                <w:sz w:val="24"/>
                <w:szCs w:val="24"/>
              </w:rPr>
              <w:t>Do they understand the basic ideas behind why and how animals and</w:t>
            </w:r>
            <w:r w:rsidR="006C11A8">
              <w:rPr>
                <w:color w:val="041E42"/>
                <w:sz w:val="24"/>
                <w:szCs w:val="24"/>
              </w:rPr>
              <w:t xml:space="preserve"> birds can be grouped together?</w:t>
            </w:r>
          </w:p>
        </w:tc>
        <w:tc>
          <w:tcPr>
            <w:cnfStyle w:val="000001000000" w:firstRow="0" w:lastRow="0" w:firstColumn="0" w:lastColumn="0" w:oddVBand="0" w:evenVBand="1" w:oddHBand="0" w:evenHBand="0" w:firstRowFirstColumn="0" w:firstRowLastColumn="0" w:lastRowFirstColumn="0" w:lastRowLastColumn="0"/>
            <w:tcW w:w="2552" w:type="dxa"/>
          </w:tcPr>
          <w:p w14:paraId="68A47FFA" w14:textId="77777777" w:rsidR="002218A4" w:rsidRPr="00351CED" w:rsidRDefault="002218A4" w:rsidP="00351CED">
            <w:pPr>
              <w:spacing w:line="360" w:lineRule="auto"/>
              <w:rPr>
                <w:color w:val="041E42"/>
                <w:sz w:val="24"/>
                <w:szCs w:val="24"/>
              </w:rPr>
            </w:pPr>
          </w:p>
        </w:tc>
      </w:tr>
      <w:tr w:rsidR="002218A4" w:rsidRPr="00351CED" w14:paraId="56689D40" w14:textId="77777777" w:rsidTr="00DE7C1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61FE80A" w14:textId="426FEFDF" w:rsidR="002218A4" w:rsidRPr="00351CED" w:rsidRDefault="005023D1" w:rsidP="00351CED">
            <w:pPr>
              <w:pStyle w:val="normal-bold"/>
              <w:spacing w:line="360" w:lineRule="auto"/>
              <w:rPr>
                <w:sz w:val="24"/>
                <w:szCs w:val="24"/>
              </w:rPr>
            </w:pPr>
            <w:r>
              <w:rPr>
                <w:sz w:val="24"/>
                <w:szCs w:val="24"/>
              </w:rPr>
              <w:t>Reflection</w:t>
            </w:r>
          </w:p>
        </w:tc>
        <w:tc>
          <w:tcPr>
            <w:cnfStyle w:val="000010000000" w:firstRow="0" w:lastRow="0" w:firstColumn="0" w:lastColumn="0" w:oddVBand="1" w:evenVBand="0" w:oddHBand="0" w:evenHBand="0" w:firstRowFirstColumn="0" w:firstRowLastColumn="0" w:lastRowFirstColumn="0" w:lastRowLastColumn="0"/>
            <w:tcW w:w="9796" w:type="dxa"/>
          </w:tcPr>
          <w:p w14:paraId="2115B40E" w14:textId="77777777" w:rsidR="002218A4" w:rsidRPr="00351CED" w:rsidRDefault="002218A4" w:rsidP="00351CED">
            <w:pPr>
              <w:spacing w:line="360" w:lineRule="auto"/>
              <w:rPr>
                <w:color w:val="041E42"/>
                <w:sz w:val="24"/>
                <w:szCs w:val="24"/>
              </w:rPr>
            </w:pPr>
            <w:r w:rsidRPr="00351CED">
              <w:rPr>
                <w:color w:val="041E42"/>
                <w:sz w:val="24"/>
                <w:szCs w:val="24"/>
              </w:rPr>
              <w:t>Why do scientists classify animals?</w:t>
            </w:r>
          </w:p>
          <w:p w14:paraId="58A9508E" w14:textId="417DCFD0" w:rsidR="002218A4" w:rsidRPr="00351CED" w:rsidRDefault="002218A4" w:rsidP="00351CED">
            <w:pPr>
              <w:spacing w:line="360" w:lineRule="auto"/>
              <w:rPr>
                <w:color w:val="041E42"/>
                <w:sz w:val="24"/>
                <w:szCs w:val="24"/>
              </w:rPr>
            </w:pPr>
            <w:r w:rsidRPr="00351CED">
              <w:rPr>
                <w:color w:val="041E42"/>
                <w:sz w:val="24"/>
                <w:szCs w:val="24"/>
              </w:rPr>
              <w:t xml:space="preserve">What are </w:t>
            </w:r>
            <w:r w:rsidR="00704E43" w:rsidRPr="00351CED">
              <w:rPr>
                <w:color w:val="041E42"/>
                <w:sz w:val="24"/>
                <w:szCs w:val="24"/>
              </w:rPr>
              <w:t xml:space="preserve">the </w:t>
            </w:r>
            <w:r w:rsidRPr="00351CED">
              <w:rPr>
                <w:color w:val="041E42"/>
                <w:sz w:val="24"/>
                <w:szCs w:val="24"/>
              </w:rPr>
              <w:t>differe</w:t>
            </w:r>
            <w:r w:rsidR="006C11A8">
              <w:rPr>
                <w:color w:val="041E42"/>
                <w:sz w:val="24"/>
                <w:szCs w:val="24"/>
              </w:rPr>
              <w:t>nt ways they can classify them?</w:t>
            </w:r>
          </w:p>
        </w:tc>
        <w:tc>
          <w:tcPr>
            <w:cnfStyle w:val="000001000000" w:firstRow="0" w:lastRow="0" w:firstColumn="0" w:lastColumn="0" w:oddVBand="0" w:evenVBand="1" w:oddHBand="0" w:evenHBand="0" w:firstRowFirstColumn="0" w:firstRowLastColumn="0" w:lastRowFirstColumn="0" w:lastRowLastColumn="0"/>
            <w:tcW w:w="2552" w:type="dxa"/>
          </w:tcPr>
          <w:p w14:paraId="72843EC2" w14:textId="77777777" w:rsidR="002218A4" w:rsidRPr="00351CED" w:rsidRDefault="002218A4" w:rsidP="00351CED">
            <w:pPr>
              <w:spacing w:line="360" w:lineRule="auto"/>
              <w:rPr>
                <w:rFonts w:eastAsia="Quattrocento Sans" w:cs="Quattrocento Sans"/>
                <w:color w:val="041E42"/>
                <w:sz w:val="24"/>
                <w:szCs w:val="24"/>
              </w:rPr>
            </w:pPr>
          </w:p>
        </w:tc>
      </w:tr>
    </w:tbl>
    <w:p w14:paraId="066574FF" w14:textId="77777777" w:rsidR="00AC2DC0" w:rsidRPr="00351CED" w:rsidRDefault="00AC2DC0" w:rsidP="00351CED">
      <w:pPr>
        <w:spacing w:line="360" w:lineRule="auto"/>
        <w:rPr>
          <w:sz w:val="24"/>
          <w:szCs w:val="24"/>
        </w:rPr>
      </w:pPr>
      <w:r w:rsidRPr="00351CED">
        <w:rPr>
          <w:sz w:val="24"/>
          <w:szCs w:val="24"/>
        </w:rPr>
        <w:br w:type="page"/>
      </w:r>
    </w:p>
    <w:p w14:paraId="7D461ED1" w14:textId="2AEBBD4C" w:rsidR="00AC2DC0" w:rsidRPr="00351CED" w:rsidRDefault="00AC2DC0" w:rsidP="00E736A6">
      <w:pPr>
        <w:pStyle w:val="normal-bold"/>
        <w:shd w:val="clear" w:color="auto" w:fill="C8DCF0" w:themeFill="accent2"/>
        <w:rPr>
          <w:sz w:val="24"/>
          <w:szCs w:val="24"/>
        </w:rPr>
      </w:pPr>
      <w:r w:rsidRPr="00351CED">
        <w:rPr>
          <w:sz w:val="24"/>
          <w:szCs w:val="24"/>
        </w:rPr>
        <w:lastRenderedPageBreak/>
        <w:t>Class</w:t>
      </w:r>
      <w:r w:rsidR="00F51982" w:rsidRPr="00351CED">
        <w:rPr>
          <w:sz w:val="24"/>
          <w:szCs w:val="24"/>
        </w:rPr>
        <w:t>-</w:t>
      </w:r>
      <w:r w:rsidRPr="00351CED">
        <w:rPr>
          <w:sz w:val="24"/>
          <w:szCs w:val="24"/>
        </w:rPr>
        <w:t>specific adjustments and extensions</w:t>
      </w:r>
    </w:p>
    <w:p w14:paraId="0619435F" w14:textId="77777777" w:rsidR="00AC2DC0" w:rsidRPr="00351CED" w:rsidRDefault="00AC2DC0" w:rsidP="00351CED">
      <w:pPr>
        <w:pStyle w:val="normal-bold"/>
        <w:spacing w:after="4000" w:line="360" w:lineRule="auto"/>
        <w:rPr>
          <w:sz w:val="24"/>
          <w:szCs w:val="24"/>
        </w:rPr>
      </w:pPr>
    </w:p>
    <w:p w14:paraId="123A4857" w14:textId="77777777" w:rsidR="00AC2DC0" w:rsidRPr="00351CED" w:rsidRDefault="00AC2DC0" w:rsidP="00E736A6">
      <w:pPr>
        <w:pStyle w:val="normal-bold"/>
        <w:shd w:val="clear" w:color="auto" w:fill="C8DCF0" w:themeFill="accent2"/>
        <w:rPr>
          <w:sz w:val="24"/>
          <w:szCs w:val="24"/>
        </w:rPr>
      </w:pPr>
      <w:r w:rsidRPr="00351CED">
        <w:rPr>
          <w:sz w:val="24"/>
          <w:szCs w:val="24"/>
        </w:rPr>
        <w:t>Teacher reflection and annotation</w:t>
      </w:r>
    </w:p>
    <w:p w14:paraId="60F5E741" w14:textId="77777777" w:rsidR="00AC2DC0" w:rsidRPr="00351CED" w:rsidRDefault="00AC2DC0" w:rsidP="00351CED">
      <w:pPr>
        <w:pStyle w:val="normal-bold"/>
        <w:spacing w:after="4000" w:line="360" w:lineRule="auto"/>
        <w:rPr>
          <w:sz w:val="24"/>
          <w:szCs w:val="24"/>
        </w:rPr>
      </w:pPr>
    </w:p>
    <w:p w14:paraId="54B5848D" w14:textId="77777777" w:rsidR="00AC2DC0" w:rsidRPr="00351CED" w:rsidRDefault="00AC2DC0" w:rsidP="00351CED">
      <w:pPr>
        <w:spacing w:line="360" w:lineRule="auto"/>
        <w:rPr>
          <w:sz w:val="24"/>
          <w:szCs w:val="24"/>
        </w:rPr>
      </w:pPr>
      <w:r w:rsidRPr="00351CED">
        <w:rPr>
          <w:sz w:val="24"/>
          <w:szCs w:val="24"/>
        </w:rPr>
        <w:br w:type="page"/>
      </w:r>
    </w:p>
    <w:p w14:paraId="52AAEA31" w14:textId="77777777" w:rsidR="00AC2DC0" w:rsidRPr="00A8071C" w:rsidRDefault="00AC2DC0" w:rsidP="00351CED">
      <w:pPr>
        <w:pStyle w:val="Heading2"/>
        <w:spacing w:line="360" w:lineRule="auto"/>
        <w:rPr>
          <w:szCs w:val="30"/>
        </w:rPr>
      </w:pPr>
      <w:r w:rsidRPr="00A8071C">
        <w:rPr>
          <w:szCs w:val="30"/>
        </w:rPr>
        <w:lastRenderedPageBreak/>
        <w:t>Lesson sequence 3</w:t>
      </w:r>
    </w:p>
    <w:tbl>
      <w:tblPr>
        <w:tblStyle w:val="ListTable3-Accent3"/>
        <w:tblW w:w="15588" w:type="dxa"/>
        <w:tblLayout w:type="fixed"/>
        <w:tblLook w:val="00A0" w:firstRow="1" w:lastRow="0" w:firstColumn="1" w:lastColumn="0" w:noHBand="0" w:noVBand="0"/>
        <w:tblDescription w:val="lesson sequence 3"/>
      </w:tblPr>
      <w:tblGrid>
        <w:gridCol w:w="3240"/>
        <w:gridCol w:w="9796"/>
        <w:gridCol w:w="2552"/>
      </w:tblGrid>
      <w:tr w:rsidR="00AC2DC0" w:rsidRPr="00351CED" w14:paraId="1F3A52C8" w14:textId="77777777" w:rsidTr="00A8071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40" w:type="dxa"/>
            <w:tcBorders>
              <w:top w:val="single" w:sz="4" w:space="0" w:color="auto"/>
              <w:left w:val="single" w:sz="4" w:space="0" w:color="auto"/>
              <w:bottom w:val="single" w:sz="4" w:space="0" w:color="auto"/>
              <w:right w:val="single" w:sz="4" w:space="0" w:color="auto"/>
            </w:tcBorders>
            <w:shd w:val="clear" w:color="auto" w:fill="1D428A"/>
          </w:tcPr>
          <w:p w14:paraId="01E732E5" w14:textId="58117C80" w:rsidR="00AC2DC0" w:rsidRPr="00351CED" w:rsidRDefault="0020356C" w:rsidP="00351CED">
            <w:pPr>
              <w:pStyle w:val="normal-bold"/>
              <w:spacing w:line="360" w:lineRule="auto"/>
              <w:rPr>
                <w:color w:val="FFFFFF" w:themeColor="background1"/>
                <w:sz w:val="24"/>
                <w:szCs w:val="24"/>
              </w:rPr>
            </w:pPr>
            <w:r>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796" w:type="dxa"/>
            <w:tcBorders>
              <w:left w:val="single" w:sz="4" w:space="0" w:color="auto"/>
            </w:tcBorders>
          </w:tcPr>
          <w:p w14:paraId="1D982D8C" w14:textId="2A1E112E" w:rsidR="00AC2DC0" w:rsidRPr="00351CED" w:rsidRDefault="006C11A8" w:rsidP="00351CED">
            <w:pPr>
              <w:pStyle w:val="normal-bold"/>
              <w:spacing w:line="360" w:lineRule="auto"/>
              <w:rPr>
                <w:color w:val="FFFFFF" w:themeColor="background1"/>
                <w:sz w:val="24"/>
                <w:szCs w:val="24"/>
              </w:rPr>
            </w:pPr>
            <w:r>
              <w:rPr>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552" w:type="dxa"/>
          </w:tcPr>
          <w:p w14:paraId="721809BC" w14:textId="2A8FE0FD" w:rsidR="00AC2DC0" w:rsidRPr="00351CED" w:rsidRDefault="00046177" w:rsidP="00A8071C">
            <w:pPr>
              <w:pStyle w:val="normal-bold"/>
              <w:spacing w:line="360" w:lineRule="auto"/>
              <w:rPr>
                <w:color w:val="FFFFFF" w:themeColor="background1"/>
                <w:sz w:val="24"/>
                <w:szCs w:val="24"/>
              </w:rPr>
            </w:pPr>
            <w:r w:rsidRPr="00351CED">
              <w:rPr>
                <w:color w:val="FFFFFF" w:themeColor="background1"/>
                <w:sz w:val="24"/>
                <w:szCs w:val="24"/>
              </w:rPr>
              <w:t>Resources</w:t>
            </w:r>
          </w:p>
        </w:tc>
      </w:tr>
      <w:tr w:rsidR="00AC2DC0" w:rsidRPr="00351CED" w14:paraId="7868DB1C" w14:textId="77777777" w:rsidTr="00A8071C">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tcBorders>
          </w:tcPr>
          <w:p w14:paraId="1B868246" w14:textId="77777777" w:rsidR="00AC2DC0" w:rsidRPr="00351CED" w:rsidRDefault="00AC2DC0" w:rsidP="00351CED">
            <w:pPr>
              <w:pStyle w:val="normal-bold"/>
              <w:spacing w:line="360" w:lineRule="auto"/>
              <w:rPr>
                <w:sz w:val="24"/>
                <w:szCs w:val="24"/>
              </w:rPr>
            </w:pPr>
            <w:r w:rsidRPr="00351CED">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796" w:type="dxa"/>
          </w:tcPr>
          <w:p w14:paraId="12407313" w14:textId="1D0E0CBE" w:rsidR="00AC2DC0" w:rsidRPr="00351CED" w:rsidRDefault="00363616" w:rsidP="00351CED">
            <w:pPr>
              <w:pStyle w:val="NoSpacing"/>
              <w:spacing w:line="360" w:lineRule="auto"/>
              <w:rPr>
                <w:color w:val="041E42"/>
                <w:sz w:val="24"/>
                <w:szCs w:val="24"/>
              </w:rPr>
            </w:pPr>
            <w:r w:rsidRPr="000956AE">
              <w:rPr>
                <w:b/>
                <w:color w:val="041E42"/>
                <w:sz w:val="24"/>
                <w:szCs w:val="24"/>
              </w:rPr>
              <w:t>ST2-4LW-S</w:t>
            </w:r>
            <w:r w:rsidR="005631BC" w:rsidRPr="00351CED">
              <w:rPr>
                <w:color w:val="041E42"/>
                <w:sz w:val="24"/>
                <w:szCs w:val="24"/>
              </w:rPr>
              <w:t xml:space="preserve"> </w:t>
            </w:r>
            <w:r w:rsidR="000956AE">
              <w:rPr>
                <w:color w:val="041E42"/>
                <w:sz w:val="24"/>
                <w:szCs w:val="24"/>
              </w:rPr>
              <w:t>–</w:t>
            </w:r>
            <w:r w:rsidRPr="00351CED">
              <w:rPr>
                <w:color w:val="041E42"/>
                <w:sz w:val="24"/>
                <w:szCs w:val="24"/>
              </w:rPr>
              <w:t xml:space="preserve"> compares features and characteristics of living and non-living things</w:t>
            </w:r>
          </w:p>
        </w:tc>
        <w:tc>
          <w:tcPr>
            <w:cnfStyle w:val="000001000000" w:firstRow="0" w:lastRow="0" w:firstColumn="0" w:lastColumn="0" w:oddVBand="0" w:evenVBand="1" w:oddHBand="0" w:evenHBand="0" w:firstRowFirstColumn="0" w:firstRowLastColumn="0" w:lastRowFirstColumn="0" w:lastRowLastColumn="0"/>
            <w:tcW w:w="2552" w:type="dxa"/>
          </w:tcPr>
          <w:p w14:paraId="4D8B69DB" w14:textId="77777777" w:rsidR="00AC2DC0" w:rsidRPr="00351CED" w:rsidRDefault="00AC2DC0" w:rsidP="00351CED">
            <w:pPr>
              <w:spacing w:line="360" w:lineRule="auto"/>
              <w:rPr>
                <w:color w:val="041E42"/>
                <w:sz w:val="24"/>
                <w:szCs w:val="24"/>
              </w:rPr>
            </w:pPr>
          </w:p>
        </w:tc>
      </w:tr>
      <w:tr w:rsidR="00AC2DC0" w:rsidRPr="00351CED" w14:paraId="0B9E33A2" w14:textId="77777777" w:rsidTr="00DE7C11">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69AAB83B" w14:textId="77777777" w:rsidR="00AC2DC0" w:rsidRPr="00351CED" w:rsidRDefault="00AC2DC0" w:rsidP="00351CED">
            <w:pPr>
              <w:pStyle w:val="normal-bold"/>
              <w:spacing w:line="360" w:lineRule="auto"/>
              <w:rPr>
                <w:sz w:val="24"/>
                <w:szCs w:val="24"/>
              </w:rPr>
            </w:pPr>
            <w:r w:rsidRPr="00351CED">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796" w:type="dxa"/>
          </w:tcPr>
          <w:p w14:paraId="556AA166" w14:textId="77777777" w:rsidR="00AC2DC0" w:rsidRPr="00351CED" w:rsidRDefault="00363616" w:rsidP="00351CED">
            <w:pPr>
              <w:spacing w:line="360" w:lineRule="auto"/>
              <w:rPr>
                <w:color w:val="041E42"/>
                <w:sz w:val="24"/>
                <w:szCs w:val="24"/>
              </w:rPr>
            </w:pPr>
            <w:r w:rsidRPr="00351CED">
              <w:rPr>
                <w:color w:val="041E42"/>
                <w:sz w:val="24"/>
                <w:szCs w:val="24"/>
              </w:rPr>
              <w:t>We are learning to identify the features of birds</w:t>
            </w:r>
            <w:r w:rsidR="00E0521D" w:rsidRPr="00351CED">
              <w:rPr>
                <w:color w:val="041E42"/>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76BEAA75" w14:textId="77777777" w:rsidR="00AC2DC0" w:rsidRPr="00351CED" w:rsidRDefault="00AC2DC0" w:rsidP="00351CED">
            <w:pPr>
              <w:spacing w:line="360" w:lineRule="auto"/>
              <w:rPr>
                <w:rFonts w:eastAsia="Quattrocento Sans" w:cs="Quattrocento Sans"/>
                <w:color w:val="041E42"/>
                <w:sz w:val="24"/>
                <w:szCs w:val="24"/>
              </w:rPr>
            </w:pPr>
          </w:p>
        </w:tc>
      </w:tr>
      <w:tr w:rsidR="00AC2DC0" w:rsidRPr="00351CED" w14:paraId="2DFF2D4C" w14:textId="77777777" w:rsidTr="00DE7C1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4F2F7B55" w14:textId="77777777" w:rsidR="00AC2DC0" w:rsidRPr="00351CED" w:rsidRDefault="00AC2DC0" w:rsidP="00351CED">
            <w:pPr>
              <w:pStyle w:val="normal-bold"/>
              <w:spacing w:line="360" w:lineRule="auto"/>
              <w:rPr>
                <w:sz w:val="24"/>
                <w:szCs w:val="24"/>
              </w:rPr>
            </w:pPr>
            <w:r w:rsidRPr="00351CED">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796" w:type="dxa"/>
          </w:tcPr>
          <w:p w14:paraId="6B9B4F88" w14:textId="77777777" w:rsidR="00363616" w:rsidRPr="00351CED" w:rsidRDefault="00363616" w:rsidP="00351CED">
            <w:pPr>
              <w:spacing w:line="360" w:lineRule="auto"/>
              <w:rPr>
                <w:color w:val="041E42"/>
                <w:sz w:val="24"/>
                <w:szCs w:val="24"/>
              </w:rPr>
            </w:pPr>
            <w:r w:rsidRPr="00351CED">
              <w:rPr>
                <w:color w:val="041E42"/>
                <w:sz w:val="24"/>
                <w:szCs w:val="24"/>
              </w:rPr>
              <w:t>We can</w:t>
            </w:r>
            <w:r w:rsidR="00E8231E" w:rsidRPr="00351CED">
              <w:rPr>
                <w:color w:val="041E42"/>
                <w:sz w:val="24"/>
                <w:szCs w:val="24"/>
              </w:rPr>
              <w:t>:</w:t>
            </w:r>
          </w:p>
          <w:p w14:paraId="40470493" w14:textId="77777777" w:rsidR="00363616" w:rsidRPr="00351CED" w:rsidRDefault="00363616" w:rsidP="00351CED">
            <w:pPr>
              <w:pStyle w:val="bullet"/>
              <w:spacing w:line="360" w:lineRule="auto"/>
              <w:rPr>
                <w:rFonts w:eastAsia="Arimo" w:cs="Arimo"/>
                <w:color w:val="041E42"/>
                <w:sz w:val="24"/>
                <w:szCs w:val="24"/>
              </w:rPr>
            </w:pPr>
            <w:r w:rsidRPr="00351CED">
              <w:rPr>
                <w:color w:val="041E42"/>
                <w:sz w:val="24"/>
                <w:szCs w:val="24"/>
              </w:rPr>
              <w:t>describe the physical features of birds</w:t>
            </w:r>
            <w:r w:rsidR="008D4EFC" w:rsidRPr="00351CED">
              <w:rPr>
                <w:color w:val="041E42"/>
                <w:sz w:val="24"/>
                <w:szCs w:val="24"/>
              </w:rPr>
              <w:t>.</w:t>
            </w:r>
          </w:p>
          <w:p w14:paraId="7F875217" w14:textId="77777777" w:rsidR="00363616" w:rsidRPr="00351CED" w:rsidRDefault="00363616" w:rsidP="00351CED">
            <w:pPr>
              <w:pStyle w:val="bullet"/>
              <w:spacing w:line="360" w:lineRule="auto"/>
              <w:rPr>
                <w:color w:val="041E42"/>
                <w:sz w:val="24"/>
                <w:szCs w:val="24"/>
              </w:rPr>
            </w:pPr>
            <w:r w:rsidRPr="00351CED">
              <w:rPr>
                <w:color w:val="041E42"/>
                <w:sz w:val="24"/>
                <w:szCs w:val="24"/>
              </w:rPr>
              <w:t>identify keywords in a text that relate to the topic</w:t>
            </w:r>
            <w:r w:rsidR="008D4EFC" w:rsidRPr="00351CED">
              <w:rPr>
                <w:color w:val="041E42"/>
                <w:sz w:val="24"/>
                <w:szCs w:val="24"/>
              </w:rPr>
              <w:t>.</w:t>
            </w:r>
          </w:p>
          <w:p w14:paraId="056542A2" w14:textId="77777777" w:rsidR="00AC2DC0" w:rsidRPr="00351CED" w:rsidRDefault="00363616" w:rsidP="00351CED">
            <w:pPr>
              <w:pStyle w:val="bullet"/>
              <w:spacing w:line="360" w:lineRule="auto"/>
              <w:rPr>
                <w:color w:val="041E42"/>
                <w:sz w:val="24"/>
                <w:szCs w:val="24"/>
              </w:rPr>
            </w:pPr>
            <w:r w:rsidRPr="00351CED">
              <w:rPr>
                <w:color w:val="041E42"/>
                <w:sz w:val="24"/>
                <w:szCs w:val="24"/>
              </w:rPr>
              <w:t>explain the life cycle of a bird by annotating a drawing</w:t>
            </w:r>
            <w:r w:rsidR="008D4EFC" w:rsidRPr="00351CED">
              <w:rPr>
                <w:color w:val="041E42"/>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18B9E126" w14:textId="77777777" w:rsidR="00AC2DC0" w:rsidRPr="00351CED" w:rsidRDefault="00AC2DC0" w:rsidP="00351CED">
            <w:pPr>
              <w:spacing w:line="360" w:lineRule="auto"/>
              <w:rPr>
                <w:rFonts w:eastAsia="Quattrocento Sans" w:cs="Quattrocento Sans"/>
                <w:color w:val="041E42"/>
                <w:sz w:val="24"/>
                <w:szCs w:val="24"/>
              </w:rPr>
            </w:pPr>
          </w:p>
        </w:tc>
      </w:tr>
      <w:tr w:rsidR="00363616" w:rsidRPr="00351CED" w14:paraId="760431D8" w14:textId="77777777" w:rsidTr="00DE7C11">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317982D2" w14:textId="77777777" w:rsidR="00363616" w:rsidRPr="00351CED" w:rsidRDefault="00363616" w:rsidP="00351CED">
            <w:pPr>
              <w:pStyle w:val="normal-bold"/>
              <w:spacing w:line="360" w:lineRule="auto"/>
              <w:rPr>
                <w:sz w:val="24"/>
                <w:szCs w:val="24"/>
              </w:rPr>
            </w:pPr>
            <w:r w:rsidRPr="00351CED">
              <w:rPr>
                <w:sz w:val="24"/>
                <w:szCs w:val="24"/>
              </w:rPr>
              <w:t>Teaching component</w:t>
            </w:r>
          </w:p>
        </w:tc>
        <w:tc>
          <w:tcPr>
            <w:cnfStyle w:val="000010000000" w:firstRow="0" w:lastRow="0" w:firstColumn="0" w:lastColumn="0" w:oddVBand="1" w:evenVBand="0" w:oddHBand="0" w:evenHBand="0" w:firstRowFirstColumn="0" w:firstRowLastColumn="0" w:lastRowFirstColumn="0" w:lastRowLastColumn="0"/>
            <w:tcW w:w="9796" w:type="dxa"/>
          </w:tcPr>
          <w:p w14:paraId="1D9C6D56" w14:textId="7A5CEFE0" w:rsidR="00363616" w:rsidRPr="00351CED" w:rsidRDefault="00E736A6" w:rsidP="00351CED">
            <w:pPr>
              <w:spacing w:line="360" w:lineRule="auto"/>
              <w:rPr>
                <w:color w:val="041E42"/>
                <w:sz w:val="24"/>
                <w:szCs w:val="24"/>
              </w:rPr>
            </w:pPr>
            <w:r>
              <w:rPr>
                <w:color w:val="041E42"/>
                <w:sz w:val="24"/>
                <w:szCs w:val="24"/>
              </w:rPr>
              <w:t>Read ‘</w:t>
            </w:r>
            <w:r w:rsidR="00363616" w:rsidRPr="00351CED">
              <w:rPr>
                <w:color w:val="041E42"/>
                <w:sz w:val="24"/>
                <w:szCs w:val="24"/>
              </w:rPr>
              <w:t>Cunning Crow</w:t>
            </w:r>
            <w:r>
              <w:rPr>
                <w:color w:val="041E42"/>
                <w:sz w:val="24"/>
                <w:szCs w:val="24"/>
              </w:rPr>
              <w:t>’</w:t>
            </w:r>
            <w:r w:rsidR="00363616" w:rsidRPr="00351CED">
              <w:rPr>
                <w:color w:val="041E42"/>
                <w:sz w:val="24"/>
                <w:szCs w:val="24"/>
              </w:rPr>
              <w:t xml:space="preserve"> by Gregg Dreise for enjoyment</w:t>
            </w:r>
            <w:r w:rsidR="009E5E3E" w:rsidRPr="00351CED">
              <w:rPr>
                <w:color w:val="041E42"/>
                <w:sz w:val="24"/>
                <w:szCs w:val="24"/>
              </w:rPr>
              <w:t>.</w:t>
            </w:r>
          </w:p>
          <w:p w14:paraId="151B34D1" w14:textId="77777777" w:rsidR="00363616" w:rsidRPr="00351CED" w:rsidRDefault="00363616" w:rsidP="00351CED">
            <w:pPr>
              <w:pStyle w:val="normal-bold"/>
              <w:spacing w:line="360" w:lineRule="auto"/>
              <w:rPr>
                <w:color w:val="041E42"/>
                <w:sz w:val="24"/>
                <w:szCs w:val="24"/>
              </w:rPr>
            </w:pPr>
            <w:r w:rsidRPr="00351CED">
              <w:rPr>
                <w:color w:val="041E42"/>
                <w:sz w:val="24"/>
                <w:szCs w:val="24"/>
              </w:rPr>
              <w:t>Features of birds</w:t>
            </w:r>
          </w:p>
          <w:p w14:paraId="4FC5EEB9" w14:textId="6D9C8198" w:rsidR="00363616" w:rsidRPr="00351CED" w:rsidRDefault="00363616" w:rsidP="00351CED">
            <w:pPr>
              <w:spacing w:line="360" w:lineRule="auto"/>
              <w:rPr>
                <w:rFonts w:eastAsia="Montserrat" w:cs="Montserrat"/>
                <w:color w:val="041E42"/>
                <w:sz w:val="24"/>
                <w:szCs w:val="24"/>
              </w:rPr>
            </w:pPr>
            <w:r w:rsidRPr="00351CED">
              <w:rPr>
                <w:rFonts w:eastAsia="Montserrat" w:cs="Montserrat"/>
                <w:color w:val="041E42"/>
                <w:sz w:val="24"/>
                <w:szCs w:val="24"/>
              </w:rPr>
              <w:t>Teacher selects one of the birds from the following site and reads the text. Point out technical language such as plumage, bill sheaths, immature. Write keywords from the</w:t>
            </w:r>
            <w:r w:rsidR="006C11A8">
              <w:rPr>
                <w:rFonts w:eastAsia="Montserrat" w:cs="Montserrat"/>
                <w:color w:val="041E42"/>
                <w:sz w:val="24"/>
                <w:szCs w:val="24"/>
              </w:rPr>
              <w:t xml:space="preserve"> text that relate to the topic.</w:t>
            </w:r>
          </w:p>
          <w:p w14:paraId="7763FCE8" w14:textId="77777777" w:rsidR="00363616" w:rsidRPr="00351CED" w:rsidRDefault="00363616" w:rsidP="00351CED">
            <w:pPr>
              <w:spacing w:line="360" w:lineRule="auto"/>
              <w:rPr>
                <w:rFonts w:eastAsia="Montserrat" w:cs="Montserrat"/>
                <w:color w:val="041E42"/>
                <w:sz w:val="24"/>
                <w:szCs w:val="24"/>
              </w:rPr>
            </w:pPr>
            <w:r w:rsidRPr="00351CED">
              <w:rPr>
                <w:rFonts w:eastAsia="Montserrat" w:cs="Montserrat"/>
                <w:color w:val="041E42"/>
                <w:sz w:val="24"/>
                <w:szCs w:val="24"/>
              </w:rPr>
              <w:t>What are the common physical features of birds? Beak, claws, wings, feathers</w:t>
            </w:r>
          </w:p>
          <w:p w14:paraId="51EA37FB" w14:textId="77777777" w:rsidR="00363616" w:rsidRPr="00351CED" w:rsidRDefault="00363616" w:rsidP="00351CED">
            <w:pPr>
              <w:spacing w:line="360" w:lineRule="auto"/>
              <w:rPr>
                <w:rFonts w:eastAsia="Montserrat" w:cs="Montserrat"/>
                <w:color w:val="041E42"/>
                <w:sz w:val="24"/>
                <w:szCs w:val="24"/>
              </w:rPr>
            </w:pPr>
            <w:r w:rsidRPr="00351CED">
              <w:rPr>
                <w:rFonts w:eastAsia="Montserrat" w:cs="Montserrat"/>
                <w:color w:val="041E42"/>
                <w:sz w:val="24"/>
                <w:szCs w:val="24"/>
              </w:rPr>
              <w:t>What are the specific physical features of the bird they have chosen?</w:t>
            </w:r>
          </w:p>
          <w:p w14:paraId="21728103" w14:textId="0F73546C" w:rsidR="00363616" w:rsidRPr="00351CED" w:rsidRDefault="00363616" w:rsidP="00351CED">
            <w:pPr>
              <w:spacing w:line="360" w:lineRule="auto"/>
              <w:rPr>
                <w:rFonts w:eastAsia="Montserrat" w:cs="Montserrat"/>
                <w:color w:val="041E42"/>
                <w:sz w:val="24"/>
                <w:szCs w:val="24"/>
              </w:rPr>
            </w:pPr>
            <w:r w:rsidRPr="00351CED">
              <w:rPr>
                <w:rFonts w:eastAsia="Montserrat" w:cs="Montserrat"/>
                <w:color w:val="041E42"/>
                <w:sz w:val="24"/>
                <w:szCs w:val="24"/>
              </w:rPr>
              <w:t xml:space="preserve">What is the lifecycle of a bird? Read the text and point out </w:t>
            </w:r>
            <w:r w:rsidR="00F929A3">
              <w:rPr>
                <w:rFonts w:eastAsia="Montserrat" w:cs="Montserrat"/>
                <w:color w:val="041E42"/>
                <w:sz w:val="24"/>
                <w:szCs w:val="24"/>
              </w:rPr>
              <w:t xml:space="preserve">the </w:t>
            </w:r>
            <w:r w:rsidRPr="00351CED">
              <w:rPr>
                <w:rFonts w:eastAsia="Montserrat" w:cs="Montserrat"/>
                <w:color w:val="041E42"/>
                <w:sz w:val="24"/>
                <w:szCs w:val="24"/>
              </w:rPr>
              <w:t>technical language.</w:t>
            </w:r>
          </w:p>
          <w:p w14:paraId="40CC07FD" w14:textId="77777777" w:rsidR="00363616" w:rsidRPr="00351CED" w:rsidRDefault="00363616" w:rsidP="00351CED">
            <w:pPr>
              <w:spacing w:line="360" w:lineRule="auto"/>
              <w:rPr>
                <w:rFonts w:cs="Calibri"/>
                <w:color w:val="041E42"/>
                <w:sz w:val="24"/>
                <w:szCs w:val="24"/>
              </w:rPr>
            </w:pPr>
            <w:r w:rsidRPr="00351CED">
              <w:rPr>
                <w:rFonts w:eastAsia="Montserrat" w:cs="Montserrat"/>
                <w:color w:val="041E42"/>
                <w:sz w:val="24"/>
                <w:szCs w:val="24"/>
              </w:rPr>
              <w:t>Teacher shows how to draw the first stage and annotate using vocabulary from the text.</w:t>
            </w:r>
          </w:p>
        </w:tc>
        <w:tc>
          <w:tcPr>
            <w:cnfStyle w:val="000001000000" w:firstRow="0" w:lastRow="0" w:firstColumn="0" w:lastColumn="0" w:oddVBand="0" w:evenVBand="1" w:oddHBand="0" w:evenHBand="0" w:firstRowFirstColumn="0" w:firstRowLastColumn="0" w:lastRowFirstColumn="0" w:lastRowLastColumn="0"/>
            <w:tcW w:w="2552" w:type="dxa"/>
          </w:tcPr>
          <w:p w14:paraId="6E5B3BB7" w14:textId="73177ADC" w:rsidR="00363616" w:rsidRDefault="00363616" w:rsidP="00351CED">
            <w:pPr>
              <w:spacing w:line="360" w:lineRule="auto"/>
              <w:rPr>
                <w:color w:val="041E42"/>
                <w:sz w:val="24"/>
                <w:szCs w:val="24"/>
              </w:rPr>
            </w:pPr>
            <w:r w:rsidRPr="00351CED">
              <w:rPr>
                <w:color w:val="041E42"/>
                <w:sz w:val="24"/>
                <w:szCs w:val="24"/>
              </w:rPr>
              <w:t>“Cunning Crow” by Gregg Dreise</w:t>
            </w:r>
          </w:p>
          <w:p w14:paraId="66D13212" w14:textId="1C4E9AD6" w:rsidR="00E736A6" w:rsidRPr="00351CED" w:rsidRDefault="0086607A" w:rsidP="00351CED">
            <w:pPr>
              <w:spacing w:line="360" w:lineRule="auto"/>
              <w:rPr>
                <w:color w:val="041E42"/>
                <w:sz w:val="24"/>
                <w:szCs w:val="24"/>
              </w:rPr>
            </w:pPr>
            <w:hyperlink r:id="rId25" w:history="1">
              <w:r w:rsidR="00E736A6" w:rsidRPr="00E736A6">
                <w:rPr>
                  <w:rStyle w:val="Hyperlink"/>
                  <w:position w:val="0"/>
                  <w:sz w:val="24"/>
                  <w:szCs w:val="24"/>
                </w:rPr>
                <w:t>Birds – Australian Museum website</w:t>
              </w:r>
            </w:hyperlink>
          </w:p>
          <w:p w14:paraId="7C0C1164" w14:textId="77777777" w:rsidR="00363616" w:rsidRPr="00351CED" w:rsidRDefault="0086607A" w:rsidP="00351CED">
            <w:pPr>
              <w:spacing w:line="360" w:lineRule="auto"/>
              <w:rPr>
                <w:rFonts w:eastAsiaTheme="minorEastAsia"/>
                <w:color w:val="041E42"/>
                <w:sz w:val="24"/>
                <w:szCs w:val="24"/>
              </w:rPr>
            </w:pPr>
            <w:hyperlink r:id="rId26" w:history="1">
              <w:r w:rsidR="00363616" w:rsidRPr="00351CED">
                <w:rPr>
                  <w:rStyle w:val="Hyperlink"/>
                  <w:rFonts w:eastAsia="Montserrat Light" w:cs="Montserrat Light"/>
                  <w:color w:val="041E42"/>
                  <w:sz w:val="24"/>
                  <w:szCs w:val="24"/>
                </w:rPr>
                <w:t>The life cycle of a bird</w:t>
              </w:r>
            </w:hyperlink>
          </w:p>
        </w:tc>
      </w:tr>
      <w:tr w:rsidR="00363616" w:rsidRPr="00351CED" w14:paraId="27744B3E" w14:textId="77777777" w:rsidTr="00DE7C1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19F929E0" w14:textId="77777777" w:rsidR="00363616" w:rsidRPr="00351CED" w:rsidRDefault="00363616" w:rsidP="00351CED">
            <w:pPr>
              <w:pStyle w:val="normal-bold"/>
              <w:spacing w:line="360" w:lineRule="auto"/>
              <w:rPr>
                <w:sz w:val="24"/>
                <w:szCs w:val="24"/>
              </w:rPr>
            </w:pPr>
            <w:r w:rsidRPr="00351CED">
              <w:rPr>
                <w:sz w:val="24"/>
                <w:szCs w:val="24"/>
              </w:rPr>
              <w:lastRenderedPageBreak/>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06C83A57" w14:textId="77777777" w:rsidR="00363616" w:rsidRPr="00351CED" w:rsidRDefault="00363616" w:rsidP="00351CED">
            <w:pPr>
              <w:pStyle w:val="normal-bold"/>
              <w:spacing w:line="360" w:lineRule="auto"/>
              <w:rPr>
                <w:color w:val="041E42"/>
                <w:sz w:val="24"/>
                <w:szCs w:val="24"/>
              </w:rPr>
            </w:pPr>
            <w:r w:rsidRPr="00351CED">
              <w:rPr>
                <w:color w:val="041E42"/>
                <w:sz w:val="24"/>
                <w:szCs w:val="24"/>
              </w:rPr>
              <w:t>Features of birds</w:t>
            </w:r>
          </w:p>
          <w:p w14:paraId="4A72C56A" w14:textId="77777777" w:rsidR="00363616" w:rsidRPr="00351CED" w:rsidRDefault="00BB6CF0" w:rsidP="00351CED">
            <w:pPr>
              <w:spacing w:line="360" w:lineRule="auto"/>
              <w:rPr>
                <w:rFonts w:eastAsia="Montserrat" w:cs="Montserrat"/>
                <w:color w:val="041E42"/>
                <w:sz w:val="24"/>
                <w:szCs w:val="24"/>
              </w:rPr>
            </w:pPr>
            <w:r w:rsidRPr="00351CED">
              <w:rPr>
                <w:rFonts w:eastAsia="Montserrat" w:cs="Montserrat"/>
                <w:color w:val="041E42"/>
                <w:sz w:val="24"/>
                <w:szCs w:val="24"/>
              </w:rPr>
              <w:t>Students select</w:t>
            </w:r>
            <w:r w:rsidR="00363616" w:rsidRPr="00351CED">
              <w:rPr>
                <w:rFonts w:eastAsia="Montserrat" w:cs="Montserrat"/>
                <w:color w:val="041E42"/>
                <w:sz w:val="24"/>
                <w:szCs w:val="24"/>
              </w:rPr>
              <w:t xml:space="preserve"> a different bird from the following site and read the text. </w:t>
            </w:r>
          </w:p>
          <w:p w14:paraId="300C5AFC" w14:textId="77777777" w:rsidR="00363616" w:rsidRPr="00351CED" w:rsidRDefault="00363616" w:rsidP="00351CED">
            <w:pPr>
              <w:spacing w:line="360" w:lineRule="auto"/>
              <w:rPr>
                <w:rFonts w:eastAsia="Montserrat" w:cs="Montserrat"/>
                <w:color w:val="041E42"/>
                <w:sz w:val="24"/>
                <w:szCs w:val="24"/>
              </w:rPr>
            </w:pPr>
            <w:r w:rsidRPr="00351CED">
              <w:rPr>
                <w:rFonts w:eastAsia="Montserrat" w:cs="Montserrat"/>
                <w:color w:val="041E42"/>
                <w:sz w:val="24"/>
                <w:szCs w:val="24"/>
              </w:rPr>
              <w:t>What are the specific physical features of the bird they have c</w:t>
            </w:r>
            <w:r w:rsidR="003340A6" w:rsidRPr="00351CED">
              <w:rPr>
                <w:rFonts w:eastAsia="Montserrat" w:cs="Montserrat"/>
                <w:color w:val="041E42"/>
                <w:sz w:val="24"/>
                <w:szCs w:val="24"/>
              </w:rPr>
              <w:t xml:space="preserve">hosen? </w:t>
            </w:r>
            <w:r w:rsidRPr="00351CED">
              <w:rPr>
                <w:rFonts w:eastAsia="Montserrat" w:cs="Montserrat"/>
                <w:color w:val="041E42"/>
                <w:sz w:val="24"/>
                <w:szCs w:val="24"/>
              </w:rPr>
              <w:t>What do they eat?</w:t>
            </w:r>
          </w:p>
        </w:tc>
        <w:tc>
          <w:tcPr>
            <w:cnfStyle w:val="000001000000" w:firstRow="0" w:lastRow="0" w:firstColumn="0" w:lastColumn="0" w:oddVBand="0" w:evenVBand="1" w:oddHBand="0" w:evenHBand="0" w:firstRowFirstColumn="0" w:firstRowLastColumn="0" w:lastRowFirstColumn="0" w:lastRowLastColumn="0"/>
            <w:tcW w:w="2552" w:type="dxa"/>
          </w:tcPr>
          <w:p w14:paraId="48AA15CA" w14:textId="77777777" w:rsidR="00E736A6" w:rsidRPr="00351CED" w:rsidRDefault="0086607A" w:rsidP="00E736A6">
            <w:pPr>
              <w:spacing w:line="360" w:lineRule="auto"/>
              <w:rPr>
                <w:color w:val="041E42"/>
                <w:sz w:val="24"/>
                <w:szCs w:val="24"/>
              </w:rPr>
            </w:pPr>
            <w:hyperlink r:id="rId27" w:history="1">
              <w:r w:rsidR="00E736A6" w:rsidRPr="00E736A6">
                <w:rPr>
                  <w:rStyle w:val="Hyperlink"/>
                  <w:position w:val="0"/>
                  <w:sz w:val="24"/>
                  <w:szCs w:val="24"/>
                </w:rPr>
                <w:t>Birds – Australian Museum website</w:t>
              </w:r>
            </w:hyperlink>
          </w:p>
          <w:p w14:paraId="7D0E44DA" w14:textId="0626208A" w:rsidR="00363616" w:rsidRPr="00351CED" w:rsidRDefault="0086607A" w:rsidP="00E736A6">
            <w:pPr>
              <w:pStyle w:val="normal-bold"/>
              <w:spacing w:line="360" w:lineRule="auto"/>
              <w:rPr>
                <w:color w:val="041E42"/>
                <w:sz w:val="24"/>
                <w:szCs w:val="24"/>
              </w:rPr>
            </w:pPr>
            <w:hyperlink r:id="rId28" w:history="1">
              <w:r w:rsidR="00363616" w:rsidRPr="00351CED">
                <w:rPr>
                  <w:rStyle w:val="Hyperlink"/>
                  <w:rFonts w:eastAsia="Montserrat" w:cs="Montserrat"/>
                  <w:color w:val="041E42"/>
                  <w:sz w:val="24"/>
                  <w:szCs w:val="24"/>
                </w:rPr>
                <w:t>Video about birds</w:t>
              </w:r>
            </w:hyperlink>
          </w:p>
        </w:tc>
      </w:tr>
      <w:tr w:rsidR="00363616" w:rsidRPr="00351CED" w14:paraId="11488F58" w14:textId="77777777" w:rsidTr="00DE7C11">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337760AB" w14:textId="77777777" w:rsidR="00363616" w:rsidRPr="00351CED" w:rsidRDefault="00363616"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05C43D1E" w14:textId="77777777" w:rsidR="00363616" w:rsidRPr="00351CED" w:rsidRDefault="00363616" w:rsidP="00351CED">
            <w:pPr>
              <w:pStyle w:val="normal-bold"/>
              <w:spacing w:line="360" w:lineRule="auto"/>
              <w:rPr>
                <w:color w:val="041E42"/>
                <w:sz w:val="24"/>
                <w:szCs w:val="24"/>
              </w:rPr>
            </w:pPr>
            <w:r w:rsidRPr="00351CED">
              <w:rPr>
                <w:color w:val="041E42"/>
                <w:sz w:val="24"/>
                <w:szCs w:val="24"/>
              </w:rPr>
              <w:t xml:space="preserve">What is the lifecycle of a bird? </w:t>
            </w:r>
          </w:p>
          <w:p w14:paraId="546955D4" w14:textId="77777777" w:rsidR="00363616" w:rsidRPr="00351CED" w:rsidRDefault="00363616" w:rsidP="00351CED">
            <w:pPr>
              <w:spacing w:line="360" w:lineRule="auto"/>
              <w:rPr>
                <w:color w:val="041E42"/>
                <w:sz w:val="24"/>
                <w:szCs w:val="24"/>
              </w:rPr>
            </w:pPr>
            <w:r w:rsidRPr="00351CED">
              <w:rPr>
                <w:rFonts w:eastAsia="Montserrat" w:cs="Montserrat"/>
                <w:color w:val="041E42"/>
                <w:sz w:val="24"/>
                <w:szCs w:val="24"/>
              </w:rPr>
              <w:t xml:space="preserve">Students draw the life cycle and annotate each stage with keywords. </w:t>
            </w:r>
          </w:p>
        </w:tc>
        <w:tc>
          <w:tcPr>
            <w:cnfStyle w:val="000001000000" w:firstRow="0" w:lastRow="0" w:firstColumn="0" w:lastColumn="0" w:oddVBand="0" w:evenVBand="1" w:oddHBand="0" w:evenHBand="0" w:firstRowFirstColumn="0" w:firstRowLastColumn="0" w:lastRowFirstColumn="0" w:lastRowLastColumn="0"/>
            <w:tcW w:w="2552" w:type="dxa"/>
          </w:tcPr>
          <w:p w14:paraId="680E8D1D" w14:textId="77777777" w:rsidR="00363616" w:rsidRPr="00351CED" w:rsidRDefault="0086607A" w:rsidP="00351CED">
            <w:pPr>
              <w:spacing w:line="360" w:lineRule="auto"/>
              <w:rPr>
                <w:color w:val="041E42"/>
                <w:sz w:val="24"/>
                <w:szCs w:val="24"/>
              </w:rPr>
            </w:pPr>
            <w:hyperlink r:id="rId29" w:history="1">
              <w:r w:rsidR="00D4756B" w:rsidRPr="00351CED">
                <w:rPr>
                  <w:rStyle w:val="Hyperlink"/>
                  <w:rFonts w:eastAsia="Montserrat Light" w:cs="Montserrat Light"/>
                  <w:color w:val="041E42"/>
                  <w:sz w:val="24"/>
                  <w:szCs w:val="24"/>
                </w:rPr>
                <w:t>The life cycle of a bird</w:t>
              </w:r>
            </w:hyperlink>
          </w:p>
        </w:tc>
      </w:tr>
      <w:tr w:rsidR="00363616" w:rsidRPr="00351CED" w14:paraId="42EEAEA1" w14:textId="77777777" w:rsidTr="00DE7C1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27AFD579" w14:textId="77777777" w:rsidR="00363616" w:rsidRPr="00351CED" w:rsidRDefault="00363616"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1F9D46C5" w14:textId="77777777" w:rsidR="00363616" w:rsidRPr="00351CED" w:rsidRDefault="00363616" w:rsidP="00351CED">
            <w:pPr>
              <w:pStyle w:val="normal-bold"/>
              <w:spacing w:line="360" w:lineRule="auto"/>
              <w:rPr>
                <w:color w:val="041E42"/>
                <w:sz w:val="24"/>
                <w:szCs w:val="24"/>
              </w:rPr>
            </w:pPr>
            <w:r w:rsidRPr="00351CED">
              <w:rPr>
                <w:color w:val="041E42"/>
                <w:sz w:val="24"/>
                <w:szCs w:val="24"/>
              </w:rPr>
              <w:t>Birdwatching</w:t>
            </w:r>
          </w:p>
          <w:p w14:paraId="6CD25580" w14:textId="77777777" w:rsidR="004603A7" w:rsidRDefault="00363616" w:rsidP="00351CED">
            <w:pPr>
              <w:spacing w:line="360" w:lineRule="auto"/>
              <w:rPr>
                <w:color w:val="041E42"/>
                <w:sz w:val="24"/>
                <w:szCs w:val="24"/>
              </w:rPr>
            </w:pPr>
            <w:r w:rsidRPr="00351CED">
              <w:rPr>
                <w:color w:val="041E42"/>
                <w:sz w:val="24"/>
                <w:szCs w:val="24"/>
              </w:rPr>
              <w:t>Using their homemade binoculars</w:t>
            </w:r>
            <w:r w:rsidR="00E736A6">
              <w:rPr>
                <w:color w:val="041E42"/>
                <w:sz w:val="24"/>
                <w:szCs w:val="24"/>
              </w:rPr>
              <w:t xml:space="preserve">, </w:t>
            </w:r>
            <w:r w:rsidRPr="00351CED">
              <w:rPr>
                <w:color w:val="041E42"/>
                <w:sz w:val="24"/>
                <w:szCs w:val="24"/>
              </w:rPr>
              <w:t xml:space="preserve">students birdwatch from their window or backyard. Students </w:t>
            </w:r>
            <w:r w:rsidR="004603A7">
              <w:rPr>
                <w:color w:val="041E42"/>
                <w:sz w:val="24"/>
                <w:szCs w:val="24"/>
              </w:rPr>
              <w:t>look for the following features:</w:t>
            </w:r>
          </w:p>
          <w:p w14:paraId="3512B668" w14:textId="482E468F" w:rsidR="004603A7" w:rsidRPr="004603A7" w:rsidRDefault="004603A7" w:rsidP="00677605">
            <w:pPr>
              <w:pStyle w:val="ListParagraph"/>
              <w:numPr>
                <w:ilvl w:val="0"/>
                <w:numId w:val="18"/>
              </w:numPr>
              <w:spacing w:line="360" w:lineRule="auto"/>
              <w:rPr>
                <w:color w:val="041E42"/>
                <w:sz w:val="24"/>
                <w:szCs w:val="24"/>
              </w:rPr>
            </w:pPr>
            <w:r w:rsidRPr="004603A7">
              <w:rPr>
                <w:color w:val="041E42"/>
                <w:sz w:val="24"/>
                <w:szCs w:val="24"/>
              </w:rPr>
              <w:t>S</w:t>
            </w:r>
            <w:r w:rsidR="00363616" w:rsidRPr="004603A7">
              <w:rPr>
                <w:color w:val="041E42"/>
                <w:sz w:val="24"/>
                <w:szCs w:val="24"/>
              </w:rPr>
              <w:t>iz</w:t>
            </w:r>
            <w:r w:rsidRPr="004603A7">
              <w:rPr>
                <w:color w:val="041E42"/>
                <w:sz w:val="24"/>
                <w:szCs w:val="24"/>
              </w:rPr>
              <w:t>e</w:t>
            </w:r>
          </w:p>
          <w:p w14:paraId="4B49C650" w14:textId="1D0E2634" w:rsidR="004603A7" w:rsidRPr="004603A7" w:rsidRDefault="004603A7" w:rsidP="00677605">
            <w:pPr>
              <w:pStyle w:val="ListParagraph"/>
              <w:numPr>
                <w:ilvl w:val="0"/>
                <w:numId w:val="18"/>
              </w:numPr>
              <w:spacing w:line="360" w:lineRule="auto"/>
              <w:rPr>
                <w:color w:val="041E42"/>
                <w:sz w:val="24"/>
                <w:szCs w:val="24"/>
              </w:rPr>
            </w:pPr>
            <w:r w:rsidRPr="004603A7">
              <w:rPr>
                <w:color w:val="041E42"/>
                <w:sz w:val="24"/>
                <w:szCs w:val="24"/>
              </w:rPr>
              <w:t>Shape</w:t>
            </w:r>
          </w:p>
          <w:p w14:paraId="359D6A0F" w14:textId="4BEA6963" w:rsidR="004603A7" w:rsidRPr="004603A7" w:rsidRDefault="004603A7" w:rsidP="00677605">
            <w:pPr>
              <w:pStyle w:val="ListParagraph"/>
              <w:numPr>
                <w:ilvl w:val="0"/>
                <w:numId w:val="18"/>
              </w:numPr>
              <w:spacing w:line="360" w:lineRule="auto"/>
              <w:rPr>
                <w:color w:val="041E42"/>
                <w:sz w:val="24"/>
                <w:szCs w:val="24"/>
              </w:rPr>
            </w:pPr>
            <w:r w:rsidRPr="004603A7">
              <w:rPr>
                <w:color w:val="041E42"/>
                <w:sz w:val="24"/>
                <w:szCs w:val="24"/>
              </w:rPr>
              <w:t>Colour</w:t>
            </w:r>
          </w:p>
          <w:p w14:paraId="038597B2" w14:textId="2B1B649B" w:rsidR="004603A7" w:rsidRPr="004603A7" w:rsidRDefault="004603A7" w:rsidP="00677605">
            <w:pPr>
              <w:pStyle w:val="ListParagraph"/>
              <w:numPr>
                <w:ilvl w:val="0"/>
                <w:numId w:val="18"/>
              </w:numPr>
              <w:spacing w:line="360" w:lineRule="auto"/>
              <w:rPr>
                <w:color w:val="041E42"/>
                <w:sz w:val="24"/>
                <w:szCs w:val="24"/>
              </w:rPr>
            </w:pPr>
            <w:r w:rsidRPr="004603A7">
              <w:rPr>
                <w:color w:val="041E42"/>
                <w:sz w:val="24"/>
                <w:szCs w:val="24"/>
              </w:rPr>
              <w:t>H</w:t>
            </w:r>
            <w:r w:rsidR="003340A6" w:rsidRPr="004603A7">
              <w:rPr>
                <w:color w:val="041E42"/>
                <w:sz w:val="24"/>
                <w:szCs w:val="24"/>
              </w:rPr>
              <w:t>abitat</w:t>
            </w:r>
          </w:p>
          <w:p w14:paraId="6FB0B5CD" w14:textId="7FDC4645" w:rsidR="00363616" w:rsidRPr="00351CED" w:rsidRDefault="006C11A8" w:rsidP="00351CED">
            <w:pPr>
              <w:spacing w:line="360" w:lineRule="auto"/>
              <w:rPr>
                <w:color w:val="041E42"/>
                <w:sz w:val="24"/>
                <w:szCs w:val="24"/>
              </w:rPr>
            </w:pPr>
            <w:r>
              <w:rPr>
                <w:color w:val="041E42"/>
                <w:sz w:val="24"/>
                <w:szCs w:val="24"/>
              </w:rPr>
              <w:t>(Refer to websites)</w:t>
            </w:r>
          </w:p>
        </w:tc>
        <w:tc>
          <w:tcPr>
            <w:cnfStyle w:val="000001000000" w:firstRow="0" w:lastRow="0" w:firstColumn="0" w:lastColumn="0" w:oddVBand="0" w:evenVBand="1" w:oddHBand="0" w:evenHBand="0" w:firstRowFirstColumn="0" w:firstRowLastColumn="0" w:lastRowFirstColumn="0" w:lastRowLastColumn="0"/>
            <w:tcW w:w="2552" w:type="dxa"/>
          </w:tcPr>
          <w:p w14:paraId="398BBDE4" w14:textId="26EFA990" w:rsidR="006A0BA7" w:rsidRPr="00351CED" w:rsidRDefault="006A0BA7" w:rsidP="00351CED">
            <w:pPr>
              <w:spacing w:line="360" w:lineRule="auto"/>
              <w:rPr>
                <w:color w:val="041E42"/>
                <w:sz w:val="24"/>
                <w:szCs w:val="24"/>
                <w:u w:val="single"/>
              </w:rPr>
            </w:pPr>
            <w:r w:rsidRPr="00CD3697">
              <w:rPr>
                <w:rFonts w:eastAsia="Montserrat Light" w:cs="Montserrat Light"/>
                <w:position w:val="-1"/>
                <w:sz w:val="24"/>
                <w:szCs w:val="24"/>
              </w:rPr>
              <w:t xml:space="preserve">Bird identification – </w:t>
            </w:r>
            <w:r w:rsidRPr="006C11A8">
              <w:rPr>
                <w:rFonts w:eastAsia="Montserrat Light" w:cs="Montserrat Light"/>
                <w:position w:val="-1"/>
                <w:sz w:val="24"/>
                <w:szCs w:val="24"/>
              </w:rPr>
              <w:t xml:space="preserve">How do I identify a bird? </w:t>
            </w:r>
          </w:p>
          <w:p w14:paraId="273F500C" w14:textId="779B51C4" w:rsidR="00363616" w:rsidRPr="00351CED" w:rsidRDefault="0086607A" w:rsidP="006A0BA7">
            <w:pPr>
              <w:spacing w:line="360" w:lineRule="auto"/>
              <w:rPr>
                <w:color w:val="041E42"/>
                <w:sz w:val="24"/>
                <w:szCs w:val="24"/>
              </w:rPr>
            </w:pPr>
            <w:hyperlink r:id="rId30" w:history="1">
              <w:r w:rsidR="00363616" w:rsidRPr="00351CED">
                <w:rPr>
                  <w:rStyle w:val="Hyperlink"/>
                  <w:rFonts w:eastAsia="Montserrat Light" w:cs="Montserrat Light"/>
                  <w:bCs/>
                  <w:color w:val="041E42"/>
                  <w:sz w:val="24"/>
                  <w:szCs w:val="24"/>
                </w:rPr>
                <w:t>Bird identification tip</w:t>
              </w:r>
              <w:r w:rsidR="006A0BA7">
                <w:rPr>
                  <w:rStyle w:val="Hyperlink"/>
                  <w:rFonts w:eastAsia="Montserrat Light" w:cs="Montserrat Light"/>
                  <w:bCs/>
                  <w:color w:val="041E42"/>
                  <w:sz w:val="24"/>
                  <w:szCs w:val="24"/>
                </w:rPr>
                <w:t>s and tricks</w:t>
              </w:r>
            </w:hyperlink>
          </w:p>
        </w:tc>
      </w:tr>
      <w:tr w:rsidR="00363616" w:rsidRPr="00351CED" w14:paraId="667B73A0" w14:textId="77777777" w:rsidTr="00DE7C11">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9AE4143" w14:textId="77777777" w:rsidR="00363616" w:rsidRPr="00351CED" w:rsidRDefault="00363616"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0D0A7AF7" w14:textId="77777777" w:rsidR="00363616" w:rsidRPr="00351CED" w:rsidRDefault="00363616" w:rsidP="00351CED">
            <w:pPr>
              <w:pStyle w:val="normal-bold"/>
              <w:spacing w:line="360" w:lineRule="auto"/>
              <w:rPr>
                <w:color w:val="041E42"/>
                <w:sz w:val="24"/>
                <w:szCs w:val="24"/>
              </w:rPr>
            </w:pPr>
            <w:r w:rsidRPr="00351CED">
              <w:rPr>
                <w:color w:val="041E42"/>
                <w:sz w:val="24"/>
                <w:szCs w:val="24"/>
              </w:rPr>
              <w:t>Daily observations journal</w:t>
            </w:r>
          </w:p>
          <w:p w14:paraId="661BFE1D" w14:textId="59969651" w:rsidR="00363616" w:rsidRPr="00351CED" w:rsidRDefault="00363616" w:rsidP="00351CED">
            <w:pPr>
              <w:spacing w:line="360" w:lineRule="auto"/>
              <w:rPr>
                <w:color w:val="041E42"/>
                <w:sz w:val="24"/>
                <w:szCs w:val="24"/>
              </w:rPr>
            </w:pPr>
            <w:r w:rsidRPr="00351CED">
              <w:rPr>
                <w:color w:val="041E42"/>
                <w:sz w:val="24"/>
                <w:szCs w:val="24"/>
              </w:rPr>
              <w:t>Students look out the window or sit in the backyard and use their five senses to record the world around them. What can they see, smell, feel, hear</w:t>
            </w:r>
            <w:r w:rsidR="00704E43" w:rsidRPr="00351CED">
              <w:rPr>
                <w:color w:val="041E42"/>
                <w:sz w:val="24"/>
                <w:szCs w:val="24"/>
              </w:rPr>
              <w:t>,</w:t>
            </w:r>
            <w:r w:rsidRPr="00351CED">
              <w:rPr>
                <w:color w:val="041E42"/>
                <w:sz w:val="24"/>
                <w:szCs w:val="24"/>
              </w:rPr>
              <w:t xml:space="preserve"> and taste (when they stick their tongue out in the air)? Students write or draw t</w:t>
            </w:r>
            <w:r w:rsidR="006C11A8">
              <w:rPr>
                <w:color w:val="041E42"/>
                <w:sz w:val="24"/>
                <w:szCs w:val="24"/>
              </w:rPr>
              <w:t>heir findings in their journal.</w:t>
            </w:r>
          </w:p>
        </w:tc>
        <w:tc>
          <w:tcPr>
            <w:cnfStyle w:val="000001000000" w:firstRow="0" w:lastRow="0" w:firstColumn="0" w:lastColumn="0" w:oddVBand="0" w:evenVBand="1" w:oddHBand="0" w:evenHBand="0" w:firstRowFirstColumn="0" w:firstRowLastColumn="0" w:lastRowFirstColumn="0" w:lastRowLastColumn="0"/>
            <w:tcW w:w="2552" w:type="dxa"/>
          </w:tcPr>
          <w:p w14:paraId="5AF09B11" w14:textId="67454BB6" w:rsidR="00363616" w:rsidRPr="00351CED" w:rsidRDefault="006C11A8" w:rsidP="00351CED">
            <w:pPr>
              <w:spacing w:line="360" w:lineRule="auto"/>
              <w:rPr>
                <w:color w:val="041E42"/>
                <w:sz w:val="24"/>
                <w:szCs w:val="24"/>
              </w:rPr>
            </w:pPr>
            <w:r>
              <w:rPr>
                <w:color w:val="041E42"/>
                <w:sz w:val="24"/>
                <w:szCs w:val="24"/>
              </w:rPr>
              <w:t>Daily journal</w:t>
            </w:r>
          </w:p>
          <w:p w14:paraId="5B79B0AB" w14:textId="77777777" w:rsidR="00363616" w:rsidRPr="00351CED" w:rsidRDefault="00363616" w:rsidP="00351CED">
            <w:pPr>
              <w:spacing w:line="360" w:lineRule="auto"/>
              <w:rPr>
                <w:color w:val="041E42"/>
                <w:sz w:val="24"/>
                <w:szCs w:val="24"/>
              </w:rPr>
            </w:pPr>
            <w:r w:rsidRPr="00351CED">
              <w:rPr>
                <w:color w:val="041E42"/>
                <w:sz w:val="24"/>
                <w:szCs w:val="24"/>
              </w:rPr>
              <w:t>Pencil</w:t>
            </w:r>
          </w:p>
        </w:tc>
      </w:tr>
      <w:tr w:rsidR="00363616" w:rsidRPr="00351CED" w14:paraId="0FC61C88" w14:textId="77777777" w:rsidTr="00DE7C11">
        <w:trPr>
          <w:cnfStyle w:val="000000100000" w:firstRow="0" w:lastRow="0" w:firstColumn="0" w:lastColumn="0" w:oddVBand="0" w:evenVBand="0" w:oddHBand="1" w:evenHBand="0" w:firstRowFirstColumn="0" w:firstRowLastColumn="0" w:lastRowFirstColumn="0" w:lastRowLastColumn="0"/>
          <w:trHeight w:val="1474"/>
        </w:trPr>
        <w:tc>
          <w:tcPr>
            <w:cnfStyle w:val="001000000000" w:firstRow="0" w:lastRow="0" w:firstColumn="1" w:lastColumn="0" w:oddVBand="0" w:evenVBand="0" w:oddHBand="0" w:evenHBand="0" w:firstRowFirstColumn="0" w:firstRowLastColumn="0" w:lastRowFirstColumn="0" w:lastRowLastColumn="0"/>
            <w:tcW w:w="3240" w:type="dxa"/>
          </w:tcPr>
          <w:p w14:paraId="290FA35C" w14:textId="77777777" w:rsidR="00363616" w:rsidRPr="00351CED" w:rsidRDefault="00363616" w:rsidP="00351CED">
            <w:pPr>
              <w:pStyle w:val="normal-bold"/>
              <w:spacing w:line="360" w:lineRule="auto"/>
              <w:rPr>
                <w:sz w:val="24"/>
                <w:szCs w:val="24"/>
              </w:rPr>
            </w:pPr>
            <w:r w:rsidRPr="00351CED">
              <w:rPr>
                <w:sz w:val="24"/>
                <w:szCs w:val="24"/>
              </w:rPr>
              <w:lastRenderedPageBreak/>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57FAB8EB" w14:textId="77777777" w:rsidR="00363616" w:rsidRPr="00351CED" w:rsidRDefault="00363616" w:rsidP="00351CED">
            <w:pPr>
              <w:pStyle w:val="normal-bold"/>
              <w:spacing w:line="360" w:lineRule="auto"/>
              <w:rPr>
                <w:color w:val="041E42"/>
                <w:sz w:val="24"/>
                <w:szCs w:val="24"/>
              </w:rPr>
            </w:pPr>
            <w:r w:rsidRPr="00351CED">
              <w:rPr>
                <w:color w:val="041E42"/>
                <w:sz w:val="24"/>
                <w:szCs w:val="24"/>
              </w:rPr>
              <w:t>Stop motion bird life cycle</w:t>
            </w:r>
          </w:p>
          <w:p w14:paraId="4894E790" w14:textId="77777777" w:rsidR="00363616" w:rsidRPr="00351CED" w:rsidRDefault="00363616" w:rsidP="00351CED">
            <w:pPr>
              <w:spacing w:line="360" w:lineRule="auto"/>
              <w:rPr>
                <w:color w:val="041E42"/>
                <w:sz w:val="24"/>
                <w:szCs w:val="24"/>
              </w:rPr>
            </w:pPr>
            <w:r w:rsidRPr="00351CED">
              <w:rPr>
                <w:color w:val="041E42"/>
                <w:sz w:val="24"/>
                <w:szCs w:val="24"/>
              </w:rPr>
              <w:t>For this activity, students will need to have the Stop Motion app downloaded on their device.</w:t>
            </w:r>
          </w:p>
          <w:p w14:paraId="13845123" w14:textId="7CBB1020" w:rsidR="00363616" w:rsidRPr="00351CED" w:rsidRDefault="00363616" w:rsidP="00351CED">
            <w:pPr>
              <w:spacing w:line="360" w:lineRule="auto"/>
              <w:rPr>
                <w:color w:val="041E42"/>
                <w:sz w:val="24"/>
                <w:szCs w:val="24"/>
              </w:rPr>
            </w:pPr>
            <w:r w:rsidRPr="00351CED">
              <w:rPr>
                <w:color w:val="041E42"/>
                <w:sz w:val="24"/>
                <w:szCs w:val="24"/>
              </w:rPr>
              <w:t xml:space="preserve">Using playdough, clay, </w:t>
            </w:r>
            <w:r w:rsidR="00022522">
              <w:rPr>
                <w:color w:val="041E42"/>
                <w:sz w:val="24"/>
                <w:szCs w:val="24"/>
              </w:rPr>
              <w:t>drawings or building bricks or blocks</w:t>
            </w:r>
            <w:r w:rsidRPr="00351CED">
              <w:rPr>
                <w:color w:val="041E42"/>
                <w:sz w:val="24"/>
                <w:szCs w:val="24"/>
              </w:rPr>
              <w:t>, students create a stop-motion video of a bird life cycle. Students must show each stage of the life cycle. They may include text and m</w:t>
            </w:r>
            <w:r w:rsidR="006C11A8">
              <w:rPr>
                <w:color w:val="041E42"/>
                <w:sz w:val="24"/>
                <w:szCs w:val="24"/>
              </w:rPr>
              <w:t>usic to accompany the visuals.</w:t>
            </w:r>
          </w:p>
          <w:p w14:paraId="56296CAD" w14:textId="4BE5E143" w:rsidR="00363616" w:rsidRPr="00351CED" w:rsidRDefault="00363616" w:rsidP="00351CED">
            <w:pPr>
              <w:spacing w:line="360" w:lineRule="auto"/>
              <w:rPr>
                <w:color w:val="041E42"/>
                <w:sz w:val="24"/>
                <w:szCs w:val="24"/>
              </w:rPr>
            </w:pPr>
            <w:r w:rsidRPr="00351CED">
              <w:rPr>
                <w:color w:val="041E42"/>
                <w:sz w:val="24"/>
                <w:szCs w:val="24"/>
              </w:rPr>
              <w:t>Students post their video</w:t>
            </w:r>
            <w:r w:rsidR="00704E43" w:rsidRPr="00351CED">
              <w:rPr>
                <w:color w:val="041E42"/>
                <w:sz w:val="24"/>
                <w:szCs w:val="24"/>
              </w:rPr>
              <w:t>s</w:t>
            </w:r>
            <w:r w:rsidR="006C11A8">
              <w:rPr>
                <w:color w:val="041E42"/>
                <w:sz w:val="24"/>
                <w:szCs w:val="24"/>
              </w:rPr>
              <w:t xml:space="preserve"> to Seesaw.</w:t>
            </w:r>
          </w:p>
        </w:tc>
        <w:tc>
          <w:tcPr>
            <w:cnfStyle w:val="000001000000" w:firstRow="0" w:lastRow="0" w:firstColumn="0" w:lastColumn="0" w:oddVBand="0" w:evenVBand="1" w:oddHBand="0" w:evenHBand="0" w:firstRowFirstColumn="0" w:firstRowLastColumn="0" w:lastRowFirstColumn="0" w:lastRowLastColumn="0"/>
            <w:tcW w:w="2552" w:type="dxa"/>
          </w:tcPr>
          <w:p w14:paraId="0E3B1533" w14:textId="16A8AC58" w:rsidR="00363616" w:rsidRPr="00351CED" w:rsidRDefault="0086607A" w:rsidP="00351CED">
            <w:pPr>
              <w:spacing w:line="360" w:lineRule="auto"/>
              <w:rPr>
                <w:color w:val="041E42"/>
                <w:sz w:val="24"/>
                <w:szCs w:val="24"/>
              </w:rPr>
            </w:pPr>
            <w:hyperlink r:id="rId31" w:history="1">
              <w:r w:rsidR="00363616" w:rsidRPr="00351CED">
                <w:rPr>
                  <w:rStyle w:val="Hyperlink"/>
                  <w:rFonts w:eastAsia="Montserrat Light" w:cs="Montserrat Light"/>
                  <w:color w:val="041E42"/>
                  <w:sz w:val="24"/>
                  <w:szCs w:val="24"/>
                </w:rPr>
                <w:t>Stop motion</w:t>
              </w:r>
              <w:r w:rsidR="00CF43D6">
                <w:rPr>
                  <w:rStyle w:val="Hyperlink"/>
                  <w:rFonts w:eastAsia="Montserrat Light" w:cs="Montserrat Light"/>
                  <w:color w:val="041E42"/>
                  <w:sz w:val="24"/>
                  <w:szCs w:val="24"/>
                </w:rPr>
                <w:t xml:space="preserve"> animation</w:t>
              </w:r>
              <w:r w:rsidR="00363616" w:rsidRPr="00351CED">
                <w:rPr>
                  <w:rStyle w:val="Hyperlink"/>
                  <w:rFonts w:eastAsia="Montserrat Light" w:cs="Montserrat Light"/>
                  <w:color w:val="041E42"/>
                  <w:sz w:val="24"/>
                  <w:szCs w:val="24"/>
                </w:rPr>
                <w:t xml:space="preserve"> examples</w:t>
              </w:r>
            </w:hyperlink>
          </w:p>
          <w:p w14:paraId="0BA8EBAB" w14:textId="7F2F8934" w:rsidR="00363616" w:rsidRPr="00351CED" w:rsidRDefault="00022522" w:rsidP="00351CED">
            <w:pPr>
              <w:spacing w:line="360" w:lineRule="auto"/>
              <w:rPr>
                <w:color w:val="041E42"/>
                <w:sz w:val="24"/>
                <w:szCs w:val="24"/>
              </w:rPr>
            </w:pPr>
            <w:r>
              <w:rPr>
                <w:color w:val="041E42"/>
                <w:sz w:val="24"/>
                <w:szCs w:val="24"/>
              </w:rPr>
              <w:t>Tablet</w:t>
            </w:r>
          </w:p>
          <w:p w14:paraId="6A65C40E" w14:textId="77777777" w:rsidR="00363616" w:rsidRPr="00351CED" w:rsidRDefault="00363616" w:rsidP="00351CED">
            <w:pPr>
              <w:spacing w:line="360" w:lineRule="auto"/>
              <w:rPr>
                <w:color w:val="041E42"/>
                <w:sz w:val="24"/>
                <w:szCs w:val="24"/>
              </w:rPr>
            </w:pPr>
            <w:r w:rsidRPr="00351CED">
              <w:rPr>
                <w:color w:val="041E42"/>
                <w:sz w:val="24"/>
                <w:szCs w:val="24"/>
              </w:rPr>
              <w:t>Stop Motion app</w:t>
            </w:r>
          </w:p>
          <w:p w14:paraId="674D1059" w14:textId="77777777" w:rsidR="00022522" w:rsidRDefault="00C5569E" w:rsidP="00022522">
            <w:pPr>
              <w:spacing w:line="360" w:lineRule="auto"/>
              <w:rPr>
                <w:color w:val="041E42"/>
                <w:sz w:val="24"/>
                <w:szCs w:val="24"/>
              </w:rPr>
            </w:pPr>
            <w:r w:rsidRPr="00351CED">
              <w:rPr>
                <w:color w:val="041E42"/>
                <w:sz w:val="24"/>
                <w:szCs w:val="24"/>
              </w:rPr>
              <w:t>Play</w:t>
            </w:r>
            <w:r w:rsidR="00022522">
              <w:rPr>
                <w:color w:val="041E42"/>
                <w:sz w:val="24"/>
                <w:szCs w:val="24"/>
              </w:rPr>
              <w:t>dough</w:t>
            </w:r>
          </w:p>
          <w:p w14:paraId="5B331AF2" w14:textId="77777777" w:rsidR="00022522" w:rsidRDefault="00022522" w:rsidP="00022522">
            <w:pPr>
              <w:spacing w:line="360" w:lineRule="auto"/>
              <w:rPr>
                <w:color w:val="041E42"/>
                <w:sz w:val="24"/>
                <w:szCs w:val="24"/>
              </w:rPr>
            </w:pPr>
            <w:r>
              <w:rPr>
                <w:color w:val="041E42"/>
                <w:sz w:val="24"/>
                <w:szCs w:val="24"/>
              </w:rPr>
              <w:t>Clay</w:t>
            </w:r>
          </w:p>
          <w:p w14:paraId="4AEE6DF1" w14:textId="668723A8" w:rsidR="00022522" w:rsidRDefault="006C11A8" w:rsidP="00022522">
            <w:pPr>
              <w:spacing w:line="360" w:lineRule="auto"/>
              <w:rPr>
                <w:color w:val="041E42"/>
                <w:sz w:val="24"/>
                <w:szCs w:val="24"/>
              </w:rPr>
            </w:pPr>
            <w:r>
              <w:rPr>
                <w:color w:val="041E42"/>
                <w:sz w:val="24"/>
                <w:szCs w:val="24"/>
              </w:rPr>
              <w:t>Building bricks or blocks</w:t>
            </w:r>
          </w:p>
          <w:p w14:paraId="5D1F2B1F" w14:textId="009843AD" w:rsidR="00363616" w:rsidRPr="00351CED" w:rsidRDefault="00022522" w:rsidP="00022522">
            <w:pPr>
              <w:spacing w:line="360" w:lineRule="auto"/>
              <w:rPr>
                <w:color w:val="041E42"/>
                <w:sz w:val="24"/>
                <w:szCs w:val="24"/>
              </w:rPr>
            </w:pPr>
            <w:r>
              <w:rPr>
                <w:color w:val="041E42"/>
                <w:sz w:val="24"/>
                <w:szCs w:val="24"/>
              </w:rPr>
              <w:t>D</w:t>
            </w:r>
            <w:r w:rsidR="00363616" w:rsidRPr="00351CED">
              <w:rPr>
                <w:color w:val="041E42"/>
                <w:sz w:val="24"/>
                <w:szCs w:val="24"/>
              </w:rPr>
              <w:t>rawing materials</w:t>
            </w:r>
          </w:p>
        </w:tc>
      </w:tr>
      <w:tr w:rsidR="00363616" w:rsidRPr="00351CED" w14:paraId="15296E0B" w14:textId="77777777" w:rsidTr="00DE7C11">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3E413FD5" w14:textId="77777777" w:rsidR="00363616" w:rsidRPr="00351CED" w:rsidRDefault="00363616" w:rsidP="00351CED">
            <w:pPr>
              <w:pStyle w:val="normal-bold"/>
              <w:spacing w:line="360" w:lineRule="auto"/>
              <w:rPr>
                <w:sz w:val="24"/>
                <w:szCs w:val="24"/>
              </w:rPr>
            </w:pPr>
            <w:r w:rsidRPr="00351CED">
              <w:rPr>
                <w:sz w:val="24"/>
                <w:szCs w:val="24"/>
              </w:rPr>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683AB195" w14:textId="19B1A4C8" w:rsidR="00363616" w:rsidRPr="00351CED" w:rsidRDefault="00363616" w:rsidP="00351CED">
            <w:pPr>
              <w:pStyle w:val="normal-bold"/>
              <w:spacing w:line="360" w:lineRule="auto"/>
              <w:rPr>
                <w:color w:val="041E42"/>
                <w:sz w:val="24"/>
                <w:szCs w:val="24"/>
              </w:rPr>
            </w:pPr>
            <w:r w:rsidRPr="00351CED">
              <w:rPr>
                <w:color w:val="041E42"/>
                <w:sz w:val="24"/>
                <w:szCs w:val="24"/>
              </w:rPr>
              <w:t xml:space="preserve">How do </w:t>
            </w:r>
            <w:r w:rsidR="006C11A8">
              <w:rPr>
                <w:color w:val="041E42"/>
                <w:sz w:val="24"/>
                <w:szCs w:val="24"/>
              </w:rPr>
              <w:t>birds see where they are going?</w:t>
            </w:r>
          </w:p>
          <w:p w14:paraId="2EBB8DDA" w14:textId="6DBBFDDF" w:rsidR="00363616" w:rsidRPr="00351CED" w:rsidRDefault="00363616" w:rsidP="00351CED">
            <w:pPr>
              <w:spacing w:line="360" w:lineRule="auto"/>
              <w:rPr>
                <w:color w:val="041E42"/>
                <w:sz w:val="24"/>
                <w:szCs w:val="24"/>
              </w:rPr>
            </w:pPr>
            <w:r w:rsidRPr="00351CED">
              <w:rPr>
                <w:color w:val="041E42"/>
                <w:sz w:val="24"/>
                <w:szCs w:val="24"/>
              </w:rPr>
              <w:t>Read the article and wri</w:t>
            </w:r>
            <w:r w:rsidR="006C11A8">
              <w:rPr>
                <w:color w:val="041E42"/>
                <w:sz w:val="24"/>
                <w:szCs w:val="24"/>
              </w:rPr>
              <w:t>te the answer in your workbook.</w:t>
            </w:r>
          </w:p>
        </w:tc>
        <w:tc>
          <w:tcPr>
            <w:cnfStyle w:val="000001000000" w:firstRow="0" w:lastRow="0" w:firstColumn="0" w:lastColumn="0" w:oddVBand="0" w:evenVBand="1" w:oddHBand="0" w:evenHBand="0" w:firstRowFirstColumn="0" w:firstRowLastColumn="0" w:lastRowFirstColumn="0" w:lastRowLastColumn="0"/>
            <w:tcW w:w="2552" w:type="dxa"/>
          </w:tcPr>
          <w:p w14:paraId="6C3DAD2C" w14:textId="1D2AE6B6" w:rsidR="00363616" w:rsidRPr="00351CED" w:rsidRDefault="0086607A" w:rsidP="001C74C3">
            <w:pPr>
              <w:spacing w:line="360" w:lineRule="auto"/>
              <w:rPr>
                <w:color w:val="041E42"/>
                <w:sz w:val="24"/>
                <w:szCs w:val="24"/>
              </w:rPr>
            </w:pPr>
            <w:hyperlink r:id="rId32" w:history="1">
              <w:r w:rsidR="00363616" w:rsidRPr="00351CED">
                <w:rPr>
                  <w:rStyle w:val="Hyperlink"/>
                  <w:rFonts w:eastAsia="Montserrat Light" w:cs="Montserrat Light"/>
                  <w:color w:val="041E42"/>
                  <w:sz w:val="24"/>
                  <w:szCs w:val="24"/>
                </w:rPr>
                <w:t>How do birds see where they are going?</w:t>
              </w:r>
            </w:hyperlink>
          </w:p>
        </w:tc>
      </w:tr>
      <w:tr w:rsidR="00363616" w:rsidRPr="00351CED" w14:paraId="2852DBBE" w14:textId="77777777" w:rsidTr="00DE7C1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716F559D" w14:textId="77777777" w:rsidR="00363616" w:rsidRPr="00351CED" w:rsidRDefault="00363616" w:rsidP="00351CED">
            <w:pPr>
              <w:pStyle w:val="normal-bold"/>
              <w:spacing w:line="360" w:lineRule="auto"/>
              <w:rPr>
                <w:sz w:val="24"/>
                <w:szCs w:val="24"/>
              </w:rPr>
            </w:pPr>
            <w:r w:rsidRPr="00351CED">
              <w:rPr>
                <w:sz w:val="24"/>
                <w:szCs w:val="24"/>
              </w:rPr>
              <w:t>Assessment</w:t>
            </w:r>
          </w:p>
        </w:tc>
        <w:tc>
          <w:tcPr>
            <w:cnfStyle w:val="000010000000" w:firstRow="0" w:lastRow="0" w:firstColumn="0" w:lastColumn="0" w:oddVBand="1" w:evenVBand="0" w:oddHBand="0" w:evenHBand="0" w:firstRowFirstColumn="0" w:firstRowLastColumn="0" w:lastRowFirstColumn="0" w:lastRowLastColumn="0"/>
            <w:tcW w:w="9796" w:type="dxa"/>
          </w:tcPr>
          <w:p w14:paraId="57345C06" w14:textId="655DC20A" w:rsidR="00363616" w:rsidRPr="00351CED" w:rsidRDefault="00363616" w:rsidP="00351CED">
            <w:pPr>
              <w:spacing w:line="360" w:lineRule="auto"/>
              <w:rPr>
                <w:color w:val="041E42"/>
                <w:sz w:val="24"/>
                <w:szCs w:val="24"/>
              </w:rPr>
            </w:pPr>
            <w:r w:rsidRPr="00351CED">
              <w:rPr>
                <w:color w:val="041E42"/>
                <w:sz w:val="24"/>
                <w:szCs w:val="24"/>
              </w:rPr>
              <w:t>Student</w:t>
            </w:r>
            <w:r w:rsidR="006C11A8">
              <w:rPr>
                <w:color w:val="041E42"/>
                <w:sz w:val="24"/>
                <w:szCs w:val="24"/>
              </w:rPr>
              <w:t>s upload work sample to Seesaw.</w:t>
            </w:r>
          </w:p>
          <w:p w14:paraId="6BDF6F45" w14:textId="134C81FC" w:rsidR="00A51443" w:rsidRDefault="00363616" w:rsidP="00351CED">
            <w:pPr>
              <w:spacing w:line="360" w:lineRule="auto"/>
              <w:rPr>
                <w:color w:val="041E42"/>
                <w:sz w:val="24"/>
                <w:szCs w:val="24"/>
              </w:rPr>
            </w:pPr>
            <w:r w:rsidRPr="00351CED">
              <w:rPr>
                <w:color w:val="041E42"/>
                <w:sz w:val="24"/>
                <w:szCs w:val="24"/>
              </w:rPr>
              <w:t xml:space="preserve">Can </w:t>
            </w:r>
            <w:r w:rsidR="006C11A8">
              <w:rPr>
                <w:color w:val="041E42"/>
                <w:sz w:val="24"/>
                <w:szCs w:val="24"/>
              </w:rPr>
              <w:t>they read a text for keywords?</w:t>
            </w:r>
          </w:p>
          <w:p w14:paraId="0EBB32EA" w14:textId="7DF4B51F" w:rsidR="00363616" w:rsidRPr="00351CED" w:rsidRDefault="00363616" w:rsidP="00351CED">
            <w:pPr>
              <w:spacing w:line="360" w:lineRule="auto"/>
              <w:rPr>
                <w:color w:val="041E42"/>
                <w:sz w:val="24"/>
                <w:szCs w:val="24"/>
              </w:rPr>
            </w:pPr>
            <w:r w:rsidRPr="00351CED">
              <w:rPr>
                <w:color w:val="041E42"/>
                <w:sz w:val="24"/>
                <w:szCs w:val="24"/>
              </w:rPr>
              <w:t>Can they annotate their drawing of a lifecycl</w:t>
            </w:r>
            <w:r w:rsidR="006C11A8">
              <w:rPr>
                <w:color w:val="041E42"/>
                <w:sz w:val="24"/>
                <w:szCs w:val="24"/>
              </w:rPr>
              <w:t>e with keywords from the text?</w:t>
            </w:r>
          </w:p>
        </w:tc>
        <w:tc>
          <w:tcPr>
            <w:cnfStyle w:val="000001000000" w:firstRow="0" w:lastRow="0" w:firstColumn="0" w:lastColumn="0" w:oddVBand="0" w:evenVBand="1" w:oddHBand="0" w:evenHBand="0" w:firstRowFirstColumn="0" w:firstRowLastColumn="0" w:lastRowFirstColumn="0" w:lastRowLastColumn="0"/>
            <w:tcW w:w="2552" w:type="dxa"/>
          </w:tcPr>
          <w:p w14:paraId="3E9D0197" w14:textId="77777777" w:rsidR="00363616" w:rsidRPr="00351CED" w:rsidRDefault="00363616" w:rsidP="00351CED">
            <w:pPr>
              <w:spacing w:line="360" w:lineRule="auto"/>
              <w:rPr>
                <w:color w:val="041E42"/>
                <w:sz w:val="24"/>
                <w:szCs w:val="24"/>
              </w:rPr>
            </w:pPr>
          </w:p>
        </w:tc>
      </w:tr>
      <w:tr w:rsidR="00363616" w:rsidRPr="00351CED" w14:paraId="45EC72F2" w14:textId="77777777" w:rsidTr="00DE7C11">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0DC4D25B" w14:textId="5385A283" w:rsidR="00363616" w:rsidRPr="00351CED" w:rsidRDefault="005023D1" w:rsidP="00351CED">
            <w:pPr>
              <w:pStyle w:val="normal-bold"/>
              <w:spacing w:line="360" w:lineRule="auto"/>
              <w:rPr>
                <w:sz w:val="24"/>
                <w:szCs w:val="24"/>
              </w:rPr>
            </w:pPr>
            <w:r>
              <w:rPr>
                <w:sz w:val="24"/>
                <w:szCs w:val="24"/>
              </w:rPr>
              <w:t>Reflection</w:t>
            </w:r>
          </w:p>
        </w:tc>
        <w:tc>
          <w:tcPr>
            <w:cnfStyle w:val="000010000000" w:firstRow="0" w:lastRow="0" w:firstColumn="0" w:lastColumn="0" w:oddVBand="1" w:evenVBand="0" w:oddHBand="0" w:evenHBand="0" w:firstRowFirstColumn="0" w:firstRowLastColumn="0" w:lastRowFirstColumn="0" w:lastRowLastColumn="0"/>
            <w:tcW w:w="9796" w:type="dxa"/>
          </w:tcPr>
          <w:p w14:paraId="52C6A7BA" w14:textId="3C6DA012" w:rsidR="00363616" w:rsidRPr="00351CED" w:rsidRDefault="00363616" w:rsidP="00351CED">
            <w:pPr>
              <w:spacing w:line="360" w:lineRule="auto"/>
              <w:rPr>
                <w:color w:val="041E42"/>
                <w:sz w:val="24"/>
                <w:szCs w:val="24"/>
              </w:rPr>
            </w:pPr>
            <w:r w:rsidRPr="00351CED">
              <w:rPr>
                <w:color w:val="041E42"/>
                <w:sz w:val="24"/>
                <w:szCs w:val="24"/>
              </w:rPr>
              <w:t>Students identify the most interesting fact they learn</w:t>
            </w:r>
            <w:r w:rsidR="00704E43" w:rsidRPr="00351CED">
              <w:rPr>
                <w:color w:val="041E42"/>
                <w:sz w:val="24"/>
                <w:szCs w:val="24"/>
              </w:rPr>
              <w:t>ed</w:t>
            </w:r>
            <w:r w:rsidR="006C11A8">
              <w:rPr>
                <w:color w:val="041E42"/>
                <w:sz w:val="24"/>
                <w:szCs w:val="24"/>
              </w:rPr>
              <w:t xml:space="preserve"> about birds.</w:t>
            </w:r>
          </w:p>
        </w:tc>
        <w:tc>
          <w:tcPr>
            <w:cnfStyle w:val="000001000000" w:firstRow="0" w:lastRow="0" w:firstColumn="0" w:lastColumn="0" w:oddVBand="0" w:evenVBand="1" w:oddHBand="0" w:evenHBand="0" w:firstRowFirstColumn="0" w:firstRowLastColumn="0" w:lastRowFirstColumn="0" w:lastRowLastColumn="0"/>
            <w:tcW w:w="2552" w:type="dxa"/>
          </w:tcPr>
          <w:p w14:paraId="2A1D6D07" w14:textId="77777777" w:rsidR="00363616" w:rsidRPr="00351CED" w:rsidRDefault="00363616" w:rsidP="00351CED">
            <w:pPr>
              <w:spacing w:line="360" w:lineRule="auto"/>
              <w:rPr>
                <w:rFonts w:eastAsia="Quattrocento Sans" w:cs="Quattrocento Sans"/>
                <w:color w:val="041E42"/>
                <w:sz w:val="24"/>
                <w:szCs w:val="24"/>
              </w:rPr>
            </w:pPr>
          </w:p>
        </w:tc>
      </w:tr>
    </w:tbl>
    <w:p w14:paraId="1B0279BE" w14:textId="77777777" w:rsidR="00AC2DC0" w:rsidRPr="00351CED" w:rsidRDefault="00AC2DC0" w:rsidP="00351CED">
      <w:pPr>
        <w:spacing w:line="360" w:lineRule="auto"/>
        <w:rPr>
          <w:sz w:val="24"/>
          <w:szCs w:val="24"/>
        </w:rPr>
      </w:pPr>
      <w:r w:rsidRPr="00351CED">
        <w:rPr>
          <w:sz w:val="24"/>
          <w:szCs w:val="24"/>
        </w:rPr>
        <w:br w:type="page"/>
      </w:r>
    </w:p>
    <w:p w14:paraId="490540F8" w14:textId="7C7E2EAF" w:rsidR="00AC2DC0" w:rsidRPr="00351CED" w:rsidRDefault="00AC2DC0" w:rsidP="00B64E22">
      <w:pPr>
        <w:pStyle w:val="normal-bold"/>
        <w:shd w:val="clear" w:color="auto" w:fill="C8DCF0" w:themeFill="accent2"/>
        <w:rPr>
          <w:sz w:val="24"/>
          <w:szCs w:val="24"/>
        </w:rPr>
      </w:pPr>
      <w:r w:rsidRPr="00351CED">
        <w:rPr>
          <w:sz w:val="24"/>
          <w:szCs w:val="24"/>
        </w:rPr>
        <w:lastRenderedPageBreak/>
        <w:t>Class</w:t>
      </w:r>
      <w:r w:rsidR="00F51982" w:rsidRPr="00351CED">
        <w:rPr>
          <w:sz w:val="24"/>
          <w:szCs w:val="24"/>
        </w:rPr>
        <w:t>-</w:t>
      </w:r>
      <w:r w:rsidRPr="00351CED">
        <w:rPr>
          <w:sz w:val="24"/>
          <w:szCs w:val="24"/>
        </w:rPr>
        <w:t>specific adjustments and extensions</w:t>
      </w:r>
    </w:p>
    <w:p w14:paraId="699A46DA" w14:textId="77777777" w:rsidR="00AC2DC0" w:rsidRPr="00351CED" w:rsidRDefault="00AC2DC0" w:rsidP="00351CED">
      <w:pPr>
        <w:pStyle w:val="normal-bold"/>
        <w:spacing w:after="4000" w:line="360" w:lineRule="auto"/>
        <w:rPr>
          <w:sz w:val="24"/>
          <w:szCs w:val="24"/>
        </w:rPr>
      </w:pPr>
    </w:p>
    <w:p w14:paraId="5E9D1473" w14:textId="77777777" w:rsidR="00AC2DC0" w:rsidRPr="00351CED" w:rsidRDefault="00AC2DC0" w:rsidP="00B64E22">
      <w:pPr>
        <w:pStyle w:val="normal-bold"/>
        <w:shd w:val="clear" w:color="auto" w:fill="C8DCF0" w:themeFill="accent2"/>
        <w:rPr>
          <w:sz w:val="24"/>
          <w:szCs w:val="24"/>
        </w:rPr>
      </w:pPr>
      <w:r w:rsidRPr="00351CED">
        <w:rPr>
          <w:sz w:val="24"/>
          <w:szCs w:val="24"/>
        </w:rPr>
        <w:t>Teacher reflection and annotation</w:t>
      </w:r>
    </w:p>
    <w:p w14:paraId="4B267843" w14:textId="77777777" w:rsidR="00AC2DC0" w:rsidRPr="00351CED" w:rsidRDefault="00AC2DC0" w:rsidP="00351CED">
      <w:pPr>
        <w:pStyle w:val="normal-bold"/>
        <w:spacing w:after="4000" w:line="360" w:lineRule="auto"/>
        <w:rPr>
          <w:sz w:val="24"/>
          <w:szCs w:val="24"/>
        </w:rPr>
      </w:pPr>
    </w:p>
    <w:p w14:paraId="1DE07F2E" w14:textId="77777777" w:rsidR="00AC2DC0" w:rsidRPr="00351CED" w:rsidRDefault="00AC2DC0" w:rsidP="00351CED">
      <w:pPr>
        <w:spacing w:line="360" w:lineRule="auto"/>
        <w:rPr>
          <w:sz w:val="24"/>
          <w:szCs w:val="24"/>
        </w:rPr>
      </w:pPr>
      <w:r w:rsidRPr="00351CED">
        <w:rPr>
          <w:sz w:val="24"/>
          <w:szCs w:val="24"/>
        </w:rPr>
        <w:br w:type="page"/>
      </w:r>
    </w:p>
    <w:p w14:paraId="487BBD36" w14:textId="77777777" w:rsidR="00AC2DC0" w:rsidRPr="00A8071C" w:rsidRDefault="00AC2DC0" w:rsidP="00351CED">
      <w:pPr>
        <w:pStyle w:val="Heading2"/>
        <w:spacing w:line="360" w:lineRule="auto"/>
        <w:rPr>
          <w:szCs w:val="30"/>
        </w:rPr>
      </w:pPr>
      <w:r w:rsidRPr="00A8071C">
        <w:rPr>
          <w:szCs w:val="30"/>
        </w:rPr>
        <w:lastRenderedPageBreak/>
        <w:t>Lesson sequence 4</w:t>
      </w:r>
    </w:p>
    <w:tbl>
      <w:tblPr>
        <w:tblStyle w:val="ListTable3-Accent3"/>
        <w:tblW w:w="15588" w:type="dxa"/>
        <w:tblLayout w:type="fixed"/>
        <w:tblLook w:val="00A0" w:firstRow="1" w:lastRow="0" w:firstColumn="1" w:lastColumn="0" w:noHBand="0" w:noVBand="0"/>
        <w:tblDescription w:val="lesson sequence 4"/>
      </w:tblPr>
      <w:tblGrid>
        <w:gridCol w:w="3240"/>
        <w:gridCol w:w="9796"/>
        <w:gridCol w:w="2552"/>
      </w:tblGrid>
      <w:tr w:rsidR="00AC2DC0" w:rsidRPr="00351CED" w14:paraId="469F27D9" w14:textId="77777777" w:rsidTr="00A8071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40" w:type="dxa"/>
            <w:tcBorders>
              <w:top w:val="single" w:sz="4" w:space="0" w:color="auto"/>
              <w:left w:val="single" w:sz="4" w:space="0" w:color="auto"/>
              <w:bottom w:val="single" w:sz="4" w:space="0" w:color="auto"/>
              <w:right w:val="single" w:sz="4" w:space="0" w:color="auto"/>
            </w:tcBorders>
            <w:shd w:val="clear" w:color="auto" w:fill="1D428A"/>
          </w:tcPr>
          <w:p w14:paraId="4E168E9E" w14:textId="645D046A" w:rsidR="00AC2DC0" w:rsidRPr="00351CED" w:rsidRDefault="00A8071C" w:rsidP="00351CED">
            <w:pPr>
              <w:pStyle w:val="normal-bold"/>
              <w:spacing w:line="360" w:lineRule="auto"/>
              <w:rPr>
                <w:color w:val="FFFFFF" w:themeColor="background1"/>
                <w:sz w:val="24"/>
                <w:szCs w:val="24"/>
              </w:rPr>
            </w:pPr>
            <w:r>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796" w:type="dxa"/>
            <w:tcBorders>
              <w:left w:val="single" w:sz="4" w:space="0" w:color="auto"/>
            </w:tcBorders>
          </w:tcPr>
          <w:p w14:paraId="526A209C" w14:textId="7ACE4B90" w:rsidR="00AC2DC0" w:rsidRPr="00351CED" w:rsidRDefault="006C11A8" w:rsidP="00351CED">
            <w:pPr>
              <w:pStyle w:val="normal-bold"/>
              <w:spacing w:line="360" w:lineRule="auto"/>
              <w:rPr>
                <w:color w:val="FFFFFF" w:themeColor="background1"/>
                <w:sz w:val="24"/>
                <w:szCs w:val="24"/>
              </w:rPr>
            </w:pPr>
            <w:r>
              <w:rPr>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552" w:type="dxa"/>
          </w:tcPr>
          <w:p w14:paraId="4C71D903" w14:textId="2E524B87" w:rsidR="00AC2DC0" w:rsidRPr="00351CED" w:rsidRDefault="00046177" w:rsidP="00A8071C">
            <w:pPr>
              <w:pStyle w:val="normal-bold"/>
              <w:spacing w:line="360" w:lineRule="auto"/>
              <w:rPr>
                <w:color w:val="FFFFFF" w:themeColor="background1"/>
                <w:sz w:val="24"/>
                <w:szCs w:val="24"/>
              </w:rPr>
            </w:pPr>
            <w:r w:rsidRPr="00351CED">
              <w:rPr>
                <w:color w:val="FFFFFF" w:themeColor="background1"/>
                <w:sz w:val="24"/>
                <w:szCs w:val="24"/>
              </w:rPr>
              <w:t>Resources</w:t>
            </w:r>
          </w:p>
        </w:tc>
      </w:tr>
      <w:tr w:rsidR="00AC2DC0" w:rsidRPr="00351CED" w14:paraId="5F483A27" w14:textId="77777777" w:rsidTr="00A8071C">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tcBorders>
          </w:tcPr>
          <w:p w14:paraId="62C88EEA" w14:textId="77777777" w:rsidR="00AC2DC0" w:rsidRPr="00351CED" w:rsidRDefault="00AC2DC0" w:rsidP="00351CED">
            <w:pPr>
              <w:pStyle w:val="normal-bold"/>
              <w:spacing w:line="360" w:lineRule="auto"/>
              <w:rPr>
                <w:sz w:val="24"/>
                <w:szCs w:val="24"/>
              </w:rPr>
            </w:pPr>
            <w:r w:rsidRPr="00351CED">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796" w:type="dxa"/>
          </w:tcPr>
          <w:p w14:paraId="431F941B" w14:textId="42554550" w:rsidR="00AC2DC0" w:rsidRPr="00351CED" w:rsidRDefault="003D188E" w:rsidP="00351CED">
            <w:pPr>
              <w:pStyle w:val="NoSpacing"/>
              <w:spacing w:line="360" w:lineRule="auto"/>
              <w:rPr>
                <w:sz w:val="24"/>
                <w:szCs w:val="24"/>
              </w:rPr>
            </w:pPr>
            <w:r w:rsidRPr="000956AE">
              <w:rPr>
                <w:b/>
                <w:sz w:val="24"/>
                <w:szCs w:val="24"/>
              </w:rPr>
              <w:t>MA2- 18SP</w:t>
            </w:r>
            <w:r w:rsidRPr="00351CED">
              <w:rPr>
                <w:sz w:val="24"/>
                <w:szCs w:val="24"/>
              </w:rPr>
              <w:t xml:space="preserve"> </w:t>
            </w:r>
            <w:r w:rsidR="000956AE">
              <w:rPr>
                <w:sz w:val="24"/>
                <w:szCs w:val="24"/>
              </w:rPr>
              <w:t>–</w:t>
            </w:r>
            <w:r w:rsidRPr="00351CED">
              <w:rPr>
                <w:sz w:val="24"/>
                <w:szCs w:val="24"/>
              </w:rPr>
              <w:t xml:space="preserve"> selects appropriate methods to collect data, and constructs, compares, interprets and evaluates data displays, including tables, picture graphs and column graphs</w:t>
            </w:r>
          </w:p>
        </w:tc>
        <w:tc>
          <w:tcPr>
            <w:cnfStyle w:val="000001000000" w:firstRow="0" w:lastRow="0" w:firstColumn="0" w:lastColumn="0" w:oddVBand="0" w:evenVBand="1" w:oddHBand="0" w:evenHBand="0" w:firstRowFirstColumn="0" w:firstRowLastColumn="0" w:lastRowFirstColumn="0" w:lastRowLastColumn="0"/>
            <w:tcW w:w="2552" w:type="dxa"/>
          </w:tcPr>
          <w:p w14:paraId="2D819545" w14:textId="77777777" w:rsidR="00AC2DC0" w:rsidRPr="00351CED" w:rsidRDefault="00AC2DC0" w:rsidP="00351CED">
            <w:pPr>
              <w:spacing w:line="360" w:lineRule="auto"/>
              <w:rPr>
                <w:sz w:val="24"/>
                <w:szCs w:val="24"/>
              </w:rPr>
            </w:pPr>
          </w:p>
        </w:tc>
      </w:tr>
      <w:tr w:rsidR="00AC2DC0" w:rsidRPr="00351CED" w14:paraId="1C854F99"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70EBCBF2" w14:textId="77777777" w:rsidR="00AC2DC0" w:rsidRPr="00351CED" w:rsidRDefault="00AC2DC0" w:rsidP="00351CED">
            <w:pPr>
              <w:pStyle w:val="normal-bold"/>
              <w:spacing w:line="360" w:lineRule="auto"/>
              <w:rPr>
                <w:sz w:val="24"/>
                <w:szCs w:val="24"/>
              </w:rPr>
            </w:pPr>
            <w:r w:rsidRPr="00351CED">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796" w:type="dxa"/>
          </w:tcPr>
          <w:p w14:paraId="20FC04B1" w14:textId="77777777" w:rsidR="00AC2DC0" w:rsidRPr="00351CED" w:rsidRDefault="003D188E" w:rsidP="00351CED">
            <w:pPr>
              <w:spacing w:line="360" w:lineRule="auto"/>
              <w:rPr>
                <w:sz w:val="24"/>
                <w:szCs w:val="24"/>
              </w:rPr>
            </w:pPr>
            <w:r w:rsidRPr="00351CED">
              <w:rPr>
                <w:sz w:val="24"/>
                <w:szCs w:val="24"/>
              </w:rPr>
              <w:t>We are learning to collect, graph</w:t>
            </w:r>
            <w:r w:rsidR="00704E43" w:rsidRPr="00351CED">
              <w:rPr>
                <w:sz w:val="24"/>
                <w:szCs w:val="24"/>
              </w:rPr>
              <w:t>,</w:t>
            </w:r>
            <w:r w:rsidRPr="00351CED">
              <w:rPr>
                <w:sz w:val="24"/>
                <w:szCs w:val="24"/>
              </w:rPr>
              <w:t xml:space="preserve"> and interpret data</w:t>
            </w:r>
            <w:r w:rsidR="00E0521D" w:rsidRPr="00351CED">
              <w:rPr>
                <w:sz w:val="24"/>
                <w:szCs w:val="24"/>
              </w:rPr>
              <w:t>.</w:t>
            </w:r>
          </w:p>
          <w:p w14:paraId="7F4CC4DA" w14:textId="4924E929" w:rsidR="000D3590" w:rsidRPr="00351CED" w:rsidRDefault="000D3590" w:rsidP="00351CED">
            <w:pPr>
              <w:spacing w:line="360" w:lineRule="auto"/>
              <w:rPr>
                <w:sz w:val="24"/>
                <w:szCs w:val="24"/>
              </w:rPr>
            </w:pPr>
            <w:r w:rsidRPr="00351CED">
              <w:rPr>
                <w:sz w:val="24"/>
                <w:szCs w:val="24"/>
              </w:rPr>
              <w:t>This is because graphs are frequently us</w:t>
            </w:r>
            <w:r w:rsidR="005023D1">
              <w:rPr>
                <w:sz w:val="24"/>
                <w:szCs w:val="24"/>
              </w:rPr>
              <w:t>ed in real life to persuade and/</w:t>
            </w:r>
            <w:r w:rsidRPr="00351CED">
              <w:rPr>
                <w:sz w:val="24"/>
                <w:szCs w:val="24"/>
              </w:rPr>
              <w:t>or influence the reader. We need to know if they are accurate or biased before we use the information.</w:t>
            </w:r>
          </w:p>
        </w:tc>
        <w:tc>
          <w:tcPr>
            <w:cnfStyle w:val="000001000000" w:firstRow="0" w:lastRow="0" w:firstColumn="0" w:lastColumn="0" w:oddVBand="0" w:evenVBand="1" w:oddHBand="0" w:evenHBand="0" w:firstRowFirstColumn="0" w:firstRowLastColumn="0" w:lastRowFirstColumn="0" w:lastRowLastColumn="0"/>
            <w:tcW w:w="2552" w:type="dxa"/>
          </w:tcPr>
          <w:p w14:paraId="3F28D522" w14:textId="77777777" w:rsidR="00AC2DC0" w:rsidRPr="00351CED" w:rsidRDefault="00AC2DC0" w:rsidP="00351CED">
            <w:pPr>
              <w:spacing w:line="360" w:lineRule="auto"/>
              <w:rPr>
                <w:rFonts w:eastAsia="Quattrocento Sans" w:cs="Quattrocento Sans"/>
                <w:sz w:val="24"/>
                <w:szCs w:val="24"/>
              </w:rPr>
            </w:pPr>
          </w:p>
        </w:tc>
      </w:tr>
      <w:tr w:rsidR="00AC2DC0" w:rsidRPr="00351CED" w14:paraId="728CAF8C"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414B56AE" w14:textId="77777777" w:rsidR="00AC2DC0" w:rsidRPr="00351CED" w:rsidRDefault="00AC2DC0" w:rsidP="00351CED">
            <w:pPr>
              <w:pStyle w:val="normal-bold"/>
              <w:spacing w:line="360" w:lineRule="auto"/>
              <w:rPr>
                <w:sz w:val="24"/>
                <w:szCs w:val="24"/>
              </w:rPr>
            </w:pPr>
            <w:r w:rsidRPr="00351CED">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796" w:type="dxa"/>
          </w:tcPr>
          <w:p w14:paraId="02493099" w14:textId="77777777" w:rsidR="003D188E" w:rsidRPr="00351CED" w:rsidRDefault="003D188E" w:rsidP="00351CED">
            <w:pPr>
              <w:spacing w:line="360" w:lineRule="auto"/>
              <w:rPr>
                <w:sz w:val="24"/>
                <w:szCs w:val="24"/>
              </w:rPr>
            </w:pPr>
            <w:r w:rsidRPr="00351CED">
              <w:rPr>
                <w:sz w:val="24"/>
                <w:szCs w:val="24"/>
              </w:rPr>
              <w:t>We can</w:t>
            </w:r>
            <w:r w:rsidR="00E8231E" w:rsidRPr="00351CED">
              <w:rPr>
                <w:sz w:val="24"/>
                <w:szCs w:val="24"/>
              </w:rPr>
              <w:t>:</w:t>
            </w:r>
          </w:p>
          <w:p w14:paraId="4CDA19D3" w14:textId="77777777" w:rsidR="003D188E" w:rsidRPr="00351CED" w:rsidRDefault="003D188E" w:rsidP="00351CED">
            <w:pPr>
              <w:pStyle w:val="bullet"/>
              <w:spacing w:line="360" w:lineRule="auto"/>
              <w:rPr>
                <w:sz w:val="24"/>
                <w:szCs w:val="24"/>
              </w:rPr>
            </w:pPr>
            <w:r w:rsidRPr="00351CED">
              <w:rPr>
                <w:sz w:val="24"/>
                <w:szCs w:val="24"/>
              </w:rPr>
              <w:t>use tally marks to collect data on birds</w:t>
            </w:r>
            <w:r w:rsidR="008E064C" w:rsidRPr="00351CED">
              <w:rPr>
                <w:sz w:val="24"/>
                <w:szCs w:val="24"/>
              </w:rPr>
              <w:t>.</w:t>
            </w:r>
          </w:p>
          <w:p w14:paraId="661D8EFE" w14:textId="77777777" w:rsidR="003D188E" w:rsidRPr="00351CED" w:rsidRDefault="008E064C" w:rsidP="00351CED">
            <w:pPr>
              <w:pStyle w:val="bullet"/>
              <w:spacing w:line="360" w:lineRule="auto"/>
              <w:rPr>
                <w:sz w:val="24"/>
                <w:szCs w:val="24"/>
              </w:rPr>
            </w:pPr>
            <w:r w:rsidRPr="00351CED">
              <w:rPr>
                <w:sz w:val="24"/>
                <w:szCs w:val="24"/>
              </w:rPr>
              <w:t>graph data visually.</w:t>
            </w:r>
          </w:p>
          <w:p w14:paraId="170380DD" w14:textId="77777777" w:rsidR="00AC2DC0" w:rsidRPr="00351CED" w:rsidRDefault="003D188E" w:rsidP="00351CED">
            <w:pPr>
              <w:pStyle w:val="bullet"/>
              <w:spacing w:line="360" w:lineRule="auto"/>
              <w:rPr>
                <w:sz w:val="24"/>
                <w:szCs w:val="24"/>
              </w:rPr>
            </w:pPr>
            <w:r w:rsidRPr="00351CED">
              <w:rPr>
                <w:sz w:val="24"/>
                <w:szCs w:val="24"/>
              </w:rPr>
              <w:t>use the correct ter</w:t>
            </w:r>
            <w:r w:rsidR="008E064C" w:rsidRPr="00351CED">
              <w:rPr>
                <w:sz w:val="24"/>
                <w:szCs w:val="24"/>
              </w:rPr>
              <w:t>ms to identify parts of a graph.</w:t>
            </w:r>
          </w:p>
        </w:tc>
        <w:tc>
          <w:tcPr>
            <w:cnfStyle w:val="000001000000" w:firstRow="0" w:lastRow="0" w:firstColumn="0" w:lastColumn="0" w:oddVBand="0" w:evenVBand="1" w:oddHBand="0" w:evenHBand="0" w:firstRowFirstColumn="0" w:firstRowLastColumn="0" w:lastRowFirstColumn="0" w:lastRowLastColumn="0"/>
            <w:tcW w:w="2552" w:type="dxa"/>
          </w:tcPr>
          <w:p w14:paraId="7C7368E9" w14:textId="77777777" w:rsidR="00AC2DC0" w:rsidRPr="00351CED" w:rsidRDefault="00AC2DC0" w:rsidP="00351CED">
            <w:pPr>
              <w:spacing w:line="360" w:lineRule="auto"/>
              <w:rPr>
                <w:rFonts w:eastAsia="Quattrocento Sans" w:cs="Quattrocento Sans"/>
                <w:sz w:val="24"/>
                <w:szCs w:val="24"/>
              </w:rPr>
            </w:pPr>
          </w:p>
        </w:tc>
      </w:tr>
      <w:tr w:rsidR="003D188E" w:rsidRPr="00351CED" w14:paraId="5D64040D"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1A378646" w14:textId="77777777" w:rsidR="003D188E" w:rsidRPr="00351CED" w:rsidRDefault="003D188E" w:rsidP="00351CED">
            <w:pPr>
              <w:pStyle w:val="normal-bold"/>
              <w:spacing w:line="360" w:lineRule="auto"/>
              <w:rPr>
                <w:sz w:val="24"/>
                <w:szCs w:val="24"/>
              </w:rPr>
            </w:pPr>
            <w:r w:rsidRPr="00351CED">
              <w:rPr>
                <w:sz w:val="24"/>
                <w:szCs w:val="24"/>
              </w:rPr>
              <w:t>Teaching component</w:t>
            </w:r>
          </w:p>
        </w:tc>
        <w:tc>
          <w:tcPr>
            <w:cnfStyle w:val="000010000000" w:firstRow="0" w:lastRow="0" w:firstColumn="0" w:lastColumn="0" w:oddVBand="1" w:evenVBand="0" w:oddHBand="0" w:evenHBand="0" w:firstRowFirstColumn="0" w:firstRowLastColumn="0" w:lastRowFirstColumn="0" w:lastRowLastColumn="0"/>
            <w:tcW w:w="9796" w:type="dxa"/>
          </w:tcPr>
          <w:p w14:paraId="5F26DB02" w14:textId="700F7FC0" w:rsidR="003D188E" w:rsidRPr="00351CED" w:rsidRDefault="003D188E" w:rsidP="00505503">
            <w:pPr>
              <w:spacing w:line="360" w:lineRule="auto"/>
              <w:rPr>
                <w:sz w:val="24"/>
                <w:szCs w:val="24"/>
              </w:rPr>
            </w:pPr>
            <w:r w:rsidRPr="00351CED">
              <w:rPr>
                <w:sz w:val="24"/>
                <w:szCs w:val="24"/>
              </w:rPr>
              <w:t>Re</w:t>
            </w:r>
            <w:r w:rsidR="00B64E22">
              <w:rPr>
                <w:sz w:val="24"/>
                <w:szCs w:val="24"/>
              </w:rPr>
              <w:t>ad ‘</w:t>
            </w:r>
            <w:r w:rsidRPr="00351CED">
              <w:rPr>
                <w:sz w:val="24"/>
                <w:szCs w:val="24"/>
              </w:rPr>
              <w:t>Little Bird's Day</w:t>
            </w:r>
            <w:r w:rsidR="00B64E22">
              <w:rPr>
                <w:sz w:val="24"/>
                <w:szCs w:val="24"/>
              </w:rPr>
              <w:t>’ by Sally Morgan for enjoyment.</w:t>
            </w:r>
          </w:p>
          <w:p w14:paraId="70ACC2AD" w14:textId="6D2E100A" w:rsidR="003D188E" w:rsidRPr="00351CED" w:rsidRDefault="006C11A8" w:rsidP="00505503">
            <w:pPr>
              <w:pStyle w:val="normal-bold"/>
              <w:spacing w:line="360" w:lineRule="auto"/>
              <w:rPr>
                <w:sz w:val="24"/>
                <w:szCs w:val="24"/>
              </w:rPr>
            </w:pPr>
            <w:r>
              <w:rPr>
                <w:sz w:val="24"/>
                <w:szCs w:val="24"/>
              </w:rPr>
              <w:t>Data and graphs</w:t>
            </w:r>
          </w:p>
          <w:p w14:paraId="2EB556B8" w14:textId="687FC187" w:rsidR="003D188E" w:rsidRPr="00351CED" w:rsidRDefault="003D188E" w:rsidP="00505503">
            <w:pPr>
              <w:spacing w:line="360" w:lineRule="auto"/>
              <w:rPr>
                <w:sz w:val="24"/>
                <w:szCs w:val="24"/>
              </w:rPr>
            </w:pPr>
            <w:r w:rsidRPr="00351CED">
              <w:rPr>
                <w:sz w:val="24"/>
                <w:szCs w:val="24"/>
              </w:rPr>
              <w:t>What is data? Data is a general term for a set of observations and measurements collected during any ty</w:t>
            </w:r>
            <w:r w:rsidR="006C11A8">
              <w:rPr>
                <w:sz w:val="24"/>
                <w:szCs w:val="24"/>
              </w:rPr>
              <w:t>pe of systematic investigation.</w:t>
            </w:r>
          </w:p>
          <w:p w14:paraId="7DCC8BA9" w14:textId="77777777" w:rsidR="003D188E" w:rsidRPr="00351CED" w:rsidRDefault="003D188E" w:rsidP="00505503">
            <w:pPr>
              <w:spacing w:line="360" w:lineRule="auto"/>
              <w:rPr>
                <w:sz w:val="24"/>
                <w:szCs w:val="24"/>
              </w:rPr>
            </w:pPr>
            <w:r w:rsidRPr="00351CED">
              <w:rPr>
                <w:sz w:val="24"/>
                <w:szCs w:val="24"/>
              </w:rPr>
              <w:t>What does this mean?</w:t>
            </w:r>
          </w:p>
          <w:p w14:paraId="2B16C2CA" w14:textId="77777777" w:rsidR="003D188E" w:rsidRPr="00351CED" w:rsidRDefault="003D188E" w:rsidP="00505503">
            <w:pPr>
              <w:spacing w:line="360" w:lineRule="auto"/>
              <w:rPr>
                <w:sz w:val="24"/>
                <w:szCs w:val="24"/>
              </w:rPr>
            </w:pPr>
            <w:r w:rsidRPr="00351CED">
              <w:rPr>
                <w:sz w:val="24"/>
                <w:szCs w:val="24"/>
              </w:rPr>
              <w:t xml:space="preserve">What do we collect data on? Why do we collect data? What types of data could we collect about birds? </w:t>
            </w:r>
          </w:p>
          <w:p w14:paraId="233B848B" w14:textId="0642634E" w:rsidR="003D188E" w:rsidRPr="00351CED" w:rsidRDefault="006C11A8" w:rsidP="00505503">
            <w:pPr>
              <w:spacing w:line="360" w:lineRule="auto"/>
              <w:rPr>
                <w:sz w:val="24"/>
                <w:szCs w:val="24"/>
              </w:rPr>
            </w:pPr>
            <w:r>
              <w:rPr>
                <w:sz w:val="24"/>
                <w:szCs w:val="24"/>
              </w:rPr>
              <w:lastRenderedPageBreak/>
              <w:t>For example, H</w:t>
            </w:r>
            <w:r w:rsidR="003D188E" w:rsidRPr="00351CED">
              <w:rPr>
                <w:sz w:val="24"/>
                <w:szCs w:val="24"/>
              </w:rPr>
              <w:t xml:space="preserve">ow many birds </w:t>
            </w:r>
            <w:r>
              <w:rPr>
                <w:sz w:val="24"/>
                <w:szCs w:val="24"/>
              </w:rPr>
              <w:t>are there in a region? H</w:t>
            </w:r>
            <w:r w:rsidR="003D188E" w:rsidRPr="00351CED">
              <w:rPr>
                <w:sz w:val="24"/>
                <w:szCs w:val="24"/>
              </w:rPr>
              <w:t>ow many eggs do they lay?</w:t>
            </w:r>
          </w:p>
          <w:p w14:paraId="3D589513" w14:textId="4FBFEE9D" w:rsidR="003D188E" w:rsidRPr="00351CED" w:rsidRDefault="003D188E" w:rsidP="00505503">
            <w:pPr>
              <w:spacing w:line="360" w:lineRule="auto"/>
              <w:rPr>
                <w:sz w:val="24"/>
                <w:szCs w:val="24"/>
              </w:rPr>
            </w:pPr>
            <w:r w:rsidRPr="00351CED">
              <w:rPr>
                <w:sz w:val="24"/>
                <w:szCs w:val="24"/>
              </w:rPr>
              <w:t xml:space="preserve">Today we are going to collect data on what types and how many birds </w:t>
            </w:r>
            <w:r w:rsidR="008E064C" w:rsidRPr="00351CED">
              <w:rPr>
                <w:sz w:val="24"/>
                <w:szCs w:val="24"/>
              </w:rPr>
              <w:t xml:space="preserve">are </w:t>
            </w:r>
            <w:r w:rsidR="006C11A8">
              <w:rPr>
                <w:sz w:val="24"/>
                <w:szCs w:val="24"/>
              </w:rPr>
              <w:t>in our area.</w:t>
            </w:r>
          </w:p>
          <w:p w14:paraId="0A5BC5CF" w14:textId="794A236F" w:rsidR="003D188E" w:rsidRPr="00351CED" w:rsidRDefault="003D188E" w:rsidP="00505503">
            <w:pPr>
              <w:spacing w:line="360" w:lineRule="auto"/>
              <w:rPr>
                <w:sz w:val="24"/>
                <w:szCs w:val="24"/>
              </w:rPr>
            </w:pPr>
            <w:r w:rsidRPr="00351CED">
              <w:rPr>
                <w:sz w:val="24"/>
                <w:szCs w:val="24"/>
              </w:rPr>
              <w:t>Together, predict what types of birds students migh</w:t>
            </w:r>
            <w:r w:rsidR="006C11A8">
              <w:rPr>
                <w:sz w:val="24"/>
                <w:szCs w:val="24"/>
              </w:rPr>
              <w:t>t see to create the categories.</w:t>
            </w:r>
          </w:p>
          <w:p w14:paraId="7DC049BF" w14:textId="77777777" w:rsidR="003D188E" w:rsidRPr="00351CED" w:rsidRDefault="003D188E" w:rsidP="00505503">
            <w:pPr>
              <w:spacing w:line="360" w:lineRule="auto"/>
              <w:rPr>
                <w:sz w:val="24"/>
                <w:szCs w:val="24"/>
              </w:rPr>
            </w:pPr>
            <w:r w:rsidRPr="00351CED">
              <w:rPr>
                <w:sz w:val="24"/>
                <w:szCs w:val="24"/>
              </w:rPr>
              <w:t>Then we will graph the birds by type. What type of graph should we use? Why?</w:t>
            </w:r>
          </w:p>
          <w:p w14:paraId="54DA2364" w14:textId="5888E86F" w:rsidR="003D188E" w:rsidRPr="00351CED" w:rsidRDefault="003D188E" w:rsidP="00505503">
            <w:pPr>
              <w:spacing w:line="360" w:lineRule="auto"/>
              <w:rPr>
                <w:rFonts w:cs="Calibri"/>
                <w:color w:val="000000"/>
                <w:sz w:val="24"/>
                <w:szCs w:val="24"/>
              </w:rPr>
            </w:pPr>
            <w:r w:rsidRPr="00351CED">
              <w:rPr>
                <w:sz w:val="24"/>
                <w:szCs w:val="24"/>
              </w:rPr>
              <w:t>Show students a sample of a picture or column graph. Point out one-to-one</w:t>
            </w:r>
            <w:r w:rsidR="00F929A3">
              <w:rPr>
                <w:sz w:val="24"/>
                <w:szCs w:val="24"/>
              </w:rPr>
              <w:t xml:space="preserve"> correspondence, vertical axis and </w:t>
            </w:r>
            <w:r w:rsidRPr="00351CED">
              <w:rPr>
                <w:sz w:val="24"/>
                <w:szCs w:val="24"/>
              </w:rPr>
              <w:t>horizontal axis.</w:t>
            </w:r>
          </w:p>
        </w:tc>
        <w:tc>
          <w:tcPr>
            <w:cnfStyle w:val="000001000000" w:firstRow="0" w:lastRow="0" w:firstColumn="0" w:lastColumn="0" w:oddVBand="0" w:evenVBand="1" w:oddHBand="0" w:evenHBand="0" w:firstRowFirstColumn="0" w:firstRowLastColumn="0" w:lastRowFirstColumn="0" w:lastRowLastColumn="0"/>
            <w:tcW w:w="2552" w:type="dxa"/>
          </w:tcPr>
          <w:p w14:paraId="4F8C88AC" w14:textId="77777777" w:rsidR="003D188E" w:rsidRPr="00351CED" w:rsidRDefault="003D188E" w:rsidP="00351CED">
            <w:pPr>
              <w:spacing w:line="360" w:lineRule="auto"/>
              <w:rPr>
                <w:sz w:val="24"/>
                <w:szCs w:val="24"/>
              </w:rPr>
            </w:pPr>
            <w:r w:rsidRPr="00351CED">
              <w:rPr>
                <w:sz w:val="24"/>
                <w:szCs w:val="24"/>
              </w:rPr>
              <w:lastRenderedPageBreak/>
              <w:t>“Little Bird's Day” by Sally Morgan</w:t>
            </w:r>
          </w:p>
        </w:tc>
      </w:tr>
      <w:tr w:rsidR="003D188E" w:rsidRPr="00351CED" w14:paraId="20DB7F8D"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60FC5132" w14:textId="77777777" w:rsidR="003D188E" w:rsidRPr="00351CED" w:rsidRDefault="003D188E"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4AC3C946" w14:textId="77777777" w:rsidR="00B713CE" w:rsidRPr="00351CED" w:rsidRDefault="00B713CE" w:rsidP="00351CED">
            <w:pPr>
              <w:pStyle w:val="normal-bold"/>
              <w:spacing w:line="360" w:lineRule="auto"/>
              <w:rPr>
                <w:sz w:val="24"/>
                <w:szCs w:val="24"/>
              </w:rPr>
            </w:pPr>
            <w:r w:rsidRPr="00351CED">
              <w:rPr>
                <w:sz w:val="24"/>
                <w:szCs w:val="24"/>
              </w:rPr>
              <w:t>Collect data</w:t>
            </w:r>
          </w:p>
          <w:p w14:paraId="540D61AA" w14:textId="617A9A0A" w:rsidR="00B713CE" w:rsidRPr="00351CED" w:rsidRDefault="00B713CE" w:rsidP="00351CED">
            <w:pPr>
              <w:spacing w:line="360" w:lineRule="auto"/>
              <w:rPr>
                <w:sz w:val="24"/>
                <w:szCs w:val="24"/>
              </w:rPr>
            </w:pPr>
            <w:r w:rsidRPr="00351CED">
              <w:rPr>
                <w:sz w:val="24"/>
                <w:szCs w:val="24"/>
              </w:rPr>
              <w:t>Make a collection sheet to use to collect the bird data.</w:t>
            </w:r>
          </w:p>
          <w:p w14:paraId="20688B6E" w14:textId="77777777" w:rsidR="003D188E" w:rsidRPr="00351CED" w:rsidRDefault="00B713CE" w:rsidP="00351CED">
            <w:pPr>
              <w:spacing w:line="360" w:lineRule="auto"/>
              <w:rPr>
                <w:sz w:val="24"/>
                <w:szCs w:val="24"/>
              </w:rPr>
            </w:pPr>
            <w:r w:rsidRPr="00351CED">
              <w:rPr>
                <w:sz w:val="24"/>
                <w:szCs w:val="24"/>
              </w:rPr>
              <w:t>Set a timer for 15 minutes. Use tally marks to count the number of birds.</w:t>
            </w:r>
          </w:p>
        </w:tc>
        <w:tc>
          <w:tcPr>
            <w:cnfStyle w:val="000001000000" w:firstRow="0" w:lastRow="0" w:firstColumn="0" w:lastColumn="0" w:oddVBand="0" w:evenVBand="1" w:oddHBand="0" w:evenHBand="0" w:firstRowFirstColumn="0" w:firstRowLastColumn="0" w:lastRowFirstColumn="0" w:lastRowLastColumn="0"/>
            <w:tcW w:w="2552" w:type="dxa"/>
          </w:tcPr>
          <w:p w14:paraId="65B9B82D" w14:textId="77777777" w:rsidR="003D188E" w:rsidRPr="00351CED" w:rsidRDefault="003D188E" w:rsidP="00351CED">
            <w:pPr>
              <w:spacing w:line="360" w:lineRule="auto"/>
              <w:rPr>
                <w:rFonts w:eastAsiaTheme="minorEastAsia"/>
                <w:sz w:val="24"/>
                <w:szCs w:val="24"/>
              </w:rPr>
            </w:pPr>
          </w:p>
        </w:tc>
      </w:tr>
      <w:tr w:rsidR="003D188E" w:rsidRPr="00351CED" w14:paraId="44F5DC99"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1FB8F89A" w14:textId="77777777" w:rsidR="003D188E" w:rsidRPr="00351CED" w:rsidRDefault="003D188E"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1625DE26" w14:textId="77777777" w:rsidR="00B713CE" w:rsidRPr="00351CED" w:rsidRDefault="00B713CE" w:rsidP="00351CED">
            <w:pPr>
              <w:pStyle w:val="normal-bold"/>
              <w:spacing w:line="360" w:lineRule="auto"/>
              <w:rPr>
                <w:sz w:val="24"/>
                <w:szCs w:val="24"/>
              </w:rPr>
            </w:pPr>
            <w:r w:rsidRPr="00351CED">
              <w:rPr>
                <w:sz w:val="24"/>
                <w:szCs w:val="24"/>
              </w:rPr>
              <w:t>Graph the data</w:t>
            </w:r>
          </w:p>
          <w:p w14:paraId="45C8261B" w14:textId="1C262277" w:rsidR="00B713CE" w:rsidRPr="00351CED" w:rsidRDefault="00B713CE" w:rsidP="00351CED">
            <w:pPr>
              <w:spacing w:line="360" w:lineRule="auto"/>
              <w:rPr>
                <w:sz w:val="24"/>
                <w:szCs w:val="24"/>
              </w:rPr>
            </w:pPr>
            <w:r w:rsidRPr="00351CED">
              <w:rPr>
                <w:sz w:val="24"/>
                <w:szCs w:val="24"/>
              </w:rPr>
              <w:t>Use grid paper or make a grid and const</w:t>
            </w:r>
            <w:r w:rsidR="006C11A8">
              <w:rPr>
                <w:sz w:val="24"/>
                <w:szCs w:val="24"/>
              </w:rPr>
              <w:t>ruct a picture or column graph.</w:t>
            </w:r>
          </w:p>
          <w:p w14:paraId="2A6AAC88" w14:textId="77777777" w:rsidR="003D188E" w:rsidRPr="00351CED" w:rsidRDefault="00B713CE" w:rsidP="00351CED">
            <w:pPr>
              <w:spacing w:line="360" w:lineRule="auto"/>
              <w:rPr>
                <w:sz w:val="24"/>
                <w:szCs w:val="24"/>
              </w:rPr>
            </w:pPr>
            <w:r w:rsidRPr="00351CED">
              <w:rPr>
                <w:sz w:val="24"/>
                <w:szCs w:val="24"/>
              </w:rPr>
              <w:t>Make sure it has one-to-one correspondence.</w:t>
            </w:r>
          </w:p>
        </w:tc>
        <w:tc>
          <w:tcPr>
            <w:cnfStyle w:val="000001000000" w:firstRow="0" w:lastRow="0" w:firstColumn="0" w:lastColumn="0" w:oddVBand="0" w:evenVBand="1" w:oddHBand="0" w:evenHBand="0" w:firstRowFirstColumn="0" w:firstRowLastColumn="0" w:lastRowFirstColumn="0" w:lastRowLastColumn="0"/>
            <w:tcW w:w="2552" w:type="dxa"/>
          </w:tcPr>
          <w:p w14:paraId="5969A543" w14:textId="77777777" w:rsidR="003D188E" w:rsidRPr="00351CED" w:rsidRDefault="003D188E" w:rsidP="00351CED">
            <w:pPr>
              <w:spacing w:line="360" w:lineRule="auto"/>
              <w:rPr>
                <w:sz w:val="24"/>
                <w:szCs w:val="24"/>
              </w:rPr>
            </w:pPr>
          </w:p>
        </w:tc>
      </w:tr>
      <w:tr w:rsidR="003D188E" w:rsidRPr="00351CED" w14:paraId="26F6891B"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271CAA95" w14:textId="77777777" w:rsidR="003D188E" w:rsidRPr="00351CED" w:rsidRDefault="003D188E"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11C8D72B" w14:textId="1CBC76A1" w:rsidR="00B713CE" w:rsidRPr="006C11A8" w:rsidRDefault="00711F05" w:rsidP="00351CED">
            <w:pPr>
              <w:spacing w:line="360" w:lineRule="auto"/>
              <w:rPr>
                <w:rFonts w:asciiTheme="majorHAnsi" w:hAnsiTheme="majorHAnsi"/>
                <w:sz w:val="24"/>
                <w:szCs w:val="24"/>
              </w:rPr>
            </w:pPr>
            <w:r w:rsidRPr="006C11A8">
              <w:rPr>
                <w:rFonts w:asciiTheme="majorHAnsi" w:hAnsiTheme="majorHAnsi"/>
                <w:sz w:val="24"/>
                <w:szCs w:val="24"/>
              </w:rPr>
              <w:t>Make a digi</w:t>
            </w:r>
            <w:r w:rsidR="006C11A8" w:rsidRPr="006C11A8">
              <w:rPr>
                <w:rFonts w:asciiTheme="majorHAnsi" w:hAnsiTheme="majorHAnsi"/>
                <w:sz w:val="24"/>
                <w:szCs w:val="24"/>
              </w:rPr>
              <w:t>tal graph</w:t>
            </w:r>
          </w:p>
          <w:p w14:paraId="60F35992" w14:textId="77777777" w:rsidR="003D188E" w:rsidRPr="00351CED" w:rsidRDefault="00B713CE" w:rsidP="00351CED">
            <w:pPr>
              <w:spacing w:line="360" w:lineRule="auto"/>
              <w:rPr>
                <w:sz w:val="24"/>
                <w:szCs w:val="24"/>
              </w:rPr>
            </w:pPr>
            <w:r w:rsidRPr="00351CED">
              <w:rPr>
                <w:sz w:val="24"/>
                <w:szCs w:val="24"/>
              </w:rPr>
              <w:lastRenderedPageBreak/>
              <w:t>Use a gr</w:t>
            </w:r>
            <w:r w:rsidR="00243725" w:rsidRPr="00351CED">
              <w:rPr>
                <w:sz w:val="24"/>
                <w:szCs w:val="24"/>
              </w:rPr>
              <w:t>aphing software like Microsoft E</w:t>
            </w:r>
            <w:r w:rsidRPr="00351CED">
              <w:rPr>
                <w:sz w:val="24"/>
                <w:szCs w:val="24"/>
              </w:rPr>
              <w:t>xcel to enter your data and create column graphs that represent data. Create a range of other types of graphs. Which graph is most useful? Why?</w:t>
            </w:r>
          </w:p>
        </w:tc>
        <w:tc>
          <w:tcPr>
            <w:cnfStyle w:val="000001000000" w:firstRow="0" w:lastRow="0" w:firstColumn="0" w:lastColumn="0" w:oddVBand="0" w:evenVBand="1" w:oddHBand="0" w:evenHBand="0" w:firstRowFirstColumn="0" w:firstRowLastColumn="0" w:lastRowFirstColumn="0" w:lastRowLastColumn="0"/>
            <w:tcW w:w="2552" w:type="dxa"/>
          </w:tcPr>
          <w:p w14:paraId="72C024C8" w14:textId="77777777" w:rsidR="003D188E" w:rsidRPr="00351CED" w:rsidRDefault="003D188E" w:rsidP="00351CED">
            <w:pPr>
              <w:spacing w:line="360" w:lineRule="auto"/>
              <w:rPr>
                <w:sz w:val="24"/>
                <w:szCs w:val="24"/>
              </w:rPr>
            </w:pPr>
            <w:r w:rsidRPr="00351CED">
              <w:rPr>
                <w:sz w:val="24"/>
                <w:szCs w:val="24"/>
              </w:rPr>
              <w:lastRenderedPageBreak/>
              <w:t>Excel spreadsheet</w:t>
            </w:r>
          </w:p>
          <w:p w14:paraId="504FF854" w14:textId="4DA1311E" w:rsidR="003D188E" w:rsidRPr="00351CED" w:rsidRDefault="0086607A" w:rsidP="00351CED">
            <w:pPr>
              <w:spacing w:line="360" w:lineRule="auto"/>
              <w:rPr>
                <w:sz w:val="24"/>
                <w:szCs w:val="24"/>
              </w:rPr>
            </w:pPr>
            <w:hyperlink r:id="rId33" w:history="1">
              <w:r w:rsidR="003D188E" w:rsidRPr="00351CED">
                <w:rPr>
                  <w:rStyle w:val="Hyperlink"/>
                  <w:rFonts w:eastAsia="Montserrat Light" w:cs="Montserrat Light"/>
                  <w:sz w:val="24"/>
                  <w:szCs w:val="24"/>
                </w:rPr>
                <w:t xml:space="preserve">Excel </w:t>
              </w:r>
              <w:r w:rsidR="00B64E22">
                <w:rPr>
                  <w:rStyle w:val="Hyperlink"/>
                  <w:rFonts w:eastAsia="Montserrat Light" w:cs="Montserrat Light"/>
                  <w:sz w:val="24"/>
                  <w:szCs w:val="24"/>
                </w:rPr>
                <w:t xml:space="preserve">for kids </w:t>
              </w:r>
              <w:r w:rsidR="003D188E" w:rsidRPr="00351CED">
                <w:rPr>
                  <w:rStyle w:val="Hyperlink"/>
                  <w:rFonts w:eastAsia="Montserrat Light" w:cs="Montserrat Light"/>
                  <w:sz w:val="24"/>
                  <w:szCs w:val="24"/>
                </w:rPr>
                <w:t>tutorials</w:t>
              </w:r>
            </w:hyperlink>
          </w:p>
        </w:tc>
      </w:tr>
      <w:tr w:rsidR="003D188E" w:rsidRPr="00351CED" w14:paraId="72C9AA8B" w14:textId="77777777" w:rsidTr="00046177">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240" w:type="dxa"/>
          </w:tcPr>
          <w:p w14:paraId="5AF69B70" w14:textId="77777777" w:rsidR="003D188E" w:rsidRPr="00351CED" w:rsidRDefault="003D188E"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41B5EE3B" w14:textId="77777777" w:rsidR="00B713CE" w:rsidRPr="00351CED" w:rsidRDefault="00B713CE" w:rsidP="00351CED">
            <w:pPr>
              <w:pStyle w:val="normal-bold"/>
              <w:spacing w:line="360" w:lineRule="auto"/>
              <w:rPr>
                <w:sz w:val="24"/>
                <w:szCs w:val="24"/>
              </w:rPr>
            </w:pPr>
            <w:r w:rsidRPr="00351CED">
              <w:rPr>
                <w:sz w:val="24"/>
                <w:szCs w:val="24"/>
              </w:rPr>
              <w:t>Daily observations journal</w:t>
            </w:r>
          </w:p>
          <w:p w14:paraId="7B811F67" w14:textId="77777777" w:rsidR="003D188E" w:rsidRPr="00351CED" w:rsidRDefault="00B713CE" w:rsidP="00351CED">
            <w:pPr>
              <w:spacing w:line="360" w:lineRule="auto"/>
              <w:rPr>
                <w:sz w:val="24"/>
                <w:szCs w:val="24"/>
              </w:rPr>
            </w:pPr>
            <w:r w:rsidRPr="00351CED">
              <w:rPr>
                <w:sz w:val="24"/>
                <w:szCs w:val="24"/>
              </w:rPr>
              <w:t>Students look out the window or sit in the backyard and use their five senses to record the world around them. What can they see, smell, feel, hear</w:t>
            </w:r>
            <w:r w:rsidR="00704E43" w:rsidRPr="00351CED">
              <w:rPr>
                <w:sz w:val="24"/>
                <w:szCs w:val="24"/>
              </w:rPr>
              <w:t>,</w:t>
            </w:r>
            <w:r w:rsidRPr="00351CED">
              <w:rPr>
                <w:sz w:val="24"/>
                <w:szCs w:val="24"/>
              </w:rPr>
              <w:t xml:space="preserve"> and taste (when they stick their tongue out in the air)? Students write or draw their findings in their journal</w:t>
            </w:r>
            <w:r w:rsidR="00704E43" w:rsidRPr="00351CED">
              <w:rPr>
                <w:sz w:val="24"/>
                <w:szCs w:val="24"/>
              </w:rPr>
              <w:t>s</w:t>
            </w:r>
            <w:r w:rsidRPr="00351CED">
              <w:rPr>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239EA7AF" w14:textId="77777777" w:rsidR="003D188E" w:rsidRPr="00351CED" w:rsidRDefault="003D188E" w:rsidP="00351CED">
            <w:pPr>
              <w:spacing w:line="360" w:lineRule="auto"/>
              <w:rPr>
                <w:sz w:val="24"/>
                <w:szCs w:val="24"/>
              </w:rPr>
            </w:pPr>
            <w:r w:rsidRPr="00351CED">
              <w:rPr>
                <w:sz w:val="24"/>
                <w:szCs w:val="24"/>
              </w:rPr>
              <w:t xml:space="preserve">Daily journal </w:t>
            </w:r>
          </w:p>
          <w:p w14:paraId="1893A265" w14:textId="77777777" w:rsidR="003D188E" w:rsidRPr="00351CED" w:rsidRDefault="003D188E" w:rsidP="00351CED">
            <w:pPr>
              <w:spacing w:line="360" w:lineRule="auto"/>
              <w:rPr>
                <w:sz w:val="24"/>
                <w:szCs w:val="24"/>
              </w:rPr>
            </w:pPr>
            <w:r w:rsidRPr="00351CED">
              <w:rPr>
                <w:sz w:val="24"/>
                <w:szCs w:val="24"/>
              </w:rPr>
              <w:t>Pencil</w:t>
            </w:r>
          </w:p>
        </w:tc>
      </w:tr>
      <w:tr w:rsidR="003D188E" w:rsidRPr="00351CED" w14:paraId="35045709"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3DA09CFE" w14:textId="77777777" w:rsidR="003D188E" w:rsidRPr="00351CED" w:rsidRDefault="003D188E" w:rsidP="00351CED">
            <w:pPr>
              <w:pStyle w:val="normal-bold"/>
              <w:spacing w:line="360" w:lineRule="auto"/>
              <w:rPr>
                <w:sz w:val="24"/>
                <w:szCs w:val="24"/>
              </w:rPr>
            </w:pPr>
            <w:r w:rsidRPr="00351CED">
              <w:rPr>
                <w:sz w:val="24"/>
                <w:szCs w:val="24"/>
              </w:rPr>
              <w:t>Assessment</w:t>
            </w:r>
          </w:p>
        </w:tc>
        <w:tc>
          <w:tcPr>
            <w:cnfStyle w:val="000010000000" w:firstRow="0" w:lastRow="0" w:firstColumn="0" w:lastColumn="0" w:oddVBand="1" w:evenVBand="0" w:oddHBand="0" w:evenHBand="0" w:firstRowFirstColumn="0" w:firstRowLastColumn="0" w:lastRowFirstColumn="0" w:lastRowLastColumn="0"/>
            <w:tcW w:w="9796" w:type="dxa"/>
          </w:tcPr>
          <w:p w14:paraId="55B397E9" w14:textId="77777777" w:rsidR="00B713CE" w:rsidRPr="00351CED" w:rsidRDefault="00B713CE" w:rsidP="00351CED">
            <w:pPr>
              <w:spacing w:line="360" w:lineRule="auto"/>
              <w:rPr>
                <w:color w:val="041E42"/>
                <w:sz w:val="24"/>
                <w:szCs w:val="24"/>
              </w:rPr>
            </w:pPr>
            <w:r w:rsidRPr="00351CED">
              <w:rPr>
                <w:color w:val="041E42"/>
                <w:sz w:val="24"/>
                <w:szCs w:val="24"/>
              </w:rPr>
              <w:t>Students submit their work to the teacher.</w:t>
            </w:r>
          </w:p>
          <w:p w14:paraId="65D7A51A" w14:textId="77777777" w:rsidR="003D188E" w:rsidRPr="00351CED" w:rsidRDefault="00B713CE" w:rsidP="00351CED">
            <w:pPr>
              <w:spacing w:line="360" w:lineRule="auto"/>
              <w:rPr>
                <w:sz w:val="24"/>
                <w:szCs w:val="24"/>
              </w:rPr>
            </w:pPr>
            <w:r w:rsidRPr="00351CED">
              <w:rPr>
                <w:color w:val="041E42"/>
                <w:sz w:val="24"/>
                <w:szCs w:val="24"/>
              </w:rPr>
              <w:t>Schedule small group sessions to provide feedback on progress.</w:t>
            </w:r>
          </w:p>
        </w:tc>
        <w:tc>
          <w:tcPr>
            <w:cnfStyle w:val="000001000000" w:firstRow="0" w:lastRow="0" w:firstColumn="0" w:lastColumn="0" w:oddVBand="0" w:evenVBand="1" w:oddHBand="0" w:evenHBand="0" w:firstRowFirstColumn="0" w:firstRowLastColumn="0" w:lastRowFirstColumn="0" w:lastRowLastColumn="0"/>
            <w:tcW w:w="2552" w:type="dxa"/>
          </w:tcPr>
          <w:p w14:paraId="1CE5C006" w14:textId="77777777" w:rsidR="003D188E" w:rsidRPr="00351CED" w:rsidRDefault="003D188E" w:rsidP="00351CED">
            <w:pPr>
              <w:spacing w:line="360" w:lineRule="auto"/>
              <w:rPr>
                <w:sz w:val="24"/>
                <w:szCs w:val="24"/>
              </w:rPr>
            </w:pPr>
          </w:p>
        </w:tc>
      </w:tr>
      <w:tr w:rsidR="003D188E" w:rsidRPr="00351CED" w14:paraId="40FB00AE"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028BB83C" w14:textId="7C645BD1" w:rsidR="003D188E" w:rsidRPr="00351CED" w:rsidRDefault="005023D1" w:rsidP="00351CED">
            <w:pPr>
              <w:pStyle w:val="normal-bold"/>
              <w:spacing w:line="360" w:lineRule="auto"/>
              <w:rPr>
                <w:sz w:val="24"/>
                <w:szCs w:val="24"/>
              </w:rPr>
            </w:pPr>
            <w:r>
              <w:rPr>
                <w:sz w:val="24"/>
                <w:szCs w:val="24"/>
              </w:rPr>
              <w:t>Reflection</w:t>
            </w:r>
          </w:p>
        </w:tc>
        <w:tc>
          <w:tcPr>
            <w:cnfStyle w:val="000010000000" w:firstRow="0" w:lastRow="0" w:firstColumn="0" w:lastColumn="0" w:oddVBand="1" w:evenVBand="0" w:oddHBand="0" w:evenHBand="0" w:firstRowFirstColumn="0" w:firstRowLastColumn="0" w:lastRowFirstColumn="0" w:lastRowLastColumn="0"/>
            <w:tcW w:w="9796" w:type="dxa"/>
          </w:tcPr>
          <w:p w14:paraId="45277F9B" w14:textId="5243D7F9" w:rsidR="00B713CE" w:rsidRPr="00351CED" w:rsidRDefault="006C11A8" w:rsidP="00351CED">
            <w:pPr>
              <w:spacing w:line="360" w:lineRule="auto"/>
              <w:rPr>
                <w:sz w:val="24"/>
                <w:szCs w:val="24"/>
              </w:rPr>
            </w:pPr>
            <w:r>
              <w:rPr>
                <w:sz w:val="24"/>
                <w:szCs w:val="24"/>
              </w:rPr>
              <w:t>What is data?</w:t>
            </w:r>
          </w:p>
          <w:p w14:paraId="175744CA" w14:textId="77777777" w:rsidR="00B713CE" w:rsidRPr="00351CED" w:rsidRDefault="00B713CE" w:rsidP="00351CED">
            <w:pPr>
              <w:spacing w:line="360" w:lineRule="auto"/>
              <w:rPr>
                <w:sz w:val="24"/>
                <w:szCs w:val="24"/>
              </w:rPr>
            </w:pPr>
            <w:r w:rsidRPr="00351CED">
              <w:rPr>
                <w:sz w:val="24"/>
                <w:szCs w:val="24"/>
              </w:rPr>
              <w:t>Why do we represent it visually in graphs?</w:t>
            </w:r>
          </w:p>
          <w:p w14:paraId="09F6BDF2" w14:textId="77777777" w:rsidR="003D188E" w:rsidRPr="00351CED" w:rsidRDefault="00B713CE" w:rsidP="00351CED">
            <w:pPr>
              <w:spacing w:line="360" w:lineRule="auto"/>
              <w:rPr>
                <w:sz w:val="24"/>
                <w:szCs w:val="24"/>
              </w:rPr>
            </w:pPr>
            <w:r w:rsidRPr="00351CED">
              <w:rPr>
                <w:sz w:val="24"/>
                <w:szCs w:val="24"/>
              </w:rPr>
              <w:t>Where do you see graphs in real-life?</w:t>
            </w:r>
          </w:p>
        </w:tc>
        <w:tc>
          <w:tcPr>
            <w:cnfStyle w:val="000001000000" w:firstRow="0" w:lastRow="0" w:firstColumn="0" w:lastColumn="0" w:oddVBand="0" w:evenVBand="1" w:oddHBand="0" w:evenHBand="0" w:firstRowFirstColumn="0" w:firstRowLastColumn="0" w:lastRowFirstColumn="0" w:lastRowLastColumn="0"/>
            <w:tcW w:w="2552" w:type="dxa"/>
          </w:tcPr>
          <w:p w14:paraId="59E1A81B" w14:textId="77777777" w:rsidR="003D188E" w:rsidRPr="00351CED" w:rsidRDefault="003D188E" w:rsidP="00351CED">
            <w:pPr>
              <w:spacing w:line="360" w:lineRule="auto"/>
              <w:rPr>
                <w:rFonts w:eastAsia="Quattrocento Sans" w:cs="Quattrocento Sans"/>
                <w:sz w:val="24"/>
                <w:szCs w:val="24"/>
              </w:rPr>
            </w:pPr>
          </w:p>
        </w:tc>
      </w:tr>
    </w:tbl>
    <w:p w14:paraId="7855EA20" w14:textId="77777777" w:rsidR="00AC2DC0" w:rsidRPr="00351CED" w:rsidRDefault="00AC2DC0" w:rsidP="00351CED">
      <w:pPr>
        <w:spacing w:line="360" w:lineRule="auto"/>
        <w:rPr>
          <w:sz w:val="24"/>
          <w:szCs w:val="24"/>
        </w:rPr>
      </w:pPr>
      <w:r w:rsidRPr="00351CED">
        <w:rPr>
          <w:sz w:val="24"/>
          <w:szCs w:val="24"/>
        </w:rPr>
        <w:br w:type="page"/>
      </w:r>
    </w:p>
    <w:p w14:paraId="1303C271" w14:textId="062AA634" w:rsidR="00AC2DC0" w:rsidRPr="00351CED" w:rsidRDefault="00F51982" w:rsidP="002F6CCB">
      <w:pPr>
        <w:pStyle w:val="normal-bold"/>
        <w:shd w:val="clear" w:color="auto" w:fill="C8DCF0" w:themeFill="accent2"/>
        <w:rPr>
          <w:sz w:val="24"/>
          <w:szCs w:val="24"/>
        </w:rPr>
      </w:pPr>
      <w:r w:rsidRPr="00351CED">
        <w:rPr>
          <w:sz w:val="24"/>
          <w:szCs w:val="24"/>
        </w:rPr>
        <w:lastRenderedPageBreak/>
        <w:t>Class-</w:t>
      </w:r>
      <w:r w:rsidR="00AC2DC0" w:rsidRPr="00351CED">
        <w:rPr>
          <w:sz w:val="24"/>
          <w:szCs w:val="24"/>
        </w:rPr>
        <w:t>specific adjustments and extensions</w:t>
      </w:r>
    </w:p>
    <w:p w14:paraId="1247236C" w14:textId="77777777" w:rsidR="00AC2DC0" w:rsidRPr="00351CED" w:rsidRDefault="00AC2DC0" w:rsidP="00351CED">
      <w:pPr>
        <w:pStyle w:val="normal-bold"/>
        <w:spacing w:after="4000" w:line="360" w:lineRule="auto"/>
        <w:rPr>
          <w:sz w:val="24"/>
          <w:szCs w:val="24"/>
        </w:rPr>
      </w:pPr>
    </w:p>
    <w:p w14:paraId="4E26ACD1" w14:textId="77777777" w:rsidR="00AC2DC0" w:rsidRPr="00351CED" w:rsidRDefault="00AC2DC0" w:rsidP="002F6CCB">
      <w:pPr>
        <w:pStyle w:val="normal-bold"/>
        <w:shd w:val="clear" w:color="auto" w:fill="C8DCF0" w:themeFill="accent2"/>
        <w:rPr>
          <w:sz w:val="24"/>
          <w:szCs w:val="24"/>
        </w:rPr>
      </w:pPr>
      <w:r w:rsidRPr="00351CED">
        <w:rPr>
          <w:sz w:val="24"/>
          <w:szCs w:val="24"/>
        </w:rPr>
        <w:t>Teacher reflection and annotation</w:t>
      </w:r>
    </w:p>
    <w:p w14:paraId="3CC0ABD0" w14:textId="77777777" w:rsidR="00AC2DC0" w:rsidRPr="00351CED" w:rsidRDefault="00AC2DC0" w:rsidP="00351CED">
      <w:pPr>
        <w:pStyle w:val="normal-bold"/>
        <w:spacing w:after="4000" w:line="360" w:lineRule="auto"/>
        <w:rPr>
          <w:sz w:val="24"/>
          <w:szCs w:val="24"/>
        </w:rPr>
      </w:pPr>
    </w:p>
    <w:p w14:paraId="468C14E4" w14:textId="77777777" w:rsidR="00AC2DC0" w:rsidRPr="00351CED" w:rsidRDefault="00AC2DC0" w:rsidP="00351CED">
      <w:pPr>
        <w:spacing w:line="360" w:lineRule="auto"/>
        <w:rPr>
          <w:sz w:val="24"/>
          <w:szCs w:val="24"/>
        </w:rPr>
      </w:pPr>
      <w:r w:rsidRPr="00351CED">
        <w:rPr>
          <w:sz w:val="24"/>
          <w:szCs w:val="24"/>
        </w:rPr>
        <w:br w:type="page"/>
      </w:r>
    </w:p>
    <w:p w14:paraId="070A4FDD" w14:textId="77777777" w:rsidR="00AC2DC0" w:rsidRPr="00A8071C" w:rsidRDefault="00AC2DC0" w:rsidP="00351CED">
      <w:pPr>
        <w:pStyle w:val="Heading2"/>
        <w:spacing w:line="360" w:lineRule="auto"/>
        <w:rPr>
          <w:szCs w:val="30"/>
        </w:rPr>
      </w:pPr>
      <w:r w:rsidRPr="00A8071C">
        <w:rPr>
          <w:szCs w:val="30"/>
        </w:rPr>
        <w:lastRenderedPageBreak/>
        <w:t>Lesson sequence 5</w:t>
      </w:r>
    </w:p>
    <w:tbl>
      <w:tblPr>
        <w:tblStyle w:val="ListTable3-Accent3"/>
        <w:tblW w:w="15588" w:type="dxa"/>
        <w:tblLayout w:type="fixed"/>
        <w:tblLook w:val="00A0" w:firstRow="1" w:lastRow="0" w:firstColumn="1" w:lastColumn="0" w:noHBand="0" w:noVBand="0"/>
        <w:tblDescription w:val="lesson sequence 5"/>
      </w:tblPr>
      <w:tblGrid>
        <w:gridCol w:w="3240"/>
        <w:gridCol w:w="9796"/>
        <w:gridCol w:w="2552"/>
      </w:tblGrid>
      <w:tr w:rsidR="00AC2DC0" w:rsidRPr="00351CED" w14:paraId="722732B9" w14:textId="77777777" w:rsidTr="00A8071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40" w:type="dxa"/>
            <w:tcBorders>
              <w:top w:val="single" w:sz="4" w:space="0" w:color="auto"/>
              <w:left w:val="single" w:sz="4" w:space="0" w:color="auto"/>
              <w:bottom w:val="single" w:sz="4" w:space="0" w:color="auto"/>
              <w:right w:val="single" w:sz="4" w:space="0" w:color="auto"/>
            </w:tcBorders>
            <w:shd w:val="clear" w:color="auto" w:fill="1D428A"/>
          </w:tcPr>
          <w:p w14:paraId="31A68D61" w14:textId="771B8AB8" w:rsidR="00AC2DC0" w:rsidRPr="00351CED" w:rsidRDefault="00A8071C" w:rsidP="00351CED">
            <w:pPr>
              <w:pStyle w:val="normal-bold"/>
              <w:spacing w:line="360" w:lineRule="auto"/>
              <w:rPr>
                <w:color w:val="FFFFFF" w:themeColor="background1"/>
                <w:sz w:val="24"/>
                <w:szCs w:val="24"/>
              </w:rPr>
            </w:pPr>
            <w:r>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796" w:type="dxa"/>
            <w:tcBorders>
              <w:left w:val="single" w:sz="4" w:space="0" w:color="auto"/>
            </w:tcBorders>
          </w:tcPr>
          <w:p w14:paraId="5D8A8FA3" w14:textId="201A0A58" w:rsidR="00AC2DC0" w:rsidRPr="00351CED" w:rsidRDefault="006C11A8" w:rsidP="00351CED">
            <w:pPr>
              <w:pStyle w:val="normal-bold"/>
              <w:spacing w:line="360" w:lineRule="auto"/>
              <w:rPr>
                <w:color w:val="FFFFFF" w:themeColor="background1"/>
                <w:sz w:val="24"/>
                <w:szCs w:val="24"/>
              </w:rPr>
            </w:pPr>
            <w:r>
              <w:rPr>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552" w:type="dxa"/>
          </w:tcPr>
          <w:p w14:paraId="27B55268" w14:textId="45838C0C" w:rsidR="00AC2DC0" w:rsidRPr="00351CED" w:rsidRDefault="00046177" w:rsidP="00A8071C">
            <w:pPr>
              <w:pStyle w:val="normal-bold"/>
              <w:spacing w:line="360" w:lineRule="auto"/>
              <w:rPr>
                <w:color w:val="FFFFFF" w:themeColor="background1"/>
                <w:sz w:val="24"/>
                <w:szCs w:val="24"/>
              </w:rPr>
            </w:pPr>
            <w:r w:rsidRPr="00351CED">
              <w:rPr>
                <w:color w:val="FFFFFF" w:themeColor="background1"/>
                <w:sz w:val="24"/>
                <w:szCs w:val="24"/>
              </w:rPr>
              <w:t>Reso</w:t>
            </w:r>
            <w:r w:rsidR="00A8071C">
              <w:rPr>
                <w:color w:val="FFFFFF" w:themeColor="background1"/>
                <w:sz w:val="24"/>
                <w:szCs w:val="24"/>
              </w:rPr>
              <w:t>urces</w:t>
            </w:r>
          </w:p>
        </w:tc>
      </w:tr>
      <w:tr w:rsidR="00AC2DC0" w:rsidRPr="00351CED" w14:paraId="00A8C058" w14:textId="77777777" w:rsidTr="00A8071C">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tcBorders>
          </w:tcPr>
          <w:p w14:paraId="64D1E654" w14:textId="77777777" w:rsidR="00AC2DC0" w:rsidRPr="00351CED" w:rsidRDefault="00AC2DC0" w:rsidP="00351CED">
            <w:pPr>
              <w:pStyle w:val="normal-bold"/>
              <w:spacing w:line="360" w:lineRule="auto"/>
              <w:rPr>
                <w:sz w:val="24"/>
                <w:szCs w:val="24"/>
              </w:rPr>
            </w:pPr>
            <w:r w:rsidRPr="00351CED">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796" w:type="dxa"/>
          </w:tcPr>
          <w:p w14:paraId="637E1FEC" w14:textId="5A23325F" w:rsidR="00AC2DC0" w:rsidRPr="00351CED" w:rsidRDefault="008262B5" w:rsidP="00351CED">
            <w:pPr>
              <w:pStyle w:val="NoSpacing"/>
              <w:tabs>
                <w:tab w:val="left" w:pos="1562"/>
              </w:tabs>
              <w:spacing w:line="360" w:lineRule="auto"/>
              <w:rPr>
                <w:sz w:val="24"/>
                <w:szCs w:val="24"/>
              </w:rPr>
            </w:pPr>
            <w:r w:rsidRPr="000956AE">
              <w:rPr>
                <w:b/>
                <w:sz w:val="24"/>
                <w:szCs w:val="24"/>
              </w:rPr>
              <w:t>MA2- 18SP</w:t>
            </w:r>
            <w:r w:rsidRPr="00351CED">
              <w:rPr>
                <w:sz w:val="24"/>
                <w:szCs w:val="24"/>
              </w:rPr>
              <w:t xml:space="preserve"> </w:t>
            </w:r>
            <w:r w:rsidR="000956AE">
              <w:rPr>
                <w:sz w:val="24"/>
                <w:szCs w:val="24"/>
              </w:rPr>
              <w:t>–</w:t>
            </w:r>
            <w:r w:rsidRPr="00351CED">
              <w:rPr>
                <w:sz w:val="24"/>
                <w:szCs w:val="24"/>
              </w:rPr>
              <w:t xml:space="preserve"> selects appropriate methods to collect data, and constructs, compares, interprets and evaluates data displays, including tables, picture graphs and column graphs</w:t>
            </w:r>
          </w:p>
        </w:tc>
        <w:tc>
          <w:tcPr>
            <w:cnfStyle w:val="000001000000" w:firstRow="0" w:lastRow="0" w:firstColumn="0" w:lastColumn="0" w:oddVBand="0" w:evenVBand="1" w:oddHBand="0" w:evenHBand="0" w:firstRowFirstColumn="0" w:firstRowLastColumn="0" w:lastRowFirstColumn="0" w:lastRowLastColumn="0"/>
            <w:tcW w:w="2552" w:type="dxa"/>
          </w:tcPr>
          <w:p w14:paraId="789B80CA" w14:textId="77777777" w:rsidR="00AC2DC0" w:rsidRPr="00351CED" w:rsidRDefault="00AC2DC0" w:rsidP="00351CED">
            <w:pPr>
              <w:spacing w:line="360" w:lineRule="auto"/>
              <w:rPr>
                <w:sz w:val="24"/>
                <w:szCs w:val="24"/>
              </w:rPr>
            </w:pPr>
          </w:p>
        </w:tc>
      </w:tr>
      <w:tr w:rsidR="00AC2DC0" w:rsidRPr="00351CED" w14:paraId="6F68DE0F"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64E7A64A" w14:textId="77777777" w:rsidR="00AC2DC0" w:rsidRPr="00351CED" w:rsidRDefault="00AC2DC0" w:rsidP="00351CED">
            <w:pPr>
              <w:pStyle w:val="normal-bold"/>
              <w:spacing w:line="360" w:lineRule="auto"/>
              <w:rPr>
                <w:sz w:val="24"/>
                <w:szCs w:val="24"/>
              </w:rPr>
            </w:pPr>
            <w:r w:rsidRPr="00351CED">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796" w:type="dxa"/>
          </w:tcPr>
          <w:p w14:paraId="25E3592D" w14:textId="77777777" w:rsidR="00AC2DC0" w:rsidRPr="00351CED" w:rsidRDefault="008262B5" w:rsidP="00351CED">
            <w:pPr>
              <w:spacing w:line="360" w:lineRule="auto"/>
              <w:rPr>
                <w:color w:val="041E42"/>
                <w:sz w:val="24"/>
                <w:szCs w:val="24"/>
              </w:rPr>
            </w:pPr>
            <w:r w:rsidRPr="00351CED">
              <w:rPr>
                <w:color w:val="041E42"/>
                <w:sz w:val="24"/>
                <w:szCs w:val="24"/>
              </w:rPr>
              <w:t>We are learni</w:t>
            </w:r>
            <w:r w:rsidR="00E0521D" w:rsidRPr="00351CED">
              <w:rPr>
                <w:color w:val="041E42"/>
                <w:sz w:val="24"/>
                <w:szCs w:val="24"/>
              </w:rPr>
              <w:t>ng to read and interpret graphs.</w:t>
            </w:r>
          </w:p>
          <w:p w14:paraId="1DE0CEB1" w14:textId="77777777" w:rsidR="000D3590" w:rsidRPr="00351CED" w:rsidRDefault="000D3590" w:rsidP="00351CED">
            <w:pPr>
              <w:spacing w:line="360" w:lineRule="auto"/>
              <w:rPr>
                <w:color w:val="041E42"/>
                <w:sz w:val="24"/>
                <w:szCs w:val="24"/>
              </w:rPr>
            </w:pPr>
            <w:r w:rsidRPr="00351CED">
              <w:rPr>
                <w:color w:val="041E42"/>
                <w:sz w:val="24"/>
                <w:szCs w:val="24"/>
              </w:rPr>
              <w:t>This is because graphs are frequently used in real life to persuade and/or influence the reader. We need to know if they are accurate or biased.</w:t>
            </w:r>
          </w:p>
        </w:tc>
        <w:tc>
          <w:tcPr>
            <w:cnfStyle w:val="000001000000" w:firstRow="0" w:lastRow="0" w:firstColumn="0" w:lastColumn="0" w:oddVBand="0" w:evenVBand="1" w:oddHBand="0" w:evenHBand="0" w:firstRowFirstColumn="0" w:firstRowLastColumn="0" w:lastRowFirstColumn="0" w:lastRowLastColumn="0"/>
            <w:tcW w:w="2552" w:type="dxa"/>
          </w:tcPr>
          <w:p w14:paraId="546630BE" w14:textId="77777777" w:rsidR="00AC2DC0" w:rsidRPr="00351CED" w:rsidRDefault="00AC2DC0" w:rsidP="00351CED">
            <w:pPr>
              <w:spacing w:line="360" w:lineRule="auto"/>
              <w:rPr>
                <w:rFonts w:eastAsia="Quattrocento Sans" w:cs="Quattrocento Sans"/>
                <w:color w:val="041E42"/>
                <w:sz w:val="24"/>
                <w:szCs w:val="24"/>
              </w:rPr>
            </w:pPr>
          </w:p>
        </w:tc>
      </w:tr>
      <w:tr w:rsidR="00AC2DC0" w:rsidRPr="00351CED" w14:paraId="113FFAC5"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251BDB04" w14:textId="77777777" w:rsidR="00AC2DC0" w:rsidRPr="00351CED" w:rsidRDefault="00AC2DC0" w:rsidP="00351CED">
            <w:pPr>
              <w:pStyle w:val="normal-bold"/>
              <w:spacing w:line="360" w:lineRule="auto"/>
              <w:rPr>
                <w:sz w:val="24"/>
                <w:szCs w:val="24"/>
              </w:rPr>
            </w:pPr>
            <w:r w:rsidRPr="00351CED">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796" w:type="dxa"/>
          </w:tcPr>
          <w:p w14:paraId="38ADDBC8" w14:textId="77777777" w:rsidR="008262B5" w:rsidRPr="00351CED" w:rsidRDefault="00E8231E" w:rsidP="00351CED">
            <w:pPr>
              <w:spacing w:line="360" w:lineRule="auto"/>
              <w:rPr>
                <w:color w:val="041E42"/>
                <w:sz w:val="24"/>
                <w:szCs w:val="24"/>
              </w:rPr>
            </w:pPr>
            <w:r w:rsidRPr="00351CED">
              <w:rPr>
                <w:color w:val="041E42"/>
                <w:sz w:val="24"/>
                <w:szCs w:val="24"/>
              </w:rPr>
              <w:t>We can:</w:t>
            </w:r>
          </w:p>
          <w:p w14:paraId="00D54B65" w14:textId="77777777" w:rsidR="008262B5" w:rsidRPr="00351CED" w:rsidRDefault="008262B5" w:rsidP="00351CED">
            <w:pPr>
              <w:pStyle w:val="bullet"/>
              <w:spacing w:line="360" w:lineRule="auto"/>
              <w:rPr>
                <w:color w:val="041E42"/>
                <w:sz w:val="24"/>
                <w:szCs w:val="24"/>
              </w:rPr>
            </w:pPr>
            <w:r w:rsidRPr="00351CED">
              <w:rPr>
                <w:color w:val="041E42"/>
                <w:sz w:val="24"/>
                <w:szCs w:val="24"/>
              </w:rPr>
              <w:t>interpret graphs</w:t>
            </w:r>
            <w:r w:rsidR="00E0521D" w:rsidRPr="00351CED">
              <w:rPr>
                <w:color w:val="041E42"/>
                <w:sz w:val="24"/>
                <w:szCs w:val="24"/>
              </w:rPr>
              <w:t>.</w:t>
            </w:r>
          </w:p>
          <w:p w14:paraId="11BA1CF6" w14:textId="77777777" w:rsidR="00AC2DC0" w:rsidRPr="00351CED" w:rsidRDefault="008262B5" w:rsidP="00351CED">
            <w:pPr>
              <w:pStyle w:val="bullet"/>
              <w:spacing w:line="360" w:lineRule="auto"/>
              <w:rPr>
                <w:color w:val="041E42"/>
                <w:sz w:val="24"/>
                <w:szCs w:val="24"/>
              </w:rPr>
            </w:pPr>
            <w:r w:rsidRPr="00351CED">
              <w:rPr>
                <w:color w:val="041E42"/>
                <w:sz w:val="24"/>
                <w:szCs w:val="24"/>
              </w:rPr>
              <w:t>evaluate graphs</w:t>
            </w:r>
            <w:r w:rsidR="00E0521D" w:rsidRPr="00351CED">
              <w:rPr>
                <w:color w:val="041E42"/>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2BF5D6D9" w14:textId="77777777" w:rsidR="00AC2DC0" w:rsidRPr="00351CED" w:rsidRDefault="00AC2DC0" w:rsidP="00351CED">
            <w:pPr>
              <w:spacing w:line="360" w:lineRule="auto"/>
              <w:rPr>
                <w:rFonts w:eastAsia="Quattrocento Sans" w:cs="Quattrocento Sans"/>
                <w:color w:val="041E42"/>
                <w:sz w:val="24"/>
                <w:szCs w:val="24"/>
              </w:rPr>
            </w:pPr>
          </w:p>
        </w:tc>
      </w:tr>
      <w:tr w:rsidR="008262B5" w:rsidRPr="00351CED" w14:paraId="14610E80"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E840EAD" w14:textId="77777777" w:rsidR="008262B5" w:rsidRPr="00351CED" w:rsidRDefault="008262B5" w:rsidP="00351CED">
            <w:pPr>
              <w:pStyle w:val="normal-bold"/>
              <w:spacing w:line="360" w:lineRule="auto"/>
              <w:rPr>
                <w:sz w:val="24"/>
                <w:szCs w:val="24"/>
              </w:rPr>
            </w:pPr>
            <w:r w:rsidRPr="00351CED">
              <w:rPr>
                <w:sz w:val="24"/>
                <w:szCs w:val="24"/>
              </w:rPr>
              <w:t>Teaching component</w:t>
            </w:r>
          </w:p>
        </w:tc>
        <w:tc>
          <w:tcPr>
            <w:cnfStyle w:val="000010000000" w:firstRow="0" w:lastRow="0" w:firstColumn="0" w:lastColumn="0" w:oddVBand="1" w:evenVBand="0" w:oddHBand="0" w:evenHBand="0" w:firstRowFirstColumn="0" w:firstRowLastColumn="0" w:lastRowFirstColumn="0" w:lastRowLastColumn="0"/>
            <w:tcW w:w="9796" w:type="dxa"/>
          </w:tcPr>
          <w:p w14:paraId="0B33E066" w14:textId="5E2313F0" w:rsidR="008262B5" w:rsidRPr="00351CED" w:rsidRDefault="002F6CCB" w:rsidP="00CB22F5">
            <w:pPr>
              <w:spacing w:line="360" w:lineRule="auto"/>
              <w:rPr>
                <w:color w:val="041E42"/>
                <w:sz w:val="24"/>
                <w:szCs w:val="24"/>
              </w:rPr>
            </w:pPr>
            <w:r>
              <w:rPr>
                <w:color w:val="041E42"/>
                <w:sz w:val="24"/>
                <w:szCs w:val="24"/>
              </w:rPr>
              <w:t>Read ‘</w:t>
            </w:r>
            <w:r w:rsidR="008262B5" w:rsidRPr="00351CED">
              <w:rPr>
                <w:color w:val="041E42"/>
                <w:sz w:val="24"/>
                <w:szCs w:val="24"/>
              </w:rPr>
              <w:t>Dancing Charli</w:t>
            </w:r>
            <w:r>
              <w:rPr>
                <w:color w:val="041E42"/>
                <w:sz w:val="24"/>
                <w:szCs w:val="24"/>
              </w:rPr>
              <w:t>’</w:t>
            </w:r>
            <w:r w:rsidR="008262B5" w:rsidRPr="00351CED">
              <w:rPr>
                <w:color w:val="041E42"/>
                <w:sz w:val="24"/>
                <w:szCs w:val="24"/>
              </w:rPr>
              <w:t xml:space="preserve"> by Ant Wood and Lo</w:t>
            </w:r>
            <w:r w:rsidR="006C11A8">
              <w:rPr>
                <w:color w:val="041E42"/>
                <w:sz w:val="24"/>
                <w:szCs w:val="24"/>
              </w:rPr>
              <w:t>rraine Robertson for enjoyment.</w:t>
            </w:r>
          </w:p>
          <w:p w14:paraId="6034673E" w14:textId="77777777" w:rsidR="008262B5" w:rsidRPr="00351CED" w:rsidRDefault="008262B5" w:rsidP="00CB22F5">
            <w:pPr>
              <w:pStyle w:val="normal-bold"/>
              <w:spacing w:line="360" w:lineRule="auto"/>
              <w:rPr>
                <w:color w:val="041E42"/>
                <w:sz w:val="24"/>
                <w:szCs w:val="24"/>
              </w:rPr>
            </w:pPr>
            <w:r w:rsidRPr="00351CED">
              <w:rPr>
                <w:color w:val="041E42"/>
                <w:sz w:val="24"/>
                <w:szCs w:val="24"/>
              </w:rPr>
              <w:t>Scientific collection of data</w:t>
            </w:r>
          </w:p>
          <w:p w14:paraId="5569AC95" w14:textId="77777777" w:rsidR="008262B5" w:rsidRPr="00351CED" w:rsidRDefault="008262B5" w:rsidP="00CB22F5">
            <w:pPr>
              <w:spacing w:line="360" w:lineRule="auto"/>
              <w:rPr>
                <w:color w:val="041E42"/>
                <w:sz w:val="24"/>
                <w:szCs w:val="24"/>
              </w:rPr>
            </w:pPr>
            <w:r w:rsidRPr="00351CED">
              <w:rPr>
                <w:color w:val="041E42"/>
                <w:sz w:val="24"/>
                <w:szCs w:val="24"/>
              </w:rPr>
              <w:t>What do scientists collect data on? Why?</w:t>
            </w:r>
          </w:p>
          <w:p w14:paraId="520EC205" w14:textId="050D2ADB" w:rsidR="008262B5" w:rsidRPr="00351CED" w:rsidRDefault="008262B5" w:rsidP="00CB22F5">
            <w:pPr>
              <w:spacing w:line="360" w:lineRule="auto"/>
              <w:rPr>
                <w:color w:val="041E42"/>
                <w:sz w:val="24"/>
                <w:szCs w:val="24"/>
              </w:rPr>
            </w:pPr>
            <w:r w:rsidRPr="00351CED">
              <w:rPr>
                <w:color w:val="041E42"/>
                <w:sz w:val="24"/>
                <w:szCs w:val="24"/>
              </w:rPr>
              <w:t xml:space="preserve">Scientists collect data to learn more about the world. If they collect data over time, then they can look for patterns and then investigate </w:t>
            </w:r>
            <w:r w:rsidR="006C11A8">
              <w:rPr>
                <w:color w:val="041E42"/>
                <w:sz w:val="24"/>
                <w:szCs w:val="24"/>
              </w:rPr>
              <w:t>what is causing these patterns.</w:t>
            </w:r>
          </w:p>
          <w:p w14:paraId="1B361741" w14:textId="43A4A5CD" w:rsidR="008262B5" w:rsidRPr="00351CED" w:rsidRDefault="008262B5" w:rsidP="00CB22F5">
            <w:pPr>
              <w:spacing w:line="360" w:lineRule="auto"/>
              <w:rPr>
                <w:color w:val="041E42"/>
                <w:sz w:val="24"/>
                <w:szCs w:val="24"/>
              </w:rPr>
            </w:pPr>
            <w:r w:rsidRPr="00351CED">
              <w:rPr>
                <w:color w:val="041E42"/>
                <w:sz w:val="24"/>
                <w:szCs w:val="24"/>
              </w:rPr>
              <w:t xml:space="preserve">Look at an example of a column graph. What </w:t>
            </w:r>
            <w:r w:rsidR="002F6CCB">
              <w:rPr>
                <w:color w:val="041E42"/>
                <w:sz w:val="24"/>
                <w:szCs w:val="24"/>
              </w:rPr>
              <w:t xml:space="preserve">is the information telling us? </w:t>
            </w:r>
            <w:r w:rsidRPr="00351CED">
              <w:rPr>
                <w:color w:val="041E42"/>
                <w:sz w:val="24"/>
                <w:szCs w:val="24"/>
              </w:rPr>
              <w:t>Focus on the total column rather than coloured parts of the column</w:t>
            </w:r>
            <w:r w:rsidR="002F6CCB">
              <w:rPr>
                <w:color w:val="041E42"/>
                <w:sz w:val="24"/>
                <w:szCs w:val="24"/>
              </w:rPr>
              <w:t xml:space="preserve"> graph.</w:t>
            </w:r>
          </w:p>
          <w:p w14:paraId="0526DF80" w14:textId="77777777" w:rsidR="008262B5" w:rsidRPr="00351CED" w:rsidRDefault="008262B5" w:rsidP="00CB22F5">
            <w:pPr>
              <w:spacing w:line="360" w:lineRule="auto"/>
              <w:rPr>
                <w:color w:val="041E42"/>
                <w:sz w:val="24"/>
                <w:szCs w:val="24"/>
              </w:rPr>
            </w:pPr>
            <w:r w:rsidRPr="00351CED">
              <w:rPr>
                <w:color w:val="041E42"/>
                <w:sz w:val="24"/>
                <w:szCs w:val="24"/>
              </w:rPr>
              <w:t>Which country has the most amount of species? Why might this be so?</w:t>
            </w:r>
          </w:p>
          <w:p w14:paraId="3F58DE88" w14:textId="77777777" w:rsidR="008262B5" w:rsidRPr="00351CED" w:rsidRDefault="008262B5" w:rsidP="00CB22F5">
            <w:pPr>
              <w:spacing w:line="360" w:lineRule="auto"/>
              <w:rPr>
                <w:color w:val="041E42"/>
                <w:sz w:val="24"/>
                <w:szCs w:val="24"/>
              </w:rPr>
            </w:pPr>
            <w:r w:rsidRPr="00351CED">
              <w:rPr>
                <w:color w:val="041E42"/>
                <w:sz w:val="24"/>
                <w:szCs w:val="24"/>
              </w:rPr>
              <w:lastRenderedPageBreak/>
              <w:t xml:space="preserve">Co-construct three more questions to ask and ask students to answer them. </w:t>
            </w:r>
          </w:p>
          <w:p w14:paraId="608B5490" w14:textId="6A850CCB" w:rsidR="008262B5" w:rsidRPr="00351CED" w:rsidRDefault="008262B5" w:rsidP="005023D1">
            <w:pPr>
              <w:spacing w:line="360" w:lineRule="auto"/>
              <w:rPr>
                <w:color w:val="041E42"/>
                <w:sz w:val="24"/>
                <w:szCs w:val="24"/>
              </w:rPr>
            </w:pPr>
            <w:r w:rsidRPr="00351CED">
              <w:rPr>
                <w:color w:val="041E42"/>
                <w:sz w:val="24"/>
                <w:szCs w:val="24"/>
              </w:rPr>
              <w:t>Look at this line graph. Is it clear what information they are telling us? Why</w:t>
            </w:r>
            <w:r w:rsidR="005023D1">
              <w:rPr>
                <w:color w:val="041E42"/>
                <w:sz w:val="24"/>
                <w:szCs w:val="24"/>
              </w:rPr>
              <w:t xml:space="preserve"> or</w:t>
            </w:r>
            <w:r w:rsidRPr="00351CED">
              <w:rPr>
                <w:color w:val="041E42"/>
                <w:sz w:val="24"/>
                <w:szCs w:val="24"/>
              </w:rPr>
              <w:t xml:space="preserve"> why not?</w:t>
            </w:r>
            <w:r w:rsidR="00CB22F5">
              <w:rPr>
                <w:color w:val="041E42"/>
                <w:sz w:val="24"/>
                <w:szCs w:val="24"/>
              </w:rPr>
              <w:t xml:space="preserve"> For example, hard-to-read axes. </w:t>
            </w:r>
          </w:p>
        </w:tc>
        <w:tc>
          <w:tcPr>
            <w:cnfStyle w:val="000001000000" w:firstRow="0" w:lastRow="0" w:firstColumn="0" w:lastColumn="0" w:oddVBand="0" w:evenVBand="1" w:oddHBand="0" w:evenHBand="0" w:firstRowFirstColumn="0" w:firstRowLastColumn="0" w:lastRowFirstColumn="0" w:lastRowLastColumn="0"/>
            <w:tcW w:w="2552" w:type="dxa"/>
          </w:tcPr>
          <w:p w14:paraId="5C38130B" w14:textId="77777777" w:rsidR="008262B5" w:rsidRPr="00351CED" w:rsidRDefault="008262B5" w:rsidP="00351CED">
            <w:pPr>
              <w:spacing w:line="360" w:lineRule="auto"/>
              <w:rPr>
                <w:color w:val="041E42"/>
                <w:sz w:val="24"/>
                <w:szCs w:val="24"/>
              </w:rPr>
            </w:pPr>
            <w:r w:rsidRPr="00351CED">
              <w:rPr>
                <w:color w:val="041E42"/>
                <w:sz w:val="24"/>
                <w:szCs w:val="24"/>
              </w:rPr>
              <w:lastRenderedPageBreak/>
              <w:t>“Dancing Charli” by Ant Wood and Lorraine Robertson</w:t>
            </w:r>
          </w:p>
          <w:p w14:paraId="6E3F7B10" w14:textId="77777777" w:rsidR="008262B5" w:rsidRPr="00351CED" w:rsidRDefault="0086607A" w:rsidP="00351CED">
            <w:pPr>
              <w:spacing w:line="360" w:lineRule="auto"/>
              <w:rPr>
                <w:color w:val="041E42"/>
                <w:sz w:val="24"/>
                <w:szCs w:val="24"/>
                <w:u w:val="single"/>
              </w:rPr>
            </w:pPr>
            <w:hyperlink r:id="rId34" w:history="1">
              <w:r w:rsidR="00704E43" w:rsidRPr="00351CED">
                <w:rPr>
                  <w:rStyle w:val="Hyperlink"/>
                  <w:color w:val="041E42"/>
                  <w:position w:val="0"/>
                  <w:sz w:val="24"/>
                  <w:szCs w:val="24"/>
                </w:rPr>
                <w:t>Lesson five-column graph</w:t>
              </w:r>
            </w:hyperlink>
          </w:p>
        </w:tc>
      </w:tr>
      <w:tr w:rsidR="008262B5" w:rsidRPr="00351CED" w14:paraId="51680833"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6A75F760" w14:textId="77777777" w:rsidR="008262B5" w:rsidRPr="00351CED" w:rsidRDefault="008262B5"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4AA00487" w14:textId="14974484" w:rsidR="008262B5" w:rsidRPr="00351CED" w:rsidRDefault="00706E04" w:rsidP="00351CED">
            <w:pPr>
              <w:pStyle w:val="normal-bold"/>
              <w:spacing w:line="360" w:lineRule="auto"/>
              <w:rPr>
                <w:color w:val="041E42"/>
                <w:sz w:val="24"/>
                <w:szCs w:val="24"/>
              </w:rPr>
            </w:pPr>
            <w:r>
              <w:rPr>
                <w:color w:val="041E42"/>
                <w:sz w:val="24"/>
                <w:szCs w:val="24"/>
              </w:rPr>
              <w:t>Interpreting graphs</w:t>
            </w:r>
          </w:p>
          <w:p w14:paraId="77DA8309" w14:textId="77777777" w:rsidR="002D0209" w:rsidRPr="00351CED" w:rsidRDefault="002D0209" w:rsidP="00351CED">
            <w:pPr>
              <w:spacing w:line="360" w:lineRule="auto"/>
              <w:rPr>
                <w:color w:val="041E42"/>
                <w:sz w:val="24"/>
                <w:szCs w:val="24"/>
              </w:rPr>
            </w:pPr>
            <w:r w:rsidRPr="00351CED">
              <w:rPr>
                <w:color w:val="041E42"/>
                <w:sz w:val="24"/>
                <w:szCs w:val="24"/>
              </w:rPr>
              <w:t xml:space="preserve">Look at </w:t>
            </w:r>
            <w:r w:rsidR="00BE0DCF" w:rsidRPr="00351CED">
              <w:rPr>
                <w:color w:val="041E42"/>
                <w:sz w:val="24"/>
                <w:szCs w:val="24"/>
              </w:rPr>
              <w:t xml:space="preserve">the </w:t>
            </w:r>
            <w:r w:rsidR="00E21BD1" w:rsidRPr="00351CED">
              <w:rPr>
                <w:color w:val="041E42"/>
                <w:sz w:val="24"/>
                <w:szCs w:val="24"/>
              </w:rPr>
              <w:t>graph.</w:t>
            </w:r>
          </w:p>
          <w:p w14:paraId="14E1E1DD" w14:textId="77777777" w:rsidR="008262B5" w:rsidRPr="00351CED" w:rsidRDefault="008262B5" w:rsidP="00351CED">
            <w:pPr>
              <w:spacing w:line="360" w:lineRule="auto"/>
              <w:rPr>
                <w:color w:val="041E42"/>
                <w:sz w:val="24"/>
                <w:szCs w:val="24"/>
              </w:rPr>
            </w:pPr>
            <w:r w:rsidRPr="00351CED">
              <w:rPr>
                <w:color w:val="041E42"/>
                <w:sz w:val="24"/>
                <w:szCs w:val="24"/>
              </w:rPr>
              <w:t>Write five questions for a friend or family member to answer.</w:t>
            </w:r>
          </w:p>
        </w:tc>
        <w:tc>
          <w:tcPr>
            <w:cnfStyle w:val="000001000000" w:firstRow="0" w:lastRow="0" w:firstColumn="0" w:lastColumn="0" w:oddVBand="0" w:evenVBand="1" w:oddHBand="0" w:evenHBand="0" w:firstRowFirstColumn="0" w:firstRowLastColumn="0" w:lastRowFirstColumn="0" w:lastRowLastColumn="0"/>
            <w:tcW w:w="2552" w:type="dxa"/>
          </w:tcPr>
          <w:p w14:paraId="38A29CD9" w14:textId="77777777" w:rsidR="008262B5" w:rsidRPr="00351CED" w:rsidRDefault="0086607A" w:rsidP="00351CED">
            <w:pPr>
              <w:spacing w:line="360" w:lineRule="auto"/>
              <w:rPr>
                <w:color w:val="041E42"/>
                <w:sz w:val="24"/>
                <w:szCs w:val="24"/>
              </w:rPr>
            </w:pPr>
            <w:hyperlink r:id="rId35" w:history="1">
              <w:r w:rsidR="00BE0DCF" w:rsidRPr="00351CED">
                <w:rPr>
                  <w:rStyle w:val="Hyperlink"/>
                  <w:color w:val="041E42"/>
                  <w:position w:val="0"/>
                  <w:sz w:val="24"/>
                  <w:szCs w:val="24"/>
                </w:rPr>
                <w:t>Lesson five penguin graph</w:t>
              </w:r>
            </w:hyperlink>
          </w:p>
        </w:tc>
      </w:tr>
      <w:tr w:rsidR="008262B5" w:rsidRPr="00351CED" w14:paraId="65570DF2"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1F0F5E6D" w14:textId="77777777" w:rsidR="008262B5" w:rsidRPr="00351CED" w:rsidRDefault="008262B5"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2BA64388" w14:textId="77777777" w:rsidR="008262B5" w:rsidRPr="00351CED" w:rsidRDefault="008262B5" w:rsidP="00351CED">
            <w:pPr>
              <w:pStyle w:val="normal-bold"/>
              <w:spacing w:line="360" w:lineRule="auto"/>
              <w:rPr>
                <w:color w:val="041E42"/>
                <w:sz w:val="24"/>
                <w:szCs w:val="24"/>
              </w:rPr>
            </w:pPr>
            <w:r w:rsidRPr="00351CED">
              <w:rPr>
                <w:color w:val="041E42"/>
                <w:sz w:val="24"/>
                <w:szCs w:val="24"/>
              </w:rPr>
              <w:t>Find graphs in real life</w:t>
            </w:r>
          </w:p>
          <w:p w14:paraId="24797A45" w14:textId="2A8356AF" w:rsidR="008262B5" w:rsidRPr="00351CED" w:rsidRDefault="008262B5" w:rsidP="00351CED">
            <w:pPr>
              <w:spacing w:line="360" w:lineRule="auto"/>
              <w:rPr>
                <w:color w:val="041E42"/>
                <w:sz w:val="24"/>
                <w:szCs w:val="24"/>
              </w:rPr>
            </w:pPr>
            <w:r w:rsidRPr="00351CED">
              <w:rPr>
                <w:color w:val="041E42"/>
                <w:sz w:val="24"/>
                <w:szCs w:val="24"/>
              </w:rPr>
              <w:t>Find samples of graphs in real life. What information are they trying to give you? Is it cl</w:t>
            </w:r>
            <w:r w:rsidR="00CB22F5">
              <w:rPr>
                <w:color w:val="041E42"/>
                <w:sz w:val="24"/>
                <w:szCs w:val="24"/>
              </w:rPr>
              <w:t xml:space="preserve">ear and easy to understand? Why or </w:t>
            </w:r>
            <w:r w:rsidRPr="00351CED">
              <w:rPr>
                <w:color w:val="041E42"/>
                <w:sz w:val="24"/>
                <w:szCs w:val="24"/>
              </w:rPr>
              <w:t>why not?</w:t>
            </w:r>
          </w:p>
        </w:tc>
        <w:tc>
          <w:tcPr>
            <w:cnfStyle w:val="000001000000" w:firstRow="0" w:lastRow="0" w:firstColumn="0" w:lastColumn="0" w:oddVBand="0" w:evenVBand="1" w:oddHBand="0" w:evenHBand="0" w:firstRowFirstColumn="0" w:firstRowLastColumn="0" w:lastRowFirstColumn="0" w:lastRowLastColumn="0"/>
            <w:tcW w:w="2552" w:type="dxa"/>
          </w:tcPr>
          <w:p w14:paraId="635475F1" w14:textId="77777777" w:rsidR="008262B5" w:rsidRPr="00351CED" w:rsidRDefault="008262B5" w:rsidP="00351CED">
            <w:pPr>
              <w:spacing w:line="360" w:lineRule="auto"/>
              <w:rPr>
                <w:color w:val="041E42"/>
                <w:sz w:val="24"/>
                <w:szCs w:val="24"/>
              </w:rPr>
            </w:pPr>
            <w:r w:rsidRPr="00351CED">
              <w:rPr>
                <w:color w:val="041E42"/>
                <w:sz w:val="24"/>
                <w:szCs w:val="24"/>
              </w:rPr>
              <w:t>Newspaper</w:t>
            </w:r>
          </w:p>
          <w:p w14:paraId="3A3D8654" w14:textId="77777777" w:rsidR="008262B5" w:rsidRPr="00351CED" w:rsidRDefault="008262B5" w:rsidP="00351CED">
            <w:pPr>
              <w:spacing w:line="360" w:lineRule="auto"/>
              <w:rPr>
                <w:color w:val="041E42"/>
                <w:sz w:val="24"/>
                <w:szCs w:val="24"/>
              </w:rPr>
            </w:pPr>
            <w:r w:rsidRPr="00351CED">
              <w:rPr>
                <w:color w:val="041E42"/>
                <w:sz w:val="24"/>
                <w:szCs w:val="24"/>
              </w:rPr>
              <w:t xml:space="preserve">Websites </w:t>
            </w:r>
          </w:p>
        </w:tc>
      </w:tr>
      <w:tr w:rsidR="008262B5" w:rsidRPr="00351CED" w14:paraId="76ACA6BD"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7BED70D" w14:textId="77777777" w:rsidR="008262B5" w:rsidRPr="00351CED" w:rsidRDefault="008262B5" w:rsidP="00351CED">
            <w:pPr>
              <w:pStyle w:val="normal-bold"/>
              <w:spacing w:line="360" w:lineRule="auto"/>
              <w:rPr>
                <w:sz w:val="24"/>
                <w:szCs w:val="24"/>
              </w:rPr>
            </w:pPr>
            <w:r w:rsidRPr="00351CED">
              <w:rPr>
                <w:sz w:val="24"/>
                <w:szCs w:val="24"/>
              </w:rPr>
              <w:t>Student activity</w:t>
            </w:r>
            <w:r w:rsidR="00320A3D" w:rsidRPr="00351CED">
              <w:rPr>
                <w:sz w:val="24"/>
                <w:szCs w:val="24"/>
              </w:rPr>
              <w:t xml:space="preserve"> (extension)</w:t>
            </w:r>
          </w:p>
        </w:tc>
        <w:tc>
          <w:tcPr>
            <w:cnfStyle w:val="000010000000" w:firstRow="0" w:lastRow="0" w:firstColumn="0" w:lastColumn="0" w:oddVBand="1" w:evenVBand="0" w:oddHBand="0" w:evenHBand="0" w:firstRowFirstColumn="0" w:firstRowLastColumn="0" w:lastRowFirstColumn="0" w:lastRowLastColumn="0"/>
            <w:tcW w:w="9796" w:type="dxa"/>
          </w:tcPr>
          <w:p w14:paraId="4F4CFB44" w14:textId="77777777" w:rsidR="008262B5" w:rsidRPr="00351CED" w:rsidRDefault="008262B5" w:rsidP="00351CED">
            <w:pPr>
              <w:pStyle w:val="normal-bold"/>
              <w:spacing w:line="360" w:lineRule="auto"/>
              <w:rPr>
                <w:color w:val="041E42"/>
                <w:sz w:val="24"/>
                <w:szCs w:val="24"/>
              </w:rPr>
            </w:pPr>
            <w:r w:rsidRPr="00351CED">
              <w:rPr>
                <w:color w:val="041E42"/>
                <w:sz w:val="24"/>
                <w:szCs w:val="24"/>
              </w:rPr>
              <w:t xml:space="preserve">Interpreting graphs </w:t>
            </w:r>
          </w:p>
          <w:p w14:paraId="57504EF8" w14:textId="77777777" w:rsidR="008262B5" w:rsidRPr="00351CED" w:rsidRDefault="008262B5" w:rsidP="00351CED">
            <w:pPr>
              <w:spacing w:line="360" w:lineRule="auto"/>
              <w:rPr>
                <w:color w:val="041E42"/>
                <w:sz w:val="24"/>
                <w:szCs w:val="24"/>
              </w:rPr>
            </w:pPr>
            <w:r w:rsidRPr="00351CED">
              <w:rPr>
                <w:color w:val="041E42"/>
                <w:sz w:val="24"/>
                <w:szCs w:val="24"/>
              </w:rPr>
              <w:t>Look at the graph provided. What is this graph telling us?</w:t>
            </w:r>
          </w:p>
        </w:tc>
        <w:tc>
          <w:tcPr>
            <w:cnfStyle w:val="000001000000" w:firstRow="0" w:lastRow="0" w:firstColumn="0" w:lastColumn="0" w:oddVBand="0" w:evenVBand="1" w:oddHBand="0" w:evenHBand="0" w:firstRowFirstColumn="0" w:firstRowLastColumn="0" w:lastRowFirstColumn="0" w:lastRowLastColumn="0"/>
            <w:tcW w:w="2552" w:type="dxa"/>
          </w:tcPr>
          <w:p w14:paraId="3EF2762E" w14:textId="67A133E2" w:rsidR="008262B5" w:rsidRPr="00351CED" w:rsidRDefault="0086607A" w:rsidP="00351CED">
            <w:pPr>
              <w:spacing w:line="360" w:lineRule="auto"/>
              <w:rPr>
                <w:color w:val="041E42"/>
                <w:sz w:val="24"/>
                <w:szCs w:val="24"/>
                <w:u w:val="single"/>
              </w:rPr>
            </w:pPr>
            <w:hyperlink r:id="rId36" w:history="1">
              <w:r w:rsidR="00B27F28" w:rsidRPr="00351CED">
                <w:rPr>
                  <w:rStyle w:val="Hyperlink"/>
                  <w:color w:val="041E42"/>
                  <w:position w:val="0"/>
                  <w:sz w:val="24"/>
                  <w:szCs w:val="24"/>
                </w:rPr>
                <w:t>Lesson five penguin graph</w:t>
              </w:r>
            </w:hyperlink>
          </w:p>
        </w:tc>
      </w:tr>
      <w:tr w:rsidR="008262B5" w:rsidRPr="00351CED" w14:paraId="2369A5C3" w14:textId="77777777" w:rsidTr="00B4782F">
        <w:trPr>
          <w:cnfStyle w:val="000000010000" w:firstRow="0" w:lastRow="0" w:firstColumn="0" w:lastColumn="0" w:oddVBand="0" w:evenVBand="0" w:oddHBand="0" w:evenHBand="1" w:firstRowFirstColumn="0" w:firstRowLastColumn="0" w:lastRowFirstColumn="0" w:lastRowLastColumn="0"/>
          <w:trHeight w:val="964"/>
        </w:trPr>
        <w:tc>
          <w:tcPr>
            <w:cnfStyle w:val="001000000000" w:firstRow="0" w:lastRow="0" w:firstColumn="1" w:lastColumn="0" w:oddVBand="0" w:evenVBand="0" w:oddHBand="0" w:evenHBand="0" w:firstRowFirstColumn="0" w:firstRowLastColumn="0" w:lastRowFirstColumn="0" w:lastRowLastColumn="0"/>
            <w:tcW w:w="3240" w:type="dxa"/>
          </w:tcPr>
          <w:p w14:paraId="58858D4E" w14:textId="77777777" w:rsidR="008262B5" w:rsidRPr="00351CED" w:rsidRDefault="008262B5" w:rsidP="00351CED">
            <w:pPr>
              <w:pStyle w:val="normal-bold"/>
              <w:spacing w:line="360" w:lineRule="auto"/>
              <w:rPr>
                <w:sz w:val="24"/>
                <w:szCs w:val="24"/>
              </w:rPr>
            </w:pPr>
            <w:r w:rsidRPr="00351CED">
              <w:rPr>
                <w:sz w:val="24"/>
                <w:szCs w:val="24"/>
              </w:rPr>
              <w:t>Student activity – extension</w:t>
            </w:r>
          </w:p>
        </w:tc>
        <w:tc>
          <w:tcPr>
            <w:cnfStyle w:val="000010000000" w:firstRow="0" w:lastRow="0" w:firstColumn="0" w:lastColumn="0" w:oddVBand="1" w:evenVBand="0" w:oddHBand="0" w:evenHBand="0" w:firstRowFirstColumn="0" w:firstRowLastColumn="0" w:lastRowFirstColumn="0" w:lastRowLastColumn="0"/>
            <w:tcW w:w="9796" w:type="dxa"/>
          </w:tcPr>
          <w:p w14:paraId="168AD1DD" w14:textId="77777777" w:rsidR="008262B5" w:rsidRPr="00351CED" w:rsidRDefault="008262B5" w:rsidP="00351CED">
            <w:pPr>
              <w:pStyle w:val="normal-bold"/>
              <w:spacing w:line="360" w:lineRule="auto"/>
              <w:rPr>
                <w:color w:val="041E42"/>
                <w:sz w:val="24"/>
                <w:szCs w:val="24"/>
              </w:rPr>
            </w:pPr>
            <w:r w:rsidRPr="00351CED">
              <w:rPr>
                <w:color w:val="041E42"/>
                <w:sz w:val="24"/>
                <w:szCs w:val="24"/>
              </w:rPr>
              <w:t>Daily observations journal</w:t>
            </w:r>
          </w:p>
          <w:p w14:paraId="66A1CDAB" w14:textId="72A6C65A" w:rsidR="008262B5" w:rsidRPr="00351CED" w:rsidRDefault="008262B5" w:rsidP="00351CED">
            <w:pPr>
              <w:spacing w:line="360" w:lineRule="auto"/>
              <w:rPr>
                <w:color w:val="041E42"/>
                <w:sz w:val="24"/>
                <w:szCs w:val="24"/>
              </w:rPr>
            </w:pPr>
            <w:r w:rsidRPr="00351CED">
              <w:rPr>
                <w:color w:val="041E42"/>
                <w:sz w:val="24"/>
                <w:szCs w:val="24"/>
              </w:rPr>
              <w:t>Students look out the window or sit in the backyard and use their five senses to record the world around them. What can they see, smell, feel, hear</w:t>
            </w:r>
            <w:r w:rsidR="00704E43" w:rsidRPr="00351CED">
              <w:rPr>
                <w:color w:val="041E42"/>
                <w:sz w:val="24"/>
                <w:szCs w:val="24"/>
              </w:rPr>
              <w:t>,</w:t>
            </w:r>
            <w:r w:rsidRPr="00351CED">
              <w:rPr>
                <w:color w:val="041E42"/>
                <w:sz w:val="24"/>
                <w:szCs w:val="24"/>
              </w:rPr>
              <w:t xml:space="preserve"> and taste (when they stick their tongue out in the air)? Students write or draw their findings in their journal</w:t>
            </w:r>
            <w:r w:rsidR="00704E43" w:rsidRPr="00351CED">
              <w:rPr>
                <w:color w:val="041E42"/>
                <w:sz w:val="24"/>
                <w:szCs w:val="24"/>
              </w:rPr>
              <w:t>s</w:t>
            </w:r>
            <w:r w:rsidR="00706E04">
              <w:rPr>
                <w:color w:val="041E42"/>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685C16C6" w14:textId="3F8D021F" w:rsidR="008262B5" w:rsidRPr="00351CED" w:rsidRDefault="00706E04" w:rsidP="00351CED">
            <w:pPr>
              <w:spacing w:line="360" w:lineRule="auto"/>
              <w:rPr>
                <w:color w:val="041E42"/>
                <w:sz w:val="24"/>
                <w:szCs w:val="24"/>
              </w:rPr>
            </w:pPr>
            <w:r>
              <w:rPr>
                <w:color w:val="041E42"/>
                <w:sz w:val="24"/>
                <w:szCs w:val="24"/>
              </w:rPr>
              <w:t>Daily journal</w:t>
            </w:r>
          </w:p>
          <w:p w14:paraId="2FE29B39" w14:textId="77777777" w:rsidR="008262B5" w:rsidRPr="00351CED" w:rsidRDefault="008262B5" w:rsidP="00351CED">
            <w:pPr>
              <w:spacing w:line="360" w:lineRule="auto"/>
              <w:rPr>
                <w:color w:val="041E42"/>
                <w:sz w:val="24"/>
                <w:szCs w:val="24"/>
              </w:rPr>
            </w:pPr>
            <w:r w:rsidRPr="00351CED">
              <w:rPr>
                <w:color w:val="041E42"/>
                <w:sz w:val="24"/>
                <w:szCs w:val="24"/>
              </w:rPr>
              <w:t>Pencil</w:t>
            </w:r>
          </w:p>
        </w:tc>
      </w:tr>
      <w:tr w:rsidR="008262B5" w:rsidRPr="00351CED" w14:paraId="51B9E6D4"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2708EB54" w14:textId="77777777" w:rsidR="008262B5" w:rsidRPr="00351CED" w:rsidRDefault="008262B5" w:rsidP="00351CED">
            <w:pPr>
              <w:pStyle w:val="normal-bold"/>
              <w:spacing w:line="360" w:lineRule="auto"/>
              <w:rPr>
                <w:sz w:val="24"/>
                <w:szCs w:val="24"/>
              </w:rPr>
            </w:pPr>
            <w:r w:rsidRPr="00351CED">
              <w:rPr>
                <w:sz w:val="24"/>
                <w:szCs w:val="24"/>
              </w:rPr>
              <w:t>Assessment</w:t>
            </w:r>
          </w:p>
        </w:tc>
        <w:tc>
          <w:tcPr>
            <w:cnfStyle w:val="000010000000" w:firstRow="0" w:lastRow="0" w:firstColumn="0" w:lastColumn="0" w:oddVBand="1" w:evenVBand="0" w:oddHBand="0" w:evenHBand="0" w:firstRowFirstColumn="0" w:firstRowLastColumn="0" w:lastRowFirstColumn="0" w:lastRowLastColumn="0"/>
            <w:tcW w:w="9796" w:type="dxa"/>
          </w:tcPr>
          <w:p w14:paraId="1C38C5EB" w14:textId="77777777" w:rsidR="008262B5" w:rsidRPr="00351CED" w:rsidRDefault="008262B5" w:rsidP="00351CED">
            <w:pPr>
              <w:spacing w:line="360" w:lineRule="auto"/>
              <w:rPr>
                <w:sz w:val="24"/>
                <w:szCs w:val="24"/>
              </w:rPr>
            </w:pPr>
            <w:r w:rsidRPr="00351CED">
              <w:rPr>
                <w:sz w:val="24"/>
                <w:szCs w:val="24"/>
              </w:rPr>
              <w:t>Students submit their work to the teacher.</w:t>
            </w:r>
          </w:p>
          <w:p w14:paraId="490D7806" w14:textId="4AAA5B0E" w:rsidR="008262B5" w:rsidRPr="00351CED" w:rsidRDefault="008262B5" w:rsidP="00351CED">
            <w:pPr>
              <w:spacing w:line="360" w:lineRule="auto"/>
              <w:rPr>
                <w:sz w:val="24"/>
                <w:szCs w:val="24"/>
              </w:rPr>
            </w:pPr>
            <w:r w:rsidRPr="00351CED">
              <w:rPr>
                <w:sz w:val="24"/>
                <w:szCs w:val="24"/>
              </w:rPr>
              <w:t>Schedule small group sessions t</w:t>
            </w:r>
            <w:r w:rsidR="00706E04">
              <w:rPr>
                <w:sz w:val="24"/>
                <w:szCs w:val="24"/>
              </w:rPr>
              <w:t>o provide feedback on progress.</w:t>
            </w:r>
          </w:p>
        </w:tc>
        <w:tc>
          <w:tcPr>
            <w:cnfStyle w:val="000001000000" w:firstRow="0" w:lastRow="0" w:firstColumn="0" w:lastColumn="0" w:oddVBand="0" w:evenVBand="1" w:oddHBand="0" w:evenHBand="0" w:firstRowFirstColumn="0" w:firstRowLastColumn="0" w:lastRowFirstColumn="0" w:lastRowLastColumn="0"/>
            <w:tcW w:w="2552" w:type="dxa"/>
          </w:tcPr>
          <w:p w14:paraId="24C26C1A" w14:textId="77777777" w:rsidR="008262B5" w:rsidRPr="00351CED" w:rsidRDefault="008262B5" w:rsidP="00351CED">
            <w:pPr>
              <w:spacing w:line="360" w:lineRule="auto"/>
              <w:rPr>
                <w:sz w:val="24"/>
                <w:szCs w:val="24"/>
              </w:rPr>
            </w:pPr>
          </w:p>
        </w:tc>
      </w:tr>
      <w:tr w:rsidR="008262B5" w:rsidRPr="00351CED" w14:paraId="3AA3DA21"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63D9347F" w14:textId="6AB782C7" w:rsidR="008262B5" w:rsidRPr="00351CED" w:rsidRDefault="005023D1" w:rsidP="00351CED">
            <w:pPr>
              <w:pStyle w:val="normal-bold"/>
              <w:spacing w:line="360" w:lineRule="auto"/>
              <w:rPr>
                <w:sz w:val="24"/>
                <w:szCs w:val="24"/>
              </w:rPr>
            </w:pPr>
            <w:r>
              <w:rPr>
                <w:sz w:val="24"/>
                <w:szCs w:val="24"/>
              </w:rPr>
              <w:lastRenderedPageBreak/>
              <w:t>Reflection</w:t>
            </w:r>
          </w:p>
        </w:tc>
        <w:tc>
          <w:tcPr>
            <w:cnfStyle w:val="000010000000" w:firstRow="0" w:lastRow="0" w:firstColumn="0" w:lastColumn="0" w:oddVBand="1" w:evenVBand="0" w:oddHBand="0" w:evenHBand="0" w:firstRowFirstColumn="0" w:firstRowLastColumn="0" w:lastRowFirstColumn="0" w:lastRowLastColumn="0"/>
            <w:tcW w:w="9796" w:type="dxa"/>
          </w:tcPr>
          <w:p w14:paraId="1EBFD20B" w14:textId="77777777" w:rsidR="008262B5" w:rsidRPr="00351CED" w:rsidRDefault="008262B5" w:rsidP="00351CED">
            <w:pPr>
              <w:spacing w:line="360" w:lineRule="auto"/>
              <w:rPr>
                <w:sz w:val="24"/>
                <w:szCs w:val="24"/>
              </w:rPr>
            </w:pPr>
            <w:r w:rsidRPr="00351CED">
              <w:rPr>
                <w:sz w:val="24"/>
                <w:szCs w:val="24"/>
              </w:rPr>
              <w:t>Why do we graph data?</w:t>
            </w:r>
          </w:p>
          <w:p w14:paraId="3FE9A4AC" w14:textId="77777777" w:rsidR="008262B5" w:rsidRPr="00351CED" w:rsidRDefault="008262B5" w:rsidP="00351CED">
            <w:pPr>
              <w:spacing w:line="360" w:lineRule="auto"/>
              <w:rPr>
                <w:sz w:val="24"/>
                <w:szCs w:val="24"/>
              </w:rPr>
            </w:pPr>
            <w:r w:rsidRPr="00351CED">
              <w:rPr>
                <w:sz w:val="24"/>
                <w:szCs w:val="24"/>
              </w:rPr>
              <w:t>Where do you see graphs in real life?</w:t>
            </w:r>
          </w:p>
        </w:tc>
        <w:tc>
          <w:tcPr>
            <w:cnfStyle w:val="000001000000" w:firstRow="0" w:lastRow="0" w:firstColumn="0" w:lastColumn="0" w:oddVBand="0" w:evenVBand="1" w:oddHBand="0" w:evenHBand="0" w:firstRowFirstColumn="0" w:firstRowLastColumn="0" w:lastRowFirstColumn="0" w:lastRowLastColumn="0"/>
            <w:tcW w:w="2552" w:type="dxa"/>
          </w:tcPr>
          <w:p w14:paraId="015F2890" w14:textId="77777777" w:rsidR="008262B5" w:rsidRPr="00351CED" w:rsidRDefault="008262B5" w:rsidP="00351CED">
            <w:pPr>
              <w:spacing w:line="360" w:lineRule="auto"/>
              <w:rPr>
                <w:sz w:val="24"/>
                <w:szCs w:val="24"/>
              </w:rPr>
            </w:pPr>
          </w:p>
        </w:tc>
      </w:tr>
    </w:tbl>
    <w:p w14:paraId="3AF3F836" w14:textId="77777777" w:rsidR="00AC2DC0" w:rsidRPr="00351CED" w:rsidRDefault="00AC2DC0" w:rsidP="00351CED">
      <w:pPr>
        <w:spacing w:line="360" w:lineRule="auto"/>
        <w:rPr>
          <w:sz w:val="24"/>
          <w:szCs w:val="24"/>
        </w:rPr>
      </w:pPr>
      <w:r w:rsidRPr="00351CED">
        <w:rPr>
          <w:sz w:val="24"/>
          <w:szCs w:val="24"/>
        </w:rPr>
        <w:br w:type="page"/>
      </w:r>
    </w:p>
    <w:p w14:paraId="3C85F4DA" w14:textId="3A545CB0" w:rsidR="00AC2DC0" w:rsidRPr="00351CED" w:rsidRDefault="00F51982" w:rsidP="00B27F28">
      <w:pPr>
        <w:pStyle w:val="normal-bold"/>
        <w:shd w:val="clear" w:color="auto" w:fill="C8DCF0" w:themeFill="accent2"/>
        <w:rPr>
          <w:sz w:val="24"/>
          <w:szCs w:val="24"/>
        </w:rPr>
      </w:pPr>
      <w:r w:rsidRPr="00351CED">
        <w:rPr>
          <w:sz w:val="24"/>
          <w:szCs w:val="24"/>
        </w:rPr>
        <w:lastRenderedPageBreak/>
        <w:t>Class-</w:t>
      </w:r>
      <w:r w:rsidR="00AC2DC0" w:rsidRPr="00351CED">
        <w:rPr>
          <w:sz w:val="24"/>
          <w:szCs w:val="24"/>
        </w:rPr>
        <w:t xml:space="preserve">specific adjustments and </w:t>
      </w:r>
      <w:r w:rsidR="006C11A8">
        <w:rPr>
          <w:sz w:val="24"/>
          <w:szCs w:val="24"/>
        </w:rPr>
        <w:t>extensions</w:t>
      </w:r>
    </w:p>
    <w:p w14:paraId="7A0F22BD" w14:textId="77777777" w:rsidR="00AC2DC0" w:rsidRPr="00351CED" w:rsidRDefault="00AC2DC0" w:rsidP="00351CED">
      <w:pPr>
        <w:pStyle w:val="normal-bold"/>
        <w:spacing w:after="4000" w:line="360" w:lineRule="auto"/>
        <w:rPr>
          <w:sz w:val="24"/>
          <w:szCs w:val="24"/>
        </w:rPr>
      </w:pPr>
    </w:p>
    <w:p w14:paraId="31B49ACE" w14:textId="77777777" w:rsidR="00AC2DC0" w:rsidRPr="00351CED" w:rsidRDefault="00AC2DC0" w:rsidP="00B27F28">
      <w:pPr>
        <w:pStyle w:val="normal-bold"/>
        <w:shd w:val="clear" w:color="auto" w:fill="C8DCF0" w:themeFill="accent2"/>
        <w:rPr>
          <w:sz w:val="24"/>
          <w:szCs w:val="24"/>
        </w:rPr>
      </w:pPr>
      <w:r w:rsidRPr="00351CED">
        <w:rPr>
          <w:sz w:val="24"/>
          <w:szCs w:val="24"/>
        </w:rPr>
        <w:t>Teacher reflection and annotation</w:t>
      </w:r>
    </w:p>
    <w:p w14:paraId="78A3AB45" w14:textId="77777777" w:rsidR="00AC2DC0" w:rsidRPr="00351CED" w:rsidRDefault="00AC2DC0" w:rsidP="00351CED">
      <w:pPr>
        <w:pStyle w:val="normal-bold"/>
        <w:spacing w:after="4000" w:line="360" w:lineRule="auto"/>
        <w:rPr>
          <w:sz w:val="24"/>
          <w:szCs w:val="24"/>
        </w:rPr>
      </w:pPr>
    </w:p>
    <w:p w14:paraId="39EE7F7C" w14:textId="77777777" w:rsidR="00AC2DC0" w:rsidRPr="00351CED" w:rsidRDefault="00AC2DC0" w:rsidP="00351CED">
      <w:pPr>
        <w:spacing w:line="360" w:lineRule="auto"/>
        <w:rPr>
          <w:sz w:val="24"/>
          <w:szCs w:val="24"/>
        </w:rPr>
      </w:pPr>
      <w:r w:rsidRPr="00351CED">
        <w:rPr>
          <w:sz w:val="24"/>
          <w:szCs w:val="24"/>
        </w:rPr>
        <w:br w:type="page"/>
      </w:r>
    </w:p>
    <w:p w14:paraId="0D9D96FC" w14:textId="77777777" w:rsidR="00AC2DC0" w:rsidRPr="00E3616E" w:rsidRDefault="00AC2DC0" w:rsidP="00351CED">
      <w:pPr>
        <w:pStyle w:val="Heading2"/>
        <w:spacing w:line="360" w:lineRule="auto"/>
        <w:rPr>
          <w:szCs w:val="30"/>
        </w:rPr>
      </w:pPr>
      <w:r w:rsidRPr="00E3616E">
        <w:rPr>
          <w:szCs w:val="30"/>
        </w:rPr>
        <w:lastRenderedPageBreak/>
        <w:t>Lesson sequence 6</w:t>
      </w:r>
    </w:p>
    <w:tbl>
      <w:tblPr>
        <w:tblStyle w:val="ListTable3-Accent3"/>
        <w:tblW w:w="15588" w:type="dxa"/>
        <w:tblLayout w:type="fixed"/>
        <w:tblLook w:val="00A0" w:firstRow="1" w:lastRow="0" w:firstColumn="1" w:lastColumn="0" w:noHBand="0" w:noVBand="0"/>
        <w:tblDescription w:val="lesson sequence 6"/>
      </w:tblPr>
      <w:tblGrid>
        <w:gridCol w:w="3240"/>
        <w:gridCol w:w="9796"/>
        <w:gridCol w:w="2552"/>
      </w:tblGrid>
      <w:tr w:rsidR="00AC2DC0" w:rsidRPr="00351CED" w14:paraId="5C46D30F" w14:textId="77777777" w:rsidTr="00E3616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40" w:type="dxa"/>
            <w:tcBorders>
              <w:top w:val="single" w:sz="4" w:space="0" w:color="auto"/>
              <w:left w:val="single" w:sz="4" w:space="0" w:color="auto"/>
              <w:bottom w:val="single" w:sz="4" w:space="0" w:color="auto"/>
              <w:right w:val="single" w:sz="4" w:space="0" w:color="auto"/>
            </w:tcBorders>
            <w:shd w:val="clear" w:color="auto" w:fill="1D428A"/>
          </w:tcPr>
          <w:p w14:paraId="71B5FA57" w14:textId="7A885104" w:rsidR="00AC2DC0" w:rsidRPr="00351CED" w:rsidRDefault="00E3616E" w:rsidP="00351CED">
            <w:pPr>
              <w:pStyle w:val="normal-bold"/>
              <w:spacing w:line="360" w:lineRule="auto"/>
              <w:rPr>
                <w:color w:val="FFFFFF" w:themeColor="background1"/>
                <w:sz w:val="24"/>
                <w:szCs w:val="24"/>
              </w:rPr>
            </w:pPr>
            <w:r>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796" w:type="dxa"/>
            <w:tcBorders>
              <w:left w:val="single" w:sz="4" w:space="0" w:color="auto"/>
            </w:tcBorders>
          </w:tcPr>
          <w:p w14:paraId="6D51CFAB" w14:textId="324FB274" w:rsidR="00AC2DC0" w:rsidRPr="00351CED" w:rsidRDefault="006C11A8" w:rsidP="00351CED">
            <w:pPr>
              <w:pStyle w:val="normal-bold"/>
              <w:spacing w:line="360" w:lineRule="auto"/>
              <w:rPr>
                <w:color w:val="FFFFFF" w:themeColor="background1"/>
                <w:sz w:val="24"/>
                <w:szCs w:val="24"/>
              </w:rPr>
            </w:pPr>
            <w:r>
              <w:rPr>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552" w:type="dxa"/>
          </w:tcPr>
          <w:p w14:paraId="7698BAE5" w14:textId="2BFC5246" w:rsidR="00AC2DC0" w:rsidRPr="00351CED" w:rsidRDefault="00046177" w:rsidP="00E3616E">
            <w:pPr>
              <w:pStyle w:val="normal-bold"/>
              <w:spacing w:line="360" w:lineRule="auto"/>
              <w:rPr>
                <w:color w:val="FFFFFF" w:themeColor="background1"/>
                <w:sz w:val="24"/>
                <w:szCs w:val="24"/>
              </w:rPr>
            </w:pPr>
            <w:r w:rsidRPr="00351CED">
              <w:rPr>
                <w:color w:val="FFFFFF" w:themeColor="background1"/>
                <w:sz w:val="24"/>
                <w:szCs w:val="24"/>
              </w:rPr>
              <w:t>Resources</w:t>
            </w:r>
          </w:p>
        </w:tc>
      </w:tr>
      <w:tr w:rsidR="00AC2DC0" w:rsidRPr="00351CED" w14:paraId="712680EA" w14:textId="77777777" w:rsidTr="00E3616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tcBorders>
          </w:tcPr>
          <w:p w14:paraId="241BC7A2" w14:textId="77777777" w:rsidR="00AC2DC0" w:rsidRPr="00351CED" w:rsidRDefault="00AC2DC0" w:rsidP="00351CED">
            <w:pPr>
              <w:pStyle w:val="normal-bold"/>
              <w:spacing w:line="360" w:lineRule="auto"/>
              <w:rPr>
                <w:sz w:val="24"/>
                <w:szCs w:val="24"/>
              </w:rPr>
            </w:pPr>
            <w:r w:rsidRPr="00351CED">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796" w:type="dxa"/>
          </w:tcPr>
          <w:p w14:paraId="58C65BE1" w14:textId="29A8F399" w:rsidR="00AC2DC0" w:rsidRPr="00351CED" w:rsidRDefault="003A71C0" w:rsidP="00351CED">
            <w:pPr>
              <w:pStyle w:val="NoSpacing"/>
              <w:tabs>
                <w:tab w:val="left" w:pos="1673"/>
              </w:tabs>
              <w:spacing w:line="360" w:lineRule="auto"/>
              <w:rPr>
                <w:sz w:val="24"/>
                <w:szCs w:val="24"/>
              </w:rPr>
            </w:pPr>
            <w:r w:rsidRPr="000956AE">
              <w:rPr>
                <w:b/>
                <w:sz w:val="24"/>
                <w:szCs w:val="24"/>
              </w:rPr>
              <w:t>GE2-2</w:t>
            </w:r>
            <w:r w:rsidR="007D3700" w:rsidRPr="00351CED">
              <w:rPr>
                <w:sz w:val="24"/>
                <w:szCs w:val="24"/>
              </w:rPr>
              <w:t xml:space="preserve"> </w:t>
            </w:r>
            <w:r w:rsidR="000956AE">
              <w:rPr>
                <w:sz w:val="24"/>
                <w:szCs w:val="24"/>
              </w:rPr>
              <w:t>–</w:t>
            </w:r>
            <w:r w:rsidRPr="00351CED">
              <w:rPr>
                <w:sz w:val="24"/>
                <w:szCs w:val="24"/>
              </w:rPr>
              <w:t xml:space="preserve"> describes the ways people, places and environments interact</w:t>
            </w:r>
          </w:p>
        </w:tc>
        <w:tc>
          <w:tcPr>
            <w:cnfStyle w:val="000001000000" w:firstRow="0" w:lastRow="0" w:firstColumn="0" w:lastColumn="0" w:oddVBand="0" w:evenVBand="1" w:oddHBand="0" w:evenHBand="0" w:firstRowFirstColumn="0" w:firstRowLastColumn="0" w:lastRowFirstColumn="0" w:lastRowLastColumn="0"/>
            <w:tcW w:w="2552" w:type="dxa"/>
          </w:tcPr>
          <w:p w14:paraId="4CBFB243" w14:textId="77777777" w:rsidR="00AC2DC0" w:rsidRPr="00351CED" w:rsidRDefault="00AC2DC0" w:rsidP="00351CED">
            <w:pPr>
              <w:spacing w:line="360" w:lineRule="auto"/>
              <w:rPr>
                <w:sz w:val="24"/>
                <w:szCs w:val="24"/>
              </w:rPr>
            </w:pPr>
          </w:p>
        </w:tc>
      </w:tr>
      <w:tr w:rsidR="00AC2DC0" w:rsidRPr="00351CED" w14:paraId="09D745B5"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6D2C8345" w14:textId="77777777" w:rsidR="00AC2DC0" w:rsidRPr="00351CED" w:rsidRDefault="00AC2DC0" w:rsidP="00351CED">
            <w:pPr>
              <w:pStyle w:val="normal-bold"/>
              <w:spacing w:line="360" w:lineRule="auto"/>
              <w:rPr>
                <w:sz w:val="24"/>
                <w:szCs w:val="24"/>
              </w:rPr>
            </w:pPr>
            <w:r w:rsidRPr="00351CED">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796" w:type="dxa"/>
          </w:tcPr>
          <w:p w14:paraId="5FB4EE6B" w14:textId="77777777" w:rsidR="00AC2DC0" w:rsidRPr="00351CED" w:rsidRDefault="003A71C0" w:rsidP="00351CED">
            <w:pPr>
              <w:spacing w:line="360" w:lineRule="auto"/>
              <w:rPr>
                <w:sz w:val="24"/>
                <w:szCs w:val="24"/>
              </w:rPr>
            </w:pPr>
            <w:r w:rsidRPr="00351CED">
              <w:rPr>
                <w:sz w:val="24"/>
                <w:szCs w:val="24"/>
              </w:rPr>
              <w:t>We are learning to identify the connections between people and birds.</w:t>
            </w:r>
          </w:p>
        </w:tc>
        <w:tc>
          <w:tcPr>
            <w:cnfStyle w:val="000001000000" w:firstRow="0" w:lastRow="0" w:firstColumn="0" w:lastColumn="0" w:oddVBand="0" w:evenVBand="1" w:oddHBand="0" w:evenHBand="0" w:firstRowFirstColumn="0" w:firstRowLastColumn="0" w:lastRowFirstColumn="0" w:lastRowLastColumn="0"/>
            <w:tcW w:w="2552" w:type="dxa"/>
          </w:tcPr>
          <w:p w14:paraId="3B2B5E8E" w14:textId="77777777" w:rsidR="00AC2DC0" w:rsidRPr="00351CED" w:rsidRDefault="00AC2DC0" w:rsidP="00351CED">
            <w:pPr>
              <w:spacing w:line="360" w:lineRule="auto"/>
              <w:rPr>
                <w:rFonts w:eastAsia="Quattrocento Sans" w:cs="Quattrocento Sans"/>
                <w:sz w:val="24"/>
                <w:szCs w:val="24"/>
              </w:rPr>
            </w:pPr>
          </w:p>
        </w:tc>
      </w:tr>
      <w:tr w:rsidR="00AC2DC0" w:rsidRPr="00351CED" w14:paraId="432C1F8D"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2299D53F" w14:textId="77777777" w:rsidR="00AC2DC0" w:rsidRPr="00351CED" w:rsidRDefault="00AC2DC0" w:rsidP="00351CED">
            <w:pPr>
              <w:pStyle w:val="normal-bold"/>
              <w:spacing w:line="360" w:lineRule="auto"/>
              <w:rPr>
                <w:sz w:val="24"/>
                <w:szCs w:val="24"/>
              </w:rPr>
            </w:pPr>
            <w:r w:rsidRPr="00351CED">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796" w:type="dxa"/>
          </w:tcPr>
          <w:p w14:paraId="029696FA" w14:textId="77777777" w:rsidR="003A71C0" w:rsidRPr="00351CED" w:rsidRDefault="003A71C0" w:rsidP="00351CED">
            <w:pPr>
              <w:spacing w:line="360" w:lineRule="auto"/>
              <w:rPr>
                <w:sz w:val="24"/>
                <w:szCs w:val="24"/>
              </w:rPr>
            </w:pPr>
            <w:r w:rsidRPr="00351CED">
              <w:rPr>
                <w:sz w:val="24"/>
                <w:szCs w:val="24"/>
              </w:rPr>
              <w:t>We can:</w:t>
            </w:r>
          </w:p>
          <w:p w14:paraId="662A9410" w14:textId="77777777" w:rsidR="003A71C0" w:rsidRPr="00351CED" w:rsidRDefault="003A71C0" w:rsidP="00351CED">
            <w:pPr>
              <w:pStyle w:val="bullet"/>
              <w:spacing w:line="360" w:lineRule="auto"/>
              <w:rPr>
                <w:sz w:val="24"/>
                <w:szCs w:val="24"/>
              </w:rPr>
            </w:pPr>
            <w:r w:rsidRPr="00351CED">
              <w:rPr>
                <w:sz w:val="24"/>
                <w:szCs w:val="24"/>
              </w:rPr>
              <w:t>identify the importance of birds in Aboriginal culture</w:t>
            </w:r>
            <w:r w:rsidR="00E0521D" w:rsidRPr="00351CED">
              <w:rPr>
                <w:sz w:val="24"/>
                <w:szCs w:val="24"/>
              </w:rPr>
              <w:t>.</w:t>
            </w:r>
          </w:p>
          <w:p w14:paraId="0A7F2035" w14:textId="77777777" w:rsidR="003A71C0" w:rsidRPr="00351CED" w:rsidRDefault="003A71C0" w:rsidP="00351CED">
            <w:pPr>
              <w:pStyle w:val="bullet"/>
              <w:spacing w:line="360" w:lineRule="auto"/>
              <w:rPr>
                <w:sz w:val="24"/>
                <w:szCs w:val="24"/>
              </w:rPr>
            </w:pPr>
            <w:r w:rsidRPr="00351CED">
              <w:rPr>
                <w:sz w:val="24"/>
                <w:szCs w:val="24"/>
              </w:rPr>
              <w:t>discuss the connections the Aboriginal people have with birds</w:t>
            </w:r>
            <w:r w:rsidR="00E0521D" w:rsidRPr="00351CED">
              <w:rPr>
                <w:sz w:val="24"/>
                <w:szCs w:val="24"/>
              </w:rPr>
              <w:t>.</w:t>
            </w:r>
          </w:p>
          <w:p w14:paraId="4A033512" w14:textId="77777777" w:rsidR="00AC2DC0" w:rsidRPr="00351CED" w:rsidRDefault="003A71C0" w:rsidP="00351CED">
            <w:pPr>
              <w:pStyle w:val="bullet"/>
              <w:spacing w:line="360" w:lineRule="auto"/>
              <w:rPr>
                <w:sz w:val="24"/>
                <w:szCs w:val="24"/>
              </w:rPr>
            </w:pPr>
            <w:r w:rsidRPr="00351CED">
              <w:rPr>
                <w:sz w:val="24"/>
                <w:szCs w:val="24"/>
              </w:rPr>
              <w:t>explain what a totem is and how they protect animals.</w:t>
            </w:r>
          </w:p>
        </w:tc>
        <w:tc>
          <w:tcPr>
            <w:cnfStyle w:val="000001000000" w:firstRow="0" w:lastRow="0" w:firstColumn="0" w:lastColumn="0" w:oddVBand="0" w:evenVBand="1" w:oddHBand="0" w:evenHBand="0" w:firstRowFirstColumn="0" w:firstRowLastColumn="0" w:lastRowFirstColumn="0" w:lastRowLastColumn="0"/>
            <w:tcW w:w="2552" w:type="dxa"/>
          </w:tcPr>
          <w:p w14:paraId="7817C6A2" w14:textId="77777777" w:rsidR="00AC2DC0" w:rsidRPr="00351CED" w:rsidRDefault="00AC2DC0" w:rsidP="00351CED">
            <w:pPr>
              <w:spacing w:line="360" w:lineRule="auto"/>
              <w:rPr>
                <w:rFonts w:eastAsia="Quattrocento Sans" w:cs="Quattrocento Sans"/>
                <w:sz w:val="24"/>
                <w:szCs w:val="24"/>
              </w:rPr>
            </w:pPr>
          </w:p>
        </w:tc>
      </w:tr>
      <w:tr w:rsidR="003A71C0" w:rsidRPr="00351CED" w14:paraId="39ADC94C"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0EC330E1" w14:textId="77777777" w:rsidR="003A71C0" w:rsidRPr="00351CED" w:rsidRDefault="003A71C0" w:rsidP="00351CED">
            <w:pPr>
              <w:pStyle w:val="normal-bold"/>
              <w:spacing w:line="360" w:lineRule="auto"/>
              <w:rPr>
                <w:sz w:val="24"/>
                <w:szCs w:val="24"/>
              </w:rPr>
            </w:pPr>
            <w:r w:rsidRPr="00351CED">
              <w:rPr>
                <w:sz w:val="24"/>
                <w:szCs w:val="24"/>
              </w:rPr>
              <w:t>Teaching component</w:t>
            </w:r>
          </w:p>
        </w:tc>
        <w:tc>
          <w:tcPr>
            <w:cnfStyle w:val="000010000000" w:firstRow="0" w:lastRow="0" w:firstColumn="0" w:lastColumn="0" w:oddVBand="1" w:evenVBand="0" w:oddHBand="0" w:evenHBand="0" w:firstRowFirstColumn="0" w:firstRowLastColumn="0" w:lastRowFirstColumn="0" w:lastRowLastColumn="0"/>
            <w:tcW w:w="9796" w:type="dxa"/>
          </w:tcPr>
          <w:p w14:paraId="7136D43E" w14:textId="08875B7D" w:rsidR="003A71C0" w:rsidRDefault="00B27F28" w:rsidP="00351CED">
            <w:pPr>
              <w:spacing w:line="360" w:lineRule="auto"/>
              <w:rPr>
                <w:sz w:val="24"/>
                <w:szCs w:val="24"/>
                <w:highlight w:val="white"/>
              </w:rPr>
            </w:pPr>
            <w:r>
              <w:rPr>
                <w:sz w:val="24"/>
                <w:szCs w:val="24"/>
                <w:highlight w:val="white"/>
              </w:rPr>
              <w:t>Read ‘</w:t>
            </w:r>
            <w:r w:rsidR="003A71C0" w:rsidRPr="00351CED">
              <w:rPr>
                <w:sz w:val="24"/>
                <w:szCs w:val="24"/>
                <w:highlight w:val="white"/>
              </w:rPr>
              <w:t>Silly Birds</w:t>
            </w:r>
            <w:r>
              <w:rPr>
                <w:sz w:val="24"/>
                <w:szCs w:val="24"/>
                <w:highlight w:val="white"/>
              </w:rPr>
              <w:t>’</w:t>
            </w:r>
            <w:r w:rsidR="00706E04">
              <w:rPr>
                <w:sz w:val="24"/>
                <w:szCs w:val="24"/>
                <w:highlight w:val="white"/>
              </w:rPr>
              <w:t xml:space="preserve"> by Gregg Dreise for enjoyment.</w:t>
            </w:r>
          </w:p>
          <w:p w14:paraId="4BCD7C9D" w14:textId="0B294CB2" w:rsidR="00706E04" w:rsidRPr="00351CED" w:rsidRDefault="00706E04" w:rsidP="00351CED">
            <w:pPr>
              <w:spacing w:line="360" w:lineRule="auto"/>
              <w:rPr>
                <w:sz w:val="24"/>
                <w:szCs w:val="24"/>
                <w:highlight w:val="white"/>
              </w:rPr>
            </w:pPr>
            <w:r>
              <w:rPr>
                <w:rFonts w:asciiTheme="majorHAnsi" w:hAnsiTheme="majorHAnsi"/>
                <w:sz w:val="24"/>
                <w:szCs w:val="24"/>
                <w:highlight w:val="white"/>
              </w:rPr>
              <w:t>Aboriginal and Torres Strait Islander connections</w:t>
            </w:r>
          </w:p>
          <w:p w14:paraId="5F794AAE" w14:textId="62E8E185" w:rsidR="003A71C0" w:rsidRPr="00351CED" w:rsidRDefault="003A71C0" w:rsidP="00351CED">
            <w:pPr>
              <w:spacing w:line="360" w:lineRule="auto"/>
              <w:rPr>
                <w:sz w:val="24"/>
                <w:szCs w:val="24"/>
                <w:highlight w:val="white"/>
              </w:rPr>
            </w:pPr>
            <w:r w:rsidRPr="00351CED">
              <w:rPr>
                <w:sz w:val="24"/>
                <w:szCs w:val="24"/>
                <w:highlight w:val="white"/>
              </w:rPr>
              <w:t>In this lesson</w:t>
            </w:r>
            <w:r w:rsidR="005023D1">
              <w:rPr>
                <w:sz w:val="24"/>
                <w:szCs w:val="24"/>
                <w:highlight w:val="white"/>
              </w:rPr>
              <w:t>,</w:t>
            </w:r>
            <w:r w:rsidRPr="00351CED">
              <w:rPr>
                <w:sz w:val="24"/>
                <w:szCs w:val="24"/>
                <w:highlight w:val="white"/>
              </w:rPr>
              <w:t xml:space="preserve"> students will learn about the custodial responsibility Aboriginal and Torres Strait Islander Peoples have for </w:t>
            </w:r>
            <w:r w:rsidR="005023D1">
              <w:rPr>
                <w:sz w:val="24"/>
                <w:szCs w:val="24"/>
                <w:highlight w:val="white"/>
              </w:rPr>
              <w:t>country and plac</w:t>
            </w:r>
            <w:r w:rsidRPr="00351CED">
              <w:rPr>
                <w:sz w:val="24"/>
                <w:szCs w:val="24"/>
                <w:highlight w:val="white"/>
              </w:rPr>
              <w:t>e, and how this influences views about sustainability.</w:t>
            </w:r>
          </w:p>
          <w:p w14:paraId="4B32CE4D" w14:textId="77777777" w:rsidR="003A71C0" w:rsidRPr="00351CED" w:rsidRDefault="003A71C0" w:rsidP="00351CED">
            <w:pPr>
              <w:spacing w:line="360" w:lineRule="auto"/>
              <w:rPr>
                <w:sz w:val="24"/>
                <w:szCs w:val="24"/>
                <w:highlight w:val="white"/>
              </w:rPr>
            </w:pPr>
            <w:r w:rsidRPr="00351CED">
              <w:rPr>
                <w:sz w:val="24"/>
                <w:szCs w:val="24"/>
                <w:highlight w:val="white"/>
              </w:rPr>
              <w:t>Explain the diversity of Aboriginal and Torres Strait Islander culture and history. Look at the AIATSIS map of Indigenous Australia and ask students what each colour represents.</w:t>
            </w:r>
          </w:p>
          <w:p w14:paraId="772138AF" w14:textId="0883BC8F" w:rsidR="003A71C0" w:rsidRPr="00351CED" w:rsidRDefault="003A71C0" w:rsidP="00351CED">
            <w:pPr>
              <w:spacing w:line="360" w:lineRule="auto"/>
              <w:rPr>
                <w:sz w:val="24"/>
                <w:szCs w:val="24"/>
                <w:highlight w:val="white"/>
              </w:rPr>
            </w:pPr>
            <w:r w:rsidRPr="00351CED">
              <w:rPr>
                <w:sz w:val="24"/>
                <w:szCs w:val="24"/>
                <w:highlight w:val="white"/>
              </w:rPr>
              <w:t xml:space="preserve">Explain that Aboriginal and Torres Strait Islanders culture differs depending on the </w:t>
            </w:r>
            <w:r w:rsidR="005023D1">
              <w:rPr>
                <w:sz w:val="24"/>
                <w:szCs w:val="24"/>
                <w:highlight w:val="white"/>
              </w:rPr>
              <w:t>country y</w:t>
            </w:r>
            <w:r w:rsidRPr="00351CED">
              <w:rPr>
                <w:sz w:val="24"/>
                <w:szCs w:val="24"/>
                <w:highlight w:val="white"/>
              </w:rPr>
              <w:t>ou are on.</w:t>
            </w:r>
          </w:p>
          <w:p w14:paraId="5088942C" w14:textId="0C48AF94" w:rsidR="003A71C0" w:rsidRPr="00351CED" w:rsidRDefault="003A71C0" w:rsidP="00351CED">
            <w:pPr>
              <w:spacing w:line="360" w:lineRule="auto"/>
              <w:rPr>
                <w:sz w:val="24"/>
                <w:szCs w:val="24"/>
                <w:highlight w:val="white"/>
              </w:rPr>
            </w:pPr>
            <w:r w:rsidRPr="00351CED">
              <w:rPr>
                <w:sz w:val="24"/>
                <w:szCs w:val="24"/>
                <w:highlight w:val="white"/>
              </w:rPr>
              <w:t xml:space="preserve">Dreaming stories across Australia show the connection of ancestral beings to cultural stories related to water sources. Aboriginal peoples used the presence of </w:t>
            </w:r>
            <w:r w:rsidRPr="00351CED">
              <w:rPr>
                <w:sz w:val="24"/>
                <w:szCs w:val="24"/>
                <w:highlight w:val="white"/>
              </w:rPr>
              <w:lastRenderedPageBreak/>
              <w:t>particular birds, animals</w:t>
            </w:r>
            <w:r w:rsidR="00704E43" w:rsidRPr="00351CED">
              <w:rPr>
                <w:sz w:val="24"/>
                <w:szCs w:val="24"/>
                <w:highlight w:val="white"/>
              </w:rPr>
              <w:t>,</w:t>
            </w:r>
            <w:r w:rsidRPr="00351CED">
              <w:rPr>
                <w:sz w:val="24"/>
                <w:szCs w:val="24"/>
                <w:highlight w:val="white"/>
              </w:rPr>
              <w:t xml:space="preserve"> and plants to find water. For instance, they have long recognised that, in some areas, many species of bird, animal</w:t>
            </w:r>
            <w:r w:rsidR="00704E43" w:rsidRPr="00351CED">
              <w:rPr>
                <w:sz w:val="24"/>
                <w:szCs w:val="24"/>
                <w:highlight w:val="white"/>
              </w:rPr>
              <w:t>,</w:t>
            </w:r>
            <w:r w:rsidRPr="00351CED">
              <w:rPr>
                <w:sz w:val="24"/>
                <w:szCs w:val="24"/>
                <w:highlight w:val="white"/>
              </w:rPr>
              <w:t xml:space="preserve"> and plant life could not exist without a constant water source. Similarly, they know that following certain other species during seasonal movements of animals would lead the trackers direct</w:t>
            </w:r>
            <w:r w:rsidR="00704E43" w:rsidRPr="00351CED">
              <w:rPr>
                <w:sz w:val="24"/>
                <w:szCs w:val="24"/>
                <w:highlight w:val="white"/>
              </w:rPr>
              <w:t>ly to water. Birds such as the Zebra finch, S</w:t>
            </w:r>
            <w:r w:rsidRPr="00351CED">
              <w:rPr>
                <w:sz w:val="24"/>
                <w:szCs w:val="24"/>
                <w:highlight w:val="white"/>
              </w:rPr>
              <w:t xml:space="preserve">triated pardalote and </w:t>
            </w:r>
            <w:r w:rsidR="00704E43" w:rsidRPr="00351CED">
              <w:rPr>
                <w:sz w:val="24"/>
                <w:szCs w:val="24"/>
                <w:highlight w:val="white"/>
              </w:rPr>
              <w:t>R</w:t>
            </w:r>
            <w:r w:rsidRPr="00351CED">
              <w:rPr>
                <w:sz w:val="24"/>
                <w:szCs w:val="24"/>
                <w:highlight w:val="white"/>
              </w:rPr>
              <w:t xml:space="preserve">ed-browed pardalote, for example, are excellent </w:t>
            </w:r>
            <w:r w:rsidR="00706E04">
              <w:rPr>
                <w:sz w:val="24"/>
                <w:szCs w:val="24"/>
                <w:highlight w:val="white"/>
              </w:rPr>
              <w:t>at finding water in the desert.</w:t>
            </w:r>
          </w:p>
          <w:p w14:paraId="22A94CE7" w14:textId="77777777" w:rsidR="003A71C0" w:rsidRPr="00351CED" w:rsidRDefault="003A71C0" w:rsidP="00351CED">
            <w:pPr>
              <w:spacing w:line="360" w:lineRule="auto"/>
              <w:rPr>
                <w:sz w:val="24"/>
                <w:szCs w:val="24"/>
                <w:highlight w:val="white"/>
              </w:rPr>
            </w:pPr>
            <w:r w:rsidRPr="00351CED">
              <w:rPr>
                <w:sz w:val="24"/>
                <w:szCs w:val="24"/>
                <w:highlight w:val="white"/>
              </w:rPr>
              <w:t>A totem is a natural object, plant</w:t>
            </w:r>
            <w:r w:rsidR="00704E43" w:rsidRPr="00351CED">
              <w:rPr>
                <w:sz w:val="24"/>
                <w:szCs w:val="24"/>
                <w:highlight w:val="white"/>
              </w:rPr>
              <w:t>,</w:t>
            </w:r>
            <w:r w:rsidRPr="00351CED">
              <w:rPr>
                <w:sz w:val="24"/>
                <w:szCs w:val="24"/>
                <w:highlight w:val="white"/>
              </w:rPr>
              <w:t xml:space="preserve"> or animal that is inherited by members of a clan or family as their spiritual emblem. Totems define peoples' roles and responsibilities, and their relationships with each other and creation.</w:t>
            </w:r>
          </w:p>
        </w:tc>
        <w:tc>
          <w:tcPr>
            <w:cnfStyle w:val="000001000000" w:firstRow="0" w:lastRow="0" w:firstColumn="0" w:lastColumn="0" w:oddVBand="0" w:evenVBand="1" w:oddHBand="0" w:evenHBand="0" w:firstRowFirstColumn="0" w:firstRowLastColumn="0" w:lastRowFirstColumn="0" w:lastRowLastColumn="0"/>
            <w:tcW w:w="2552" w:type="dxa"/>
          </w:tcPr>
          <w:p w14:paraId="53F8097E" w14:textId="7B5C7EF0" w:rsidR="003A71C0" w:rsidRPr="00351CED" w:rsidRDefault="003A71C0" w:rsidP="00351CED">
            <w:pPr>
              <w:spacing w:line="360" w:lineRule="auto"/>
              <w:rPr>
                <w:rFonts w:eastAsia="Arimo" w:cs="Arimo"/>
                <w:sz w:val="24"/>
                <w:szCs w:val="24"/>
              </w:rPr>
            </w:pPr>
            <w:r w:rsidRPr="00351CED">
              <w:rPr>
                <w:sz w:val="24"/>
                <w:szCs w:val="24"/>
              </w:rPr>
              <w:lastRenderedPageBreak/>
              <w:t>“Silly Birds” by Gregg Dreise</w:t>
            </w:r>
          </w:p>
          <w:p w14:paraId="6D90FCDD" w14:textId="2305B0D8" w:rsidR="003A71C0" w:rsidRPr="00351CED" w:rsidRDefault="0086607A" w:rsidP="00351CED">
            <w:pPr>
              <w:spacing w:line="360" w:lineRule="auto"/>
              <w:rPr>
                <w:sz w:val="24"/>
                <w:szCs w:val="24"/>
              </w:rPr>
            </w:pPr>
            <w:hyperlink r:id="rId37" w:history="1">
              <w:r w:rsidR="003A71C0" w:rsidRPr="00351CED">
                <w:rPr>
                  <w:rStyle w:val="Hyperlink"/>
                  <w:rFonts w:eastAsia="Montserrat Light" w:cs="Montserrat Light"/>
                  <w:sz w:val="24"/>
                  <w:szCs w:val="24"/>
                </w:rPr>
                <w:t>AIATSIS map of indigenous Australia</w:t>
              </w:r>
            </w:hyperlink>
          </w:p>
          <w:p w14:paraId="6684429C" w14:textId="77777777" w:rsidR="003A71C0" w:rsidRPr="00351CED" w:rsidRDefault="005E0120" w:rsidP="00351CED">
            <w:pPr>
              <w:spacing w:line="360" w:lineRule="auto"/>
              <w:rPr>
                <w:rStyle w:val="Hyperlink"/>
                <w:rFonts w:eastAsia="Montserrat Light" w:cs="Montserrat Light"/>
                <w:sz w:val="24"/>
                <w:szCs w:val="24"/>
              </w:rPr>
            </w:pPr>
            <w:r w:rsidRPr="00351CED">
              <w:rPr>
                <w:rStyle w:val="Hyperlink"/>
                <w:rFonts w:eastAsia="Montserrat Light" w:cs="Montserrat Light"/>
                <w:sz w:val="24"/>
                <w:szCs w:val="24"/>
              </w:rPr>
              <w:fldChar w:fldCharType="begin"/>
            </w:r>
            <w:r w:rsidRPr="00351CED">
              <w:rPr>
                <w:rStyle w:val="Hyperlink"/>
                <w:rFonts w:eastAsia="Montserrat Light" w:cs="Montserrat Light"/>
                <w:sz w:val="24"/>
                <w:szCs w:val="24"/>
              </w:rPr>
              <w:instrText xml:space="preserve"> HYPERLINK "https://www.qm.qld.gov.au/Find+out+about/Aboriginal+and+Torres+Strait+Islander+Cultures/Land" \l ".XoAoMKgzaUm" </w:instrText>
            </w:r>
            <w:r w:rsidRPr="00351CED">
              <w:rPr>
                <w:rStyle w:val="Hyperlink"/>
                <w:rFonts w:eastAsia="Montserrat Light" w:cs="Montserrat Light"/>
                <w:sz w:val="24"/>
                <w:szCs w:val="24"/>
              </w:rPr>
              <w:fldChar w:fldCharType="separate"/>
            </w:r>
            <w:r w:rsidR="003A71C0" w:rsidRPr="00351CED">
              <w:rPr>
                <w:rStyle w:val="Hyperlink"/>
                <w:rFonts w:eastAsia="Montserrat Light" w:cs="Montserrat Light"/>
                <w:sz w:val="24"/>
                <w:szCs w:val="24"/>
              </w:rPr>
              <w:t>Aboriginal people’s connection to the land</w:t>
            </w:r>
          </w:p>
          <w:p w14:paraId="7AFC3C9A" w14:textId="5386AFF3" w:rsidR="003A71C0" w:rsidRPr="00351CED" w:rsidRDefault="005E0120" w:rsidP="0021254C">
            <w:pPr>
              <w:spacing w:line="360" w:lineRule="auto"/>
              <w:rPr>
                <w:rFonts w:eastAsiaTheme="minorEastAsia"/>
                <w:sz w:val="24"/>
                <w:szCs w:val="24"/>
              </w:rPr>
            </w:pPr>
            <w:r w:rsidRPr="00351CED">
              <w:rPr>
                <w:rStyle w:val="Hyperlink"/>
                <w:rFonts w:eastAsia="Montserrat Light" w:cs="Montserrat Light"/>
                <w:sz w:val="24"/>
                <w:szCs w:val="24"/>
              </w:rPr>
              <w:fldChar w:fldCharType="end"/>
            </w:r>
            <w:hyperlink r:id="rId38" w:history="1">
              <w:r w:rsidR="003A71C0" w:rsidRPr="00351CED">
                <w:rPr>
                  <w:rStyle w:val="Hyperlink"/>
                  <w:sz w:val="24"/>
                  <w:szCs w:val="24"/>
                </w:rPr>
                <w:t>Indigenous Australians</w:t>
              </w:r>
              <w:r w:rsidR="0021254C">
                <w:rPr>
                  <w:rStyle w:val="Hyperlink"/>
                  <w:sz w:val="24"/>
                  <w:szCs w:val="24"/>
                </w:rPr>
                <w:t xml:space="preserve"> –</w:t>
              </w:r>
              <w:r w:rsidR="003A71C0" w:rsidRPr="00351CED">
                <w:rPr>
                  <w:rStyle w:val="Hyperlink"/>
                  <w:sz w:val="24"/>
                  <w:szCs w:val="24"/>
                </w:rPr>
                <w:t xml:space="preserve"> Aboriginal and </w:t>
              </w:r>
              <w:r w:rsidR="003A71C0" w:rsidRPr="00351CED">
                <w:rPr>
                  <w:rStyle w:val="Hyperlink"/>
                  <w:sz w:val="24"/>
                  <w:szCs w:val="24"/>
                </w:rPr>
                <w:lastRenderedPageBreak/>
                <w:t>Torres Strait Islander people</w:t>
              </w:r>
            </w:hyperlink>
          </w:p>
        </w:tc>
      </w:tr>
      <w:tr w:rsidR="003A71C0" w:rsidRPr="00351CED" w14:paraId="3CBE62BC"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B102B12" w14:textId="77777777" w:rsidR="003A71C0" w:rsidRPr="00351CED" w:rsidRDefault="003A71C0" w:rsidP="00351CED">
            <w:pPr>
              <w:pStyle w:val="normal-bold"/>
              <w:spacing w:line="360" w:lineRule="auto"/>
              <w:rPr>
                <w:sz w:val="24"/>
                <w:szCs w:val="24"/>
              </w:rPr>
            </w:pPr>
            <w:r w:rsidRPr="00351CED">
              <w:rPr>
                <w:sz w:val="24"/>
                <w:szCs w:val="24"/>
              </w:rPr>
              <w:lastRenderedPageBreak/>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16512FCD" w14:textId="77777777" w:rsidR="003A71C0" w:rsidRPr="00351CED" w:rsidRDefault="003A71C0" w:rsidP="00351CED">
            <w:pPr>
              <w:pStyle w:val="normal-bold"/>
              <w:spacing w:line="360" w:lineRule="auto"/>
              <w:rPr>
                <w:sz w:val="24"/>
                <w:szCs w:val="24"/>
                <w:highlight w:val="white"/>
              </w:rPr>
            </w:pPr>
            <w:r w:rsidRPr="00351CED">
              <w:rPr>
                <w:sz w:val="24"/>
                <w:szCs w:val="24"/>
                <w:highlight w:val="white"/>
              </w:rPr>
              <w:t>The significance of Umburra, or black duck</w:t>
            </w:r>
          </w:p>
          <w:p w14:paraId="43A39248" w14:textId="41359EE9" w:rsidR="003A71C0" w:rsidRPr="00351CED" w:rsidRDefault="00C54234" w:rsidP="00351CED">
            <w:pPr>
              <w:spacing w:line="360" w:lineRule="auto"/>
              <w:rPr>
                <w:sz w:val="24"/>
                <w:szCs w:val="24"/>
                <w:highlight w:val="white"/>
              </w:rPr>
            </w:pPr>
            <w:r>
              <w:rPr>
                <w:sz w:val="24"/>
                <w:szCs w:val="24"/>
                <w:highlight w:val="white"/>
              </w:rPr>
              <w:t>Watch the video about Birds and Totems.</w:t>
            </w:r>
          </w:p>
          <w:p w14:paraId="752FA095" w14:textId="7D4C9C00" w:rsidR="003A71C0" w:rsidRPr="00351CED" w:rsidRDefault="003A71C0" w:rsidP="00351CED">
            <w:pPr>
              <w:spacing w:line="360" w:lineRule="auto"/>
              <w:rPr>
                <w:sz w:val="24"/>
                <w:szCs w:val="24"/>
                <w:highlight w:val="white"/>
              </w:rPr>
            </w:pPr>
            <w:r w:rsidRPr="00351CED">
              <w:rPr>
                <w:sz w:val="24"/>
                <w:szCs w:val="24"/>
                <w:highlight w:val="white"/>
              </w:rPr>
              <w:t>Students write a small paragraph, explaining Bruce’s family’s connections to birds. Also</w:t>
            </w:r>
            <w:r w:rsidR="00887FE2">
              <w:rPr>
                <w:sz w:val="24"/>
                <w:szCs w:val="24"/>
                <w:highlight w:val="white"/>
              </w:rPr>
              <w:t>,</w:t>
            </w:r>
            <w:r w:rsidRPr="00351CED">
              <w:rPr>
                <w:sz w:val="24"/>
                <w:szCs w:val="24"/>
                <w:highlight w:val="white"/>
              </w:rPr>
              <w:t xml:space="preserve"> write about how you think these connections help to keep cert</w:t>
            </w:r>
            <w:r w:rsidR="00706E04">
              <w:rPr>
                <w:sz w:val="24"/>
                <w:szCs w:val="24"/>
                <w:highlight w:val="white"/>
              </w:rPr>
              <w:t>ain species of birds protected.</w:t>
            </w:r>
          </w:p>
        </w:tc>
        <w:tc>
          <w:tcPr>
            <w:cnfStyle w:val="000001000000" w:firstRow="0" w:lastRow="0" w:firstColumn="0" w:lastColumn="0" w:oddVBand="0" w:evenVBand="1" w:oddHBand="0" w:evenHBand="0" w:firstRowFirstColumn="0" w:firstRowLastColumn="0" w:lastRowFirstColumn="0" w:lastRowLastColumn="0"/>
            <w:tcW w:w="2552" w:type="dxa"/>
          </w:tcPr>
          <w:p w14:paraId="3F305875" w14:textId="47868EBB" w:rsidR="003A71C0" w:rsidRPr="00351CED" w:rsidRDefault="0086607A" w:rsidP="00351CED">
            <w:pPr>
              <w:spacing w:line="360" w:lineRule="auto"/>
              <w:rPr>
                <w:rFonts w:eastAsiaTheme="minorEastAsia"/>
                <w:sz w:val="24"/>
                <w:szCs w:val="24"/>
              </w:rPr>
            </w:pPr>
            <w:hyperlink r:id="rId39" w:anchor="!/media/3124154/birds-and-totems" w:history="1">
              <w:r w:rsidR="003A71C0" w:rsidRPr="00351CED">
                <w:rPr>
                  <w:rStyle w:val="Hyperlink"/>
                  <w:rFonts w:eastAsia="Montserrat Light" w:cs="Montserrat Light"/>
                  <w:sz w:val="24"/>
                  <w:szCs w:val="24"/>
                </w:rPr>
                <w:t>Birds and totems</w:t>
              </w:r>
            </w:hyperlink>
          </w:p>
        </w:tc>
      </w:tr>
      <w:tr w:rsidR="003A71C0" w:rsidRPr="00351CED" w14:paraId="1E30263C"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6EDEA527" w14:textId="77777777" w:rsidR="003A71C0" w:rsidRPr="00351CED" w:rsidRDefault="003A71C0"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6E72C7B8" w14:textId="2F3A83FA" w:rsidR="003A71C0" w:rsidRPr="00351CED" w:rsidRDefault="00706E04" w:rsidP="00351CED">
            <w:pPr>
              <w:pStyle w:val="normal-bold"/>
              <w:spacing w:line="360" w:lineRule="auto"/>
              <w:rPr>
                <w:sz w:val="24"/>
                <w:szCs w:val="24"/>
                <w:highlight w:val="white"/>
              </w:rPr>
            </w:pPr>
            <w:r>
              <w:rPr>
                <w:sz w:val="24"/>
                <w:szCs w:val="24"/>
                <w:highlight w:val="white"/>
              </w:rPr>
              <w:t>Dreaming story</w:t>
            </w:r>
          </w:p>
          <w:p w14:paraId="4464D61B" w14:textId="38B23F39" w:rsidR="003A71C0" w:rsidRPr="00351CED" w:rsidRDefault="003A71C0" w:rsidP="00351CED">
            <w:pPr>
              <w:spacing w:line="360" w:lineRule="auto"/>
              <w:rPr>
                <w:sz w:val="24"/>
                <w:szCs w:val="24"/>
                <w:highlight w:val="white"/>
              </w:rPr>
            </w:pPr>
            <w:r w:rsidRPr="00351CED">
              <w:rPr>
                <w:sz w:val="24"/>
                <w:szCs w:val="24"/>
                <w:highlight w:val="white"/>
              </w:rPr>
              <w:t>Listen to th</w:t>
            </w:r>
            <w:r w:rsidR="00C54234">
              <w:rPr>
                <w:sz w:val="24"/>
                <w:szCs w:val="24"/>
                <w:highlight w:val="white"/>
              </w:rPr>
              <w:t xml:space="preserve">e dreaming story ‘Dunbi the Owl’ </w:t>
            </w:r>
            <w:r w:rsidRPr="00351CED">
              <w:rPr>
                <w:sz w:val="24"/>
                <w:szCs w:val="24"/>
                <w:highlight w:val="white"/>
              </w:rPr>
              <w:t>by Daisy Utemorrah and Pamela Lofts.</w:t>
            </w:r>
          </w:p>
          <w:p w14:paraId="6B7691D0" w14:textId="77777777" w:rsidR="003A71C0" w:rsidRPr="00351CED" w:rsidRDefault="003A71C0" w:rsidP="00351CED">
            <w:pPr>
              <w:spacing w:line="360" w:lineRule="auto"/>
              <w:rPr>
                <w:sz w:val="24"/>
                <w:szCs w:val="24"/>
                <w:highlight w:val="white"/>
              </w:rPr>
            </w:pPr>
            <w:r w:rsidRPr="00351CED">
              <w:rPr>
                <w:sz w:val="24"/>
                <w:szCs w:val="24"/>
                <w:highlight w:val="white"/>
              </w:rPr>
              <w:t>How does this story illustrate the importance of birds (particularly owls) in her culture? What do you think is the moral of this story?</w:t>
            </w:r>
          </w:p>
        </w:tc>
        <w:tc>
          <w:tcPr>
            <w:cnfStyle w:val="000001000000" w:firstRow="0" w:lastRow="0" w:firstColumn="0" w:lastColumn="0" w:oddVBand="0" w:evenVBand="1" w:oddHBand="0" w:evenHBand="0" w:firstRowFirstColumn="0" w:firstRowLastColumn="0" w:lastRowFirstColumn="0" w:lastRowLastColumn="0"/>
            <w:tcW w:w="2552" w:type="dxa"/>
          </w:tcPr>
          <w:p w14:paraId="3EC4C7C2" w14:textId="2646590F" w:rsidR="003A71C0" w:rsidRPr="00351CED" w:rsidRDefault="0086607A" w:rsidP="00351CED">
            <w:pPr>
              <w:spacing w:line="360" w:lineRule="auto"/>
              <w:rPr>
                <w:sz w:val="24"/>
                <w:szCs w:val="24"/>
              </w:rPr>
            </w:pPr>
            <w:hyperlink r:id="rId40" w:history="1">
              <w:r w:rsidR="000A5A83">
                <w:rPr>
                  <w:rStyle w:val="Hyperlink"/>
                  <w:rFonts w:eastAsia="Montserrat Light" w:cs="Montserrat Light"/>
                  <w:sz w:val="24"/>
                  <w:szCs w:val="24"/>
                </w:rPr>
                <w:t>Video of ‘</w:t>
              </w:r>
              <w:r w:rsidR="003A71C0" w:rsidRPr="00351CED">
                <w:rPr>
                  <w:rStyle w:val="Hyperlink"/>
                  <w:rFonts w:eastAsia="Montserrat Light" w:cs="Montserrat Light"/>
                  <w:sz w:val="24"/>
                  <w:szCs w:val="24"/>
                </w:rPr>
                <w:t>Dunbi the Owl’ by Daisy Utemorrah and Pamela Lofts</w:t>
              </w:r>
            </w:hyperlink>
          </w:p>
        </w:tc>
      </w:tr>
      <w:tr w:rsidR="003A71C0" w:rsidRPr="00351CED" w14:paraId="67991053"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38378D96" w14:textId="77777777" w:rsidR="003A71C0" w:rsidRPr="00351CED" w:rsidRDefault="003A71C0" w:rsidP="00351CED">
            <w:pPr>
              <w:pStyle w:val="normal-bold"/>
              <w:spacing w:line="360" w:lineRule="auto"/>
              <w:rPr>
                <w:sz w:val="24"/>
                <w:szCs w:val="24"/>
              </w:rPr>
            </w:pPr>
            <w:r w:rsidRPr="00351CED">
              <w:rPr>
                <w:sz w:val="24"/>
                <w:szCs w:val="24"/>
              </w:rPr>
              <w:lastRenderedPageBreak/>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463F7966" w14:textId="77777777" w:rsidR="003A71C0" w:rsidRPr="00351CED" w:rsidRDefault="003A71C0" w:rsidP="00351CED">
            <w:pPr>
              <w:pStyle w:val="normal-bold"/>
              <w:spacing w:line="360" w:lineRule="auto"/>
              <w:rPr>
                <w:sz w:val="24"/>
                <w:szCs w:val="24"/>
                <w:highlight w:val="white"/>
              </w:rPr>
            </w:pPr>
            <w:r w:rsidRPr="00351CED">
              <w:rPr>
                <w:sz w:val="24"/>
                <w:szCs w:val="24"/>
                <w:highlight w:val="white"/>
              </w:rPr>
              <w:t>Little Yarns podcast</w:t>
            </w:r>
          </w:p>
          <w:p w14:paraId="0C2129F4" w14:textId="5466DE25" w:rsidR="003A71C0" w:rsidRPr="00351CED" w:rsidRDefault="003A71C0" w:rsidP="00351CED">
            <w:pPr>
              <w:spacing w:line="360" w:lineRule="auto"/>
              <w:rPr>
                <w:sz w:val="24"/>
                <w:szCs w:val="24"/>
                <w:highlight w:val="white"/>
              </w:rPr>
            </w:pPr>
            <w:r w:rsidRPr="00351CED">
              <w:rPr>
                <w:sz w:val="24"/>
                <w:szCs w:val="24"/>
                <w:highlight w:val="white"/>
              </w:rPr>
              <w:t xml:space="preserve">Listening </w:t>
            </w:r>
            <w:r w:rsidR="005023D1">
              <w:rPr>
                <w:sz w:val="24"/>
                <w:szCs w:val="24"/>
                <w:highlight w:val="white"/>
              </w:rPr>
              <w:t>carefully, travel to Gamilaroi c</w:t>
            </w:r>
            <w:r w:rsidRPr="00351CED">
              <w:rPr>
                <w:sz w:val="24"/>
                <w:szCs w:val="24"/>
                <w:highlight w:val="white"/>
              </w:rPr>
              <w:t>ountry on the NSW/QLD border to meet Rudi’s mum, Kerry! Keep your eyes pe</w:t>
            </w:r>
            <w:r w:rsidR="00706E04">
              <w:rPr>
                <w:sz w:val="24"/>
                <w:szCs w:val="24"/>
                <w:highlight w:val="white"/>
              </w:rPr>
              <w:t>eled for dhinawan (emu) tracks.</w:t>
            </w:r>
          </w:p>
        </w:tc>
        <w:tc>
          <w:tcPr>
            <w:cnfStyle w:val="000001000000" w:firstRow="0" w:lastRow="0" w:firstColumn="0" w:lastColumn="0" w:oddVBand="0" w:evenVBand="1" w:oddHBand="0" w:evenHBand="0" w:firstRowFirstColumn="0" w:firstRowLastColumn="0" w:lastRowFirstColumn="0" w:lastRowLastColumn="0"/>
            <w:tcW w:w="2552" w:type="dxa"/>
          </w:tcPr>
          <w:p w14:paraId="6F533EB1" w14:textId="400E5B40" w:rsidR="003A71C0" w:rsidRPr="00351CED" w:rsidRDefault="0086607A" w:rsidP="00351CED">
            <w:pPr>
              <w:spacing w:line="360" w:lineRule="auto"/>
              <w:rPr>
                <w:sz w:val="24"/>
                <w:szCs w:val="24"/>
              </w:rPr>
            </w:pPr>
            <w:hyperlink r:id="rId41" w:history="1">
              <w:r w:rsidR="003A71C0" w:rsidRPr="00351CED">
                <w:rPr>
                  <w:rStyle w:val="Hyperlink"/>
                  <w:rFonts w:eastAsia="Montserrat Light" w:cs="Montserrat Light"/>
                  <w:sz w:val="24"/>
                  <w:szCs w:val="24"/>
                </w:rPr>
                <w:t>Little Yarns</w:t>
              </w:r>
              <w:r w:rsidR="00D71521">
                <w:rPr>
                  <w:rStyle w:val="Hyperlink"/>
                  <w:rFonts w:eastAsia="Montserrat Light" w:cs="Montserrat Light"/>
                  <w:sz w:val="24"/>
                  <w:szCs w:val="24"/>
                </w:rPr>
                <w:t xml:space="preserve"> podcast –</w:t>
              </w:r>
              <w:r w:rsidR="003A71C0" w:rsidRPr="00351CED">
                <w:rPr>
                  <w:rStyle w:val="Hyperlink"/>
                  <w:rFonts w:eastAsia="Montserrat Light" w:cs="Montserrat Light"/>
                  <w:sz w:val="24"/>
                  <w:szCs w:val="24"/>
                </w:rPr>
                <w:t xml:space="preserve"> Emu in Gamilaraay</w:t>
              </w:r>
            </w:hyperlink>
          </w:p>
        </w:tc>
      </w:tr>
      <w:tr w:rsidR="003A71C0" w:rsidRPr="00351CED" w14:paraId="79C0E8D4" w14:textId="77777777" w:rsidTr="00B4782F">
        <w:trPr>
          <w:cnfStyle w:val="000000010000" w:firstRow="0" w:lastRow="0" w:firstColumn="0" w:lastColumn="0" w:oddVBand="0" w:evenVBand="0" w:oddHBand="0" w:evenHBand="1"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3240" w:type="dxa"/>
          </w:tcPr>
          <w:p w14:paraId="76141C16" w14:textId="77777777" w:rsidR="003A71C0" w:rsidRPr="00351CED" w:rsidRDefault="003A71C0"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7C867352" w14:textId="77777777" w:rsidR="003A71C0" w:rsidRPr="00351CED" w:rsidRDefault="003A71C0" w:rsidP="00351CED">
            <w:pPr>
              <w:pStyle w:val="normal-bold"/>
              <w:spacing w:line="360" w:lineRule="auto"/>
              <w:rPr>
                <w:sz w:val="24"/>
                <w:szCs w:val="24"/>
                <w:highlight w:val="white"/>
              </w:rPr>
            </w:pPr>
            <w:r w:rsidRPr="00351CED">
              <w:rPr>
                <w:sz w:val="24"/>
                <w:szCs w:val="24"/>
                <w:highlight w:val="white"/>
              </w:rPr>
              <w:t>Daily observations journal</w:t>
            </w:r>
          </w:p>
          <w:p w14:paraId="4D031064" w14:textId="5C388716" w:rsidR="003A71C0" w:rsidRPr="00351CED" w:rsidRDefault="003A71C0" w:rsidP="00351CED">
            <w:pPr>
              <w:spacing w:line="360" w:lineRule="auto"/>
              <w:rPr>
                <w:sz w:val="24"/>
                <w:szCs w:val="24"/>
                <w:highlight w:val="white"/>
              </w:rPr>
            </w:pPr>
            <w:r w:rsidRPr="00351CED">
              <w:rPr>
                <w:sz w:val="24"/>
                <w:szCs w:val="24"/>
                <w:highlight w:val="white"/>
              </w:rPr>
              <w:t>Students look out the window or sit in the backyard and use their five senses to record the world around them. What can they see, smell, feel, hear</w:t>
            </w:r>
            <w:r w:rsidR="00704E43" w:rsidRPr="00351CED">
              <w:rPr>
                <w:sz w:val="24"/>
                <w:szCs w:val="24"/>
                <w:highlight w:val="white"/>
              </w:rPr>
              <w:t>,</w:t>
            </w:r>
            <w:r w:rsidRPr="00351CED">
              <w:rPr>
                <w:sz w:val="24"/>
                <w:szCs w:val="24"/>
                <w:highlight w:val="white"/>
              </w:rPr>
              <w:t xml:space="preserve"> and taste (when they stick their tongue out in the air)? Students write or draw their findings in their journal</w:t>
            </w:r>
            <w:r w:rsidR="00704E43" w:rsidRPr="00351CED">
              <w:rPr>
                <w:sz w:val="24"/>
                <w:szCs w:val="24"/>
                <w:highlight w:val="white"/>
              </w:rPr>
              <w:t>s</w:t>
            </w:r>
            <w:r w:rsidR="00706E04">
              <w:rPr>
                <w:sz w:val="24"/>
                <w:szCs w:val="24"/>
                <w:highlight w:val="white"/>
              </w:rPr>
              <w:t>.</w:t>
            </w:r>
          </w:p>
        </w:tc>
        <w:tc>
          <w:tcPr>
            <w:cnfStyle w:val="000001000000" w:firstRow="0" w:lastRow="0" w:firstColumn="0" w:lastColumn="0" w:oddVBand="0" w:evenVBand="1" w:oddHBand="0" w:evenHBand="0" w:firstRowFirstColumn="0" w:firstRowLastColumn="0" w:lastRowFirstColumn="0" w:lastRowLastColumn="0"/>
            <w:tcW w:w="2552" w:type="dxa"/>
          </w:tcPr>
          <w:p w14:paraId="0998B30F" w14:textId="4F53A14D" w:rsidR="003A71C0" w:rsidRPr="00351CED" w:rsidRDefault="00706E04" w:rsidP="00351CED">
            <w:pPr>
              <w:spacing w:line="360" w:lineRule="auto"/>
              <w:rPr>
                <w:sz w:val="24"/>
                <w:szCs w:val="24"/>
              </w:rPr>
            </w:pPr>
            <w:r>
              <w:rPr>
                <w:sz w:val="24"/>
                <w:szCs w:val="24"/>
              </w:rPr>
              <w:t>Daily journal</w:t>
            </w:r>
          </w:p>
          <w:p w14:paraId="4219FB0D" w14:textId="77777777" w:rsidR="003A71C0" w:rsidRPr="00351CED" w:rsidRDefault="003A71C0" w:rsidP="00351CED">
            <w:pPr>
              <w:spacing w:line="360" w:lineRule="auto"/>
              <w:rPr>
                <w:sz w:val="24"/>
                <w:szCs w:val="24"/>
              </w:rPr>
            </w:pPr>
            <w:r w:rsidRPr="00351CED">
              <w:rPr>
                <w:sz w:val="24"/>
                <w:szCs w:val="24"/>
              </w:rPr>
              <w:t>Pencil</w:t>
            </w:r>
          </w:p>
        </w:tc>
      </w:tr>
      <w:tr w:rsidR="003A71C0" w:rsidRPr="00351CED" w14:paraId="6D092CE1"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78B0F550" w14:textId="77777777" w:rsidR="003A71C0" w:rsidRPr="00351CED" w:rsidRDefault="003A71C0" w:rsidP="00351CED">
            <w:pPr>
              <w:pStyle w:val="normal-bold"/>
              <w:spacing w:line="360" w:lineRule="auto"/>
              <w:rPr>
                <w:sz w:val="24"/>
                <w:szCs w:val="24"/>
              </w:rPr>
            </w:pPr>
            <w:r w:rsidRPr="00351CED">
              <w:rPr>
                <w:sz w:val="24"/>
                <w:szCs w:val="24"/>
              </w:rPr>
              <w:t>Assessment</w:t>
            </w:r>
          </w:p>
        </w:tc>
        <w:tc>
          <w:tcPr>
            <w:cnfStyle w:val="000010000000" w:firstRow="0" w:lastRow="0" w:firstColumn="0" w:lastColumn="0" w:oddVBand="1" w:evenVBand="0" w:oddHBand="0" w:evenHBand="0" w:firstRowFirstColumn="0" w:firstRowLastColumn="0" w:lastRowFirstColumn="0" w:lastRowLastColumn="0"/>
            <w:tcW w:w="9796" w:type="dxa"/>
          </w:tcPr>
          <w:p w14:paraId="37BFF845" w14:textId="0A3E2F7B" w:rsidR="003A71C0" w:rsidRPr="00351CED" w:rsidRDefault="003340A6" w:rsidP="00351CED">
            <w:pPr>
              <w:spacing w:line="360" w:lineRule="auto"/>
              <w:rPr>
                <w:sz w:val="24"/>
                <w:szCs w:val="24"/>
              </w:rPr>
            </w:pPr>
            <w:r w:rsidRPr="00351CED">
              <w:rPr>
                <w:sz w:val="24"/>
                <w:szCs w:val="24"/>
              </w:rPr>
              <w:t>Do</w:t>
            </w:r>
            <w:r w:rsidR="00500A9C" w:rsidRPr="00351CED">
              <w:rPr>
                <w:sz w:val="24"/>
                <w:szCs w:val="24"/>
              </w:rPr>
              <w:t xml:space="preserve"> students understand the connection that different Aboriginal</w:t>
            </w:r>
            <w:r w:rsidR="00706E04">
              <w:rPr>
                <w:sz w:val="24"/>
                <w:szCs w:val="24"/>
              </w:rPr>
              <w:t xml:space="preserve"> groups have to specific birds?</w:t>
            </w:r>
          </w:p>
        </w:tc>
        <w:tc>
          <w:tcPr>
            <w:cnfStyle w:val="000001000000" w:firstRow="0" w:lastRow="0" w:firstColumn="0" w:lastColumn="0" w:oddVBand="0" w:evenVBand="1" w:oddHBand="0" w:evenHBand="0" w:firstRowFirstColumn="0" w:firstRowLastColumn="0" w:lastRowFirstColumn="0" w:lastRowLastColumn="0"/>
            <w:tcW w:w="2552" w:type="dxa"/>
          </w:tcPr>
          <w:p w14:paraId="5AA452CB" w14:textId="77777777" w:rsidR="003A71C0" w:rsidRPr="00351CED" w:rsidRDefault="003A71C0" w:rsidP="00351CED">
            <w:pPr>
              <w:spacing w:line="360" w:lineRule="auto"/>
              <w:rPr>
                <w:sz w:val="24"/>
                <w:szCs w:val="24"/>
              </w:rPr>
            </w:pPr>
          </w:p>
        </w:tc>
      </w:tr>
      <w:tr w:rsidR="003A71C0" w:rsidRPr="00351CED" w14:paraId="25AEBD54"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140BAC9A" w14:textId="4DA1214A" w:rsidR="003A71C0" w:rsidRPr="00351CED" w:rsidRDefault="005023D1" w:rsidP="00351CED">
            <w:pPr>
              <w:pStyle w:val="normal-bold"/>
              <w:spacing w:line="360" w:lineRule="auto"/>
              <w:rPr>
                <w:sz w:val="24"/>
                <w:szCs w:val="24"/>
              </w:rPr>
            </w:pPr>
            <w:r>
              <w:rPr>
                <w:sz w:val="24"/>
                <w:szCs w:val="24"/>
              </w:rPr>
              <w:t>Reflection</w:t>
            </w:r>
          </w:p>
        </w:tc>
        <w:tc>
          <w:tcPr>
            <w:cnfStyle w:val="000010000000" w:firstRow="0" w:lastRow="0" w:firstColumn="0" w:lastColumn="0" w:oddVBand="1" w:evenVBand="0" w:oddHBand="0" w:evenHBand="0" w:firstRowFirstColumn="0" w:firstRowLastColumn="0" w:lastRowFirstColumn="0" w:lastRowLastColumn="0"/>
            <w:tcW w:w="9796" w:type="dxa"/>
          </w:tcPr>
          <w:p w14:paraId="1EE942F9" w14:textId="77777777" w:rsidR="003A71C0" w:rsidRPr="00351CED" w:rsidRDefault="00EE7ADE" w:rsidP="00351CED">
            <w:pPr>
              <w:pStyle w:val="bullet"/>
              <w:numPr>
                <w:ilvl w:val="0"/>
                <w:numId w:val="0"/>
              </w:numPr>
              <w:spacing w:line="360" w:lineRule="auto"/>
              <w:rPr>
                <w:sz w:val="24"/>
                <w:szCs w:val="24"/>
              </w:rPr>
            </w:pPr>
            <w:r w:rsidRPr="00351CED">
              <w:rPr>
                <w:sz w:val="24"/>
                <w:szCs w:val="24"/>
              </w:rPr>
              <w:t>Wh</w:t>
            </w:r>
            <w:r w:rsidR="00571F29" w:rsidRPr="00351CED">
              <w:rPr>
                <w:sz w:val="24"/>
                <w:szCs w:val="24"/>
              </w:rPr>
              <w:t xml:space="preserve">y are birds important in Aboriginal culture? </w:t>
            </w:r>
            <w:r w:rsidR="006C05E3" w:rsidRPr="00351CED">
              <w:rPr>
                <w:sz w:val="24"/>
                <w:szCs w:val="24"/>
              </w:rPr>
              <w:t xml:space="preserve">What is a </w:t>
            </w:r>
            <w:r w:rsidRPr="00351CED">
              <w:rPr>
                <w:sz w:val="24"/>
                <w:szCs w:val="24"/>
              </w:rPr>
              <w:t xml:space="preserve">totem is and how </w:t>
            </w:r>
            <w:r w:rsidR="006C05E3" w:rsidRPr="00351CED">
              <w:rPr>
                <w:sz w:val="24"/>
                <w:szCs w:val="24"/>
              </w:rPr>
              <w:t>do they protect animals?</w:t>
            </w:r>
          </w:p>
        </w:tc>
        <w:tc>
          <w:tcPr>
            <w:cnfStyle w:val="000001000000" w:firstRow="0" w:lastRow="0" w:firstColumn="0" w:lastColumn="0" w:oddVBand="0" w:evenVBand="1" w:oddHBand="0" w:evenHBand="0" w:firstRowFirstColumn="0" w:firstRowLastColumn="0" w:lastRowFirstColumn="0" w:lastRowLastColumn="0"/>
            <w:tcW w:w="2552" w:type="dxa"/>
          </w:tcPr>
          <w:p w14:paraId="75BB18AE" w14:textId="77777777" w:rsidR="003A71C0" w:rsidRPr="00351CED" w:rsidRDefault="003A71C0" w:rsidP="00351CED">
            <w:pPr>
              <w:spacing w:line="360" w:lineRule="auto"/>
              <w:rPr>
                <w:rFonts w:eastAsia="Quattrocento Sans" w:cs="Quattrocento Sans"/>
                <w:sz w:val="24"/>
                <w:szCs w:val="24"/>
              </w:rPr>
            </w:pPr>
          </w:p>
        </w:tc>
      </w:tr>
    </w:tbl>
    <w:p w14:paraId="3BA20B92" w14:textId="77777777" w:rsidR="00AC2DC0" w:rsidRPr="00351CED" w:rsidRDefault="00AC2DC0" w:rsidP="00351CED">
      <w:pPr>
        <w:spacing w:line="360" w:lineRule="auto"/>
        <w:rPr>
          <w:sz w:val="24"/>
          <w:szCs w:val="24"/>
        </w:rPr>
      </w:pPr>
      <w:r w:rsidRPr="00351CED">
        <w:rPr>
          <w:sz w:val="24"/>
          <w:szCs w:val="24"/>
        </w:rPr>
        <w:br w:type="page"/>
      </w:r>
    </w:p>
    <w:p w14:paraId="52A2A187" w14:textId="105AF562" w:rsidR="00AC2DC0" w:rsidRPr="00351CED" w:rsidRDefault="00F51982" w:rsidP="00747ED8">
      <w:pPr>
        <w:pStyle w:val="normal-bold"/>
        <w:shd w:val="clear" w:color="auto" w:fill="C8DCF0" w:themeFill="accent2"/>
        <w:rPr>
          <w:sz w:val="24"/>
          <w:szCs w:val="24"/>
        </w:rPr>
      </w:pPr>
      <w:r w:rsidRPr="00351CED">
        <w:rPr>
          <w:sz w:val="24"/>
          <w:szCs w:val="24"/>
        </w:rPr>
        <w:lastRenderedPageBreak/>
        <w:t>Class-</w:t>
      </w:r>
      <w:r w:rsidR="00AC2DC0" w:rsidRPr="00351CED">
        <w:rPr>
          <w:sz w:val="24"/>
          <w:szCs w:val="24"/>
        </w:rPr>
        <w:t>specific adjustments and extensions</w:t>
      </w:r>
    </w:p>
    <w:p w14:paraId="441B8871" w14:textId="77777777" w:rsidR="00AC2DC0" w:rsidRPr="00351CED" w:rsidRDefault="00AC2DC0" w:rsidP="00351CED">
      <w:pPr>
        <w:pStyle w:val="normal-bold"/>
        <w:spacing w:after="4000" w:line="360" w:lineRule="auto"/>
        <w:rPr>
          <w:sz w:val="24"/>
          <w:szCs w:val="24"/>
        </w:rPr>
      </w:pPr>
    </w:p>
    <w:p w14:paraId="6F4E2D11" w14:textId="77777777" w:rsidR="00AC2DC0" w:rsidRPr="00351CED" w:rsidRDefault="00AC2DC0" w:rsidP="00747ED8">
      <w:pPr>
        <w:pStyle w:val="normal-bold"/>
        <w:shd w:val="clear" w:color="auto" w:fill="C8DCF0" w:themeFill="accent2"/>
        <w:rPr>
          <w:sz w:val="24"/>
          <w:szCs w:val="24"/>
        </w:rPr>
      </w:pPr>
      <w:r w:rsidRPr="00351CED">
        <w:rPr>
          <w:sz w:val="24"/>
          <w:szCs w:val="24"/>
        </w:rPr>
        <w:t>Teacher reflection and annotation</w:t>
      </w:r>
    </w:p>
    <w:p w14:paraId="2523D319" w14:textId="77777777" w:rsidR="00AC2DC0" w:rsidRPr="00351CED" w:rsidRDefault="00AC2DC0" w:rsidP="00351CED">
      <w:pPr>
        <w:pStyle w:val="normal-bold"/>
        <w:spacing w:after="4000" w:line="360" w:lineRule="auto"/>
        <w:rPr>
          <w:sz w:val="24"/>
          <w:szCs w:val="24"/>
        </w:rPr>
      </w:pPr>
    </w:p>
    <w:p w14:paraId="6A662B8A" w14:textId="77777777" w:rsidR="00AC2DC0" w:rsidRPr="00351CED" w:rsidRDefault="00AC2DC0" w:rsidP="00351CED">
      <w:pPr>
        <w:spacing w:line="360" w:lineRule="auto"/>
        <w:rPr>
          <w:sz w:val="24"/>
          <w:szCs w:val="24"/>
        </w:rPr>
      </w:pPr>
      <w:r w:rsidRPr="00351CED">
        <w:rPr>
          <w:sz w:val="24"/>
          <w:szCs w:val="24"/>
        </w:rPr>
        <w:br w:type="page"/>
      </w:r>
    </w:p>
    <w:p w14:paraId="6CA13595" w14:textId="77777777" w:rsidR="00AC2DC0" w:rsidRPr="00E3616E" w:rsidRDefault="00AC2DC0" w:rsidP="00351CED">
      <w:pPr>
        <w:pStyle w:val="Heading2"/>
        <w:spacing w:line="360" w:lineRule="auto"/>
        <w:rPr>
          <w:szCs w:val="30"/>
        </w:rPr>
      </w:pPr>
      <w:r w:rsidRPr="00E3616E">
        <w:rPr>
          <w:szCs w:val="30"/>
        </w:rPr>
        <w:lastRenderedPageBreak/>
        <w:t>Lesson sequence 7</w:t>
      </w:r>
    </w:p>
    <w:tbl>
      <w:tblPr>
        <w:tblStyle w:val="ListTable3-Accent3"/>
        <w:tblW w:w="15588" w:type="dxa"/>
        <w:tblLayout w:type="fixed"/>
        <w:tblLook w:val="00A0" w:firstRow="1" w:lastRow="0" w:firstColumn="1" w:lastColumn="0" w:noHBand="0" w:noVBand="0"/>
        <w:tblDescription w:val="lesson sequence 7"/>
      </w:tblPr>
      <w:tblGrid>
        <w:gridCol w:w="3240"/>
        <w:gridCol w:w="9796"/>
        <w:gridCol w:w="2552"/>
      </w:tblGrid>
      <w:tr w:rsidR="00AC2DC0" w:rsidRPr="00351CED" w14:paraId="5500A5B3" w14:textId="77777777" w:rsidTr="00E3616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40" w:type="dxa"/>
            <w:tcBorders>
              <w:top w:val="single" w:sz="4" w:space="0" w:color="auto"/>
              <w:left w:val="single" w:sz="4" w:space="0" w:color="auto"/>
              <w:bottom w:val="single" w:sz="4" w:space="0" w:color="auto"/>
              <w:right w:val="single" w:sz="4" w:space="0" w:color="auto"/>
            </w:tcBorders>
            <w:shd w:val="clear" w:color="auto" w:fill="1D428A"/>
          </w:tcPr>
          <w:p w14:paraId="7F9176E8" w14:textId="32AF2ABF" w:rsidR="00AC2DC0" w:rsidRPr="00351CED" w:rsidRDefault="00E3616E" w:rsidP="00351CED">
            <w:pPr>
              <w:pStyle w:val="normal-bold"/>
              <w:spacing w:line="360" w:lineRule="auto"/>
              <w:rPr>
                <w:color w:val="FFFFFF" w:themeColor="background1"/>
                <w:sz w:val="24"/>
                <w:szCs w:val="24"/>
              </w:rPr>
            </w:pPr>
            <w:r>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796" w:type="dxa"/>
            <w:tcBorders>
              <w:left w:val="single" w:sz="4" w:space="0" w:color="auto"/>
            </w:tcBorders>
          </w:tcPr>
          <w:p w14:paraId="0A8BA423" w14:textId="155D11D6" w:rsidR="00AC2DC0" w:rsidRPr="00351CED" w:rsidRDefault="006C11A8" w:rsidP="00351CED">
            <w:pPr>
              <w:pStyle w:val="normal-bold"/>
              <w:spacing w:line="360" w:lineRule="auto"/>
              <w:rPr>
                <w:color w:val="FFFFFF" w:themeColor="background1"/>
                <w:sz w:val="24"/>
                <w:szCs w:val="24"/>
              </w:rPr>
            </w:pPr>
            <w:r>
              <w:rPr>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552" w:type="dxa"/>
          </w:tcPr>
          <w:p w14:paraId="2A247DF3" w14:textId="5BEFF7BF" w:rsidR="00AC2DC0" w:rsidRPr="00351CED" w:rsidRDefault="00E3616E" w:rsidP="00E3616E">
            <w:pPr>
              <w:pStyle w:val="normal-bold"/>
              <w:spacing w:line="360" w:lineRule="auto"/>
              <w:rPr>
                <w:color w:val="FFFFFF" w:themeColor="background1"/>
                <w:sz w:val="24"/>
                <w:szCs w:val="24"/>
              </w:rPr>
            </w:pPr>
            <w:r>
              <w:rPr>
                <w:color w:val="FFFFFF" w:themeColor="background1"/>
                <w:sz w:val="24"/>
                <w:szCs w:val="24"/>
              </w:rPr>
              <w:t>Resources</w:t>
            </w:r>
          </w:p>
        </w:tc>
      </w:tr>
      <w:tr w:rsidR="00AC2DC0" w:rsidRPr="00351CED" w14:paraId="56F6620A" w14:textId="77777777" w:rsidTr="00E3616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tcBorders>
          </w:tcPr>
          <w:p w14:paraId="14E19660" w14:textId="77777777" w:rsidR="00AC2DC0" w:rsidRPr="00351CED" w:rsidRDefault="00AC2DC0" w:rsidP="00351CED">
            <w:pPr>
              <w:pStyle w:val="normal-bold"/>
              <w:spacing w:line="360" w:lineRule="auto"/>
              <w:rPr>
                <w:sz w:val="24"/>
                <w:szCs w:val="24"/>
              </w:rPr>
            </w:pPr>
            <w:r w:rsidRPr="00351CED">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796" w:type="dxa"/>
          </w:tcPr>
          <w:p w14:paraId="2D52AC41" w14:textId="549E6764" w:rsidR="00210C39" w:rsidRPr="00351CED" w:rsidRDefault="00210C39" w:rsidP="00351CED">
            <w:pPr>
              <w:spacing w:line="360" w:lineRule="auto"/>
              <w:rPr>
                <w:color w:val="041E42"/>
                <w:sz w:val="24"/>
                <w:szCs w:val="24"/>
              </w:rPr>
            </w:pPr>
            <w:r w:rsidRPr="000956AE">
              <w:rPr>
                <w:b/>
                <w:color w:val="041E42"/>
                <w:sz w:val="24"/>
                <w:szCs w:val="24"/>
              </w:rPr>
              <w:t>EN2- 10C</w:t>
            </w:r>
            <w:r w:rsidRPr="00351CED">
              <w:rPr>
                <w:color w:val="041E42"/>
                <w:sz w:val="24"/>
                <w:szCs w:val="24"/>
              </w:rPr>
              <w:t xml:space="preserve"> </w:t>
            </w:r>
            <w:r w:rsidR="000956AE">
              <w:rPr>
                <w:color w:val="041E42"/>
                <w:sz w:val="24"/>
                <w:szCs w:val="24"/>
              </w:rPr>
              <w:t>–</w:t>
            </w:r>
            <w:r w:rsidRPr="00351CED">
              <w:rPr>
                <w:color w:val="041E42"/>
                <w:sz w:val="24"/>
                <w:szCs w:val="24"/>
              </w:rPr>
              <w:t xml:space="preserve"> thinks imaginatively, creatively and interpretively about information, ideas</w:t>
            </w:r>
            <w:r w:rsidR="00704E43" w:rsidRPr="00351CED">
              <w:rPr>
                <w:color w:val="041E42"/>
                <w:sz w:val="24"/>
                <w:szCs w:val="24"/>
              </w:rPr>
              <w:t>,</w:t>
            </w:r>
            <w:r w:rsidRPr="00351CED">
              <w:rPr>
                <w:color w:val="041E42"/>
                <w:sz w:val="24"/>
                <w:szCs w:val="24"/>
              </w:rPr>
              <w:t xml:space="preserve"> and texts when responding to and co</w:t>
            </w:r>
            <w:r w:rsidR="0086607A">
              <w:rPr>
                <w:color w:val="041E42"/>
                <w:sz w:val="24"/>
                <w:szCs w:val="24"/>
              </w:rPr>
              <w:t>mposing texts</w:t>
            </w:r>
          </w:p>
          <w:p w14:paraId="57A7091C" w14:textId="12F1C17B" w:rsidR="00AC2DC0" w:rsidRPr="00351CED" w:rsidRDefault="00210C39" w:rsidP="00351CED">
            <w:pPr>
              <w:spacing w:line="360" w:lineRule="auto"/>
              <w:rPr>
                <w:color w:val="041E42"/>
                <w:sz w:val="24"/>
                <w:szCs w:val="24"/>
              </w:rPr>
            </w:pPr>
            <w:r w:rsidRPr="000956AE">
              <w:rPr>
                <w:b/>
                <w:color w:val="041E42"/>
                <w:sz w:val="24"/>
                <w:szCs w:val="24"/>
              </w:rPr>
              <w:t>GE2-2</w:t>
            </w:r>
            <w:r w:rsidR="000956AE">
              <w:rPr>
                <w:color w:val="041E42"/>
                <w:sz w:val="24"/>
                <w:szCs w:val="24"/>
              </w:rPr>
              <w:t xml:space="preserve"> –</w:t>
            </w:r>
            <w:r w:rsidRPr="00351CED">
              <w:rPr>
                <w:color w:val="041E42"/>
                <w:sz w:val="24"/>
                <w:szCs w:val="24"/>
              </w:rPr>
              <w:t xml:space="preserve"> describes the ways people, places and environments interact</w:t>
            </w:r>
          </w:p>
        </w:tc>
        <w:tc>
          <w:tcPr>
            <w:cnfStyle w:val="000001000000" w:firstRow="0" w:lastRow="0" w:firstColumn="0" w:lastColumn="0" w:oddVBand="0" w:evenVBand="1" w:oddHBand="0" w:evenHBand="0" w:firstRowFirstColumn="0" w:firstRowLastColumn="0" w:lastRowFirstColumn="0" w:lastRowLastColumn="0"/>
            <w:tcW w:w="2552" w:type="dxa"/>
          </w:tcPr>
          <w:p w14:paraId="3E156CA9" w14:textId="77777777" w:rsidR="00AC2DC0" w:rsidRPr="00351CED" w:rsidRDefault="00AC2DC0" w:rsidP="00351CED">
            <w:pPr>
              <w:spacing w:line="360" w:lineRule="auto"/>
              <w:rPr>
                <w:color w:val="041E42"/>
                <w:sz w:val="24"/>
                <w:szCs w:val="24"/>
              </w:rPr>
            </w:pPr>
          </w:p>
        </w:tc>
      </w:tr>
      <w:tr w:rsidR="00AC2DC0" w:rsidRPr="00351CED" w14:paraId="2D069943"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451C00E2" w14:textId="77777777" w:rsidR="00AC2DC0" w:rsidRPr="00351CED" w:rsidRDefault="00AC2DC0" w:rsidP="00351CED">
            <w:pPr>
              <w:pStyle w:val="normal-bold"/>
              <w:spacing w:line="360" w:lineRule="auto"/>
              <w:rPr>
                <w:sz w:val="24"/>
                <w:szCs w:val="24"/>
              </w:rPr>
            </w:pPr>
            <w:r w:rsidRPr="00351CED">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796" w:type="dxa"/>
          </w:tcPr>
          <w:p w14:paraId="5E5AC37A" w14:textId="77777777" w:rsidR="00AC2DC0" w:rsidRPr="00351CED" w:rsidRDefault="00210C39" w:rsidP="00351CED">
            <w:pPr>
              <w:spacing w:line="360" w:lineRule="auto"/>
              <w:rPr>
                <w:color w:val="041E42"/>
                <w:sz w:val="24"/>
                <w:szCs w:val="24"/>
              </w:rPr>
            </w:pPr>
            <w:r w:rsidRPr="00351CED">
              <w:rPr>
                <w:color w:val="041E42"/>
                <w:sz w:val="24"/>
                <w:szCs w:val="24"/>
              </w:rPr>
              <w:t>We are learning to identify the connections between people and their environment</w:t>
            </w:r>
            <w:r w:rsidR="001F4ACE" w:rsidRPr="00351CED">
              <w:rPr>
                <w:color w:val="041E42"/>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5B0A164E" w14:textId="77777777" w:rsidR="00AC2DC0" w:rsidRPr="00351CED" w:rsidRDefault="00AC2DC0" w:rsidP="00351CED">
            <w:pPr>
              <w:spacing w:line="360" w:lineRule="auto"/>
              <w:rPr>
                <w:rFonts w:eastAsia="Quattrocento Sans" w:cs="Quattrocento Sans"/>
                <w:color w:val="041E42"/>
                <w:sz w:val="24"/>
                <w:szCs w:val="24"/>
              </w:rPr>
            </w:pPr>
          </w:p>
        </w:tc>
      </w:tr>
      <w:tr w:rsidR="00AC2DC0" w:rsidRPr="00351CED" w14:paraId="3B9615EF"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71325A88" w14:textId="77777777" w:rsidR="00AC2DC0" w:rsidRPr="00351CED" w:rsidRDefault="00AC2DC0" w:rsidP="00351CED">
            <w:pPr>
              <w:pStyle w:val="normal-bold"/>
              <w:spacing w:line="360" w:lineRule="auto"/>
              <w:rPr>
                <w:sz w:val="24"/>
                <w:szCs w:val="24"/>
              </w:rPr>
            </w:pPr>
            <w:r w:rsidRPr="00351CED">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796" w:type="dxa"/>
          </w:tcPr>
          <w:p w14:paraId="33C80047" w14:textId="77777777" w:rsidR="00210C39" w:rsidRPr="00351CED" w:rsidRDefault="00210C39" w:rsidP="00351CED">
            <w:pPr>
              <w:spacing w:line="360" w:lineRule="auto"/>
              <w:rPr>
                <w:color w:val="041E42"/>
                <w:sz w:val="24"/>
                <w:szCs w:val="24"/>
              </w:rPr>
            </w:pPr>
            <w:r w:rsidRPr="00351CED">
              <w:rPr>
                <w:color w:val="041E42"/>
                <w:sz w:val="24"/>
                <w:szCs w:val="24"/>
              </w:rPr>
              <w:t>We can</w:t>
            </w:r>
            <w:r w:rsidR="00E8231E" w:rsidRPr="00351CED">
              <w:rPr>
                <w:color w:val="041E42"/>
                <w:sz w:val="24"/>
                <w:szCs w:val="24"/>
              </w:rPr>
              <w:t>:</w:t>
            </w:r>
          </w:p>
          <w:p w14:paraId="1ABF7ACA" w14:textId="77777777" w:rsidR="00210C39" w:rsidRPr="00351CED" w:rsidRDefault="00210C39" w:rsidP="00351CED">
            <w:pPr>
              <w:pStyle w:val="bullet"/>
              <w:spacing w:line="360" w:lineRule="auto"/>
              <w:rPr>
                <w:rFonts w:ascii="Arial Unicode MS" w:eastAsia="Arimo" w:hAnsi="Arial Unicode MS" w:cs="Arimo"/>
                <w:color w:val="041E42"/>
                <w:sz w:val="24"/>
                <w:szCs w:val="24"/>
              </w:rPr>
            </w:pPr>
            <w:r w:rsidRPr="00351CED">
              <w:rPr>
                <w:color w:val="041E42"/>
                <w:sz w:val="24"/>
                <w:szCs w:val="24"/>
              </w:rPr>
              <w:t>locate the Torres Strait on a map</w:t>
            </w:r>
            <w:r w:rsidR="001F4ACE" w:rsidRPr="00351CED">
              <w:rPr>
                <w:color w:val="041E42"/>
                <w:sz w:val="24"/>
                <w:szCs w:val="24"/>
              </w:rPr>
              <w:t>.</w:t>
            </w:r>
          </w:p>
          <w:p w14:paraId="3ED64670" w14:textId="77777777" w:rsidR="00210C39" w:rsidRPr="00351CED" w:rsidRDefault="00210C39" w:rsidP="00351CED">
            <w:pPr>
              <w:pStyle w:val="bullet"/>
              <w:spacing w:line="360" w:lineRule="auto"/>
              <w:rPr>
                <w:color w:val="041E42"/>
                <w:sz w:val="24"/>
                <w:szCs w:val="24"/>
              </w:rPr>
            </w:pPr>
            <w:r w:rsidRPr="00351CED">
              <w:rPr>
                <w:color w:val="041E42"/>
                <w:sz w:val="24"/>
                <w:szCs w:val="24"/>
              </w:rPr>
              <w:t>explain how life in the Torres Strait is similar and different to our own</w:t>
            </w:r>
            <w:r w:rsidR="001F4ACE" w:rsidRPr="00351CED">
              <w:rPr>
                <w:color w:val="041E42"/>
                <w:sz w:val="24"/>
                <w:szCs w:val="24"/>
              </w:rPr>
              <w:t>.</w:t>
            </w:r>
          </w:p>
          <w:p w14:paraId="3D591339" w14:textId="77777777" w:rsidR="00AC2DC0" w:rsidRPr="00351CED" w:rsidRDefault="00210C39" w:rsidP="00351CED">
            <w:pPr>
              <w:pStyle w:val="bullet"/>
              <w:spacing w:line="360" w:lineRule="auto"/>
              <w:rPr>
                <w:color w:val="041E42"/>
                <w:sz w:val="24"/>
                <w:szCs w:val="24"/>
              </w:rPr>
            </w:pPr>
            <w:r w:rsidRPr="00351CED">
              <w:rPr>
                <w:color w:val="041E42"/>
                <w:sz w:val="24"/>
                <w:szCs w:val="24"/>
              </w:rPr>
              <w:t>identify the importance of birds in Torres Strait Islander culture</w:t>
            </w:r>
            <w:r w:rsidR="001F4ACE" w:rsidRPr="00351CED">
              <w:rPr>
                <w:color w:val="041E42"/>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1D435810" w14:textId="77777777" w:rsidR="00AC2DC0" w:rsidRPr="00351CED" w:rsidRDefault="00AC2DC0" w:rsidP="00351CED">
            <w:pPr>
              <w:spacing w:line="360" w:lineRule="auto"/>
              <w:rPr>
                <w:rFonts w:eastAsia="Quattrocento Sans" w:cs="Quattrocento Sans"/>
                <w:color w:val="041E42"/>
                <w:sz w:val="24"/>
                <w:szCs w:val="24"/>
              </w:rPr>
            </w:pPr>
          </w:p>
        </w:tc>
      </w:tr>
      <w:tr w:rsidR="00210C39" w:rsidRPr="00351CED" w14:paraId="4048A477"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07D44D8A" w14:textId="77777777" w:rsidR="00210C39" w:rsidRPr="00351CED" w:rsidRDefault="00210C39" w:rsidP="00351CED">
            <w:pPr>
              <w:pStyle w:val="normal-bold"/>
              <w:spacing w:line="360" w:lineRule="auto"/>
              <w:rPr>
                <w:sz w:val="24"/>
                <w:szCs w:val="24"/>
              </w:rPr>
            </w:pPr>
            <w:r w:rsidRPr="00351CED">
              <w:rPr>
                <w:sz w:val="24"/>
                <w:szCs w:val="24"/>
              </w:rPr>
              <w:t>Teaching component</w:t>
            </w:r>
          </w:p>
        </w:tc>
        <w:tc>
          <w:tcPr>
            <w:cnfStyle w:val="000010000000" w:firstRow="0" w:lastRow="0" w:firstColumn="0" w:lastColumn="0" w:oddVBand="1" w:evenVBand="0" w:oddHBand="0" w:evenHBand="0" w:firstRowFirstColumn="0" w:firstRowLastColumn="0" w:lastRowFirstColumn="0" w:lastRowLastColumn="0"/>
            <w:tcW w:w="9796" w:type="dxa"/>
          </w:tcPr>
          <w:p w14:paraId="76AF6732" w14:textId="1A2B5816" w:rsidR="00210C39" w:rsidRPr="00747ED8" w:rsidRDefault="00747ED8" w:rsidP="00351CED">
            <w:pPr>
              <w:spacing w:line="360" w:lineRule="auto"/>
              <w:rPr>
                <w:rFonts w:asciiTheme="majorHAnsi" w:hAnsiTheme="majorHAnsi"/>
                <w:color w:val="041E42"/>
                <w:sz w:val="24"/>
                <w:szCs w:val="24"/>
              </w:rPr>
            </w:pPr>
            <w:r w:rsidRPr="00747ED8">
              <w:rPr>
                <w:rFonts w:asciiTheme="majorHAnsi" w:hAnsiTheme="majorHAnsi"/>
                <w:color w:val="041E42"/>
                <w:sz w:val="24"/>
                <w:szCs w:val="24"/>
              </w:rPr>
              <w:t>Read ‘</w:t>
            </w:r>
            <w:r w:rsidR="00210C39" w:rsidRPr="00747ED8">
              <w:rPr>
                <w:rFonts w:asciiTheme="majorHAnsi" w:hAnsiTheme="majorHAnsi"/>
                <w:color w:val="041E42"/>
                <w:sz w:val="24"/>
                <w:szCs w:val="24"/>
              </w:rPr>
              <w:t>Wandihnu and the Old Dugong</w:t>
            </w:r>
            <w:r w:rsidRPr="00747ED8">
              <w:rPr>
                <w:rFonts w:asciiTheme="majorHAnsi" w:hAnsiTheme="majorHAnsi"/>
                <w:color w:val="041E42"/>
                <w:sz w:val="24"/>
                <w:szCs w:val="24"/>
              </w:rPr>
              <w:t>’</w:t>
            </w:r>
            <w:r w:rsidR="00210C39" w:rsidRPr="00747ED8">
              <w:rPr>
                <w:rFonts w:asciiTheme="majorHAnsi" w:hAnsiTheme="majorHAnsi"/>
                <w:color w:val="041E42"/>
                <w:sz w:val="24"/>
                <w:szCs w:val="24"/>
              </w:rPr>
              <w:t xml:space="preserve"> by Elizabeth Wymarra and Wandihnu Wymarra</w:t>
            </w:r>
          </w:p>
          <w:p w14:paraId="4216CE9E" w14:textId="77777777" w:rsidR="00210C39" w:rsidRPr="00351CED" w:rsidRDefault="00210C39" w:rsidP="00351CED">
            <w:pPr>
              <w:spacing w:line="360" w:lineRule="auto"/>
              <w:rPr>
                <w:color w:val="041E42"/>
                <w:sz w:val="24"/>
                <w:szCs w:val="24"/>
                <w:u w:val="single"/>
              </w:rPr>
            </w:pPr>
            <w:r w:rsidRPr="00351CED">
              <w:rPr>
                <w:color w:val="041E42"/>
                <w:sz w:val="24"/>
                <w:szCs w:val="24"/>
              </w:rPr>
              <w:t xml:space="preserve">Where is the Torres Strait? Find it on the </w:t>
            </w:r>
            <w:r w:rsidRPr="00351CED">
              <w:rPr>
                <w:color w:val="041E42"/>
                <w:sz w:val="24"/>
                <w:szCs w:val="24"/>
                <w:highlight w:val="white"/>
              </w:rPr>
              <w:t>AIATSIS map of Indigenous Australia</w:t>
            </w:r>
            <w:r w:rsidRPr="00351CED">
              <w:rPr>
                <w:color w:val="041E42"/>
                <w:sz w:val="24"/>
                <w:szCs w:val="24"/>
              </w:rPr>
              <w:t xml:space="preserve">. </w:t>
            </w:r>
          </w:p>
          <w:p w14:paraId="00015B25" w14:textId="77777777" w:rsidR="00210C39" w:rsidRPr="00351CED" w:rsidRDefault="00210C39" w:rsidP="00351CED">
            <w:pPr>
              <w:spacing w:line="360" w:lineRule="auto"/>
              <w:rPr>
                <w:color w:val="041E42"/>
                <w:sz w:val="24"/>
                <w:szCs w:val="24"/>
              </w:rPr>
            </w:pPr>
            <w:r w:rsidRPr="00351CED">
              <w:rPr>
                <w:color w:val="041E42"/>
                <w:sz w:val="24"/>
                <w:szCs w:val="24"/>
              </w:rPr>
              <w:t>Watch the video about Patty Mills, NBA champion. What are your first impressions of the Torres Strait?</w:t>
            </w:r>
          </w:p>
          <w:p w14:paraId="4F124274" w14:textId="73E76AE7" w:rsidR="00210C39" w:rsidRPr="00351CED" w:rsidRDefault="00210C39" w:rsidP="00351CED">
            <w:pPr>
              <w:spacing w:line="360" w:lineRule="auto"/>
              <w:rPr>
                <w:rFonts w:cs="Calibri"/>
                <w:color w:val="041E42"/>
                <w:sz w:val="24"/>
                <w:szCs w:val="24"/>
              </w:rPr>
            </w:pPr>
            <w:r w:rsidRPr="00351CED">
              <w:rPr>
                <w:color w:val="041E42"/>
                <w:sz w:val="24"/>
                <w:szCs w:val="24"/>
              </w:rPr>
              <w:t xml:space="preserve">What is a Dhari? You may have seen one in the Patty Mills video. Read over the fact sheet about Dharis. Show students how to </w:t>
            </w:r>
            <w:r w:rsidR="0086607A">
              <w:rPr>
                <w:color w:val="041E42"/>
                <w:sz w:val="24"/>
                <w:szCs w:val="24"/>
              </w:rPr>
              <w:t>highlight keywords in the text.</w:t>
            </w:r>
          </w:p>
        </w:tc>
        <w:tc>
          <w:tcPr>
            <w:cnfStyle w:val="000001000000" w:firstRow="0" w:lastRow="0" w:firstColumn="0" w:lastColumn="0" w:oddVBand="0" w:evenVBand="1" w:oddHBand="0" w:evenHBand="0" w:firstRowFirstColumn="0" w:firstRowLastColumn="0" w:lastRowFirstColumn="0" w:lastRowLastColumn="0"/>
            <w:tcW w:w="2552" w:type="dxa"/>
          </w:tcPr>
          <w:p w14:paraId="0A8C35D6" w14:textId="75025114" w:rsidR="00210C39" w:rsidRPr="00351CED" w:rsidRDefault="00210C39" w:rsidP="00351CED">
            <w:pPr>
              <w:spacing w:line="360" w:lineRule="auto"/>
              <w:rPr>
                <w:color w:val="041E42"/>
                <w:sz w:val="24"/>
                <w:szCs w:val="24"/>
                <w:u w:val="single"/>
              </w:rPr>
            </w:pPr>
            <w:r w:rsidRPr="00351CED">
              <w:rPr>
                <w:color w:val="041E42"/>
                <w:sz w:val="24"/>
                <w:szCs w:val="24"/>
              </w:rPr>
              <w:t>“Wandihnu and the Old Dugong” by Elizabeth Wymarra and Wandihnu Wymarra</w:t>
            </w:r>
          </w:p>
          <w:p w14:paraId="3FF9FDFA" w14:textId="77777777" w:rsidR="00210C39" w:rsidRPr="00351CED" w:rsidRDefault="0086607A" w:rsidP="00351CED">
            <w:pPr>
              <w:spacing w:line="360" w:lineRule="auto"/>
              <w:rPr>
                <w:color w:val="041E42"/>
                <w:sz w:val="24"/>
                <w:szCs w:val="24"/>
                <w:u w:val="single"/>
              </w:rPr>
            </w:pPr>
            <w:hyperlink r:id="rId42" w:history="1">
              <w:r w:rsidR="00210C39" w:rsidRPr="00351CED">
                <w:rPr>
                  <w:rStyle w:val="Hyperlink"/>
                  <w:rFonts w:eastAsia="Montserrat Light" w:cs="Montserrat Light"/>
                  <w:color w:val="041E42"/>
                  <w:sz w:val="24"/>
                  <w:szCs w:val="24"/>
                  <w:highlight w:val="white"/>
                </w:rPr>
                <w:t>AIATSIS map of indigenous Australia</w:t>
              </w:r>
            </w:hyperlink>
          </w:p>
          <w:p w14:paraId="5FCC25CD" w14:textId="7566011B" w:rsidR="00210C39" w:rsidRDefault="0086607A" w:rsidP="008B5678">
            <w:pPr>
              <w:spacing w:line="360" w:lineRule="auto"/>
              <w:rPr>
                <w:color w:val="041E42"/>
                <w:sz w:val="24"/>
                <w:szCs w:val="24"/>
              </w:rPr>
            </w:pPr>
            <w:hyperlink r:id="rId43" w:history="1">
              <w:r w:rsidR="00210C39" w:rsidRPr="00351CED">
                <w:rPr>
                  <w:rStyle w:val="Hyperlink"/>
                  <w:rFonts w:eastAsia="Montserrat Light" w:cs="Montserrat Light"/>
                  <w:color w:val="041E42"/>
                  <w:sz w:val="24"/>
                  <w:szCs w:val="24"/>
                  <w:highlight w:val="white"/>
                </w:rPr>
                <w:t>Patty Mills returns home to the Torres Strai</w:t>
              </w:r>
              <w:r w:rsidR="008B5678">
                <w:rPr>
                  <w:rStyle w:val="Hyperlink"/>
                  <w:rFonts w:eastAsia="Montserrat Light" w:cs="Montserrat Light"/>
                  <w:color w:val="041E42"/>
                  <w:sz w:val="24"/>
                  <w:szCs w:val="24"/>
                  <w:highlight w:val="white"/>
                </w:rPr>
                <w:t>t video</w:t>
              </w:r>
            </w:hyperlink>
          </w:p>
          <w:p w14:paraId="014146E0" w14:textId="3D9BE068" w:rsidR="008B5678" w:rsidRPr="008B5678" w:rsidRDefault="008B5678" w:rsidP="008B5678">
            <w:pPr>
              <w:spacing w:line="360" w:lineRule="auto"/>
              <w:rPr>
                <w:color w:val="041E42"/>
                <w:sz w:val="24"/>
                <w:szCs w:val="24"/>
              </w:rPr>
            </w:pPr>
            <w:r>
              <w:rPr>
                <w:color w:val="041E42"/>
                <w:sz w:val="24"/>
                <w:szCs w:val="24"/>
              </w:rPr>
              <w:t xml:space="preserve">Queensland Museum – </w:t>
            </w:r>
            <w:r w:rsidR="0086607A">
              <w:rPr>
                <w:sz w:val="24"/>
                <w:szCs w:val="24"/>
              </w:rPr>
              <w:t>Dhari</w:t>
            </w:r>
          </w:p>
        </w:tc>
      </w:tr>
      <w:tr w:rsidR="00210C39" w:rsidRPr="00351CED" w14:paraId="3C56A33A"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3DDA3FB3" w14:textId="77777777" w:rsidR="00210C39" w:rsidRPr="00351CED" w:rsidRDefault="00210C39" w:rsidP="00351CED">
            <w:pPr>
              <w:pStyle w:val="normal-bold"/>
              <w:spacing w:line="360" w:lineRule="auto"/>
              <w:rPr>
                <w:sz w:val="24"/>
                <w:szCs w:val="24"/>
              </w:rPr>
            </w:pPr>
            <w:r w:rsidRPr="00351CED">
              <w:rPr>
                <w:sz w:val="24"/>
                <w:szCs w:val="24"/>
              </w:rPr>
              <w:lastRenderedPageBreak/>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78CA8C7E" w14:textId="77777777" w:rsidR="00210C39" w:rsidRPr="00351CED" w:rsidRDefault="00210C39" w:rsidP="00351CED">
            <w:pPr>
              <w:pStyle w:val="normal-bold"/>
              <w:spacing w:line="360" w:lineRule="auto"/>
              <w:rPr>
                <w:color w:val="041E42"/>
                <w:sz w:val="24"/>
                <w:szCs w:val="24"/>
              </w:rPr>
            </w:pPr>
            <w:r w:rsidRPr="00351CED">
              <w:rPr>
                <w:color w:val="041E42"/>
                <w:sz w:val="24"/>
                <w:szCs w:val="24"/>
              </w:rPr>
              <w:t>Going to school in the Torres Strait</w:t>
            </w:r>
          </w:p>
          <w:p w14:paraId="0D7CAF25" w14:textId="3720BA14" w:rsidR="00210C39" w:rsidRPr="00351CED" w:rsidRDefault="00210C39" w:rsidP="00351CED">
            <w:pPr>
              <w:spacing w:line="360" w:lineRule="auto"/>
              <w:rPr>
                <w:color w:val="041E42"/>
                <w:sz w:val="24"/>
                <w:szCs w:val="24"/>
              </w:rPr>
            </w:pPr>
            <w:r w:rsidRPr="00351CED">
              <w:rPr>
                <w:color w:val="041E42"/>
                <w:sz w:val="24"/>
                <w:szCs w:val="24"/>
              </w:rPr>
              <w:t xml:space="preserve">Watch video </w:t>
            </w:r>
            <w:r w:rsidR="00134752">
              <w:rPr>
                <w:color w:val="041E42"/>
                <w:sz w:val="24"/>
                <w:szCs w:val="24"/>
              </w:rPr>
              <w:t xml:space="preserve">about visiting the Torres Strait. </w:t>
            </w:r>
            <w:r w:rsidRPr="00351CED">
              <w:rPr>
                <w:color w:val="041E42"/>
                <w:sz w:val="24"/>
                <w:szCs w:val="24"/>
              </w:rPr>
              <w:t>Let students know it is a bit old, so it features a former prime minister. How is life in the Torres Strait similar and/or different to our daily life?</w:t>
            </w:r>
          </w:p>
          <w:p w14:paraId="0357CB2D" w14:textId="6AD870BD" w:rsidR="00210C39" w:rsidRPr="00351CED" w:rsidRDefault="00210C39" w:rsidP="00351CED">
            <w:pPr>
              <w:spacing w:line="360" w:lineRule="auto"/>
              <w:rPr>
                <w:color w:val="041E42"/>
                <w:sz w:val="24"/>
                <w:szCs w:val="24"/>
              </w:rPr>
            </w:pPr>
            <w:r w:rsidRPr="00351CED">
              <w:rPr>
                <w:color w:val="041E42"/>
                <w:sz w:val="24"/>
                <w:szCs w:val="24"/>
              </w:rPr>
              <w:t>Draw a Venn diagram. Include a title on one side for you and one on the other circle for students from the Torres Strait. Add features that are similar w</w:t>
            </w:r>
            <w:r w:rsidR="0086607A">
              <w:rPr>
                <w:color w:val="041E42"/>
                <w:sz w:val="24"/>
                <w:szCs w:val="24"/>
              </w:rPr>
              <w:t>here the two circles intersect.</w:t>
            </w:r>
          </w:p>
        </w:tc>
        <w:tc>
          <w:tcPr>
            <w:cnfStyle w:val="000001000000" w:firstRow="0" w:lastRow="0" w:firstColumn="0" w:lastColumn="0" w:oddVBand="0" w:evenVBand="1" w:oddHBand="0" w:evenHBand="0" w:firstRowFirstColumn="0" w:firstRowLastColumn="0" w:lastRowFirstColumn="0" w:lastRowLastColumn="0"/>
            <w:tcW w:w="2552" w:type="dxa"/>
          </w:tcPr>
          <w:p w14:paraId="5A1A41AE" w14:textId="105AB0CB" w:rsidR="00210C39" w:rsidRPr="00351CED" w:rsidRDefault="0086607A" w:rsidP="00134752">
            <w:pPr>
              <w:spacing w:line="360" w:lineRule="auto"/>
              <w:rPr>
                <w:rFonts w:eastAsiaTheme="minorEastAsia"/>
                <w:color w:val="041E42"/>
                <w:sz w:val="24"/>
                <w:szCs w:val="24"/>
              </w:rPr>
            </w:pPr>
            <w:hyperlink r:id="rId44" w:anchor="!/media/2182257/visit-the-torres-strait-" w:history="1">
              <w:r w:rsidR="00210C39" w:rsidRPr="00351CED">
                <w:rPr>
                  <w:rStyle w:val="Hyperlink"/>
                  <w:rFonts w:eastAsia="Montserrat Light" w:cs="Montserrat Light"/>
                  <w:color w:val="041E42"/>
                  <w:sz w:val="24"/>
                  <w:szCs w:val="24"/>
                  <w:highlight w:val="white"/>
                </w:rPr>
                <w:t>Visit the Torres Strait</w:t>
              </w:r>
              <w:r w:rsidR="00134752">
                <w:rPr>
                  <w:rStyle w:val="Hyperlink"/>
                  <w:rFonts w:eastAsia="Montserrat Light" w:cs="Montserrat Light"/>
                  <w:color w:val="041E42"/>
                  <w:sz w:val="24"/>
                  <w:szCs w:val="24"/>
                  <w:highlight w:val="white"/>
                </w:rPr>
                <w:t xml:space="preserve"> video</w:t>
              </w:r>
            </w:hyperlink>
          </w:p>
        </w:tc>
      </w:tr>
      <w:tr w:rsidR="00210C39" w:rsidRPr="00351CED" w14:paraId="6EE91F9A"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62C0BAF0" w14:textId="77777777" w:rsidR="00210C39" w:rsidRPr="00351CED" w:rsidRDefault="00210C39"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16D08559" w14:textId="41CEB9CC" w:rsidR="00210C39" w:rsidRPr="00351CED" w:rsidRDefault="00210C39" w:rsidP="00351CED">
            <w:pPr>
              <w:pStyle w:val="normal-bold"/>
              <w:spacing w:line="360" w:lineRule="auto"/>
              <w:rPr>
                <w:color w:val="041E42"/>
                <w:sz w:val="24"/>
                <w:szCs w:val="24"/>
              </w:rPr>
            </w:pPr>
            <w:r w:rsidRPr="00351CED">
              <w:rPr>
                <w:color w:val="041E42"/>
                <w:sz w:val="24"/>
                <w:szCs w:val="24"/>
              </w:rPr>
              <w:t>Frigat</w:t>
            </w:r>
            <w:r w:rsidR="0086607A">
              <w:rPr>
                <w:color w:val="041E42"/>
                <w:sz w:val="24"/>
                <w:szCs w:val="24"/>
              </w:rPr>
              <w:t>e Bird and Torres Strait Pigeon</w:t>
            </w:r>
          </w:p>
          <w:p w14:paraId="589859FB" w14:textId="76371C87" w:rsidR="00210C39" w:rsidRPr="00351CED" w:rsidRDefault="00210C39" w:rsidP="00351CED">
            <w:pPr>
              <w:spacing w:line="360" w:lineRule="auto"/>
              <w:rPr>
                <w:color w:val="041E42"/>
                <w:sz w:val="24"/>
                <w:szCs w:val="24"/>
              </w:rPr>
            </w:pPr>
            <w:r w:rsidRPr="00351CED">
              <w:rPr>
                <w:color w:val="041E42"/>
                <w:sz w:val="24"/>
                <w:szCs w:val="24"/>
              </w:rPr>
              <w:t>Skim and scan</w:t>
            </w:r>
            <w:r w:rsidR="00772804" w:rsidRPr="00351CED">
              <w:rPr>
                <w:color w:val="041E42"/>
                <w:sz w:val="24"/>
                <w:szCs w:val="24"/>
              </w:rPr>
              <w:t xml:space="preserve"> </w:t>
            </w:r>
            <w:r w:rsidRPr="00351CED">
              <w:rPr>
                <w:color w:val="041E42"/>
                <w:sz w:val="24"/>
                <w:szCs w:val="24"/>
              </w:rPr>
              <w:t>the article for the words, frigate bird and Torres Strait pigeon. Why are their feathers significant? What other cultures use feathers in a similar way? Research either the Frigate Bird or the Torres Strait Pigeon. Draw a picture and write a p</w:t>
            </w:r>
            <w:r w:rsidR="0086607A">
              <w:rPr>
                <w:color w:val="041E42"/>
                <w:sz w:val="24"/>
                <w:szCs w:val="24"/>
              </w:rPr>
              <w:t>aragraph describing the bird.</w:t>
            </w:r>
          </w:p>
        </w:tc>
        <w:tc>
          <w:tcPr>
            <w:cnfStyle w:val="000001000000" w:firstRow="0" w:lastRow="0" w:firstColumn="0" w:lastColumn="0" w:oddVBand="0" w:evenVBand="1" w:oddHBand="0" w:evenHBand="0" w:firstRowFirstColumn="0" w:firstRowLastColumn="0" w:lastRowFirstColumn="0" w:lastRowLastColumn="0"/>
            <w:tcW w:w="2552" w:type="dxa"/>
          </w:tcPr>
          <w:p w14:paraId="67C0EA4B" w14:textId="0FDF1C75" w:rsidR="00134752" w:rsidRPr="00134752" w:rsidRDefault="0086607A" w:rsidP="00134752">
            <w:pPr>
              <w:spacing w:line="360" w:lineRule="auto"/>
              <w:rPr>
                <w:rFonts w:eastAsia="Montserrat Light" w:cs="Montserrat Light"/>
                <w:color w:val="041E42"/>
                <w:position w:val="-1"/>
                <w:sz w:val="24"/>
                <w:szCs w:val="24"/>
                <w:u w:val="single"/>
              </w:rPr>
            </w:pPr>
            <w:hyperlink r:id="rId45" w:history="1">
              <w:r w:rsidR="00134752">
                <w:rPr>
                  <w:rStyle w:val="Hyperlink"/>
                  <w:rFonts w:eastAsia="Montserrat Light" w:cs="Montserrat Light"/>
                  <w:color w:val="041E42"/>
                  <w:sz w:val="24"/>
                  <w:szCs w:val="24"/>
                </w:rPr>
                <w:t xml:space="preserve">10 things you may not know </w:t>
              </w:r>
              <w:r w:rsidR="00210C39" w:rsidRPr="00351CED">
                <w:rPr>
                  <w:rStyle w:val="Hyperlink"/>
                  <w:rFonts w:eastAsia="Montserrat Light" w:cs="Montserrat Light"/>
                  <w:color w:val="041E42"/>
                  <w:sz w:val="24"/>
                  <w:szCs w:val="24"/>
                </w:rPr>
                <w:t xml:space="preserve">about </w:t>
              </w:r>
              <w:r w:rsidR="00134752">
                <w:rPr>
                  <w:rStyle w:val="Hyperlink"/>
                  <w:rFonts w:eastAsia="Montserrat Light" w:cs="Montserrat Light"/>
                  <w:color w:val="041E42"/>
                  <w:sz w:val="24"/>
                  <w:szCs w:val="24"/>
                </w:rPr>
                <w:t xml:space="preserve">the </w:t>
              </w:r>
              <w:r w:rsidR="00210C39" w:rsidRPr="00351CED">
                <w:rPr>
                  <w:rStyle w:val="Hyperlink"/>
                  <w:rFonts w:eastAsia="Montserrat Light" w:cs="Montserrat Light"/>
                  <w:color w:val="041E42"/>
                  <w:sz w:val="24"/>
                  <w:szCs w:val="24"/>
                </w:rPr>
                <w:t>Torres Strait Islands</w:t>
              </w:r>
            </w:hyperlink>
          </w:p>
        </w:tc>
      </w:tr>
      <w:tr w:rsidR="00210C39" w:rsidRPr="00351CED" w14:paraId="6F514E39" w14:textId="77777777" w:rsidTr="00543BCE">
        <w:trPr>
          <w:cnfStyle w:val="000000100000" w:firstRow="0" w:lastRow="0" w:firstColumn="0" w:lastColumn="0" w:oddVBand="0" w:evenVBand="0" w:oddHBand="1" w:evenHBand="0" w:firstRowFirstColumn="0" w:firstRowLastColumn="0" w:lastRowFirstColumn="0" w:lastRowLastColumn="0"/>
          <w:cantSplit/>
          <w:trHeight w:val="340"/>
        </w:trPr>
        <w:tc>
          <w:tcPr>
            <w:cnfStyle w:val="001000000000" w:firstRow="0" w:lastRow="0" w:firstColumn="1" w:lastColumn="0" w:oddVBand="0" w:evenVBand="0" w:oddHBand="0" w:evenHBand="0" w:firstRowFirstColumn="0" w:firstRowLastColumn="0" w:lastRowFirstColumn="0" w:lastRowLastColumn="0"/>
            <w:tcW w:w="3240" w:type="dxa"/>
          </w:tcPr>
          <w:p w14:paraId="006E476B" w14:textId="77777777" w:rsidR="00210C39" w:rsidRPr="00351CED" w:rsidRDefault="00210C39" w:rsidP="00351CED">
            <w:pPr>
              <w:pStyle w:val="normal-bold"/>
              <w:spacing w:line="360" w:lineRule="auto"/>
              <w:rPr>
                <w:sz w:val="24"/>
                <w:szCs w:val="24"/>
              </w:rPr>
            </w:pPr>
            <w:r w:rsidRPr="00351CED">
              <w:rPr>
                <w:sz w:val="24"/>
                <w:szCs w:val="24"/>
              </w:rPr>
              <w:lastRenderedPageBreak/>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21B679B6" w14:textId="0CAF4B5C" w:rsidR="00210C39" w:rsidRPr="00351CED" w:rsidRDefault="0086607A" w:rsidP="00351CED">
            <w:pPr>
              <w:pStyle w:val="normal-bold"/>
              <w:spacing w:line="360" w:lineRule="auto"/>
              <w:rPr>
                <w:color w:val="041E42"/>
                <w:sz w:val="24"/>
                <w:szCs w:val="24"/>
              </w:rPr>
            </w:pPr>
            <w:r>
              <w:rPr>
                <w:color w:val="041E42"/>
                <w:sz w:val="24"/>
                <w:szCs w:val="24"/>
              </w:rPr>
              <w:t>Imagine</w:t>
            </w:r>
          </w:p>
          <w:p w14:paraId="70680A8A" w14:textId="40FBFA73" w:rsidR="00210C39" w:rsidRPr="00351CED" w:rsidRDefault="00210C39" w:rsidP="00351CED">
            <w:pPr>
              <w:spacing w:line="360" w:lineRule="auto"/>
              <w:rPr>
                <w:color w:val="041E42"/>
                <w:sz w:val="24"/>
                <w:szCs w:val="24"/>
              </w:rPr>
            </w:pPr>
            <w:r w:rsidRPr="00351CED">
              <w:rPr>
                <w:color w:val="041E42"/>
                <w:sz w:val="24"/>
                <w:szCs w:val="24"/>
              </w:rPr>
              <w:t>Imagine you are a bird flying over the Torres Strait I</w:t>
            </w:r>
            <w:r w:rsidR="00543BCE">
              <w:rPr>
                <w:color w:val="041E42"/>
                <w:sz w:val="24"/>
                <w:szCs w:val="24"/>
              </w:rPr>
              <w:t xml:space="preserve">slands. What can you see, feel and </w:t>
            </w:r>
            <w:r w:rsidRPr="00351CED">
              <w:rPr>
                <w:color w:val="041E42"/>
                <w:sz w:val="24"/>
                <w:szCs w:val="24"/>
              </w:rPr>
              <w:t>hear?</w:t>
            </w:r>
          </w:p>
          <w:p w14:paraId="62694A27" w14:textId="06D20A7B" w:rsidR="00210C39" w:rsidRPr="00351CED" w:rsidRDefault="00210C39" w:rsidP="00351CED">
            <w:pPr>
              <w:spacing w:line="360" w:lineRule="auto"/>
              <w:rPr>
                <w:color w:val="041E42"/>
                <w:sz w:val="24"/>
                <w:szCs w:val="24"/>
              </w:rPr>
            </w:pPr>
            <w:r w:rsidRPr="00351CED">
              <w:rPr>
                <w:color w:val="041E42"/>
                <w:sz w:val="24"/>
                <w:szCs w:val="24"/>
              </w:rPr>
              <w:t>Write in your workbo</w:t>
            </w:r>
            <w:r w:rsidR="0086607A">
              <w:rPr>
                <w:color w:val="041E42"/>
                <w:sz w:val="24"/>
                <w:szCs w:val="24"/>
              </w:rPr>
              <w:t>oks and draw a picture.</w:t>
            </w:r>
          </w:p>
        </w:tc>
        <w:tc>
          <w:tcPr>
            <w:cnfStyle w:val="000001000000" w:firstRow="0" w:lastRow="0" w:firstColumn="0" w:lastColumn="0" w:oddVBand="0" w:evenVBand="1" w:oddHBand="0" w:evenHBand="0" w:firstRowFirstColumn="0" w:firstRowLastColumn="0" w:lastRowFirstColumn="0" w:lastRowLastColumn="0"/>
            <w:tcW w:w="2552" w:type="dxa"/>
          </w:tcPr>
          <w:p w14:paraId="7C4E9FB1" w14:textId="77777777" w:rsidR="00210C39" w:rsidRPr="00351CED" w:rsidRDefault="00210C39" w:rsidP="00351CED">
            <w:pPr>
              <w:spacing w:line="360" w:lineRule="auto"/>
              <w:rPr>
                <w:color w:val="041E42"/>
                <w:sz w:val="24"/>
                <w:szCs w:val="24"/>
              </w:rPr>
            </w:pPr>
            <w:r w:rsidRPr="00351CED">
              <w:rPr>
                <w:color w:val="041E42"/>
                <w:sz w:val="24"/>
                <w:szCs w:val="24"/>
              </w:rPr>
              <w:t>Workbook</w:t>
            </w:r>
          </w:p>
        </w:tc>
      </w:tr>
      <w:tr w:rsidR="00210C39" w:rsidRPr="00351CED" w14:paraId="35FE337A" w14:textId="77777777" w:rsidTr="00B4782F">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3240" w:type="dxa"/>
          </w:tcPr>
          <w:p w14:paraId="1D32C38A" w14:textId="77777777" w:rsidR="00210C39" w:rsidRPr="00351CED" w:rsidRDefault="00210C39"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3F844F16" w14:textId="7720CCD5" w:rsidR="00210C39" w:rsidRPr="00351CED" w:rsidRDefault="00EF5431" w:rsidP="00351CED">
            <w:pPr>
              <w:pStyle w:val="normal-bold"/>
              <w:spacing w:line="360" w:lineRule="auto"/>
              <w:rPr>
                <w:color w:val="041E42"/>
                <w:sz w:val="24"/>
                <w:szCs w:val="24"/>
              </w:rPr>
            </w:pPr>
            <w:r>
              <w:rPr>
                <w:color w:val="041E42"/>
                <w:sz w:val="24"/>
                <w:szCs w:val="24"/>
              </w:rPr>
              <w:t>Learning a song</w:t>
            </w:r>
          </w:p>
          <w:p w14:paraId="51DAE38C" w14:textId="1BA1B4DC" w:rsidR="00210C39" w:rsidRPr="00351CED" w:rsidRDefault="00210C39" w:rsidP="00351CED">
            <w:pPr>
              <w:spacing w:line="360" w:lineRule="auto"/>
              <w:rPr>
                <w:color w:val="041E42"/>
                <w:sz w:val="24"/>
                <w:szCs w:val="24"/>
              </w:rPr>
            </w:pPr>
            <w:r w:rsidRPr="00351CED">
              <w:rPr>
                <w:color w:val="041E42"/>
                <w:sz w:val="24"/>
                <w:szCs w:val="24"/>
              </w:rPr>
              <w:t>Learn the song “My Island Home” by Christine Anu. Perform your song. You may like to accompany it with an instrume</w:t>
            </w:r>
            <w:r w:rsidR="0086607A">
              <w:rPr>
                <w:color w:val="041E42"/>
                <w:sz w:val="24"/>
                <w:szCs w:val="24"/>
              </w:rPr>
              <w:t>nt or even create a film clip.</w:t>
            </w:r>
          </w:p>
        </w:tc>
        <w:tc>
          <w:tcPr>
            <w:cnfStyle w:val="000001000000" w:firstRow="0" w:lastRow="0" w:firstColumn="0" w:lastColumn="0" w:oddVBand="0" w:evenVBand="1" w:oddHBand="0" w:evenHBand="0" w:firstRowFirstColumn="0" w:firstRowLastColumn="0" w:lastRowFirstColumn="0" w:lastRowLastColumn="0"/>
            <w:tcW w:w="2552" w:type="dxa"/>
          </w:tcPr>
          <w:p w14:paraId="5558428E" w14:textId="77777777" w:rsidR="00210C39" w:rsidRPr="00351CED" w:rsidRDefault="0086607A" w:rsidP="00351CED">
            <w:pPr>
              <w:spacing w:line="360" w:lineRule="auto"/>
              <w:rPr>
                <w:color w:val="041E42"/>
                <w:sz w:val="24"/>
                <w:szCs w:val="24"/>
              </w:rPr>
            </w:pPr>
            <w:hyperlink r:id="rId46" w:history="1">
              <w:r w:rsidR="00210C39" w:rsidRPr="00351CED">
                <w:rPr>
                  <w:rStyle w:val="Hyperlink"/>
                  <w:rFonts w:eastAsia="Montserrat Light" w:cs="Montserrat Light"/>
                  <w:color w:val="041E42"/>
                  <w:sz w:val="24"/>
                  <w:szCs w:val="24"/>
                </w:rPr>
                <w:t>My Island Home song</w:t>
              </w:r>
            </w:hyperlink>
          </w:p>
        </w:tc>
      </w:tr>
      <w:tr w:rsidR="00210C39" w:rsidRPr="00351CED" w14:paraId="6B9C1DA9"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7409ACC1" w14:textId="77777777" w:rsidR="00210C39" w:rsidRPr="00351CED" w:rsidRDefault="00210C39"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3235555C" w14:textId="77777777" w:rsidR="00210C39" w:rsidRPr="00351CED" w:rsidRDefault="00210C39" w:rsidP="00351CED">
            <w:pPr>
              <w:pStyle w:val="normal-bold"/>
              <w:spacing w:line="360" w:lineRule="auto"/>
              <w:rPr>
                <w:color w:val="041E42"/>
                <w:sz w:val="24"/>
                <w:szCs w:val="24"/>
              </w:rPr>
            </w:pPr>
            <w:r w:rsidRPr="00351CED">
              <w:rPr>
                <w:sz w:val="24"/>
                <w:szCs w:val="24"/>
              </w:rPr>
              <w:t>Little Yarns podcast</w:t>
            </w:r>
          </w:p>
          <w:p w14:paraId="43187DF8" w14:textId="77777777" w:rsidR="00210C39" w:rsidRPr="00351CED" w:rsidRDefault="00210C39" w:rsidP="00351CED">
            <w:pPr>
              <w:spacing w:line="360" w:lineRule="auto"/>
              <w:rPr>
                <w:sz w:val="24"/>
                <w:szCs w:val="24"/>
              </w:rPr>
            </w:pPr>
            <w:r w:rsidRPr="00351CED">
              <w:rPr>
                <w:sz w:val="24"/>
                <w:szCs w:val="24"/>
              </w:rPr>
              <w:t xml:space="preserve">Listen to the podcast. Learn how to say crocodile and cassowary in Kalaw Kawaw Ya. </w:t>
            </w:r>
          </w:p>
        </w:tc>
        <w:tc>
          <w:tcPr>
            <w:cnfStyle w:val="000001000000" w:firstRow="0" w:lastRow="0" w:firstColumn="0" w:lastColumn="0" w:oddVBand="0" w:evenVBand="1" w:oddHBand="0" w:evenHBand="0" w:firstRowFirstColumn="0" w:firstRowLastColumn="0" w:lastRowFirstColumn="0" w:lastRowLastColumn="0"/>
            <w:tcW w:w="2552" w:type="dxa"/>
          </w:tcPr>
          <w:p w14:paraId="1DA55AE1" w14:textId="5C719D85" w:rsidR="00210C39" w:rsidRPr="00351CED" w:rsidRDefault="0086607A" w:rsidP="00351CED">
            <w:pPr>
              <w:spacing w:line="360" w:lineRule="auto"/>
              <w:rPr>
                <w:sz w:val="24"/>
                <w:szCs w:val="24"/>
              </w:rPr>
            </w:pPr>
            <w:hyperlink r:id="rId47" w:history="1">
              <w:r w:rsidR="00210C39" w:rsidRPr="00351CED">
                <w:rPr>
                  <w:rStyle w:val="Hyperlink"/>
                  <w:rFonts w:eastAsia="Montserrat Light" w:cs="Montserrat Light"/>
                  <w:sz w:val="24"/>
                  <w:szCs w:val="24"/>
                </w:rPr>
                <w:t>Little Yarns Podcast</w:t>
              </w:r>
            </w:hyperlink>
          </w:p>
        </w:tc>
      </w:tr>
      <w:tr w:rsidR="00210C39" w:rsidRPr="00351CED" w14:paraId="69DE138B"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F2AD7E0" w14:textId="77777777" w:rsidR="00210C39" w:rsidRPr="00351CED" w:rsidRDefault="00210C39" w:rsidP="00351CED">
            <w:pPr>
              <w:pStyle w:val="normal-bold"/>
              <w:spacing w:line="360" w:lineRule="auto"/>
              <w:rPr>
                <w:sz w:val="24"/>
                <w:szCs w:val="24"/>
              </w:rPr>
            </w:pPr>
            <w:r w:rsidRPr="00351CED">
              <w:rPr>
                <w:sz w:val="24"/>
                <w:szCs w:val="24"/>
              </w:rPr>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09A89368" w14:textId="0651A868" w:rsidR="00210C39" w:rsidRPr="00351CED" w:rsidRDefault="0086607A" w:rsidP="00351CED">
            <w:pPr>
              <w:pStyle w:val="normal-bold"/>
              <w:spacing w:line="360" w:lineRule="auto"/>
              <w:rPr>
                <w:color w:val="auto"/>
                <w:sz w:val="24"/>
                <w:szCs w:val="24"/>
              </w:rPr>
            </w:pPr>
            <w:r>
              <w:rPr>
                <w:sz w:val="24"/>
                <w:szCs w:val="24"/>
              </w:rPr>
              <w:t>Interesting facts</w:t>
            </w:r>
          </w:p>
          <w:p w14:paraId="232BA6E5" w14:textId="7AB72694" w:rsidR="00210C39" w:rsidRPr="00351CED" w:rsidRDefault="0073654F" w:rsidP="00351CED">
            <w:pPr>
              <w:spacing w:line="360" w:lineRule="auto"/>
              <w:rPr>
                <w:sz w:val="24"/>
                <w:szCs w:val="24"/>
              </w:rPr>
            </w:pPr>
            <w:r>
              <w:rPr>
                <w:sz w:val="24"/>
                <w:szCs w:val="24"/>
              </w:rPr>
              <w:t>Read the article about the Torres Strait Islands.</w:t>
            </w:r>
          </w:p>
          <w:p w14:paraId="5CAE55D0" w14:textId="14EC6032" w:rsidR="00210C39" w:rsidRPr="00351CED" w:rsidRDefault="00210C39" w:rsidP="00351CED">
            <w:pPr>
              <w:spacing w:line="360" w:lineRule="auto"/>
              <w:rPr>
                <w:sz w:val="24"/>
                <w:szCs w:val="24"/>
              </w:rPr>
            </w:pPr>
            <w:r w:rsidRPr="00351CED">
              <w:rPr>
                <w:sz w:val="24"/>
                <w:szCs w:val="24"/>
              </w:rPr>
              <w:t>Write three interesting facts about the Torres Strait</w:t>
            </w:r>
            <w:r w:rsidR="0073654F">
              <w:rPr>
                <w:sz w:val="24"/>
                <w:szCs w:val="24"/>
              </w:rPr>
              <w:t xml:space="preserve"> Islands</w:t>
            </w:r>
            <w:r w:rsidRPr="00351CED">
              <w:rPr>
                <w:sz w:val="24"/>
                <w:szCs w:val="24"/>
              </w:rPr>
              <w:t>. Justify why they are interesting.</w:t>
            </w:r>
          </w:p>
        </w:tc>
        <w:tc>
          <w:tcPr>
            <w:cnfStyle w:val="000001000000" w:firstRow="0" w:lastRow="0" w:firstColumn="0" w:lastColumn="0" w:oddVBand="0" w:evenVBand="1" w:oddHBand="0" w:evenHBand="0" w:firstRowFirstColumn="0" w:firstRowLastColumn="0" w:lastRowFirstColumn="0" w:lastRowLastColumn="0"/>
            <w:tcW w:w="2552" w:type="dxa"/>
          </w:tcPr>
          <w:p w14:paraId="271EF65D" w14:textId="5BEB7058" w:rsidR="00210C39" w:rsidRPr="00351CED" w:rsidRDefault="0086607A" w:rsidP="00CA62F7">
            <w:pPr>
              <w:spacing w:line="360" w:lineRule="auto"/>
              <w:rPr>
                <w:sz w:val="24"/>
                <w:szCs w:val="24"/>
              </w:rPr>
            </w:pPr>
            <w:hyperlink r:id="rId48" w:history="1">
              <w:r w:rsidR="00210C39" w:rsidRPr="00351CED">
                <w:rPr>
                  <w:rStyle w:val="Hyperlink"/>
                  <w:rFonts w:eastAsia="Montserrat Light" w:cs="Montserrat Light"/>
                  <w:sz w:val="24"/>
                  <w:szCs w:val="24"/>
                </w:rPr>
                <w:t>10 things you may not know about the Torres Strai</w:t>
              </w:r>
              <w:r w:rsidR="00CA62F7">
                <w:rPr>
                  <w:rStyle w:val="Hyperlink"/>
                  <w:rFonts w:eastAsia="Montserrat Light" w:cs="Montserrat Light"/>
                  <w:sz w:val="24"/>
                  <w:szCs w:val="24"/>
                </w:rPr>
                <w:t>t Islands</w:t>
              </w:r>
            </w:hyperlink>
          </w:p>
        </w:tc>
      </w:tr>
      <w:tr w:rsidR="00210C39" w:rsidRPr="00351CED" w14:paraId="3F1DBD7A"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07A09976" w14:textId="77777777" w:rsidR="00210C39" w:rsidRPr="00351CED" w:rsidRDefault="00210C39"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372BEECD" w14:textId="77777777" w:rsidR="00210C39" w:rsidRPr="00351CED" w:rsidRDefault="00210C39" w:rsidP="00351CED">
            <w:pPr>
              <w:pStyle w:val="normal-bold"/>
              <w:spacing w:line="360" w:lineRule="auto"/>
              <w:rPr>
                <w:sz w:val="24"/>
                <w:szCs w:val="24"/>
              </w:rPr>
            </w:pPr>
            <w:r w:rsidRPr="00351CED">
              <w:rPr>
                <w:sz w:val="24"/>
                <w:szCs w:val="24"/>
              </w:rPr>
              <w:t>Daily observations journal</w:t>
            </w:r>
          </w:p>
          <w:p w14:paraId="2B750B63" w14:textId="41CA9544" w:rsidR="00210C39" w:rsidRPr="00351CED" w:rsidRDefault="00210C39" w:rsidP="00351CED">
            <w:pPr>
              <w:spacing w:line="360" w:lineRule="auto"/>
              <w:rPr>
                <w:sz w:val="24"/>
                <w:szCs w:val="24"/>
              </w:rPr>
            </w:pPr>
            <w:r w:rsidRPr="00351CED">
              <w:rPr>
                <w:sz w:val="24"/>
                <w:szCs w:val="24"/>
              </w:rPr>
              <w:t>Students look out the window or sit in the backyard and use their five senses to record the world around them. What can they see, smell, feel, hear</w:t>
            </w:r>
            <w:r w:rsidR="00704E43" w:rsidRPr="00351CED">
              <w:rPr>
                <w:sz w:val="24"/>
                <w:szCs w:val="24"/>
              </w:rPr>
              <w:t>,</w:t>
            </w:r>
            <w:r w:rsidRPr="00351CED">
              <w:rPr>
                <w:sz w:val="24"/>
                <w:szCs w:val="24"/>
              </w:rPr>
              <w:t xml:space="preserve"> and taste (when they stick their tongue out in the air)? Students write or draw their findings in their journal</w:t>
            </w:r>
            <w:r w:rsidR="00704E43" w:rsidRPr="00351CED">
              <w:rPr>
                <w:sz w:val="24"/>
                <w:szCs w:val="24"/>
              </w:rPr>
              <w:t>s</w:t>
            </w:r>
            <w:r w:rsidR="0086607A">
              <w:rPr>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4442916F" w14:textId="711A61D4" w:rsidR="00210C39" w:rsidRPr="00351CED" w:rsidRDefault="0086607A" w:rsidP="00351CED">
            <w:pPr>
              <w:spacing w:line="360" w:lineRule="auto"/>
              <w:rPr>
                <w:sz w:val="24"/>
                <w:szCs w:val="24"/>
              </w:rPr>
            </w:pPr>
            <w:r>
              <w:rPr>
                <w:sz w:val="24"/>
                <w:szCs w:val="24"/>
              </w:rPr>
              <w:t>Daily journal</w:t>
            </w:r>
          </w:p>
          <w:p w14:paraId="48D21934" w14:textId="77777777" w:rsidR="00210C39" w:rsidRPr="00351CED" w:rsidRDefault="00210C39" w:rsidP="00351CED">
            <w:pPr>
              <w:spacing w:line="360" w:lineRule="auto"/>
              <w:rPr>
                <w:sz w:val="24"/>
                <w:szCs w:val="24"/>
              </w:rPr>
            </w:pPr>
            <w:r w:rsidRPr="00351CED">
              <w:rPr>
                <w:sz w:val="24"/>
                <w:szCs w:val="24"/>
              </w:rPr>
              <w:t>Pencil</w:t>
            </w:r>
          </w:p>
        </w:tc>
      </w:tr>
      <w:tr w:rsidR="00210C39" w:rsidRPr="00351CED" w14:paraId="05A01DB1"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72FAC623" w14:textId="77777777" w:rsidR="00210C39" w:rsidRPr="00351CED" w:rsidRDefault="00210C39" w:rsidP="00351CED">
            <w:pPr>
              <w:pStyle w:val="normal-bold"/>
              <w:spacing w:line="360" w:lineRule="auto"/>
              <w:rPr>
                <w:sz w:val="24"/>
                <w:szCs w:val="24"/>
              </w:rPr>
            </w:pPr>
            <w:r w:rsidRPr="00351CED">
              <w:rPr>
                <w:sz w:val="24"/>
                <w:szCs w:val="24"/>
              </w:rPr>
              <w:lastRenderedPageBreak/>
              <w:t>Assessment</w:t>
            </w:r>
          </w:p>
        </w:tc>
        <w:tc>
          <w:tcPr>
            <w:cnfStyle w:val="000010000000" w:firstRow="0" w:lastRow="0" w:firstColumn="0" w:lastColumn="0" w:oddVBand="1" w:evenVBand="0" w:oddHBand="0" w:evenHBand="0" w:firstRowFirstColumn="0" w:firstRowLastColumn="0" w:lastRowFirstColumn="0" w:lastRowLastColumn="0"/>
            <w:tcW w:w="9796" w:type="dxa"/>
          </w:tcPr>
          <w:p w14:paraId="19901E3C" w14:textId="77777777" w:rsidR="00210C39" w:rsidRPr="00351CED" w:rsidRDefault="00210C39" w:rsidP="00351CED">
            <w:pPr>
              <w:spacing w:line="360" w:lineRule="auto"/>
              <w:rPr>
                <w:sz w:val="24"/>
                <w:szCs w:val="24"/>
              </w:rPr>
            </w:pPr>
            <w:r w:rsidRPr="00351CED">
              <w:rPr>
                <w:sz w:val="24"/>
                <w:szCs w:val="24"/>
              </w:rPr>
              <w:t>Can students locate the Torres Strait on a map? Can they explain how life in the Torres Strait is similar and different to their own?</w:t>
            </w:r>
          </w:p>
        </w:tc>
        <w:tc>
          <w:tcPr>
            <w:cnfStyle w:val="000001000000" w:firstRow="0" w:lastRow="0" w:firstColumn="0" w:lastColumn="0" w:oddVBand="0" w:evenVBand="1" w:oddHBand="0" w:evenHBand="0" w:firstRowFirstColumn="0" w:firstRowLastColumn="0" w:lastRowFirstColumn="0" w:lastRowLastColumn="0"/>
            <w:tcW w:w="2552" w:type="dxa"/>
          </w:tcPr>
          <w:p w14:paraId="48E49E77" w14:textId="77777777" w:rsidR="00210C39" w:rsidRPr="00351CED" w:rsidRDefault="00210C39" w:rsidP="00351CED">
            <w:pPr>
              <w:spacing w:line="360" w:lineRule="auto"/>
              <w:rPr>
                <w:sz w:val="24"/>
                <w:szCs w:val="24"/>
              </w:rPr>
            </w:pPr>
          </w:p>
        </w:tc>
      </w:tr>
      <w:tr w:rsidR="00210C39" w:rsidRPr="00351CED" w14:paraId="0C34BCEA"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6A9FB656" w14:textId="130672D7" w:rsidR="00210C39" w:rsidRPr="00351CED" w:rsidRDefault="005023D1" w:rsidP="00351CED">
            <w:pPr>
              <w:pStyle w:val="normal-bold"/>
              <w:spacing w:line="360" w:lineRule="auto"/>
              <w:rPr>
                <w:sz w:val="24"/>
                <w:szCs w:val="24"/>
              </w:rPr>
            </w:pPr>
            <w:r>
              <w:rPr>
                <w:sz w:val="24"/>
                <w:szCs w:val="24"/>
              </w:rPr>
              <w:t>Reflection</w:t>
            </w:r>
          </w:p>
        </w:tc>
        <w:tc>
          <w:tcPr>
            <w:cnfStyle w:val="000010000000" w:firstRow="0" w:lastRow="0" w:firstColumn="0" w:lastColumn="0" w:oddVBand="1" w:evenVBand="0" w:oddHBand="0" w:evenHBand="0" w:firstRowFirstColumn="0" w:firstRowLastColumn="0" w:lastRowFirstColumn="0" w:lastRowLastColumn="0"/>
            <w:tcW w:w="9796" w:type="dxa"/>
          </w:tcPr>
          <w:p w14:paraId="0C22F370" w14:textId="0CDD22B0" w:rsidR="00210C39" w:rsidRPr="00351CED" w:rsidRDefault="00210C39" w:rsidP="00351CED">
            <w:pPr>
              <w:spacing w:line="360" w:lineRule="auto"/>
              <w:rPr>
                <w:color w:val="auto"/>
                <w:sz w:val="24"/>
                <w:szCs w:val="24"/>
              </w:rPr>
            </w:pPr>
            <w:r w:rsidRPr="00351CED">
              <w:rPr>
                <w:sz w:val="24"/>
                <w:szCs w:val="24"/>
              </w:rPr>
              <w:t>What new aspects have you learn</w:t>
            </w:r>
            <w:r w:rsidR="00704E43" w:rsidRPr="00351CED">
              <w:rPr>
                <w:sz w:val="24"/>
                <w:szCs w:val="24"/>
              </w:rPr>
              <w:t>ed</w:t>
            </w:r>
            <w:r w:rsidRPr="00351CED">
              <w:rPr>
                <w:sz w:val="24"/>
                <w:szCs w:val="24"/>
              </w:rPr>
              <w:t xml:space="preserve"> a</w:t>
            </w:r>
            <w:r w:rsidR="0086607A">
              <w:rPr>
                <w:sz w:val="24"/>
                <w:szCs w:val="24"/>
              </w:rPr>
              <w:t>bout life in the Torres Strait?</w:t>
            </w:r>
          </w:p>
          <w:p w14:paraId="33E1BC45" w14:textId="35551881" w:rsidR="00210C39" w:rsidRPr="00351CED" w:rsidRDefault="00210C39" w:rsidP="00351CED">
            <w:pPr>
              <w:spacing w:line="360" w:lineRule="auto"/>
              <w:rPr>
                <w:sz w:val="24"/>
                <w:szCs w:val="24"/>
              </w:rPr>
            </w:pPr>
            <w:r w:rsidRPr="00351CED">
              <w:rPr>
                <w:sz w:val="24"/>
                <w:szCs w:val="24"/>
              </w:rPr>
              <w:t>Why is it important</w:t>
            </w:r>
            <w:r w:rsidR="0086607A">
              <w:rPr>
                <w:sz w:val="24"/>
                <w:szCs w:val="24"/>
              </w:rPr>
              <w:t xml:space="preserve"> to learn about other cultures?</w:t>
            </w:r>
          </w:p>
        </w:tc>
        <w:tc>
          <w:tcPr>
            <w:cnfStyle w:val="000001000000" w:firstRow="0" w:lastRow="0" w:firstColumn="0" w:lastColumn="0" w:oddVBand="0" w:evenVBand="1" w:oddHBand="0" w:evenHBand="0" w:firstRowFirstColumn="0" w:firstRowLastColumn="0" w:lastRowFirstColumn="0" w:lastRowLastColumn="0"/>
            <w:tcW w:w="2552" w:type="dxa"/>
          </w:tcPr>
          <w:p w14:paraId="76007FD3" w14:textId="77777777" w:rsidR="00210C39" w:rsidRPr="00351CED" w:rsidRDefault="00210C39" w:rsidP="00351CED">
            <w:pPr>
              <w:spacing w:line="360" w:lineRule="auto"/>
              <w:rPr>
                <w:rFonts w:eastAsia="Quattrocento Sans" w:cs="Quattrocento Sans"/>
                <w:sz w:val="24"/>
                <w:szCs w:val="24"/>
              </w:rPr>
            </w:pPr>
          </w:p>
        </w:tc>
      </w:tr>
    </w:tbl>
    <w:p w14:paraId="5E4008D7" w14:textId="77777777" w:rsidR="00AC2DC0" w:rsidRPr="00351CED" w:rsidRDefault="00AC2DC0" w:rsidP="00351CED">
      <w:pPr>
        <w:spacing w:line="360" w:lineRule="auto"/>
        <w:rPr>
          <w:sz w:val="24"/>
          <w:szCs w:val="24"/>
        </w:rPr>
      </w:pPr>
      <w:r w:rsidRPr="00351CED">
        <w:rPr>
          <w:sz w:val="24"/>
          <w:szCs w:val="24"/>
        </w:rPr>
        <w:br w:type="page"/>
      </w:r>
    </w:p>
    <w:p w14:paraId="59A003E9" w14:textId="4B51B54B" w:rsidR="00AC2DC0" w:rsidRPr="00351CED" w:rsidRDefault="00F51982" w:rsidP="009551FE">
      <w:pPr>
        <w:pStyle w:val="normal-bold"/>
        <w:shd w:val="clear" w:color="auto" w:fill="C8DCF0" w:themeFill="accent2"/>
        <w:rPr>
          <w:sz w:val="24"/>
          <w:szCs w:val="24"/>
        </w:rPr>
      </w:pPr>
      <w:r w:rsidRPr="00351CED">
        <w:rPr>
          <w:sz w:val="24"/>
          <w:szCs w:val="24"/>
        </w:rPr>
        <w:lastRenderedPageBreak/>
        <w:t>Class-</w:t>
      </w:r>
      <w:r w:rsidR="00AC2DC0" w:rsidRPr="00351CED">
        <w:rPr>
          <w:sz w:val="24"/>
          <w:szCs w:val="24"/>
        </w:rPr>
        <w:t>specific adjustments and extensions</w:t>
      </w:r>
    </w:p>
    <w:p w14:paraId="6AC2D962" w14:textId="77777777" w:rsidR="00AC2DC0" w:rsidRPr="00351CED" w:rsidRDefault="00AC2DC0" w:rsidP="00351CED">
      <w:pPr>
        <w:pStyle w:val="normal-bold"/>
        <w:spacing w:after="4000" w:line="360" w:lineRule="auto"/>
        <w:rPr>
          <w:sz w:val="24"/>
          <w:szCs w:val="24"/>
        </w:rPr>
      </w:pPr>
    </w:p>
    <w:p w14:paraId="501A7957" w14:textId="77777777" w:rsidR="00AC2DC0" w:rsidRPr="00351CED" w:rsidRDefault="00AC2DC0" w:rsidP="009551FE">
      <w:pPr>
        <w:pStyle w:val="normal-bold"/>
        <w:shd w:val="clear" w:color="auto" w:fill="C8DCF0" w:themeFill="accent2"/>
        <w:rPr>
          <w:sz w:val="24"/>
          <w:szCs w:val="24"/>
        </w:rPr>
      </w:pPr>
      <w:r w:rsidRPr="00351CED">
        <w:rPr>
          <w:sz w:val="24"/>
          <w:szCs w:val="24"/>
        </w:rPr>
        <w:t>Teacher reflection and annotation</w:t>
      </w:r>
    </w:p>
    <w:p w14:paraId="22ADD84C" w14:textId="77777777" w:rsidR="00AC2DC0" w:rsidRPr="00351CED" w:rsidRDefault="00AC2DC0" w:rsidP="00351CED">
      <w:pPr>
        <w:pStyle w:val="normal-bold"/>
        <w:spacing w:after="4000" w:line="360" w:lineRule="auto"/>
        <w:rPr>
          <w:sz w:val="24"/>
          <w:szCs w:val="24"/>
        </w:rPr>
      </w:pPr>
    </w:p>
    <w:p w14:paraId="024F9F59" w14:textId="77777777" w:rsidR="00AC2DC0" w:rsidRPr="00351CED" w:rsidRDefault="00AC2DC0" w:rsidP="00351CED">
      <w:pPr>
        <w:spacing w:line="360" w:lineRule="auto"/>
        <w:rPr>
          <w:sz w:val="24"/>
          <w:szCs w:val="24"/>
        </w:rPr>
      </w:pPr>
      <w:r w:rsidRPr="00351CED">
        <w:rPr>
          <w:sz w:val="24"/>
          <w:szCs w:val="24"/>
        </w:rPr>
        <w:br w:type="page"/>
      </w:r>
    </w:p>
    <w:p w14:paraId="43A0D49A" w14:textId="77777777" w:rsidR="00AC2DC0" w:rsidRPr="00E3616E" w:rsidRDefault="00AC2DC0" w:rsidP="00351CED">
      <w:pPr>
        <w:pStyle w:val="Heading2"/>
        <w:spacing w:line="360" w:lineRule="auto"/>
        <w:rPr>
          <w:szCs w:val="30"/>
        </w:rPr>
      </w:pPr>
      <w:r w:rsidRPr="00E3616E">
        <w:rPr>
          <w:szCs w:val="30"/>
        </w:rPr>
        <w:lastRenderedPageBreak/>
        <w:t>Lesson sequence 8</w:t>
      </w:r>
    </w:p>
    <w:tbl>
      <w:tblPr>
        <w:tblStyle w:val="ListTable3-Accent3"/>
        <w:tblW w:w="15588" w:type="dxa"/>
        <w:tblLayout w:type="fixed"/>
        <w:tblLook w:val="00A0" w:firstRow="1" w:lastRow="0" w:firstColumn="1" w:lastColumn="0" w:noHBand="0" w:noVBand="0"/>
        <w:tblDescription w:val="lesson sequence 8"/>
      </w:tblPr>
      <w:tblGrid>
        <w:gridCol w:w="3240"/>
        <w:gridCol w:w="9796"/>
        <w:gridCol w:w="2552"/>
      </w:tblGrid>
      <w:tr w:rsidR="00AC2DC0" w:rsidRPr="00351CED" w14:paraId="622B4780" w14:textId="77777777" w:rsidTr="00E3616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40" w:type="dxa"/>
            <w:tcBorders>
              <w:top w:val="single" w:sz="4" w:space="0" w:color="auto"/>
              <w:left w:val="single" w:sz="4" w:space="0" w:color="auto"/>
              <w:bottom w:val="single" w:sz="4" w:space="0" w:color="auto"/>
              <w:right w:val="single" w:sz="4" w:space="0" w:color="auto"/>
            </w:tcBorders>
            <w:shd w:val="clear" w:color="auto" w:fill="1D428A"/>
          </w:tcPr>
          <w:p w14:paraId="0C08E56D" w14:textId="79A3A753" w:rsidR="00AC2DC0" w:rsidRPr="00351CED" w:rsidRDefault="00E3616E" w:rsidP="00351CED">
            <w:pPr>
              <w:pStyle w:val="normal-bold"/>
              <w:spacing w:line="360" w:lineRule="auto"/>
              <w:rPr>
                <w:color w:val="FFFFFF" w:themeColor="background1"/>
                <w:sz w:val="24"/>
                <w:szCs w:val="24"/>
              </w:rPr>
            </w:pPr>
            <w:r>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796" w:type="dxa"/>
            <w:tcBorders>
              <w:left w:val="single" w:sz="4" w:space="0" w:color="auto"/>
            </w:tcBorders>
          </w:tcPr>
          <w:p w14:paraId="4C564A08" w14:textId="49C04551" w:rsidR="00AC2DC0" w:rsidRPr="00351CED" w:rsidRDefault="006C11A8" w:rsidP="00351CED">
            <w:pPr>
              <w:pStyle w:val="normal-bold"/>
              <w:spacing w:line="360" w:lineRule="auto"/>
              <w:rPr>
                <w:color w:val="FFFFFF" w:themeColor="background1"/>
                <w:sz w:val="24"/>
                <w:szCs w:val="24"/>
              </w:rPr>
            </w:pPr>
            <w:r>
              <w:rPr>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552" w:type="dxa"/>
          </w:tcPr>
          <w:p w14:paraId="25630108" w14:textId="59AA8500" w:rsidR="00AC2DC0" w:rsidRPr="00351CED" w:rsidRDefault="00046177" w:rsidP="00E3616E">
            <w:pPr>
              <w:pStyle w:val="normal-bold"/>
              <w:spacing w:line="360" w:lineRule="auto"/>
              <w:rPr>
                <w:color w:val="FFFFFF" w:themeColor="background1"/>
                <w:sz w:val="24"/>
                <w:szCs w:val="24"/>
              </w:rPr>
            </w:pPr>
            <w:r w:rsidRPr="00351CED">
              <w:rPr>
                <w:color w:val="FFFFFF" w:themeColor="background1"/>
                <w:sz w:val="24"/>
                <w:szCs w:val="24"/>
              </w:rPr>
              <w:t>Resources</w:t>
            </w:r>
          </w:p>
        </w:tc>
      </w:tr>
      <w:tr w:rsidR="00AC2DC0" w:rsidRPr="00351CED" w14:paraId="742B854F" w14:textId="77777777" w:rsidTr="00E3616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tcBorders>
          </w:tcPr>
          <w:p w14:paraId="3162F129" w14:textId="77777777" w:rsidR="00AC2DC0" w:rsidRPr="00351CED" w:rsidRDefault="00AC2DC0" w:rsidP="00351CED">
            <w:pPr>
              <w:pStyle w:val="normal-bold"/>
              <w:spacing w:line="360" w:lineRule="auto"/>
              <w:rPr>
                <w:sz w:val="24"/>
                <w:szCs w:val="24"/>
              </w:rPr>
            </w:pPr>
            <w:r w:rsidRPr="00351CED">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796" w:type="dxa"/>
          </w:tcPr>
          <w:p w14:paraId="3BCA8ECE" w14:textId="5E30956D" w:rsidR="00F60E39" w:rsidRPr="00351CED" w:rsidRDefault="00F60E39" w:rsidP="00351CED">
            <w:pPr>
              <w:spacing w:line="360" w:lineRule="auto"/>
              <w:rPr>
                <w:color w:val="041E42"/>
                <w:sz w:val="24"/>
                <w:szCs w:val="24"/>
              </w:rPr>
            </w:pPr>
            <w:r w:rsidRPr="000956AE">
              <w:rPr>
                <w:b/>
                <w:color w:val="041E42"/>
                <w:sz w:val="24"/>
                <w:szCs w:val="24"/>
              </w:rPr>
              <w:t>EN2- 10C</w:t>
            </w:r>
            <w:r w:rsidRPr="00351CED">
              <w:rPr>
                <w:color w:val="041E42"/>
                <w:sz w:val="24"/>
                <w:szCs w:val="24"/>
              </w:rPr>
              <w:t xml:space="preserve"> </w:t>
            </w:r>
            <w:r w:rsidR="000956AE">
              <w:rPr>
                <w:color w:val="041E42"/>
                <w:sz w:val="24"/>
                <w:szCs w:val="24"/>
              </w:rPr>
              <w:t>–</w:t>
            </w:r>
            <w:r w:rsidRPr="00351CED">
              <w:rPr>
                <w:color w:val="041E42"/>
                <w:sz w:val="24"/>
                <w:szCs w:val="24"/>
              </w:rPr>
              <w:t xml:space="preserve"> thinks imaginatively, creatively and interpretively about information, ideas</w:t>
            </w:r>
            <w:r w:rsidR="00704E43" w:rsidRPr="00351CED">
              <w:rPr>
                <w:color w:val="041E42"/>
                <w:sz w:val="24"/>
                <w:szCs w:val="24"/>
              </w:rPr>
              <w:t>,</w:t>
            </w:r>
            <w:r w:rsidRPr="00351CED">
              <w:rPr>
                <w:color w:val="041E42"/>
                <w:sz w:val="24"/>
                <w:szCs w:val="24"/>
              </w:rPr>
              <w:t xml:space="preserve"> and texts when re</w:t>
            </w:r>
            <w:r w:rsidR="0086607A">
              <w:rPr>
                <w:color w:val="041E42"/>
                <w:sz w:val="24"/>
                <w:szCs w:val="24"/>
              </w:rPr>
              <w:t>sponding to and composing texts</w:t>
            </w:r>
          </w:p>
          <w:p w14:paraId="64D557AA" w14:textId="56301B30" w:rsidR="00F60E39" w:rsidRPr="00351CED" w:rsidRDefault="00F60E39" w:rsidP="00351CED">
            <w:pPr>
              <w:spacing w:line="360" w:lineRule="auto"/>
              <w:rPr>
                <w:color w:val="041E42"/>
                <w:sz w:val="24"/>
                <w:szCs w:val="24"/>
              </w:rPr>
            </w:pPr>
            <w:r w:rsidRPr="000956AE">
              <w:rPr>
                <w:b/>
                <w:color w:val="041E42"/>
                <w:sz w:val="24"/>
                <w:szCs w:val="24"/>
              </w:rPr>
              <w:t>VAS2.3</w:t>
            </w:r>
            <w:r w:rsidRPr="00351CED">
              <w:rPr>
                <w:color w:val="041E42"/>
                <w:sz w:val="24"/>
                <w:szCs w:val="24"/>
              </w:rPr>
              <w:t xml:space="preserve"> </w:t>
            </w:r>
            <w:r w:rsidR="000956AE">
              <w:rPr>
                <w:color w:val="041E42"/>
                <w:sz w:val="24"/>
                <w:szCs w:val="24"/>
              </w:rPr>
              <w:t>–</w:t>
            </w:r>
            <w:r w:rsidR="001A72DB" w:rsidRPr="00351CED">
              <w:rPr>
                <w:color w:val="041E42"/>
                <w:sz w:val="24"/>
                <w:szCs w:val="24"/>
              </w:rPr>
              <w:t xml:space="preserve"> </w:t>
            </w:r>
            <w:r w:rsidR="000956AE">
              <w:rPr>
                <w:color w:val="041E42"/>
                <w:sz w:val="24"/>
                <w:szCs w:val="24"/>
              </w:rPr>
              <w:t xml:space="preserve">acknowledges </w:t>
            </w:r>
            <w:r w:rsidRPr="00351CED">
              <w:rPr>
                <w:color w:val="041E42"/>
                <w:sz w:val="24"/>
                <w:szCs w:val="24"/>
              </w:rPr>
              <w:t>that artists make artworks for different reasons and that various interpretations are possible</w:t>
            </w:r>
          </w:p>
          <w:p w14:paraId="67910500" w14:textId="73AE6158" w:rsidR="00AC2DC0" w:rsidRPr="00351CED" w:rsidRDefault="00F60E39" w:rsidP="00351CED">
            <w:pPr>
              <w:spacing w:line="360" w:lineRule="auto"/>
              <w:rPr>
                <w:color w:val="041E42"/>
                <w:sz w:val="24"/>
                <w:szCs w:val="24"/>
              </w:rPr>
            </w:pPr>
            <w:r w:rsidRPr="000956AE">
              <w:rPr>
                <w:b/>
                <w:color w:val="041E42"/>
                <w:sz w:val="24"/>
                <w:szCs w:val="24"/>
              </w:rPr>
              <w:t>VAS2.4</w:t>
            </w:r>
            <w:r w:rsidRPr="00351CED">
              <w:rPr>
                <w:color w:val="041E42"/>
                <w:sz w:val="24"/>
                <w:szCs w:val="24"/>
              </w:rPr>
              <w:t xml:space="preserve"> </w:t>
            </w:r>
            <w:r w:rsidR="000956AE">
              <w:rPr>
                <w:color w:val="041E42"/>
                <w:sz w:val="24"/>
                <w:szCs w:val="24"/>
              </w:rPr>
              <w:t>– i</w:t>
            </w:r>
            <w:r w:rsidRPr="00351CED">
              <w:rPr>
                <w:color w:val="041E42"/>
                <w:sz w:val="24"/>
                <w:szCs w:val="24"/>
              </w:rPr>
              <w:t>dentifies connections between subject matter in artworks and what they refer to and appreciates the use of par</w:t>
            </w:r>
            <w:r w:rsidR="000956AE">
              <w:rPr>
                <w:color w:val="041E42"/>
                <w:sz w:val="24"/>
                <w:szCs w:val="24"/>
              </w:rPr>
              <w:t>ticular techniques</w:t>
            </w:r>
          </w:p>
        </w:tc>
        <w:tc>
          <w:tcPr>
            <w:cnfStyle w:val="000001000000" w:firstRow="0" w:lastRow="0" w:firstColumn="0" w:lastColumn="0" w:oddVBand="0" w:evenVBand="1" w:oddHBand="0" w:evenHBand="0" w:firstRowFirstColumn="0" w:firstRowLastColumn="0" w:lastRowFirstColumn="0" w:lastRowLastColumn="0"/>
            <w:tcW w:w="2552" w:type="dxa"/>
          </w:tcPr>
          <w:p w14:paraId="4179AE96" w14:textId="77777777" w:rsidR="00AC2DC0" w:rsidRPr="00351CED" w:rsidRDefault="00AC2DC0" w:rsidP="00351CED">
            <w:pPr>
              <w:spacing w:line="360" w:lineRule="auto"/>
              <w:rPr>
                <w:color w:val="041E42"/>
                <w:sz w:val="24"/>
                <w:szCs w:val="24"/>
              </w:rPr>
            </w:pPr>
          </w:p>
        </w:tc>
      </w:tr>
      <w:tr w:rsidR="00AC2DC0" w:rsidRPr="00351CED" w14:paraId="1BD67D43"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44A61937" w14:textId="77777777" w:rsidR="00AC2DC0" w:rsidRPr="00351CED" w:rsidRDefault="00AC2DC0" w:rsidP="00351CED">
            <w:pPr>
              <w:pStyle w:val="normal-bold"/>
              <w:spacing w:line="360" w:lineRule="auto"/>
              <w:rPr>
                <w:sz w:val="24"/>
                <w:szCs w:val="24"/>
              </w:rPr>
            </w:pPr>
            <w:r w:rsidRPr="00351CED">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796" w:type="dxa"/>
          </w:tcPr>
          <w:p w14:paraId="33223404" w14:textId="77777777" w:rsidR="00AC2DC0" w:rsidRPr="00351CED" w:rsidRDefault="00F60E39" w:rsidP="00351CED">
            <w:pPr>
              <w:spacing w:line="360" w:lineRule="auto"/>
              <w:rPr>
                <w:color w:val="041E42"/>
                <w:sz w:val="24"/>
                <w:szCs w:val="24"/>
              </w:rPr>
            </w:pPr>
            <w:r w:rsidRPr="00351CED">
              <w:rPr>
                <w:color w:val="041E42"/>
                <w:sz w:val="24"/>
                <w:szCs w:val="24"/>
              </w:rPr>
              <w:t>We are learning to appreciate art.</w:t>
            </w:r>
          </w:p>
        </w:tc>
        <w:tc>
          <w:tcPr>
            <w:cnfStyle w:val="000001000000" w:firstRow="0" w:lastRow="0" w:firstColumn="0" w:lastColumn="0" w:oddVBand="0" w:evenVBand="1" w:oddHBand="0" w:evenHBand="0" w:firstRowFirstColumn="0" w:firstRowLastColumn="0" w:lastRowFirstColumn="0" w:lastRowLastColumn="0"/>
            <w:tcW w:w="2552" w:type="dxa"/>
          </w:tcPr>
          <w:p w14:paraId="4232398C" w14:textId="77777777" w:rsidR="00AC2DC0" w:rsidRPr="00351CED" w:rsidRDefault="00AC2DC0" w:rsidP="00351CED">
            <w:pPr>
              <w:spacing w:line="360" w:lineRule="auto"/>
              <w:rPr>
                <w:rFonts w:eastAsia="Quattrocento Sans" w:cs="Quattrocento Sans"/>
                <w:color w:val="041E42"/>
                <w:sz w:val="24"/>
                <w:szCs w:val="24"/>
              </w:rPr>
            </w:pPr>
          </w:p>
        </w:tc>
      </w:tr>
      <w:tr w:rsidR="00AC2DC0" w:rsidRPr="00351CED" w14:paraId="3424638F"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0E903F2C" w14:textId="77777777" w:rsidR="00AC2DC0" w:rsidRPr="00351CED" w:rsidRDefault="00AC2DC0" w:rsidP="00351CED">
            <w:pPr>
              <w:pStyle w:val="normal-bold"/>
              <w:spacing w:line="360" w:lineRule="auto"/>
              <w:rPr>
                <w:sz w:val="24"/>
                <w:szCs w:val="24"/>
              </w:rPr>
            </w:pPr>
            <w:r w:rsidRPr="00351CED">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796" w:type="dxa"/>
          </w:tcPr>
          <w:p w14:paraId="4ED42791" w14:textId="77777777" w:rsidR="00F60E39" w:rsidRPr="00351CED" w:rsidRDefault="00F60E39" w:rsidP="00351CED">
            <w:pPr>
              <w:spacing w:line="360" w:lineRule="auto"/>
              <w:rPr>
                <w:color w:val="041E42"/>
                <w:sz w:val="24"/>
                <w:szCs w:val="24"/>
              </w:rPr>
            </w:pPr>
            <w:r w:rsidRPr="00351CED">
              <w:rPr>
                <w:color w:val="041E42"/>
                <w:sz w:val="24"/>
                <w:szCs w:val="24"/>
              </w:rPr>
              <w:t>We can:</w:t>
            </w:r>
          </w:p>
          <w:p w14:paraId="3BFEC270" w14:textId="77777777" w:rsidR="00F60E39" w:rsidRPr="00351CED" w:rsidRDefault="00F60E39" w:rsidP="00351CED">
            <w:pPr>
              <w:pStyle w:val="bullet"/>
              <w:spacing w:line="360" w:lineRule="auto"/>
              <w:rPr>
                <w:rFonts w:ascii="Arial Unicode MS" w:eastAsia="Arimo" w:hAnsi="Arial Unicode MS" w:cs="Arimo"/>
                <w:color w:val="041E42"/>
                <w:sz w:val="24"/>
                <w:szCs w:val="24"/>
              </w:rPr>
            </w:pPr>
            <w:r w:rsidRPr="00351CED">
              <w:rPr>
                <w:color w:val="041E42"/>
                <w:sz w:val="24"/>
                <w:szCs w:val="24"/>
              </w:rPr>
              <w:t>acknowledge the artists</w:t>
            </w:r>
            <w:r w:rsidR="00704E43" w:rsidRPr="00351CED">
              <w:rPr>
                <w:color w:val="041E42"/>
                <w:sz w:val="24"/>
                <w:szCs w:val="24"/>
              </w:rPr>
              <w:t>’</w:t>
            </w:r>
            <w:r w:rsidRPr="00351CED">
              <w:rPr>
                <w:color w:val="041E42"/>
                <w:sz w:val="24"/>
                <w:szCs w:val="24"/>
              </w:rPr>
              <w:t xml:space="preserve"> style</w:t>
            </w:r>
            <w:r w:rsidR="00586694" w:rsidRPr="00351CED">
              <w:rPr>
                <w:color w:val="041E42"/>
                <w:sz w:val="24"/>
                <w:szCs w:val="24"/>
              </w:rPr>
              <w:t>.</w:t>
            </w:r>
          </w:p>
          <w:p w14:paraId="37761795" w14:textId="77777777" w:rsidR="00F60E39" w:rsidRPr="00351CED" w:rsidRDefault="00F60E39" w:rsidP="00351CED">
            <w:pPr>
              <w:pStyle w:val="bullet"/>
              <w:spacing w:line="360" w:lineRule="auto"/>
              <w:rPr>
                <w:color w:val="041E42"/>
                <w:sz w:val="24"/>
                <w:szCs w:val="24"/>
              </w:rPr>
            </w:pPr>
            <w:r w:rsidRPr="00351CED">
              <w:rPr>
                <w:color w:val="041E42"/>
                <w:sz w:val="24"/>
                <w:szCs w:val="24"/>
              </w:rPr>
              <w:t>understand the purpose of their art</w:t>
            </w:r>
            <w:r w:rsidR="00586694" w:rsidRPr="00351CED">
              <w:rPr>
                <w:color w:val="041E42"/>
                <w:sz w:val="24"/>
                <w:szCs w:val="24"/>
              </w:rPr>
              <w:t>.</w:t>
            </w:r>
          </w:p>
          <w:p w14:paraId="48738140" w14:textId="77777777" w:rsidR="00F60E39" w:rsidRPr="00351CED" w:rsidRDefault="00F60E39" w:rsidP="00351CED">
            <w:pPr>
              <w:pStyle w:val="bullet"/>
              <w:spacing w:line="360" w:lineRule="auto"/>
              <w:rPr>
                <w:color w:val="041E42"/>
                <w:sz w:val="24"/>
                <w:szCs w:val="24"/>
              </w:rPr>
            </w:pPr>
            <w:r w:rsidRPr="00351CED">
              <w:rPr>
                <w:color w:val="041E42"/>
                <w:sz w:val="24"/>
                <w:szCs w:val="24"/>
              </w:rPr>
              <w:t>identify what makes their art unique</w:t>
            </w:r>
            <w:r w:rsidR="00586694" w:rsidRPr="00351CED">
              <w:rPr>
                <w:color w:val="041E42"/>
                <w:sz w:val="24"/>
                <w:szCs w:val="24"/>
              </w:rPr>
              <w:t>.</w:t>
            </w:r>
          </w:p>
          <w:p w14:paraId="12325117" w14:textId="77777777" w:rsidR="00AC2DC0" w:rsidRPr="00351CED" w:rsidRDefault="00F60E39" w:rsidP="00351CED">
            <w:pPr>
              <w:pStyle w:val="bullet"/>
              <w:spacing w:line="360" w:lineRule="auto"/>
              <w:rPr>
                <w:color w:val="041E42"/>
                <w:sz w:val="24"/>
                <w:szCs w:val="24"/>
              </w:rPr>
            </w:pPr>
            <w:r w:rsidRPr="00351CED">
              <w:rPr>
                <w:color w:val="041E42"/>
                <w:sz w:val="24"/>
                <w:szCs w:val="24"/>
              </w:rPr>
              <w:t>create our own artwork inspired by the artist.</w:t>
            </w:r>
          </w:p>
        </w:tc>
        <w:tc>
          <w:tcPr>
            <w:cnfStyle w:val="000001000000" w:firstRow="0" w:lastRow="0" w:firstColumn="0" w:lastColumn="0" w:oddVBand="0" w:evenVBand="1" w:oddHBand="0" w:evenHBand="0" w:firstRowFirstColumn="0" w:firstRowLastColumn="0" w:lastRowFirstColumn="0" w:lastRowLastColumn="0"/>
            <w:tcW w:w="2552" w:type="dxa"/>
          </w:tcPr>
          <w:p w14:paraId="2F5D94DB" w14:textId="77777777" w:rsidR="00AC2DC0" w:rsidRPr="00351CED" w:rsidRDefault="00AC2DC0" w:rsidP="00351CED">
            <w:pPr>
              <w:spacing w:line="360" w:lineRule="auto"/>
              <w:rPr>
                <w:rFonts w:eastAsia="Quattrocento Sans" w:cs="Quattrocento Sans"/>
                <w:color w:val="041E42"/>
                <w:sz w:val="24"/>
                <w:szCs w:val="24"/>
              </w:rPr>
            </w:pPr>
          </w:p>
        </w:tc>
      </w:tr>
      <w:tr w:rsidR="00B01AC3" w:rsidRPr="00351CED" w14:paraId="1EFC97AC"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730C4228" w14:textId="77777777" w:rsidR="00B01AC3" w:rsidRPr="00351CED" w:rsidRDefault="00B01AC3" w:rsidP="00351CED">
            <w:pPr>
              <w:pStyle w:val="normal-bold"/>
              <w:spacing w:line="360" w:lineRule="auto"/>
              <w:rPr>
                <w:sz w:val="24"/>
                <w:szCs w:val="24"/>
              </w:rPr>
            </w:pPr>
            <w:r w:rsidRPr="00351CED">
              <w:rPr>
                <w:sz w:val="24"/>
                <w:szCs w:val="24"/>
              </w:rPr>
              <w:t>Teaching component</w:t>
            </w:r>
          </w:p>
        </w:tc>
        <w:tc>
          <w:tcPr>
            <w:cnfStyle w:val="000010000000" w:firstRow="0" w:lastRow="0" w:firstColumn="0" w:lastColumn="0" w:oddVBand="1" w:evenVBand="0" w:oddHBand="0" w:evenHBand="0" w:firstRowFirstColumn="0" w:firstRowLastColumn="0" w:lastRowFirstColumn="0" w:lastRowLastColumn="0"/>
            <w:tcW w:w="9796" w:type="dxa"/>
          </w:tcPr>
          <w:p w14:paraId="3852F73C" w14:textId="3F6C7C5D" w:rsidR="00B01AC3" w:rsidRPr="00351CED" w:rsidRDefault="00B01AC3" w:rsidP="00351CED">
            <w:pPr>
              <w:spacing w:line="360" w:lineRule="auto"/>
              <w:rPr>
                <w:color w:val="041E42"/>
                <w:sz w:val="24"/>
                <w:szCs w:val="24"/>
              </w:rPr>
            </w:pPr>
            <w:r w:rsidRPr="00351CED">
              <w:rPr>
                <w:color w:val="041E42"/>
                <w:sz w:val="24"/>
                <w:szCs w:val="24"/>
              </w:rPr>
              <w:t xml:space="preserve">Read </w:t>
            </w:r>
            <w:r w:rsidR="009551FE">
              <w:rPr>
                <w:color w:val="041E42"/>
                <w:sz w:val="24"/>
                <w:szCs w:val="24"/>
              </w:rPr>
              <w:t>‘Lyrebird! A True Story’</w:t>
            </w:r>
            <w:r w:rsidR="0086607A">
              <w:rPr>
                <w:color w:val="041E42"/>
                <w:sz w:val="24"/>
                <w:szCs w:val="24"/>
              </w:rPr>
              <w:t xml:space="preserve"> by Jackie Kerin for enjoyment.</w:t>
            </w:r>
          </w:p>
          <w:p w14:paraId="61E398A1" w14:textId="14566B03" w:rsidR="00B01AC3" w:rsidRPr="00351CED" w:rsidRDefault="009551FE" w:rsidP="00351CED">
            <w:pPr>
              <w:spacing w:line="360" w:lineRule="auto"/>
              <w:rPr>
                <w:color w:val="041E42"/>
                <w:sz w:val="24"/>
                <w:szCs w:val="24"/>
              </w:rPr>
            </w:pPr>
            <w:r>
              <w:rPr>
                <w:color w:val="041E42"/>
                <w:sz w:val="24"/>
                <w:szCs w:val="24"/>
              </w:rPr>
              <w:t xml:space="preserve">Students listen to or </w:t>
            </w:r>
            <w:r w:rsidR="00B01AC3" w:rsidRPr="00351CED">
              <w:rPr>
                <w:color w:val="041E42"/>
                <w:sz w:val="24"/>
                <w:szCs w:val="24"/>
              </w:rPr>
              <w:t xml:space="preserve">watch </w:t>
            </w:r>
            <w:r w:rsidR="009C7CFE">
              <w:rPr>
                <w:color w:val="041E42"/>
                <w:sz w:val="24"/>
                <w:szCs w:val="24"/>
              </w:rPr>
              <w:t>the</w:t>
            </w:r>
            <w:r w:rsidR="00B01AC3" w:rsidRPr="00351CED">
              <w:rPr>
                <w:color w:val="041E42"/>
                <w:sz w:val="24"/>
                <w:szCs w:val="24"/>
              </w:rPr>
              <w:t xml:space="preserve"> Aboriginal Dreami</w:t>
            </w:r>
            <w:r w:rsidR="009C7CFE">
              <w:rPr>
                <w:color w:val="041E42"/>
                <w:sz w:val="24"/>
                <w:szCs w:val="24"/>
              </w:rPr>
              <w:t>ng Story Waatji Pulyeri (</w:t>
            </w:r>
            <w:r w:rsidR="00B01AC3" w:rsidRPr="00351CED">
              <w:rPr>
                <w:color w:val="041E42"/>
                <w:sz w:val="24"/>
                <w:szCs w:val="24"/>
              </w:rPr>
              <w:t>The Little Blue Wren</w:t>
            </w:r>
            <w:r w:rsidR="009C7CFE">
              <w:rPr>
                <w:color w:val="041E42"/>
                <w:sz w:val="24"/>
                <w:szCs w:val="24"/>
              </w:rPr>
              <w:t>)</w:t>
            </w:r>
          </w:p>
          <w:p w14:paraId="73633E8A" w14:textId="1D1A497C" w:rsidR="00B01AC3" w:rsidRPr="00351CED" w:rsidRDefault="00B01AC3" w:rsidP="00351CED">
            <w:pPr>
              <w:spacing w:line="360" w:lineRule="auto"/>
              <w:rPr>
                <w:color w:val="041E42"/>
                <w:sz w:val="24"/>
                <w:szCs w:val="24"/>
              </w:rPr>
            </w:pPr>
            <w:r w:rsidRPr="00351CED">
              <w:rPr>
                <w:color w:val="041E42"/>
                <w:sz w:val="24"/>
                <w:szCs w:val="24"/>
              </w:rPr>
              <w:t>W</w:t>
            </w:r>
            <w:r w:rsidR="0086607A">
              <w:rPr>
                <w:color w:val="041E42"/>
                <w:sz w:val="24"/>
                <w:szCs w:val="24"/>
              </w:rPr>
              <w:t>hat is the moral of this story?</w:t>
            </w:r>
          </w:p>
          <w:p w14:paraId="41631D1C" w14:textId="53F3D382" w:rsidR="00B01AC3" w:rsidRPr="00351CED" w:rsidRDefault="00B01AC3" w:rsidP="00351CED">
            <w:pPr>
              <w:spacing w:line="360" w:lineRule="auto"/>
              <w:rPr>
                <w:color w:val="041E42"/>
                <w:sz w:val="24"/>
                <w:szCs w:val="24"/>
              </w:rPr>
            </w:pPr>
            <w:r w:rsidRPr="00351CED">
              <w:rPr>
                <w:color w:val="041E42"/>
                <w:sz w:val="24"/>
                <w:szCs w:val="24"/>
              </w:rPr>
              <w:t xml:space="preserve">The moral of this Dreamtime story is the acceptance of one’s uniqueness. That individuality is part of your identity and you have been created </w:t>
            </w:r>
            <w:r w:rsidRPr="00351CED">
              <w:rPr>
                <w:color w:val="041E42"/>
                <w:sz w:val="24"/>
                <w:szCs w:val="24"/>
              </w:rPr>
              <w:lastRenderedPageBreak/>
              <w:t>uniquely.Comparing yourself to others is detrimental to your confidence and your success in learning.</w:t>
            </w:r>
          </w:p>
          <w:p w14:paraId="12608115" w14:textId="77777777" w:rsidR="00B01AC3" w:rsidRPr="00351CED" w:rsidRDefault="00B01AC3" w:rsidP="00351CED">
            <w:pPr>
              <w:spacing w:line="360" w:lineRule="auto"/>
              <w:rPr>
                <w:color w:val="041E42"/>
                <w:sz w:val="24"/>
                <w:szCs w:val="24"/>
              </w:rPr>
            </w:pPr>
            <w:r w:rsidRPr="00351CED">
              <w:rPr>
                <w:color w:val="041E42"/>
                <w:sz w:val="24"/>
                <w:szCs w:val="24"/>
              </w:rPr>
              <w:t>Introduce students to Australian Indigenous book illustrator, Bronwyn Bancroft. View pictures of her artwork and book illustrations. Ask students to list what they notice about her artistic style (she uses a lot of dots, lines, patterns</w:t>
            </w:r>
            <w:r w:rsidR="00704E43" w:rsidRPr="00351CED">
              <w:rPr>
                <w:color w:val="041E42"/>
                <w:sz w:val="24"/>
                <w:szCs w:val="24"/>
              </w:rPr>
              <w:t>,</w:t>
            </w:r>
            <w:r w:rsidRPr="00351CED">
              <w:rPr>
                <w:color w:val="041E42"/>
                <w:sz w:val="24"/>
                <w:szCs w:val="24"/>
              </w:rPr>
              <w:t xml:space="preserve"> and bright colours). Why do you think she uses this style in her art?</w:t>
            </w:r>
          </w:p>
        </w:tc>
        <w:tc>
          <w:tcPr>
            <w:cnfStyle w:val="000001000000" w:firstRow="0" w:lastRow="0" w:firstColumn="0" w:lastColumn="0" w:oddVBand="0" w:evenVBand="1" w:oddHBand="0" w:evenHBand="0" w:firstRowFirstColumn="0" w:firstRowLastColumn="0" w:lastRowFirstColumn="0" w:lastRowLastColumn="0"/>
            <w:tcW w:w="2552" w:type="dxa"/>
          </w:tcPr>
          <w:p w14:paraId="1B44C82A" w14:textId="77777777" w:rsidR="00B01AC3" w:rsidRPr="00351CED" w:rsidRDefault="00B01AC3" w:rsidP="00351CED">
            <w:pPr>
              <w:spacing w:line="360" w:lineRule="auto"/>
              <w:ind w:left="2" w:hanging="2"/>
              <w:rPr>
                <w:rStyle w:val="Hyperlink"/>
                <w:rFonts w:eastAsia="Montserrat Light" w:cs="Montserrat Light"/>
                <w:color w:val="041E42"/>
                <w:sz w:val="24"/>
                <w:szCs w:val="24"/>
              </w:rPr>
            </w:pPr>
            <w:r w:rsidRPr="00351CED">
              <w:rPr>
                <w:rFonts w:eastAsia="Montserrat Light" w:cs="Montserrat Light"/>
                <w:color w:val="041E42"/>
                <w:sz w:val="24"/>
                <w:szCs w:val="24"/>
              </w:rPr>
              <w:lastRenderedPageBreak/>
              <w:t>“Lyrebird! A True Story” by Jackie Kerin</w:t>
            </w:r>
          </w:p>
          <w:p w14:paraId="38BFBC50" w14:textId="60A7A1B0" w:rsidR="00B01AC3" w:rsidRPr="00351CED" w:rsidRDefault="0086607A" w:rsidP="00351CED">
            <w:pPr>
              <w:spacing w:line="360" w:lineRule="auto"/>
              <w:ind w:left="2" w:hanging="2"/>
              <w:rPr>
                <w:color w:val="041E42"/>
                <w:position w:val="-1"/>
                <w:sz w:val="24"/>
                <w:szCs w:val="24"/>
              </w:rPr>
            </w:pPr>
            <w:hyperlink r:id="rId49" w:history="1">
              <w:r w:rsidR="00B01AC3" w:rsidRPr="00351CED">
                <w:rPr>
                  <w:rStyle w:val="Hyperlink"/>
                  <w:rFonts w:eastAsia="Montserrat Light" w:cs="Montserrat Light"/>
                  <w:color w:val="041E42"/>
                  <w:sz w:val="24"/>
                  <w:szCs w:val="24"/>
                </w:rPr>
                <w:t xml:space="preserve">Waatji </w:t>
              </w:r>
              <w:r w:rsidR="009C7CFE">
                <w:rPr>
                  <w:rStyle w:val="Hyperlink"/>
                  <w:rFonts w:eastAsia="Montserrat Light" w:cs="Montserrat Light"/>
                  <w:color w:val="041E42"/>
                  <w:sz w:val="24"/>
                  <w:szCs w:val="24"/>
                </w:rPr>
                <w:t>Pulyeri (</w:t>
              </w:r>
              <w:r w:rsidR="00B01AC3" w:rsidRPr="00351CED">
                <w:rPr>
                  <w:rStyle w:val="Hyperlink"/>
                  <w:rFonts w:eastAsia="Montserrat Light" w:cs="Montserrat Light"/>
                  <w:color w:val="041E42"/>
                  <w:sz w:val="24"/>
                  <w:szCs w:val="24"/>
                </w:rPr>
                <w:t>The Little Blue Wren</w:t>
              </w:r>
              <w:r w:rsidR="009C7CFE">
                <w:rPr>
                  <w:rStyle w:val="Hyperlink"/>
                  <w:rFonts w:eastAsia="Montserrat Light" w:cs="Montserrat Light"/>
                  <w:color w:val="041E42"/>
                  <w:sz w:val="24"/>
                  <w:szCs w:val="24"/>
                </w:rPr>
                <w:t>)</w:t>
              </w:r>
              <w:r w:rsidR="00B01AC3" w:rsidRPr="00351CED">
                <w:rPr>
                  <w:rStyle w:val="Hyperlink"/>
                  <w:rFonts w:eastAsia="Montserrat Light" w:cs="Montserrat Light"/>
                  <w:color w:val="041E42"/>
                  <w:sz w:val="24"/>
                  <w:szCs w:val="24"/>
                </w:rPr>
                <w:t xml:space="preserve"> video</w:t>
              </w:r>
            </w:hyperlink>
          </w:p>
          <w:p w14:paraId="2EA826B9" w14:textId="3F7DB373" w:rsidR="00B01AC3" w:rsidRPr="00351CED" w:rsidRDefault="0086607A" w:rsidP="00351CED">
            <w:pPr>
              <w:spacing w:line="360" w:lineRule="auto"/>
              <w:ind w:left="2" w:hanging="2"/>
              <w:rPr>
                <w:rFonts w:eastAsia="Arimo" w:cs="Arimo"/>
                <w:color w:val="041E42"/>
                <w:sz w:val="24"/>
                <w:szCs w:val="24"/>
              </w:rPr>
            </w:pPr>
            <w:hyperlink r:id="rId50" w:history="1">
              <w:r w:rsidR="00371E06">
                <w:rPr>
                  <w:rStyle w:val="Hyperlink"/>
                  <w:rFonts w:eastAsia="Montserrat Light" w:cs="Montserrat Light"/>
                  <w:color w:val="041E42"/>
                  <w:sz w:val="24"/>
                  <w:szCs w:val="24"/>
                </w:rPr>
                <w:t>Waatji Pulyeri (</w:t>
              </w:r>
              <w:r w:rsidR="00B01AC3" w:rsidRPr="00351CED">
                <w:rPr>
                  <w:rStyle w:val="Hyperlink"/>
                  <w:rFonts w:eastAsia="Montserrat Light" w:cs="Montserrat Light"/>
                  <w:color w:val="041E42"/>
                  <w:sz w:val="24"/>
                  <w:szCs w:val="24"/>
                </w:rPr>
                <w:t>The Little Blue Wren</w:t>
              </w:r>
              <w:r w:rsidR="00371E06">
                <w:rPr>
                  <w:rStyle w:val="Hyperlink"/>
                  <w:rFonts w:eastAsia="Montserrat Light" w:cs="Montserrat Light"/>
                  <w:color w:val="041E42"/>
                  <w:sz w:val="24"/>
                  <w:szCs w:val="24"/>
                </w:rPr>
                <w:t>)</w:t>
              </w:r>
              <w:r w:rsidR="00B01AC3" w:rsidRPr="00351CED">
                <w:rPr>
                  <w:rStyle w:val="Hyperlink"/>
                  <w:rFonts w:eastAsia="Montserrat Light" w:cs="Montserrat Light"/>
                  <w:color w:val="041E42"/>
                  <w:sz w:val="24"/>
                  <w:szCs w:val="24"/>
                </w:rPr>
                <w:t xml:space="preserve"> tex</w:t>
              </w:r>
              <w:r w:rsidR="009C7CFE">
                <w:rPr>
                  <w:rStyle w:val="Hyperlink"/>
                  <w:rFonts w:eastAsia="Montserrat Light" w:cs="Montserrat Light"/>
                  <w:color w:val="041E42"/>
                  <w:sz w:val="24"/>
                  <w:szCs w:val="24"/>
                </w:rPr>
                <w:t>t (PDF 347KB)</w:t>
              </w:r>
            </w:hyperlink>
          </w:p>
          <w:p w14:paraId="03E26300" w14:textId="77777777" w:rsidR="00B01AC3" w:rsidRPr="00351CED" w:rsidRDefault="0086607A" w:rsidP="00351CED">
            <w:pPr>
              <w:spacing w:line="360" w:lineRule="auto"/>
              <w:rPr>
                <w:rFonts w:eastAsiaTheme="minorEastAsia"/>
                <w:color w:val="041E42"/>
                <w:sz w:val="24"/>
                <w:szCs w:val="24"/>
              </w:rPr>
            </w:pPr>
            <w:hyperlink r:id="rId51" w:history="1">
              <w:r w:rsidR="00B01AC3" w:rsidRPr="00351CED">
                <w:rPr>
                  <w:rStyle w:val="Hyperlink"/>
                  <w:rFonts w:eastAsia="Montserrat Light" w:cs="Montserrat Light"/>
                  <w:color w:val="041E42"/>
                  <w:sz w:val="24"/>
                  <w:szCs w:val="24"/>
                </w:rPr>
                <w:t>Bronwyn Bancroft website</w:t>
              </w:r>
            </w:hyperlink>
          </w:p>
        </w:tc>
      </w:tr>
      <w:tr w:rsidR="00B01AC3" w:rsidRPr="00351CED" w14:paraId="1C5C1BF6" w14:textId="77777777" w:rsidTr="00B4782F">
        <w:trPr>
          <w:cnfStyle w:val="000000100000" w:firstRow="0" w:lastRow="0" w:firstColumn="0" w:lastColumn="0" w:oddVBand="0" w:evenVBand="0" w:oddHBand="1" w:evenHBand="0" w:firstRowFirstColumn="0" w:firstRowLastColumn="0" w:lastRowFirstColumn="0" w:lastRowLastColumn="0"/>
          <w:trHeight w:val="3515"/>
        </w:trPr>
        <w:tc>
          <w:tcPr>
            <w:cnfStyle w:val="001000000000" w:firstRow="0" w:lastRow="0" w:firstColumn="1" w:lastColumn="0" w:oddVBand="0" w:evenVBand="0" w:oddHBand="0" w:evenHBand="0" w:firstRowFirstColumn="0" w:firstRowLastColumn="0" w:lastRowFirstColumn="0" w:lastRowLastColumn="0"/>
            <w:tcW w:w="3240" w:type="dxa"/>
          </w:tcPr>
          <w:p w14:paraId="5B535C74" w14:textId="77777777" w:rsidR="00B01AC3" w:rsidRPr="00351CED" w:rsidRDefault="00B01AC3" w:rsidP="00351CED">
            <w:pPr>
              <w:pStyle w:val="normal-bold"/>
              <w:spacing w:line="360" w:lineRule="auto"/>
              <w:rPr>
                <w:sz w:val="24"/>
                <w:szCs w:val="24"/>
              </w:rPr>
            </w:pPr>
            <w:r w:rsidRPr="00351CED">
              <w:rPr>
                <w:sz w:val="24"/>
                <w:szCs w:val="24"/>
              </w:rPr>
              <w:lastRenderedPageBreak/>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280EA61C" w14:textId="77777777" w:rsidR="00B01AC3" w:rsidRPr="00351CED" w:rsidRDefault="00B01AC3" w:rsidP="00351CED">
            <w:pPr>
              <w:pStyle w:val="normal-bold"/>
              <w:spacing w:line="360" w:lineRule="auto"/>
              <w:rPr>
                <w:color w:val="041E42"/>
                <w:sz w:val="24"/>
                <w:szCs w:val="24"/>
              </w:rPr>
            </w:pPr>
            <w:r w:rsidRPr="00351CED">
              <w:rPr>
                <w:color w:val="041E42"/>
                <w:sz w:val="24"/>
                <w:szCs w:val="24"/>
              </w:rPr>
              <w:t xml:space="preserve">Bird artwork </w:t>
            </w:r>
          </w:p>
          <w:p w14:paraId="55073D16" w14:textId="15AD2642" w:rsidR="00B01AC3" w:rsidRPr="00351CED" w:rsidRDefault="00B01AC3" w:rsidP="00351CED">
            <w:pPr>
              <w:spacing w:line="360" w:lineRule="auto"/>
              <w:rPr>
                <w:color w:val="041E42"/>
                <w:sz w:val="24"/>
                <w:szCs w:val="24"/>
              </w:rPr>
            </w:pPr>
            <w:r w:rsidRPr="00351CED">
              <w:rPr>
                <w:color w:val="041E42"/>
                <w:sz w:val="24"/>
                <w:szCs w:val="24"/>
              </w:rPr>
              <w:t>Students watch or</w:t>
            </w:r>
            <w:r w:rsidR="00371E06">
              <w:rPr>
                <w:color w:val="041E42"/>
                <w:sz w:val="24"/>
                <w:szCs w:val="24"/>
              </w:rPr>
              <w:t xml:space="preserve"> read the story Waatji Pulyeri (The Little Blue Wren).</w:t>
            </w:r>
          </w:p>
          <w:p w14:paraId="11BF68AF" w14:textId="0F579EAF" w:rsidR="00B01AC3" w:rsidRPr="00351CED" w:rsidRDefault="00B01AC3" w:rsidP="00351CED">
            <w:pPr>
              <w:spacing w:line="360" w:lineRule="auto"/>
              <w:rPr>
                <w:color w:val="041E42"/>
                <w:sz w:val="24"/>
                <w:szCs w:val="24"/>
              </w:rPr>
            </w:pPr>
            <w:r w:rsidRPr="00351CED">
              <w:rPr>
                <w:color w:val="041E42"/>
                <w:sz w:val="24"/>
                <w:szCs w:val="24"/>
              </w:rPr>
              <w:t>Wat</w:t>
            </w:r>
            <w:r w:rsidR="0086607A">
              <w:rPr>
                <w:color w:val="041E42"/>
                <w:sz w:val="24"/>
                <w:szCs w:val="24"/>
              </w:rPr>
              <w:t>ch the video Draw with Bronwyn.</w:t>
            </w:r>
          </w:p>
          <w:p w14:paraId="771FC66E" w14:textId="50E6F270" w:rsidR="00B01AC3" w:rsidRPr="00351CED" w:rsidRDefault="00B01AC3" w:rsidP="00351CED">
            <w:pPr>
              <w:spacing w:line="360" w:lineRule="auto"/>
              <w:rPr>
                <w:color w:val="041E42"/>
                <w:sz w:val="24"/>
                <w:szCs w:val="24"/>
              </w:rPr>
            </w:pPr>
            <w:r w:rsidRPr="00351CED">
              <w:rPr>
                <w:color w:val="041E42"/>
                <w:sz w:val="24"/>
                <w:szCs w:val="24"/>
              </w:rPr>
              <w:t>Students draw the birds from the sto</w:t>
            </w:r>
            <w:r w:rsidR="0086607A">
              <w:rPr>
                <w:color w:val="041E42"/>
                <w:sz w:val="24"/>
                <w:szCs w:val="24"/>
              </w:rPr>
              <w:t>ry in Bronwyn Bancroft’s style.</w:t>
            </w:r>
          </w:p>
          <w:p w14:paraId="190C6765" w14:textId="6D857661" w:rsidR="00B01AC3" w:rsidRPr="00351CED" w:rsidRDefault="00B01AC3" w:rsidP="00351CED">
            <w:pPr>
              <w:spacing w:line="360" w:lineRule="auto"/>
              <w:rPr>
                <w:color w:val="041E42"/>
                <w:sz w:val="24"/>
                <w:szCs w:val="24"/>
              </w:rPr>
            </w:pPr>
            <w:r w:rsidRPr="00351CED">
              <w:rPr>
                <w:color w:val="041E42"/>
                <w:sz w:val="24"/>
                <w:szCs w:val="24"/>
              </w:rPr>
              <w:t>The birds include a magpie, blue</w:t>
            </w:r>
            <w:r w:rsidR="0086607A">
              <w:rPr>
                <w:color w:val="041E42"/>
                <w:sz w:val="24"/>
                <w:szCs w:val="24"/>
              </w:rPr>
              <w:t xml:space="preserve"> wren, pelican, eagle, and owl.</w:t>
            </w:r>
          </w:p>
          <w:p w14:paraId="0BE743DE" w14:textId="364E8097" w:rsidR="00B01AC3" w:rsidRPr="00351CED" w:rsidRDefault="00B01AC3" w:rsidP="00351CED">
            <w:pPr>
              <w:spacing w:line="360" w:lineRule="auto"/>
              <w:rPr>
                <w:color w:val="041E42"/>
                <w:sz w:val="24"/>
                <w:szCs w:val="24"/>
              </w:rPr>
            </w:pPr>
            <w:r w:rsidRPr="00351CED">
              <w:rPr>
                <w:color w:val="041E42"/>
                <w:sz w:val="24"/>
                <w:szCs w:val="24"/>
              </w:rPr>
              <w:t xml:space="preserve">Students first sketch the outline of their birds using </w:t>
            </w:r>
            <w:r w:rsidR="00704E43" w:rsidRPr="00351CED">
              <w:rPr>
                <w:color w:val="041E42"/>
                <w:sz w:val="24"/>
                <w:szCs w:val="24"/>
              </w:rPr>
              <w:t xml:space="preserve">a </w:t>
            </w:r>
            <w:r w:rsidRPr="00351CED">
              <w:rPr>
                <w:color w:val="041E42"/>
                <w:sz w:val="24"/>
                <w:szCs w:val="24"/>
              </w:rPr>
              <w:t xml:space="preserve">lead pencil. They then use coloured pencils or </w:t>
            </w:r>
            <w:r w:rsidR="000C4299" w:rsidRPr="00351CED">
              <w:rPr>
                <w:color w:val="041E42"/>
                <w:sz w:val="24"/>
                <w:szCs w:val="24"/>
              </w:rPr>
              <w:t>markers</w:t>
            </w:r>
            <w:r w:rsidRPr="00351CED">
              <w:rPr>
                <w:color w:val="041E42"/>
                <w:sz w:val="24"/>
                <w:szCs w:val="24"/>
              </w:rPr>
              <w:t xml:space="preserve"> to outline and add patterns and designs to their bird. Students use Bronwyn Bancroft’s art style as inspirati</w:t>
            </w:r>
            <w:r w:rsidR="001E4D9D">
              <w:rPr>
                <w:color w:val="041E42"/>
                <w:sz w:val="24"/>
                <w:szCs w:val="24"/>
              </w:rPr>
              <w:t xml:space="preserve">on to create beautifully </w:t>
            </w:r>
            <w:r w:rsidR="0086607A">
              <w:rPr>
                <w:color w:val="041E42"/>
                <w:sz w:val="24"/>
                <w:szCs w:val="24"/>
              </w:rPr>
              <w:t>coloured, patterned artworks.</w:t>
            </w:r>
          </w:p>
          <w:p w14:paraId="42235BA3" w14:textId="77777777" w:rsidR="00B01AC3" w:rsidRPr="00351CED" w:rsidRDefault="00B01AC3" w:rsidP="00351CED">
            <w:pPr>
              <w:spacing w:line="360" w:lineRule="auto"/>
              <w:rPr>
                <w:color w:val="041E42"/>
                <w:sz w:val="24"/>
                <w:szCs w:val="24"/>
              </w:rPr>
            </w:pPr>
            <w:r w:rsidRPr="00351CED">
              <w:rPr>
                <w:color w:val="041E42"/>
                <w:sz w:val="24"/>
                <w:szCs w:val="24"/>
              </w:rPr>
              <w:t>If available, students can cut and paste their birds onto a black piece of paper or cardboard.</w:t>
            </w:r>
          </w:p>
        </w:tc>
        <w:tc>
          <w:tcPr>
            <w:cnfStyle w:val="000001000000" w:firstRow="0" w:lastRow="0" w:firstColumn="0" w:lastColumn="0" w:oddVBand="0" w:evenVBand="1" w:oddHBand="0" w:evenHBand="0" w:firstRowFirstColumn="0" w:firstRowLastColumn="0" w:lastRowFirstColumn="0" w:lastRowLastColumn="0"/>
            <w:tcW w:w="2552" w:type="dxa"/>
          </w:tcPr>
          <w:p w14:paraId="617F5AB3" w14:textId="758987B2" w:rsidR="00B01AC3" w:rsidRPr="00351CED" w:rsidRDefault="0086607A" w:rsidP="00351CED">
            <w:pPr>
              <w:spacing w:line="360" w:lineRule="auto"/>
              <w:rPr>
                <w:color w:val="041E42"/>
                <w:sz w:val="24"/>
                <w:szCs w:val="24"/>
              </w:rPr>
            </w:pPr>
            <w:hyperlink r:id="rId52" w:anchor="!/media/1912990/" w:history="1">
              <w:r w:rsidR="00B01AC3" w:rsidRPr="00351CED">
                <w:rPr>
                  <w:rStyle w:val="Hyperlink"/>
                  <w:color w:val="041E42"/>
                  <w:position w:val="0"/>
                  <w:sz w:val="24"/>
                  <w:szCs w:val="24"/>
                </w:rPr>
                <w:t>Draw with Bronwy</w:t>
              </w:r>
              <w:r w:rsidR="00A64E88">
                <w:rPr>
                  <w:rStyle w:val="Hyperlink"/>
                  <w:color w:val="041E42"/>
                  <w:position w:val="0"/>
                  <w:sz w:val="24"/>
                  <w:szCs w:val="24"/>
                </w:rPr>
                <w:t>n Bancroft video</w:t>
              </w:r>
            </w:hyperlink>
          </w:p>
          <w:p w14:paraId="6DC760BD" w14:textId="46AA5094" w:rsidR="00B01AC3" w:rsidRPr="00351CED" w:rsidRDefault="0086607A" w:rsidP="00351CED">
            <w:pPr>
              <w:spacing w:line="360" w:lineRule="auto"/>
              <w:ind w:left="2" w:hanging="2"/>
              <w:rPr>
                <w:rFonts w:eastAsia="Montserrat Light" w:cs="Montserrat Light"/>
                <w:color w:val="041E42"/>
                <w:sz w:val="24"/>
                <w:szCs w:val="24"/>
              </w:rPr>
            </w:pPr>
            <w:hyperlink r:id="rId53" w:history="1">
              <w:r w:rsidR="00887FE2">
                <w:rPr>
                  <w:rStyle w:val="Hyperlink"/>
                  <w:rFonts w:eastAsia="Montserrat Light" w:cs="Montserrat Light"/>
                  <w:color w:val="041E42"/>
                  <w:sz w:val="24"/>
                  <w:szCs w:val="24"/>
                </w:rPr>
                <w:t>Sample of artwork</w:t>
              </w:r>
            </w:hyperlink>
          </w:p>
          <w:p w14:paraId="14D71917" w14:textId="416B7E72" w:rsidR="00B01AC3" w:rsidRPr="00351CED" w:rsidRDefault="00022522" w:rsidP="00022522">
            <w:pPr>
              <w:spacing w:line="360" w:lineRule="auto"/>
              <w:rPr>
                <w:rFonts w:eastAsia="Montserrat Light" w:cs="Montserrat Light"/>
                <w:color w:val="041E42"/>
                <w:sz w:val="24"/>
                <w:szCs w:val="24"/>
              </w:rPr>
            </w:pPr>
            <w:r>
              <w:rPr>
                <w:rFonts w:eastAsia="Montserrat Light" w:cs="Montserrat Light"/>
                <w:color w:val="041E42"/>
                <w:sz w:val="24"/>
                <w:szCs w:val="24"/>
              </w:rPr>
              <w:t>Tablet</w:t>
            </w:r>
          </w:p>
          <w:p w14:paraId="1AEA4686" w14:textId="1776A7DF" w:rsidR="00B01AC3" w:rsidRPr="00351CED" w:rsidRDefault="0086607A" w:rsidP="00351CED">
            <w:pPr>
              <w:spacing w:line="360" w:lineRule="auto"/>
              <w:ind w:left="2" w:hanging="2"/>
              <w:rPr>
                <w:rFonts w:eastAsia="Montserrat Light" w:cs="Montserrat Light"/>
                <w:color w:val="041E42"/>
                <w:sz w:val="24"/>
                <w:szCs w:val="24"/>
              </w:rPr>
            </w:pPr>
            <w:r>
              <w:rPr>
                <w:rFonts w:eastAsia="Montserrat Light" w:cs="Montserrat Light"/>
                <w:color w:val="041E42"/>
                <w:sz w:val="24"/>
                <w:szCs w:val="24"/>
              </w:rPr>
              <w:t>Print out of written text</w:t>
            </w:r>
          </w:p>
          <w:p w14:paraId="28A03AE1" w14:textId="6F20686C" w:rsidR="00B01AC3" w:rsidRPr="00351CED" w:rsidRDefault="00A64E88" w:rsidP="00351CED">
            <w:pPr>
              <w:spacing w:line="360" w:lineRule="auto"/>
              <w:ind w:left="2" w:hanging="2"/>
              <w:rPr>
                <w:rFonts w:eastAsia="Montserrat Light" w:cs="Montserrat Light"/>
                <w:color w:val="041E42"/>
                <w:sz w:val="24"/>
                <w:szCs w:val="24"/>
              </w:rPr>
            </w:pPr>
            <w:r>
              <w:rPr>
                <w:rFonts w:eastAsia="Montserrat Light" w:cs="Montserrat Light"/>
                <w:color w:val="041E42"/>
                <w:sz w:val="24"/>
                <w:szCs w:val="24"/>
              </w:rPr>
              <w:t>W</w:t>
            </w:r>
            <w:r w:rsidR="00371E06">
              <w:rPr>
                <w:rFonts w:eastAsia="Montserrat Light" w:cs="Montserrat Light"/>
                <w:color w:val="041E42"/>
                <w:sz w:val="24"/>
                <w:szCs w:val="24"/>
              </w:rPr>
              <w:t xml:space="preserve">orkbook or </w:t>
            </w:r>
            <w:r w:rsidR="00B01AC3" w:rsidRPr="00351CED">
              <w:rPr>
                <w:rFonts w:eastAsia="Montserrat Light" w:cs="Montserrat Light"/>
                <w:color w:val="041E42"/>
                <w:sz w:val="24"/>
                <w:szCs w:val="24"/>
              </w:rPr>
              <w:t>journal</w:t>
            </w:r>
          </w:p>
          <w:p w14:paraId="25FF860F" w14:textId="7A37B732" w:rsidR="00B01AC3" w:rsidRPr="00351CED" w:rsidRDefault="00371E06" w:rsidP="00351CED">
            <w:pPr>
              <w:spacing w:line="360" w:lineRule="auto"/>
              <w:ind w:left="2" w:hanging="2"/>
              <w:rPr>
                <w:rFonts w:eastAsia="Montserrat Light" w:cs="Montserrat Light"/>
                <w:color w:val="041E42"/>
                <w:sz w:val="24"/>
                <w:szCs w:val="24"/>
              </w:rPr>
            </w:pPr>
            <w:r>
              <w:rPr>
                <w:rFonts w:eastAsia="Montserrat Light" w:cs="Montserrat Light"/>
                <w:color w:val="041E42"/>
                <w:sz w:val="24"/>
                <w:szCs w:val="24"/>
              </w:rPr>
              <w:t>B</w:t>
            </w:r>
            <w:r w:rsidR="00B01AC3" w:rsidRPr="00351CED">
              <w:rPr>
                <w:rFonts w:eastAsia="Montserrat Light" w:cs="Montserrat Light"/>
                <w:color w:val="041E42"/>
                <w:sz w:val="24"/>
                <w:szCs w:val="24"/>
              </w:rPr>
              <w:t>lank paper</w:t>
            </w:r>
          </w:p>
          <w:p w14:paraId="56C6A964" w14:textId="0009FF15" w:rsidR="00B01AC3" w:rsidRPr="00351CED" w:rsidRDefault="00A64E88" w:rsidP="00351CED">
            <w:pPr>
              <w:spacing w:line="360" w:lineRule="auto"/>
              <w:ind w:left="2" w:hanging="2"/>
              <w:rPr>
                <w:rFonts w:eastAsia="Montserrat Light" w:cs="Montserrat Light"/>
                <w:color w:val="041E42"/>
                <w:sz w:val="24"/>
                <w:szCs w:val="24"/>
              </w:rPr>
            </w:pPr>
            <w:r>
              <w:rPr>
                <w:rFonts w:eastAsia="Montserrat Light" w:cs="Montserrat Light"/>
                <w:color w:val="041E42"/>
                <w:sz w:val="24"/>
                <w:szCs w:val="24"/>
              </w:rPr>
              <w:t>C</w:t>
            </w:r>
            <w:r w:rsidR="00371E06">
              <w:rPr>
                <w:rFonts w:eastAsia="Montserrat Light" w:cs="Montserrat Light"/>
                <w:color w:val="041E42"/>
                <w:sz w:val="24"/>
                <w:szCs w:val="24"/>
              </w:rPr>
              <w:t xml:space="preserve">oloured pencils or </w:t>
            </w:r>
            <w:r w:rsidR="000C4299" w:rsidRPr="00351CED">
              <w:rPr>
                <w:rFonts w:eastAsia="Montserrat Light" w:cs="Montserrat Light"/>
                <w:color w:val="041E42"/>
                <w:sz w:val="24"/>
                <w:szCs w:val="24"/>
              </w:rPr>
              <w:t>markers</w:t>
            </w:r>
          </w:p>
          <w:p w14:paraId="1E5D4728" w14:textId="1DBC527E" w:rsidR="00B01AC3" w:rsidRPr="00351CED" w:rsidRDefault="00A64E88" w:rsidP="00351CED">
            <w:pPr>
              <w:spacing w:line="360" w:lineRule="auto"/>
              <w:ind w:left="2" w:hanging="2"/>
              <w:rPr>
                <w:rFonts w:eastAsia="Montserrat Light" w:cs="Montserrat Light"/>
                <w:color w:val="041E42"/>
                <w:sz w:val="24"/>
                <w:szCs w:val="24"/>
              </w:rPr>
            </w:pPr>
            <w:r>
              <w:rPr>
                <w:rFonts w:eastAsia="Montserrat Light" w:cs="Montserrat Light"/>
                <w:color w:val="041E42"/>
                <w:sz w:val="24"/>
                <w:szCs w:val="24"/>
              </w:rPr>
              <w:lastRenderedPageBreak/>
              <w:t>L</w:t>
            </w:r>
            <w:r w:rsidR="00B01AC3" w:rsidRPr="00351CED">
              <w:rPr>
                <w:rFonts w:eastAsia="Montserrat Light" w:cs="Montserrat Light"/>
                <w:color w:val="041E42"/>
                <w:sz w:val="24"/>
                <w:szCs w:val="24"/>
              </w:rPr>
              <w:t>ead pencil</w:t>
            </w:r>
          </w:p>
          <w:p w14:paraId="7B7F9D99" w14:textId="781F62B1" w:rsidR="00B01AC3" w:rsidRPr="00351CED" w:rsidRDefault="00371E06" w:rsidP="00351CED">
            <w:pPr>
              <w:spacing w:line="360" w:lineRule="auto"/>
              <w:ind w:left="2" w:hanging="2"/>
              <w:rPr>
                <w:rFonts w:eastAsia="Montserrat Light" w:cs="Montserrat Light"/>
                <w:color w:val="041E42"/>
                <w:sz w:val="24"/>
                <w:szCs w:val="24"/>
              </w:rPr>
            </w:pPr>
            <w:r>
              <w:rPr>
                <w:rFonts w:eastAsia="Montserrat Light" w:cs="Montserrat Light"/>
                <w:color w:val="041E42"/>
                <w:sz w:val="24"/>
                <w:szCs w:val="24"/>
              </w:rPr>
              <w:t>E</w:t>
            </w:r>
            <w:r w:rsidR="00B01AC3" w:rsidRPr="00351CED">
              <w:rPr>
                <w:rFonts w:eastAsia="Montserrat Light" w:cs="Montserrat Light"/>
                <w:color w:val="041E42"/>
                <w:sz w:val="24"/>
                <w:szCs w:val="24"/>
              </w:rPr>
              <w:t>raser</w:t>
            </w:r>
          </w:p>
          <w:p w14:paraId="69CDEF24" w14:textId="20951447" w:rsidR="00B01AC3" w:rsidRPr="00351CED" w:rsidRDefault="00371E06" w:rsidP="00371E06">
            <w:pPr>
              <w:spacing w:line="360" w:lineRule="auto"/>
              <w:rPr>
                <w:rFonts w:eastAsiaTheme="minorEastAsia"/>
                <w:color w:val="041E42"/>
                <w:sz w:val="24"/>
                <w:szCs w:val="24"/>
              </w:rPr>
            </w:pPr>
            <w:r>
              <w:rPr>
                <w:rFonts w:eastAsia="Montserrat Light" w:cs="Montserrat Light"/>
                <w:color w:val="041E42"/>
                <w:sz w:val="24"/>
                <w:szCs w:val="24"/>
              </w:rPr>
              <w:t xml:space="preserve">Optional – </w:t>
            </w:r>
            <w:r w:rsidR="00B01AC3" w:rsidRPr="00351CED">
              <w:rPr>
                <w:rFonts w:eastAsia="Montserrat Light" w:cs="Montserrat Light"/>
                <w:color w:val="041E42"/>
                <w:sz w:val="24"/>
                <w:szCs w:val="24"/>
              </w:rPr>
              <w:t>black paper, cardboard, scissors, glue</w:t>
            </w:r>
          </w:p>
        </w:tc>
      </w:tr>
      <w:tr w:rsidR="00B01AC3" w:rsidRPr="00351CED" w14:paraId="3F534CE4"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14A964B7" w14:textId="77777777" w:rsidR="00B01AC3" w:rsidRPr="00351CED" w:rsidRDefault="00B01AC3" w:rsidP="00351CED">
            <w:pPr>
              <w:pStyle w:val="normal-bold"/>
              <w:spacing w:line="360" w:lineRule="auto"/>
              <w:rPr>
                <w:sz w:val="24"/>
                <w:szCs w:val="24"/>
              </w:rPr>
            </w:pPr>
            <w:r w:rsidRPr="00351CED">
              <w:rPr>
                <w:sz w:val="24"/>
                <w:szCs w:val="24"/>
              </w:rPr>
              <w:lastRenderedPageBreak/>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41898ABC" w14:textId="77777777" w:rsidR="00B01AC3" w:rsidRPr="00351CED" w:rsidRDefault="00B01AC3" w:rsidP="00351CED">
            <w:pPr>
              <w:pStyle w:val="normal-bold"/>
              <w:spacing w:line="360" w:lineRule="auto"/>
              <w:rPr>
                <w:color w:val="041E42"/>
                <w:sz w:val="24"/>
                <w:szCs w:val="24"/>
              </w:rPr>
            </w:pPr>
            <w:r w:rsidRPr="00351CED">
              <w:rPr>
                <w:color w:val="041E42"/>
                <w:sz w:val="24"/>
                <w:szCs w:val="24"/>
              </w:rPr>
              <w:t>Daily observations journal</w:t>
            </w:r>
          </w:p>
          <w:p w14:paraId="549C285C" w14:textId="77777777" w:rsidR="00B01AC3" w:rsidRPr="00351CED" w:rsidRDefault="00B01AC3" w:rsidP="00351CED">
            <w:pPr>
              <w:spacing w:line="360" w:lineRule="auto"/>
              <w:rPr>
                <w:color w:val="041E42"/>
                <w:sz w:val="24"/>
                <w:szCs w:val="24"/>
              </w:rPr>
            </w:pPr>
            <w:r w:rsidRPr="00351CED">
              <w:rPr>
                <w:color w:val="041E42"/>
                <w:sz w:val="24"/>
                <w:szCs w:val="24"/>
              </w:rPr>
              <w:t>Students look out the window or sit in the backyard and use their five senses to record the world around them. What can they see, smell, feel, hear</w:t>
            </w:r>
            <w:r w:rsidR="00704E43" w:rsidRPr="00351CED">
              <w:rPr>
                <w:color w:val="041E42"/>
                <w:sz w:val="24"/>
                <w:szCs w:val="24"/>
              </w:rPr>
              <w:t>,</w:t>
            </w:r>
            <w:r w:rsidRPr="00351CED">
              <w:rPr>
                <w:color w:val="041E42"/>
                <w:sz w:val="24"/>
                <w:szCs w:val="24"/>
              </w:rPr>
              <w:t xml:space="preserve"> and taste (when they stick their tongue out in the air)? Students write or draw their findings in their journal</w:t>
            </w:r>
            <w:r w:rsidR="00704E43" w:rsidRPr="00351CED">
              <w:rPr>
                <w:color w:val="041E42"/>
                <w:sz w:val="24"/>
                <w:szCs w:val="24"/>
              </w:rPr>
              <w:t>s</w:t>
            </w:r>
            <w:r w:rsidRPr="00351CED">
              <w:rPr>
                <w:color w:val="041E42"/>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05C53801" w14:textId="635A9340" w:rsidR="00B01AC3" w:rsidRPr="00351CED" w:rsidRDefault="0086607A" w:rsidP="00351CED">
            <w:pPr>
              <w:spacing w:line="360" w:lineRule="auto"/>
              <w:ind w:left="2" w:hanging="2"/>
              <w:rPr>
                <w:rFonts w:eastAsia="Montserrat Light" w:cs="Montserrat Light"/>
                <w:color w:val="041E42"/>
                <w:sz w:val="24"/>
                <w:szCs w:val="24"/>
              </w:rPr>
            </w:pPr>
            <w:r>
              <w:rPr>
                <w:rFonts w:eastAsia="Montserrat Light" w:cs="Montserrat Light"/>
                <w:color w:val="041E42"/>
                <w:sz w:val="24"/>
                <w:szCs w:val="24"/>
              </w:rPr>
              <w:t>Daily journal</w:t>
            </w:r>
          </w:p>
          <w:p w14:paraId="7A022506" w14:textId="77777777" w:rsidR="00B01AC3" w:rsidRPr="00351CED" w:rsidRDefault="00B01AC3" w:rsidP="00351CED">
            <w:pPr>
              <w:spacing w:line="360" w:lineRule="auto"/>
              <w:ind w:left="2" w:hanging="2"/>
              <w:rPr>
                <w:rFonts w:eastAsia="Montserrat Light" w:cs="Montserrat Light"/>
                <w:color w:val="041E42"/>
                <w:sz w:val="24"/>
                <w:szCs w:val="24"/>
              </w:rPr>
            </w:pPr>
            <w:r w:rsidRPr="00351CED">
              <w:rPr>
                <w:rFonts w:eastAsia="Montserrat Light" w:cs="Montserrat Light"/>
                <w:color w:val="041E42"/>
                <w:sz w:val="24"/>
                <w:szCs w:val="24"/>
              </w:rPr>
              <w:t>Pencil</w:t>
            </w:r>
          </w:p>
        </w:tc>
      </w:tr>
      <w:tr w:rsidR="00B01AC3" w:rsidRPr="00351CED" w14:paraId="438CE721"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79B9AE73" w14:textId="77777777" w:rsidR="00B01AC3" w:rsidRPr="00351CED" w:rsidRDefault="00B01AC3" w:rsidP="00351CED">
            <w:pPr>
              <w:pStyle w:val="normal-bold"/>
              <w:spacing w:line="360" w:lineRule="auto"/>
              <w:rPr>
                <w:sz w:val="24"/>
                <w:szCs w:val="24"/>
              </w:rPr>
            </w:pPr>
            <w:r w:rsidRPr="00351CED">
              <w:rPr>
                <w:sz w:val="24"/>
                <w:szCs w:val="24"/>
              </w:rPr>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636679FF" w14:textId="629A29E0" w:rsidR="00B01AC3" w:rsidRPr="00351CED" w:rsidRDefault="0086607A" w:rsidP="00351CED">
            <w:pPr>
              <w:pStyle w:val="normal-bold"/>
              <w:spacing w:line="360" w:lineRule="auto"/>
              <w:rPr>
                <w:color w:val="041E42"/>
                <w:sz w:val="24"/>
                <w:szCs w:val="24"/>
              </w:rPr>
            </w:pPr>
            <w:r>
              <w:rPr>
                <w:color w:val="041E42"/>
                <w:sz w:val="24"/>
                <w:szCs w:val="24"/>
              </w:rPr>
              <w:t>Why do birds sing?</w:t>
            </w:r>
          </w:p>
          <w:p w14:paraId="6D630E2A" w14:textId="77777777" w:rsidR="00B01AC3" w:rsidRPr="00351CED" w:rsidRDefault="00B01AC3" w:rsidP="00351CED">
            <w:pPr>
              <w:spacing w:line="360" w:lineRule="auto"/>
              <w:rPr>
                <w:color w:val="041E42"/>
                <w:sz w:val="24"/>
                <w:szCs w:val="24"/>
              </w:rPr>
            </w:pPr>
            <w:r w:rsidRPr="00351CED">
              <w:rPr>
                <w:color w:val="041E42"/>
                <w:sz w:val="24"/>
                <w:szCs w:val="24"/>
              </w:rPr>
              <w:t>Read the article and write the answer in your workbook.</w:t>
            </w:r>
          </w:p>
        </w:tc>
        <w:tc>
          <w:tcPr>
            <w:cnfStyle w:val="000001000000" w:firstRow="0" w:lastRow="0" w:firstColumn="0" w:lastColumn="0" w:oddVBand="0" w:evenVBand="1" w:oddHBand="0" w:evenHBand="0" w:firstRowFirstColumn="0" w:firstRowLastColumn="0" w:lastRowFirstColumn="0" w:lastRowLastColumn="0"/>
            <w:tcW w:w="2552" w:type="dxa"/>
          </w:tcPr>
          <w:p w14:paraId="0C235BFE" w14:textId="3A038D82" w:rsidR="00B01AC3" w:rsidRPr="00351CED" w:rsidRDefault="0086607A" w:rsidP="00351CED">
            <w:pPr>
              <w:spacing w:line="360" w:lineRule="auto"/>
              <w:rPr>
                <w:color w:val="041E42"/>
                <w:sz w:val="24"/>
                <w:szCs w:val="24"/>
              </w:rPr>
            </w:pPr>
            <w:hyperlink r:id="rId54" w:history="1">
              <w:r w:rsidR="00B01AC3" w:rsidRPr="00351CED">
                <w:rPr>
                  <w:rStyle w:val="Hyperlink"/>
                  <w:rFonts w:eastAsia="Montserrat Light" w:cs="Montserrat Light"/>
                  <w:color w:val="041E42"/>
                  <w:sz w:val="24"/>
                  <w:szCs w:val="24"/>
                </w:rPr>
                <w:t>Why do birds sing?</w:t>
              </w:r>
            </w:hyperlink>
          </w:p>
        </w:tc>
      </w:tr>
      <w:tr w:rsidR="00B01AC3" w:rsidRPr="00351CED" w14:paraId="31FC71D1"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0F8BBE40" w14:textId="77777777" w:rsidR="00B01AC3" w:rsidRPr="00351CED" w:rsidRDefault="00B01AC3" w:rsidP="00351CED">
            <w:pPr>
              <w:pStyle w:val="normal-bold"/>
              <w:spacing w:line="360" w:lineRule="auto"/>
              <w:rPr>
                <w:sz w:val="24"/>
                <w:szCs w:val="24"/>
              </w:rPr>
            </w:pPr>
            <w:r w:rsidRPr="00351CED">
              <w:rPr>
                <w:sz w:val="24"/>
                <w:szCs w:val="24"/>
              </w:rPr>
              <w:t>Assessment</w:t>
            </w:r>
          </w:p>
        </w:tc>
        <w:tc>
          <w:tcPr>
            <w:cnfStyle w:val="000010000000" w:firstRow="0" w:lastRow="0" w:firstColumn="0" w:lastColumn="0" w:oddVBand="1" w:evenVBand="0" w:oddHBand="0" w:evenHBand="0" w:firstRowFirstColumn="0" w:firstRowLastColumn="0" w:lastRowFirstColumn="0" w:lastRowLastColumn="0"/>
            <w:tcW w:w="9796" w:type="dxa"/>
          </w:tcPr>
          <w:p w14:paraId="7F0E47E1" w14:textId="77777777" w:rsidR="00B01AC3" w:rsidRPr="00351CED" w:rsidRDefault="00B01AC3" w:rsidP="00351CED">
            <w:pPr>
              <w:spacing w:line="360" w:lineRule="auto"/>
              <w:rPr>
                <w:color w:val="041E42"/>
                <w:sz w:val="24"/>
                <w:szCs w:val="24"/>
              </w:rPr>
            </w:pPr>
            <w:r w:rsidRPr="00351CED">
              <w:rPr>
                <w:color w:val="041E42"/>
                <w:sz w:val="24"/>
                <w:szCs w:val="24"/>
              </w:rPr>
              <w:t>Bird artwork work sample</w:t>
            </w:r>
          </w:p>
        </w:tc>
        <w:tc>
          <w:tcPr>
            <w:cnfStyle w:val="000001000000" w:firstRow="0" w:lastRow="0" w:firstColumn="0" w:lastColumn="0" w:oddVBand="0" w:evenVBand="1" w:oddHBand="0" w:evenHBand="0" w:firstRowFirstColumn="0" w:firstRowLastColumn="0" w:lastRowFirstColumn="0" w:lastRowLastColumn="0"/>
            <w:tcW w:w="2552" w:type="dxa"/>
          </w:tcPr>
          <w:p w14:paraId="61E89080" w14:textId="77777777" w:rsidR="00B01AC3" w:rsidRPr="00351CED" w:rsidRDefault="00B01AC3" w:rsidP="00351CED">
            <w:pPr>
              <w:spacing w:line="360" w:lineRule="auto"/>
              <w:rPr>
                <w:color w:val="041E42"/>
                <w:sz w:val="24"/>
                <w:szCs w:val="24"/>
              </w:rPr>
            </w:pPr>
          </w:p>
        </w:tc>
      </w:tr>
      <w:tr w:rsidR="00B01AC3" w:rsidRPr="00351CED" w14:paraId="3ECC7DBD"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3CA7274F" w14:textId="2D313A05" w:rsidR="00B01AC3" w:rsidRPr="00351CED" w:rsidRDefault="005023D1" w:rsidP="00351CED">
            <w:pPr>
              <w:pStyle w:val="normal-bold"/>
              <w:spacing w:line="360" w:lineRule="auto"/>
              <w:rPr>
                <w:sz w:val="24"/>
                <w:szCs w:val="24"/>
              </w:rPr>
            </w:pPr>
            <w:r>
              <w:rPr>
                <w:sz w:val="24"/>
                <w:szCs w:val="24"/>
              </w:rPr>
              <w:t>Reflection</w:t>
            </w:r>
          </w:p>
        </w:tc>
        <w:tc>
          <w:tcPr>
            <w:cnfStyle w:val="000010000000" w:firstRow="0" w:lastRow="0" w:firstColumn="0" w:lastColumn="0" w:oddVBand="1" w:evenVBand="0" w:oddHBand="0" w:evenHBand="0" w:firstRowFirstColumn="0" w:firstRowLastColumn="0" w:lastRowFirstColumn="0" w:lastRowLastColumn="0"/>
            <w:tcW w:w="9796" w:type="dxa"/>
          </w:tcPr>
          <w:p w14:paraId="739BC701" w14:textId="2C2B1D24" w:rsidR="00B01AC3" w:rsidRPr="00351CED" w:rsidRDefault="00B01AC3" w:rsidP="00351CED">
            <w:pPr>
              <w:spacing w:line="360" w:lineRule="auto"/>
              <w:rPr>
                <w:color w:val="041E42"/>
                <w:sz w:val="24"/>
                <w:szCs w:val="24"/>
              </w:rPr>
            </w:pPr>
            <w:r w:rsidRPr="00351CED">
              <w:rPr>
                <w:color w:val="041E42"/>
                <w:sz w:val="24"/>
                <w:szCs w:val="24"/>
              </w:rPr>
              <w:t>What are the features that make Bro</w:t>
            </w:r>
            <w:r w:rsidR="0086607A">
              <w:rPr>
                <w:color w:val="041E42"/>
                <w:sz w:val="24"/>
                <w:szCs w:val="24"/>
              </w:rPr>
              <w:t>nwyn Bancroft’s artwork unique?</w:t>
            </w:r>
          </w:p>
          <w:p w14:paraId="3A2E723E" w14:textId="77777777" w:rsidR="00B01AC3" w:rsidRPr="00351CED" w:rsidRDefault="00B01AC3" w:rsidP="00351CED">
            <w:pPr>
              <w:spacing w:line="360" w:lineRule="auto"/>
              <w:rPr>
                <w:color w:val="041E42"/>
                <w:sz w:val="24"/>
                <w:szCs w:val="24"/>
              </w:rPr>
            </w:pPr>
            <w:r w:rsidRPr="00351CED">
              <w:rPr>
                <w:color w:val="041E42"/>
                <w:sz w:val="24"/>
                <w:szCs w:val="24"/>
              </w:rPr>
              <w:t>How do artists and their styles differ? Why do you think this is?</w:t>
            </w:r>
          </w:p>
        </w:tc>
        <w:tc>
          <w:tcPr>
            <w:cnfStyle w:val="000001000000" w:firstRow="0" w:lastRow="0" w:firstColumn="0" w:lastColumn="0" w:oddVBand="0" w:evenVBand="1" w:oddHBand="0" w:evenHBand="0" w:firstRowFirstColumn="0" w:firstRowLastColumn="0" w:lastRowFirstColumn="0" w:lastRowLastColumn="0"/>
            <w:tcW w:w="2552" w:type="dxa"/>
          </w:tcPr>
          <w:p w14:paraId="22E17830" w14:textId="77777777" w:rsidR="00B01AC3" w:rsidRPr="00351CED" w:rsidRDefault="00B01AC3" w:rsidP="00351CED">
            <w:pPr>
              <w:spacing w:line="360" w:lineRule="auto"/>
              <w:rPr>
                <w:rFonts w:eastAsia="Quattrocento Sans" w:cs="Quattrocento Sans"/>
                <w:color w:val="041E42"/>
                <w:sz w:val="24"/>
                <w:szCs w:val="24"/>
              </w:rPr>
            </w:pPr>
          </w:p>
        </w:tc>
      </w:tr>
    </w:tbl>
    <w:p w14:paraId="46008D42" w14:textId="77777777" w:rsidR="00AC2DC0" w:rsidRPr="00351CED" w:rsidRDefault="00AC2DC0" w:rsidP="00351CED">
      <w:pPr>
        <w:spacing w:line="360" w:lineRule="auto"/>
        <w:rPr>
          <w:sz w:val="24"/>
          <w:szCs w:val="24"/>
        </w:rPr>
      </w:pPr>
      <w:r w:rsidRPr="00351CED">
        <w:rPr>
          <w:sz w:val="24"/>
          <w:szCs w:val="24"/>
        </w:rPr>
        <w:br w:type="page"/>
      </w:r>
    </w:p>
    <w:p w14:paraId="1E37EF66" w14:textId="01F5996A" w:rsidR="00AC2DC0" w:rsidRPr="00351CED" w:rsidRDefault="00F51982" w:rsidP="00FA2D53">
      <w:pPr>
        <w:pStyle w:val="normal-bold"/>
        <w:shd w:val="clear" w:color="auto" w:fill="C8DCF0" w:themeFill="accent2"/>
        <w:rPr>
          <w:sz w:val="24"/>
          <w:szCs w:val="24"/>
        </w:rPr>
      </w:pPr>
      <w:r w:rsidRPr="00351CED">
        <w:rPr>
          <w:sz w:val="24"/>
          <w:szCs w:val="24"/>
        </w:rPr>
        <w:lastRenderedPageBreak/>
        <w:t>Class-</w:t>
      </w:r>
      <w:r w:rsidR="00AC2DC0" w:rsidRPr="00351CED">
        <w:rPr>
          <w:sz w:val="24"/>
          <w:szCs w:val="24"/>
        </w:rPr>
        <w:t>specific adjustments and extensions</w:t>
      </w:r>
    </w:p>
    <w:p w14:paraId="62E7EE66" w14:textId="77777777" w:rsidR="00AC2DC0" w:rsidRPr="00351CED" w:rsidRDefault="00AC2DC0" w:rsidP="00351CED">
      <w:pPr>
        <w:pStyle w:val="normal-bold"/>
        <w:spacing w:after="4000" w:line="360" w:lineRule="auto"/>
        <w:rPr>
          <w:sz w:val="24"/>
          <w:szCs w:val="24"/>
        </w:rPr>
      </w:pPr>
    </w:p>
    <w:p w14:paraId="76B1B0CB" w14:textId="77777777" w:rsidR="00AC2DC0" w:rsidRPr="00351CED" w:rsidRDefault="00AC2DC0" w:rsidP="00FA2D53">
      <w:pPr>
        <w:pStyle w:val="normal-bold"/>
        <w:shd w:val="clear" w:color="auto" w:fill="C8DCF0" w:themeFill="accent2"/>
        <w:rPr>
          <w:sz w:val="24"/>
          <w:szCs w:val="24"/>
        </w:rPr>
      </w:pPr>
      <w:r w:rsidRPr="00351CED">
        <w:rPr>
          <w:sz w:val="24"/>
          <w:szCs w:val="24"/>
        </w:rPr>
        <w:t>Teacher reflection and annotation</w:t>
      </w:r>
    </w:p>
    <w:p w14:paraId="19D8519C" w14:textId="77777777" w:rsidR="00AC2DC0" w:rsidRPr="00351CED" w:rsidRDefault="00AC2DC0" w:rsidP="00351CED">
      <w:pPr>
        <w:pStyle w:val="normal-bold"/>
        <w:spacing w:after="4000" w:line="360" w:lineRule="auto"/>
        <w:rPr>
          <w:sz w:val="24"/>
          <w:szCs w:val="24"/>
        </w:rPr>
      </w:pPr>
    </w:p>
    <w:p w14:paraId="1ABF9CE0" w14:textId="77777777" w:rsidR="00AC2DC0" w:rsidRPr="00351CED" w:rsidRDefault="00AC2DC0" w:rsidP="00351CED">
      <w:pPr>
        <w:spacing w:line="360" w:lineRule="auto"/>
        <w:rPr>
          <w:sz w:val="24"/>
          <w:szCs w:val="24"/>
        </w:rPr>
      </w:pPr>
      <w:r w:rsidRPr="00351CED">
        <w:rPr>
          <w:sz w:val="24"/>
          <w:szCs w:val="24"/>
        </w:rPr>
        <w:br w:type="page"/>
      </w:r>
    </w:p>
    <w:p w14:paraId="43F1F0A0" w14:textId="77777777" w:rsidR="00AC2DC0" w:rsidRPr="00E3616E" w:rsidRDefault="00AC2DC0" w:rsidP="00351CED">
      <w:pPr>
        <w:pStyle w:val="Heading2"/>
        <w:spacing w:line="360" w:lineRule="auto"/>
        <w:rPr>
          <w:szCs w:val="30"/>
        </w:rPr>
      </w:pPr>
      <w:r w:rsidRPr="00E3616E">
        <w:rPr>
          <w:szCs w:val="30"/>
        </w:rPr>
        <w:lastRenderedPageBreak/>
        <w:t>Lesson sequence 9</w:t>
      </w:r>
    </w:p>
    <w:tbl>
      <w:tblPr>
        <w:tblStyle w:val="ListTable3-Accent3"/>
        <w:tblW w:w="15588" w:type="dxa"/>
        <w:tblLayout w:type="fixed"/>
        <w:tblLook w:val="00A0" w:firstRow="1" w:lastRow="0" w:firstColumn="1" w:lastColumn="0" w:noHBand="0" w:noVBand="0"/>
        <w:tblDescription w:val="lesson sequence 9"/>
      </w:tblPr>
      <w:tblGrid>
        <w:gridCol w:w="3240"/>
        <w:gridCol w:w="9796"/>
        <w:gridCol w:w="2552"/>
      </w:tblGrid>
      <w:tr w:rsidR="00AC2DC0" w:rsidRPr="00351CED" w14:paraId="551F20A4" w14:textId="77777777" w:rsidTr="00E3616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40" w:type="dxa"/>
            <w:tcBorders>
              <w:top w:val="single" w:sz="4" w:space="0" w:color="auto"/>
              <w:left w:val="single" w:sz="4" w:space="0" w:color="auto"/>
              <w:bottom w:val="single" w:sz="4" w:space="0" w:color="auto"/>
              <w:right w:val="single" w:sz="4" w:space="0" w:color="auto"/>
            </w:tcBorders>
            <w:shd w:val="clear" w:color="auto" w:fill="1D428A"/>
          </w:tcPr>
          <w:p w14:paraId="33A90D42" w14:textId="3C0ABAD7" w:rsidR="00AC2DC0" w:rsidRPr="00351CED" w:rsidRDefault="00E3616E" w:rsidP="00351CED">
            <w:pPr>
              <w:pStyle w:val="normal-bold"/>
              <w:spacing w:line="360" w:lineRule="auto"/>
              <w:rPr>
                <w:color w:val="FFFFFF" w:themeColor="background1"/>
                <w:sz w:val="24"/>
                <w:szCs w:val="24"/>
              </w:rPr>
            </w:pPr>
            <w:r>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796" w:type="dxa"/>
            <w:tcBorders>
              <w:left w:val="single" w:sz="4" w:space="0" w:color="auto"/>
            </w:tcBorders>
          </w:tcPr>
          <w:p w14:paraId="776E5C5D" w14:textId="00E1DE62" w:rsidR="00AC2DC0" w:rsidRPr="00351CED" w:rsidRDefault="006C11A8" w:rsidP="00351CED">
            <w:pPr>
              <w:pStyle w:val="normal-bold"/>
              <w:spacing w:line="360" w:lineRule="auto"/>
              <w:rPr>
                <w:color w:val="FFFFFF" w:themeColor="background1"/>
                <w:sz w:val="24"/>
                <w:szCs w:val="24"/>
              </w:rPr>
            </w:pPr>
            <w:r>
              <w:rPr>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552" w:type="dxa"/>
          </w:tcPr>
          <w:p w14:paraId="5FDA4F3F" w14:textId="4CC76026" w:rsidR="00AC2DC0" w:rsidRPr="00351CED" w:rsidRDefault="00E3616E" w:rsidP="00E3616E">
            <w:pPr>
              <w:pStyle w:val="normal-bold"/>
              <w:spacing w:line="360" w:lineRule="auto"/>
              <w:rPr>
                <w:color w:val="FFFFFF" w:themeColor="background1"/>
                <w:sz w:val="24"/>
                <w:szCs w:val="24"/>
              </w:rPr>
            </w:pPr>
            <w:r>
              <w:rPr>
                <w:color w:val="FFFFFF" w:themeColor="background1"/>
                <w:sz w:val="24"/>
                <w:szCs w:val="24"/>
              </w:rPr>
              <w:t>Resources</w:t>
            </w:r>
          </w:p>
        </w:tc>
      </w:tr>
      <w:tr w:rsidR="00AC2DC0" w:rsidRPr="00351CED" w14:paraId="65F33C99" w14:textId="77777777" w:rsidTr="00E3616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tcBorders>
          </w:tcPr>
          <w:p w14:paraId="26341DFA" w14:textId="77777777" w:rsidR="00AC2DC0" w:rsidRPr="00351CED" w:rsidRDefault="00AC2DC0" w:rsidP="00351CED">
            <w:pPr>
              <w:pStyle w:val="normal-bold"/>
              <w:spacing w:line="360" w:lineRule="auto"/>
              <w:rPr>
                <w:sz w:val="24"/>
                <w:szCs w:val="24"/>
              </w:rPr>
            </w:pPr>
            <w:r w:rsidRPr="00351CED">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796" w:type="dxa"/>
          </w:tcPr>
          <w:p w14:paraId="386ED6F6" w14:textId="187FFD69" w:rsidR="00A66C99" w:rsidRPr="00351CED" w:rsidRDefault="00A66C99" w:rsidP="00351CED">
            <w:pPr>
              <w:spacing w:line="360" w:lineRule="auto"/>
              <w:rPr>
                <w:color w:val="041E42"/>
                <w:sz w:val="24"/>
                <w:szCs w:val="24"/>
              </w:rPr>
            </w:pPr>
            <w:r w:rsidRPr="000E765F">
              <w:rPr>
                <w:b/>
                <w:color w:val="041E42"/>
                <w:sz w:val="24"/>
                <w:szCs w:val="24"/>
              </w:rPr>
              <w:t>VAS2.3</w:t>
            </w:r>
            <w:r w:rsidRPr="00351CED">
              <w:rPr>
                <w:color w:val="041E42"/>
                <w:sz w:val="24"/>
                <w:szCs w:val="24"/>
              </w:rPr>
              <w:t xml:space="preserve"> </w:t>
            </w:r>
            <w:r w:rsidR="000E765F">
              <w:rPr>
                <w:color w:val="041E42"/>
                <w:sz w:val="24"/>
                <w:szCs w:val="24"/>
              </w:rPr>
              <w:t>–</w:t>
            </w:r>
            <w:r w:rsidR="001A72DB" w:rsidRPr="00351CED">
              <w:rPr>
                <w:color w:val="041E42"/>
                <w:sz w:val="24"/>
                <w:szCs w:val="24"/>
              </w:rPr>
              <w:t xml:space="preserve"> </w:t>
            </w:r>
            <w:r w:rsidR="000E765F">
              <w:rPr>
                <w:color w:val="041E42"/>
                <w:sz w:val="24"/>
                <w:szCs w:val="24"/>
              </w:rPr>
              <w:t>a</w:t>
            </w:r>
            <w:r w:rsidRPr="00351CED">
              <w:rPr>
                <w:color w:val="041E42"/>
                <w:sz w:val="24"/>
                <w:szCs w:val="24"/>
              </w:rPr>
              <w:t>cknowledges that artists make artworks for different reasons and that various interpretations are possible</w:t>
            </w:r>
          </w:p>
          <w:p w14:paraId="0F397EBA" w14:textId="369F4A47" w:rsidR="00AC2DC0" w:rsidRPr="00351CED" w:rsidRDefault="000E765F" w:rsidP="00351CED">
            <w:pPr>
              <w:spacing w:line="360" w:lineRule="auto"/>
              <w:rPr>
                <w:color w:val="041E42"/>
                <w:sz w:val="24"/>
                <w:szCs w:val="24"/>
              </w:rPr>
            </w:pPr>
            <w:r w:rsidRPr="000E765F">
              <w:rPr>
                <w:b/>
                <w:color w:val="041E42"/>
                <w:sz w:val="24"/>
                <w:szCs w:val="24"/>
              </w:rPr>
              <w:t>VAS2.4</w:t>
            </w:r>
            <w:r>
              <w:rPr>
                <w:color w:val="041E42"/>
                <w:sz w:val="24"/>
                <w:szCs w:val="24"/>
              </w:rPr>
              <w:t xml:space="preserve"> – i</w:t>
            </w:r>
            <w:r w:rsidR="00A66C99" w:rsidRPr="00351CED">
              <w:rPr>
                <w:color w:val="041E42"/>
                <w:sz w:val="24"/>
                <w:szCs w:val="24"/>
              </w:rPr>
              <w:t>dentifies connections between subject matter in artworks and what they refer to, and appreciates t</w:t>
            </w:r>
            <w:r>
              <w:rPr>
                <w:color w:val="041E42"/>
                <w:sz w:val="24"/>
                <w:szCs w:val="24"/>
              </w:rPr>
              <w:t>he use of particular techniques</w:t>
            </w:r>
          </w:p>
        </w:tc>
        <w:tc>
          <w:tcPr>
            <w:cnfStyle w:val="000001000000" w:firstRow="0" w:lastRow="0" w:firstColumn="0" w:lastColumn="0" w:oddVBand="0" w:evenVBand="1" w:oddHBand="0" w:evenHBand="0" w:firstRowFirstColumn="0" w:firstRowLastColumn="0" w:lastRowFirstColumn="0" w:lastRowLastColumn="0"/>
            <w:tcW w:w="2552" w:type="dxa"/>
          </w:tcPr>
          <w:p w14:paraId="2BBF5381" w14:textId="77777777" w:rsidR="00AC2DC0" w:rsidRPr="00351CED" w:rsidRDefault="00AC2DC0" w:rsidP="00351CED">
            <w:pPr>
              <w:spacing w:line="360" w:lineRule="auto"/>
              <w:rPr>
                <w:color w:val="041E42"/>
                <w:sz w:val="24"/>
                <w:szCs w:val="24"/>
              </w:rPr>
            </w:pPr>
          </w:p>
        </w:tc>
      </w:tr>
      <w:tr w:rsidR="00AC2DC0" w:rsidRPr="00351CED" w14:paraId="077EDE0B"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3F68B763" w14:textId="77777777" w:rsidR="00AC2DC0" w:rsidRPr="00351CED" w:rsidRDefault="00AC2DC0" w:rsidP="00351CED">
            <w:pPr>
              <w:pStyle w:val="normal-bold"/>
              <w:spacing w:line="360" w:lineRule="auto"/>
              <w:rPr>
                <w:sz w:val="24"/>
                <w:szCs w:val="24"/>
              </w:rPr>
            </w:pPr>
            <w:r w:rsidRPr="00351CED">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796" w:type="dxa"/>
          </w:tcPr>
          <w:p w14:paraId="2F5029D5" w14:textId="77777777" w:rsidR="00AC2DC0" w:rsidRPr="00351CED" w:rsidRDefault="00A66C99" w:rsidP="00351CED">
            <w:pPr>
              <w:spacing w:line="360" w:lineRule="auto"/>
              <w:rPr>
                <w:color w:val="041E42"/>
                <w:sz w:val="24"/>
                <w:szCs w:val="24"/>
              </w:rPr>
            </w:pPr>
            <w:r w:rsidRPr="00351CED">
              <w:rPr>
                <w:color w:val="041E42"/>
                <w:sz w:val="24"/>
                <w:szCs w:val="24"/>
              </w:rPr>
              <w:t>We are learning to appreciate art.</w:t>
            </w:r>
          </w:p>
        </w:tc>
        <w:tc>
          <w:tcPr>
            <w:cnfStyle w:val="000001000000" w:firstRow="0" w:lastRow="0" w:firstColumn="0" w:lastColumn="0" w:oddVBand="0" w:evenVBand="1" w:oddHBand="0" w:evenHBand="0" w:firstRowFirstColumn="0" w:firstRowLastColumn="0" w:lastRowFirstColumn="0" w:lastRowLastColumn="0"/>
            <w:tcW w:w="2552" w:type="dxa"/>
          </w:tcPr>
          <w:p w14:paraId="31619431" w14:textId="77777777" w:rsidR="00AC2DC0" w:rsidRPr="00351CED" w:rsidRDefault="00AC2DC0" w:rsidP="00351CED">
            <w:pPr>
              <w:spacing w:line="360" w:lineRule="auto"/>
              <w:rPr>
                <w:rFonts w:eastAsia="Quattrocento Sans" w:cs="Quattrocento Sans"/>
                <w:color w:val="041E42"/>
                <w:sz w:val="24"/>
                <w:szCs w:val="24"/>
              </w:rPr>
            </w:pPr>
          </w:p>
        </w:tc>
      </w:tr>
      <w:tr w:rsidR="00AC2DC0" w:rsidRPr="00351CED" w14:paraId="0BDADE41"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2918EEFD" w14:textId="77777777" w:rsidR="00AC2DC0" w:rsidRPr="00351CED" w:rsidRDefault="00AC2DC0" w:rsidP="00351CED">
            <w:pPr>
              <w:pStyle w:val="normal-bold"/>
              <w:spacing w:line="360" w:lineRule="auto"/>
              <w:rPr>
                <w:sz w:val="24"/>
                <w:szCs w:val="24"/>
              </w:rPr>
            </w:pPr>
            <w:r w:rsidRPr="00351CED">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796" w:type="dxa"/>
          </w:tcPr>
          <w:p w14:paraId="3C953315" w14:textId="77777777" w:rsidR="00A66C99" w:rsidRPr="00351CED" w:rsidRDefault="00A66C99" w:rsidP="00351CED">
            <w:pPr>
              <w:spacing w:line="360" w:lineRule="auto"/>
              <w:rPr>
                <w:color w:val="041E42"/>
                <w:sz w:val="24"/>
                <w:szCs w:val="24"/>
              </w:rPr>
            </w:pPr>
            <w:r w:rsidRPr="00351CED">
              <w:rPr>
                <w:color w:val="041E42"/>
                <w:sz w:val="24"/>
                <w:szCs w:val="24"/>
              </w:rPr>
              <w:t>We can:</w:t>
            </w:r>
          </w:p>
          <w:p w14:paraId="42D577EF" w14:textId="77777777" w:rsidR="00A66C99" w:rsidRPr="00351CED" w:rsidRDefault="00A66C99" w:rsidP="00351CED">
            <w:pPr>
              <w:pStyle w:val="bullet"/>
              <w:spacing w:line="360" w:lineRule="auto"/>
              <w:rPr>
                <w:rFonts w:ascii="Arial Unicode MS" w:eastAsia="Arimo" w:hAnsi="Arial Unicode MS" w:cs="Arimo"/>
                <w:color w:val="041E42"/>
                <w:sz w:val="24"/>
                <w:szCs w:val="24"/>
              </w:rPr>
            </w:pPr>
            <w:r w:rsidRPr="00351CED">
              <w:rPr>
                <w:color w:val="041E42"/>
                <w:sz w:val="24"/>
                <w:szCs w:val="24"/>
              </w:rPr>
              <w:t>acknowledge the artists</w:t>
            </w:r>
            <w:r w:rsidR="00704E43" w:rsidRPr="00351CED">
              <w:rPr>
                <w:color w:val="041E42"/>
                <w:sz w:val="24"/>
                <w:szCs w:val="24"/>
              </w:rPr>
              <w:t>'</w:t>
            </w:r>
            <w:r w:rsidRPr="00351CED">
              <w:rPr>
                <w:color w:val="041E42"/>
                <w:sz w:val="24"/>
                <w:szCs w:val="24"/>
              </w:rPr>
              <w:t xml:space="preserve"> style</w:t>
            </w:r>
            <w:r w:rsidR="001F4ACE" w:rsidRPr="00351CED">
              <w:rPr>
                <w:color w:val="041E42"/>
                <w:sz w:val="24"/>
                <w:szCs w:val="24"/>
              </w:rPr>
              <w:t>.</w:t>
            </w:r>
          </w:p>
          <w:p w14:paraId="1266D45C" w14:textId="77777777" w:rsidR="00A66C99" w:rsidRPr="00351CED" w:rsidRDefault="00A66C99" w:rsidP="00351CED">
            <w:pPr>
              <w:pStyle w:val="bullet"/>
              <w:spacing w:line="360" w:lineRule="auto"/>
              <w:rPr>
                <w:color w:val="041E42"/>
                <w:sz w:val="24"/>
                <w:szCs w:val="24"/>
              </w:rPr>
            </w:pPr>
            <w:r w:rsidRPr="00351CED">
              <w:rPr>
                <w:color w:val="041E42"/>
                <w:sz w:val="24"/>
                <w:szCs w:val="24"/>
              </w:rPr>
              <w:t>understand the purpose of their art</w:t>
            </w:r>
            <w:r w:rsidR="001F4ACE" w:rsidRPr="00351CED">
              <w:rPr>
                <w:color w:val="041E42"/>
                <w:sz w:val="24"/>
                <w:szCs w:val="24"/>
              </w:rPr>
              <w:t>.</w:t>
            </w:r>
          </w:p>
          <w:p w14:paraId="0DED7A4F" w14:textId="77777777" w:rsidR="00A66C99" w:rsidRPr="00351CED" w:rsidRDefault="00A66C99" w:rsidP="00351CED">
            <w:pPr>
              <w:pStyle w:val="bullet"/>
              <w:spacing w:line="360" w:lineRule="auto"/>
              <w:rPr>
                <w:rFonts w:ascii="Arial Unicode MS" w:eastAsia="Arimo" w:hAnsi="Arial Unicode MS" w:cs="Arimo"/>
                <w:color w:val="041E42"/>
                <w:sz w:val="24"/>
                <w:szCs w:val="24"/>
              </w:rPr>
            </w:pPr>
            <w:r w:rsidRPr="00351CED">
              <w:rPr>
                <w:color w:val="041E42"/>
                <w:sz w:val="24"/>
                <w:szCs w:val="24"/>
              </w:rPr>
              <w:t>identify what makes their art unique</w:t>
            </w:r>
            <w:r w:rsidR="001F4ACE" w:rsidRPr="00351CED">
              <w:rPr>
                <w:color w:val="041E42"/>
                <w:sz w:val="24"/>
                <w:szCs w:val="24"/>
              </w:rPr>
              <w:t>.</w:t>
            </w:r>
          </w:p>
          <w:p w14:paraId="6A79D49B" w14:textId="77777777" w:rsidR="00AC2DC0" w:rsidRPr="00351CED" w:rsidRDefault="00A66C99" w:rsidP="00351CED">
            <w:pPr>
              <w:pStyle w:val="bullet"/>
              <w:spacing w:line="360" w:lineRule="auto"/>
              <w:rPr>
                <w:color w:val="041E42"/>
                <w:sz w:val="24"/>
                <w:szCs w:val="24"/>
              </w:rPr>
            </w:pPr>
            <w:r w:rsidRPr="00351CED">
              <w:rPr>
                <w:color w:val="041E42"/>
                <w:sz w:val="24"/>
                <w:szCs w:val="24"/>
              </w:rPr>
              <w:t>create our own artwork inspired by the artist.</w:t>
            </w:r>
          </w:p>
        </w:tc>
        <w:tc>
          <w:tcPr>
            <w:cnfStyle w:val="000001000000" w:firstRow="0" w:lastRow="0" w:firstColumn="0" w:lastColumn="0" w:oddVBand="0" w:evenVBand="1" w:oddHBand="0" w:evenHBand="0" w:firstRowFirstColumn="0" w:firstRowLastColumn="0" w:lastRowFirstColumn="0" w:lastRowLastColumn="0"/>
            <w:tcW w:w="2552" w:type="dxa"/>
          </w:tcPr>
          <w:p w14:paraId="5EDE2914" w14:textId="77777777" w:rsidR="00AC2DC0" w:rsidRPr="00351CED" w:rsidRDefault="00AC2DC0" w:rsidP="00351CED">
            <w:pPr>
              <w:spacing w:line="360" w:lineRule="auto"/>
              <w:rPr>
                <w:rFonts w:eastAsia="Quattrocento Sans" w:cs="Quattrocento Sans"/>
                <w:color w:val="041E42"/>
                <w:sz w:val="24"/>
                <w:szCs w:val="24"/>
              </w:rPr>
            </w:pPr>
          </w:p>
        </w:tc>
      </w:tr>
      <w:tr w:rsidR="00A66C99" w:rsidRPr="00351CED" w14:paraId="7B9361A7"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668D0BFF" w14:textId="77777777" w:rsidR="00A66C99" w:rsidRPr="00351CED" w:rsidRDefault="00A66C99" w:rsidP="00351CED">
            <w:pPr>
              <w:pStyle w:val="normal-bold"/>
              <w:spacing w:line="360" w:lineRule="auto"/>
              <w:rPr>
                <w:sz w:val="24"/>
                <w:szCs w:val="24"/>
              </w:rPr>
            </w:pPr>
            <w:r w:rsidRPr="00351CED">
              <w:rPr>
                <w:sz w:val="24"/>
                <w:szCs w:val="24"/>
              </w:rPr>
              <w:t>Teaching component</w:t>
            </w:r>
          </w:p>
        </w:tc>
        <w:tc>
          <w:tcPr>
            <w:cnfStyle w:val="000010000000" w:firstRow="0" w:lastRow="0" w:firstColumn="0" w:lastColumn="0" w:oddVBand="1" w:evenVBand="0" w:oddHBand="0" w:evenHBand="0" w:firstRowFirstColumn="0" w:firstRowLastColumn="0" w:lastRowFirstColumn="0" w:lastRowLastColumn="0"/>
            <w:tcW w:w="9796" w:type="dxa"/>
          </w:tcPr>
          <w:p w14:paraId="4C12322B" w14:textId="4355034F" w:rsidR="00A66C99" w:rsidRPr="00351CED" w:rsidRDefault="00FA2D53" w:rsidP="00630709">
            <w:pPr>
              <w:spacing w:line="360" w:lineRule="auto"/>
              <w:rPr>
                <w:color w:val="041E42"/>
                <w:sz w:val="24"/>
                <w:szCs w:val="24"/>
              </w:rPr>
            </w:pPr>
            <w:r>
              <w:rPr>
                <w:color w:val="041E42"/>
                <w:sz w:val="24"/>
                <w:szCs w:val="24"/>
              </w:rPr>
              <w:t>Read ‘</w:t>
            </w:r>
            <w:r w:rsidR="00A66C99" w:rsidRPr="00351CED">
              <w:rPr>
                <w:color w:val="041E42"/>
                <w:sz w:val="24"/>
                <w:szCs w:val="24"/>
              </w:rPr>
              <w:t>Black Cockatoo</w:t>
            </w:r>
            <w:r>
              <w:rPr>
                <w:color w:val="041E42"/>
                <w:sz w:val="24"/>
                <w:szCs w:val="24"/>
              </w:rPr>
              <w:t>’</w:t>
            </w:r>
            <w:r w:rsidR="00A66C99" w:rsidRPr="00351CED">
              <w:rPr>
                <w:color w:val="041E42"/>
                <w:sz w:val="24"/>
                <w:szCs w:val="24"/>
              </w:rPr>
              <w:t xml:space="preserve"> by Carl Merrison Hakea Hustler for enjoyment.</w:t>
            </w:r>
          </w:p>
          <w:p w14:paraId="7431A56E" w14:textId="02CA0AF5" w:rsidR="00630709" w:rsidRPr="00630709" w:rsidRDefault="00630709" w:rsidP="00630709">
            <w:pPr>
              <w:spacing w:line="360" w:lineRule="auto"/>
              <w:rPr>
                <w:rFonts w:asciiTheme="majorHAnsi" w:hAnsiTheme="majorHAnsi"/>
                <w:color w:val="041E42"/>
                <w:sz w:val="24"/>
                <w:szCs w:val="24"/>
              </w:rPr>
            </w:pPr>
            <w:r w:rsidRPr="00630709">
              <w:rPr>
                <w:rFonts w:asciiTheme="majorHAnsi" w:hAnsiTheme="majorHAnsi"/>
                <w:color w:val="041E42"/>
                <w:sz w:val="24"/>
                <w:szCs w:val="24"/>
              </w:rPr>
              <w:t>Leila Jeffrey’s photographs</w:t>
            </w:r>
          </w:p>
          <w:p w14:paraId="711B711D" w14:textId="54E1C439" w:rsidR="00A66C99" w:rsidRPr="00351CED" w:rsidRDefault="00A66C99" w:rsidP="00630709">
            <w:pPr>
              <w:spacing w:line="360" w:lineRule="auto"/>
              <w:rPr>
                <w:color w:val="041E42"/>
                <w:sz w:val="24"/>
                <w:szCs w:val="24"/>
              </w:rPr>
            </w:pPr>
            <w:r w:rsidRPr="00351CED">
              <w:rPr>
                <w:color w:val="041E42"/>
                <w:sz w:val="24"/>
                <w:szCs w:val="24"/>
              </w:rPr>
              <w:t>View Leila Jeffrey’s photographs on her website.</w:t>
            </w:r>
          </w:p>
          <w:p w14:paraId="44CF490A" w14:textId="0E2E467D" w:rsidR="00A66C99" w:rsidRPr="00351CED" w:rsidRDefault="00A66C99" w:rsidP="00630709">
            <w:pPr>
              <w:spacing w:line="360" w:lineRule="auto"/>
              <w:rPr>
                <w:color w:val="041E42"/>
                <w:sz w:val="24"/>
                <w:szCs w:val="24"/>
              </w:rPr>
            </w:pPr>
            <w:r w:rsidRPr="00351CED">
              <w:rPr>
                <w:color w:val="041E42"/>
                <w:sz w:val="24"/>
                <w:szCs w:val="24"/>
              </w:rPr>
              <w:t>What does she take photos/videos of? Birds, b</w:t>
            </w:r>
            <w:r w:rsidR="0086607A">
              <w:rPr>
                <w:color w:val="041E42"/>
                <w:sz w:val="24"/>
                <w:szCs w:val="24"/>
              </w:rPr>
              <w:t>irds in nature, bird portraits.</w:t>
            </w:r>
          </w:p>
          <w:p w14:paraId="5F31E6DD" w14:textId="77777777" w:rsidR="00A66C99" w:rsidRPr="00351CED" w:rsidRDefault="00A66C99" w:rsidP="00630709">
            <w:pPr>
              <w:spacing w:line="360" w:lineRule="auto"/>
              <w:rPr>
                <w:color w:val="041E42"/>
                <w:sz w:val="24"/>
                <w:szCs w:val="24"/>
              </w:rPr>
            </w:pPr>
            <w:r w:rsidRPr="00351CED">
              <w:rPr>
                <w:color w:val="041E42"/>
                <w:sz w:val="24"/>
                <w:szCs w:val="24"/>
              </w:rPr>
              <w:t>Why does she photograph birds only? What is she inspired by? Read the ‘about’ section on the website.</w:t>
            </w:r>
          </w:p>
          <w:p w14:paraId="18728B26" w14:textId="3DD67602" w:rsidR="00A66C99" w:rsidRPr="00351CED" w:rsidRDefault="00A66C99" w:rsidP="00630709">
            <w:pPr>
              <w:spacing w:line="360" w:lineRule="auto"/>
              <w:rPr>
                <w:color w:val="041E42"/>
                <w:sz w:val="24"/>
                <w:szCs w:val="24"/>
              </w:rPr>
            </w:pPr>
            <w:r w:rsidRPr="00351CED">
              <w:rPr>
                <w:color w:val="041E42"/>
                <w:sz w:val="24"/>
                <w:szCs w:val="24"/>
              </w:rPr>
              <w:t>What do you have to consider when taking photographs?</w:t>
            </w:r>
          </w:p>
          <w:p w14:paraId="7D50E2A1" w14:textId="49AE0023" w:rsidR="00A66C99" w:rsidRPr="00351CED" w:rsidRDefault="00682EF9" w:rsidP="00677605">
            <w:pPr>
              <w:pStyle w:val="bullet"/>
              <w:numPr>
                <w:ilvl w:val="0"/>
                <w:numId w:val="11"/>
              </w:numPr>
              <w:spacing w:line="360" w:lineRule="auto"/>
              <w:rPr>
                <w:rFonts w:ascii="Arial Unicode MS" w:eastAsia="Arimo" w:hAnsi="Arial Unicode MS" w:cs="Arimo"/>
                <w:color w:val="041E42"/>
                <w:sz w:val="24"/>
                <w:szCs w:val="24"/>
              </w:rPr>
            </w:pPr>
            <w:r>
              <w:rPr>
                <w:color w:val="041E42"/>
                <w:sz w:val="24"/>
                <w:szCs w:val="24"/>
              </w:rPr>
              <w:lastRenderedPageBreak/>
              <w:t>The c</w:t>
            </w:r>
            <w:r w:rsidR="00A66C99" w:rsidRPr="00351CED">
              <w:rPr>
                <w:color w:val="041E42"/>
                <w:sz w:val="24"/>
                <w:szCs w:val="24"/>
              </w:rPr>
              <w:t>amera is focused (not blurry)</w:t>
            </w:r>
          </w:p>
          <w:p w14:paraId="231332AD" w14:textId="2F44A048" w:rsidR="00A66C99" w:rsidRPr="00351CED" w:rsidRDefault="00682EF9" w:rsidP="00677605">
            <w:pPr>
              <w:pStyle w:val="bullet"/>
              <w:numPr>
                <w:ilvl w:val="0"/>
                <w:numId w:val="11"/>
              </w:numPr>
              <w:spacing w:line="360" w:lineRule="auto"/>
              <w:rPr>
                <w:color w:val="041E42"/>
                <w:sz w:val="24"/>
                <w:szCs w:val="24"/>
              </w:rPr>
            </w:pPr>
            <w:r>
              <w:rPr>
                <w:color w:val="041E42"/>
                <w:sz w:val="24"/>
                <w:szCs w:val="24"/>
              </w:rPr>
              <w:t>You are</w:t>
            </w:r>
            <w:r w:rsidR="00A66C99" w:rsidRPr="00351CED">
              <w:rPr>
                <w:color w:val="041E42"/>
                <w:sz w:val="24"/>
                <w:szCs w:val="24"/>
              </w:rPr>
              <w:t xml:space="preserve"> holding the camera still</w:t>
            </w:r>
          </w:p>
          <w:p w14:paraId="328BD7D0" w14:textId="4440FBA8" w:rsidR="00A66C99" w:rsidRPr="00351CED" w:rsidRDefault="00630709" w:rsidP="00677605">
            <w:pPr>
              <w:pStyle w:val="bullet"/>
              <w:numPr>
                <w:ilvl w:val="0"/>
                <w:numId w:val="11"/>
              </w:numPr>
              <w:spacing w:line="360" w:lineRule="auto"/>
              <w:rPr>
                <w:color w:val="041E42"/>
                <w:sz w:val="24"/>
                <w:szCs w:val="24"/>
              </w:rPr>
            </w:pPr>
            <w:r>
              <w:rPr>
                <w:color w:val="041E42"/>
                <w:sz w:val="24"/>
                <w:szCs w:val="24"/>
              </w:rPr>
              <w:t>Y</w:t>
            </w:r>
            <w:r w:rsidR="00A66C99" w:rsidRPr="00351CED">
              <w:rPr>
                <w:color w:val="041E42"/>
                <w:sz w:val="24"/>
                <w:szCs w:val="24"/>
              </w:rPr>
              <w:t>our object of focus is in the frame</w:t>
            </w:r>
          </w:p>
          <w:p w14:paraId="39E30C8C" w14:textId="6B839393" w:rsidR="00A66C99" w:rsidRPr="00351CED" w:rsidRDefault="00682EF9" w:rsidP="00677605">
            <w:pPr>
              <w:pStyle w:val="bullet"/>
              <w:numPr>
                <w:ilvl w:val="0"/>
                <w:numId w:val="11"/>
              </w:numPr>
              <w:spacing w:line="360" w:lineRule="auto"/>
              <w:rPr>
                <w:color w:val="041E42"/>
                <w:sz w:val="24"/>
                <w:szCs w:val="24"/>
              </w:rPr>
            </w:pPr>
            <w:r>
              <w:rPr>
                <w:color w:val="041E42"/>
                <w:sz w:val="24"/>
                <w:szCs w:val="24"/>
              </w:rPr>
              <w:t>D</w:t>
            </w:r>
            <w:r w:rsidR="00A66C99" w:rsidRPr="00351CED">
              <w:rPr>
                <w:color w:val="041E42"/>
                <w:sz w:val="24"/>
                <w:szCs w:val="24"/>
              </w:rPr>
              <w:t>o you want it to be shot in portrait or landscape?</w:t>
            </w:r>
          </w:p>
          <w:p w14:paraId="5665235C" w14:textId="3B72C0C7" w:rsidR="00A66C99" w:rsidRPr="00351CED" w:rsidRDefault="00630709" w:rsidP="00677605">
            <w:pPr>
              <w:pStyle w:val="bullet"/>
              <w:numPr>
                <w:ilvl w:val="0"/>
                <w:numId w:val="11"/>
              </w:numPr>
              <w:spacing w:line="360" w:lineRule="auto"/>
              <w:rPr>
                <w:color w:val="041E42"/>
                <w:sz w:val="24"/>
                <w:szCs w:val="24"/>
              </w:rPr>
            </w:pPr>
            <w:r>
              <w:rPr>
                <w:color w:val="041E42"/>
                <w:sz w:val="24"/>
                <w:szCs w:val="24"/>
              </w:rPr>
              <w:t xml:space="preserve">The </w:t>
            </w:r>
            <w:r w:rsidR="00A66C99" w:rsidRPr="00351CED">
              <w:rPr>
                <w:color w:val="041E42"/>
                <w:sz w:val="24"/>
                <w:szCs w:val="24"/>
              </w:rPr>
              <w:t xml:space="preserve">direction of the sun in relation to your photos (if the sun is shining onto your camera this will affect the quality of your photo. Ideally you want the sun shining on your </w:t>
            </w:r>
            <w:r w:rsidR="0086607A">
              <w:rPr>
                <w:color w:val="041E42"/>
                <w:sz w:val="24"/>
                <w:szCs w:val="24"/>
              </w:rPr>
              <w:t>object or not much sun at all).</w:t>
            </w:r>
          </w:p>
          <w:p w14:paraId="010A6BB9" w14:textId="3AF41754" w:rsidR="00A66C99" w:rsidRPr="00351CED" w:rsidRDefault="00630709" w:rsidP="00677605">
            <w:pPr>
              <w:pStyle w:val="bullet"/>
              <w:numPr>
                <w:ilvl w:val="0"/>
                <w:numId w:val="11"/>
              </w:numPr>
              <w:spacing w:line="360" w:lineRule="auto"/>
              <w:rPr>
                <w:rFonts w:cs="Calibri"/>
                <w:color w:val="041E42"/>
                <w:sz w:val="24"/>
                <w:szCs w:val="24"/>
              </w:rPr>
            </w:pPr>
            <w:r>
              <w:rPr>
                <w:color w:val="041E42"/>
                <w:sz w:val="24"/>
                <w:szCs w:val="24"/>
              </w:rPr>
              <w:t>W</w:t>
            </w:r>
            <w:r w:rsidR="00A66C99" w:rsidRPr="00351CED">
              <w:rPr>
                <w:color w:val="041E42"/>
                <w:sz w:val="24"/>
                <w:szCs w:val="24"/>
              </w:rPr>
              <w:t>hen editing, do you want to; brighten the colours? Sharpen/soften the image? Add the same filter on all photos?</w:t>
            </w:r>
          </w:p>
        </w:tc>
        <w:tc>
          <w:tcPr>
            <w:cnfStyle w:val="000001000000" w:firstRow="0" w:lastRow="0" w:firstColumn="0" w:lastColumn="0" w:oddVBand="0" w:evenVBand="1" w:oddHBand="0" w:evenHBand="0" w:firstRowFirstColumn="0" w:firstRowLastColumn="0" w:lastRowFirstColumn="0" w:lastRowLastColumn="0"/>
            <w:tcW w:w="2552" w:type="dxa"/>
          </w:tcPr>
          <w:p w14:paraId="07D34FE2" w14:textId="07845A79" w:rsidR="00A66C99" w:rsidRPr="00351CED" w:rsidRDefault="00A66C99" w:rsidP="00351CED">
            <w:pPr>
              <w:spacing w:line="360" w:lineRule="auto"/>
              <w:rPr>
                <w:color w:val="041E42"/>
                <w:sz w:val="24"/>
                <w:szCs w:val="24"/>
              </w:rPr>
            </w:pPr>
            <w:r w:rsidRPr="00351CED">
              <w:rPr>
                <w:color w:val="041E42"/>
                <w:sz w:val="24"/>
                <w:szCs w:val="24"/>
              </w:rPr>
              <w:lastRenderedPageBreak/>
              <w:t>“Black Cockatoo” by Carl Merrison Hakea Hustler</w:t>
            </w:r>
          </w:p>
          <w:p w14:paraId="50AC4301" w14:textId="77777777" w:rsidR="00A66C99" w:rsidRPr="00351CED" w:rsidRDefault="0086607A" w:rsidP="00351CED">
            <w:pPr>
              <w:spacing w:line="360" w:lineRule="auto"/>
              <w:rPr>
                <w:rFonts w:eastAsiaTheme="minorEastAsia"/>
                <w:color w:val="041E42"/>
                <w:sz w:val="24"/>
                <w:szCs w:val="24"/>
              </w:rPr>
            </w:pPr>
            <w:hyperlink r:id="rId55" w:history="1">
              <w:r w:rsidR="00A66C99" w:rsidRPr="00351CED">
                <w:rPr>
                  <w:rStyle w:val="Hyperlink"/>
                  <w:rFonts w:ascii="Montserrat Light" w:eastAsia="Montserrat Light" w:hAnsi="Montserrat Light" w:cs="Montserrat Light"/>
                  <w:color w:val="041E42"/>
                  <w:sz w:val="24"/>
                  <w:szCs w:val="24"/>
                </w:rPr>
                <w:t>Leila Jeffrey’s website</w:t>
              </w:r>
            </w:hyperlink>
          </w:p>
        </w:tc>
      </w:tr>
      <w:tr w:rsidR="00A66C99" w:rsidRPr="00351CED" w14:paraId="35CAE56A"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6016358F" w14:textId="77777777" w:rsidR="00A66C99" w:rsidRPr="00351CED" w:rsidRDefault="00A66C99"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4F118C62" w14:textId="77777777" w:rsidR="00A66C99" w:rsidRPr="00351CED" w:rsidRDefault="00A66C99" w:rsidP="00351CED">
            <w:pPr>
              <w:pStyle w:val="normal-bold"/>
              <w:spacing w:line="360" w:lineRule="auto"/>
              <w:rPr>
                <w:color w:val="041E42"/>
                <w:sz w:val="24"/>
                <w:szCs w:val="24"/>
              </w:rPr>
            </w:pPr>
            <w:r w:rsidRPr="00351CED">
              <w:rPr>
                <w:color w:val="041E42"/>
                <w:sz w:val="24"/>
                <w:szCs w:val="24"/>
              </w:rPr>
              <w:t>Artist’s style</w:t>
            </w:r>
          </w:p>
          <w:p w14:paraId="6F4378D8" w14:textId="3A2E819B" w:rsidR="00A66C99" w:rsidRPr="00351CED" w:rsidRDefault="00A66C99" w:rsidP="00351CED">
            <w:pPr>
              <w:spacing w:line="360" w:lineRule="auto"/>
              <w:rPr>
                <w:color w:val="041E42"/>
                <w:sz w:val="24"/>
                <w:szCs w:val="24"/>
              </w:rPr>
            </w:pPr>
            <w:r w:rsidRPr="00351CED">
              <w:rPr>
                <w:color w:val="041E42"/>
                <w:sz w:val="24"/>
                <w:szCs w:val="24"/>
              </w:rPr>
              <w:t>In your workbooks</w:t>
            </w:r>
            <w:r w:rsidR="00682EF9">
              <w:rPr>
                <w:color w:val="041E42"/>
                <w:sz w:val="24"/>
                <w:szCs w:val="24"/>
              </w:rPr>
              <w:t xml:space="preserve"> or </w:t>
            </w:r>
            <w:r w:rsidRPr="00351CED">
              <w:rPr>
                <w:color w:val="041E42"/>
                <w:sz w:val="24"/>
                <w:szCs w:val="24"/>
              </w:rPr>
              <w:t xml:space="preserve">journals, write keywords to describe her photography style (bright, colourful, </w:t>
            </w:r>
            <w:r w:rsidR="00320A3D" w:rsidRPr="00351CED">
              <w:rPr>
                <w:color w:val="041E42"/>
                <w:sz w:val="24"/>
                <w:szCs w:val="24"/>
              </w:rPr>
              <w:t>close-up</w:t>
            </w:r>
            <w:r w:rsidR="0086607A">
              <w:rPr>
                <w:color w:val="041E42"/>
                <w:sz w:val="24"/>
                <w:szCs w:val="24"/>
              </w:rPr>
              <w:t>, portrait, clear, detailed).</w:t>
            </w:r>
          </w:p>
          <w:p w14:paraId="0A7FF03B" w14:textId="77777777" w:rsidR="00A66C99" w:rsidRPr="00351CED" w:rsidRDefault="00A66C99" w:rsidP="00351CED">
            <w:pPr>
              <w:spacing w:line="360" w:lineRule="auto"/>
              <w:rPr>
                <w:color w:val="041E42"/>
                <w:sz w:val="24"/>
                <w:szCs w:val="24"/>
              </w:rPr>
            </w:pPr>
            <w:r w:rsidRPr="00351CED">
              <w:rPr>
                <w:color w:val="041E42"/>
                <w:sz w:val="24"/>
                <w:szCs w:val="24"/>
              </w:rPr>
              <w:t>How are the photographer's photos organised on her website? What are the groups/categories she’s created for the different birds she’s photographed? Would you categorise them this way? Why/why not?</w:t>
            </w:r>
          </w:p>
        </w:tc>
        <w:tc>
          <w:tcPr>
            <w:cnfStyle w:val="000001000000" w:firstRow="0" w:lastRow="0" w:firstColumn="0" w:lastColumn="0" w:oddVBand="0" w:evenVBand="1" w:oddHBand="0" w:evenHBand="0" w:firstRowFirstColumn="0" w:firstRowLastColumn="0" w:lastRowFirstColumn="0" w:lastRowLastColumn="0"/>
            <w:tcW w:w="2552" w:type="dxa"/>
          </w:tcPr>
          <w:p w14:paraId="692FC15A" w14:textId="77777777" w:rsidR="00A66C99" w:rsidRPr="00351CED" w:rsidRDefault="0086607A" w:rsidP="00351CED">
            <w:pPr>
              <w:spacing w:line="360" w:lineRule="auto"/>
              <w:rPr>
                <w:color w:val="041E42"/>
                <w:sz w:val="24"/>
                <w:szCs w:val="24"/>
              </w:rPr>
            </w:pPr>
            <w:hyperlink r:id="rId56" w:history="1">
              <w:r w:rsidR="00A66C99" w:rsidRPr="00351CED">
                <w:rPr>
                  <w:rStyle w:val="Hyperlink"/>
                  <w:rFonts w:ascii="Montserrat Light" w:eastAsia="Montserrat Light" w:hAnsi="Montserrat Light" w:cs="Montserrat Light"/>
                  <w:color w:val="041E42"/>
                  <w:sz w:val="24"/>
                  <w:szCs w:val="24"/>
                </w:rPr>
                <w:t>Leila Jeffrey’s website</w:t>
              </w:r>
            </w:hyperlink>
          </w:p>
          <w:p w14:paraId="68198331" w14:textId="77777777" w:rsidR="00A66C99" w:rsidRPr="00351CED" w:rsidRDefault="00A66C99" w:rsidP="00351CED">
            <w:pPr>
              <w:spacing w:line="360" w:lineRule="auto"/>
              <w:rPr>
                <w:rFonts w:eastAsiaTheme="minorEastAsia"/>
                <w:color w:val="041E42"/>
                <w:sz w:val="24"/>
                <w:szCs w:val="24"/>
              </w:rPr>
            </w:pPr>
            <w:r w:rsidRPr="00351CED">
              <w:rPr>
                <w:color w:val="041E42"/>
                <w:sz w:val="24"/>
                <w:szCs w:val="24"/>
              </w:rPr>
              <w:t>Workbook</w:t>
            </w:r>
          </w:p>
        </w:tc>
      </w:tr>
      <w:tr w:rsidR="00A66C99" w:rsidRPr="00351CED" w14:paraId="324C80E8"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43CFDB97" w14:textId="77777777" w:rsidR="00A66C99" w:rsidRPr="00351CED" w:rsidRDefault="00A66C99"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1827FFA8" w14:textId="22CDF82A" w:rsidR="00A66C99" w:rsidRPr="00351CED" w:rsidRDefault="0086607A" w:rsidP="00351CED">
            <w:pPr>
              <w:pStyle w:val="normal-bold"/>
              <w:spacing w:line="360" w:lineRule="auto"/>
              <w:rPr>
                <w:color w:val="041E42"/>
                <w:sz w:val="24"/>
                <w:szCs w:val="24"/>
              </w:rPr>
            </w:pPr>
            <w:r>
              <w:rPr>
                <w:color w:val="041E42"/>
                <w:sz w:val="24"/>
                <w:szCs w:val="24"/>
              </w:rPr>
              <w:t>Photography</w:t>
            </w:r>
          </w:p>
          <w:p w14:paraId="518794AA" w14:textId="770EBA66" w:rsidR="00A66C99" w:rsidRPr="00351CED" w:rsidRDefault="00682EF9" w:rsidP="0051402C">
            <w:pPr>
              <w:spacing w:line="360" w:lineRule="auto"/>
              <w:rPr>
                <w:color w:val="041E42"/>
                <w:sz w:val="24"/>
                <w:szCs w:val="24"/>
              </w:rPr>
            </w:pPr>
            <w:r>
              <w:rPr>
                <w:color w:val="041E42"/>
                <w:sz w:val="24"/>
                <w:szCs w:val="24"/>
              </w:rPr>
              <w:t xml:space="preserve">Take photos or </w:t>
            </w:r>
            <w:r w:rsidR="00A66C99" w:rsidRPr="00351CED">
              <w:rPr>
                <w:color w:val="041E42"/>
                <w:sz w:val="24"/>
                <w:szCs w:val="24"/>
              </w:rPr>
              <w:t>videos of birds or nature in your area using a device. Will you have a theme for your photos? For example, you might only take photos of the same bird species such as myna birds or magpies</w:t>
            </w:r>
            <w:r w:rsidR="0051402C">
              <w:rPr>
                <w:color w:val="041E42"/>
                <w:sz w:val="24"/>
                <w:szCs w:val="24"/>
              </w:rPr>
              <w:t>,</w:t>
            </w:r>
            <w:r w:rsidR="00A66C99" w:rsidRPr="00351CED">
              <w:rPr>
                <w:color w:val="041E42"/>
                <w:sz w:val="24"/>
                <w:szCs w:val="24"/>
              </w:rPr>
              <w:t xml:space="preserve"> </w:t>
            </w:r>
            <w:r w:rsidR="0051402C">
              <w:rPr>
                <w:color w:val="041E42"/>
                <w:sz w:val="24"/>
                <w:szCs w:val="24"/>
              </w:rPr>
              <w:t xml:space="preserve">or </w:t>
            </w:r>
            <w:r w:rsidR="00A66C99" w:rsidRPr="00351CED">
              <w:rPr>
                <w:color w:val="041E42"/>
                <w:sz w:val="24"/>
                <w:szCs w:val="24"/>
              </w:rPr>
              <w:t>photograph c</w:t>
            </w:r>
            <w:r w:rsidR="0051402C">
              <w:rPr>
                <w:color w:val="041E42"/>
                <w:sz w:val="24"/>
                <w:szCs w:val="24"/>
              </w:rPr>
              <w:t>olourful, black or white birds, or</w:t>
            </w:r>
            <w:r w:rsidR="00A66C99" w:rsidRPr="00351CED">
              <w:rPr>
                <w:color w:val="041E42"/>
                <w:sz w:val="24"/>
                <w:szCs w:val="24"/>
              </w:rPr>
              <w:t xml:space="preserve"> small/large birds. Can you identify the birds you’ve </w:t>
            </w:r>
            <w:r w:rsidR="00A66C99" w:rsidRPr="00351CED">
              <w:rPr>
                <w:color w:val="041E42"/>
                <w:sz w:val="24"/>
                <w:szCs w:val="24"/>
              </w:rPr>
              <w:lastRenderedPageBreak/>
              <w:t>phot</w:t>
            </w:r>
            <w:r w:rsidR="0051402C">
              <w:rPr>
                <w:color w:val="041E42"/>
                <w:sz w:val="24"/>
                <w:szCs w:val="24"/>
              </w:rPr>
              <w:t xml:space="preserve">ographed? Edit your best photos or video and save. Create a name or </w:t>
            </w:r>
            <w:r w:rsidR="00A66C99" w:rsidRPr="00351CED">
              <w:rPr>
                <w:color w:val="041E42"/>
                <w:sz w:val="24"/>
                <w:szCs w:val="24"/>
              </w:rPr>
              <w:t>title for each of your photographs.</w:t>
            </w:r>
          </w:p>
        </w:tc>
        <w:tc>
          <w:tcPr>
            <w:cnfStyle w:val="000001000000" w:firstRow="0" w:lastRow="0" w:firstColumn="0" w:lastColumn="0" w:oddVBand="0" w:evenVBand="1" w:oddHBand="0" w:evenHBand="0" w:firstRowFirstColumn="0" w:firstRowLastColumn="0" w:lastRowFirstColumn="0" w:lastRowLastColumn="0"/>
            <w:tcW w:w="2552" w:type="dxa"/>
          </w:tcPr>
          <w:p w14:paraId="595F2648" w14:textId="0056C7DE" w:rsidR="00A66C99" w:rsidRPr="00351CED" w:rsidRDefault="002A31A6" w:rsidP="00022522">
            <w:pPr>
              <w:spacing w:line="360" w:lineRule="auto"/>
              <w:rPr>
                <w:color w:val="041E42"/>
                <w:sz w:val="24"/>
                <w:szCs w:val="24"/>
              </w:rPr>
            </w:pPr>
            <w:r>
              <w:rPr>
                <w:color w:val="041E42"/>
                <w:sz w:val="24"/>
                <w:szCs w:val="24"/>
              </w:rPr>
              <w:lastRenderedPageBreak/>
              <w:t>T</w:t>
            </w:r>
            <w:r w:rsidR="00022522">
              <w:rPr>
                <w:color w:val="041E42"/>
                <w:sz w:val="24"/>
                <w:szCs w:val="24"/>
              </w:rPr>
              <w:t>ablet</w:t>
            </w:r>
            <w:r>
              <w:rPr>
                <w:color w:val="041E42"/>
                <w:sz w:val="24"/>
                <w:szCs w:val="24"/>
              </w:rPr>
              <w:t xml:space="preserve"> or </w:t>
            </w:r>
            <w:r w:rsidR="00A66C99" w:rsidRPr="00351CED">
              <w:rPr>
                <w:color w:val="041E42"/>
                <w:sz w:val="24"/>
                <w:szCs w:val="24"/>
              </w:rPr>
              <w:t xml:space="preserve">device with </w:t>
            </w:r>
            <w:r w:rsidR="00887FE2">
              <w:rPr>
                <w:color w:val="041E42"/>
                <w:sz w:val="24"/>
                <w:szCs w:val="24"/>
              </w:rPr>
              <w:t xml:space="preserve">a </w:t>
            </w:r>
            <w:r w:rsidR="00A66C99" w:rsidRPr="00351CED">
              <w:rPr>
                <w:color w:val="041E42"/>
                <w:sz w:val="24"/>
                <w:szCs w:val="24"/>
              </w:rPr>
              <w:t>camera</w:t>
            </w:r>
          </w:p>
        </w:tc>
      </w:tr>
      <w:tr w:rsidR="00A66C99" w:rsidRPr="00351CED" w14:paraId="032B3F91" w14:textId="77777777" w:rsidTr="0004617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240" w:type="dxa"/>
          </w:tcPr>
          <w:p w14:paraId="3BFA1B93" w14:textId="77777777" w:rsidR="00A66C99" w:rsidRPr="00351CED" w:rsidRDefault="00A66C99" w:rsidP="00351CED">
            <w:pPr>
              <w:pStyle w:val="normal-bold"/>
              <w:spacing w:line="360" w:lineRule="auto"/>
              <w:rPr>
                <w:sz w:val="24"/>
                <w:szCs w:val="24"/>
              </w:rPr>
            </w:pPr>
            <w:r w:rsidRPr="00351CED">
              <w:rPr>
                <w:sz w:val="24"/>
                <w:szCs w:val="24"/>
              </w:rPr>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0500A156" w14:textId="774C08DB" w:rsidR="00A66C99" w:rsidRPr="00351CED" w:rsidRDefault="0086607A" w:rsidP="00351CED">
            <w:pPr>
              <w:pStyle w:val="normal-bold"/>
              <w:spacing w:line="360" w:lineRule="auto"/>
              <w:rPr>
                <w:color w:val="041E42"/>
                <w:sz w:val="24"/>
                <w:szCs w:val="24"/>
              </w:rPr>
            </w:pPr>
            <w:r>
              <w:rPr>
                <w:color w:val="041E42"/>
                <w:sz w:val="24"/>
                <w:szCs w:val="24"/>
              </w:rPr>
              <w:t>Hold an exhibition</w:t>
            </w:r>
          </w:p>
          <w:p w14:paraId="043A05EF" w14:textId="5FCF824E" w:rsidR="00A66C99" w:rsidRPr="00351CED" w:rsidRDefault="00A66C99" w:rsidP="00351CED">
            <w:pPr>
              <w:spacing w:line="360" w:lineRule="auto"/>
              <w:rPr>
                <w:color w:val="041E42"/>
                <w:sz w:val="24"/>
                <w:szCs w:val="24"/>
              </w:rPr>
            </w:pPr>
            <w:r w:rsidRPr="00351CED">
              <w:rPr>
                <w:color w:val="041E42"/>
                <w:sz w:val="24"/>
                <w:szCs w:val="24"/>
              </w:rPr>
              <w:t xml:space="preserve">Print your photos and hang them in a special room in your house. Create invitations (paper or electronic) and invite your family members to </w:t>
            </w:r>
            <w:r w:rsidR="0086607A">
              <w:rPr>
                <w:color w:val="041E42"/>
                <w:sz w:val="24"/>
                <w:szCs w:val="24"/>
              </w:rPr>
              <w:t>your gallery to view the works.</w:t>
            </w:r>
          </w:p>
        </w:tc>
        <w:tc>
          <w:tcPr>
            <w:cnfStyle w:val="000001000000" w:firstRow="0" w:lastRow="0" w:firstColumn="0" w:lastColumn="0" w:oddVBand="0" w:evenVBand="1" w:oddHBand="0" w:evenHBand="0" w:firstRowFirstColumn="0" w:firstRowLastColumn="0" w:lastRowFirstColumn="0" w:lastRowLastColumn="0"/>
            <w:tcW w:w="2552" w:type="dxa"/>
          </w:tcPr>
          <w:p w14:paraId="41026350" w14:textId="77777777" w:rsidR="00A66C99" w:rsidRPr="00351CED" w:rsidRDefault="00A66C99" w:rsidP="00351CED">
            <w:pPr>
              <w:spacing w:line="360" w:lineRule="auto"/>
              <w:rPr>
                <w:color w:val="041E42"/>
                <w:sz w:val="24"/>
                <w:szCs w:val="24"/>
              </w:rPr>
            </w:pPr>
            <w:r w:rsidRPr="00351CED">
              <w:rPr>
                <w:color w:val="041E42"/>
                <w:sz w:val="24"/>
                <w:szCs w:val="24"/>
              </w:rPr>
              <w:t>Printer</w:t>
            </w:r>
          </w:p>
          <w:p w14:paraId="13A8C477" w14:textId="77777777" w:rsidR="00A66C99" w:rsidRPr="00351CED" w:rsidRDefault="00A66C99" w:rsidP="00351CED">
            <w:pPr>
              <w:spacing w:line="360" w:lineRule="auto"/>
              <w:rPr>
                <w:color w:val="041E42"/>
                <w:sz w:val="24"/>
                <w:szCs w:val="24"/>
              </w:rPr>
            </w:pPr>
            <w:r w:rsidRPr="00351CED">
              <w:rPr>
                <w:color w:val="041E42"/>
                <w:sz w:val="24"/>
                <w:szCs w:val="24"/>
              </w:rPr>
              <w:t>Paper</w:t>
            </w:r>
          </w:p>
          <w:p w14:paraId="4C85B8E2" w14:textId="54DB5475" w:rsidR="00A66C99" w:rsidRPr="00351CED" w:rsidRDefault="0086607A" w:rsidP="00351CED">
            <w:pPr>
              <w:spacing w:line="360" w:lineRule="auto"/>
              <w:rPr>
                <w:color w:val="041E42"/>
                <w:sz w:val="24"/>
                <w:szCs w:val="24"/>
              </w:rPr>
            </w:pPr>
            <w:r>
              <w:rPr>
                <w:color w:val="041E42"/>
                <w:sz w:val="24"/>
                <w:szCs w:val="24"/>
              </w:rPr>
              <w:t>Frames (optional)</w:t>
            </w:r>
          </w:p>
          <w:p w14:paraId="4112A406" w14:textId="3EAECA7B" w:rsidR="00A66C99" w:rsidRPr="00351CED" w:rsidRDefault="0086607A" w:rsidP="0051402C">
            <w:pPr>
              <w:spacing w:line="360" w:lineRule="auto"/>
              <w:rPr>
                <w:color w:val="041E42"/>
                <w:sz w:val="24"/>
                <w:szCs w:val="24"/>
              </w:rPr>
            </w:pPr>
            <w:hyperlink r:id="rId57" w:history="1">
              <w:r w:rsidR="0051402C">
                <w:rPr>
                  <w:rStyle w:val="Hyperlink"/>
                  <w:rFonts w:ascii="Montserrat Light" w:eastAsia="Montserrat Light" w:hAnsi="Montserrat Light" w:cs="Montserrat Light"/>
                  <w:color w:val="041E42"/>
                  <w:sz w:val="24"/>
                  <w:szCs w:val="24"/>
                </w:rPr>
                <w:t>Website for creating o</w:t>
              </w:r>
              <w:r w:rsidR="00A66C99" w:rsidRPr="00351CED">
                <w:rPr>
                  <w:rStyle w:val="Hyperlink"/>
                  <w:rFonts w:ascii="Montserrat Light" w:eastAsia="Montserrat Light" w:hAnsi="Montserrat Light" w:cs="Montserrat Light"/>
                  <w:color w:val="041E42"/>
                  <w:sz w:val="24"/>
                  <w:szCs w:val="24"/>
                </w:rPr>
                <w:t>nline invitations</w:t>
              </w:r>
            </w:hyperlink>
          </w:p>
        </w:tc>
      </w:tr>
      <w:tr w:rsidR="00A66C99" w:rsidRPr="00351CED" w14:paraId="61DB6499"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2D3258CC" w14:textId="77777777" w:rsidR="00A66C99" w:rsidRPr="00351CED" w:rsidRDefault="00A66C99"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7F8549A6" w14:textId="77777777" w:rsidR="00A66C99" w:rsidRPr="00351CED" w:rsidRDefault="00A66C99" w:rsidP="00351CED">
            <w:pPr>
              <w:pStyle w:val="normal-bold"/>
              <w:spacing w:line="360" w:lineRule="auto"/>
              <w:rPr>
                <w:color w:val="041E42"/>
                <w:sz w:val="24"/>
                <w:szCs w:val="24"/>
              </w:rPr>
            </w:pPr>
            <w:r w:rsidRPr="00351CED">
              <w:rPr>
                <w:color w:val="041E42"/>
                <w:sz w:val="24"/>
                <w:szCs w:val="24"/>
              </w:rPr>
              <w:t>Daily observations journal</w:t>
            </w:r>
          </w:p>
          <w:p w14:paraId="37675759" w14:textId="77777777" w:rsidR="00A66C99" w:rsidRPr="00351CED" w:rsidRDefault="00A66C99" w:rsidP="00351CED">
            <w:pPr>
              <w:spacing w:line="360" w:lineRule="auto"/>
              <w:rPr>
                <w:color w:val="041E42"/>
                <w:sz w:val="24"/>
                <w:szCs w:val="24"/>
              </w:rPr>
            </w:pPr>
            <w:r w:rsidRPr="00351CED">
              <w:rPr>
                <w:color w:val="041E42"/>
                <w:sz w:val="24"/>
                <w:szCs w:val="24"/>
              </w:rPr>
              <w:t>Students set up their daily journal</w:t>
            </w:r>
            <w:r w:rsidR="00704E43" w:rsidRPr="00351CED">
              <w:rPr>
                <w:color w:val="041E42"/>
                <w:sz w:val="24"/>
                <w:szCs w:val="24"/>
              </w:rPr>
              <w:t>s</w:t>
            </w:r>
            <w:r w:rsidRPr="00351CED">
              <w:rPr>
                <w:color w:val="041E42"/>
                <w:sz w:val="24"/>
                <w:szCs w:val="24"/>
              </w:rPr>
              <w:t>. Their first task is to look out the window/sit in the backyard and use their five senses to record the world around them. What can they see, smell, feel, hear</w:t>
            </w:r>
            <w:r w:rsidR="00704E43" w:rsidRPr="00351CED">
              <w:rPr>
                <w:color w:val="041E42"/>
                <w:sz w:val="24"/>
                <w:szCs w:val="24"/>
              </w:rPr>
              <w:t>,</w:t>
            </w:r>
            <w:r w:rsidRPr="00351CED">
              <w:rPr>
                <w:color w:val="041E42"/>
                <w:sz w:val="24"/>
                <w:szCs w:val="24"/>
              </w:rPr>
              <w:t xml:space="preserve"> and taste (when they stick their tongue out in the air)?</w:t>
            </w:r>
          </w:p>
          <w:p w14:paraId="128EB67E" w14:textId="6C85D73C" w:rsidR="00A66C99" w:rsidRPr="00351CED" w:rsidRDefault="00A66C99" w:rsidP="00351CED">
            <w:pPr>
              <w:spacing w:line="360" w:lineRule="auto"/>
              <w:rPr>
                <w:color w:val="041E42"/>
                <w:sz w:val="24"/>
                <w:szCs w:val="24"/>
              </w:rPr>
            </w:pPr>
            <w:r w:rsidRPr="00351CED">
              <w:rPr>
                <w:color w:val="041E42"/>
                <w:sz w:val="24"/>
                <w:szCs w:val="24"/>
              </w:rPr>
              <w:t>Students write or draw their findings in their journal</w:t>
            </w:r>
            <w:r w:rsidR="00704E43" w:rsidRPr="00351CED">
              <w:rPr>
                <w:color w:val="041E42"/>
                <w:sz w:val="24"/>
                <w:szCs w:val="24"/>
              </w:rPr>
              <w:t>s</w:t>
            </w:r>
            <w:r w:rsidR="0086607A">
              <w:rPr>
                <w:color w:val="041E42"/>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07FBCC5B" w14:textId="74841B6B" w:rsidR="00A66C99" w:rsidRPr="00351CED" w:rsidRDefault="0086607A" w:rsidP="00351CED">
            <w:pPr>
              <w:spacing w:line="360" w:lineRule="auto"/>
              <w:rPr>
                <w:color w:val="041E42"/>
                <w:sz w:val="24"/>
                <w:szCs w:val="24"/>
              </w:rPr>
            </w:pPr>
            <w:r>
              <w:rPr>
                <w:color w:val="041E42"/>
                <w:sz w:val="24"/>
                <w:szCs w:val="24"/>
              </w:rPr>
              <w:t>Daily journal</w:t>
            </w:r>
          </w:p>
        </w:tc>
      </w:tr>
      <w:tr w:rsidR="00A66C99" w:rsidRPr="00351CED" w14:paraId="6C5574E9"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38AF1B7F" w14:textId="77777777" w:rsidR="00A66C99" w:rsidRPr="00351CED" w:rsidRDefault="00A66C99" w:rsidP="00351CED">
            <w:pPr>
              <w:pStyle w:val="normal-bold"/>
              <w:spacing w:line="360" w:lineRule="auto"/>
              <w:rPr>
                <w:sz w:val="24"/>
                <w:szCs w:val="24"/>
              </w:rPr>
            </w:pPr>
            <w:r w:rsidRPr="00351CED">
              <w:rPr>
                <w:sz w:val="24"/>
                <w:szCs w:val="24"/>
              </w:rPr>
              <w:t>Assessment</w:t>
            </w:r>
          </w:p>
        </w:tc>
        <w:tc>
          <w:tcPr>
            <w:cnfStyle w:val="000010000000" w:firstRow="0" w:lastRow="0" w:firstColumn="0" w:lastColumn="0" w:oddVBand="1" w:evenVBand="0" w:oddHBand="0" w:evenHBand="0" w:firstRowFirstColumn="0" w:firstRowLastColumn="0" w:lastRowFirstColumn="0" w:lastRowLastColumn="0"/>
            <w:tcW w:w="9796" w:type="dxa"/>
          </w:tcPr>
          <w:p w14:paraId="30BEAFC7" w14:textId="77777777" w:rsidR="00A66C99" w:rsidRPr="00351CED" w:rsidRDefault="00A66C99" w:rsidP="00351CED">
            <w:pPr>
              <w:spacing w:line="360" w:lineRule="auto"/>
              <w:rPr>
                <w:color w:val="041E42"/>
                <w:sz w:val="24"/>
                <w:szCs w:val="24"/>
              </w:rPr>
            </w:pPr>
            <w:r w:rsidRPr="00351CED">
              <w:rPr>
                <w:color w:val="041E42"/>
                <w:sz w:val="24"/>
                <w:szCs w:val="24"/>
              </w:rPr>
              <w:t>Students upload photo/s to Seesaw.</w:t>
            </w:r>
          </w:p>
        </w:tc>
        <w:tc>
          <w:tcPr>
            <w:cnfStyle w:val="000001000000" w:firstRow="0" w:lastRow="0" w:firstColumn="0" w:lastColumn="0" w:oddVBand="0" w:evenVBand="1" w:oddHBand="0" w:evenHBand="0" w:firstRowFirstColumn="0" w:firstRowLastColumn="0" w:lastRowFirstColumn="0" w:lastRowLastColumn="0"/>
            <w:tcW w:w="2552" w:type="dxa"/>
          </w:tcPr>
          <w:p w14:paraId="1E6A3A90" w14:textId="77777777" w:rsidR="00A66C99" w:rsidRPr="00351CED" w:rsidRDefault="00A66C99" w:rsidP="00351CED">
            <w:pPr>
              <w:spacing w:line="360" w:lineRule="auto"/>
              <w:rPr>
                <w:color w:val="041E42"/>
                <w:sz w:val="24"/>
                <w:szCs w:val="24"/>
              </w:rPr>
            </w:pPr>
          </w:p>
        </w:tc>
      </w:tr>
      <w:tr w:rsidR="00A66C99" w:rsidRPr="00351CED" w14:paraId="08370926"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2572FD3E" w14:textId="1F2CA378" w:rsidR="00A66C99" w:rsidRPr="00351CED" w:rsidRDefault="005023D1" w:rsidP="00351CED">
            <w:pPr>
              <w:pStyle w:val="normal-bold"/>
              <w:spacing w:line="360" w:lineRule="auto"/>
              <w:rPr>
                <w:sz w:val="24"/>
                <w:szCs w:val="24"/>
              </w:rPr>
            </w:pPr>
            <w:r>
              <w:rPr>
                <w:sz w:val="24"/>
                <w:szCs w:val="24"/>
              </w:rPr>
              <w:t>Reflection</w:t>
            </w:r>
          </w:p>
        </w:tc>
        <w:tc>
          <w:tcPr>
            <w:cnfStyle w:val="000010000000" w:firstRow="0" w:lastRow="0" w:firstColumn="0" w:lastColumn="0" w:oddVBand="1" w:evenVBand="0" w:oddHBand="0" w:evenHBand="0" w:firstRowFirstColumn="0" w:firstRowLastColumn="0" w:lastRowFirstColumn="0" w:lastRowLastColumn="0"/>
            <w:tcW w:w="9796" w:type="dxa"/>
          </w:tcPr>
          <w:p w14:paraId="4769EAE5" w14:textId="77777777" w:rsidR="00A66C99" w:rsidRPr="00351CED" w:rsidRDefault="00A66C99" w:rsidP="00351CED">
            <w:pPr>
              <w:spacing w:line="360" w:lineRule="auto"/>
              <w:rPr>
                <w:color w:val="041E42"/>
                <w:sz w:val="24"/>
                <w:szCs w:val="24"/>
              </w:rPr>
            </w:pPr>
            <w:r w:rsidRPr="00351CED">
              <w:rPr>
                <w:color w:val="041E42"/>
                <w:sz w:val="24"/>
                <w:szCs w:val="24"/>
              </w:rPr>
              <w:t>Why is art important in life?</w:t>
            </w:r>
          </w:p>
          <w:p w14:paraId="456535F2" w14:textId="77777777" w:rsidR="00A66C99" w:rsidRPr="00351CED" w:rsidRDefault="00A66C99" w:rsidP="00351CED">
            <w:pPr>
              <w:spacing w:line="360" w:lineRule="auto"/>
              <w:rPr>
                <w:color w:val="041E42"/>
                <w:sz w:val="24"/>
                <w:szCs w:val="24"/>
              </w:rPr>
            </w:pPr>
            <w:r w:rsidRPr="00351CED">
              <w:rPr>
                <w:color w:val="041E42"/>
                <w:sz w:val="24"/>
                <w:szCs w:val="24"/>
              </w:rPr>
              <w:t>How do you feel when you look at Leila Jeffery’s work? Why?</w:t>
            </w:r>
          </w:p>
        </w:tc>
        <w:tc>
          <w:tcPr>
            <w:cnfStyle w:val="000001000000" w:firstRow="0" w:lastRow="0" w:firstColumn="0" w:lastColumn="0" w:oddVBand="0" w:evenVBand="1" w:oddHBand="0" w:evenHBand="0" w:firstRowFirstColumn="0" w:firstRowLastColumn="0" w:lastRowFirstColumn="0" w:lastRowLastColumn="0"/>
            <w:tcW w:w="2552" w:type="dxa"/>
          </w:tcPr>
          <w:p w14:paraId="56D36E30" w14:textId="77777777" w:rsidR="00A66C99" w:rsidRPr="00351CED" w:rsidRDefault="00A66C99" w:rsidP="00351CED">
            <w:pPr>
              <w:spacing w:line="360" w:lineRule="auto"/>
              <w:rPr>
                <w:rFonts w:eastAsia="Quattrocento Sans" w:cs="Quattrocento Sans"/>
                <w:color w:val="041E42"/>
                <w:sz w:val="24"/>
                <w:szCs w:val="24"/>
              </w:rPr>
            </w:pPr>
          </w:p>
        </w:tc>
      </w:tr>
    </w:tbl>
    <w:p w14:paraId="4266A4E3" w14:textId="77777777" w:rsidR="00AC2DC0" w:rsidRPr="00351CED" w:rsidRDefault="00AC2DC0" w:rsidP="00351CED">
      <w:pPr>
        <w:spacing w:line="360" w:lineRule="auto"/>
        <w:rPr>
          <w:sz w:val="24"/>
          <w:szCs w:val="24"/>
        </w:rPr>
      </w:pPr>
      <w:r w:rsidRPr="00351CED">
        <w:rPr>
          <w:sz w:val="24"/>
          <w:szCs w:val="24"/>
        </w:rPr>
        <w:br w:type="page"/>
      </w:r>
    </w:p>
    <w:p w14:paraId="76D06723" w14:textId="21CDD162" w:rsidR="00AC2DC0" w:rsidRPr="00351CED" w:rsidRDefault="00F51982" w:rsidP="00F52041">
      <w:pPr>
        <w:pStyle w:val="normal-bold"/>
        <w:shd w:val="clear" w:color="auto" w:fill="C8DCF0" w:themeFill="accent2"/>
        <w:rPr>
          <w:sz w:val="24"/>
          <w:szCs w:val="24"/>
        </w:rPr>
      </w:pPr>
      <w:r w:rsidRPr="00351CED">
        <w:rPr>
          <w:sz w:val="24"/>
          <w:szCs w:val="24"/>
        </w:rPr>
        <w:lastRenderedPageBreak/>
        <w:t>Class-</w:t>
      </w:r>
      <w:r w:rsidR="00AC2DC0" w:rsidRPr="00351CED">
        <w:rPr>
          <w:sz w:val="24"/>
          <w:szCs w:val="24"/>
        </w:rPr>
        <w:t>specific adjustments and extensions</w:t>
      </w:r>
    </w:p>
    <w:p w14:paraId="34119F47" w14:textId="77777777" w:rsidR="00AC2DC0" w:rsidRPr="00351CED" w:rsidRDefault="00AC2DC0" w:rsidP="00351CED">
      <w:pPr>
        <w:pStyle w:val="normal-bold"/>
        <w:spacing w:after="4000" w:line="360" w:lineRule="auto"/>
        <w:rPr>
          <w:sz w:val="24"/>
          <w:szCs w:val="24"/>
        </w:rPr>
      </w:pPr>
    </w:p>
    <w:p w14:paraId="2318407C" w14:textId="77777777" w:rsidR="00AC2DC0" w:rsidRPr="00351CED" w:rsidRDefault="00AC2DC0" w:rsidP="00F52041">
      <w:pPr>
        <w:pStyle w:val="normal-bold"/>
        <w:shd w:val="clear" w:color="auto" w:fill="C8DCF0" w:themeFill="accent2"/>
        <w:rPr>
          <w:sz w:val="24"/>
          <w:szCs w:val="24"/>
        </w:rPr>
      </w:pPr>
      <w:r w:rsidRPr="00351CED">
        <w:rPr>
          <w:sz w:val="24"/>
          <w:szCs w:val="24"/>
        </w:rPr>
        <w:t>Teacher reflection and annotation</w:t>
      </w:r>
    </w:p>
    <w:p w14:paraId="746E98C7" w14:textId="77777777" w:rsidR="00AC2DC0" w:rsidRPr="00351CED" w:rsidRDefault="00AC2DC0" w:rsidP="00351CED">
      <w:pPr>
        <w:pStyle w:val="normal-bold"/>
        <w:spacing w:after="4000" w:line="360" w:lineRule="auto"/>
        <w:rPr>
          <w:sz w:val="24"/>
          <w:szCs w:val="24"/>
        </w:rPr>
      </w:pPr>
    </w:p>
    <w:p w14:paraId="51E81249" w14:textId="77777777" w:rsidR="00AC2DC0" w:rsidRPr="00351CED" w:rsidRDefault="00AC2DC0" w:rsidP="00351CED">
      <w:pPr>
        <w:spacing w:line="360" w:lineRule="auto"/>
        <w:rPr>
          <w:sz w:val="24"/>
          <w:szCs w:val="24"/>
        </w:rPr>
      </w:pPr>
      <w:r w:rsidRPr="00351CED">
        <w:rPr>
          <w:sz w:val="24"/>
          <w:szCs w:val="24"/>
        </w:rPr>
        <w:br w:type="page"/>
      </w:r>
    </w:p>
    <w:p w14:paraId="4F126E6F" w14:textId="77777777" w:rsidR="00AC2DC0" w:rsidRPr="00E3616E" w:rsidRDefault="00AC2DC0" w:rsidP="00351CED">
      <w:pPr>
        <w:pStyle w:val="Heading2"/>
        <w:spacing w:line="360" w:lineRule="auto"/>
        <w:rPr>
          <w:szCs w:val="30"/>
        </w:rPr>
      </w:pPr>
      <w:r w:rsidRPr="00E3616E">
        <w:rPr>
          <w:szCs w:val="30"/>
        </w:rPr>
        <w:lastRenderedPageBreak/>
        <w:t>Lesson sequence 10</w:t>
      </w:r>
    </w:p>
    <w:tbl>
      <w:tblPr>
        <w:tblStyle w:val="ListTable3-Accent3"/>
        <w:tblW w:w="15588" w:type="dxa"/>
        <w:tblLayout w:type="fixed"/>
        <w:tblLook w:val="00A0" w:firstRow="1" w:lastRow="0" w:firstColumn="1" w:lastColumn="0" w:noHBand="0" w:noVBand="0"/>
        <w:tblDescription w:val="lesson sequence 10"/>
      </w:tblPr>
      <w:tblGrid>
        <w:gridCol w:w="3240"/>
        <w:gridCol w:w="9796"/>
        <w:gridCol w:w="2552"/>
      </w:tblGrid>
      <w:tr w:rsidR="00AC2DC0" w:rsidRPr="00351CED" w14:paraId="6A60F637" w14:textId="77777777" w:rsidTr="00E3616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40" w:type="dxa"/>
            <w:shd w:val="clear" w:color="auto" w:fill="1D428A"/>
          </w:tcPr>
          <w:p w14:paraId="11237217" w14:textId="78CA3993" w:rsidR="00AC2DC0" w:rsidRPr="00351CED" w:rsidRDefault="00E3616E" w:rsidP="00351CED">
            <w:pPr>
              <w:pStyle w:val="normal-bold"/>
              <w:spacing w:line="360" w:lineRule="auto"/>
              <w:rPr>
                <w:color w:val="FFFFFF" w:themeColor="background1"/>
                <w:sz w:val="24"/>
                <w:szCs w:val="24"/>
              </w:rPr>
            </w:pPr>
            <w:r>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796" w:type="dxa"/>
          </w:tcPr>
          <w:p w14:paraId="17DCA710" w14:textId="1B3C7B8F" w:rsidR="00AC2DC0" w:rsidRPr="00351CED" w:rsidRDefault="006C11A8" w:rsidP="00351CED">
            <w:pPr>
              <w:pStyle w:val="normal-bold"/>
              <w:spacing w:line="360" w:lineRule="auto"/>
              <w:rPr>
                <w:color w:val="FFFFFF" w:themeColor="background1"/>
                <w:sz w:val="24"/>
                <w:szCs w:val="24"/>
              </w:rPr>
            </w:pPr>
            <w:r>
              <w:rPr>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552" w:type="dxa"/>
          </w:tcPr>
          <w:p w14:paraId="0701C7F7" w14:textId="33D5B92F" w:rsidR="00AC2DC0" w:rsidRPr="00351CED" w:rsidRDefault="00E3616E" w:rsidP="00E3616E">
            <w:pPr>
              <w:pStyle w:val="normal-bold"/>
              <w:spacing w:line="360" w:lineRule="auto"/>
              <w:rPr>
                <w:color w:val="FFFFFF" w:themeColor="background1"/>
                <w:sz w:val="24"/>
                <w:szCs w:val="24"/>
              </w:rPr>
            </w:pPr>
            <w:r>
              <w:rPr>
                <w:color w:val="FFFFFF" w:themeColor="background1"/>
                <w:sz w:val="24"/>
                <w:szCs w:val="24"/>
              </w:rPr>
              <w:t>Resources</w:t>
            </w:r>
          </w:p>
        </w:tc>
      </w:tr>
      <w:tr w:rsidR="00AC2DC0" w:rsidRPr="00351CED" w14:paraId="3603D3EE"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24D2919F" w14:textId="77777777" w:rsidR="00AC2DC0" w:rsidRPr="00351CED" w:rsidRDefault="00AC2DC0" w:rsidP="00351CED">
            <w:pPr>
              <w:pStyle w:val="normal-bold"/>
              <w:spacing w:line="360" w:lineRule="auto"/>
              <w:rPr>
                <w:sz w:val="24"/>
                <w:szCs w:val="24"/>
              </w:rPr>
            </w:pPr>
            <w:r w:rsidRPr="00351CED">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796" w:type="dxa"/>
          </w:tcPr>
          <w:p w14:paraId="3D293AFB" w14:textId="4EEB8E1C" w:rsidR="00AC2DC0" w:rsidRPr="00351CED" w:rsidRDefault="00F31837" w:rsidP="00351CED">
            <w:pPr>
              <w:spacing w:line="360" w:lineRule="auto"/>
              <w:rPr>
                <w:color w:val="041E42"/>
                <w:sz w:val="24"/>
                <w:szCs w:val="24"/>
              </w:rPr>
            </w:pPr>
            <w:r w:rsidRPr="000E765F">
              <w:rPr>
                <w:b/>
                <w:color w:val="041E42"/>
                <w:sz w:val="24"/>
                <w:szCs w:val="24"/>
              </w:rPr>
              <w:t xml:space="preserve">GE2-1 </w:t>
            </w:r>
            <w:r w:rsidR="000E765F">
              <w:rPr>
                <w:color w:val="041E42"/>
                <w:sz w:val="24"/>
                <w:szCs w:val="24"/>
              </w:rPr>
              <w:t>–</w:t>
            </w:r>
            <w:r w:rsidR="001A72DB" w:rsidRPr="00351CED">
              <w:rPr>
                <w:color w:val="041E42"/>
                <w:sz w:val="24"/>
                <w:szCs w:val="24"/>
              </w:rPr>
              <w:t xml:space="preserve"> </w:t>
            </w:r>
            <w:r w:rsidRPr="00351CED">
              <w:rPr>
                <w:color w:val="041E42"/>
                <w:sz w:val="24"/>
                <w:szCs w:val="24"/>
              </w:rPr>
              <w:t>examines features and characteristics of places and environments</w:t>
            </w:r>
          </w:p>
        </w:tc>
        <w:tc>
          <w:tcPr>
            <w:cnfStyle w:val="000001000000" w:firstRow="0" w:lastRow="0" w:firstColumn="0" w:lastColumn="0" w:oddVBand="0" w:evenVBand="1" w:oddHBand="0" w:evenHBand="0" w:firstRowFirstColumn="0" w:firstRowLastColumn="0" w:lastRowFirstColumn="0" w:lastRowLastColumn="0"/>
            <w:tcW w:w="2552" w:type="dxa"/>
          </w:tcPr>
          <w:p w14:paraId="71C88E31" w14:textId="77777777" w:rsidR="00AC2DC0" w:rsidRPr="00351CED" w:rsidRDefault="00AC2DC0" w:rsidP="00351CED">
            <w:pPr>
              <w:spacing w:line="360" w:lineRule="auto"/>
              <w:rPr>
                <w:color w:val="041E42"/>
                <w:sz w:val="24"/>
                <w:szCs w:val="24"/>
              </w:rPr>
            </w:pPr>
          </w:p>
        </w:tc>
      </w:tr>
      <w:tr w:rsidR="00AC2DC0" w:rsidRPr="00351CED" w14:paraId="2793904F"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4BE61B1D" w14:textId="77777777" w:rsidR="00AC2DC0" w:rsidRPr="00351CED" w:rsidRDefault="00AC2DC0" w:rsidP="00351CED">
            <w:pPr>
              <w:pStyle w:val="normal-bold"/>
              <w:spacing w:line="360" w:lineRule="auto"/>
              <w:rPr>
                <w:sz w:val="24"/>
                <w:szCs w:val="24"/>
              </w:rPr>
            </w:pPr>
            <w:r w:rsidRPr="00351CED">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796" w:type="dxa"/>
          </w:tcPr>
          <w:p w14:paraId="55AB1694" w14:textId="77777777" w:rsidR="00AC2DC0" w:rsidRPr="00351CED" w:rsidRDefault="00F31837" w:rsidP="00351CED">
            <w:pPr>
              <w:spacing w:line="360" w:lineRule="auto"/>
              <w:rPr>
                <w:color w:val="041E42"/>
                <w:sz w:val="24"/>
                <w:szCs w:val="24"/>
              </w:rPr>
            </w:pPr>
            <w:r w:rsidRPr="00351CED">
              <w:rPr>
                <w:color w:val="041E42"/>
                <w:sz w:val="24"/>
                <w:szCs w:val="24"/>
              </w:rPr>
              <w:t>We are learning to identify different types of environments.</w:t>
            </w:r>
          </w:p>
        </w:tc>
        <w:tc>
          <w:tcPr>
            <w:cnfStyle w:val="000001000000" w:firstRow="0" w:lastRow="0" w:firstColumn="0" w:lastColumn="0" w:oddVBand="0" w:evenVBand="1" w:oddHBand="0" w:evenHBand="0" w:firstRowFirstColumn="0" w:firstRowLastColumn="0" w:lastRowFirstColumn="0" w:lastRowLastColumn="0"/>
            <w:tcW w:w="2552" w:type="dxa"/>
          </w:tcPr>
          <w:p w14:paraId="1F8E0CF3" w14:textId="77777777" w:rsidR="00AC2DC0" w:rsidRPr="00351CED" w:rsidRDefault="00AC2DC0" w:rsidP="00351CED">
            <w:pPr>
              <w:spacing w:line="360" w:lineRule="auto"/>
              <w:rPr>
                <w:rFonts w:eastAsia="Quattrocento Sans" w:cs="Quattrocento Sans"/>
                <w:color w:val="041E42"/>
                <w:sz w:val="24"/>
                <w:szCs w:val="24"/>
              </w:rPr>
            </w:pPr>
          </w:p>
        </w:tc>
      </w:tr>
      <w:tr w:rsidR="00AC2DC0" w:rsidRPr="00351CED" w14:paraId="20D1AA96"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6313EBDB" w14:textId="77777777" w:rsidR="00AC2DC0" w:rsidRPr="00351CED" w:rsidRDefault="00AC2DC0" w:rsidP="00351CED">
            <w:pPr>
              <w:pStyle w:val="normal-bold"/>
              <w:spacing w:line="360" w:lineRule="auto"/>
              <w:rPr>
                <w:sz w:val="24"/>
                <w:szCs w:val="24"/>
              </w:rPr>
            </w:pPr>
            <w:r w:rsidRPr="00351CED">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796" w:type="dxa"/>
          </w:tcPr>
          <w:p w14:paraId="0E4C2380" w14:textId="77777777" w:rsidR="00F31837" w:rsidRPr="00351CED" w:rsidRDefault="00F31837" w:rsidP="00351CED">
            <w:pPr>
              <w:spacing w:line="360" w:lineRule="auto"/>
              <w:rPr>
                <w:color w:val="041E42"/>
                <w:sz w:val="24"/>
                <w:szCs w:val="24"/>
              </w:rPr>
            </w:pPr>
            <w:r w:rsidRPr="00351CED">
              <w:rPr>
                <w:color w:val="041E42"/>
                <w:sz w:val="24"/>
                <w:szCs w:val="24"/>
              </w:rPr>
              <w:t>We can:</w:t>
            </w:r>
          </w:p>
          <w:p w14:paraId="19FAB168" w14:textId="77777777" w:rsidR="00F31837" w:rsidRPr="00351CED" w:rsidRDefault="00F31837" w:rsidP="00351CED">
            <w:pPr>
              <w:pStyle w:val="bullet"/>
              <w:spacing w:line="360" w:lineRule="auto"/>
              <w:rPr>
                <w:rFonts w:ascii="Arial Unicode MS" w:eastAsia="Arimo" w:hAnsi="Arial Unicode MS" w:cs="Arimo"/>
                <w:color w:val="041E42"/>
                <w:sz w:val="24"/>
                <w:szCs w:val="24"/>
              </w:rPr>
            </w:pPr>
            <w:r w:rsidRPr="00351CED">
              <w:rPr>
                <w:color w:val="041E42"/>
                <w:sz w:val="24"/>
                <w:szCs w:val="24"/>
              </w:rPr>
              <w:t xml:space="preserve">describe different </w:t>
            </w:r>
            <w:r w:rsidR="001F4ACE" w:rsidRPr="00351CED">
              <w:rPr>
                <w:color w:val="041E42"/>
                <w:sz w:val="24"/>
                <w:szCs w:val="24"/>
              </w:rPr>
              <w:t>environments and their features.</w:t>
            </w:r>
          </w:p>
          <w:p w14:paraId="41749655" w14:textId="77777777" w:rsidR="00AC2DC0" w:rsidRPr="00351CED" w:rsidRDefault="00F31837" w:rsidP="00351CED">
            <w:pPr>
              <w:pStyle w:val="bullet"/>
              <w:spacing w:line="360" w:lineRule="auto"/>
              <w:rPr>
                <w:color w:val="041E42"/>
                <w:sz w:val="24"/>
                <w:szCs w:val="24"/>
              </w:rPr>
            </w:pPr>
            <w:r w:rsidRPr="00351CED">
              <w:rPr>
                <w:color w:val="041E42"/>
                <w:sz w:val="24"/>
                <w:szCs w:val="24"/>
              </w:rPr>
              <w:t>identify the type of environment we live in.</w:t>
            </w:r>
          </w:p>
        </w:tc>
        <w:tc>
          <w:tcPr>
            <w:cnfStyle w:val="000001000000" w:firstRow="0" w:lastRow="0" w:firstColumn="0" w:lastColumn="0" w:oddVBand="0" w:evenVBand="1" w:oddHBand="0" w:evenHBand="0" w:firstRowFirstColumn="0" w:firstRowLastColumn="0" w:lastRowFirstColumn="0" w:lastRowLastColumn="0"/>
            <w:tcW w:w="2552" w:type="dxa"/>
          </w:tcPr>
          <w:p w14:paraId="30B81385" w14:textId="77777777" w:rsidR="00AC2DC0" w:rsidRPr="00351CED" w:rsidRDefault="00AC2DC0" w:rsidP="00351CED">
            <w:pPr>
              <w:spacing w:line="360" w:lineRule="auto"/>
              <w:rPr>
                <w:rFonts w:eastAsia="Quattrocento Sans" w:cs="Quattrocento Sans"/>
                <w:color w:val="041E42"/>
                <w:sz w:val="24"/>
                <w:szCs w:val="24"/>
              </w:rPr>
            </w:pPr>
          </w:p>
        </w:tc>
      </w:tr>
      <w:tr w:rsidR="00F31837" w:rsidRPr="00351CED" w14:paraId="230BBC3D"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268A0B18" w14:textId="77777777" w:rsidR="00F31837" w:rsidRPr="00351CED" w:rsidRDefault="00F31837" w:rsidP="00351CED">
            <w:pPr>
              <w:pStyle w:val="normal-bold"/>
              <w:spacing w:line="360" w:lineRule="auto"/>
              <w:rPr>
                <w:sz w:val="24"/>
                <w:szCs w:val="24"/>
              </w:rPr>
            </w:pPr>
            <w:r w:rsidRPr="00351CED">
              <w:rPr>
                <w:sz w:val="24"/>
                <w:szCs w:val="24"/>
              </w:rPr>
              <w:t>Teaching component</w:t>
            </w:r>
          </w:p>
        </w:tc>
        <w:tc>
          <w:tcPr>
            <w:cnfStyle w:val="000010000000" w:firstRow="0" w:lastRow="0" w:firstColumn="0" w:lastColumn="0" w:oddVBand="1" w:evenVBand="0" w:oddHBand="0" w:evenHBand="0" w:firstRowFirstColumn="0" w:firstRowLastColumn="0" w:lastRowFirstColumn="0" w:lastRowLastColumn="0"/>
            <w:tcW w:w="9796" w:type="dxa"/>
          </w:tcPr>
          <w:p w14:paraId="18D85FF4" w14:textId="3A09DDE5" w:rsidR="00F31837" w:rsidRDefault="00F52041" w:rsidP="00351CED">
            <w:pPr>
              <w:spacing w:line="360" w:lineRule="auto"/>
              <w:rPr>
                <w:color w:val="041E42"/>
                <w:sz w:val="24"/>
                <w:szCs w:val="24"/>
              </w:rPr>
            </w:pPr>
            <w:r>
              <w:rPr>
                <w:color w:val="041E42"/>
                <w:sz w:val="24"/>
                <w:szCs w:val="24"/>
              </w:rPr>
              <w:t>Read ‘</w:t>
            </w:r>
            <w:r w:rsidR="00F31837" w:rsidRPr="00351CED">
              <w:rPr>
                <w:color w:val="041E42"/>
                <w:sz w:val="24"/>
                <w:szCs w:val="24"/>
              </w:rPr>
              <w:t>Edward the Emu</w:t>
            </w:r>
            <w:r>
              <w:rPr>
                <w:color w:val="041E42"/>
                <w:sz w:val="24"/>
                <w:szCs w:val="24"/>
              </w:rPr>
              <w:t>’</w:t>
            </w:r>
            <w:r w:rsidR="00F31837" w:rsidRPr="00351CED">
              <w:rPr>
                <w:color w:val="041E42"/>
                <w:sz w:val="24"/>
                <w:szCs w:val="24"/>
              </w:rPr>
              <w:t xml:space="preserve"> by Sheena Know</w:t>
            </w:r>
            <w:r w:rsidR="0086607A">
              <w:rPr>
                <w:color w:val="041E42"/>
                <w:sz w:val="24"/>
                <w:szCs w:val="24"/>
              </w:rPr>
              <w:t>les, Rod Clement for enjoyment.</w:t>
            </w:r>
          </w:p>
          <w:p w14:paraId="350F37EB" w14:textId="605B283A" w:rsidR="00F52041" w:rsidRPr="00F52041" w:rsidRDefault="00F52041" w:rsidP="00351CED">
            <w:pPr>
              <w:spacing w:line="360" w:lineRule="auto"/>
              <w:rPr>
                <w:rFonts w:asciiTheme="majorHAnsi" w:hAnsiTheme="majorHAnsi"/>
                <w:color w:val="041E42"/>
                <w:sz w:val="24"/>
                <w:szCs w:val="24"/>
              </w:rPr>
            </w:pPr>
            <w:r w:rsidRPr="00F52041">
              <w:rPr>
                <w:rFonts w:asciiTheme="majorHAnsi" w:hAnsiTheme="majorHAnsi"/>
                <w:color w:val="041E42"/>
                <w:sz w:val="24"/>
                <w:szCs w:val="24"/>
              </w:rPr>
              <w:t>Different types of environments</w:t>
            </w:r>
          </w:p>
          <w:p w14:paraId="3FE5CB03" w14:textId="05E3C347" w:rsidR="00F31837" w:rsidRPr="00351CED" w:rsidRDefault="00F31837" w:rsidP="00351CED">
            <w:pPr>
              <w:spacing w:line="360" w:lineRule="auto"/>
              <w:rPr>
                <w:color w:val="041E42"/>
                <w:sz w:val="24"/>
                <w:szCs w:val="24"/>
              </w:rPr>
            </w:pPr>
            <w:r w:rsidRPr="00351CED">
              <w:rPr>
                <w:color w:val="041E42"/>
                <w:sz w:val="24"/>
                <w:szCs w:val="24"/>
              </w:rPr>
              <w:t>Discuss the names of the d</w:t>
            </w:r>
            <w:r w:rsidR="00AA1204">
              <w:rPr>
                <w:color w:val="041E42"/>
                <w:sz w:val="24"/>
                <w:szCs w:val="24"/>
              </w:rPr>
              <w:t xml:space="preserve">ifferent types of environments, including </w:t>
            </w:r>
            <w:r w:rsidRPr="00351CED">
              <w:rPr>
                <w:color w:val="041E42"/>
                <w:sz w:val="24"/>
                <w:szCs w:val="24"/>
              </w:rPr>
              <w:t xml:space="preserve">woodland, wetland, rainforest environments, heathland, coastal, grassland, NSW alpine, eucalypt forest, cave and karst desert and arid </w:t>
            </w:r>
            <w:r w:rsidR="00AA1204" w:rsidRPr="00351CED">
              <w:rPr>
                <w:color w:val="041E42"/>
                <w:sz w:val="24"/>
                <w:szCs w:val="24"/>
              </w:rPr>
              <w:t>shrubland</w:t>
            </w:r>
            <w:r w:rsidRPr="00351CED">
              <w:rPr>
                <w:color w:val="041E42"/>
                <w:sz w:val="24"/>
                <w:szCs w:val="24"/>
              </w:rPr>
              <w:t xml:space="preserve"> environments.</w:t>
            </w:r>
          </w:p>
          <w:p w14:paraId="6DAA14D8" w14:textId="377DC37D" w:rsidR="00F31837" w:rsidRPr="00351CED" w:rsidRDefault="00F31837" w:rsidP="00351CED">
            <w:pPr>
              <w:spacing w:line="360" w:lineRule="auto"/>
              <w:rPr>
                <w:color w:val="041E42"/>
                <w:sz w:val="24"/>
                <w:szCs w:val="24"/>
              </w:rPr>
            </w:pPr>
            <w:r w:rsidRPr="00351CED">
              <w:rPr>
                <w:color w:val="041E42"/>
                <w:sz w:val="24"/>
                <w:szCs w:val="24"/>
              </w:rPr>
              <w:t>Predict the features of each of these env</w:t>
            </w:r>
            <w:r w:rsidR="0086607A">
              <w:rPr>
                <w:color w:val="041E42"/>
                <w:sz w:val="24"/>
                <w:szCs w:val="24"/>
              </w:rPr>
              <w:t>ironments based on their name.</w:t>
            </w:r>
          </w:p>
          <w:p w14:paraId="30EE8BBF" w14:textId="77777777" w:rsidR="00F31837" w:rsidRPr="00351CED" w:rsidRDefault="00F31837" w:rsidP="00351CED">
            <w:pPr>
              <w:spacing w:line="360" w:lineRule="auto"/>
              <w:rPr>
                <w:color w:val="041E42"/>
                <w:sz w:val="24"/>
                <w:szCs w:val="24"/>
              </w:rPr>
            </w:pPr>
            <w:r w:rsidRPr="00351CED">
              <w:rPr>
                <w:color w:val="041E42"/>
                <w:sz w:val="24"/>
                <w:szCs w:val="24"/>
              </w:rPr>
              <w:t>What type of environment do you live in? How do you know? List the features of your home environment.</w:t>
            </w:r>
          </w:p>
          <w:p w14:paraId="4A73D9CE" w14:textId="6A5D2925" w:rsidR="00F31837" w:rsidRPr="00351CED" w:rsidRDefault="00F31837" w:rsidP="00351CED">
            <w:pPr>
              <w:spacing w:line="360" w:lineRule="auto"/>
              <w:rPr>
                <w:rFonts w:cs="Calibri"/>
                <w:color w:val="041E42"/>
                <w:sz w:val="24"/>
                <w:szCs w:val="24"/>
              </w:rPr>
            </w:pPr>
            <w:r w:rsidRPr="00351CED">
              <w:rPr>
                <w:color w:val="041E42"/>
                <w:sz w:val="24"/>
                <w:szCs w:val="24"/>
              </w:rPr>
              <w:t>Read over the websites with information about each type of environment. Select one type of environment and show students how to skim and scan the text to find keywords. Is this the environment we live in? Decide yes or no based on</w:t>
            </w:r>
            <w:r w:rsidR="0086607A">
              <w:rPr>
                <w:color w:val="041E42"/>
                <w:sz w:val="24"/>
                <w:szCs w:val="24"/>
              </w:rPr>
              <w:t xml:space="preserve"> the keywords.</w:t>
            </w:r>
          </w:p>
        </w:tc>
        <w:tc>
          <w:tcPr>
            <w:cnfStyle w:val="000001000000" w:firstRow="0" w:lastRow="0" w:firstColumn="0" w:lastColumn="0" w:oddVBand="0" w:evenVBand="1" w:oddHBand="0" w:evenHBand="0" w:firstRowFirstColumn="0" w:firstRowLastColumn="0" w:lastRowFirstColumn="0" w:lastRowLastColumn="0"/>
            <w:tcW w:w="2552" w:type="dxa"/>
          </w:tcPr>
          <w:p w14:paraId="59778F3F" w14:textId="77777777" w:rsidR="00F31837" w:rsidRPr="00351CED" w:rsidRDefault="00F31837" w:rsidP="00351CED">
            <w:pPr>
              <w:spacing w:line="360" w:lineRule="auto"/>
              <w:rPr>
                <w:color w:val="041E42"/>
                <w:sz w:val="24"/>
                <w:szCs w:val="24"/>
                <w:u w:val="single"/>
              </w:rPr>
            </w:pPr>
            <w:r w:rsidRPr="00351CED">
              <w:rPr>
                <w:color w:val="041E42"/>
                <w:sz w:val="24"/>
                <w:szCs w:val="24"/>
              </w:rPr>
              <w:t>“Edward the Emu” by Sheena Knowles, Rod Clement</w:t>
            </w:r>
          </w:p>
          <w:p w14:paraId="5ABF54CD" w14:textId="77777777" w:rsidR="00F31837" w:rsidRPr="00351CED" w:rsidRDefault="0086607A" w:rsidP="00351CED">
            <w:pPr>
              <w:spacing w:line="360" w:lineRule="auto"/>
              <w:rPr>
                <w:color w:val="041E42"/>
                <w:sz w:val="24"/>
                <w:szCs w:val="24"/>
              </w:rPr>
            </w:pPr>
            <w:hyperlink r:id="rId58" w:history="1">
              <w:r w:rsidR="00F31837" w:rsidRPr="00351CED">
                <w:rPr>
                  <w:rStyle w:val="Hyperlink"/>
                  <w:rFonts w:ascii="Montserrat Light" w:eastAsia="Montserrat Light" w:hAnsi="Montserrat Light" w:cs="Montserrat Light"/>
                  <w:color w:val="041E42"/>
                  <w:sz w:val="24"/>
                  <w:szCs w:val="24"/>
                </w:rPr>
                <w:t>Types of environments</w:t>
              </w:r>
            </w:hyperlink>
          </w:p>
          <w:p w14:paraId="79253268" w14:textId="68A15E3B" w:rsidR="00F31837" w:rsidRPr="00351CED" w:rsidRDefault="0086607A" w:rsidP="00AA1204">
            <w:pPr>
              <w:spacing w:line="360" w:lineRule="auto"/>
              <w:rPr>
                <w:rFonts w:eastAsiaTheme="minorEastAsia"/>
                <w:color w:val="041E42"/>
                <w:sz w:val="24"/>
                <w:szCs w:val="24"/>
              </w:rPr>
            </w:pPr>
            <w:hyperlink r:id="rId59" w:history="1">
              <w:r w:rsidR="00AA1204">
                <w:rPr>
                  <w:rStyle w:val="Hyperlink"/>
                  <w:rFonts w:ascii="Montserrat Light" w:eastAsia="Montserrat Light" w:hAnsi="Montserrat Light" w:cs="Montserrat Light"/>
                  <w:color w:val="041E42"/>
                  <w:sz w:val="24"/>
                  <w:szCs w:val="24"/>
                </w:rPr>
                <w:t>Natural habitats of birds</w:t>
              </w:r>
            </w:hyperlink>
          </w:p>
        </w:tc>
      </w:tr>
      <w:tr w:rsidR="00F31837" w:rsidRPr="00351CED" w14:paraId="062AAB15"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14413EC3" w14:textId="77777777" w:rsidR="00F31837" w:rsidRPr="00351CED" w:rsidRDefault="00F31837" w:rsidP="00351CED">
            <w:pPr>
              <w:pStyle w:val="normal-bold"/>
              <w:spacing w:line="360" w:lineRule="auto"/>
              <w:rPr>
                <w:sz w:val="24"/>
                <w:szCs w:val="24"/>
              </w:rPr>
            </w:pPr>
            <w:r w:rsidRPr="00351CED">
              <w:rPr>
                <w:sz w:val="24"/>
                <w:szCs w:val="24"/>
              </w:rPr>
              <w:lastRenderedPageBreak/>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26118713" w14:textId="56FCED08" w:rsidR="00F31837" w:rsidRPr="00351CED" w:rsidRDefault="0086607A" w:rsidP="00351CED">
            <w:pPr>
              <w:pStyle w:val="normal-bold"/>
              <w:spacing w:line="360" w:lineRule="auto"/>
              <w:rPr>
                <w:color w:val="041E42"/>
                <w:sz w:val="24"/>
                <w:szCs w:val="24"/>
              </w:rPr>
            </w:pPr>
            <w:r>
              <w:rPr>
                <w:color w:val="041E42"/>
                <w:sz w:val="24"/>
                <w:szCs w:val="24"/>
              </w:rPr>
              <w:t>Our local environment</w:t>
            </w:r>
          </w:p>
          <w:p w14:paraId="09779B47" w14:textId="41FB1604" w:rsidR="00F31837" w:rsidRPr="00351CED" w:rsidRDefault="00F31837" w:rsidP="00351CED">
            <w:pPr>
              <w:spacing w:line="360" w:lineRule="auto"/>
              <w:rPr>
                <w:color w:val="041E42"/>
                <w:sz w:val="24"/>
                <w:szCs w:val="24"/>
              </w:rPr>
            </w:pPr>
            <w:r w:rsidRPr="00351CED">
              <w:rPr>
                <w:color w:val="041E42"/>
                <w:sz w:val="24"/>
                <w:szCs w:val="24"/>
              </w:rPr>
              <w:t>What type of environment do you live in? How do you know? List the features of your home environment. Check by skimming and scanning the website informa</w:t>
            </w:r>
            <w:r w:rsidR="0086607A">
              <w:rPr>
                <w:color w:val="041E42"/>
                <w:sz w:val="24"/>
                <w:szCs w:val="24"/>
              </w:rPr>
              <w:t>tion to see if you are correct.</w:t>
            </w:r>
          </w:p>
          <w:p w14:paraId="4C8CAF2F" w14:textId="77777777" w:rsidR="00F31837" w:rsidRPr="00351CED" w:rsidRDefault="00F31837" w:rsidP="00351CED">
            <w:pPr>
              <w:spacing w:line="360" w:lineRule="auto"/>
              <w:rPr>
                <w:color w:val="041E42"/>
                <w:sz w:val="24"/>
                <w:szCs w:val="24"/>
              </w:rPr>
            </w:pPr>
            <w:r w:rsidRPr="00351CED">
              <w:rPr>
                <w:color w:val="041E42"/>
                <w:sz w:val="24"/>
                <w:szCs w:val="24"/>
              </w:rPr>
              <w:t>What type of environment is your school in? How do you know? List the features of your school environment. Do any of your family or friends live in one of the other environments?</w:t>
            </w:r>
          </w:p>
        </w:tc>
        <w:tc>
          <w:tcPr>
            <w:cnfStyle w:val="000001000000" w:firstRow="0" w:lastRow="0" w:firstColumn="0" w:lastColumn="0" w:oddVBand="0" w:evenVBand="1" w:oddHBand="0" w:evenHBand="0" w:firstRowFirstColumn="0" w:firstRowLastColumn="0" w:lastRowFirstColumn="0" w:lastRowLastColumn="0"/>
            <w:tcW w:w="2552" w:type="dxa"/>
          </w:tcPr>
          <w:p w14:paraId="4C298759" w14:textId="77777777" w:rsidR="00E04A78" w:rsidRPr="00351CED" w:rsidRDefault="0086607A" w:rsidP="00351CED">
            <w:pPr>
              <w:spacing w:line="360" w:lineRule="auto"/>
              <w:rPr>
                <w:color w:val="041E42"/>
                <w:sz w:val="24"/>
                <w:szCs w:val="24"/>
              </w:rPr>
            </w:pPr>
            <w:hyperlink r:id="rId60" w:history="1">
              <w:r w:rsidR="00E04A78" w:rsidRPr="00351CED">
                <w:rPr>
                  <w:rStyle w:val="Hyperlink"/>
                  <w:rFonts w:ascii="Montserrat Light" w:eastAsia="Montserrat Light" w:hAnsi="Montserrat Light" w:cs="Montserrat Light"/>
                  <w:color w:val="041E42"/>
                  <w:sz w:val="24"/>
                  <w:szCs w:val="24"/>
                </w:rPr>
                <w:t>Types of environments</w:t>
              </w:r>
            </w:hyperlink>
          </w:p>
          <w:p w14:paraId="703A4309" w14:textId="226E21FE" w:rsidR="00F31837" w:rsidRPr="00351CED" w:rsidRDefault="0086607A" w:rsidP="00351CED">
            <w:pPr>
              <w:spacing w:line="360" w:lineRule="auto"/>
              <w:rPr>
                <w:color w:val="041E42"/>
                <w:sz w:val="24"/>
                <w:szCs w:val="24"/>
                <w:u w:val="single"/>
              </w:rPr>
            </w:pPr>
            <w:hyperlink r:id="rId61" w:history="1">
              <w:r w:rsidR="00AA1204">
                <w:rPr>
                  <w:rStyle w:val="Hyperlink"/>
                  <w:rFonts w:ascii="Montserrat Light" w:eastAsia="Montserrat Light" w:hAnsi="Montserrat Light" w:cs="Montserrat Light"/>
                  <w:color w:val="041E42"/>
                  <w:sz w:val="24"/>
                  <w:szCs w:val="24"/>
                </w:rPr>
                <w:t>Natural habitats of birds</w:t>
              </w:r>
            </w:hyperlink>
          </w:p>
        </w:tc>
      </w:tr>
      <w:tr w:rsidR="00F31837" w:rsidRPr="00351CED" w14:paraId="3ACDCBD9"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2DF1ED04" w14:textId="77777777" w:rsidR="00F31837" w:rsidRPr="00351CED" w:rsidRDefault="00F31837"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351E889F" w14:textId="15F87361" w:rsidR="00F31837" w:rsidRPr="00351CED" w:rsidRDefault="0086607A" w:rsidP="00351CED">
            <w:pPr>
              <w:pStyle w:val="normal-bold"/>
              <w:spacing w:line="360" w:lineRule="auto"/>
              <w:rPr>
                <w:color w:val="041E42"/>
                <w:sz w:val="24"/>
                <w:szCs w:val="24"/>
              </w:rPr>
            </w:pPr>
            <w:r>
              <w:rPr>
                <w:color w:val="041E42"/>
                <w:sz w:val="24"/>
                <w:szCs w:val="24"/>
              </w:rPr>
              <w:t>Draw the local environment</w:t>
            </w:r>
          </w:p>
          <w:p w14:paraId="6F6C1141" w14:textId="77777777" w:rsidR="00F31837" w:rsidRPr="00351CED" w:rsidRDefault="00F31837" w:rsidP="00351CED">
            <w:pPr>
              <w:spacing w:line="360" w:lineRule="auto"/>
              <w:rPr>
                <w:color w:val="041E42"/>
                <w:sz w:val="24"/>
                <w:szCs w:val="24"/>
              </w:rPr>
            </w:pPr>
            <w:r w:rsidRPr="00351CED">
              <w:rPr>
                <w:color w:val="041E42"/>
                <w:sz w:val="24"/>
                <w:szCs w:val="24"/>
              </w:rPr>
              <w:t xml:space="preserve">Sit in your backyard or by your window and draw what you see. Look carefully and draw all the details. Look carefully at the natural features and see which of </w:t>
            </w:r>
            <w:r w:rsidR="00704E43" w:rsidRPr="00351CED">
              <w:rPr>
                <w:color w:val="041E42"/>
                <w:sz w:val="24"/>
                <w:szCs w:val="24"/>
              </w:rPr>
              <w:t>them</w:t>
            </w:r>
            <w:r w:rsidRPr="00351CED">
              <w:rPr>
                <w:color w:val="041E42"/>
                <w:sz w:val="24"/>
                <w:szCs w:val="24"/>
              </w:rPr>
              <w:t xml:space="preserve"> is consistent with the website information.</w:t>
            </w:r>
          </w:p>
        </w:tc>
        <w:tc>
          <w:tcPr>
            <w:cnfStyle w:val="000001000000" w:firstRow="0" w:lastRow="0" w:firstColumn="0" w:lastColumn="0" w:oddVBand="0" w:evenVBand="1" w:oddHBand="0" w:evenHBand="0" w:firstRowFirstColumn="0" w:firstRowLastColumn="0" w:lastRowFirstColumn="0" w:lastRowLastColumn="0"/>
            <w:tcW w:w="2552" w:type="dxa"/>
          </w:tcPr>
          <w:p w14:paraId="1FDECE1F" w14:textId="77777777" w:rsidR="00F31837" w:rsidRPr="00351CED" w:rsidRDefault="00F31837" w:rsidP="00351CED">
            <w:pPr>
              <w:spacing w:line="360" w:lineRule="auto"/>
              <w:rPr>
                <w:color w:val="041E42"/>
                <w:sz w:val="24"/>
                <w:szCs w:val="24"/>
              </w:rPr>
            </w:pPr>
            <w:r w:rsidRPr="00351CED">
              <w:rPr>
                <w:color w:val="041E42"/>
                <w:sz w:val="24"/>
                <w:szCs w:val="24"/>
              </w:rPr>
              <w:t>Workbook</w:t>
            </w:r>
          </w:p>
          <w:p w14:paraId="41963721" w14:textId="77777777" w:rsidR="00F31837" w:rsidRPr="00351CED" w:rsidRDefault="00F31837" w:rsidP="00351CED">
            <w:pPr>
              <w:spacing w:line="360" w:lineRule="auto"/>
              <w:rPr>
                <w:color w:val="041E42"/>
                <w:sz w:val="24"/>
                <w:szCs w:val="24"/>
              </w:rPr>
            </w:pPr>
            <w:r w:rsidRPr="00351CED">
              <w:rPr>
                <w:color w:val="041E42"/>
                <w:sz w:val="24"/>
                <w:szCs w:val="24"/>
              </w:rPr>
              <w:t xml:space="preserve">Pencils </w:t>
            </w:r>
          </w:p>
        </w:tc>
      </w:tr>
      <w:tr w:rsidR="00F31837" w:rsidRPr="00351CED" w14:paraId="0E0FBD0B"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04121C07" w14:textId="77777777" w:rsidR="00F31837" w:rsidRPr="00351CED" w:rsidRDefault="00F31837"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45C9E400" w14:textId="77777777" w:rsidR="00F31837" w:rsidRPr="00351CED" w:rsidRDefault="00F31837" w:rsidP="00351CED">
            <w:pPr>
              <w:pStyle w:val="normal-bold"/>
              <w:spacing w:line="360" w:lineRule="auto"/>
              <w:rPr>
                <w:color w:val="041E42"/>
                <w:sz w:val="24"/>
                <w:szCs w:val="24"/>
              </w:rPr>
            </w:pPr>
            <w:r w:rsidRPr="00351CED">
              <w:rPr>
                <w:color w:val="041E42"/>
                <w:sz w:val="24"/>
                <w:szCs w:val="24"/>
              </w:rPr>
              <w:t>Daily observations journal</w:t>
            </w:r>
          </w:p>
          <w:p w14:paraId="6D3CBB53" w14:textId="78D445E2" w:rsidR="00F31837" w:rsidRPr="00351CED" w:rsidRDefault="00F31837" w:rsidP="00351CED">
            <w:pPr>
              <w:spacing w:line="360" w:lineRule="auto"/>
              <w:rPr>
                <w:color w:val="041E42"/>
                <w:sz w:val="24"/>
                <w:szCs w:val="24"/>
              </w:rPr>
            </w:pPr>
            <w:r w:rsidRPr="00351CED">
              <w:rPr>
                <w:color w:val="041E42"/>
                <w:sz w:val="24"/>
                <w:szCs w:val="24"/>
              </w:rPr>
              <w:t>Students look out the window or sit in the backyard and use their five senses to record the world around them. What can they see, smell, feel, hear</w:t>
            </w:r>
            <w:r w:rsidR="00704E43" w:rsidRPr="00351CED">
              <w:rPr>
                <w:color w:val="041E42"/>
                <w:sz w:val="24"/>
                <w:szCs w:val="24"/>
              </w:rPr>
              <w:t>,</w:t>
            </w:r>
            <w:r w:rsidRPr="00351CED">
              <w:rPr>
                <w:color w:val="041E42"/>
                <w:sz w:val="24"/>
                <w:szCs w:val="24"/>
              </w:rPr>
              <w:t xml:space="preserve"> and taste (when they stick their tongue out in the air)? Students write or draw their findings in their journal</w:t>
            </w:r>
            <w:r w:rsidR="00704E43" w:rsidRPr="00351CED">
              <w:rPr>
                <w:color w:val="041E42"/>
                <w:sz w:val="24"/>
                <w:szCs w:val="24"/>
              </w:rPr>
              <w:t>s</w:t>
            </w:r>
            <w:r w:rsidR="0086607A">
              <w:rPr>
                <w:color w:val="041E42"/>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4DEB4B80" w14:textId="3BCA0419" w:rsidR="00F31837" w:rsidRPr="00351CED" w:rsidRDefault="0086607A" w:rsidP="00351CED">
            <w:pPr>
              <w:spacing w:line="360" w:lineRule="auto"/>
              <w:rPr>
                <w:color w:val="041E42"/>
                <w:sz w:val="24"/>
                <w:szCs w:val="24"/>
              </w:rPr>
            </w:pPr>
            <w:r>
              <w:rPr>
                <w:color w:val="041E42"/>
                <w:sz w:val="24"/>
                <w:szCs w:val="24"/>
              </w:rPr>
              <w:t>Daily journal</w:t>
            </w:r>
          </w:p>
          <w:p w14:paraId="56BC3A27" w14:textId="77777777" w:rsidR="00F31837" w:rsidRPr="00351CED" w:rsidRDefault="00F31837" w:rsidP="00351CED">
            <w:pPr>
              <w:spacing w:line="360" w:lineRule="auto"/>
              <w:rPr>
                <w:color w:val="041E42"/>
                <w:sz w:val="24"/>
                <w:szCs w:val="24"/>
              </w:rPr>
            </w:pPr>
            <w:r w:rsidRPr="00351CED">
              <w:rPr>
                <w:color w:val="041E42"/>
                <w:sz w:val="24"/>
                <w:szCs w:val="24"/>
              </w:rPr>
              <w:t>Pencil</w:t>
            </w:r>
          </w:p>
        </w:tc>
      </w:tr>
      <w:tr w:rsidR="00F31837" w:rsidRPr="00351CED" w14:paraId="641B948E"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0CD3FE6E" w14:textId="77777777" w:rsidR="00F31837" w:rsidRPr="00351CED" w:rsidRDefault="00F31837"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3BD4749D" w14:textId="5A3FEB34" w:rsidR="00F31837" w:rsidRPr="00351CED" w:rsidRDefault="0086607A" w:rsidP="00351CED">
            <w:pPr>
              <w:pStyle w:val="normal-bold"/>
              <w:spacing w:line="360" w:lineRule="auto"/>
              <w:rPr>
                <w:color w:val="041E42"/>
                <w:sz w:val="24"/>
                <w:szCs w:val="24"/>
              </w:rPr>
            </w:pPr>
            <w:r>
              <w:rPr>
                <w:color w:val="041E42"/>
                <w:sz w:val="24"/>
                <w:szCs w:val="24"/>
              </w:rPr>
              <w:t>Noongar connection to place</w:t>
            </w:r>
          </w:p>
          <w:p w14:paraId="608A7CC8" w14:textId="77777777" w:rsidR="00F31837" w:rsidRPr="00351CED" w:rsidRDefault="00F31837" w:rsidP="00351CED">
            <w:pPr>
              <w:spacing w:line="360" w:lineRule="auto"/>
              <w:rPr>
                <w:color w:val="041E42"/>
                <w:sz w:val="24"/>
                <w:szCs w:val="24"/>
              </w:rPr>
            </w:pPr>
            <w:r w:rsidRPr="00351CED">
              <w:rPr>
                <w:color w:val="041E42"/>
                <w:sz w:val="24"/>
                <w:szCs w:val="24"/>
              </w:rPr>
              <w:t>Watch this video and describe how the Noongar people are connected to place.</w:t>
            </w:r>
          </w:p>
        </w:tc>
        <w:tc>
          <w:tcPr>
            <w:cnfStyle w:val="000001000000" w:firstRow="0" w:lastRow="0" w:firstColumn="0" w:lastColumn="0" w:oddVBand="0" w:evenVBand="1" w:oddHBand="0" w:evenHBand="0" w:firstRowFirstColumn="0" w:firstRowLastColumn="0" w:lastRowFirstColumn="0" w:lastRowLastColumn="0"/>
            <w:tcW w:w="2552" w:type="dxa"/>
          </w:tcPr>
          <w:p w14:paraId="3BE1E504" w14:textId="31E7E247" w:rsidR="00F31837" w:rsidRPr="00351CED" w:rsidRDefault="0086607A" w:rsidP="00881A9F">
            <w:pPr>
              <w:spacing w:line="360" w:lineRule="auto"/>
              <w:rPr>
                <w:color w:val="041E42"/>
                <w:sz w:val="24"/>
                <w:szCs w:val="24"/>
              </w:rPr>
            </w:pPr>
            <w:hyperlink r:id="rId62" w:anchor="!/media/152132/noongar-people-speak-about-a-sense-of-place" w:history="1">
              <w:r w:rsidR="00F31837" w:rsidRPr="00351CED">
                <w:rPr>
                  <w:rStyle w:val="Hyperlink"/>
                  <w:color w:val="041E42"/>
                  <w:position w:val="0"/>
                  <w:sz w:val="24"/>
                  <w:szCs w:val="24"/>
                </w:rPr>
                <w:t>Noongar</w:t>
              </w:r>
              <w:r w:rsidR="00881A9F">
                <w:rPr>
                  <w:rStyle w:val="Hyperlink"/>
                  <w:color w:val="041E42"/>
                  <w:position w:val="0"/>
                  <w:sz w:val="24"/>
                  <w:szCs w:val="24"/>
                </w:rPr>
                <w:t xml:space="preserve"> people speak about a sense of place</w:t>
              </w:r>
            </w:hyperlink>
          </w:p>
        </w:tc>
      </w:tr>
      <w:tr w:rsidR="00F31837" w:rsidRPr="00351CED" w14:paraId="40EEF197"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111EFE14" w14:textId="77777777" w:rsidR="00F31837" w:rsidRPr="00351CED" w:rsidRDefault="00F31837" w:rsidP="00351CED">
            <w:pPr>
              <w:pStyle w:val="normal-bold"/>
              <w:spacing w:line="360" w:lineRule="auto"/>
              <w:rPr>
                <w:sz w:val="24"/>
                <w:szCs w:val="24"/>
              </w:rPr>
            </w:pPr>
            <w:r w:rsidRPr="00351CED">
              <w:rPr>
                <w:sz w:val="24"/>
                <w:szCs w:val="24"/>
              </w:rPr>
              <w:lastRenderedPageBreak/>
              <w:t>Assessment</w:t>
            </w:r>
          </w:p>
        </w:tc>
        <w:tc>
          <w:tcPr>
            <w:cnfStyle w:val="000010000000" w:firstRow="0" w:lastRow="0" w:firstColumn="0" w:lastColumn="0" w:oddVBand="1" w:evenVBand="0" w:oddHBand="0" w:evenHBand="0" w:firstRowFirstColumn="0" w:firstRowLastColumn="0" w:lastRowFirstColumn="0" w:lastRowLastColumn="0"/>
            <w:tcW w:w="9796" w:type="dxa"/>
          </w:tcPr>
          <w:p w14:paraId="6D060DB8" w14:textId="77777777" w:rsidR="00F31837" w:rsidRPr="00351CED" w:rsidRDefault="00F31837" w:rsidP="00351CED">
            <w:pPr>
              <w:spacing w:line="360" w:lineRule="auto"/>
              <w:rPr>
                <w:color w:val="041E42"/>
                <w:sz w:val="24"/>
                <w:szCs w:val="24"/>
              </w:rPr>
            </w:pPr>
            <w:r w:rsidRPr="00351CED">
              <w:rPr>
                <w:color w:val="041E42"/>
                <w:sz w:val="24"/>
                <w:szCs w:val="24"/>
              </w:rPr>
              <w:t>Can students skim</w:t>
            </w:r>
            <w:r w:rsidR="003340A6" w:rsidRPr="00351CED">
              <w:rPr>
                <w:color w:val="041E42"/>
                <w:sz w:val="24"/>
                <w:szCs w:val="24"/>
              </w:rPr>
              <w:t xml:space="preserve"> and scan a text for keywords? </w:t>
            </w:r>
            <w:r w:rsidRPr="00351CED">
              <w:rPr>
                <w:color w:val="041E42"/>
                <w:sz w:val="24"/>
                <w:szCs w:val="24"/>
              </w:rPr>
              <w:t>Can they identify the type of environment they live in based on the text?</w:t>
            </w:r>
          </w:p>
        </w:tc>
        <w:tc>
          <w:tcPr>
            <w:cnfStyle w:val="000001000000" w:firstRow="0" w:lastRow="0" w:firstColumn="0" w:lastColumn="0" w:oddVBand="0" w:evenVBand="1" w:oddHBand="0" w:evenHBand="0" w:firstRowFirstColumn="0" w:firstRowLastColumn="0" w:lastRowFirstColumn="0" w:lastRowLastColumn="0"/>
            <w:tcW w:w="2552" w:type="dxa"/>
          </w:tcPr>
          <w:p w14:paraId="1C493E7D" w14:textId="77777777" w:rsidR="00F31837" w:rsidRPr="00351CED" w:rsidRDefault="00F31837" w:rsidP="00351CED">
            <w:pPr>
              <w:spacing w:line="360" w:lineRule="auto"/>
              <w:rPr>
                <w:color w:val="041E42"/>
                <w:sz w:val="24"/>
                <w:szCs w:val="24"/>
              </w:rPr>
            </w:pPr>
          </w:p>
        </w:tc>
      </w:tr>
      <w:tr w:rsidR="00F31837" w:rsidRPr="00351CED" w14:paraId="7A2C8CC8"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29B6FFD4" w14:textId="41DCC959" w:rsidR="00F31837" w:rsidRPr="00351CED" w:rsidRDefault="005023D1" w:rsidP="00351CED">
            <w:pPr>
              <w:pStyle w:val="normal-bold"/>
              <w:spacing w:line="360" w:lineRule="auto"/>
              <w:rPr>
                <w:sz w:val="24"/>
                <w:szCs w:val="24"/>
              </w:rPr>
            </w:pPr>
            <w:r>
              <w:rPr>
                <w:sz w:val="24"/>
                <w:szCs w:val="24"/>
              </w:rPr>
              <w:t>Reflection</w:t>
            </w:r>
          </w:p>
        </w:tc>
        <w:tc>
          <w:tcPr>
            <w:cnfStyle w:val="000010000000" w:firstRow="0" w:lastRow="0" w:firstColumn="0" w:lastColumn="0" w:oddVBand="1" w:evenVBand="0" w:oddHBand="0" w:evenHBand="0" w:firstRowFirstColumn="0" w:firstRowLastColumn="0" w:lastRowFirstColumn="0" w:lastRowLastColumn="0"/>
            <w:tcW w:w="9796" w:type="dxa"/>
          </w:tcPr>
          <w:p w14:paraId="6C8136EA" w14:textId="37E4EB39" w:rsidR="00F31837" w:rsidRPr="00351CED" w:rsidRDefault="00F31837" w:rsidP="00351CED">
            <w:pPr>
              <w:spacing w:line="360" w:lineRule="auto"/>
              <w:rPr>
                <w:color w:val="041E42"/>
                <w:sz w:val="24"/>
                <w:szCs w:val="24"/>
              </w:rPr>
            </w:pPr>
            <w:r w:rsidRPr="00351CED">
              <w:rPr>
                <w:color w:val="041E42"/>
                <w:sz w:val="24"/>
                <w:szCs w:val="24"/>
              </w:rPr>
              <w:t>What do you love most about your environment? If you could live in any other type of environment, what would it be and why? Write in your jo</w:t>
            </w:r>
            <w:r w:rsidR="0086607A">
              <w:rPr>
                <w:color w:val="041E42"/>
                <w:sz w:val="24"/>
                <w:szCs w:val="24"/>
              </w:rPr>
              <w:t>urnal.</w:t>
            </w:r>
          </w:p>
        </w:tc>
        <w:tc>
          <w:tcPr>
            <w:cnfStyle w:val="000001000000" w:firstRow="0" w:lastRow="0" w:firstColumn="0" w:lastColumn="0" w:oddVBand="0" w:evenVBand="1" w:oddHBand="0" w:evenHBand="0" w:firstRowFirstColumn="0" w:firstRowLastColumn="0" w:lastRowFirstColumn="0" w:lastRowLastColumn="0"/>
            <w:tcW w:w="2552" w:type="dxa"/>
          </w:tcPr>
          <w:p w14:paraId="3424931D" w14:textId="77777777" w:rsidR="00F31837" w:rsidRPr="00351CED" w:rsidRDefault="00F31837" w:rsidP="00351CED">
            <w:pPr>
              <w:spacing w:line="360" w:lineRule="auto"/>
              <w:rPr>
                <w:rFonts w:eastAsia="Quattrocento Sans" w:cs="Quattrocento Sans"/>
                <w:color w:val="041E42"/>
                <w:sz w:val="24"/>
                <w:szCs w:val="24"/>
              </w:rPr>
            </w:pPr>
          </w:p>
        </w:tc>
      </w:tr>
    </w:tbl>
    <w:p w14:paraId="1A21DF47" w14:textId="77777777" w:rsidR="00AC2DC0" w:rsidRPr="00351CED" w:rsidRDefault="00AC2DC0" w:rsidP="00351CED">
      <w:pPr>
        <w:spacing w:line="360" w:lineRule="auto"/>
        <w:rPr>
          <w:sz w:val="24"/>
          <w:szCs w:val="24"/>
        </w:rPr>
      </w:pPr>
      <w:r w:rsidRPr="00351CED">
        <w:rPr>
          <w:sz w:val="24"/>
          <w:szCs w:val="24"/>
        </w:rPr>
        <w:br w:type="page"/>
      </w:r>
    </w:p>
    <w:p w14:paraId="207F5BC5" w14:textId="7235F0A0" w:rsidR="00AC2DC0" w:rsidRPr="00351CED" w:rsidRDefault="00F51982" w:rsidP="00881A9F">
      <w:pPr>
        <w:pStyle w:val="normal-bold"/>
        <w:shd w:val="clear" w:color="auto" w:fill="C8DCF0" w:themeFill="accent2"/>
        <w:rPr>
          <w:sz w:val="24"/>
          <w:szCs w:val="24"/>
        </w:rPr>
      </w:pPr>
      <w:r w:rsidRPr="00351CED">
        <w:rPr>
          <w:sz w:val="24"/>
          <w:szCs w:val="24"/>
        </w:rPr>
        <w:lastRenderedPageBreak/>
        <w:t>Class-</w:t>
      </w:r>
      <w:r w:rsidR="00AC2DC0" w:rsidRPr="00351CED">
        <w:rPr>
          <w:sz w:val="24"/>
          <w:szCs w:val="24"/>
        </w:rPr>
        <w:t>specific adjustments and extensions</w:t>
      </w:r>
    </w:p>
    <w:p w14:paraId="50F05827" w14:textId="77777777" w:rsidR="00AC2DC0" w:rsidRPr="00351CED" w:rsidRDefault="00AC2DC0" w:rsidP="00351CED">
      <w:pPr>
        <w:pStyle w:val="normal-bold"/>
        <w:spacing w:after="4000" w:line="360" w:lineRule="auto"/>
        <w:rPr>
          <w:sz w:val="24"/>
          <w:szCs w:val="24"/>
        </w:rPr>
      </w:pPr>
    </w:p>
    <w:p w14:paraId="2F72A3DD" w14:textId="77777777" w:rsidR="00AC2DC0" w:rsidRPr="00351CED" w:rsidRDefault="00AC2DC0" w:rsidP="00881A9F">
      <w:pPr>
        <w:pStyle w:val="normal-bold"/>
        <w:shd w:val="clear" w:color="auto" w:fill="C8DCF0" w:themeFill="accent2"/>
        <w:rPr>
          <w:sz w:val="24"/>
          <w:szCs w:val="24"/>
        </w:rPr>
      </w:pPr>
      <w:r w:rsidRPr="00351CED">
        <w:rPr>
          <w:sz w:val="24"/>
          <w:szCs w:val="24"/>
        </w:rPr>
        <w:t>Teacher reflection and annotation</w:t>
      </w:r>
    </w:p>
    <w:p w14:paraId="5C052B00" w14:textId="77777777" w:rsidR="00AC2DC0" w:rsidRPr="00351CED" w:rsidRDefault="00AC2DC0" w:rsidP="00351CED">
      <w:pPr>
        <w:pStyle w:val="normal-bold"/>
        <w:spacing w:after="4000" w:line="360" w:lineRule="auto"/>
        <w:rPr>
          <w:sz w:val="24"/>
          <w:szCs w:val="24"/>
        </w:rPr>
      </w:pPr>
    </w:p>
    <w:p w14:paraId="4D4F9769" w14:textId="77777777" w:rsidR="00AC2DC0" w:rsidRPr="00351CED" w:rsidRDefault="00AC2DC0" w:rsidP="00351CED">
      <w:pPr>
        <w:spacing w:line="360" w:lineRule="auto"/>
        <w:rPr>
          <w:sz w:val="24"/>
          <w:szCs w:val="24"/>
        </w:rPr>
      </w:pPr>
      <w:r w:rsidRPr="00351CED">
        <w:rPr>
          <w:sz w:val="24"/>
          <w:szCs w:val="24"/>
        </w:rPr>
        <w:br w:type="page"/>
      </w:r>
    </w:p>
    <w:p w14:paraId="01706D04" w14:textId="77777777" w:rsidR="00AC2DC0" w:rsidRPr="00E3616E" w:rsidRDefault="00AC2DC0" w:rsidP="00351CED">
      <w:pPr>
        <w:pStyle w:val="Heading2"/>
        <w:spacing w:line="360" w:lineRule="auto"/>
        <w:rPr>
          <w:szCs w:val="30"/>
        </w:rPr>
      </w:pPr>
      <w:r w:rsidRPr="00E3616E">
        <w:rPr>
          <w:szCs w:val="30"/>
        </w:rPr>
        <w:lastRenderedPageBreak/>
        <w:t>Lesson sequence 11</w:t>
      </w:r>
    </w:p>
    <w:tbl>
      <w:tblPr>
        <w:tblStyle w:val="ListTable3-Accent3"/>
        <w:tblW w:w="15588" w:type="dxa"/>
        <w:tblLayout w:type="fixed"/>
        <w:tblLook w:val="00A0" w:firstRow="1" w:lastRow="0" w:firstColumn="1" w:lastColumn="0" w:noHBand="0" w:noVBand="0"/>
        <w:tblDescription w:val="lesson sequence 11"/>
      </w:tblPr>
      <w:tblGrid>
        <w:gridCol w:w="3240"/>
        <w:gridCol w:w="9796"/>
        <w:gridCol w:w="2552"/>
      </w:tblGrid>
      <w:tr w:rsidR="00AC2DC0" w:rsidRPr="00351CED" w14:paraId="6A812616" w14:textId="77777777" w:rsidTr="00E3616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40" w:type="dxa"/>
            <w:tcBorders>
              <w:top w:val="single" w:sz="4" w:space="0" w:color="auto"/>
              <w:left w:val="single" w:sz="4" w:space="0" w:color="auto"/>
              <w:bottom w:val="single" w:sz="4" w:space="0" w:color="auto"/>
              <w:right w:val="single" w:sz="4" w:space="0" w:color="auto"/>
            </w:tcBorders>
            <w:shd w:val="clear" w:color="auto" w:fill="1D428A"/>
          </w:tcPr>
          <w:p w14:paraId="5112EC13" w14:textId="6E4B76E9" w:rsidR="00AC2DC0" w:rsidRPr="00351CED" w:rsidRDefault="00E3616E" w:rsidP="00351CED">
            <w:pPr>
              <w:pStyle w:val="normal-bold"/>
              <w:spacing w:line="360" w:lineRule="auto"/>
              <w:rPr>
                <w:color w:val="FFFFFF" w:themeColor="background1"/>
                <w:sz w:val="24"/>
                <w:szCs w:val="24"/>
              </w:rPr>
            </w:pPr>
            <w:r>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796" w:type="dxa"/>
            <w:tcBorders>
              <w:left w:val="single" w:sz="4" w:space="0" w:color="auto"/>
            </w:tcBorders>
          </w:tcPr>
          <w:p w14:paraId="5DF76287" w14:textId="57DC9E70" w:rsidR="00AC2DC0" w:rsidRPr="00351CED" w:rsidRDefault="006C11A8" w:rsidP="00351CED">
            <w:pPr>
              <w:pStyle w:val="normal-bold"/>
              <w:spacing w:line="360" w:lineRule="auto"/>
              <w:rPr>
                <w:color w:val="FFFFFF" w:themeColor="background1"/>
                <w:sz w:val="24"/>
                <w:szCs w:val="24"/>
              </w:rPr>
            </w:pPr>
            <w:r>
              <w:rPr>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552" w:type="dxa"/>
          </w:tcPr>
          <w:p w14:paraId="768BC13D" w14:textId="046D8837" w:rsidR="00AC2DC0" w:rsidRPr="00351CED" w:rsidRDefault="00046177" w:rsidP="00E3616E">
            <w:pPr>
              <w:pStyle w:val="normal-bold"/>
              <w:spacing w:line="360" w:lineRule="auto"/>
              <w:rPr>
                <w:color w:val="FFFFFF" w:themeColor="background1"/>
                <w:sz w:val="24"/>
                <w:szCs w:val="24"/>
              </w:rPr>
            </w:pPr>
            <w:r w:rsidRPr="00351CED">
              <w:rPr>
                <w:color w:val="FFFFFF" w:themeColor="background1"/>
                <w:sz w:val="24"/>
                <w:szCs w:val="24"/>
              </w:rPr>
              <w:t>Resou</w:t>
            </w:r>
            <w:r w:rsidR="00E3616E">
              <w:rPr>
                <w:color w:val="FFFFFF" w:themeColor="background1"/>
                <w:sz w:val="24"/>
                <w:szCs w:val="24"/>
              </w:rPr>
              <w:t>rces</w:t>
            </w:r>
          </w:p>
        </w:tc>
      </w:tr>
      <w:tr w:rsidR="00AC2DC0" w:rsidRPr="00351CED" w14:paraId="3DE6EC41" w14:textId="77777777" w:rsidTr="00E3616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tcBorders>
          </w:tcPr>
          <w:p w14:paraId="779F0D9A" w14:textId="77777777" w:rsidR="00AC2DC0" w:rsidRPr="00351CED" w:rsidRDefault="00AC2DC0" w:rsidP="00351CED">
            <w:pPr>
              <w:pStyle w:val="normal-bold"/>
              <w:spacing w:line="360" w:lineRule="auto"/>
              <w:rPr>
                <w:sz w:val="24"/>
                <w:szCs w:val="24"/>
              </w:rPr>
            </w:pPr>
            <w:r w:rsidRPr="00351CED">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796" w:type="dxa"/>
          </w:tcPr>
          <w:p w14:paraId="2BD9D790" w14:textId="4B293F3E" w:rsidR="00AC2DC0" w:rsidRPr="00351CED" w:rsidRDefault="00971A8A" w:rsidP="00351CED">
            <w:pPr>
              <w:pStyle w:val="NoSpacing"/>
              <w:spacing w:line="360" w:lineRule="auto"/>
              <w:rPr>
                <w:color w:val="041E42"/>
                <w:sz w:val="24"/>
                <w:szCs w:val="24"/>
              </w:rPr>
            </w:pPr>
            <w:r w:rsidRPr="000E765F">
              <w:rPr>
                <w:b/>
                <w:color w:val="041E42"/>
                <w:sz w:val="24"/>
                <w:szCs w:val="24"/>
              </w:rPr>
              <w:t>GE2-1</w:t>
            </w:r>
            <w:r w:rsidRPr="00351CED">
              <w:rPr>
                <w:color w:val="041E42"/>
                <w:sz w:val="24"/>
                <w:szCs w:val="24"/>
              </w:rPr>
              <w:t xml:space="preserve"> </w:t>
            </w:r>
            <w:r w:rsidR="000E765F">
              <w:rPr>
                <w:color w:val="041E42"/>
                <w:sz w:val="24"/>
                <w:szCs w:val="24"/>
              </w:rPr>
              <w:t>–</w:t>
            </w:r>
            <w:r w:rsidR="001A72DB" w:rsidRPr="00351CED">
              <w:rPr>
                <w:color w:val="041E42"/>
                <w:sz w:val="24"/>
                <w:szCs w:val="24"/>
              </w:rPr>
              <w:t xml:space="preserve"> </w:t>
            </w:r>
            <w:r w:rsidRPr="00351CED">
              <w:rPr>
                <w:color w:val="041E42"/>
                <w:sz w:val="24"/>
                <w:szCs w:val="24"/>
              </w:rPr>
              <w:t>examines features and characteristics of places and environments</w:t>
            </w:r>
          </w:p>
        </w:tc>
        <w:tc>
          <w:tcPr>
            <w:cnfStyle w:val="000001000000" w:firstRow="0" w:lastRow="0" w:firstColumn="0" w:lastColumn="0" w:oddVBand="0" w:evenVBand="1" w:oddHBand="0" w:evenHBand="0" w:firstRowFirstColumn="0" w:firstRowLastColumn="0" w:lastRowFirstColumn="0" w:lastRowLastColumn="0"/>
            <w:tcW w:w="2552" w:type="dxa"/>
          </w:tcPr>
          <w:p w14:paraId="5F2F8AA6" w14:textId="77777777" w:rsidR="00AC2DC0" w:rsidRPr="00351CED" w:rsidRDefault="00AC2DC0" w:rsidP="00351CED">
            <w:pPr>
              <w:spacing w:line="360" w:lineRule="auto"/>
              <w:rPr>
                <w:color w:val="041E42"/>
                <w:sz w:val="24"/>
                <w:szCs w:val="24"/>
              </w:rPr>
            </w:pPr>
          </w:p>
        </w:tc>
      </w:tr>
      <w:tr w:rsidR="00AC2DC0" w:rsidRPr="00351CED" w14:paraId="2C95CC51"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F024D4E" w14:textId="77777777" w:rsidR="00AC2DC0" w:rsidRPr="00351CED" w:rsidRDefault="00AC2DC0" w:rsidP="00351CED">
            <w:pPr>
              <w:pStyle w:val="normal-bold"/>
              <w:spacing w:line="360" w:lineRule="auto"/>
              <w:rPr>
                <w:sz w:val="24"/>
                <w:szCs w:val="24"/>
              </w:rPr>
            </w:pPr>
            <w:r w:rsidRPr="00351CED">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796" w:type="dxa"/>
          </w:tcPr>
          <w:p w14:paraId="765CA56A" w14:textId="77777777" w:rsidR="00AC2DC0" w:rsidRPr="00351CED" w:rsidRDefault="00971A8A" w:rsidP="00351CED">
            <w:pPr>
              <w:spacing w:line="360" w:lineRule="auto"/>
              <w:rPr>
                <w:color w:val="041E42"/>
                <w:sz w:val="24"/>
                <w:szCs w:val="24"/>
              </w:rPr>
            </w:pPr>
            <w:r w:rsidRPr="00351CED">
              <w:rPr>
                <w:color w:val="041E42"/>
                <w:sz w:val="24"/>
                <w:szCs w:val="24"/>
              </w:rPr>
              <w:t>We are learning to identify the habitats of birds</w:t>
            </w:r>
            <w:r w:rsidR="001F4ACE" w:rsidRPr="00351CED">
              <w:rPr>
                <w:color w:val="041E42"/>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5B42CBEB" w14:textId="77777777" w:rsidR="00AC2DC0" w:rsidRPr="00351CED" w:rsidRDefault="00AC2DC0" w:rsidP="00351CED">
            <w:pPr>
              <w:spacing w:line="360" w:lineRule="auto"/>
              <w:rPr>
                <w:rFonts w:eastAsia="Quattrocento Sans" w:cs="Quattrocento Sans"/>
                <w:color w:val="041E42"/>
                <w:sz w:val="24"/>
                <w:szCs w:val="24"/>
              </w:rPr>
            </w:pPr>
          </w:p>
        </w:tc>
      </w:tr>
      <w:tr w:rsidR="00AC2DC0" w:rsidRPr="00351CED" w14:paraId="3F4BCBD6"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09CC0005" w14:textId="77777777" w:rsidR="00AC2DC0" w:rsidRPr="00351CED" w:rsidRDefault="00AC2DC0" w:rsidP="00351CED">
            <w:pPr>
              <w:pStyle w:val="normal-bold"/>
              <w:spacing w:line="360" w:lineRule="auto"/>
              <w:rPr>
                <w:sz w:val="24"/>
                <w:szCs w:val="24"/>
              </w:rPr>
            </w:pPr>
            <w:r w:rsidRPr="00351CED">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796" w:type="dxa"/>
          </w:tcPr>
          <w:p w14:paraId="722962F4" w14:textId="77777777" w:rsidR="00971A8A" w:rsidRPr="00351CED" w:rsidRDefault="00971A8A" w:rsidP="00351CED">
            <w:pPr>
              <w:spacing w:line="360" w:lineRule="auto"/>
              <w:rPr>
                <w:color w:val="041E42"/>
                <w:sz w:val="24"/>
                <w:szCs w:val="24"/>
              </w:rPr>
            </w:pPr>
            <w:r w:rsidRPr="00351CED">
              <w:rPr>
                <w:color w:val="041E42"/>
                <w:sz w:val="24"/>
                <w:szCs w:val="24"/>
              </w:rPr>
              <w:t>We can:</w:t>
            </w:r>
          </w:p>
          <w:p w14:paraId="38C6321D" w14:textId="77777777" w:rsidR="00971A8A" w:rsidRPr="00351CED" w:rsidRDefault="00971A8A" w:rsidP="00351CED">
            <w:pPr>
              <w:pStyle w:val="bullet"/>
              <w:spacing w:line="360" w:lineRule="auto"/>
              <w:rPr>
                <w:rFonts w:ascii="Arial Unicode MS" w:eastAsia="Arimo" w:hAnsi="Arial Unicode MS" w:cs="Arimo"/>
                <w:color w:val="041E42"/>
                <w:sz w:val="24"/>
                <w:szCs w:val="24"/>
              </w:rPr>
            </w:pPr>
            <w:r w:rsidRPr="00351CED">
              <w:rPr>
                <w:color w:val="041E42"/>
                <w:sz w:val="24"/>
                <w:szCs w:val="24"/>
              </w:rPr>
              <w:t>explain the types of homes and environments birds live in</w:t>
            </w:r>
            <w:r w:rsidR="001F4ACE" w:rsidRPr="00351CED">
              <w:rPr>
                <w:color w:val="041E42"/>
                <w:sz w:val="24"/>
                <w:szCs w:val="24"/>
              </w:rPr>
              <w:t>.</w:t>
            </w:r>
          </w:p>
          <w:p w14:paraId="267D4599" w14:textId="77777777" w:rsidR="00971A8A" w:rsidRPr="00351CED" w:rsidRDefault="00971A8A" w:rsidP="00351CED">
            <w:pPr>
              <w:pStyle w:val="bullet"/>
              <w:spacing w:line="360" w:lineRule="auto"/>
              <w:rPr>
                <w:color w:val="041E42"/>
                <w:sz w:val="24"/>
                <w:szCs w:val="24"/>
              </w:rPr>
            </w:pPr>
            <w:r w:rsidRPr="00351CED">
              <w:rPr>
                <w:color w:val="041E42"/>
                <w:sz w:val="24"/>
                <w:szCs w:val="24"/>
              </w:rPr>
              <w:t>discuss the importance of environments to living t</w:t>
            </w:r>
            <w:r w:rsidR="001F4ACE" w:rsidRPr="00351CED">
              <w:rPr>
                <w:color w:val="041E42"/>
                <w:sz w:val="24"/>
                <w:szCs w:val="24"/>
              </w:rPr>
              <w:t>h</w:t>
            </w:r>
            <w:r w:rsidRPr="00351CED">
              <w:rPr>
                <w:color w:val="041E42"/>
                <w:sz w:val="24"/>
                <w:szCs w:val="24"/>
              </w:rPr>
              <w:t>ings</w:t>
            </w:r>
            <w:r w:rsidR="001F4ACE" w:rsidRPr="00351CED">
              <w:rPr>
                <w:color w:val="041E42"/>
                <w:sz w:val="24"/>
                <w:szCs w:val="24"/>
              </w:rPr>
              <w:t>.</w:t>
            </w:r>
          </w:p>
          <w:p w14:paraId="2EE3C7DD" w14:textId="77777777" w:rsidR="00AC2DC0" w:rsidRPr="00351CED" w:rsidRDefault="00971A8A" w:rsidP="00351CED">
            <w:pPr>
              <w:pStyle w:val="bullet"/>
              <w:spacing w:line="360" w:lineRule="auto"/>
              <w:rPr>
                <w:color w:val="041E42"/>
                <w:sz w:val="24"/>
                <w:szCs w:val="24"/>
              </w:rPr>
            </w:pPr>
            <w:r w:rsidRPr="00351CED">
              <w:rPr>
                <w:color w:val="041E42"/>
                <w:sz w:val="24"/>
                <w:szCs w:val="24"/>
              </w:rPr>
              <w:t>explain the impact of human activity on the natural environment.</w:t>
            </w:r>
          </w:p>
        </w:tc>
        <w:tc>
          <w:tcPr>
            <w:cnfStyle w:val="000001000000" w:firstRow="0" w:lastRow="0" w:firstColumn="0" w:lastColumn="0" w:oddVBand="0" w:evenVBand="1" w:oddHBand="0" w:evenHBand="0" w:firstRowFirstColumn="0" w:firstRowLastColumn="0" w:lastRowFirstColumn="0" w:lastRowLastColumn="0"/>
            <w:tcW w:w="2552" w:type="dxa"/>
          </w:tcPr>
          <w:p w14:paraId="7377357C" w14:textId="77777777" w:rsidR="00AC2DC0" w:rsidRPr="00351CED" w:rsidRDefault="00AC2DC0" w:rsidP="00351CED">
            <w:pPr>
              <w:spacing w:line="360" w:lineRule="auto"/>
              <w:rPr>
                <w:rFonts w:eastAsia="Quattrocento Sans" w:cs="Quattrocento Sans"/>
                <w:color w:val="041E42"/>
                <w:sz w:val="24"/>
                <w:szCs w:val="24"/>
              </w:rPr>
            </w:pPr>
          </w:p>
        </w:tc>
      </w:tr>
      <w:tr w:rsidR="00517ABE" w:rsidRPr="00351CED" w14:paraId="6A82011F"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9D798E6" w14:textId="77777777" w:rsidR="00517ABE" w:rsidRPr="00351CED" w:rsidRDefault="00517ABE" w:rsidP="00351CED">
            <w:pPr>
              <w:pStyle w:val="normal-bold"/>
              <w:spacing w:line="360" w:lineRule="auto"/>
              <w:rPr>
                <w:sz w:val="24"/>
                <w:szCs w:val="24"/>
              </w:rPr>
            </w:pPr>
            <w:r w:rsidRPr="00351CED">
              <w:rPr>
                <w:sz w:val="24"/>
                <w:szCs w:val="24"/>
              </w:rPr>
              <w:t>Teaching component</w:t>
            </w:r>
          </w:p>
        </w:tc>
        <w:tc>
          <w:tcPr>
            <w:cnfStyle w:val="000010000000" w:firstRow="0" w:lastRow="0" w:firstColumn="0" w:lastColumn="0" w:oddVBand="1" w:evenVBand="0" w:oddHBand="0" w:evenHBand="0" w:firstRowFirstColumn="0" w:firstRowLastColumn="0" w:lastRowFirstColumn="0" w:lastRowLastColumn="0"/>
            <w:tcW w:w="9796" w:type="dxa"/>
          </w:tcPr>
          <w:p w14:paraId="3F118652" w14:textId="2D5647A8" w:rsidR="00517ABE" w:rsidRPr="00351CED" w:rsidRDefault="00881A9F" w:rsidP="00351CED">
            <w:pPr>
              <w:spacing w:line="360" w:lineRule="auto"/>
              <w:rPr>
                <w:color w:val="041E42"/>
                <w:sz w:val="24"/>
                <w:szCs w:val="24"/>
              </w:rPr>
            </w:pPr>
            <w:r>
              <w:rPr>
                <w:color w:val="041E42"/>
                <w:sz w:val="24"/>
                <w:szCs w:val="24"/>
              </w:rPr>
              <w:t>Read ‘</w:t>
            </w:r>
            <w:r w:rsidR="00517ABE" w:rsidRPr="00351CED">
              <w:rPr>
                <w:color w:val="041E42"/>
                <w:sz w:val="24"/>
                <w:szCs w:val="24"/>
              </w:rPr>
              <w:t>The Hol</w:t>
            </w:r>
            <w:r>
              <w:rPr>
                <w:color w:val="041E42"/>
                <w:sz w:val="24"/>
                <w:szCs w:val="24"/>
              </w:rPr>
              <w:t xml:space="preserve">low Tree’ </w:t>
            </w:r>
            <w:r w:rsidR="00517ABE" w:rsidRPr="00351CED">
              <w:rPr>
                <w:color w:val="041E42"/>
                <w:sz w:val="24"/>
                <w:szCs w:val="24"/>
              </w:rPr>
              <w:t>by Mark Mordue, Robyn Chiles</w:t>
            </w:r>
            <w:r w:rsidR="00704E43" w:rsidRPr="00351CED">
              <w:rPr>
                <w:color w:val="041E42"/>
                <w:sz w:val="24"/>
                <w:szCs w:val="24"/>
              </w:rPr>
              <w:t>,</w:t>
            </w:r>
            <w:r w:rsidR="00517ABE" w:rsidRPr="00351CED">
              <w:rPr>
                <w:color w:val="041E42"/>
                <w:sz w:val="24"/>
                <w:szCs w:val="24"/>
              </w:rPr>
              <w:t xml:space="preserve"> and Inner West school children.</w:t>
            </w:r>
          </w:p>
          <w:p w14:paraId="1E5ADEAB" w14:textId="196341B9" w:rsidR="00517ABE" w:rsidRPr="00351CED" w:rsidRDefault="00517ABE" w:rsidP="00351CED">
            <w:pPr>
              <w:spacing w:line="360" w:lineRule="auto"/>
              <w:rPr>
                <w:color w:val="041E42"/>
                <w:sz w:val="24"/>
                <w:szCs w:val="24"/>
              </w:rPr>
            </w:pPr>
            <w:r w:rsidRPr="00351CED">
              <w:rPr>
                <w:color w:val="041E42"/>
                <w:sz w:val="24"/>
                <w:szCs w:val="24"/>
              </w:rPr>
              <w:t>Ask students what they know about the different typ</w:t>
            </w:r>
            <w:r w:rsidR="003340A6" w:rsidRPr="00351CED">
              <w:rPr>
                <w:color w:val="041E42"/>
                <w:sz w:val="24"/>
                <w:szCs w:val="24"/>
              </w:rPr>
              <w:t xml:space="preserve">es of </w:t>
            </w:r>
            <w:r w:rsidR="00881A9F">
              <w:rPr>
                <w:color w:val="041E42"/>
                <w:sz w:val="24"/>
                <w:szCs w:val="24"/>
              </w:rPr>
              <w:t xml:space="preserve">bird homes and habitats such as hollows, nests, rocky cliffs and </w:t>
            </w:r>
            <w:r w:rsidRPr="00351CED">
              <w:rPr>
                <w:color w:val="041E42"/>
                <w:sz w:val="24"/>
                <w:szCs w:val="24"/>
              </w:rPr>
              <w:t>glaciers</w:t>
            </w:r>
            <w:r w:rsidR="003340A6" w:rsidRPr="00351CED">
              <w:rPr>
                <w:color w:val="041E42"/>
                <w:sz w:val="24"/>
                <w:szCs w:val="24"/>
              </w:rPr>
              <w:t>.</w:t>
            </w:r>
          </w:p>
          <w:p w14:paraId="1F1D08A9" w14:textId="47C13B41" w:rsidR="00517ABE" w:rsidRPr="00351CED" w:rsidRDefault="00517ABE" w:rsidP="00351CED">
            <w:pPr>
              <w:spacing w:line="360" w:lineRule="auto"/>
              <w:rPr>
                <w:color w:val="041E42"/>
                <w:sz w:val="24"/>
                <w:szCs w:val="24"/>
              </w:rPr>
            </w:pPr>
            <w:r w:rsidRPr="00351CED">
              <w:rPr>
                <w:color w:val="041E42"/>
                <w:sz w:val="24"/>
                <w:szCs w:val="24"/>
              </w:rPr>
              <w:t xml:space="preserve">These will vary based on the type of environment they live in. See </w:t>
            </w:r>
            <w:r w:rsidR="00704E43" w:rsidRPr="00351CED">
              <w:rPr>
                <w:color w:val="041E42"/>
                <w:sz w:val="24"/>
                <w:szCs w:val="24"/>
              </w:rPr>
              <w:t xml:space="preserve">the </w:t>
            </w:r>
            <w:r w:rsidRPr="00351CED">
              <w:rPr>
                <w:color w:val="041E42"/>
                <w:sz w:val="24"/>
                <w:szCs w:val="24"/>
              </w:rPr>
              <w:t>web</w:t>
            </w:r>
            <w:r w:rsidR="0086607A">
              <w:rPr>
                <w:color w:val="041E42"/>
                <w:sz w:val="24"/>
                <w:szCs w:val="24"/>
              </w:rPr>
              <w:t>site link for more information.</w:t>
            </w:r>
          </w:p>
          <w:p w14:paraId="37E1FA43" w14:textId="4EEFCFA9" w:rsidR="00517ABE" w:rsidRPr="00351CED" w:rsidRDefault="00517ABE" w:rsidP="00351CED">
            <w:pPr>
              <w:spacing w:line="360" w:lineRule="auto"/>
              <w:rPr>
                <w:color w:val="041E42"/>
                <w:sz w:val="24"/>
                <w:szCs w:val="24"/>
              </w:rPr>
            </w:pPr>
            <w:r w:rsidRPr="00351CED">
              <w:rPr>
                <w:color w:val="041E42"/>
                <w:sz w:val="24"/>
                <w:szCs w:val="24"/>
              </w:rPr>
              <w:t>Read the article about bird numbers. Highlight any technical language. D</w:t>
            </w:r>
            <w:r w:rsidR="0086607A">
              <w:rPr>
                <w:color w:val="041E42"/>
                <w:sz w:val="24"/>
                <w:szCs w:val="24"/>
              </w:rPr>
              <w:t>iscuss the following questions.</w:t>
            </w:r>
          </w:p>
          <w:p w14:paraId="734A9F06" w14:textId="77777777" w:rsidR="00517ABE" w:rsidRPr="00351CED" w:rsidRDefault="00517ABE" w:rsidP="00351CED">
            <w:pPr>
              <w:spacing w:line="360" w:lineRule="auto"/>
              <w:rPr>
                <w:color w:val="041E42"/>
                <w:sz w:val="24"/>
                <w:szCs w:val="24"/>
              </w:rPr>
            </w:pPr>
            <w:r w:rsidRPr="00351CED">
              <w:rPr>
                <w:color w:val="041E42"/>
                <w:sz w:val="24"/>
                <w:szCs w:val="24"/>
              </w:rPr>
              <w:t>Wh</w:t>
            </w:r>
            <w:r w:rsidR="003340A6" w:rsidRPr="00351CED">
              <w:rPr>
                <w:color w:val="041E42"/>
                <w:sz w:val="24"/>
                <w:szCs w:val="24"/>
              </w:rPr>
              <w:t xml:space="preserve">y are bird numbers decreasing? </w:t>
            </w:r>
            <w:r w:rsidRPr="00351CED">
              <w:rPr>
                <w:color w:val="041E42"/>
                <w:sz w:val="24"/>
                <w:szCs w:val="24"/>
              </w:rPr>
              <w:t>Why do we need to protect these natural habitats? What can we do?</w:t>
            </w:r>
          </w:p>
        </w:tc>
        <w:tc>
          <w:tcPr>
            <w:cnfStyle w:val="000001000000" w:firstRow="0" w:lastRow="0" w:firstColumn="0" w:lastColumn="0" w:oddVBand="0" w:evenVBand="1" w:oddHBand="0" w:evenHBand="0" w:firstRowFirstColumn="0" w:firstRowLastColumn="0" w:lastRowFirstColumn="0" w:lastRowLastColumn="0"/>
            <w:tcW w:w="2552" w:type="dxa"/>
          </w:tcPr>
          <w:p w14:paraId="10C39C59" w14:textId="77777777" w:rsidR="00517ABE" w:rsidRPr="00351CED" w:rsidRDefault="00517ABE" w:rsidP="00351CED">
            <w:pPr>
              <w:spacing w:line="360" w:lineRule="auto"/>
              <w:rPr>
                <w:color w:val="041E42"/>
                <w:sz w:val="24"/>
                <w:szCs w:val="24"/>
              </w:rPr>
            </w:pPr>
            <w:r w:rsidRPr="00351CED">
              <w:rPr>
                <w:color w:val="041E42"/>
                <w:sz w:val="24"/>
                <w:szCs w:val="24"/>
              </w:rPr>
              <w:t>“The Hollow Tree” by Mark Mordue, Robyn Chiles and Inner West school chil</w:t>
            </w:r>
            <w:r w:rsidR="003340A6" w:rsidRPr="00351CED">
              <w:rPr>
                <w:color w:val="041E42"/>
                <w:sz w:val="24"/>
                <w:szCs w:val="24"/>
              </w:rPr>
              <w:t>dren.</w:t>
            </w:r>
          </w:p>
          <w:p w14:paraId="3B51BCDA" w14:textId="77777777" w:rsidR="00517ABE" w:rsidRPr="00351CED" w:rsidRDefault="0086607A" w:rsidP="00351CED">
            <w:pPr>
              <w:spacing w:line="360" w:lineRule="auto"/>
              <w:rPr>
                <w:color w:val="041E42"/>
                <w:sz w:val="24"/>
                <w:szCs w:val="24"/>
              </w:rPr>
            </w:pPr>
            <w:hyperlink r:id="rId63" w:history="1">
              <w:r w:rsidR="00517ABE" w:rsidRPr="00351CED">
                <w:rPr>
                  <w:rStyle w:val="Hyperlink"/>
                  <w:rFonts w:ascii="Montserrat Light" w:eastAsia="Montserrat Light" w:hAnsi="Montserrat Light" w:cs="Montserrat Light"/>
                  <w:color w:val="041E42"/>
                  <w:sz w:val="24"/>
                  <w:szCs w:val="24"/>
                </w:rPr>
                <w:t>Natural habitats of birds</w:t>
              </w:r>
            </w:hyperlink>
            <w:r w:rsidR="003340A6" w:rsidRPr="00351CED">
              <w:rPr>
                <w:color w:val="041E42"/>
                <w:sz w:val="24"/>
                <w:szCs w:val="24"/>
              </w:rPr>
              <w:t xml:space="preserve"> </w:t>
            </w:r>
          </w:p>
          <w:p w14:paraId="49C6CBB7" w14:textId="56A23F19" w:rsidR="00517ABE" w:rsidRPr="00351CED" w:rsidRDefault="0086607A" w:rsidP="00351CED">
            <w:pPr>
              <w:spacing w:line="360" w:lineRule="auto"/>
              <w:rPr>
                <w:rFonts w:eastAsiaTheme="minorEastAsia"/>
                <w:color w:val="041E42"/>
                <w:sz w:val="24"/>
                <w:szCs w:val="24"/>
              </w:rPr>
            </w:pPr>
            <w:hyperlink r:id="rId64" w:history="1">
              <w:r w:rsidR="00517ABE" w:rsidRPr="00351CED">
                <w:rPr>
                  <w:rStyle w:val="Hyperlink"/>
                  <w:rFonts w:ascii="Montserrat Light" w:eastAsia="Montserrat Light" w:hAnsi="Montserrat Light" w:cs="Montserrat Light"/>
                  <w:color w:val="041E42"/>
                  <w:sz w:val="24"/>
                  <w:szCs w:val="24"/>
                </w:rPr>
                <w:t>Newspaper article about bird numbers</w:t>
              </w:r>
            </w:hyperlink>
          </w:p>
        </w:tc>
      </w:tr>
      <w:tr w:rsidR="00517ABE" w:rsidRPr="00351CED" w14:paraId="65E83024"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1871F3B5" w14:textId="77777777" w:rsidR="00517ABE" w:rsidRPr="00351CED" w:rsidRDefault="00517ABE"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669F1A61" w14:textId="3F6A330B" w:rsidR="00517ABE" w:rsidRPr="00351CED" w:rsidRDefault="00517ABE" w:rsidP="00351CED">
            <w:pPr>
              <w:spacing w:line="360" w:lineRule="auto"/>
              <w:rPr>
                <w:color w:val="041E42"/>
                <w:sz w:val="24"/>
                <w:szCs w:val="24"/>
              </w:rPr>
            </w:pPr>
            <w:r w:rsidRPr="00351CED">
              <w:rPr>
                <w:color w:val="041E42"/>
                <w:sz w:val="24"/>
                <w:szCs w:val="24"/>
              </w:rPr>
              <w:t>List and draw diagrams of at least 3 different types of homes birds might live in</w:t>
            </w:r>
            <w:r w:rsidR="0086607A">
              <w:rPr>
                <w:color w:val="041E42"/>
                <w:sz w:val="24"/>
                <w:szCs w:val="24"/>
              </w:rPr>
              <w:t>.</w:t>
            </w:r>
          </w:p>
          <w:p w14:paraId="00C3DADA" w14:textId="26CA35A2" w:rsidR="00517ABE" w:rsidRPr="00351CED" w:rsidRDefault="00517ABE" w:rsidP="00351CED">
            <w:pPr>
              <w:spacing w:line="360" w:lineRule="auto"/>
              <w:rPr>
                <w:color w:val="041E42"/>
                <w:sz w:val="24"/>
                <w:szCs w:val="24"/>
              </w:rPr>
            </w:pPr>
            <w:r w:rsidRPr="00351CED">
              <w:rPr>
                <w:color w:val="041E42"/>
                <w:sz w:val="24"/>
                <w:szCs w:val="24"/>
              </w:rPr>
              <w:lastRenderedPageBreak/>
              <w:t>For example, hollows, nests, burrows, tree branches. Labe</w:t>
            </w:r>
            <w:r w:rsidR="0086607A">
              <w:rPr>
                <w:color w:val="041E42"/>
                <w:sz w:val="24"/>
                <w:szCs w:val="24"/>
              </w:rPr>
              <w:t>l the features of each habitat.</w:t>
            </w:r>
          </w:p>
        </w:tc>
        <w:tc>
          <w:tcPr>
            <w:cnfStyle w:val="000001000000" w:firstRow="0" w:lastRow="0" w:firstColumn="0" w:lastColumn="0" w:oddVBand="0" w:evenVBand="1" w:oddHBand="0" w:evenHBand="0" w:firstRowFirstColumn="0" w:firstRowLastColumn="0" w:lastRowFirstColumn="0" w:lastRowLastColumn="0"/>
            <w:tcW w:w="2552" w:type="dxa"/>
          </w:tcPr>
          <w:p w14:paraId="74AF87FA" w14:textId="77777777" w:rsidR="00517ABE" w:rsidRPr="00351CED" w:rsidRDefault="00320A3D" w:rsidP="00351CED">
            <w:pPr>
              <w:spacing w:line="360" w:lineRule="auto"/>
              <w:rPr>
                <w:color w:val="041E42"/>
                <w:sz w:val="24"/>
                <w:szCs w:val="24"/>
              </w:rPr>
            </w:pPr>
            <w:r w:rsidRPr="00351CED">
              <w:rPr>
                <w:color w:val="041E42"/>
                <w:sz w:val="24"/>
                <w:szCs w:val="24"/>
              </w:rPr>
              <w:lastRenderedPageBreak/>
              <w:t>Workbook</w:t>
            </w:r>
          </w:p>
          <w:p w14:paraId="0D00772A" w14:textId="69FE3C1C" w:rsidR="00517ABE" w:rsidRPr="00351CED" w:rsidRDefault="00881A9F" w:rsidP="00351CED">
            <w:pPr>
              <w:spacing w:line="360" w:lineRule="auto"/>
              <w:rPr>
                <w:rFonts w:eastAsiaTheme="minorEastAsia"/>
                <w:color w:val="041E42"/>
                <w:sz w:val="24"/>
                <w:szCs w:val="24"/>
              </w:rPr>
            </w:pPr>
            <w:r>
              <w:rPr>
                <w:color w:val="041E42"/>
                <w:sz w:val="24"/>
                <w:szCs w:val="24"/>
              </w:rPr>
              <w:lastRenderedPageBreak/>
              <w:t>P</w:t>
            </w:r>
            <w:r w:rsidR="00517ABE" w:rsidRPr="00351CED">
              <w:rPr>
                <w:color w:val="041E42"/>
                <w:sz w:val="24"/>
                <w:szCs w:val="24"/>
              </w:rPr>
              <w:t>encil</w:t>
            </w:r>
          </w:p>
        </w:tc>
      </w:tr>
      <w:tr w:rsidR="00517ABE" w:rsidRPr="00351CED" w14:paraId="53B0B3D1"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178BC386" w14:textId="77777777" w:rsidR="00517ABE" w:rsidRPr="00351CED" w:rsidRDefault="00517ABE" w:rsidP="00351CED">
            <w:pPr>
              <w:pStyle w:val="normal-bold"/>
              <w:spacing w:line="360" w:lineRule="auto"/>
              <w:rPr>
                <w:sz w:val="24"/>
                <w:szCs w:val="24"/>
              </w:rPr>
            </w:pPr>
            <w:r w:rsidRPr="00351CED">
              <w:rPr>
                <w:sz w:val="24"/>
                <w:szCs w:val="24"/>
              </w:rPr>
              <w:lastRenderedPageBreak/>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67D8BB7A" w14:textId="77777777" w:rsidR="00517ABE" w:rsidRPr="00351CED" w:rsidRDefault="00517ABE" w:rsidP="00351CED">
            <w:pPr>
              <w:pStyle w:val="normal-bold"/>
              <w:spacing w:line="360" w:lineRule="auto"/>
              <w:rPr>
                <w:color w:val="041E42"/>
                <w:sz w:val="24"/>
                <w:szCs w:val="24"/>
              </w:rPr>
            </w:pPr>
            <w:r w:rsidRPr="00351CED">
              <w:rPr>
                <w:color w:val="041E42"/>
                <w:sz w:val="24"/>
                <w:szCs w:val="24"/>
              </w:rPr>
              <w:t>Explore bird habitats of birds in your local area</w:t>
            </w:r>
          </w:p>
          <w:p w14:paraId="009D2252" w14:textId="3FEC9429" w:rsidR="00517ABE" w:rsidRPr="00351CED" w:rsidRDefault="00517ABE" w:rsidP="00351CED">
            <w:pPr>
              <w:spacing w:line="360" w:lineRule="auto"/>
              <w:rPr>
                <w:rFonts w:ascii="Arial Unicode MS" w:eastAsia="Arimo" w:hAnsi="Arial Unicode MS" w:cs="Arimo"/>
                <w:color w:val="041E42"/>
                <w:sz w:val="24"/>
                <w:szCs w:val="24"/>
              </w:rPr>
            </w:pPr>
            <w:r w:rsidRPr="00351CED">
              <w:rPr>
                <w:color w:val="041E42"/>
                <w:sz w:val="24"/>
                <w:szCs w:val="24"/>
              </w:rPr>
              <w:t>Where do you s</w:t>
            </w:r>
            <w:r w:rsidR="0086607A">
              <w:rPr>
                <w:color w:val="041E42"/>
                <w:sz w:val="24"/>
                <w:szCs w:val="24"/>
              </w:rPr>
              <w:t>ee birds the most in your area?</w:t>
            </w:r>
          </w:p>
          <w:p w14:paraId="273A65F4" w14:textId="5AB6F630" w:rsidR="00517ABE" w:rsidRPr="00351CED" w:rsidRDefault="00517ABE" w:rsidP="00351CED">
            <w:pPr>
              <w:spacing w:line="360" w:lineRule="auto"/>
              <w:rPr>
                <w:color w:val="041E42"/>
                <w:sz w:val="24"/>
                <w:szCs w:val="24"/>
              </w:rPr>
            </w:pPr>
            <w:r w:rsidRPr="00351CED">
              <w:rPr>
                <w:color w:val="041E42"/>
                <w:sz w:val="24"/>
                <w:szCs w:val="24"/>
              </w:rPr>
              <w:t>Why do you think this is?</w:t>
            </w:r>
            <w:r w:rsidR="003340A6" w:rsidRPr="00351CED">
              <w:rPr>
                <w:color w:val="041E42"/>
                <w:sz w:val="24"/>
                <w:szCs w:val="24"/>
              </w:rPr>
              <w:t xml:space="preserve"> </w:t>
            </w:r>
            <w:r w:rsidRPr="00351CED">
              <w:rPr>
                <w:color w:val="041E42"/>
                <w:sz w:val="24"/>
                <w:szCs w:val="24"/>
              </w:rPr>
              <w:t>What trees, plants are in your area? Where do you think the birds live?</w:t>
            </w:r>
            <w:r w:rsidR="003340A6" w:rsidRPr="00351CED">
              <w:rPr>
                <w:color w:val="041E42"/>
                <w:sz w:val="24"/>
                <w:szCs w:val="24"/>
              </w:rPr>
              <w:t xml:space="preserve"> </w:t>
            </w:r>
            <w:r w:rsidR="0086607A">
              <w:rPr>
                <w:color w:val="041E42"/>
                <w:sz w:val="24"/>
                <w:szCs w:val="24"/>
              </w:rPr>
              <w:t>Why?</w:t>
            </w:r>
          </w:p>
          <w:p w14:paraId="1470C883" w14:textId="3A935311" w:rsidR="00881A9F" w:rsidRDefault="0086607A" w:rsidP="00351CED">
            <w:pPr>
              <w:spacing w:line="360" w:lineRule="auto"/>
              <w:rPr>
                <w:color w:val="041E42"/>
                <w:sz w:val="24"/>
                <w:szCs w:val="24"/>
              </w:rPr>
            </w:pPr>
            <w:r>
              <w:rPr>
                <w:color w:val="041E42"/>
                <w:sz w:val="24"/>
                <w:szCs w:val="24"/>
              </w:rPr>
              <w:t>Possible answers include:</w:t>
            </w:r>
          </w:p>
          <w:p w14:paraId="20B64371" w14:textId="77777777" w:rsidR="00881A9F" w:rsidRPr="00881A9F" w:rsidRDefault="00881A9F" w:rsidP="00677605">
            <w:pPr>
              <w:pStyle w:val="ListParagraph"/>
              <w:numPr>
                <w:ilvl w:val="0"/>
                <w:numId w:val="12"/>
              </w:numPr>
              <w:spacing w:line="360" w:lineRule="auto"/>
              <w:rPr>
                <w:color w:val="041E42"/>
                <w:sz w:val="24"/>
                <w:szCs w:val="24"/>
              </w:rPr>
            </w:pPr>
            <w:r w:rsidRPr="00881A9F">
              <w:rPr>
                <w:color w:val="041E42"/>
                <w:sz w:val="24"/>
                <w:szCs w:val="24"/>
              </w:rPr>
              <w:t>enough space for their nest</w:t>
            </w:r>
          </w:p>
          <w:p w14:paraId="15A6EFB3" w14:textId="77777777" w:rsidR="00881A9F" w:rsidRPr="00881A9F" w:rsidRDefault="00881A9F" w:rsidP="00677605">
            <w:pPr>
              <w:pStyle w:val="ListParagraph"/>
              <w:numPr>
                <w:ilvl w:val="0"/>
                <w:numId w:val="12"/>
              </w:numPr>
              <w:spacing w:line="360" w:lineRule="auto"/>
              <w:rPr>
                <w:color w:val="041E42"/>
                <w:sz w:val="24"/>
                <w:szCs w:val="24"/>
              </w:rPr>
            </w:pPr>
            <w:r w:rsidRPr="00881A9F">
              <w:rPr>
                <w:color w:val="041E42"/>
                <w:sz w:val="24"/>
                <w:szCs w:val="24"/>
              </w:rPr>
              <w:t>close to the water</w:t>
            </w:r>
          </w:p>
          <w:p w14:paraId="191CB775" w14:textId="77777777" w:rsidR="00881A9F" w:rsidRPr="00881A9F" w:rsidRDefault="00881A9F" w:rsidP="00677605">
            <w:pPr>
              <w:pStyle w:val="ListParagraph"/>
              <w:numPr>
                <w:ilvl w:val="0"/>
                <w:numId w:val="12"/>
              </w:numPr>
              <w:spacing w:line="360" w:lineRule="auto"/>
              <w:rPr>
                <w:color w:val="041E42"/>
                <w:sz w:val="24"/>
                <w:szCs w:val="24"/>
              </w:rPr>
            </w:pPr>
            <w:r w:rsidRPr="00881A9F">
              <w:rPr>
                <w:color w:val="041E42"/>
                <w:sz w:val="24"/>
                <w:szCs w:val="24"/>
              </w:rPr>
              <w:t>shaded</w:t>
            </w:r>
          </w:p>
          <w:p w14:paraId="51DC9D9C" w14:textId="77777777" w:rsidR="00881A9F" w:rsidRPr="00881A9F" w:rsidRDefault="00881A9F" w:rsidP="00677605">
            <w:pPr>
              <w:pStyle w:val="ListParagraph"/>
              <w:numPr>
                <w:ilvl w:val="0"/>
                <w:numId w:val="12"/>
              </w:numPr>
              <w:spacing w:line="360" w:lineRule="auto"/>
              <w:rPr>
                <w:color w:val="041E42"/>
                <w:sz w:val="24"/>
                <w:szCs w:val="24"/>
              </w:rPr>
            </w:pPr>
            <w:r w:rsidRPr="00881A9F">
              <w:rPr>
                <w:color w:val="041E42"/>
                <w:sz w:val="24"/>
                <w:szCs w:val="24"/>
              </w:rPr>
              <w:t>in the sun</w:t>
            </w:r>
          </w:p>
          <w:p w14:paraId="06660408" w14:textId="27F92C40" w:rsidR="00517ABE" w:rsidRPr="00881A9F" w:rsidRDefault="00517ABE" w:rsidP="00677605">
            <w:pPr>
              <w:pStyle w:val="ListParagraph"/>
              <w:numPr>
                <w:ilvl w:val="0"/>
                <w:numId w:val="12"/>
              </w:numPr>
              <w:spacing w:line="360" w:lineRule="auto"/>
              <w:rPr>
                <w:color w:val="041E42"/>
                <w:sz w:val="24"/>
                <w:szCs w:val="24"/>
              </w:rPr>
            </w:pPr>
            <w:r w:rsidRPr="00881A9F">
              <w:rPr>
                <w:color w:val="041E42"/>
                <w:sz w:val="24"/>
                <w:szCs w:val="24"/>
              </w:rPr>
              <w:t xml:space="preserve">eat the fruits/leaves on </w:t>
            </w:r>
            <w:r w:rsidR="00881A9F" w:rsidRPr="00881A9F">
              <w:rPr>
                <w:color w:val="041E42"/>
                <w:sz w:val="24"/>
                <w:szCs w:val="24"/>
              </w:rPr>
              <w:t>the tree</w:t>
            </w:r>
          </w:p>
        </w:tc>
        <w:tc>
          <w:tcPr>
            <w:cnfStyle w:val="000001000000" w:firstRow="0" w:lastRow="0" w:firstColumn="0" w:lastColumn="0" w:oddVBand="0" w:evenVBand="1" w:oddHBand="0" w:evenHBand="0" w:firstRowFirstColumn="0" w:firstRowLastColumn="0" w:lastRowFirstColumn="0" w:lastRowLastColumn="0"/>
            <w:tcW w:w="2552" w:type="dxa"/>
          </w:tcPr>
          <w:p w14:paraId="12B56357" w14:textId="77777777" w:rsidR="00517ABE" w:rsidRPr="00351CED" w:rsidRDefault="00517ABE" w:rsidP="00351CED">
            <w:pPr>
              <w:spacing w:line="360" w:lineRule="auto"/>
              <w:rPr>
                <w:color w:val="041E42"/>
                <w:sz w:val="24"/>
                <w:szCs w:val="24"/>
              </w:rPr>
            </w:pPr>
          </w:p>
        </w:tc>
      </w:tr>
      <w:tr w:rsidR="00517ABE" w:rsidRPr="00351CED" w14:paraId="1BB85661"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3CEF4BC1" w14:textId="77777777" w:rsidR="00517ABE" w:rsidRPr="00351CED" w:rsidRDefault="00517ABE"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4339FFC8" w14:textId="77162D7F" w:rsidR="00517ABE" w:rsidRPr="00351CED" w:rsidRDefault="0086607A" w:rsidP="00351CED">
            <w:pPr>
              <w:pStyle w:val="normal-bold"/>
              <w:spacing w:line="360" w:lineRule="auto"/>
              <w:rPr>
                <w:color w:val="041E42"/>
                <w:sz w:val="24"/>
                <w:szCs w:val="24"/>
              </w:rPr>
            </w:pPr>
            <w:r>
              <w:rPr>
                <w:color w:val="041E42"/>
                <w:sz w:val="24"/>
                <w:szCs w:val="24"/>
              </w:rPr>
              <w:t>Improving local habitat</w:t>
            </w:r>
          </w:p>
          <w:p w14:paraId="23167F3D" w14:textId="77777777" w:rsidR="00517ABE" w:rsidRPr="00351CED" w:rsidRDefault="00517ABE" w:rsidP="00351CED">
            <w:pPr>
              <w:spacing w:line="360" w:lineRule="auto"/>
              <w:rPr>
                <w:color w:val="041E42"/>
                <w:sz w:val="24"/>
                <w:szCs w:val="24"/>
              </w:rPr>
            </w:pPr>
            <w:r w:rsidRPr="00351CED">
              <w:rPr>
                <w:color w:val="041E42"/>
                <w:sz w:val="24"/>
                <w:szCs w:val="24"/>
              </w:rPr>
              <w:t>Read the article. What three actions can you take to improve your garden or local area for small birds?</w:t>
            </w:r>
          </w:p>
        </w:tc>
        <w:tc>
          <w:tcPr>
            <w:cnfStyle w:val="000001000000" w:firstRow="0" w:lastRow="0" w:firstColumn="0" w:lastColumn="0" w:oddVBand="0" w:evenVBand="1" w:oddHBand="0" w:evenHBand="0" w:firstRowFirstColumn="0" w:firstRowLastColumn="0" w:lastRowFirstColumn="0" w:lastRowLastColumn="0"/>
            <w:tcW w:w="2552" w:type="dxa"/>
          </w:tcPr>
          <w:p w14:paraId="311C09FF" w14:textId="500A442E" w:rsidR="00517ABE" w:rsidRPr="00351CED" w:rsidRDefault="0086607A" w:rsidP="00351CED">
            <w:pPr>
              <w:spacing w:line="360" w:lineRule="auto"/>
              <w:rPr>
                <w:color w:val="041E42"/>
                <w:sz w:val="24"/>
                <w:szCs w:val="24"/>
              </w:rPr>
            </w:pPr>
            <w:hyperlink r:id="rId65" w:history="1">
              <w:r w:rsidR="00517ABE" w:rsidRPr="00351CED">
                <w:rPr>
                  <w:rStyle w:val="Hyperlink"/>
                  <w:rFonts w:ascii="Montserrat Light" w:eastAsia="Montserrat Light" w:hAnsi="Montserrat Light" w:cs="Montserrat Light"/>
                  <w:color w:val="041E42"/>
                  <w:sz w:val="24"/>
                  <w:szCs w:val="24"/>
                </w:rPr>
                <w:t>Making a habitat for small birds</w:t>
              </w:r>
            </w:hyperlink>
          </w:p>
        </w:tc>
      </w:tr>
      <w:tr w:rsidR="00517ABE" w:rsidRPr="00351CED" w14:paraId="5D7FD1D3" w14:textId="77777777" w:rsidTr="00B4782F">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240" w:type="dxa"/>
          </w:tcPr>
          <w:p w14:paraId="09D67972" w14:textId="77777777" w:rsidR="00517ABE" w:rsidRPr="00351CED" w:rsidRDefault="00517ABE"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03FDB25B" w14:textId="77777777" w:rsidR="00517ABE" w:rsidRPr="00351CED" w:rsidRDefault="00517ABE" w:rsidP="00351CED">
            <w:pPr>
              <w:pStyle w:val="normal-bold"/>
              <w:spacing w:line="360" w:lineRule="auto"/>
              <w:rPr>
                <w:color w:val="041E42"/>
                <w:sz w:val="24"/>
                <w:szCs w:val="24"/>
              </w:rPr>
            </w:pPr>
            <w:r w:rsidRPr="00351CED">
              <w:rPr>
                <w:color w:val="041E42"/>
                <w:sz w:val="24"/>
                <w:szCs w:val="24"/>
              </w:rPr>
              <w:t>Home sweet home</w:t>
            </w:r>
          </w:p>
          <w:p w14:paraId="36AFF96B" w14:textId="04EA6355" w:rsidR="00517ABE" w:rsidRPr="00351CED" w:rsidRDefault="00517ABE" w:rsidP="00351CED">
            <w:pPr>
              <w:spacing w:line="360" w:lineRule="auto"/>
              <w:rPr>
                <w:color w:val="041E42"/>
                <w:sz w:val="24"/>
                <w:szCs w:val="24"/>
              </w:rPr>
            </w:pPr>
            <w:r w:rsidRPr="00351CED">
              <w:rPr>
                <w:rFonts w:ascii="Montserrat" w:eastAsia="Montserrat" w:hAnsi="Montserrat" w:cs="Montserrat"/>
                <w:color w:val="041E42"/>
                <w:sz w:val="24"/>
                <w:szCs w:val="24"/>
              </w:rPr>
              <w:t xml:space="preserve">If you were a bird, where would you make your home? Why? Make a drawing </w:t>
            </w:r>
            <w:r w:rsidR="0086607A">
              <w:rPr>
                <w:rFonts w:ascii="Montserrat" w:eastAsia="Montserrat" w:hAnsi="Montserrat" w:cs="Montserrat"/>
                <w:color w:val="041E42"/>
                <w:sz w:val="24"/>
                <w:szCs w:val="24"/>
              </w:rPr>
              <w:t>of you as a bird in your house.</w:t>
            </w:r>
          </w:p>
        </w:tc>
        <w:tc>
          <w:tcPr>
            <w:cnfStyle w:val="000001000000" w:firstRow="0" w:lastRow="0" w:firstColumn="0" w:lastColumn="0" w:oddVBand="0" w:evenVBand="1" w:oddHBand="0" w:evenHBand="0" w:firstRowFirstColumn="0" w:firstRowLastColumn="0" w:lastRowFirstColumn="0" w:lastRowLastColumn="0"/>
            <w:tcW w:w="2552" w:type="dxa"/>
          </w:tcPr>
          <w:p w14:paraId="180045BB" w14:textId="77777777" w:rsidR="00517ABE" w:rsidRPr="00351CED" w:rsidRDefault="00517ABE" w:rsidP="00351CED">
            <w:pPr>
              <w:spacing w:line="360" w:lineRule="auto"/>
              <w:rPr>
                <w:color w:val="041E42"/>
                <w:sz w:val="24"/>
                <w:szCs w:val="24"/>
              </w:rPr>
            </w:pPr>
          </w:p>
        </w:tc>
      </w:tr>
      <w:tr w:rsidR="00517ABE" w:rsidRPr="00351CED" w14:paraId="01720E69"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0BA18304" w14:textId="77777777" w:rsidR="00517ABE" w:rsidRPr="00351CED" w:rsidRDefault="00517ABE" w:rsidP="00351CED">
            <w:pPr>
              <w:pStyle w:val="normal-bold"/>
              <w:spacing w:line="360" w:lineRule="auto"/>
              <w:rPr>
                <w:sz w:val="24"/>
                <w:szCs w:val="24"/>
              </w:rPr>
            </w:pPr>
            <w:r w:rsidRPr="00351CED">
              <w:rPr>
                <w:sz w:val="24"/>
                <w:szCs w:val="24"/>
              </w:rPr>
              <w:lastRenderedPageBreak/>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4E2BF17E" w14:textId="687F57C3" w:rsidR="00517ABE" w:rsidRPr="00351CED" w:rsidRDefault="00517ABE" w:rsidP="00351CED">
            <w:pPr>
              <w:pStyle w:val="normal-bold"/>
              <w:spacing w:line="360" w:lineRule="auto"/>
              <w:rPr>
                <w:color w:val="041E42"/>
                <w:sz w:val="24"/>
                <w:szCs w:val="24"/>
              </w:rPr>
            </w:pPr>
            <w:r w:rsidRPr="00351CED">
              <w:rPr>
                <w:color w:val="041E42"/>
                <w:sz w:val="24"/>
                <w:szCs w:val="24"/>
              </w:rPr>
              <w:t xml:space="preserve">Where do </w:t>
            </w:r>
            <w:r w:rsidR="0086607A">
              <w:rPr>
                <w:color w:val="041E42"/>
                <w:sz w:val="24"/>
                <w:szCs w:val="24"/>
              </w:rPr>
              <w:t>pretty parrots make their home?</w:t>
            </w:r>
          </w:p>
          <w:p w14:paraId="06DC3BBB" w14:textId="1550C564" w:rsidR="00517ABE" w:rsidRPr="00351CED" w:rsidRDefault="00517ABE" w:rsidP="00351CED">
            <w:pPr>
              <w:spacing w:line="360" w:lineRule="auto"/>
              <w:rPr>
                <w:color w:val="041E42"/>
                <w:sz w:val="24"/>
                <w:szCs w:val="24"/>
              </w:rPr>
            </w:pPr>
            <w:r w:rsidRPr="00351CED">
              <w:rPr>
                <w:color w:val="041E42"/>
                <w:sz w:val="24"/>
                <w:szCs w:val="24"/>
              </w:rPr>
              <w:t>Watch the video and r</w:t>
            </w:r>
            <w:r w:rsidR="0086607A">
              <w:rPr>
                <w:color w:val="041E42"/>
                <w:sz w:val="24"/>
                <w:szCs w:val="24"/>
              </w:rPr>
              <w:t>ecord answers in your workbook.</w:t>
            </w:r>
          </w:p>
        </w:tc>
        <w:tc>
          <w:tcPr>
            <w:cnfStyle w:val="000001000000" w:firstRow="0" w:lastRow="0" w:firstColumn="0" w:lastColumn="0" w:oddVBand="0" w:evenVBand="1" w:oddHBand="0" w:evenHBand="0" w:firstRowFirstColumn="0" w:firstRowLastColumn="0" w:lastRowFirstColumn="0" w:lastRowLastColumn="0"/>
            <w:tcW w:w="2552" w:type="dxa"/>
          </w:tcPr>
          <w:p w14:paraId="49EC16F3" w14:textId="77777777" w:rsidR="00517ABE" w:rsidRPr="00351CED" w:rsidRDefault="00517ABE" w:rsidP="00351CED">
            <w:pPr>
              <w:spacing w:line="360" w:lineRule="auto"/>
              <w:rPr>
                <w:color w:val="041E42"/>
                <w:sz w:val="24"/>
                <w:szCs w:val="24"/>
              </w:rPr>
            </w:pPr>
            <w:r w:rsidRPr="00351CED">
              <w:rPr>
                <w:color w:val="041E42"/>
                <w:sz w:val="24"/>
                <w:szCs w:val="24"/>
              </w:rPr>
              <w:t>Workbook</w:t>
            </w:r>
          </w:p>
          <w:p w14:paraId="013953F4" w14:textId="11342CF8" w:rsidR="00517ABE" w:rsidRPr="00351CED" w:rsidRDefault="0086607A" w:rsidP="00351CED">
            <w:pPr>
              <w:spacing w:line="360" w:lineRule="auto"/>
              <w:rPr>
                <w:color w:val="041E42"/>
                <w:sz w:val="24"/>
                <w:szCs w:val="24"/>
              </w:rPr>
            </w:pPr>
            <w:r>
              <w:rPr>
                <w:color w:val="041E42"/>
                <w:sz w:val="24"/>
                <w:szCs w:val="24"/>
              </w:rPr>
              <w:t>Pencils</w:t>
            </w:r>
          </w:p>
          <w:p w14:paraId="0F566BCB" w14:textId="77777777" w:rsidR="00517ABE" w:rsidRPr="00351CED" w:rsidRDefault="0086607A" w:rsidP="00351CED">
            <w:pPr>
              <w:spacing w:line="360" w:lineRule="auto"/>
              <w:rPr>
                <w:color w:val="041E42"/>
                <w:sz w:val="24"/>
                <w:szCs w:val="24"/>
              </w:rPr>
            </w:pPr>
            <w:hyperlink r:id="rId66" w:anchor="!/media/2524356/pretty-parrots" w:history="1">
              <w:r w:rsidR="00517ABE" w:rsidRPr="00351CED">
                <w:rPr>
                  <w:rStyle w:val="Hyperlink"/>
                  <w:rFonts w:ascii="Montserrat Light" w:eastAsia="Montserrat Light" w:hAnsi="Montserrat Light" w:cs="Montserrat Light"/>
                  <w:color w:val="041E42"/>
                  <w:sz w:val="24"/>
                  <w:szCs w:val="24"/>
                </w:rPr>
                <w:t>Pretty parrots video</w:t>
              </w:r>
            </w:hyperlink>
          </w:p>
        </w:tc>
      </w:tr>
      <w:tr w:rsidR="00517ABE" w:rsidRPr="00351CED" w14:paraId="02263187"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0F9F91F3" w14:textId="77777777" w:rsidR="00517ABE" w:rsidRPr="00351CED" w:rsidRDefault="00517ABE"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77AED128" w14:textId="77777777" w:rsidR="00517ABE" w:rsidRPr="00351CED" w:rsidRDefault="00517ABE" w:rsidP="00351CED">
            <w:pPr>
              <w:pStyle w:val="normal-bold"/>
              <w:spacing w:line="360" w:lineRule="auto"/>
              <w:rPr>
                <w:color w:val="041E42"/>
                <w:sz w:val="24"/>
                <w:szCs w:val="24"/>
              </w:rPr>
            </w:pPr>
            <w:r w:rsidRPr="00351CED">
              <w:rPr>
                <w:color w:val="041E42"/>
                <w:sz w:val="24"/>
                <w:szCs w:val="24"/>
              </w:rPr>
              <w:t>Daily observations journal</w:t>
            </w:r>
          </w:p>
          <w:p w14:paraId="089AF03C" w14:textId="2BC90F16" w:rsidR="00517ABE" w:rsidRPr="00351CED" w:rsidRDefault="00517ABE" w:rsidP="00351CED">
            <w:pPr>
              <w:spacing w:line="360" w:lineRule="auto"/>
              <w:rPr>
                <w:color w:val="041E42"/>
                <w:sz w:val="24"/>
                <w:szCs w:val="24"/>
              </w:rPr>
            </w:pPr>
            <w:r w:rsidRPr="00351CED">
              <w:rPr>
                <w:color w:val="041E42"/>
                <w:sz w:val="24"/>
                <w:szCs w:val="24"/>
              </w:rPr>
              <w:t>Students look out the window or sit in the backyard and use their five senses to record the world around them. What can they see, smell, feel, hear</w:t>
            </w:r>
            <w:r w:rsidR="00704E43" w:rsidRPr="00351CED">
              <w:rPr>
                <w:color w:val="041E42"/>
                <w:sz w:val="24"/>
                <w:szCs w:val="24"/>
              </w:rPr>
              <w:t>,</w:t>
            </w:r>
            <w:r w:rsidRPr="00351CED">
              <w:rPr>
                <w:color w:val="041E42"/>
                <w:sz w:val="24"/>
                <w:szCs w:val="24"/>
              </w:rPr>
              <w:t xml:space="preserve"> and taste (when they stick their tongue out in the air)? Students write or draw their findings in their journal</w:t>
            </w:r>
            <w:r w:rsidR="00704E43" w:rsidRPr="00351CED">
              <w:rPr>
                <w:color w:val="041E42"/>
                <w:sz w:val="24"/>
                <w:szCs w:val="24"/>
              </w:rPr>
              <w:t>s</w:t>
            </w:r>
            <w:r w:rsidR="0086607A">
              <w:rPr>
                <w:color w:val="041E42"/>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3AFED549" w14:textId="130F4AAB" w:rsidR="00517ABE" w:rsidRPr="00351CED" w:rsidRDefault="0086607A" w:rsidP="00351CED">
            <w:pPr>
              <w:spacing w:line="360" w:lineRule="auto"/>
              <w:rPr>
                <w:color w:val="041E42"/>
                <w:sz w:val="24"/>
                <w:szCs w:val="24"/>
              </w:rPr>
            </w:pPr>
            <w:r>
              <w:rPr>
                <w:color w:val="041E42"/>
                <w:sz w:val="24"/>
                <w:szCs w:val="24"/>
              </w:rPr>
              <w:t>Daily journal</w:t>
            </w:r>
          </w:p>
          <w:p w14:paraId="5D4920CB" w14:textId="77777777" w:rsidR="00517ABE" w:rsidRPr="00351CED" w:rsidRDefault="00517ABE" w:rsidP="00351CED">
            <w:pPr>
              <w:spacing w:line="360" w:lineRule="auto"/>
              <w:rPr>
                <w:color w:val="041E42"/>
                <w:sz w:val="24"/>
                <w:szCs w:val="24"/>
              </w:rPr>
            </w:pPr>
            <w:r w:rsidRPr="00351CED">
              <w:rPr>
                <w:color w:val="041E42"/>
                <w:sz w:val="24"/>
                <w:szCs w:val="24"/>
              </w:rPr>
              <w:t>Pencil</w:t>
            </w:r>
          </w:p>
          <w:p w14:paraId="597BEC54" w14:textId="77777777" w:rsidR="00517ABE" w:rsidRPr="00351CED" w:rsidRDefault="00517ABE" w:rsidP="00351CED">
            <w:pPr>
              <w:spacing w:line="360" w:lineRule="auto"/>
              <w:rPr>
                <w:color w:val="041E42"/>
                <w:sz w:val="24"/>
                <w:szCs w:val="24"/>
              </w:rPr>
            </w:pPr>
          </w:p>
        </w:tc>
      </w:tr>
      <w:tr w:rsidR="00517ABE" w:rsidRPr="00351CED" w14:paraId="15FA460B"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0E46C7CF" w14:textId="77777777" w:rsidR="00517ABE" w:rsidRPr="00351CED" w:rsidRDefault="00517ABE" w:rsidP="00351CED">
            <w:pPr>
              <w:pStyle w:val="normal-bold"/>
              <w:spacing w:line="360" w:lineRule="auto"/>
              <w:rPr>
                <w:sz w:val="24"/>
                <w:szCs w:val="24"/>
              </w:rPr>
            </w:pPr>
            <w:r w:rsidRPr="00351CED">
              <w:rPr>
                <w:sz w:val="24"/>
                <w:szCs w:val="24"/>
              </w:rPr>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4C6C19C8" w14:textId="77777777" w:rsidR="00517ABE" w:rsidRPr="00351CED" w:rsidRDefault="00517ABE" w:rsidP="00351CED">
            <w:pPr>
              <w:pStyle w:val="normal-bold"/>
              <w:spacing w:line="360" w:lineRule="auto"/>
              <w:rPr>
                <w:color w:val="041E42"/>
                <w:sz w:val="24"/>
                <w:szCs w:val="24"/>
              </w:rPr>
            </w:pPr>
            <w:r w:rsidRPr="00351CED">
              <w:rPr>
                <w:color w:val="041E42"/>
                <w:sz w:val="24"/>
                <w:szCs w:val="24"/>
              </w:rPr>
              <w:t>What is the Hollows as Homes project?</w:t>
            </w:r>
          </w:p>
          <w:p w14:paraId="6A25E65E" w14:textId="34A200A2" w:rsidR="00517ABE" w:rsidRPr="00351CED" w:rsidRDefault="00517ABE" w:rsidP="00351CED">
            <w:pPr>
              <w:spacing w:line="360" w:lineRule="auto"/>
              <w:rPr>
                <w:color w:val="041E42"/>
                <w:sz w:val="24"/>
                <w:szCs w:val="24"/>
              </w:rPr>
            </w:pPr>
            <w:r w:rsidRPr="00351CED">
              <w:rPr>
                <w:color w:val="041E42"/>
                <w:sz w:val="24"/>
                <w:szCs w:val="24"/>
              </w:rPr>
              <w:t>Read the website and answer in your workbook. If you have a hollow in your area you may l</w:t>
            </w:r>
            <w:r w:rsidR="0086607A">
              <w:rPr>
                <w:color w:val="041E42"/>
                <w:sz w:val="24"/>
                <w:szCs w:val="24"/>
              </w:rPr>
              <w:t>ike to register it on the site.</w:t>
            </w:r>
          </w:p>
        </w:tc>
        <w:tc>
          <w:tcPr>
            <w:cnfStyle w:val="000001000000" w:firstRow="0" w:lastRow="0" w:firstColumn="0" w:lastColumn="0" w:oddVBand="0" w:evenVBand="1" w:oddHBand="0" w:evenHBand="0" w:firstRowFirstColumn="0" w:firstRowLastColumn="0" w:lastRowFirstColumn="0" w:lastRowLastColumn="0"/>
            <w:tcW w:w="2552" w:type="dxa"/>
          </w:tcPr>
          <w:p w14:paraId="4B03A6C0" w14:textId="606EEACA" w:rsidR="00517ABE" w:rsidRPr="00351CED" w:rsidRDefault="0086607A" w:rsidP="00351CED">
            <w:pPr>
              <w:spacing w:line="360" w:lineRule="auto"/>
              <w:rPr>
                <w:rStyle w:val="Hyperlink"/>
                <w:rFonts w:ascii="Montserrat Light" w:hAnsi="Montserrat Light"/>
                <w:color w:val="041E42"/>
                <w:sz w:val="24"/>
                <w:szCs w:val="24"/>
              </w:rPr>
            </w:pPr>
            <w:hyperlink r:id="rId67" w:history="1">
              <w:r w:rsidR="00517ABE" w:rsidRPr="00351CED">
                <w:rPr>
                  <w:rStyle w:val="Hyperlink"/>
                  <w:rFonts w:ascii="Montserrat Light" w:eastAsia="Montserrat Light" w:hAnsi="Montserrat Light" w:cs="Montserrat Light"/>
                  <w:color w:val="041E42"/>
                  <w:sz w:val="24"/>
                  <w:szCs w:val="24"/>
                </w:rPr>
                <w:t>Hollows as Homes projec</w:t>
              </w:r>
              <w:r w:rsidR="0008417D">
                <w:rPr>
                  <w:rStyle w:val="Hyperlink"/>
                  <w:rFonts w:ascii="Montserrat Light" w:eastAsia="Montserrat Light" w:hAnsi="Montserrat Light" w:cs="Montserrat Light"/>
                  <w:color w:val="041E42"/>
                  <w:sz w:val="24"/>
                  <w:szCs w:val="24"/>
                </w:rPr>
                <w:t>t website</w:t>
              </w:r>
            </w:hyperlink>
          </w:p>
          <w:p w14:paraId="6620DE3A" w14:textId="77777777" w:rsidR="00517ABE" w:rsidRPr="00351CED" w:rsidRDefault="00517ABE" w:rsidP="00351CED">
            <w:pPr>
              <w:spacing w:line="360" w:lineRule="auto"/>
              <w:rPr>
                <w:color w:val="041E42"/>
                <w:sz w:val="24"/>
                <w:szCs w:val="24"/>
              </w:rPr>
            </w:pPr>
            <w:r w:rsidRPr="00351CED">
              <w:rPr>
                <w:color w:val="041E42"/>
                <w:sz w:val="24"/>
                <w:szCs w:val="24"/>
              </w:rPr>
              <w:t>Workbook</w:t>
            </w:r>
          </w:p>
        </w:tc>
      </w:tr>
      <w:tr w:rsidR="00517ABE" w:rsidRPr="00351CED" w14:paraId="19EA0C55"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3D5DC7D9" w14:textId="77777777" w:rsidR="00517ABE" w:rsidRPr="00351CED" w:rsidRDefault="00517ABE" w:rsidP="00351CED">
            <w:pPr>
              <w:pStyle w:val="normal-bold"/>
              <w:spacing w:line="360" w:lineRule="auto"/>
              <w:rPr>
                <w:sz w:val="24"/>
                <w:szCs w:val="24"/>
              </w:rPr>
            </w:pPr>
            <w:r w:rsidRPr="00351CED">
              <w:rPr>
                <w:sz w:val="24"/>
                <w:szCs w:val="24"/>
              </w:rPr>
              <w:t>Student activity (extension)</w:t>
            </w:r>
          </w:p>
        </w:tc>
        <w:tc>
          <w:tcPr>
            <w:cnfStyle w:val="000010000000" w:firstRow="0" w:lastRow="0" w:firstColumn="0" w:lastColumn="0" w:oddVBand="1" w:evenVBand="0" w:oddHBand="0" w:evenHBand="0" w:firstRowFirstColumn="0" w:firstRowLastColumn="0" w:lastRowFirstColumn="0" w:lastRowLastColumn="0"/>
            <w:tcW w:w="9796" w:type="dxa"/>
          </w:tcPr>
          <w:p w14:paraId="51C89DFB" w14:textId="77777777" w:rsidR="00517ABE" w:rsidRPr="00351CED" w:rsidRDefault="00517ABE" w:rsidP="00351CED">
            <w:pPr>
              <w:pStyle w:val="normal-bold"/>
              <w:spacing w:line="360" w:lineRule="auto"/>
              <w:rPr>
                <w:color w:val="041E42"/>
                <w:sz w:val="24"/>
                <w:szCs w:val="24"/>
              </w:rPr>
            </w:pPr>
            <w:r w:rsidRPr="00351CED">
              <w:rPr>
                <w:color w:val="041E42"/>
                <w:sz w:val="24"/>
                <w:szCs w:val="24"/>
              </w:rPr>
              <w:t>Features and habitat</w:t>
            </w:r>
          </w:p>
          <w:p w14:paraId="18619155" w14:textId="167CBA75" w:rsidR="00517ABE" w:rsidRPr="00351CED" w:rsidRDefault="00517ABE" w:rsidP="00E12329">
            <w:pPr>
              <w:spacing w:line="360" w:lineRule="auto"/>
              <w:rPr>
                <w:color w:val="041E42"/>
                <w:sz w:val="24"/>
                <w:szCs w:val="24"/>
              </w:rPr>
            </w:pPr>
            <w:r w:rsidRPr="00351CED">
              <w:rPr>
                <w:color w:val="041E42"/>
                <w:sz w:val="24"/>
                <w:szCs w:val="24"/>
              </w:rPr>
              <w:t xml:space="preserve">What birds have unique features which are necessary for their habitat? </w:t>
            </w:r>
            <w:r w:rsidR="00E12329">
              <w:rPr>
                <w:color w:val="041E42"/>
                <w:sz w:val="24"/>
                <w:szCs w:val="24"/>
              </w:rPr>
              <w:t>For e</w:t>
            </w:r>
            <w:r w:rsidRPr="00351CED">
              <w:rPr>
                <w:color w:val="041E42"/>
                <w:sz w:val="24"/>
                <w:szCs w:val="24"/>
              </w:rPr>
              <w:t>xample colour, feathers, size, beak, eyes. You may like to select an eagle, bowerbird</w:t>
            </w:r>
            <w:r w:rsidR="00704E43" w:rsidRPr="00351CED">
              <w:rPr>
                <w:color w:val="041E42"/>
                <w:sz w:val="24"/>
                <w:szCs w:val="24"/>
              </w:rPr>
              <w:t>,</w:t>
            </w:r>
            <w:r w:rsidRPr="00351CED">
              <w:rPr>
                <w:color w:val="041E42"/>
                <w:sz w:val="24"/>
                <w:szCs w:val="24"/>
              </w:rPr>
              <w:t xml:space="preserve"> or lyrebi</w:t>
            </w:r>
            <w:r w:rsidR="0086607A">
              <w:rPr>
                <w:color w:val="041E42"/>
                <w:sz w:val="24"/>
                <w:szCs w:val="24"/>
              </w:rPr>
              <w:t>rd to conduct further research.</w:t>
            </w:r>
          </w:p>
        </w:tc>
        <w:tc>
          <w:tcPr>
            <w:cnfStyle w:val="000001000000" w:firstRow="0" w:lastRow="0" w:firstColumn="0" w:lastColumn="0" w:oddVBand="0" w:evenVBand="1" w:oddHBand="0" w:evenHBand="0" w:firstRowFirstColumn="0" w:firstRowLastColumn="0" w:lastRowFirstColumn="0" w:lastRowLastColumn="0"/>
            <w:tcW w:w="2552" w:type="dxa"/>
          </w:tcPr>
          <w:p w14:paraId="721139F9" w14:textId="77777777" w:rsidR="00517ABE" w:rsidRPr="00351CED" w:rsidRDefault="00517ABE" w:rsidP="00351CED">
            <w:pPr>
              <w:spacing w:line="360" w:lineRule="auto"/>
              <w:rPr>
                <w:color w:val="041E42"/>
                <w:sz w:val="24"/>
                <w:szCs w:val="24"/>
              </w:rPr>
            </w:pPr>
          </w:p>
        </w:tc>
      </w:tr>
      <w:tr w:rsidR="00517ABE" w:rsidRPr="00351CED" w14:paraId="2034CC83"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42E7CA8E" w14:textId="77777777" w:rsidR="00517ABE" w:rsidRPr="00351CED" w:rsidRDefault="00517ABE" w:rsidP="00351CED">
            <w:pPr>
              <w:pStyle w:val="normal-bold"/>
              <w:spacing w:line="360" w:lineRule="auto"/>
              <w:rPr>
                <w:sz w:val="24"/>
                <w:szCs w:val="24"/>
              </w:rPr>
            </w:pPr>
            <w:r w:rsidRPr="00351CED">
              <w:rPr>
                <w:sz w:val="24"/>
                <w:szCs w:val="24"/>
              </w:rPr>
              <w:t>Assessment</w:t>
            </w:r>
          </w:p>
        </w:tc>
        <w:tc>
          <w:tcPr>
            <w:cnfStyle w:val="000010000000" w:firstRow="0" w:lastRow="0" w:firstColumn="0" w:lastColumn="0" w:oddVBand="1" w:evenVBand="0" w:oddHBand="0" w:evenHBand="0" w:firstRowFirstColumn="0" w:firstRowLastColumn="0" w:lastRowFirstColumn="0" w:lastRowLastColumn="0"/>
            <w:tcW w:w="9796" w:type="dxa"/>
          </w:tcPr>
          <w:p w14:paraId="515293D5" w14:textId="77777777" w:rsidR="00517ABE" w:rsidRPr="00351CED" w:rsidRDefault="00517ABE" w:rsidP="00351CED">
            <w:pPr>
              <w:spacing w:line="360" w:lineRule="auto"/>
              <w:rPr>
                <w:color w:val="041E42"/>
                <w:sz w:val="24"/>
                <w:szCs w:val="24"/>
              </w:rPr>
            </w:pPr>
            <w:r w:rsidRPr="00351CED">
              <w:rPr>
                <w:color w:val="041E42"/>
                <w:sz w:val="24"/>
                <w:szCs w:val="24"/>
              </w:rPr>
              <w:t>Can students explain the range of homes a bird can live in? Do students understand the connection between human activity and the decline in bird sightings?</w:t>
            </w:r>
          </w:p>
        </w:tc>
        <w:tc>
          <w:tcPr>
            <w:cnfStyle w:val="000001000000" w:firstRow="0" w:lastRow="0" w:firstColumn="0" w:lastColumn="0" w:oddVBand="0" w:evenVBand="1" w:oddHBand="0" w:evenHBand="0" w:firstRowFirstColumn="0" w:firstRowLastColumn="0" w:lastRowFirstColumn="0" w:lastRowLastColumn="0"/>
            <w:tcW w:w="2552" w:type="dxa"/>
          </w:tcPr>
          <w:p w14:paraId="67FE41F2" w14:textId="77777777" w:rsidR="00517ABE" w:rsidRPr="00351CED" w:rsidRDefault="00517ABE" w:rsidP="00351CED">
            <w:pPr>
              <w:spacing w:line="360" w:lineRule="auto"/>
              <w:rPr>
                <w:color w:val="041E42"/>
                <w:sz w:val="24"/>
                <w:szCs w:val="24"/>
              </w:rPr>
            </w:pPr>
          </w:p>
        </w:tc>
      </w:tr>
      <w:tr w:rsidR="00517ABE" w:rsidRPr="00351CED" w14:paraId="160BCFB8"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24969123" w14:textId="607B6982" w:rsidR="00517ABE" w:rsidRPr="00351CED" w:rsidRDefault="005023D1" w:rsidP="00351CED">
            <w:pPr>
              <w:pStyle w:val="normal-bold"/>
              <w:spacing w:line="360" w:lineRule="auto"/>
              <w:rPr>
                <w:sz w:val="24"/>
                <w:szCs w:val="24"/>
              </w:rPr>
            </w:pPr>
            <w:r>
              <w:rPr>
                <w:sz w:val="24"/>
                <w:szCs w:val="24"/>
              </w:rPr>
              <w:lastRenderedPageBreak/>
              <w:t>Reflection</w:t>
            </w:r>
          </w:p>
        </w:tc>
        <w:tc>
          <w:tcPr>
            <w:cnfStyle w:val="000010000000" w:firstRow="0" w:lastRow="0" w:firstColumn="0" w:lastColumn="0" w:oddVBand="1" w:evenVBand="0" w:oddHBand="0" w:evenHBand="0" w:firstRowFirstColumn="0" w:firstRowLastColumn="0" w:lastRowFirstColumn="0" w:lastRowLastColumn="0"/>
            <w:tcW w:w="9796" w:type="dxa"/>
          </w:tcPr>
          <w:p w14:paraId="3F4AB37F" w14:textId="7A746F71" w:rsidR="00517ABE" w:rsidRPr="00351CED" w:rsidRDefault="00517ABE" w:rsidP="00351CED">
            <w:pPr>
              <w:spacing w:line="360" w:lineRule="auto"/>
              <w:rPr>
                <w:color w:val="041E42"/>
                <w:sz w:val="24"/>
                <w:szCs w:val="24"/>
              </w:rPr>
            </w:pPr>
            <w:r w:rsidRPr="00351CED">
              <w:rPr>
                <w:color w:val="041E42"/>
                <w:sz w:val="24"/>
                <w:szCs w:val="24"/>
              </w:rPr>
              <w:t>Why do we need to think about our actions as humans?</w:t>
            </w:r>
            <w:r w:rsidR="003340A6" w:rsidRPr="00351CED">
              <w:rPr>
                <w:color w:val="041E42"/>
                <w:sz w:val="24"/>
                <w:szCs w:val="24"/>
              </w:rPr>
              <w:t xml:space="preserve"> </w:t>
            </w:r>
            <w:r w:rsidRPr="00351CED">
              <w:rPr>
                <w:color w:val="041E42"/>
                <w:sz w:val="24"/>
                <w:szCs w:val="24"/>
              </w:rPr>
              <w:t>What can we do</w:t>
            </w:r>
            <w:r w:rsidR="0086607A">
              <w:rPr>
                <w:color w:val="041E42"/>
                <w:sz w:val="24"/>
                <w:szCs w:val="24"/>
              </w:rPr>
              <w:t xml:space="preserve"> to make sure birds have homes?</w:t>
            </w:r>
          </w:p>
        </w:tc>
        <w:tc>
          <w:tcPr>
            <w:cnfStyle w:val="000001000000" w:firstRow="0" w:lastRow="0" w:firstColumn="0" w:lastColumn="0" w:oddVBand="0" w:evenVBand="1" w:oddHBand="0" w:evenHBand="0" w:firstRowFirstColumn="0" w:firstRowLastColumn="0" w:lastRowFirstColumn="0" w:lastRowLastColumn="0"/>
            <w:tcW w:w="2552" w:type="dxa"/>
          </w:tcPr>
          <w:p w14:paraId="2FD4E96D" w14:textId="77777777" w:rsidR="00517ABE" w:rsidRPr="00351CED" w:rsidRDefault="00517ABE" w:rsidP="00351CED">
            <w:pPr>
              <w:spacing w:line="360" w:lineRule="auto"/>
              <w:rPr>
                <w:rFonts w:eastAsia="Quattrocento Sans" w:cs="Quattrocento Sans"/>
                <w:color w:val="041E42"/>
                <w:sz w:val="24"/>
                <w:szCs w:val="24"/>
              </w:rPr>
            </w:pPr>
          </w:p>
        </w:tc>
      </w:tr>
    </w:tbl>
    <w:p w14:paraId="5E2C8681" w14:textId="77777777" w:rsidR="00AC2DC0" w:rsidRPr="00351CED" w:rsidRDefault="00AC2DC0" w:rsidP="00351CED">
      <w:pPr>
        <w:spacing w:line="360" w:lineRule="auto"/>
        <w:rPr>
          <w:sz w:val="24"/>
          <w:szCs w:val="24"/>
        </w:rPr>
      </w:pPr>
      <w:r w:rsidRPr="00351CED">
        <w:rPr>
          <w:sz w:val="24"/>
          <w:szCs w:val="24"/>
        </w:rPr>
        <w:br w:type="page"/>
      </w:r>
    </w:p>
    <w:p w14:paraId="6D30F9B2" w14:textId="31C9A8E1" w:rsidR="00AC2DC0" w:rsidRPr="00351CED" w:rsidRDefault="00F51982" w:rsidP="00E12329">
      <w:pPr>
        <w:pStyle w:val="normal-bold"/>
        <w:shd w:val="clear" w:color="auto" w:fill="C8DCF0" w:themeFill="accent2"/>
        <w:rPr>
          <w:sz w:val="24"/>
          <w:szCs w:val="24"/>
        </w:rPr>
      </w:pPr>
      <w:r w:rsidRPr="00351CED">
        <w:rPr>
          <w:sz w:val="24"/>
          <w:szCs w:val="24"/>
        </w:rPr>
        <w:lastRenderedPageBreak/>
        <w:t>Class-</w:t>
      </w:r>
      <w:r w:rsidR="00AC2DC0" w:rsidRPr="00351CED">
        <w:rPr>
          <w:sz w:val="24"/>
          <w:szCs w:val="24"/>
        </w:rPr>
        <w:t>specific adjustments and extensions</w:t>
      </w:r>
    </w:p>
    <w:p w14:paraId="0AE82504" w14:textId="77777777" w:rsidR="00AC2DC0" w:rsidRPr="00351CED" w:rsidRDefault="00AC2DC0" w:rsidP="00351CED">
      <w:pPr>
        <w:pStyle w:val="normal-bold"/>
        <w:spacing w:after="4000" w:line="360" w:lineRule="auto"/>
        <w:rPr>
          <w:sz w:val="24"/>
          <w:szCs w:val="24"/>
        </w:rPr>
      </w:pPr>
    </w:p>
    <w:p w14:paraId="06E0CDF8" w14:textId="77777777" w:rsidR="00AC2DC0" w:rsidRPr="00351CED" w:rsidRDefault="00AC2DC0" w:rsidP="00E12329">
      <w:pPr>
        <w:pStyle w:val="normal-bold"/>
        <w:shd w:val="clear" w:color="auto" w:fill="C8DCF0" w:themeFill="accent2"/>
        <w:rPr>
          <w:sz w:val="24"/>
          <w:szCs w:val="24"/>
        </w:rPr>
      </w:pPr>
      <w:r w:rsidRPr="00351CED">
        <w:rPr>
          <w:sz w:val="24"/>
          <w:szCs w:val="24"/>
        </w:rPr>
        <w:t>Teacher reflection and annotation</w:t>
      </w:r>
    </w:p>
    <w:p w14:paraId="794A4974" w14:textId="77777777" w:rsidR="00AC2DC0" w:rsidRPr="00351CED" w:rsidRDefault="00AC2DC0" w:rsidP="00351CED">
      <w:pPr>
        <w:pStyle w:val="normal-bold"/>
        <w:spacing w:after="4000" w:line="360" w:lineRule="auto"/>
        <w:rPr>
          <w:sz w:val="24"/>
          <w:szCs w:val="24"/>
        </w:rPr>
      </w:pPr>
    </w:p>
    <w:p w14:paraId="31F0E758" w14:textId="77777777" w:rsidR="00AC2DC0" w:rsidRPr="00351CED" w:rsidRDefault="00AC2DC0" w:rsidP="00351CED">
      <w:pPr>
        <w:spacing w:line="360" w:lineRule="auto"/>
        <w:rPr>
          <w:sz w:val="24"/>
          <w:szCs w:val="24"/>
        </w:rPr>
      </w:pPr>
      <w:r w:rsidRPr="00351CED">
        <w:rPr>
          <w:sz w:val="24"/>
          <w:szCs w:val="24"/>
        </w:rPr>
        <w:br w:type="page"/>
      </w:r>
    </w:p>
    <w:p w14:paraId="01E7ECB8" w14:textId="77777777" w:rsidR="00AC2DC0" w:rsidRPr="00ED0C49" w:rsidRDefault="00AC2DC0" w:rsidP="00351CED">
      <w:pPr>
        <w:pStyle w:val="Heading2"/>
        <w:spacing w:line="360" w:lineRule="auto"/>
        <w:rPr>
          <w:szCs w:val="30"/>
        </w:rPr>
      </w:pPr>
      <w:r w:rsidRPr="00ED0C49">
        <w:rPr>
          <w:szCs w:val="30"/>
        </w:rPr>
        <w:lastRenderedPageBreak/>
        <w:t>Lesson sequence 12</w:t>
      </w:r>
    </w:p>
    <w:tbl>
      <w:tblPr>
        <w:tblStyle w:val="ListTable3-Accent3"/>
        <w:tblW w:w="15588" w:type="dxa"/>
        <w:tblLayout w:type="fixed"/>
        <w:tblLook w:val="00A0" w:firstRow="1" w:lastRow="0" w:firstColumn="1" w:lastColumn="0" w:noHBand="0" w:noVBand="0"/>
        <w:tblDescription w:val="lesson sequence 12"/>
      </w:tblPr>
      <w:tblGrid>
        <w:gridCol w:w="3240"/>
        <w:gridCol w:w="9796"/>
        <w:gridCol w:w="2552"/>
      </w:tblGrid>
      <w:tr w:rsidR="00AC2DC0" w:rsidRPr="00351CED" w14:paraId="232A1124" w14:textId="77777777" w:rsidTr="00ED0C4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40" w:type="dxa"/>
            <w:tcBorders>
              <w:top w:val="single" w:sz="4" w:space="0" w:color="auto"/>
              <w:left w:val="single" w:sz="4" w:space="0" w:color="auto"/>
              <w:bottom w:val="single" w:sz="4" w:space="0" w:color="auto"/>
              <w:right w:val="single" w:sz="4" w:space="0" w:color="auto"/>
            </w:tcBorders>
            <w:shd w:val="clear" w:color="auto" w:fill="1D428A"/>
          </w:tcPr>
          <w:p w14:paraId="397108D7" w14:textId="77F069E3" w:rsidR="00AC2DC0" w:rsidRPr="00351CED" w:rsidRDefault="00ED0C49" w:rsidP="00351CED">
            <w:pPr>
              <w:pStyle w:val="normal-bold"/>
              <w:spacing w:line="360" w:lineRule="auto"/>
              <w:rPr>
                <w:color w:val="FFFFFF" w:themeColor="background1"/>
                <w:sz w:val="24"/>
                <w:szCs w:val="24"/>
              </w:rPr>
            </w:pPr>
            <w:r>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796" w:type="dxa"/>
            <w:tcBorders>
              <w:left w:val="single" w:sz="4" w:space="0" w:color="auto"/>
            </w:tcBorders>
          </w:tcPr>
          <w:p w14:paraId="406CEA36" w14:textId="1BEB5C67" w:rsidR="00AC2DC0" w:rsidRPr="00351CED" w:rsidRDefault="006C11A8" w:rsidP="00351CED">
            <w:pPr>
              <w:pStyle w:val="normal-bold"/>
              <w:spacing w:line="360" w:lineRule="auto"/>
              <w:rPr>
                <w:color w:val="FFFFFF" w:themeColor="background1"/>
                <w:sz w:val="24"/>
                <w:szCs w:val="24"/>
              </w:rPr>
            </w:pPr>
            <w:r>
              <w:rPr>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552" w:type="dxa"/>
          </w:tcPr>
          <w:p w14:paraId="2D61FCC0" w14:textId="6A1E77DB" w:rsidR="00AC2DC0" w:rsidRPr="00351CED" w:rsidRDefault="00046177" w:rsidP="00ED0C49">
            <w:pPr>
              <w:pStyle w:val="normal-bold"/>
              <w:spacing w:line="360" w:lineRule="auto"/>
              <w:rPr>
                <w:color w:val="FFFFFF" w:themeColor="background1"/>
                <w:sz w:val="24"/>
                <w:szCs w:val="24"/>
              </w:rPr>
            </w:pPr>
            <w:r w:rsidRPr="00351CED">
              <w:rPr>
                <w:color w:val="FFFFFF" w:themeColor="background1"/>
                <w:sz w:val="24"/>
                <w:szCs w:val="24"/>
              </w:rPr>
              <w:t>Resources</w:t>
            </w:r>
          </w:p>
        </w:tc>
      </w:tr>
      <w:tr w:rsidR="00AC2DC0" w:rsidRPr="00351CED" w14:paraId="060BD1C6" w14:textId="77777777" w:rsidTr="00ED0C4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tcBorders>
          </w:tcPr>
          <w:p w14:paraId="1FE05F2E" w14:textId="77777777" w:rsidR="00AC2DC0" w:rsidRPr="00351CED" w:rsidRDefault="00AC2DC0" w:rsidP="00351CED">
            <w:pPr>
              <w:pStyle w:val="normal-bold"/>
              <w:spacing w:line="360" w:lineRule="auto"/>
              <w:rPr>
                <w:sz w:val="24"/>
                <w:szCs w:val="24"/>
              </w:rPr>
            </w:pPr>
            <w:r w:rsidRPr="00351CED">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796" w:type="dxa"/>
          </w:tcPr>
          <w:p w14:paraId="7DB03E06" w14:textId="026ED358" w:rsidR="00492709" w:rsidRPr="00351CED" w:rsidRDefault="00492709" w:rsidP="00351CED">
            <w:pPr>
              <w:spacing w:line="360" w:lineRule="auto"/>
              <w:rPr>
                <w:color w:val="041E42"/>
                <w:sz w:val="24"/>
                <w:szCs w:val="24"/>
              </w:rPr>
            </w:pPr>
            <w:r w:rsidRPr="00784697">
              <w:rPr>
                <w:b/>
                <w:color w:val="041E42"/>
                <w:sz w:val="24"/>
                <w:szCs w:val="24"/>
              </w:rPr>
              <w:t>EN2-2A</w:t>
            </w:r>
            <w:r w:rsidR="001A72DB" w:rsidRPr="00351CED">
              <w:rPr>
                <w:color w:val="041E42"/>
                <w:sz w:val="24"/>
                <w:szCs w:val="24"/>
              </w:rPr>
              <w:t xml:space="preserve"> </w:t>
            </w:r>
            <w:r w:rsidR="00784697">
              <w:rPr>
                <w:color w:val="041E42"/>
                <w:sz w:val="24"/>
                <w:szCs w:val="24"/>
              </w:rPr>
              <w:t>–</w:t>
            </w:r>
            <w:r w:rsidRPr="00351CED">
              <w:rPr>
                <w:color w:val="041E42"/>
                <w:sz w:val="24"/>
                <w:szCs w:val="24"/>
              </w:rPr>
              <w:t xml:space="preserve"> plans, composes and reviews a range of texts that are more demanding in terms of topic, audience</w:t>
            </w:r>
            <w:r w:rsidR="00704E43" w:rsidRPr="00351CED">
              <w:rPr>
                <w:color w:val="041E42"/>
                <w:sz w:val="24"/>
                <w:szCs w:val="24"/>
              </w:rPr>
              <w:t>,</w:t>
            </w:r>
            <w:r w:rsidR="0086607A">
              <w:rPr>
                <w:color w:val="041E42"/>
                <w:sz w:val="24"/>
                <w:szCs w:val="24"/>
              </w:rPr>
              <w:t xml:space="preserve"> and language</w:t>
            </w:r>
          </w:p>
          <w:p w14:paraId="6D4875F8" w14:textId="7467E2F7" w:rsidR="00AC2DC0" w:rsidRPr="00351CED" w:rsidRDefault="00492709" w:rsidP="00351CED">
            <w:pPr>
              <w:spacing w:line="360" w:lineRule="auto"/>
              <w:rPr>
                <w:color w:val="041E42"/>
                <w:sz w:val="24"/>
                <w:szCs w:val="24"/>
              </w:rPr>
            </w:pPr>
            <w:r w:rsidRPr="00784697">
              <w:rPr>
                <w:b/>
                <w:color w:val="041E42"/>
                <w:sz w:val="24"/>
                <w:szCs w:val="24"/>
              </w:rPr>
              <w:t>EN2- 7B</w:t>
            </w:r>
            <w:r w:rsidRPr="00351CED">
              <w:rPr>
                <w:color w:val="041E42"/>
                <w:sz w:val="24"/>
                <w:szCs w:val="24"/>
              </w:rPr>
              <w:t xml:space="preserve"> </w:t>
            </w:r>
            <w:r w:rsidR="00784697">
              <w:rPr>
                <w:color w:val="041E42"/>
                <w:sz w:val="24"/>
                <w:szCs w:val="24"/>
              </w:rPr>
              <w:t>–</w:t>
            </w:r>
            <w:r w:rsidRPr="00351CED">
              <w:rPr>
                <w:color w:val="041E42"/>
                <w:sz w:val="24"/>
                <w:szCs w:val="24"/>
              </w:rPr>
              <w:t xml:space="preserve"> identifies and uses language forms and features in their own writing appropriate to a range of purposes, audiences and contexts</w:t>
            </w:r>
          </w:p>
        </w:tc>
        <w:tc>
          <w:tcPr>
            <w:cnfStyle w:val="000001000000" w:firstRow="0" w:lastRow="0" w:firstColumn="0" w:lastColumn="0" w:oddVBand="0" w:evenVBand="1" w:oddHBand="0" w:evenHBand="0" w:firstRowFirstColumn="0" w:firstRowLastColumn="0" w:lastRowFirstColumn="0" w:lastRowLastColumn="0"/>
            <w:tcW w:w="2552" w:type="dxa"/>
          </w:tcPr>
          <w:p w14:paraId="0FE2ACCC" w14:textId="77777777" w:rsidR="00AC2DC0" w:rsidRPr="00351CED" w:rsidRDefault="00AC2DC0" w:rsidP="00351CED">
            <w:pPr>
              <w:spacing w:line="360" w:lineRule="auto"/>
              <w:rPr>
                <w:color w:val="041E42"/>
                <w:sz w:val="24"/>
                <w:szCs w:val="24"/>
              </w:rPr>
            </w:pPr>
          </w:p>
        </w:tc>
      </w:tr>
      <w:tr w:rsidR="00AC2DC0" w:rsidRPr="00351CED" w14:paraId="70466BDC"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0E7B4D3C" w14:textId="77777777" w:rsidR="00AC2DC0" w:rsidRPr="00351CED" w:rsidRDefault="00AC2DC0" w:rsidP="00351CED">
            <w:pPr>
              <w:pStyle w:val="normal-bold"/>
              <w:spacing w:line="360" w:lineRule="auto"/>
              <w:rPr>
                <w:sz w:val="24"/>
                <w:szCs w:val="24"/>
              </w:rPr>
            </w:pPr>
            <w:r w:rsidRPr="00351CED">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796" w:type="dxa"/>
          </w:tcPr>
          <w:p w14:paraId="2B4EA208" w14:textId="77777777" w:rsidR="00AC2DC0" w:rsidRPr="00351CED" w:rsidRDefault="00492709" w:rsidP="00351CED">
            <w:pPr>
              <w:spacing w:line="360" w:lineRule="auto"/>
              <w:rPr>
                <w:color w:val="041E42"/>
                <w:sz w:val="24"/>
                <w:szCs w:val="24"/>
              </w:rPr>
            </w:pPr>
            <w:r w:rsidRPr="00351CED">
              <w:rPr>
                <w:color w:val="041E42"/>
                <w:sz w:val="24"/>
                <w:szCs w:val="24"/>
              </w:rPr>
              <w:t>We are learning to create an informative text.</w:t>
            </w:r>
          </w:p>
        </w:tc>
        <w:tc>
          <w:tcPr>
            <w:cnfStyle w:val="000001000000" w:firstRow="0" w:lastRow="0" w:firstColumn="0" w:lastColumn="0" w:oddVBand="0" w:evenVBand="1" w:oddHBand="0" w:evenHBand="0" w:firstRowFirstColumn="0" w:firstRowLastColumn="0" w:lastRowFirstColumn="0" w:lastRowLastColumn="0"/>
            <w:tcW w:w="2552" w:type="dxa"/>
          </w:tcPr>
          <w:p w14:paraId="02AADF55" w14:textId="77777777" w:rsidR="00AC2DC0" w:rsidRPr="00351CED" w:rsidRDefault="00AC2DC0" w:rsidP="00351CED">
            <w:pPr>
              <w:spacing w:line="360" w:lineRule="auto"/>
              <w:rPr>
                <w:rFonts w:eastAsia="Quattrocento Sans" w:cs="Quattrocento Sans"/>
                <w:color w:val="041E42"/>
                <w:sz w:val="24"/>
                <w:szCs w:val="24"/>
              </w:rPr>
            </w:pPr>
          </w:p>
        </w:tc>
      </w:tr>
      <w:tr w:rsidR="00AC2DC0" w:rsidRPr="00351CED" w14:paraId="2BFE8472"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8A4C8AA" w14:textId="77777777" w:rsidR="00AC2DC0" w:rsidRPr="00351CED" w:rsidRDefault="00AC2DC0" w:rsidP="00351CED">
            <w:pPr>
              <w:pStyle w:val="normal-bold"/>
              <w:spacing w:line="360" w:lineRule="auto"/>
              <w:rPr>
                <w:sz w:val="24"/>
                <w:szCs w:val="24"/>
              </w:rPr>
            </w:pPr>
            <w:r w:rsidRPr="00351CED">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796" w:type="dxa"/>
          </w:tcPr>
          <w:p w14:paraId="44B30856" w14:textId="77777777" w:rsidR="00492709" w:rsidRPr="00351CED" w:rsidRDefault="00492709" w:rsidP="00351CED">
            <w:pPr>
              <w:spacing w:line="360" w:lineRule="auto"/>
              <w:rPr>
                <w:color w:val="041E42"/>
                <w:sz w:val="24"/>
                <w:szCs w:val="24"/>
              </w:rPr>
            </w:pPr>
            <w:r w:rsidRPr="00351CED">
              <w:rPr>
                <w:color w:val="041E42"/>
                <w:sz w:val="24"/>
                <w:szCs w:val="24"/>
              </w:rPr>
              <w:t>We can:</w:t>
            </w:r>
          </w:p>
          <w:p w14:paraId="23539845" w14:textId="758927B2" w:rsidR="00492709" w:rsidRPr="00351CED" w:rsidRDefault="00492709" w:rsidP="00351CED">
            <w:pPr>
              <w:pStyle w:val="bullet"/>
              <w:spacing w:line="360" w:lineRule="auto"/>
              <w:rPr>
                <w:rFonts w:ascii="Arial Unicode MS" w:eastAsia="Arimo" w:hAnsi="Arial Unicode MS" w:cs="Arimo"/>
                <w:color w:val="041E42"/>
                <w:sz w:val="24"/>
                <w:szCs w:val="24"/>
              </w:rPr>
            </w:pPr>
            <w:r w:rsidRPr="00351CED">
              <w:rPr>
                <w:color w:val="041E42"/>
                <w:sz w:val="24"/>
                <w:szCs w:val="24"/>
              </w:rPr>
              <w:t>identify the features of a fact sheet</w:t>
            </w:r>
            <w:r w:rsidR="0086607A">
              <w:rPr>
                <w:color w:val="041E42"/>
                <w:sz w:val="24"/>
                <w:szCs w:val="24"/>
              </w:rPr>
              <w:t>.</w:t>
            </w:r>
          </w:p>
          <w:p w14:paraId="59055E6A" w14:textId="77777777" w:rsidR="00492709" w:rsidRPr="00351CED" w:rsidRDefault="00492709" w:rsidP="00351CED">
            <w:pPr>
              <w:pStyle w:val="bullet"/>
              <w:spacing w:line="360" w:lineRule="auto"/>
              <w:rPr>
                <w:color w:val="041E42"/>
                <w:sz w:val="24"/>
                <w:szCs w:val="24"/>
              </w:rPr>
            </w:pPr>
            <w:r w:rsidRPr="00351CED">
              <w:rPr>
                <w:color w:val="041E42"/>
                <w:sz w:val="24"/>
                <w:szCs w:val="24"/>
              </w:rPr>
              <w:t>select a bird to research</w:t>
            </w:r>
            <w:r w:rsidR="001F4ACE" w:rsidRPr="00351CED">
              <w:rPr>
                <w:color w:val="041E42"/>
                <w:sz w:val="24"/>
                <w:szCs w:val="24"/>
              </w:rPr>
              <w:t>.</w:t>
            </w:r>
          </w:p>
          <w:p w14:paraId="3E03F00F" w14:textId="77777777" w:rsidR="00492709" w:rsidRPr="00351CED" w:rsidRDefault="00492709" w:rsidP="00351CED">
            <w:pPr>
              <w:pStyle w:val="bullet"/>
              <w:spacing w:line="360" w:lineRule="auto"/>
              <w:rPr>
                <w:color w:val="041E42"/>
                <w:sz w:val="24"/>
                <w:szCs w:val="24"/>
              </w:rPr>
            </w:pPr>
            <w:r w:rsidRPr="00351CED">
              <w:rPr>
                <w:color w:val="041E42"/>
                <w:sz w:val="24"/>
                <w:szCs w:val="24"/>
              </w:rPr>
              <w:t>select the most important information to include on our fact sheet</w:t>
            </w:r>
            <w:r w:rsidR="001F4ACE" w:rsidRPr="00351CED">
              <w:rPr>
                <w:color w:val="041E42"/>
                <w:sz w:val="24"/>
                <w:szCs w:val="24"/>
              </w:rPr>
              <w:t>.</w:t>
            </w:r>
          </w:p>
          <w:p w14:paraId="381D4A57" w14:textId="77777777" w:rsidR="00AC2DC0" w:rsidRPr="00351CED" w:rsidRDefault="00492709" w:rsidP="00351CED">
            <w:pPr>
              <w:pStyle w:val="bullet"/>
              <w:spacing w:line="360" w:lineRule="auto"/>
              <w:rPr>
                <w:color w:val="041E42"/>
                <w:sz w:val="24"/>
                <w:szCs w:val="24"/>
              </w:rPr>
            </w:pPr>
            <w:r w:rsidRPr="00351CED">
              <w:rPr>
                <w:color w:val="041E42"/>
                <w:sz w:val="24"/>
                <w:szCs w:val="24"/>
              </w:rPr>
              <w:t>create a fact sheet for our selected bird.</w:t>
            </w:r>
          </w:p>
        </w:tc>
        <w:tc>
          <w:tcPr>
            <w:cnfStyle w:val="000001000000" w:firstRow="0" w:lastRow="0" w:firstColumn="0" w:lastColumn="0" w:oddVBand="0" w:evenVBand="1" w:oddHBand="0" w:evenHBand="0" w:firstRowFirstColumn="0" w:firstRowLastColumn="0" w:lastRowFirstColumn="0" w:lastRowLastColumn="0"/>
            <w:tcW w:w="2552" w:type="dxa"/>
          </w:tcPr>
          <w:p w14:paraId="56B9ABBE" w14:textId="77777777" w:rsidR="00AC2DC0" w:rsidRPr="00351CED" w:rsidRDefault="00AC2DC0" w:rsidP="00351CED">
            <w:pPr>
              <w:spacing w:line="360" w:lineRule="auto"/>
              <w:rPr>
                <w:rFonts w:eastAsia="Quattrocento Sans" w:cs="Quattrocento Sans"/>
                <w:color w:val="041E42"/>
                <w:sz w:val="24"/>
                <w:szCs w:val="24"/>
              </w:rPr>
            </w:pPr>
          </w:p>
        </w:tc>
      </w:tr>
      <w:tr w:rsidR="00492709" w:rsidRPr="00351CED" w14:paraId="79243B7C"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E2BDCE2" w14:textId="77777777" w:rsidR="00492709" w:rsidRPr="00351CED" w:rsidRDefault="00492709" w:rsidP="00351CED">
            <w:pPr>
              <w:pStyle w:val="normal-bold"/>
              <w:spacing w:line="360" w:lineRule="auto"/>
              <w:rPr>
                <w:sz w:val="24"/>
                <w:szCs w:val="24"/>
              </w:rPr>
            </w:pPr>
            <w:r w:rsidRPr="00351CED">
              <w:rPr>
                <w:sz w:val="24"/>
                <w:szCs w:val="24"/>
              </w:rPr>
              <w:t>Teaching component</w:t>
            </w:r>
          </w:p>
        </w:tc>
        <w:tc>
          <w:tcPr>
            <w:cnfStyle w:val="000010000000" w:firstRow="0" w:lastRow="0" w:firstColumn="0" w:lastColumn="0" w:oddVBand="1" w:evenVBand="0" w:oddHBand="0" w:evenHBand="0" w:firstRowFirstColumn="0" w:firstRowLastColumn="0" w:lastRowFirstColumn="0" w:lastRowLastColumn="0"/>
            <w:tcW w:w="9796" w:type="dxa"/>
          </w:tcPr>
          <w:p w14:paraId="53C5B147" w14:textId="7920FA25" w:rsidR="00492709" w:rsidRPr="00351CED" w:rsidRDefault="00E12329" w:rsidP="00351CED">
            <w:pPr>
              <w:spacing w:line="360" w:lineRule="auto"/>
              <w:rPr>
                <w:rFonts w:eastAsia="Montserrat Light" w:cs="Montserrat Light"/>
                <w:color w:val="041E42"/>
                <w:sz w:val="24"/>
                <w:szCs w:val="24"/>
              </w:rPr>
            </w:pPr>
            <w:r>
              <w:rPr>
                <w:color w:val="041E42"/>
                <w:sz w:val="24"/>
                <w:szCs w:val="24"/>
              </w:rPr>
              <w:t>Read ‘Clever Crow’</w:t>
            </w:r>
            <w:r w:rsidR="00492709" w:rsidRPr="00351CED">
              <w:rPr>
                <w:color w:val="041E42"/>
                <w:sz w:val="24"/>
                <w:szCs w:val="24"/>
              </w:rPr>
              <w:t xml:space="preserve"> by Nina Lawrence Illustrated by Bronwyn Bancroft </w:t>
            </w:r>
            <w:r w:rsidR="00492709" w:rsidRPr="00351CED">
              <w:rPr>
                <w:rFonts w:eastAsia="Montserrat Light" w:cs="Montserrat Light"/>
                <w:color w:val="041E42"/>
                <w:sz w:val="24"/>
                <w:szCs w:val="24"/>
              </w:rPr>
              <w:t>for enjoyment.</w:t>
            </w:r>
          </w:p>
          <w:p w14:paraId="622ECF33" w14:textId="77777777" w:rsidR="00492709" w:rsidRPr="00351CED" w:rsidRDefault="00492709" w:rsidP="00351CED">
            <w:pPr>
              <w:pStyle w:val="normal-bold"/>
              <w:spacing w:line="360" w:lineRule="auto"/>
              <w:rPr>
                <w:color w:val="041E42"/>
                <w:sz w:val="24"/>
                <w:szCs w:val="24"/>
              </w:rPr>
            </w:pPr>
            <w:r w:rsidRPr="00351CED">
              <w:rPr>
                <w:color w:val="041E42"/>
                <w:sz w:val="24"/>
                <w:szCs w:val="24"/>
              </w:rPr>
              <w:t>Fact sheets</w:t>
            </w:r>
          </w:p>
          <w:p w14:paraId="38CFD2A3" w14:textId="77777777" w:rsidR="00492709" w:rsidRPr="00351CED" w:rsidRDefault="00492709" w:rsidP="00351CED">
            <w:pPr>
              <w:spacing w:line="360" w:lineRule="auto"/>
              <w:rPr>
                <w:rFonts w:eastAsia="Montserrat Light" w:cs="Montserrat Light"/>
                <w:color w:val="041E42"/>
                <w:sz w:val="24"/>
                <w:szCs w:val="24"/>
              </w:rPr>
            </w:pPr>
            <w:r w:rsidRPr="00351CED">
              <w:rPr>
                <w:rFonts w:eastAsia="Montserrat Light" w:cs="Montserrat Light"/>
                <w:color w:val="041E42"/>
                <w:sz w:val="24"/>
                <w:szCs w:val="24"/>
              </w:rPr>
              <w:t>Teacher to show students multiple examples of animal fact sheets. What information is included? What is the purpose? Who is the audience?</w:t>
            </w:r>
          </w:p>
          <w:p w14:paraId="17D07B67" w14:textId="79D30782" w:rsidR="00492709" w:rsidRPr="00351CED" w:rsidRDefault="00492709" w:rsidP="00351CED">
            <w:pPr>
              <w:spacing w:line="360" w:lineRule="auto"/>
              <w:rPr>
                <w:rFonts w:eastAsia="Montserrat Light" w:cs="Montserrat Light"/>
                <w:color w:val="041E42"/>
                <w:sz w:val="24"/>
                <w:szCs w:val="24"/>
              </w:rPr>
            </w:pPr>
            <w:r w:rsidRPr="00351CED">
              <w:rPr>
                <w:rFonts w:eastAsia="Montserrat Light" w:cs="Montserrat Light"/>
                <w:color w:val="041E42"/>
                <w:sz w:val="24"/>
                <w:szCs w:val="24"/>
              </w:rPr>
              <w:t xml:space="preserve">Create a checklist of the items students need to include. Before they submit it, they need to make sure they have every item on the checklist. Could include </w:t>
            </w:r>
            <w:r w:rsidR="00887FE2">
              <w:rPr>
                <w:rFonts w:eastAsia="Montserrat Light" w:cs="Montserrat Light"/>
                <w:color w:val="041E42"/>
                <w:sz w:val="24"/>
                <w:szCs w:val="24"/>
              </w:rPr>
              <w:t xml:space="preserve">the </w:t>
            </w:r>
            <w:r w:rsidRPr="00351CED">
              <w:rPr>
                <w:rFonts w:eastAsia="Montserrat Light" w:cs="Montserrat Light"/>
                <w:color w:val="041E42"/>
                <w:sz w:val="24"/>
                <w:szCs w:val="24"/>
              </w:rPr>
              <w:lastRenderedPageBreak/>
              <w:t>image of the bird (photo or drawing), map of Australia showing where it lives, diet, habitat, description and any other interesting facts.</w:t>
            </w:r>
          </w:p>
          <w:p w14:paraId="341ADD22" w14:textId="7626B8CF" w:rsidR="00492709" w:rsidRPr="00351CED" w:rsidRDefault="005E2384" w:rsidP="00E02974">
            <w:pPr>
              <w:spacing w:line="360" w:lineRule="auto"/>
              <w:rPr>
                <w:rFonts w:cs="Calibri"/>
                <w:color w:val="041E42"/>
                <w:sz w:val="24"/>
                <w:szCs w:val="24"/>
              </w:rPr>
            </w:pPr>
            <w:r>
              <w:rPr>
                <w:rFonts w:eastAsia="Montserrat Light" w:cs="Montserrat Light"/>
                <w:color w:val="041E42"/>
                <w:sz w:val="24"/>
                <w:szCs w:val="24"/>
              </w:rPr>
              <w:t>Optional – s</w:t>
            </w:r>
            <w:r w:rsidR="00492709" w:rsidRPr="00351CED">
              <w:rPr>
                <w:rFonts w:eastAsia="Montserrat Light" w:cs="Montserrat Light"/>
                <w:color w:val="041E42"/>
                <w:sz w:val="24"/>
                <w:szCs w:val="24"/>
              </w:rPr>
              <w:t>tudents upload their fact sheet onto Seesaw or send their fact sheet to their teacher. Teacher to collate all fact sheets and create a class book (e-book and/or hard copy) to upload to the class</w:t>
            </w:r>
            <w:r w:rsidR="00E02974">
              <w:rPr>
                <w:rFonts w:eastAsia="Montserrat Light" w:cs="Montserrat Light"/>
                <w:color w:val="041E42"/>
                <w:sz w:val="24"/>
                <w:szCs w:val="24"/>
              </w:rPr>
              <w:t>es’</w:t>
            </w:r>
            <w:r w:rsidR="00492709" w:rsidRPr="00351CED">
              <w:rPr>
                <w:rFonts w:eastAsia="Montserrat Light" w:cs="Montserrat Light"/>
                <w:color w:val="041E42"/>
                <w:sz w:val="24"/>
                <w:szCs w:val="24"/>
              </w:rPr>
              <w:t xml:space="preserve"> online platform (</w:t>
            </w:r>
            <w:r w:rsidR="00E02974">
              <w:rPr>
                <w:rFonts w:eastAsia="Montserrat Light" w:cs="Montserrat Light"/>
                <w:color w:val="041E42"/>
                <w:sz w:val="24"/>
                <w:szCs w:val="24"/>
              </w:rPr>
              <w:t>such as</w:t>
            </w:r>
            <w:r w:rsidR="00492709" w:rsidRPr="00351CED">
              <w:rPr>
                <w:rFonts w:eastAsia="Montserrat Light" w:cs="Montserrat Light"/>
                <w:color w:val="041E42"/>
                <w:sz w:val="24"/>
                <w:szCs w:val="24"/>
              </w:rPr>
              <w:t xml:space="preserve"> Google classroom) or to keep in the classroom library.</w:t>
            </w:r>
          </w:p>
        </w:tc>
        <w:tc>
          <w:tcPr>
            <w:cnfStyle w:val="000001000000" w:firstRow="0" w:lastRow="0" w:firstColumn="0" w:lastColumn="0" w:oddVBand="0" w:evenVBand="1" w:oddHBand="0" w:evenHBand="0" w:firstRowFirstColumn="0" w:firstRowLastColumn="0" w:lastRowFirstColumn="0" w:lastRowLastColumn="0"/>
            <w:tcW w:w="2552" w:type="dxa"/>
          </w:tcPr>
          <w:p w14:paraId="05A23C78" w14:textId="77777777" w:rsidR="00492709" w:rsidRPr="00351CED" w:rsidRDefault="00492709" w:rsidP="00351CED">
            <w:pPr>
              <w:spacing w:line="360" w:lineRule="auto"/>
              <w:rPr>
                <w:rStyle w:val="Hyperlink"/>
                <w:color w:val="041E42"/>
                <w:sz w:val="24"/>
                <w:szCs w:val="24"/>
              </w:rPr>
            </w:pPr>
            <w:r w:rsidRPr="00351CED">
              <w:rPr>
                <w:rFonts w:eastAsia="Montserrat Light" w:cs="Montserrat Light"/>
                <w:color w:val="041E42"/>
                <w:sz w:val="24"/>
                <w:szCs w:val="24"/>
              </w:rPr>
              <w:lastRenderedPageBreak/>
              <w:t>“Clever Crow” by Nina Lawrence Illustrated by Bronwyn Bancroft</w:t>
            </w:r>
          </w:p>
          <w:p w14:paraId="3BF67646" w14:textId="0C46AA42" w:rsidR="00492709" w:rsidRPr="00351CED" w:rsidRDefault="00492709" w:rsidP="00351CED">
            <w:pPr>
              <w:spacing w:line="360" w:lineRule="auto"/>
              <w:rPr>
                <w:rFonts w:eastAsiaTheme="minorEastAsia"/>
                <w:color w:val="041E42"/>
                <w:sz w:val="24"/>
                <w:szCs w:val="24"/>
              </w:rPr>
            </w:pPr>
            <w:r w:rsidRPr="00E12329">
              <w:rPr>
                <w:rFonts w:eastAsia="Montserrat Light" w:cs="Montserrat Light"/>
                <w:position w:val="-1"/>
                <w:sz w:val="24"/>
                <w:szCs w:val="24"/>
              </w:rPr>
              <w:t>Australian Museum</w:t>
            </w:r>
            <w:r w:rsidR="00E12329" w:rsidRPr="00E12329">
              <w:rPr>
                <w:rFonts w:eastAsia="Montserrat Light" w:cs="Montserrat Light"/>
                <w:position w:val="-1"/>
                <w:sz w:val="24"/>
                <w:szCs w:val="24"/>
              </w:rPr>
              <w:t xml:space="preserve"> –</w:t>
            </w:r>
            <w:r w:rsidRPr="00E12329">
              <w:rPr>
                <w:rFonts w:eastAsia="Montserrat Light" w:cs="Montserrat Light"/>
                <w:position w:val="-1"/>
                <w:sz w:val="24"/>
                <w:szCs w:val="24"/>
              </w:rPr>
              <w:t xml:space="preserve"> </w:t>
            </w:r>
            <w:hyperlink r:id="rId68" w:history="1">
              <w:r w:rsidR="00E12329">
                <w:rPr>
                  <w:rStyle w:val="Hyperlink"/>
                  <w:rFonts w:eastAsia="Montserrat Light" w:cs="Montserrat Light"/>
                  <w:sz w:val="24"/>
                  <w:szCs w:val="24"/>
                </w:rPr>
                <w:t xml:space="preserve">top 30 birds </w:t>
              </w:r>
              <w:r w:rsidRPr="00E12329">
                <w:rPr>
                  <w:rStyle w:val="Hyperlink"/>
                  <w:rFonts w:eastAsia="Montserrat Light" w:cs="Montserrat Light"/>
                  <w:sz w:val="24"/>
                  <w:szCs w:val="24"/>
                </w:rPr>
                <w:t>fact sheets</w:t>
              </w:r>
            </w:hyperlink>
            <w:r w:rsidRPr="00351CED">
              <w:rPr>
                <w:rFonts w:eastAsia="Montserrat Light" w:cs="Montserrat Light"/>
                <w:color w:val="041E42"/>
                <w:sz w:val="24"/>
                <w:szCs w:val="24"/>
              </w:rPr>
              <w:t xml:space="preserve"> </w:t>
            </w:r>
          </w:p>
        </w:tc>
      </w:tr>
      <w:tr w:rsidR="00492709" w:rsidRPr="00351CED" w14:paraId="4AF7E1D4"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7E0AFF00" w14:textId="77777777" w:rsidR="00492709" w:rsidRPr="00351CED" w:rsidRDefault="00492709"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06E5A60E" w14:textId="77777777" w:rsidR="00492709" w:rsidRPr="00351CED" w:rsidRDefault="00492709" w:rsidP="00351CED">
            <w:pPr>
              <w:pStyle w:val="normal-bold"/>
              <w:spacing w:line="360" w:lineRule="auto"/>
              <w:rPr>
                <w:color w:val="041E42"/>
                <w:sz w:val="24"/>
                <w:szCs w:val="24"/>
              </w:rPr>
            </w:pPr>
            <w:r w:rsidRPr="00351CED">
              <w:rPr>
                <w:color w:val="041E42"/>
                <w:sz w:val="24"/>
                <w:szCs w:val="24"/>
              </w:rPr>
              <w:t>Make a fact sheet about a bird</w:t>
            </w:r>
          </w:p>
          <w:p w14:paraId="33200EB9" w14:textId="77777777" w:rsidR="00492709" w:rsidRPr="00351CED" w:rsidRDefault="00492709" w:rsidP="00351CED">
            <w:pPr>
              <w:spacing w:line="360" w:lineRule="auto"/>
              <w:rPr>
                <w:color w:val="041E42"/>
                <w:sz w:val="24"/>
                <w:szCs w:val="24"/>
              </w:rPr>
            </w:pPr>
            <w:r w:rsidRPr="00351CED">
              <w:rPr>
                <w:color w:val="041E42"/>
                <w:sz w:val="24"/>
                <w:szCs w:val="24"/>
              </w:rPr>
              <w:t>Students create a fact sheet about a bird in their area. The fact sheet can be created digitally or on paper.</w:t>
            </w:r>
          </w:p>
        </w:tc>
        <w:tc>
          <w:tcPr>
            <w:cnfStyle w:val="000001000000" w:firstRow="0" w:lastRow="0" w:firstColumn="0" w:lastColumn="0" w:oddVBand="0" w:evenVBand="1" w:oddHBand="0" w:evenHBand="0" w:firstRowFirstColumn="0" w:firstRowLastColumn="0" w:lastRowFirstColumn="0" w:lastRowLastColumn="0"/>
            <w:tcW w:w="2552" w:type="dxa"/>
          </w:tcPr>
          <w:p w14:paraId="6FE1AC6A" w14:textId="77777777" w:rsidR="00492709" w:rsidRPr="00351CED" w:rsidRDefault="00492709" w:rsidP="00351CED">
            <w:pPr>
              <w:spacing w:line="360" w:lineRule="auto"/>
              <w:rPr>
                <w:rFonts w:eastAsia="Montserrat Light" w:cs="Montserrat Light"/>
                <w:color w:val="041E42"/>
                <w:sz w:val="24"/>
                <w:szCs w:val="24"/>
              </w:rPr>
            </w:pPr>
            <w:r w:rsidRPr="00351CED">
              <w:rPr>
                <w:rFonts w:eastAsia="Montserrat Light" w:cs="Montserrat Light"/>
                <w:color w:val="041E42"/>
                <w:sz w:val="24"/>
                <w:szCs w:val="24"/>
              </w:rPr>
              <w:t>Paper</w:t>
            </w:r>
          </w:p>
          <w:p w14:paraId="3FA05D36" w14:textId="77777777" w:rsidR="00492709" w:rsidRPr="00351CED" w:rsidRDefault="00492709" w:rsidP="00351CED">
            <w:pPr>
              <w:spacing w:line="360" w:lineRule="auto"/>
              <w:rPr>
                <w:rFonts w:eastAsia="Montserrat Light" w:cs="Montserrat Light"/>
                <w:color w:val="041E42"/>
                <w:sz w:val="24"/>
                <w:szCs w:val="24"/>
              </w:rPr>
            </w:pPr>
            <w:r w:rsidRPr="00351CED">
              <w:rPr>
                <w:rFonts w:eastAsia="Montserrat Light" w:cs="Montserrat Light"/>
                <w:color w:val="041E42"/>
                <w:sz w:val="24"/>
                <w:szCs w:val="24"/>
              </w:rPr>
              <w:t>Pencils</w:t>
            </w:r>
          </w:p>
          <w:p w14:paraId="0624C074" w14:textId="77777777" w:rsidR="00492709" w:rsidRPr="00351CED" w:rsidRDefault="00492709" w:rsidP="00351CED">
            <w:pPr>
              <w:spacing w:line="360" w:lineRule="auto"/>
              <w:rPr>
                <w:rFonts w:eastAsiaTheme="minorEastAsia"/>
                <w:color w:val="041E42"/>
                <w:sz w:val="24"/>
                <w:szCs w:val="24"/>
              </w:rPr>
            </w:pPr>
            <w:r w:rsidRPr="00351CED">
              <w:rPr>
                <w:rFonts w:eastAsia="Montserrat Light" w:cs="Montserrat Light"/>
                <w:color w:val="041E42"/>
                <w:sz w:val="24"/>
                <w:szCs w:val="24"/>
              </w:rPr>
              <w:t xml:space="preserve">Device (optional) </w:t>
            </w:r>
          </w:p>
        </w:tc>
      </w:tr>
      <w:tr w:rsidR="00492709" w:rsidRPr="00351CED" w14:paraId="3FB8639D"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229F6AFE" w14:textId="77777777" w:rsidR="00492709" w:rsidRPr="00351CED" w:rsidRDefault="00492709"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58D8581B" w14:textId="77777777" w:rsidR="00492709" w:rsidRPr="00351CED" w:rsidRDefault="00492709" w:rsidP="00351CED">
            <w:pPr>
              <w:pStyle w:val="normal-bold"/>
              <w:spacing w:line="360" w:lineRule="auto"/>
              <w:rPr>
                <w:color w:val="041E42"/>
                <w:sz w:val="24"/>
                <w:szCs w:val="24"/>
              </w:rPr>
            </w:pPr>
            <w:r w:rsidRPr="00351CED">
              <w:rPr>
                <w:color w:val="041E42"/>
                <w:sz w:val="24"/>
                <w:szCs w:val="24"/>
              </w:rPr>
              <w:t>Create a song and film clip</w:t>
            </w:r>
          </w:p>
          <w:p w14:paraId="7EB8E8BC" w14:textId="75D5FBAE" w:rsidR="00492709" w:rsidRPr="00351CED" w:rsidRDefault="00492709" w:rsidP="00351CED">
            <w:pPr>
              <w:spacing w:line="360" w:lineRule="auto"/>
              <w:rPr>
                <w:color w:val="041E42"/>
                <w:sz w:val="24"/>
                <w:szCs w:val="24"/>
              </w:rPr>
            </w:pPr>
            <w:r w:rsidRPr="00351CED">
              <w:rPr>
                <w:color w:val="041E42"/>
                <w:sz w:val="24"/>
                <w:szCs w:val="24"/>
              </w:rPr>
              <w:t>Watch the videos below and listen to the song about emus and cockatoos. Create a song for the bird you have written your fact sheet about. You may like to add music or accompany it with an instrum</w:t>
            </w:r>
            <w:r w:rsidR="0086607A">
              <w:rPr>
                <w:color w:val="041E42"/>
                <w:sz w:val="24"/>
                <w:szCs w:val="24"/>
              </w:rPr>
              <w:t>ent or even create a film clip.</w:t>
            </w:r>
          </w:p>
          <w:p w14:paraId="16C567D7" w14:textId="77777777" w:rsidR="00492709" w:rsidRPr="00351CED" w:rsidRDefault="00492709" w:rsidP="00351CED">
            <w:pPr>
              <w:spacing w:line="360" w:lineRule="auto"/>
              <w:rPr>
                <w:color w:val="041E42"/>
                <w:sz w:val="24"/>
                <w:szCs w:val="24"/>
              </w:rPr>
            </w:pPr>
            <w:r w:rsidRPr="00351CED">
              <w:rPr>
                <w:color w:val="041E42"/>
                <w:sz w:val="24"/>
                <w:szCs w:val="24"/>
              </w:rPr>
              <w:t xml:space="preserve">What other songs about birds do you know? </w:t>
            </w:r>
          </w:p>
        </w:tc>
        <w:tc>
          <w:tcPr>
            <w:cnfStyle w:val="000001000000" w:firstRow="0" w:lastRow="0" w:firstColumn="0" w:lastColumn="0" w:oddVBand="0" w:evenVBand="1" w:oddHBand="0" w:evenHBand="0" w:firstRowFirstColumn="0" w:firstRowLastColumn="0" w:lastRowFirstColumn="0" w:lastRowLastColumn="0"/>
            <w:tcW w:w="2552" w:type="dxa"/>
          </w:tcPr>
          <w:p w14:paraId="2E2D5A2E" w14:textId="508F9B1A" w:rsidR="00492709" w:rsidRPr="00351CED" w:rsidRDefault="0086607A" w:rsidP="00351CED">
            <w:pPr>
              <w:spacing w:line="360" w:lineRule="auto"/>
              <w:rPr>
                <w:rFonts w:eastAsia="Montserrat Light" w:cs="Montserrat Light"/>
                <w:color w:val="041E42"/>
                <w:sz w:val="24"/>
                <w:szCs w:val="24"/>
              </w:rPr>
            </w:pPr>
            <w:hyperlink r:id="rId69" w:anchor="!/media/104430/a-song-about-emus" w:history="1">
              <w:r w:rsidR="005E2384">
                <w:rPr>
                  <w:rStyle w:val="Hyperlink"/>
                  <w:rFonts w:eastAsia="Montserrat Light" w:cs="Montserrat Light"/>
                  <w:color w:val="041E42"/>
                  <w:sz w:val="24"/>
                  <w:szCs w:val="24"/>
                </w:rPr>
                <w:t>Emu song video</w:t>
              </w:r>
            </w:hyperlink>
          </w:p>
          <w:p w14:paraId="1CE95D98" w14:textId="6A0FCEAF" w:rsidR="00492709" w:rsidRPr="00351CED" w:rsidRDefault="0086607A" w:rsidP="005E2384">
            <w:pPr>
              <w:spacing w:line="360" w:lineRule="auto"/>
              <w:rPr>
                <w:rFonts w:eastAsia="Montserrat Light" w:cs="Montserrat Light"/>
                <w:color w:val="041E42"/>
                <w:sz w:val="24"/>
                <w:szCs w:val="24"/>
              </w:rPr>
            </w:pPr>
            <w:hyperlink r:id="rId70" w:anchor="!/media/102736/a-song-about-a-sulphur-crested-cockatoo" w:history="1">
              <w:r w:rsidR="005E2384">
                <w:rPr>
                  <w:rStyle w:val="Hyperlink"/>
                  <w:rFonts w:eastAsia="Montserrat Light" w:cs="Montserrat Light"/>
                  <w:color w:val="041E42"/>
                  <w:sz w:val="24"/>
                  <w:szCs w:val="24"/>
                </w:rPr>
                <w:t>Cockatoo song video</w:t>
              </w:r>
            </w:hyperlink>
          </w:p>
        </w:tc>
      </w:tr>
      <w:tr w:rsidR="00492709" w:rsidRPr="00351CED" w14:paraId="6FD4066D"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1FD25E3F" w14:textId="77777777" w:rsidR="00492709" w:rsidRPr="00351CED" w:rsidRDefault="00492709"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6476530D" w14:textId="77777777" w:rsidR="00492709" w:rsidRPr="00351CED" w:rsidRDefault="00492709" w:rsidP="00351CED">
            <w:pPr>
              <w:pStyle w:val="normal-bold"/>
              <w:spacing w:line="360" w:lineRule="auto"/>
              <w:rPr>
                <w:color w:val="041E42"/>
                <w:sz w:val="24"/>
                <w:szCs w:val="24"/>
              </w:rPr>
            </w:pPr>
            <w:r w:rsidRPr="00351CED">
              <w:rPr>
                <w:color w:val="041E42"/>
                <w:sz w:val="24"/>
                <w:szCs w:val="24"/>
              </w:rPr>
              <w:t>Daily observations journal</w:t>
            </w:r>
          </w:p>
          <w:p w14:paraId="2A5D1475" w14:textId="4CDBFCFA" w:rsidR="00492709" w:rsidRPr="00351CED" w:rsidRDefault="00492709" w:rsidP="00351CED">
            <w:pPr>
              <w:spacing w:line="360" w:lineRule="auto"/>
              <w:rPr>
                <w:color w:val="041E42"/>
                <w:sz w:val="24"/>
                <w:szCs w:val="24"/>
              </w:rPr>
            </w:pPr>
            <w:r w:rsidRPr="00351CED">
              <w:rPr>
                <w:rFonts w:ascii="Montserrat Light" w:eastAsia="Montserrat Light" w:hAnsi="Montserrat Light" w:cs="Montserrat Light"/>
                <w:color w:val="041E42"/>
                <w:sz w:val="24"/>
                <w:szCs w:val="24"/>
              </w:rPr>
              <w:t xml:space="preserve">Students look </w:t>
            </w:r>
            <w:r w:rsidRPr="00351CED">
              <w:rPr>
                <w:color w:val="041E42"/>
                <w:sz w:val="24"/>
                <w:szCs w:val="24"/>
              </w:rPr>
              <w:t>out the window or sit in the backyard and use their five senses to record the world around them. What can</w:t>
            </w:r>
            <w:r w:rsidRPr="00351CED">
              <w:rPr>
                <w:rFonts w:ascii="Montserrat Light" w:eastAsia="Montserrat Light" w:hAnsi="Montserrat Light" w:cs="Montserrat Light"/>
                <w:color w:val="041E42"/>
                <w:sz w:val="24"/>
                <w:szCs w:val="24"/>
              </w:rPr>
              <w:t xml:space="preserve"> they see, smell, feel, hear</w:t>
            </w:r>
            <w:r w:rsidR="00704E43" w:rsidRPr="00351CED">
              <w:rPr>
                <w:rFonts w:ascii="Montserrat Light" w:eastAsia="Montserrat Light" w:hAnsi="Montserrat Light" w:cs="Montserrat Light"/>
                <w:color w:val="041E42"/>
                <w:sz w:val="24"/>
                <w:szCs w:val="24"/>
              </w:rPr>
              <w:t>,</w:t>
            </w:r>
            <w:r w:rsidRPr="00351CED">
              <w:rPr>
                <w:rFonts w:ascii="Montserrat Light" w:eastAsia="Montserrat Light" w:hAnsi="Montserrat Light" w:cs="Montserrat Light"/>
                <w:color w:val="041E42"/>
                <w:sz w:val="24"/>
                <w:szCs w:val="24"/>
              </w:rPr>
              <w:t xml:space="preserve"> and taste (when they stick their tongue out in the air)? Students write or draw their findings in their journal</w:t>
            </w:r>
            <w:r w:rsidR="00704E43" w:rsidRPr="00351CED">
              <w:rPr>
                <w:rFonts w:ascii="Montserrat Light" w:eastAsia="Montserrat Light" w:hAnsi="Montserrat Light" w:cs="Montserrat Light"/>
                <w:color w:val="041E42"/>
                <w:sz w:val="24"/>
                <w:szCs w:val="24"/>
              </w:rPr>
              <w:t>s</w:t>
            </w:r>
            <w:r w:rsidR="0086607A">
              <w:rPr>
                <w:rFonts w:ascii="Montserrat Light" w:eastAsia="Montserrat Light" w:hAnsi="Montserrat Light" w:cs="Montserrat Light"/>
                <w:color w:val="041E42"/>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4FE69436" w14:textId="46E94BF1" w:rsidR="00492709" w:rsidRPr="00351CED" w:rsidRDefault="0086607A" w:rsidP="00351CED">
            <w:pPr>
              <w:spacing w:line="360" w:lineRule="auto"/>
              <w:rPr>
                <w:rFonts w:eastAsia="Montserrat Light" w:cs="Montserrat Light"/>
                <w:color w:val="041E42"/>
                <w:sz w:val="24"/>
                <w:szCs w:val="24"/>
              </w:rPr>
            </w:pPr>
            <w:r>
              <w:rPr>
                <w:rFonts w:eastAsia="Montserrat Light" w:cs="Montserrat Light"/>
                <w:color w:val="041E42"/>
                <w:sz w:val="24"/>
                <w:szCs w:val="24"/>
              </w:rPr>
              <w:t>Daily journal</w:t>
            </w:r>
          </w:p>
          <w:p w14:paraId="5BD0AEF0" w14:textId="77777777" w:rsidR="00492709" w:rsidRPr="00351CED" w:rsidRDefault="00492709" w:rsidP="00351CED">
            <w:pPr>
              <w:spacing w:line="360" w:lineRule="auto"/>
              <w:rPr>
                <w:color w:val="041E42"/>
                <w:sz w:val="24"/>
                <w:szCs w:val="24"/>
              </w:rPr>
            </w:pPr>
            <w:r w:rsidRPr="00351CED">
              <w:rPr>
                <w:rFonts w:eastAsia="Montserrat Light" w:cs="Montserrat Light"/>
                <w:color w:val="041E42"/>
                <w:sz w:val="24"/>
                <w:szCs w:val="24"/>
              </w:rPr>
              <w:t>Pencil</w:t>
            </w:r>
          </w:p>
        </w:tc>
      </w:tr>
      <w:tr w:rsidR="00492709" w:rsidRPr="00351CED" w14:paraId="6AF823A3" w14:textId="77777777" w:rsidTr="000D06B6">
        <w:trPr>
          <w:cnfStyle w:val="000000010000" w:firstRow="0" w:lastRow="0" w:firstColumn="0" w:lastColumn="0" w:oddVBand="0" w:evenVBand="0" w:oddHBand="0" w:evenHBand="1"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3240" w:type="dxa"/>
          </w:tcPr>
          <w:p w14:paraId="34076A40" w14:textId="77777777" w:rsidR="00492709" w:rsidRPr="00351CED" w:rsidRDefault="00492709" w:rsidP="00351CED">
            <w:pPr>
              <w:pStyle w:val="normal-bold"/>
              <w:spacing w:line="360" w:lineRule="auto"/>
              <w:rPr>
                <w:sz w:val="24"/>
                <w:szCs w:val="24"/>
              </w:rPr>
            </w:pPr>
            <w:r w:rsidRPr="00351CED">
              <w:rPr>
                <w:sz w:val="24"/>
                <w:szCs w:val="24"/>
              </w:rPr>
              <w:lastRenderedPageBreak/>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1B83ED66" w14:textId="77777777" w:rsidR="00492709" w:rsidRPr="00351CED" w:rsidRDefault="00492709" w:rsidP="00351CED">
            <w:pPr>
              <w:pStyle w:val="normal-bold"/>
              <w:spacing w:line="360" w:lineRule="auto"/>
              <w:rPr>
                <w:color w:val="041E42"/>
                <w:sz w:val="24"/>
                <w:szCs w:val="24"/>
              </w:rPr>
            </w:pPr>
            <w:r w:rsidRPr="00351CED">
              <w:rPr>
                <w:color w:val="041E42"/>
                <w:sz w:val="24"/>
                <w:szCs w:val="24"/>
              </w:rPr>
              <w:t xml:space="preserve">Swift parrots </w:t>
            </w:r>
          </w:p>
          <w:p w14:paraId="2F3714DC" w14:textId="77777777" w:rsidR="00492709" w:rsidRPr="00351CED" w:rsidRDefault="00492709" w:rsidP="00351CED">
            <w:pPr>
              <w:spacing w:line="360" w:lineRule="auto"/>
              <w:rPr>
                <w:color w:val="041E42"/>
                <w:sz w:val="24"/>
                <w:szCs w:val="24"/>
              </w:rPr>
            </w:pPr>
            <w:r w:rsidRPr="00351CED">
              <w:rPr>
                <w:rFonts w:ascii="Montserrat Light" w:eastAsia="Montserrat Light" w:hAnsi="Montserrat Light" w:cs="Montserrat Light"/>
                <w:color w:val="041E42"/>
                <w:sz w:val="24"/>
                <w:szCs w:val="24"/>
              </w:rPr>
              <w:t>Watch this video and write down the keywords about swift parrots.</w:t>
            </w:r>
          </w:p>
        </w:tc>
        <w:tc>
          <w:tcPr>
            <w:cnfStyle w:val="000001000000" w:firstRow="0" w:lastRow="0" w:firstColumn="0" w:lastColumn="0" w:oddVBand="0" w:evenVBand="1" w:oddHBand="0" w:evenHBand="0" w:firstRowFirstColumn="0" w:firstRowLastColumn="0" w:lastRowFirstColumn="0" w:lastRowLastColumn="0"/>
            <w:tcW w:w="2552" w:type="dxa"/>
          </w:tcPr>
          <w:p w14:paraId="6F27F53D" w14:textId="08E3C9EB" w:rsidR="00492709" w:rsidRPr="00351CED" w:rsidRDefault="0086607A" w:rsidP="001D521D">
            <w:pPr>
              <w:spacing w:line="360" w:lineRule="auto"/>
              <w:rPr>
                <w:color w:val="041E42"/>
                <w:sz w:val="24"/>
                <w:szCs w:val="24"/>
              </w:rPr>
            </w:pPr>
            <w:hyperlink r:id="rId71" w:anchor="!/media/2451031/swift-parrots" w:history="1">
              <w:r w:rsidR="00492709" w:rsidRPr="00351CED">
                <w:rPr>
                  <w:rStyle w:val="Hyperlink"/>
                  <w:rFonts w:eastAsia="Montserrat Light" w:cs="Montserrat Light"/>
                  <w:color w:val="041E42"/>
                  <w:sz w:val="24"/>
                  <w:szCs w:val="24"/>
                </w:rPr>
                <w:t xml:space="preserve">Swift parrots </w:t>
              </w:r>
              <w:r w:rsidR="001D521D">
                <w:rPr>
                  <w:rStyle w:val="Hyperlink"/>
                  <w:rFonts w:eastAsia="Montserrat Light" w:cs="Montserrat Light"/>
                  <w:color w:val="041E42"/>
                  <w:sz w:val="24"/>
                  <w:szCs w:val="24"/>
                </w:rPr>
                <w:t>video</w:t>
              </w:r>
            </w:hyperlink>
          </w:p>
        </w:tc>
      </w:tr>
      <w:tr w:rsidR="00492709" w:rsidRPr="00351CED" w14:paraId="24D92575"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4C7C156E" w14:textId="77777777" w:rsidR="00492709" w:rsidRPr="00351CED" w:rsidRDefault="00492709" w:rsidP="00351CED">
            <w:pPr>
              <w:pStyle w:val="normal-bold"/>
              <w:spacing w:line="360" w:lineRule="auto"/>
              <w:rPr>
                <w:sz w:val="24"/>
                <w:szCs w:val="24"/>
              </w:rPr>
            </w:pPr>
            <w:r w:rsidRPr="00351CED">
              <w:rPr>
                <w:sz w:val="24"/>
                <w:szCs w:val="24"/>
              </w:rPr>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4F4F087C" w14:textId="77777777" w:rsidR="00492709" w:rsidRPr="00351CED" w:rsidRDefault="00704E43" w:rsidP="00351CED">
            <w:pPr>
              <w:spacing w:line="360" w:lineRule="auto"/>
              <w:rPr>
                <w:rFonts w:asciiTheme="majorHAnsi" w:hAnsiTheme="majorHAnsi"/>
                <w:color w:val="041E42"/>
                <w:sz w:val="24"/>
                <w:szCs w:val="24"/>
              </w:rPr>
            </w:pPr>
            <w:r w:rsidRPr="00351CED">
              <w:rPr>
                <w:rFonts w:asciiTheme="majorHAnsi" w:hAnsiTheme="majorHAnsi"/>
                <w:color w:val="041E42"/>
                <w:sz w:val="24"/>
                <w:szCs w:val="24"/>
              </w:rPr>
              <w:t>Soaring W</w:t>
            </w:r>
            <w:r w:rsidR="00492709" w:rsidRPr="00351CED">
              <w:rPr>
                <w:rFonts w:asciiTheme="majorHAnsi" w:hAnsiTheme="majorHAnsi"/>
                <w:color w:val="041E42"/>
                <w:sz w:val="24"/>
                <w:szCs w:val="24"/>
              </w:rPr>
              <w:t>edge</w:t>
            </w:r>
            <w:r w:rsidRPr="00351CED">
              <w:rPr>
                <w:rFonts w:asciiTheme="majorHAnsi" w:hAnsiTheme="majorHAnsi"/>
                <w:color w:val="041E42"/>
                <w:sz w:val="24"/>
                <w:szCs w:val="24"/>
              </w:rPr>
              <w:t>-</w:t>
            </w:r>
            <w:r w:rsidR="00492709" w:rsidRPr="00351CED">
              <w:rPr>
                <w:rFonts w:asciiTheme="majorHAnsi" w:hAnsiTheme="majorHAnsi"/>
                <w:color w:val="041E42"/>
                <w:sz w:val="24"/>
                <w:szCs w:val="24"/>
              </w:rPr>
              <w:t>tail</w:t>
            </w:r>
            <w:r w:rsidRPr="00351CED">
              <w:rPr>
                <w:rFonts w:asciiTheme="majorHAnsi" w:hAnsiTheme="majorHAnsi"/>
                <w:color w:val="041E42"/>
                <w:sz w:val="24"/>
                <w:szCs w:val="24"/>
              </w:rPr>
              <w:t>ed</w:t>
            </w:r>
            <w:r w:rsidR="00492709" w:rsidRPr="00351CED">
              <w:rPr>
                <w:rFonts w:asciiTheme="majorHAnsi" w:hAnsiTheme="majorHAnsi"/>
                <w:color w:val="041E42"/>
                <w:sz w:val="24"/>
                <w:szCs w:val="24"/>
              </w:rPr>
              <w:t xml:space="preserve"> eagles</w:t>
            </w:r>
          </w:p>
          <w:p w14:paraId="260549A0" w14:textId="77777777" w:rsidR="00492709" w:rsidRPr="00351CED" w:rsidRDefault="00704E43" w:rsidP="00351CED">
            <w:pPr>
              <w:spacing w:line="360" w:lineRule="auto"/>
              <w:rPr>
                <w:color w:val="041E42"/>
                <w:sz w:val="24"/>
                <w:szCs w:val="24"/>
              </w:rPr>
            </w:pPr>
            <w:r w:rsidRPr="00351CED">
              <w:rPr>
                <w:rFonts w:ascii="Montserrat Light" w:eastAsia="Montserrat Light" w:hAnsi="Montserrat Light" w:cs="Montserrat Light"/>
                <w:color w:val="041E42"/>
                <w:sz w:val="24"/>
                <w:szCs w:val="24"/>
              </w:rPr>
              <w:t>Watch this video about soaring W</w:t>
            </w:r>
            <w:r w:rsidR="00492709" w:rsidRPr="00351CED">
              <w:rPr>
                <w:rFonts w:ascii="Montserrat Light" w:eastAsia="Montserrat Light" w:hAnsi="Montserrat Light" w:cs="Montserrat Light"/>
                <w:color w:val="041E42"/>
                <w:sz w:val="24"/>
                <w:szCs w:val="24"/>
              </w:rPr>
              <w:t>edge</w:t>
            </w:r>
            <w:r w:rsidRPr="00351CED">
              <w:rPr>
                <w:rFonts w:ascii="Montserrat Light" w:eastAsia="Montserrat Light" w:hAnsi="Montserrat Light" w:cs="Montserrat Light"/>
                <w:color w:val="041E42"/>
                <w:sz w:val="24"/>
                <w:szCs w:val="24"/>
              </w:rPr>
              <w:t>-</w:t>
            </w:r>
            <w:r w:rsidR="00492709" w:rsidRPr="00351CED">
              <w:rPr>
                <w:rFonts w:ascii="Montserrat Light" w:eastAsia="Montserrat Light" w:hAnsi="Montserrat Light" w:cs="Montserrat Light"/>
                <w:color w:val="041E42"/>
                <w:sz w:val="24"/>
                <w:szCs w:val="24"/>
              </w:rPr>
              <w:t>tail</w:t>
            </w:r>
            <w:r w:rsidRPr="00351CED">
              <w:rPr>
                <w:rFonts w:ascii="Montserrat Light" w:eastAsia="Montserrat Light" w:hAnsi="Montserrat Light" w:cs="Montserrat Light"/>
                <w:color w:val="041E42"/>
                <w:sz w:val="24"/>
                <w:szCs w:val="24"/>
              </w:rPr>
              <w:t>ed</w:t>
            </w:r>
            <w:r w:rsidR="00492709" w:rsidRPr="00351CED">
              <w:rPr>
                <w:rFonts w:ascii="Montserrat Light" w:eastAsia="Montserrat Light" w:hAnsi="Montserrat Light" w:cs="Montserrat Light"/>
                <w:color w:val="041E42"/>
                <w:sz w:val="24"/>
                <w:szCs w:val="24"/>
              </w:rPr>
              <w:t xml:space="preserve"> eagles and write down the keywords.</w:t>
            </w:r>
          </w:p>
        </w:tc>
        <w:tc>
          <w:tcPr>
            <w:cnfStyle w:val="000001000000" w:firstRow="0" w:lastRow="0" w:firstColumn="0" w:lastColumn="0" w:oddVBand="0" w:evenVBand="1" w:oddHBand="0" w:evenHBand="0" w:firstRowFirstColumn="0" w:firstRowLastColumn="0" w:lastRowFirstColumn="0" w:lastRowLastColumn="0"/>
            <w:tcW w:w="2552" w:type="dxa"/>
          </w:tcPr>
          <w:p w14:paraId="33E64B07" w14:textId="55470A98" w:rsidR="00492709" w:rsidRPr="00351CED" w:rsidRDefault="0086607A" w:rsidP="002B6FB4">
            <w:pPr>
              <w:spacing w:line="360" w:lineRule="auto"/>
              <w:rPr>
                <w:color w:val="041E42"/>
                <w:sz w:val="24"/>
                <w:szCs w:val="24"/>
              </w:rPr>
            </w:pPr>
            <w:hyperlink r:id="rId72" w:anchor="!/media/2524324/soaring-wedge-tailed-eagles" w:history="1">
              <w:r w:rsidR="00704E43" w:rsidRPr="00351CED">
                <w:rPr>
                  <w:rStyle w:val="Hyperlink"/>
                  <w:rFonts w:eastAsia="Montserrat Light" w:cs="Montserrat Light"/>
                  <w:color w:val="041E42"/>
                  <w:sz w:val="24"/>
                  <w:szCs w:val="24"/>
                </w:rPr>
                <w:t xml:space="preserve">Soaring wedge-tailed eagle </w:t>
              </w:r>
              <w:r w:rsidR="002B6FB4">
                <w:rPr>
                  <w:rStyle w:val="Hyperlink"/>
                  <w:rFonts w:eastAsia="Montserrat Light" w:cs="Montserrat Light"/>
                  <w:color w:val="041E42"/>
                  <w:sz w:val="24"/>
                  <w:szCs w:val="24"/>
                </w:rPr>
                <w:t>video</w:t>
              </w:r>
            </w:hyperlink>
          </w:p>
        </w:tc>
      </w:tr>
      <w:tr w:rsidR="00492709" w:rsidRPr="00351CED" w14:paraId="27871914"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397ED225" w14:textId="77777777" w:rsidR="00492709" w:rsidRPr="00351CED" w:rsidRDefault="00492709" w:rsidP="00351CED">
            <w:pPr>
              <w:pStyle w:val="normal-bold"/>
              <w:spacing w:line="360" w:lineRule="auto"/>
              <w:rPr>
                <w:sz w:val="24"/>
                <w:szCs w:val="24"/>
              </w:rPr>
            </w:pPr>
            <w:r w:rsidRPr="00351CED">
              <w:rPr>
                <w:sz w:val="24"/>
                <w:szCs w:val="24"/>
              </w:rPr>
              <w:t>Assessment</w:t>
            </w:r>
          </w:p>
        </w:tc>
        <w:tc>
          <w:tcPr>
            <w:cnfStyle w:val="000010000000" w:firstRow="0" w:lastRow="0" w:firstColumn="0" w:lastColumn="0" w:oddVBand="1" w:evenVBand="0" w:oddHBand="0" w:evenHBand="0" w:firstRowFirstColumn="0" w:firstRowLastColumn="0" w:lastRowFirstColumn="0" w:lastRowLastColumn="0"/>
            <w:tcW w:w="9796" w:type="dxa"/>
          </w:tcPr>
          <w:p w14:paraId="5150AAB6" w14:textId="5C3550CA" w:rsidR="00492709" w:rsidRPr="00351CED" w:rsidRDefault="00492709" w:rsidP="00351CED">
            <w:pPr>
              <w:spacing w:line="360" w:lineRule="auto"/>
              <w:rPr>
                <w:color w:val="041E42"/>
                <w:sz w:val="24"/>
                <w:szCs w:val="24"/>
              </w:rPr>
            </w:pPr>
            <w:r w:rsidRPr="00351CED">
              <w:rPr>
                <w:rFonts w:ascii="Montserrat Light" w:eastAsia="Montserrat Light" w:hAnsi="Montserrat Light" w:cs="Montserrat Light"/>
                <w:color w:val="041E42"/>
                <w:sz w:val="24"/>
                <w:szCs w:val="24"/>
              </w:rPr>
              <w:t>Fact shee</w:t>
            </w:r>
            <w:r w:rsidR="0086607A">
              <w:rPr>
                <w:rFonts w:ascii="Montserrat Light" w:eastAsia="Montserrat Light" w:hAnsi="Montserrat Light" w:cs="Montserrat Light"/>
                <w:color w:val="041E42"/>
                <w:sz w:val="24"/>
                <w:szCs w:val="24"/>
              </w:rPr>
              <w:t>t work sample</w:t>
            </w:r>
          </w:p>
        </w:tc>
        <w:tc>
          <w:tcPr>
            <w:cnfStyle w:val="000001000000" w:firstRow="0" w:lastRow="0" w:firstColumn="0" w:lastColumn="0" w:oddVBand="0" w:evenVBand="1" w:oddHBand="0" w:evenHBand="0" w:firstRowFirstColumn="0" w:firstRowLastColumn="0" w:lastRowFirstColumn="0" w:lastRowLastColumn="0"/>
            <w:tcW w:w="2552" w:type="dxa"/>
          </w:tcPr>
          <w:p w14:paraId="1EB1D6B8" w14:textId="77777777" w:rsidR="00492709" w:rsidRPr="00351CED" w:rsidRDefault="00492709" w:rsidP="00351CED">
            <w:pPr>
              <w:spacing w:line="360" w:lineRule="auto"/>
              <w:rPr>
                <w:color w:val="041E42"/>
                <w:sz w:val="24"/>
                <w:szCs w:val="24"/>
              </w:rPr>
            </w:pPr>
          </w:p>
        </w:tc>
      </w:tr>
      <w:tr w:rsidR="00492709" w:rsidRPr="00351CED" w14:paraId="4794DCDB"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04D9CBA4" w14:textId="410C1AC7" w:rsidR="00492709" w:rsidRPr="00351CED" w:rsidRDefault="005023D1" w:rsidP="00351CED">
            <w:pPr>
              <w:pStyle w:val="normal-bold"/>
              <w:spacing w:line="360" w:lineRule="auto"/>
              <w:rPr>
                <w:sz w:val="24"/>
                <w:szCs w:val="24"/>
              </w:rPr>
            </w:pPr>
            <w:r>
              <w:rPr>
                <w:sz w:val="24"/>
                <w:szCs w:val="24"/>
              </w:rPr>
              <w:t>Reflection</w:t>
            </w:r>
          </w:p>
        </w:tc>
        <w:tc>
          <w:tcPr>
            <w:cnfStyle w:val="000010000000" w:firstRow="0" w:lastRow="0" w:firstColumn="0" w:lastColumn="0" w:oddVBand="1" w:evenVBand="0" w:oddHBand="0" w:evenHBand="0" w:firstRowFirstColumn="0" w:firstRowLastColumn="0" w:lastRowFirstColumn="0" w:lastRowLastColumn="0"/>
            <w:tcW w:w="9796" w:type="dxa"/>
          </w:tcPr>
          <w:p w14:paraId="32660EF9" w14:textId="5121B261" w:rsidR="00492709" w:rsidRPr="00351CED" w:rsidRDefault="00492709" w:rsidP="00351CED">
            <w:pPr>
              <w:spacing w:line="360" w:lineRule="auto"/>
              <w:rPr>
                <w:color w:val="041E42"/>
                <w:sz w:val="24"/>
                <w:szCs w:val="24"/>
              </w:rPr>
            </w:pPr>
            <w:r w:rsidRPr="00351CED">
              <w:rPr>
                <w:rFonts w:ascii="Montserrat Light" w:eastAsia="Montserrat Light" w:hAnsi="Montserrat Light" w:cs="Montserrat Light"/>
                <w:color w:val="041E42"/>
                <w:sz w:val="24"/>
                <w:szCs w:val="24"/>
              </w:rPr>
              <w:t xml:space="preserve">Share your fact sheet with your family. Are they informed? Do they have any questions about the bird that you didn’t include on your fact sheet? If so, revise </w:t>
            </w:r>
            <w:r w:rsidR="0086607A">
              <w:rPr>
                <w:rFonts w:ascii="Montserrat Light" w:eastAsia="Montserrat Light" w:hAnsi="Montserrat Light" w:cs="Montserrat Light"/>
                <w:color w:val="041E42"/>
                <w:sz w:val="24"/>
                <w:szCs w:val="24"/>
              </w:rPr>
              <w:t>and add additional information.</w:t>
            </w:r>
          </w:p>
        </w:tc>
        <w:tc>
          <w:tcPr>
            <w:cnfStyle w:val="000001000000" w:firstRow="0" w:lastRow="0" w:firstColumn="0" w:lastColumn="0" w:oddVBand="0" w:evenVBand="1" w:oddHBand="0" w:evenHBand="0" w:firstRowFirstColumn="0" w:firstRowLastColumn="0" w:lastRowFirstColumn="0" w:lastRowLastColumn="0"/>
            <w:tcW w:w="2552" w:type="dxa"/>
          </w:tcPr>
          <w:p w14:paraId="1059295F" w14:textId="77777777" w:rsidR="00492709" w:rsidRPr="00351CED" w:rsidRDefault="00492709" w:rsidP="00351CED">
            <w:pPr>
              <w:spacing w:line="360" w:lineRule="auto"/>
              <w:rPr>
                <w:rFonts w:eastAsia="Quattrocento Sans" w:cs="Quattrocento Sans"/>
                <w:color w:val="041E42"/>
                <w:sz w:val="24"/>
                <w:szCs w:val="24"/>
              </w:rPr>
            </w:pPr>
          </w:p>
        </w:tc>
      </w:tr>
    </w:tbl>
    <w:p w14:paraId="34E99201" w14:textId="77777777" w:rsidR="00AC2DC0" w:rsidRPr="00351CED" w:rsidRDefault="00AC2DC0" w:rsidP="00351CED">
      <w:pPr>
        <w:spacing w:line="360" w:lineRule="auto"/>
        <w:rPr>
          <w:sz w:val="24"/>
          <w:szCs w:val="24"/>
        </w:rPr>
      </w:pPr>
      <w:r w:rsidRPr="00351CED">
        <w:rPr>
          <w:sz w:val="24"/>
          <w:szCs w:val="24"/>
        </w:rPr>
        <w:br w:type="page"/>
      </w:r>
    </w:p>
    <w:p w14:paraId="7F92FF09" w14:textId="2C8BE65B" w:rsidR="00AC2DC0" w:rsidRPr="00351CED" w:rsidRDefault="00F51982" w:rsidP="002B6FB4">
      <w:pPr>
        <w:pStyle w:val="normal-bold"/>
        <w:shd w:val="clear" w:color="auto" w:fill="C8DCF0" w:themeFill="accent2"/>
        <w:rPr>
          <w:sz w:val="24"/>
          <w:szCs w:val="24"/>
        </w:rPr>
      </w:pPr>
      <w:r w:rsidRPr="00351CED">
        <w:rPr>
          <w:sz w:val="24"/>
          <w:szCs w:val="24"/>
        </w:rPr>
        <w:lastRenderedPageBreak/>
        <w:t>Class-</w:t>
      </w:r>
      <w:r w:rsidR="00AC2DC0" w:rsidRPr="00351CED">
        <w:rPr>
          <w:sz w:val="24"/>
          <w:szCs w:val="24"/>
        </w:rPr>
        <w:t>specific adjustments and extensions</w:t>
      </w:r>
    </w:p>
    <w:p w14:paraId="454EF1D5" w14:textId="77777777" w:rsidR="00AC2DC0" w:rsidRPr="00351CED" w:rsidRDefault="00AC2DC0" w:rsidP="002B6FB4">
      <w:pPr>
        <w:pStyle w:val="normal-bold"/>
        <w:spacing w:after="4000"/>
        <w:rPr>
          <w:sz w:val="24"/>
          <w:szCs w:val="24"/>
        </w:rPr>
      </w:pPr>
    </w:p>
    <w:p w14:paraId="00A05212" w14:textId="77777777" w:rsidR="00AC2DC0" w:rsidRPr="00351CED" w:rsidRDefault="00AC2DC0" w:rsidP="002B6FB4">
      <w:pPr>
        <w:pStyle w:val="normal-bold"/>
        <w:shd w:val="clear" w:color="auto" w:fill="C8DCF0" w:themeFill="accent2"/>
        <w:rPr>
          <w:sz w:val="24"/>
          <w:szCs w:val="24"/>
        </w:rPr>
      </w:pPr>
      <w:r w:rsidRPr="00351CED">
        <w:rPr>
          <w:sz w:val="24"/>
          <w:szCs w:val="24"/>
        </w:rPr>
        <w:t>Teacher reflection and annotation</w:t>
      </w:r>
    </w:p>
    <w:p w14:paraId="21794047" w14:textId="77777777" w:rsidR="00AC2DC0" w:rsidRPr="00351CED" w:rsidRDefault="00AC2DC0" w:rsidP="00351CED">
      <w:pPr>
        <w:pStyle w:val="normal-bold"/>
        <w:spacing w:after="4000" w:line="360" w:lineRule="auto"/>
        <w:rPr>
          <w:sz w:val="24"/>
          <w:szCs w:val="24"/>
        </w:rPr>
      </w:pPr>
    </w:p>
    <w:p w14:paraId="43A39F10" w14:textId="77777777" w:rsidR="00AC2DC0" w:rsidRPr="00351CED" w:rsidRDefault="00AC2DC0" w:rsidP="00351CED">
      <w:pPr>
        <w:spacing w:line="360" w:lineRule="auto"/>
        <w:rPr>
          <w:sz w:val="24"/>
          <w:szCs w:val="24"/>
        </w:rPr>
      </w:pPr>
      <w:r w:rsidRPr="00351CED">
        <w:rPr>
          <w:sz w:val="24"/>
          <w:szCs w:val="24"/>
        </w:rPr>
        <w:br w:type="page"/>
      </w:r>
    </w:p>
    <w:p w14:paraId="771A01C9" w14:textId="77777777" w:rsidR="00AC2DC0" w:rsidRPr="00ED0C49" w:rsidRDefault="00AC2DC0" w:rsidP="00351CED">
      <w:pPr>
        <w:pStyle w:val="Heading2"/>
        <w:spacing w:line="360" w:lineRule="auto"/>
        <w:rPr>
          <w:szCs w:val="30"/>
        </w:rPr>
      </w:pPr>
      <w:r w:rsidRPr="00ED0C49">
        <w:rPr>
          <w:szCs w:val="30"/>
        </w:rPr>
        <w:lastRenderedPageBreak/>
        <w:t>Lesson sequence 13</w:t>
      </w:r>
    </w:p>
    <w:tbl>
      <w:tblPr>
        <w:tblStyle w:val="ListTable3-Accent3"/>
        <w:tblW w:w="15588" w:type="dxa"/>
        <w:tblLayout w:type="fixed"/>
        <w:tblLook w:val="00A0" w:firstRow="1" w:lastRow="0" w:firstColumn="1" w:lastColumn="0" w:noHBand="0" w:noVBand="0"/>
        <w:tblDescription w:val="lesson sequence 13"/>
      </w:tblPr>
      <w:tblGrid>
        <w:gridCol w:w="3240"/>
        <w:gridCol w:w="9796"/>
        <w:gridCol w:w="2552"/>
      </w:tblGrid>
      <w:tr w:rsidR="00AC2DC0" w:rsidRPr="00351CED" w14:paraId="1621D532" w14:textId="77777777" w:rsidTr="00ED0C4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40" w:type="dxa"/>
            <w:tcBorders>
              <w:top w:val="single" w:sz="4" w:space="0" w:color="auto"/>
              <w:left w:val="single" w:sz="4" w:space="0" w:color="auto"/>
              <w:bottom w:val="single" w:sz="4" w:space="0" w:color="auto"/>
              <w:right w:val="single" w:sz="4" w:space="0" w:color="auto"/>
            </w:tcBorders>
            <w:shd w:val="clear" w:color="auto" w:fill="1D428A"/>
          </w:tcPr>
          <w:p w14:paraId="3BC383CA" w14:textId="7E1FF2AD" w:rsidR="00AC2DC0" w:rsidRPr="00351CED" w:rsidRDefault="00ED0C49" w:rsidP="00351CED">
            <w:pPr>
              <w:pStyle w:val="normal-bold"/>
              <w:spacing w:line="360" w:lineRule="auto"/>
              <w:rPr>
                <w:color w:val="FFFFFF" w:themeColor="background1"/>
                <w:sz w:val="24"/>
                <w:szCs w:val="24"/>
              </w:rPr>
            </w:pPr>
            <w:r>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796" w:type="dxa"/>
            <w:tcBorders>
              <w:left w:val="single" w:sz="4" w:space="0" w:color="auto"/>
            </w:tcBorders>
          </w:tcPr>
          <w:p w14:paraId="56A3BB51" w14:textId="78B9C45B" w:rsidR="00AC2DC0" w:rsidRPr="00351CED" w:rsidRDefault="006C11A8" w:rsidP="00351CED">
            <w:pPr>
              <w:pStyle w:val="normal-bold"/>
              <w:spacing w:line="360" w:lineRule="auto"/>
              <w:rPr>
                <w:color w:val="FFFFFF" w:themeColor="background1"/>
                <w:sz w:val="24"/>
                <w:szCs w:val="24"/>
              </w:rPr>
            </w:pPr>
            <w:r>
              <w:rPr>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552" w:type="dxa"/>
          </w:tcPr>
          <w:p w14:paraId="6255F195" w14:textId="14CE86EF" w:rsidR="00AC2DC0" w:rsidRPr="00351CED" w:rsidRDefault="00046177" w:rsidP="00ED0C49">
            <w:pPr>
              <w:pStyle w:val="normal-bold"/>
              <w:spacing w:line="360" w:lineRule="auto"/>
              <w:rPr>
                <w:color w:val="FFFFFF" w:themeColor="background1"/>
                <w:sz w:val="24"/>
                <w:szCs w:val="24"/>
              </w:rPr>
            </w:pPr>
            <w:r w:rsidRPr="00351CED">
              <w:rPr>
                <w:color w:val="FFFFFF" w:themeColor="background1"/>
                <w:sz w:val="24"/>
                <w:szCs w:val="24"/>
              </w:rPr>
              <w:t>Resources</w:t>
            </w:r>
          </w:p>
        </w:tc>
      </w:tr>
      <w:tr w:rsidR="00AC2DC0" w:rsidRPr="00351CED" w14:paraId="66D576D5" w14:textId="77777777" w:rsidTr="00ED0C4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tcBorders>
          </w:tcPr>
          <w:p w14:paraId="2AFCA081" w14:textId="77777777" w:rsidR="00AC2DC0" w:rsidRPr="00351CED" w:rsidRDefault="00AC2DC0" w:rsidP="00351CED">
            <w:pPr>
              <w:pStyle w:val="normal-bold"/>
              <w:spacing w:line="360" w:lineRule="auto"/>
              <w:rPr>
                <w:sz w:val="24"/>
                <w:szCs w:val="24"/>
              </w:rPr>
            </w:pPr>
            <w:r w:rsidRPr="00351CED">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796" w:type="dxa"/>
          </w:tcPr>
          <w:p w14:paraId="38A63753" w14:textId="01889DEE" w:rsidR="00FF4FF3" w:rsidRPr="00351CED" w:rsidRDefault="00FF4FF3" w:rsidP="00351CED">
            <w:pPr>
              <w:spacing w:line="360" w:lineRule="auto"/>
              <w:rPr>
                <w:color w:val="041E42"/>
                <w:sz w:val="24"/>
                <w:szCs w:val="24"/>
              </w:rPr>
            </w:pPr>
            <w:r w:rsidRPr="00D06661">
              <w:rPr>
                <w:b/>
                <w:color w:val="041E42"/>
                <w:sz w:val="24"/>
                <w:szCs w:val="24"/>
              </w:rPr>
              <w:t>VAS2.1</w:t>
            </w:r>
            <w:r w:rsidRPr="00351CED">
              <w:rPr>
                <w:color w:val="041E42"/>
                <w:sz w:val="24"/>
                <w:szCs w:val="24"/>
              </w:rPr>
              <w:t xml:space="preserve"> </w:t>
            </w:r>
            <w:r w:rsidR="00D06661">
              <w:rPr>
                <w:color w:val="041E42"/>
                <w:sz w:val="24"/>
                <w:szCs w:val="24"/>
              </w:rPr>
              <w:t>– r</w:t>
            </w:r>
            <w:r w:rsidRPr="00351CED">
              <w:rPr>
                <w:color w:val="041E42"/>
                <w:sz w:val="24"/>
                <w:szCs w:val="24"/>
              </w:rPr>
              <w:t>epresents the qualities of experiences and things th</w:t>
            </w:r>
            <w:r w:rsidR="00704E43" w:rsidRPr="00351CED">
              <w:rPr>
                <w:color w:val="041E42"/>
                <w:sz w:val="24"/>
                <w:szCs w:val="24"/>
              </w:rPr>
              <w:t>at are interesting or beautiful</w:t>
            </w:r>
            <w:r w:rsidRPr="00351CED">
              <w:rPr>
                <w:color w:val="041E42"/>
                <w:sz w:val="24"/>
                <w:szCs w:val="24"/>
              </w:rPr>
              <w:t xml:space="preserve"> by choosing </w:t>
            </w:r>
            <w:r w:rsidR="00D06661">
              <w:rPr>
                <w:color w:val="041E42"/>
                <w:sz w:val="24"/>
                <w:szCs w:val="24"/>
              </w:rPr>
              <w:t>among aspects of subject matter</w:t>
            </w:r>
          </w:p>
          <w:p w14:paraId="5BA54969" w14:textId="754AE419" w:rsidR="00FF4FF3" w:rsidRPr="00351CED" w:rsidRDefault="00FF4FF3" w:rsidP="00351CED">
            <w:pPr>
              <w:spacing w:line="360" w:lineRule="auto"/>
              <w:rPr>
                <w:color w:val="041E42"/>
                <w:sz w:val="24"/>
                <w:szCs w:val="24"/>
              </w:rPr>
            </w:pPr>
            <w:r w:rsidRPr="00D06661">
              <w:rPr>
                <w:b/>
                <w:color w:val="041E42"/>
                <w:sz w:val="24"/>
                <w:szCs w:val="24"/>
              </w:rPr>
              <w:t>VAS2.2</w:t>
            </w:r>
            <w:r w:rsidRPr="00351CED">
              <w:rPr>
                <w:color w:val="041E42"/>
                <w:sz w:val="24"/>
                <w:szCs w:val="24"/>
              </w:rPr>
              <w:t xml:space="preserve"> </w:t>
            </w:r>
            <w:r w:rsidR="00D06661">
              <w:rPr>
                <w:color w:val="041E42"/>
                <w:sz w:val="24"/>
                <w:szCs w:val="24"/>
              </w:rPr>
              <w:t>–</w:t>
            </w:r>
            <w:r w:rsidRPr="00351CED">
              <w:rPr>
                <w:color w:val="041E42"/>
                <w:sz w:val="24"/>
                <w:szCs w:val="24"/>
              </w:rPr>
              <w:t xml:space="preserve"> </w:t>
            </w:r>
            <w:r w:rsidR="00D06661">
              <w:rPr>
                <w:color w:val="041E42"/>
                <w:sz w:val="24"/>
                <w:szCs w:val="24"/>
              </w:rPr>
              <w:t>u</w:t>
            </w:r>
            <w:r w:rsidRPr="00351CED">
              <w:rPr>
                <w:color w:val="041E42"/>
                <w:sz w:val="24"/>
                <w:szCs w:val="24"/>
              </w:rPr>
              <w:t xml:space="preserve">ses the forms to suggest </w:t>
            </w:r>
            <w:r w:rsidR="00D06661">
              <w:rPr>
                <w:color w:val="041E42"/>
                <w:sz w:val="24"/>
                <w:szCs w:val="24"/>
              </w:rPr>
              <w:t>the qualities of subject matter</w:t>
            </w:r>
          </w:p>
          <w:p w14:paraId="6EFE2E50" w14:textId="317760F6" w:rsidR="00FF4FF3" w:rsidRPr="00351CED" w:rsidRDefault="00FF4FF3" w:rsidP="00351CED">
            <w:pPr>
              <w:spacing w:line="360" w:lineRule="auto"/>
              <w:rPr>
                <w:color w:val="041E42"/>
                <w:sz w:val="24"/>
                <w:szCs w:val="24"/>
              </w:rPr>
            </w:pPr>
            <w:r w:rsidRPr="00D06661">
              <w:rPr>
                <w:b/>
                <w:color w:val="041E42"/>
                <w:sz w:val="24"/>
                <w:szCs w:val="24"/>
              </w:rPr>
              <w:t>VAS2.3</w:t>
            </w:r>
            <w:r w:rsidRPr="00351CED">
              <w:rPr>
                <w:color w:val="041E42"/>
                <w:sz w:val="24"/>
                <w:szCs w:val="24"/>
              </w:rPr>
              <w:t xml:space="preserve"> </w:t>
            </w:r>
            <w:r w:rsidR="00D06661">
              <w:rPr>
                <w:color w:val="041E42"/>
                <w:sz w:val="24"/>
                <w:szCs w:val="24"/>
              </w:rPr>
              <w:t>–</w:t>
            </w:r>
            <w:r w:rsidR="00D5129C" w:rsidRPr="00351CED">
              <w:rPr>
                <w:color w:val="041E42"/>
                <w:sz w:val="24"/>
                <w:szCs w:val="24"/>
              </w:rPr>
              <w:t xml:space="preserve"> </w:t>
            </w:r>
            <w:r w:rsidR="00D06661">
              <w:rPr>
                <w:color w:val="041E42"/>
                <w:sz w:val="24"/>
                <w:szCs w:val="24"/>
              </w:rPr>
              <w:t>a</w:t>
            </w:r>
            <w:r w:rsidRPr="00351CED">
              <w:rPr>
                <w:color w:val="041E42"/>
                <w:sz w:val="24"/>
                <w:szCs w:val="24"/>
              </w:rPr>
              <w:t>cknowledges that artists make artworks for different reasons and that various interpretations are possible</w:t>
            </w:r>
          </w:p>
          <w:p w14:paraId="2843A5DB" w14:textId="3FF611E4" w:rsidR="00AC2DC0" w:rsidRPr="00351CED" w:rsidRDefault="00FF4FF3" w:rsidP="00351CED">
            <w:pPr>
              <w:spacing w:line="360" w:lineRule="auto"/>
              <w:rPr>
                <w:color w:val="041E42"/>
                <w:sz w:val="24"/>
                <w:szCs w:val="24"/>
              </w:rPr>
            </w:pPr>
            <w:r w:rsidRPr="00D06661">
              <w:rPr>
                <w:b/>
                <w:color w:val="041E42"/>
                <w:sz w:val="24"/>
                <w:szCs w:val="24"/>
              </w:rPr>
              <w:t>VAS2.4</w:t>
            </w:r>
            <w:r w:rsidRPr="00351CED">
              <w:rPr>
                <w:color w:val="041E42"/>
                <w:sz w:val="24"/>
                <w:szCs w:val="24"/>
              </w:rPr>
              <w:t xml:space="preserve"> </w:t>
            </w:r>
            <w:r w:rsidR="00D06661">
              <w:rPr>
                <w:color w:val="041E42"/>
                <w:sz w:val="24"/>
                <w:szCs w:val="24"/>
              </w:rPr>
              <w:t>– i</w:t>
            </w:r>
            <w:r w:rsidRPr="00351CED">
              <w:rPr>
                <w:color w:val="041E42"/>
                <w:sz w:val="24"/>
                <w:szCs w:val="24"/>
              </w:rPr>
              <w:t>dentifies connections between subject matter in artworks and what they refer to and appreciates t</w:t>
            </w:r>
            <w:r w:rsidR="00D06661">
              <w:rPr>
                <w:color w:val="041E42"/>
                <w:sz w:val="24"/>
                <w:szCs w:val="24"/>
              </w:rPr>
              <w:t>he use of particular techniques</w:t>
            </w:r>
          </w:p>
        </w:tc>
        <w:tc>
          <w:tcPr>
            <w:cnfStyle w:val="000001000000" w:firstRow="0" w:lastRow="0" w:firstColumn="0" w:lastColumn="0" w:oddVBand="0" w:evenVBand="1" w:oddHBand="0" w:evenHBand="0" w:firstRowFirstColumn="0" w:firstRowLastColumn="0" w:lastRowFirstColumn="0" w:lastRowLastColumn="0"/>
            <w:tcW w:w="2552" w:type="dxa"/>
          </w:tcPr>
          <w:p w14:paraId="463E8086" w14:textId="77777777" w:rsidR="00AC2DC0" w:rsidRPr="00351CED" w:rsidRDefault="00AC2DC0" w:rsidP="00351CED">
            <w:pPr>
              <w:spacing w:line="360" w:lineRule="auto"/>
              <w:rPr>
                <w:color w:val="041E42"/>
                <w:sz w:val="24"/>
                <w:szCs w:val="24"/>
              </w:rPr>
            </w:pPr>
          </w:p>
        </w:tc>
      </w:tr>
      <w:tr w:rsidR="00AC2DC0" w:rsidRPr="00351CED" w14:paraId="5EE86E3D"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263CC7A3" w14:textId="77777777" w:rsidR="00AC2DC0" w:rsidRPr="00351CED" w:rsidRDefault="00AC2DC0" w:rsidP="00351CED">
            <w:pPr>
              <w:pStyle w:val="normal-bold"/>
              <w:spacing w:line="360" w:lineRule="auto"/>
              <w:rPr>
                <w:sz w:val="24"/>
                <w:szCs w:val="24"/>
              </w:rPr>
            </w:pPr>
            <w:r w:rsidRPr="00351CED">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796" w:type="dxa"/>
          </w:tcPr>
          <w:p w14:paraId="04C36E2B" w14:textId="77777777" w:rsidR="00AC2DC0" w:rsidRPr="00351CED" w:rsidRDefault="00FF4FF3" w:rsidP="00351CED">
            <w:pPr>
              <w:spacing w:line="360" w:lineRule="auto"/>
              <w:rPr>
                <w:color w:val="041E42"/>
                <w:sz w:val="24"/>
                <w:szCs w:val="24"/>
              </w:rPr>
            </w:pPr>
            <w:r w:rsidRPr="00351CED">
              <w:rPr>
                <w:color w:val="041E42"/>
                <w:sz w:val="24"/>
                <w:szCs w:val="24"/>
              </w:rPr>
              <w:t>We are learning to appreciate art.</w:t>
            </w:r>
          </w:p>
        </w:tc>
        <w:tc>
          <w:tcPr>
            <w:cnfStyle w:val="000001000000" w:firstRow="0" w:lastRow="0" w:firstColumn="0" w:lastColumn="0" w:oddVBand="0" w:evenVBand="1" w:oddHBand="0" w:evenHBand="0" w:firstRowFirstColumn="0" w:firstRowLastColumn="0" w:lastRowFirstColumn="0" w:lastRowLastColumn="0"/>
            <w:tcW w:w="2552" w:type="dxa"/>
          </w:tcPr>
          <w:p w14:paraId="586612B4" w14:textId="77777777" w:rsidR="00AC2DC0" w:rsidRPr="00351CED" w:rsidRDefault="00AC2DC0" w:rsidP="00351CED">
            <w:pPr>
              <w:spacing w:line="360" w:lineRule="auto"/>
              <w:rPr>
                <w:rFonts w:eastAsia="Quattrocento Sans" w:cs="Quattrocento Sans"/>
                <w:color w:val="041E42"/>
                <w:sz w:val="24"/>
                <w:szCs w:val="24"/>
              </w:rPr>
            </w:pPr>
          </w:p>
        </w:tc>
      </w:tr>
      <w:tr w:rsidR="00AC2DC0" w:rsidRPr="00351CED" w14:paraId="55B9F2A3"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15D9F4C0" w14:textId="77777777" w:rsidR="00AC2DC0" w:rsidRPr="00351CED" w:rsidRDefault="00AC2DC0" w:rsidP="00351CED">
            <w:pPr>
              <w:pStyle w:val="normal-bold"/>
              <w:spacing w:line="360" w:lineRule="auto"/>
              <w:rPr>
                <w:sz w:val="24"/>
                <w:szCs w:val="24"/>
              </w:rPr>
            </w:pPr>
            <w:r w:rsidRPr="00351CED">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796" w:type="dxa"/>
          </w:tcPr>
          <w:p w14:paraId="658F3460" w14:textId="77777777" w:rsidR="00FF4FF3" w:rsidRPr="00351CED" w:rsidRDefault="00FF4FF3" w:rsidP="00351CED">
            <w:pPr>
              <w:spacing w:line="360" w:lineRule="auto"/>
              <w:rPr>
                <w:color w:val="041E42"/>
                <w:sz w:val="24"/>
                <w:szCs w:val="24"/>
              </w:rPr>
            </w:pPr>
            <w:r w:rsidRPr="00351CED">
              <w:rPr>
                <w:color w:val="041E42"/>
                <w:sz w:val="24"/>
                <w:szCs w:val="24"/>
              </w:rPr>
              <w:t>We can:</w:t>
            </w:r>
          </w:p>
          <w:p w14:paraId="41D943C8" w14:textId="77777777" w:rsidR="00FF4FF3" w:rsidRPr="00351CED" w:rsidRDefault="00FF4FF3" w:rsidP="00351CED">
            <w:pPr>
              <w:pStyle w:val="bullet"/>
              <w:spacing w:line="360" w:lineRule="auto"/>
              <w:rPr>
                <w:rFonts w:ascii="Arial Unicode MS" w:eastAsia="Arimo" w:hAnsi="Arial Unicode MS" w:cs="Arimo"/>
                <w:color w:val="041E42"/>
                <w:sz w:val="24"/>
                <w:szCs w:val="24"/>
              </w:rPr>
            </w:pPr>
            <w:r w:rsidRPr="00351CED">
              <w:rPr>
                <w:color w:val="041E42"/>
                <w:sz w:val="24"/>
                <w:szCs w:val="24"/>
              </w:rPr>
              <w:t>acknowledge the artists</w:t>
            </w:r>
            <w:r w:rsidR="00704E43" w:rsidRPr="00351CED">
              <w:rPr>
                <w:color w:val="041E42"/>
                <w:sz w:val="24"/>
                <w:szCs w:val="24"/>
              </w:rPr>
              <w:t>'</w:t>
            </w:r>
            <w:r w:rsidRPr="00351CED">
              <w:rPr>
                <w:color w:val="041E42"/>
                <w:sz w:val="24"/>
                <w:szCs w:val="24"/>
              </w:rPr>
              <w:t xml:space="preserve"> style</w:t>
            </w:r>
            <w:r w:rsidR="001F4ACE" w:rsidRPr="00351CED">
              <w:rPr>
                <w:color w:val="041E42"/>
                <w:sz w:val="24"/>
                <w:szCs w:val="24"/>
              </w:rPr>
              <w:t>.</w:t>
            </w:r>
          </w:p>
          <w:p w14:paraId="470A21A1" w14:textId="77777777" w:rsidR="00FF4FF3" w:rsidRPr="00351CED" w:rsidRDefault="00FF4FF3" w:rsidP="00351CED">
            <w:pPr>
              <w:pStyle w:val="bullet"/>
              <w:spacing w:line="360" w:lineRule="auto"/>
              <w:rPr>
                <w:color w:val="041E42"/>
                <w:sz w:val="24"/>
                <w:szCs w:val="24"/>
              </w:rPr>
            </w:pPr>
            <w:r w:rsidRPr="00351CED">
              <w:rPr>
                <w:color w:val="041E42"/>
                <w:sz w:val="24"/>
                <w:szCs w:val="24"/>
              </w:rPr>
              <w:t>understand the purpose of their art</w:t>
            </w:r>
            <w:r w:rsidR="001F4ACE" w:rsidRPr="00351CED">
              <w:rPr>
                <w:color w:val="041E42"/>
                <w:sz w:val="24"/>
                <w:szCs w:val="24"/>
              </w:rPr>
              <w:t>.</w:t>
            </w:r>
          </w:p>
          <w:p w14:paraId="6AB8EC63" w14:textId="77777777" w:rsidR="00FF4FF3" w:rsidRPr="00351CED" w:rsidRDefault="00FF4FF3" w:rsidP="00351CED">
            <w:pPr>
              <w:pStyle w:val="bullet"/>
              <w:spacing w:line="360" w:lineRule="auto"/>
              <w:rPr>
                <w:color w:val="041E42"/>
                <w:sz w:val="24"/>
                <w:szCs w:val="24"/>
              </w:rPr>
            </w:pPr>
            <w:r w:rsidRPr="00351CED">
              <w:rPr>
                <w:color w:val="041E42"/>
                <w:sz w:val="24"/>
                <w:szCs w:val="24"/>
              </w:rPr>
              <w:t>identify what makes their art unique</w:t>
            </w:r>
            <w:r w:rsidR="001F4ACE" w:rsidRPr="00351CED">
              <w:rPr>
                <w:color w:val="041E42"/>
                <w:sz w:val="24"/>
                <w:szCs w:val="24"/>
              </w:rPr>
              <w:t>.</w:t>
            </w:r>
          </w:p>
          <w:p w14:paraId="53517611" w14:textId="77777777" w:rsidR="00AC2DC0" w:rsidRPr="00351CED" w:rsidRDefault="00FF4FF3" w:rsidP="00351CED">
            <w:pPr>
              <w:pStyle w:val="bullet"/>
              <w:spacing w:line="360" w:lineRule="auto"/>
              <w:rPr>
                <w:color w:val="041E42"/>
                <w:sz w:val="24"/>
                <w:szCs w:val="24"/>
              </w:rPr>
            </w:pPr>
            <w:r w:rsidRPr="00351CED">
              <w:rPr>
                <w:color w:val="041E42"/>
                <w:sz w:val="24"/>
                <w:szCs w:val="24"/>
              </w:rPr>
              <w:t>create our own artwork inspired by the artist.</w:t>
            </w:r>
          </w:p>
        </w:tc>
        <w:tc>
          <w:tcPr>
            <w:cnfStyle w:val="000001000000" w:firstRow="0" w:lastRow="0" w:firstColumn="0" w:lastColumn="0" w:oddVBand="0" w:evenVBand="1" w:oddHBand="0" w:evenHBand="0" w:firstRowFirstColumn="0" w:firstRowLastColumn="0" w:lastRowFirstColumn="0" w:lastRowLastColumn="0"/>
            <w:tcW w:w="2552" w:type="dxa"/>
          </w:tcPr>
          <w:p w14:paraId="772B5DC9" w14:textId="77777777" w:rsidR="00AC2DC0" w:rsidRPr="00351CED" w:rsidRDefault="00AC2DC0" w:rsidP="00351CED">
            <w:pPr>
              <w:spacing w:line="360" w:lineRule="auto"/>
              <w:rPr>
                <w:rFonts w:eastAsia="Quattrocento Sans" w:cs="Quattrocento Sans"/>
                <w:color w:val="041E42"/>
                <w:sz w:val="24"/>
                <w:szCs w:val="24"/>
              </w:rPr>
            </w:pPr>
          </w:p>
        </w:tc>
      </w:tr>
      <w:tr w:rsidR="00642534" w:rsidRPr="00351CED" w14:paraId="355B326D"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99E328D" w14:textId="77777777" w:rsidR="00642534" w:rsidRPr="00351CED" w:rsidRDefault="00642534" w:rsidP="00351CED">
            <w:pPr>
              <w:pStyle w:val="normal-bold"/>
              <w:spacing w:line="360" w:lineRule="auto"/>
              <w:rPr>
                <w:sz w:val="24"/>
                <w:szCs w:val="24"/>
              </w:rPr>
            </w:pPr>
            <w:r w:rsidRPr="00351CED">
              <w:rPr>
                <w:sz w:val="24"/>
                <w:szCs w:val="24"/>
              </w:rPr>
              <w:t>Teaching component</w:t>
            </w:r>
          </w:p>
        </w:tc>
        <w:tc>
          <w:tcPr>
            <w:cnfStyle w:val="000010000000" w:firstRow="0" w:lastRow="0" w:firstColumn="0" w:lastColumn="0" w:oddVBand="1" w:evenVBand="0" w:oddHBand="0" w:evenHBand="0" w:firstRowFirstColumn="0" w:firstRowLastColumn="0" w:lastRowFirstColumn="0" w:lastRowLastColumn="0"/>
            <w:tcW w:w="9796" w:type="dxa"/>
          </w:tcPr>
          <w:p w14:paraId="2506352C" w14:textId="6AACA1EC" w:rsidR="00642534" w:rsidRPr="00351CED" w:rsidRDefault="002B6FB4" w:rsidP="00351CED">
            <w:pPr>
              <w:spacing w:line="360" w:lineRule="auto"/>
              <w:rPr>
                <w:color w:val="041E42"/>
                <w:sz w:val="24"/>
                <w:szCs w:val="24"/>
              </w:rPr>
            </w:pPr>
            <w:r>
              <w:rPr>
                <w:color w:val="041E42"/>
                <w:sz w:val="24"/>
                <w:szCs w:val="24"/>
              </w:rPr>
              <w:t>Read ‘Edwina the Emu’</w:t>
            </w:r>
            <w:r w:rsidR="00642534" w:rsidRPr="00351CED">
              <w:rPr>
                <w:color w:val="041E42"/>
                <w:sz w:val="24"/>
                <w:szCs w:val="24"/>
              </w:rPr>
              <w:t xml:space="preserve"> by Sheena Knowles, Rod Clement for enjoyment.</w:t>
            </w:r>
          </w:p>
          <w:p w14:paraId="7A32ACAD" w14:textId="147BF4A6" w:rsidR="00642534" w:rsidRPr="00351CED" w:rsidRDefault="00642534" w:rsidP="00351CED">
            <w:pPr>
              <w:spacing w:line="360" w:lineRule="auto"/>
              <w:rPr>
                <w:color w:val="041E42"/>
                <w:sz w:val="24"/>
                <w:szCs w:val="24"/>
              </w:rPr>
            </w:pPr>
            <w:r w:rsidRPr="00351CED">
              <w:rPr>
                <w:color w:val="041E42"/>
                <w:sz w:val="24"/>
                <w:szCs w:val="24"/>
              </w:rPr>
              <w:t>Ask students if they know any Australian or international artists who make artworks featuring birds. If they do, who are they are what t</w:t>
            </w:r>
            <w:r w:rsidR="0086607A">
              <w:rPr>
                <w:color w:val="041E42"/>
                <w:sz w:val="24"/>
                <w:szCs w:val="24"/>
              </w:rPr>
              <w:t>ype of artworks do they create?</w:t>
            </w:r>
          </w:p>
          <w:p w14:paraId="051764EF" w14:textId="4F969CDE" w:rsidR="00642534" w:rsidRPr="00351CED" w:rsidRDefault="00642534" w:rsidP="00351CED">
            <w:pPr>
              <w:spacing w:line="360" w:lineRule="auto"/>
              <w:rPr>
                <w:color w:val="041E42"/>
                <w:sz w:val="24"/>
                <w:szCs w:val="24"/>
              </w:rPr>
            </w:pPr>
            <w:r w:rsidRPr="00351CED">
              <w:rPr>
                <w:color w:val="041E42"/>
                <w:sz w:val="24"/>
                <w:szCs w:val="24"/>
              </w:rPr>
              <w:lastRenderedPageBreak/>
              <w:t xml:space="preserve">Explain this lesson sequence will be about researching an artist. What kinds of information might we want to collect about an artist? Co-create a list of essential features. These could include name, birthplace, major influences, </w:t>
            </w:r>
            <w:r w:rsidR="002B6FB4">
              <w:rPr>
                <w:color w:val="041E42"/>
                <w:sz w:val="24"/>
                <w:szCs w:val="24"/>
              </w:rPr>
              <w:t xml:space="preserve">style of artwork and </w:t>
            </w:r>
            <w:r w:rsidR="0086607A">
              <w:rPr>
                <w:color w:val="041E42"/>
                <w:sz w:val="24"/>
                <w:szCs w:val="24"/>
              </w:rPr>
              <w:t>list of artworks.</w:t>
            </w:r>
          </w:p>
          <w:p w14:paraId="6D87D081" w14:textId="47F88320" w:rsidR="00642534" w:rsidRPr="00351CED" w:rsidRDefault="00642534" w:rsidP="00351CED">
            <w:pPr>
              <w:spacing w:line="360" w:lineRule="auto"/>
              <w:rPr>
                <w:color w:val="041E42"/>
                <w:sz w:val="24"/>
                <w:szCs w:val="24"/>
              </w:rPr>
            </w:pPr>
            <w:r w:rsidRPr="00351CED">
              <w:rPr>
                <w:color w:val="041E42"/>
                <w:sz w:val="24"/>
                <w:szCs w:val="24"/>
              </w:rPr>
              <w:t>Use Dana Kinter as an example. When was she born? Where does she live? Look it up on a map. Where does she draw her inspiration? What does her artwork include? What colours? Where can you find her artwork? Discuss why it</w:t>
            </w:r>
            <w:r w:rsidR="0086607A">
              <w:rPr>
                <w:color w:val="041E42"/>
                <w:sz w:val="24"/>
                <w:szCs w:val="24"/>
              </w:rPr>
              <w:t xml:space="preserve"> is interesting to do research.</w:t>
            </w:r>
          </w:p>
          <w:p w14:paraId="0E56E119" w14:textId="535B4FA6" w:rsidR="00642534" w:rsidRPr="00351CED" w:rsidRDefault="00642534" w:rsidP="00351CED">
            <w:pPr>
              <w:spacing w:line="360" w:lineRule="auto"/>
              <w:rPr>
                <w:color w:val="041E42"/>
                <w:sz w:val="24"/>
                <w:szCs w:val="24"/>
              </w:rPr>
            </w:pPr>
            <w:r w:rsidRPr="00351CED">
              <w:rPr>
                <w:color w:val="041E42"/>
                <w:sz w:val="24"/>
                <w:szCs w:val="24"/>
              </w:rPr>
              <w:t xml:space="preserve">What types of websites can we trust? Can we copy information from </w:t>
            </w:r>
            <w:r w:rsidR="00704E43" w:rsidRPr="00351CED">
              <w:rPr>
                <w:color w:val="041E42"/>
                <w:sz w:val="24"/>
                <w:szCs w:val="24"/>
              </w:rPr>
              <w:t xml:space="preserve">the </w:t>
            </w:r>
            <w:r w:rsidRPr="00351CED">
              <w:rPr>
                <w:color w:val="041E42"/>
                <w:sz w:val="24"/>
                <w:szCs w:val="24"/>
              </w:rPr>
              <w:t>website and say we wrote it? No, we need to reference whe</w:t>
            </w:r>
            <w:r w:rsidR="0086607A">
              <w:rPr>
                <w:color w:val="041E42"/>
                <w:sz w:val="24"/>
                <w:szCs w:val="24"/>
              </w:rPr>
              <w:t>re we got the information from.</w:t>
            </w:r>
          </w:p>
          <w:p w14:paraId="360635DA" w14:textId="21960B4E" w:rsidR="00642534" w:rsidRPr="00351CED" w:rsidRDefault="00642534" w:rsidP="00A25629">
            <w:pPr>
              <w:spacing w:line="360" w:lineRule="auto"/>
              <w:rPr>
                <w:rFonts w:cs="Calibri"/>
                <w:color w:val="041E42"/>
                <w:sz w:val="24"/>
                <w:szCs w:val="24"/>
              </w:rPr>
            </w:pPr>
            <w:r w:rsidRPr="00351CED">
              <w:rPr>
                <w:color w:val="041E42"/>
                <w:sz w:val="24"/>
                <w:szCs w:val="24"/>
              </w:rPr>
              <w:t xml:space="preserve">How will they present their findings? Decide as a class how they would </w:t>
            </w:r>
            <w:r w:rsidR="002B6FB4">
              <w:rPr>
                <w:color w:val="041E42"/>
                <w:sz w:val="24"/>
                <w:szCs w:val="24"/>
              </w:rPr>
              <w:t xml:space="preserve">like to do this. Could include </w:t>
            </w:r>
            <w:r w:rsidRPr="00351CED">
              <w:rPr>
                <w:color w:val="041E42"/>
                <w:sz w:val="24"/>
                <w:szCs w:val="24"/>
              </w:rPr>
              <w:t xml:space="preserve">Google </w:t>
            </w:r>
            <w:r w:rsidR="00A25629">
              <w:rPr>
                <w:color w:val="041E42"/>
                <w:sz w:val="24"/>
                <w:szCs w:val="24"/>
              </w:rPr>
              <w:t>S</w:t>
            </w:r>
            <w:r w:rsidRPr="00351CED">
              <w:rPr>
                <w:color w:val="041E42"/>
                <w:sz w:val="24"/>
                <w:szCs w:val="24"/>
              </w:rPr>
              <w:t>lides, Power</w:t>
            </w:r>
            <w:r w:rsidR="00A25629">
              <w:rPr>
                <w:color w:val="041E42"/>
                <w:sz w:val="24"/>
                <w:szCs w:val="24"/>
              </w:rPr>
              <w:t>Point presentations, Microsoft W</w:t>
            </w:r>
            <w:r w:rsidR="004D31C1">
              <w:rPr>
                <w:color w:val="041E42"/>
                <w:sz w:val="24"/>
                <w:szCs w:val="24"/>
              </w:rPr>
              <w:t>ord or P</w:t>
            </w:r>
            <w:r w:rsidRPr="00351CED">
              <w:rPr>
                <w:color w:val="041E42"/>
                <w:sz w:val="24"/>
                <w:szCs w:val="24"/>
              </w:rPr>
              <w:t>ublisher files, or a video.</w:t>
            </w:r>
          </w:p>
        </w:tc>
        <w:tc>
          <w:tcPr>
            <w:cnfStyle w:val="000001000000" w:firstRow="0" w:lastRow="0" w:firstColumn="0" w:lastColumn="0" w:oddVBand="0" w:evenVBand="1" w:oddHBand="0" w:evenHBand="0" w:firstRowFirstColumn="0" w:firstRowLastColumn="0" w:lastRowFirstColumn="0" w:lastRowLastColumn="0"/>
            <w:tcW w:w="2552" w:type="dxa"/>
          </w:tcPr>
          <w:p w14:paraId="274CC7C2" w14:textId="77777777" w:rsidR="00642534" w:rsidRPr="00351CED" w:rsidRDefault="00642534" w:rsidP="00351CED">
            <w:pPr>
              <w:spacing w:line="360" w:lineRule="auto"/>
              <w:rPr>
                <w:rStyle w:val="Hyperlink"/>
                <w:rFonts w:ascii="Montserrat Light" w:eastAsia="Montserrat Light" w:hAnsi="Montserrat Light" w:cs="Montserrat Light"/>
                <w:color w:val="041E42"/>
                <w:sz w:val="24"/>
                <w:szCs w:val="24"/>
              </w:rPr>
            </w:pPr>
            <w:r w:rsidRPr="00351CED">
              <w:rPr>
                <w:color w:val="041E42"/>
                <w:sz w:val="24"/>
                <w:szCs w:val="24"/>
              </w:rPr>
              <w:lastRenderedPageBreak/>
              <w:t>“Edwina the Emu” by Sheena Knowles, Rod Clement</w:t>
            </w:r>
          </w:p>
          <w:p w14:paraId="479835F7" w14:textId="77777777" w:rsidR="00642534" w:rsidRPr="00351CED" w:rsidRDefault="0086607A" w:rsidP="00351CED">
            <w:pPr>
              <w:spacing w:line="360" w:lineRule="auto"/>
              <w:rPr>
                <w:rFonts w:eastAsiaTheme="minorEastAsia"/>
                <w:color w:val="041E42"/>
                <w:sz w:val="24"/>
                <w:szCs w:val="24"/>
              </w:rPr>
            </w:pPr>
            <w:hyperlink r:id="rId73" w:history="1">
              <w:r w:rsidR="00642534" w:rsidRPr="00351CED">
                <w:rPr>
                  <w:rStyle w:val="Hyperlink"/>
                  <w:rFonts w:ascii="Montserrat Light" w:eastAsia="Montserrat Light" w:hAnsi="Montserrat Light" w:cs="Montserrat Light"/>
                  <w:color w:val="041E42"/>
                  <w:sz w:val="24"/>
                  <w:szCs w:val="24"/>
                </w:rPr>
                <w:t>Dana Kinter website</w:t>
              </w:r>
            </w:hyperlink>
          </w:p>
        </w:tc>
      </w:tr>
      <w:tr w:rsidR="00642534" w:rsidRPr="0086607A" w14:paraId="08E75AEB" w14:textId="77777777" w:rsidTr="00F4330C">
        <w:trPr>
          <w:cnfStyle w:val="000000100000" w:firstRow="0" w:lastRow="0" w:firstColumn="0" w:lastColumn="0" w:oddVBand="0" w:evenVBand="0" w:oddHBand="1" w:evenHBand="0" w:firstRowFirstColumn="0" w:firstRowLastColumn="0" w:lastRowFirstColumn="0" w:lastRowLastColumn="0"/>
          <w:trHeight w:val="1677"/>
        </w:trPr>
        <w:tc>
          <w:tcPr>
            <w:cnfStyle w:val="001000000000" w:firstRow="0" w:lastRow="0" w:firstColumn="1" w:lastColumn="0" w:oddVBand="0" w:evenVBand="0" w:oddHBand="0" w:evenHBand="0" w:firstRowFirstColumn="0" w:firstRowLastColumn="0" w:lastRowFirstColumn="0" w:lastRowLastColumn="0"/>
            <w:tcW w:w="3240" w:type="dxa"/>
          </w:tcPr>
          <w:p w14:paraId="06AA5672" w14:textId="77777777" w:rsidR="00642534" w:rsidRPr="00351CED" w:rsidRDefault="00642534" w:rsidP="00351CED">
            <w:pPr>
              <w:pStyle w:val="normal-bold"/>
              <w:spacing w:line="360" w:lineRule="auto"/>
              <w:rPr>
                <w:sz w:val="24"/>
                <w:szCs w:val="24"/>
              </w:rPr>
            </w:pPr>
            <w:r w:rsidRPr="00351CED">
              <w:rPr>
                <w:sz w:val="24"/>
                <w:szCs w:val="24"/>
              </w:rPr>
              <w:lastRenderedPageBreak/>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4FC2F488" w14:textId="77777777" w:rsidR="00642534" w:rsidRPr="00351CED" w:rsidRDefault="00642534" w:rsidP="00351CED">
            <w:pPr>
              <w:pStyle w:val="normal-bold"/>
              <w:spacing w:line="360" w:lineRule="auto"/>
              <w:rPr>
                <w:color w:val="041E42"/>
                <w:sz w:val="24"/>
                <w:szCs w:val="24"/>
              </w:rPr>
            </w:pPr>
            <w:r w:rsidRPr="00351CED">
              <w:rPr>
                <w:color w:val="041E42"/>
                <w:sz w:val="24"/>
                <w:szCs w:val="24"/>
              </w:rPr>
              <w:t xml:space="preserve">Artist research task </w:t>
            </w:r>
          </w:p>
          <w:p w14:paraId="052BEA30" w14:textId="58391D58" w:rsidR="00642534" w:rsidRPr="00351CED" w:rsidRDefault="00642534" w:rsidP="00351CED">
            <w:pPr>
              <w:spacing w:line="360" w:lineRule="auto"/>
              <w:rPr>
                <w:color w:val="041E42"/>
                <w:sz w:val="24"/>
                <w:szCs w:val="24"/>
              </w:rPr>
            </w:pPr>
            <w:r w:rsidRPr="00351CED">
              <w:rPr>
                <w:color w:val="041E42"/>
                <w:sz w:val="24"/>
                <w:szCs w:val="24"/>
              </w:rPr>
              <w:t>Students research one of the following artists or select one of their own.  They can present their findin</w:t>
            </w:r>
            <w:r w:rsidR="0086607A">
              <w:rPr>
                <w:color w:val="041E42"/>
                <w:sz w:val="24"/>
                <w:szCs w:val="24"/>
              </w:rPr>
              <w:t>gs in a format of their choice.</w:t>
            </w:r>
          </w:p>
          <w:p w14:paraId="00C3F2AE" w14:textId="214EE6A7" w:rsidR="00DA6051" w:rsidRPr="00351CED" w:rsidRDefault="00642534" w:rsidP="00351CED">
            <w:pPr>
              <w:spacing w:line="360" w:lineRule="auto"/>
              <w:rPr>
                <w:color w:val="041E42"/>
                <w:sz w:val="24"/>
                <w:szCs w:val="24"/>
              </w:rPr>
            </w:pPr>
            <w:r w:rsidRPr="00351CED">
              <w:rPr>
                <w:color w:val="041E42"/>
                <w:sz w:val="24"/>
                <w:szCs w:val="24"/>
              </w:rPr>
              <w:t>P</w:t>
            </w:r>
            <w:r w:rsidR="0086607A">
              <w:rPr>
                <w:color w:val="041E42"/>
                <w:sz w:val="24"/>
                <w:szCs w:val="24"/>
              </w:rPr>
              <w:t>ossible artists to choose from:</w:t>
            </w:r>
          </w:p>
          <w:p w14:paraId="7841BC5F" w14:textId="189BB743" w:rsidR="00DA6051" w:rsidRPr="00F4330C" w:rsidRDefault="00F4330C" w:rsidP="00677605">
            <w:pPr>
              <w:pStyle w:val="ListParagraph"/>
              <w:numPr>
                <w:ilvl w:val="0"/>
                <w:numId w:val="13"/>
              </w:numPr>
              <w:spacing w:line="360" w:lineRule="auto"/>
              <w:rPr>
                <w:color w:val="041E42"/>
                <w:sz w:val="24"/>
                <w:szCs w:val="24"/>
              </w:rPr>
            </w:pPr>
            <w:r w:rsidRPr="00F4330C">
              <w:rPr>
                <w:color w:val="041E42"/>
                <w:sz w:val="24"/>
                <w:szCs w:val="24"/>
              </w:rPr>
              <w:t>Bronwyn Bancroft</w:t>
            </w:r>
          </w:p>
          <w:p w14:paraId="0CE48D70" w14:textId="454E11A1" w:rsidR="00DA6051" w:rsidRPr="00F4330C" w:rsidRDefault="00F4330C" w:rsidP="00677605">
            <w:pPr>
              <w:pStyle w:val="ListParagraph"/>
              <w:numPr>
                <w:ilvl w:val="0"/>
                <w:numId w:val="13"/>
              </w:numPr>
              <w:spacing w:line="360" w:lineRule="auto"/>
              <w:rPr>
                <w:color w:val="041E42"/>
                <w:sz w:val="24"/>
                <w:szCs w:val="24"/>
              </w:rPr>
            </w:pPr>
            <w:r w:rsidRPr="00F4330C">
              <w:rPr>
                <w:color w:val="041E42"/>
                <w:sz w:val="24"/>
                <w:szCs w:val="24"/>
              </w:rPr>
              <w:t>Geoffrey Carran</w:t>
            </w:r>
          </w:p>
          <w:p w14:paraId="3712C98B" w14:textId="3BBE1A4F" w:rsidR="00DA6051" w:rsidRPr="00F4330C" w:rsidRDefault="00F4330C" w:rsidP="00677605">
            <w:pPr>
              <w:pStyle w:val="ListParagraph"/>
              <w:numPr>
                <w:ilvl w:val="0"/>
                <w:numId w:val="13"/>
              </w:numPr>
              <w:spacing w:line="360" w:lineRule="auto"/>
              <w:rPr>
                <w:color w:val="041E42"/>
                <w:sz w:val="24"/>
                <w:szCs w:val="24"/>
              </w:rPr>
            </w:pPr>
            <w:r w:rsidRPr="00F4330C">
              <w:rPr>
                <w:color w:val="041E42"/>
                <w:sz w:val="24"/>
                <w:szCs w:val="24"/>
              </w:rPr>
              <w:lastRenderedPageBreak/>
              <w:t>Egg picnic</w:t>
            </w:r>
          </w:p>
          <w:p w14:paraId="66CABAC0" w14:textId="439A9C89" w:rsidR="00DA6051" w:rsidRPr="00F4330C" w:rsidRDefault="00DA6051" w:rsidP="00677605">
            <w:pPr>
              <w:pStyle w:val="ListParagraph"/>
              <w:numPr>
                <w:ilvl w:val="0"/>
                <w:numId w:val="13"/>
              </w:numPr>
              <w:spacing w:line="360" w:lineRule="auto"/>
              <w:rPr>
                <w:color w:val="041E42"/>
                <w:sz w:val="24"/>
                <w:szCs w:val="24"/>
              </w:rPr>
            </w:pPr>
            <w:r w:rsidRPr="00F4330C">
              <w:rPr>
                <w:color w:val="041E42"/>
                <w:sz w:val="24"/>
                <w:szCs w:val="24"/>
              </w:rPr>
              <w:t>M</w:t>
            </w:r>
            <w:r w:rsidR="00F4330C" w:rsidRPr="00F4330C">
              <w:rPr>
                <w:color w:val="041E42"/>
                <w:sz w:val="24"/>
                <w:szCs w:val="24"/>
              </w:rPr>
              <w:t>arguerite Derricourt</w:t>
            </w:r>
          </w:p>
          <w:p w14:paraId="0A6B4F1D" w14:textId="13E5A7DE" w:rsidR="00DA6051" w:rsidRPr="00F4330C" w:rsidRDefault="00F4330C" w:rsidP="00677605">
            <w:pPr>
              <w:pStyle w:val="ListParagraph"/>
              <w:numPr>
                <w:ilvl w:val="0"/>
                <w:numId w:val="13"/>
              </w:numPr>
              <w:spacing w:line="360" w:lineRule="auto"/>
              <w:rPr>
                <w:color w:val="041E42"/>
                <w:sz w:val="24"/>
                <w:szCs w:val="24"/>
              </w:rPr>
            </w:pPr>
            <w:r w:rsidRPr="00F4330C">
              <w:rPr>
                <w:color w:val="041E42"/>
                <w:sz w:val="24"/>
                <w:szCs w:val="24"/>
              </w:rPr>
              <w:t>Dana Kinter</w:t>
            </w:r>
          </w:p>
          <w:p w14:paraId="51C6CC92" w14:textId="64602A75" w:rsidR="00DA6051" w:rsidRPr="00F4330C" w:rsidRDefault="00F4330C" w:rsidP="00677605">
            <w:pPr>
              <w:pStyle w:val="ListParagraph"/>
              <w:numPr>
                <w:ilvl w:val="0"/>
                <w:numId w:val="13"/>
              </w:numPr>
              <w:spacing w:line="360" w:lineRule="auto"/>
              <w:rPr>
                <w:color w:val="041E42"/>
                <w:sz w:val="24"/>
                <w:szCs w:val="24"/>
              </w:rPr>
            </w:pPr>
            <w:r w:rsidRPr="00F4330C">
              <w:rPr>
                <w:color w:val="041E42"/>
                <w:sz w:val="24"/>
                <w:szCs w:val="24"/>
              </w:rPr>
              <w:t>Roger Murcott</w:t>
            </w:r>
          </w:p>
          <w:p w14:paraId="52A2F05A" w14:textId="00EACCFF" w:rsidR="00DA6051" w:rsidRPr="00F4330C" w:rsidRDefault="00F4330C" w:rsidP="00677605">
            <w:pPr>
              <w:pStyle w:val="ListParagraph"/>
              <w:numPr>
                <w:ilvl w:val="0"/>
                <w:numId w:val="13"/>
              </w:numPr>
              <w:spacing w:line="360" w:lineRule="auto"/>
              <w:rPr>
                <w:color w:val="041E42"/>
                <w:sz w:val="24"/>
                <w:szCs w:val="24"/>
              </w:rPr>
            </w:pPr>
            <w:r w:rsidRPr="00F4330C">
              <w:rPr>
                <w:color w:val="041E42"/>
                <w:sz w:val="24"/>
                <w:szCs w:val="24"/>
              </w:rPr>
              <w:t>Thomas Jackson</w:t>
            </w:r>
          </w:p>
          <w:p w14:paraId="4FEB9B70" w14:textId="084107F8" w:rsidR="00DA6051" w:rsidRPr="00F4330C" w:rsidRDefault="00F4330C" w:rsidP="00677605">
            <w:pPr>
              <w:pStyle w:val="ListParagraph"/>
              <w:numPr>
                <w:ilvl w:val="0"/>
                <w:numId w:val="13"/>
              </w:numPr>
              <w:spacing w:line="360" w:lineRule="auto"/>
              <w:rPr>
                <w:color w:val="041E42"/>
                <w:sz w:val="24"/>
                <w:szCs w:val="24"/>
              </w:rPr>
            </w:pPr>
            <w:r w:rsidRPr="00F4330C">
              <w:rPr>
                <w:color w:val="041E42"/>
                <w:sz w:val="24"/>
                <w:szCs w:val="24"/>
              </w:rPr>
              <w:t>William T. Cooper</w:t>
            </w:r>
          </w:p>
          <w:p w14:paraId="1CB7035D" w14:textId="3E9E0425" w:rsidR="00DA6051" w:rsidRPr="00F4330C" w:rsidRDefault="00F4330C" w:rsidP="00677605">
            <w:pPr>
              <w:pStyle w:val="ListParagraph"/>
              <w:numPr>
                <w:ilvl w:val="0"/>
                <w:numId w:val="13"/>
              </w:numPr>
              <w:spacing w:line="360" w:lineRule="auto"/>
              <w:rPr>
                <w:color w:val="041E42"/>
                <w:sz w:val="24"/>
                <w:szCs w:val="24"/>
              </w:rPr>
            </w:pPr>
            <w:r w:rsidRPr="00F4330C">
              <w:rPr>
                <w:color w:val="041E42"/>
                <w:sz w:val="24"/>
                <w:szCs w:val="24"/>
              </w:rPr>
              <w:t>Peter Cromer</w:t>
            </w:r>
          </w:p>
          <w:p w14:paraId="3408BAF0" w14:textId="03DABC9F" w:rsidR="00642534" w:rsidRPr="00F4330C" w:rsidRDefault="00642534" w:rsidP="00677605">
            <w:pPr>
              <w:pStyle w:val="ListParagraph"/>
              <w:numPr>
                <w:ilvl w:val="0"/>
                <w:numId w:val="13"/>
              </w:numPr>
              <w:spacing w:line="360" w:lineRule="auto"/>
              <w:rPr>
                <w:color w:val="041E42"/>
                <w:sz w:val="24"/>
                <w:szCs w:val="24"/>
              </w:rPr>
            </w:pPr>
            <w:r w:rsidRPr="00F4330C">
              <w:rPr>
                <w:color w:val="041E42"/>
                <w:sz w:val="24"/>
                <w:szCs w:val="24"/>
              </w:rPr>
              <w:t xml:space="preserve">Leila </w:t>
            </w:r>
            <w:r w:rsidR="00F4330C" w:rsidRPr="00F4330C">
              <w:rPr>
                <w:color w:val="041E42"/>
                <w:sz w:val="24"/>
                <w:szCs w:val="24"/>
              </w:rPr>
              <w:t>Jeffreys</w:t>
            </w:r>
          </w:p>
        </w:tc>
        <w:tc>
          <w:tcPr>
            <w:cnfStyle w:val="000001000000" w:firstRow="0" w:lastRow="0" w:firstColumn="0" w:lastColumn="0" w:oddVBand="0" w:evenVBand="1" w:oddHBand="0" w:evenHBand="0" w:firstRowFirstColumn="0" w:firstRowLastColumn="0" w:lastRowFirstColumn="0" w:lastRowLastColumn="0"/>
            <w:tcW w:w="2552" w:type="dxa"/>
          </w:tcPr>
          <w:p w14:paraId="4DF84CD9" w14:textId="77777777" w:rsidR="00642534" w:rsidRPr="00351CED" w:rsidRDefault="0086607A" w:rsidP="00351CED">
            <w:pPr>
              <w:spacing w:line="360" w:lineRule="auto"/>
              <w:rPr>
                <w:color w:val="041E42"/>
                <w:sz w:val="24"/>
                <w:szCs w:val="24"/>
              </w:rPr>
            </w:pPr>
            <w:hyperlink r:id="rId74" w:history="1">
              <w:r w:rsidR="00642534" w:rsidRPr="00351CED">
                <w:rPr>
                  <w:rStyle w:val="Hyperlink"/>
                  <w:rFonts w:ascii="Montserrat Light" w:eastAsia="Montserrat Light" w:hAnsi="Montserrat Light" w:cs="Montserrat Light"/>
                  <w:color w:val="041E42"/>
                  <w:sz w:val="24"/>
                  <w:szCs w:val="24"/>
                </w:rPr>
                <w:t>Bronwyn Bancroft website</w:t>
              </w:r>
            </w:hyperlink>
          </w:p>
          <w:p w14:paraId="49A8FB7F" w14:textId="77777777" w:rsidR="00642534" w:rsidRPr="00351CED" w:rsidRDefault="0086607A" w:rsidP="00351CED">
            <w:pPr>
              <w:spacing w:line="360" w:lineRule="auto"/>
              <w:rPr>
                <w:color w:val="041E42"/>
                <w:sz w:val="24"/>
                <w:szCs w:val="24"/>
              </w:rPr>
            </w:pPr>
            <w:hyperlink r:id="rId75" w:history="1">
              <w:r w:rsidR="008A5887" w:rsidRPr="00351CED">
                <w:rPr>
                  <w:rStyle w:val="Hyperlink"/>
                  <w:color w:val="041E42"/>
                  <w:position w:val="0"/>
                  <w:sz w:val="24"/>
                  <w:szCs w:val="24"/>
                </w:rPr>
                <w:t>Geoffrey Carran website</w:t>
              </w:r>
            </w:hyperlink>
          </w:p>
          <w:p w14:paraId="72C508BB" w14:textId="77777777" w:rsidR="00642534" w:rsidRPr="00351CED" w:rsidRDefault="0086607A" w:rsidP="00351CED">
            <w:pPr>
              <w:spacing w:line="360" w:lineRule="auto"/>
              <w:rPr>
                <w:color w:val="041E42"/>
                <w:sz w:val="24"/>
                <w:szCs w:val="24"/>
              </w:rPr>
            </w:pPr>
            <w:hyperlink r:id="rId76" w:history="1">
              <w:r w:rsidR="00642534" w:rsidRPr="00351CED">
                <w:rPr>
                  <w:rStyle w:val="Hyperlink"/>
                  <w:color w:val="041E42"/>
                  <w:position w:val="0"/>
                  <w:sz w:val="24"/>
                  <w:szCs w:val="24"/>
                </w:rPr>
                <w:t>Egg picnic website</w:t>
              </w:r>
            </w:hyperlink>
          </w:p>
          <w:p w14:paraId="0BECE6B9" w14:textId="77777777" w:rsidR="00642534" w:rsidRPr="00351CED" w:rsidRDefault="0086607A" w:rsidP="00351CED">
            <w:pPr>
              <w:spacing w:line="360" w:lineRule="auto"/>
              <w:rPr>
                <w:rFonts w:ascii="Arial Unicode MS" w:eastAsia="Arimo" w:hAnsi="Arial Unicode MS" w:cs="Arimo"/>
                <w:color w:val="041E42"/>
                <w:sz w:val="24"/>
                <w:szCs w:val="24"/>
              </w:rPr>
            </w:pPr>
            <w:hyperlink r:id="rId77" w:history="1">
              <w:r w:rsidR="00642534" w:rsidRPr="00351CED">
                <w:rPr>
                  <w:rStyle w:val="Hyperlink"/>
                  <w:color w:val="041E42"/>
                  <w:position w:val="0"/>
                  <w:sz w:val="24"/>
                  <w:szCs w:val="24"/>
                </w:rPr>
                <w:t xml:space="preserve">Marguerite Derricourt </w:t>
              </w:r>
              <w:r w:rsidR="008A5887" w:rsidRPr="00351CED">
                <w:rPr>
                  <w:rStyle w:val="Hyperlink"/>
                  <w:color w:val="041E42"/>
                  <w:position w:val="0"/>
                  <w:sz w:val="24"/>
                  <w:szCs w:val="24"/>
                </w:rPr>
                <w:t>website</w:t>
              </w:r>
            </w:hyperlink>
          </w:p>
          <w:p w14:paraId="1A5BF331" w14:textId="77777777" w:rsidR="00DA6051" w:rsidRPr="00351CED" w:rsidRDefault="0086607A" w:rsidP="00351CED">
            <w:pPr>
              <w:spacing w:line="360" w:lineRule="auto"/>
              <w:rPr>
                <w:color w:val="041E42"/>
                <w:sz w:val="24"/>
                <w:szCs w:val="24"/>
              </w:rPr>
            </w:pPr>
            <w:hyperlink r:id="rId78" w:history="1">
              <w:r w:rsidR="00DA6051" w:rsidRPr="00351CED">
                <w:rPr>
                  <w:rStyle w:val="Hyperlink"/>
                  <w:color w:val="041E42"/>
                  <w:position w:val="0"/>
                  <w:sz w:val="24"/>
                  <w:szCs w:val="24"/>
                </w:rPr>
                <w:t>Dana Kinter website</w:t>
              </w:r>
            </w:hyperlink>
          </w:p>
          <w:p w14:paraId="548D6A2D" w14:textId="77777777" w:rsidR="00DA6051" w:rsidRPr="00351CED" w:rsidRDefault="0086607A" w:rsidP="00351CED">
            <w:pPr>
              <w:spacing w:line="360" w:lineRule="auto"/>
              <w:rPr>
                <w:color w:val="041E42"/>
                <w:sz w:val="24"/>
                <w:szCs w:val="24"/>
              </w:rPr>
            </w:pPr>
            <w:hyperlink r:id="rId79" w:history="1">
              <w:r w:rsidR="00DA6051" w:rsidRPr="00351CED">
                <w:rPr>
                  <w:rStyle w:val="Hyperlink"/>
                  <w:color w:val="041E42"/>
                  <w:position w:val="0"/>
                  <w:sz w:val="24"/>
                  <w:szCs w:val="24"/>
                </w:rPr>
                <w:t>Roger Murcott website</w:t>
              </w:r>
            </w:hyperlink>
          </w:p>
          <w:p w14:paraId="502F3636" w14:textId="77777777" w:rsidR="00DA6051" w:rsidRPr="00351CED" w:rsidRDefault="0086607A" w:rsidP="00351CED">
            <w:pPr>
              <w:spacing w:line="360" w:lineRule="auto"/>
              <w:rPr>
                <w:color w:val="041E42"/>
                <w:sz w:val="24"/>
                <w:szCs w:val="24"/>
              </w:rPr>
            </w:pPr>
            <w:hyperlink r:id="rId80" w:history="1">
              <w:r w:rsidR="00DA6051" w:rsidRPr="00351CED">
                <w:rPr>
                  <w:rStyle w:val="Hyperlink"/>
                  <w:color w:val="041E42"/>
                  <w:position w:val="0"/>
                  <w:sz w:val="24"/>
                  <w:szCs w:val="24"/>
                </w:rPr>
                <w:t>Thomas Jackson website</w:t>
              </w:r>
            </w:hyperlink>
          </w:p>
          <w:p w14:paraId="3E3F84BE" w14:textId="77777777" w:rsidR="00642534" w:rsidRPr="00351CED" w:rsidRDefault="0086607A" w:rsidP="00351CED">
            <w:pPr>
              <w:spacing w:line="360" w:lineRule="auto"/>
              <w:rPr>
                <w:rStyle w:val="Hyperlink"/>
                <w:color w:val="041E42"/>
                <w:position w:val="0"/>
                <w:sz w:val="24"/>
                <w:szCs w:val="24"/>
              </w:rPr>
            </w:pPr>
            <w:hyperlink r:id="rId81" w:history="1">
              <w:r w:rsidR="00642534" w:rsidRPr="00351CED">
                <w:rPr>
                  <w:rStyle w:val="Hyperlink"/>
                  <w:color w:val="041E42"/>
                  <w:position w:val="0"/>
                  <w:sz w:val="24"/>
                  <w:szCs w:val="24"/>
                </w:rPr>
                <w:t>William T. Cooper</w:t>
              </w:r>
              <w:r w:rsidR="008A5887" w:rsidRPr="00351CED">
                <w:rPr>
                  <w:rStyle w:val="Hyperlink"/>
                  <w:color w:val="041E42"/>
                  <w:position w:val="0"/>
                  <w:sz w:val="24"/>
                  <w:szCs w:val="24"/>
                </w:rPr>
                <w:t xml:space="preserve"> website</w:t>
              </w:r>
            </w:hyperlink>
          </w:p>
          <w:p w14:paraId="25D43FAC" w14:textId="3175722B" w:rsidR="00DA6051" w:rsidRPr="00351CED" w:rsidRDefault="0086607A" w:rsidP="00351CED">
            <w:pPr>
              <w:spacing w:line="360" w:lineRule="auto"/>
              <w:rPr>
                <w:color w:val="041E42"/>
                <w:sz w:val="24"/>
                <w:szCs w:val="24"/>
                <w:u w:val="single"/>
              </w:rPr>
            </w:pPr>
            <w:hyperlink r:id="rId82" w:history="1">
              <w:r w:rsidR="00DA6051" w:rsidRPr="00351CED">
                <w:rPr>
                  <w:rStyle w:val="Hyperlink"/>
                  <w:color w:val="041E42"/>
                  <w:position w:val="0"/>
                  <w:sz w:val="24"/>
                  <w:szCs w:val="24"/>
                </w:rPr>
                <w:t>Peter Cromer website</w:t>
              </w:r>
            </w:hyperlink>
          </w:p>
          <w:p w14:paraId="5A9B6A5F" w14:textId="7C16F808" w:rsidR="00DA6051" w:rsidRPr="00351CED" w:rsidRDefault="0086607A" w:rsidP="00351CED">
            <w:pPr>
              <w:spacing w:line="360" w:lineRule="auto"/>
              <w:rPr>
                <w:color w:val="041E42"/>
                <w:sz w:val="24"/>
                <w:szCs w:val="24"/>
              </w:rPr>
            </w:pPr>
            <w:hyperlink r:id="rId83" w:history="1">
              <w:r w:rsidR="00F4330C">
                <w:rPr>
                  <w:rStyle w:val="Hyperlink"/>
                  <w:rFonts w:ascii="Montserrat Light" w:eastAsia="Montserrat Light" w:hAnsi="Montserrat Light" w:cs="Montserrat Light"/>
                  <w:color w:val="041E42"/>
                  <w:sz w:val="24"/>
                  <w:szCs w:val="24"/>
                </w:rPr>
                <w:t>Leila Jeffrey</w:t>
              </w:r>
              <w:r w:rsidR="00DA6051" w:rsidRPr="00351CED">
                <w:rPr>
                  <w:rStyle w:val="Hyperlink"/>
                  <w:rFonts w:ascii="Montserrat Light" w:eastAsia="Montserrat Light" w:hAnsi="Montserrat Light" w:cs="Montserrat Light"/>
                  <w:color w:val="041E42"/>
                  <w:sz w:val="24"/>
                  <w:szCs w:val="24"/>
                </w:rPr>
                <w:t>s website</w:t>
              </w:r>
            </w:hyperlink>
          </w:p>
          <w:p w14:paraId="174CA3E4" w14:textId="770C64B8" w:rsidR="00642534" w:rsidRPr="00351CED" w:rsidRDefault="00642534" w:rsidP="00351CED">
            <w:pPr>
              <w:spacing w:line="360" w:lineRule="auto"/>
              <w:rPr>
                <w:color w:val="041E42"/>
                <w:sz w:val="24"/>
                <w:szCs w:val="24"/>
              </w:rPr>
            </w:pPr>
            <w:r w:rsidRPr="00351CED">
              <w:rPr>
                <w:color w:val="041E42"/>
                <w:sz w:val="24"/>
                <w:szCs w:val="24"/>
              </w:rPr>
              <w:t xml:space="preserve">Microsoft PowerPoint, </w:t>
            </w:r>
            <w:r w:rsidR="00704E43" w:rsidRPr="00351CED">
              <w:rPr>
                <w:color w:val="041E42"/>
                <w:sz w:val="24"/>
                <w:szCs w:val="24"/>
              </w:rPr>
              <w:t>Word or P</w:t>
            </w:r>
            <w:r w:rsidR="0086607A">
              <w:rPr>
                <w:color w:val="041E42"/>
                <w:sz w:val="24"/>
                <w:szCs w:val="24"/>
              </w:rPr>
              <w:t>ublisher</w:t>
            </w:r>
          </w:p>
          <w:p w14:paraId="72383273" w14:textId="5D9A5E5D" w:rsidR="00642534" w:rsidRPr="00351CED" w:rsidRDefault="00A25629" w:rsidP="00351CED">
            <w:pPr>
              <w:spacing w:line="360" w:lineRule="auto"/>
              <w:rPr>
                <w:color w:val="041E42"/>
                <w:sz w:val="24"/>
                <w:szCs w:val="24"/>
              </w:rPr>
            </w:pPr>
            <w:r>
              <w:rPr>
                <w:color w:val="041E42"/>
                <w:sz w:val="24"/>
                <w:szCs w:val="24"/>
              </w:rPr>
              <w:t>Google S</w:t>
            </w:r>
            <w:r w:rsidR="00642534" w:rsidRPr="00351CED">
              <w:rPr>
                <w:color w:val="041E42"/>
                <w:sz w:val="24"/>
                <w:szCs w:val="24"/>
              </w:rPr>
              <w:t>lides</w:t>
            </w:r>
          </w:p>
          <w:p w14:paraId="70F450B3" w14:textId="77777777" w:rsidR="00642534" w:rsidRPr="007812CC" w:rsidRDefault="00642534" w:rsidP="00351CED">
            <w:pPr>
              <w:spacing w:line="360" w:lineRule="auto"/>
              <w:rPr>
                <w:color w:val="041E42"/>
                <w:sz w:val="24"/>
                <w:szCs w:val="24"/>
                <w:lang w:val="es-ES"/>
              </w:rPr>
            </w:pPr>
            <w:r w:rsidRPr="007812CC">
              <w:rPr>
                <w:color w:val="041E42"/>
                <w:sz w:val="24"/>
                <w:szCs w:val="24"/>
                <w:lang w:val="es-ES"/>
              </w:rPr>
              <w:t>Digital camera</w:t>
            </w:r>
          </w:p>
          <w:p w14:paraId="67C8C4A8" w14:textId="77777777" w:rsidR="00642534" w:rsidRPr="007812CC" w:rsidRDefault="00642534" w:rsidP="00351CED">
            <w:pPr>
              <w:spacing w:line="360" w:lineRule="auto"/>
              <w:rPr>
                <w:color w:val="041E42"/>
                <w:sz w:val="24"/>
                <w:szCs w:val="24"/>
                <w:lang w:val="es-ES"/>
              </w:rPr>
            </w:pPr>
            <w:r w:rsidRPr="007812CC">
              <w:rPr>
                <w:color w:val="041E42"/>
                <w:sz w:val="24"/>
                <w:szCs w:val="24"/>
                <w:lang w:val="es-ES"/>
              </w:rPr>
              <w:lastRenderedPageBreak/>
              <w:t>Device</w:t>
            </w:r>
          </w:p>
          <w:p w14:paraId="1C2D54F3" w14:textId="0222CE4C" w:rsidR="00642534" w:rsidRPr="007812CC" w:rsidRDefault="0086607A" w:rsidP="00351CED">
            <w:pPr>
              <w:spacing w:line="360" w:lineRule="auto"/>
              <w:rPr>
                <w:color w:val="041E42"/>
                <w:sz w:val="24"/>
                <w:szCs w:val="24"/>
                <w:lang w:val="es-ES"/>
              </w:rPr>
            </w:pPr>
            <w:r>
              <w:rPr>
                <w:color w:val="041E42"/>
                <w:sz w:val="24"/>
                <w:szCs w:val="24"/>
                <w:lang w:val="es-ES"/>
              </w:rPr>
              <w:t>Paper</w:t>
            </w:r>
          </w:p>
          <w:p w14:paraId="1220A1AE" w14:textId="18C11D7E" w:rsidR="00642534" w:rsidRPr="007812CC" w:rsidRDefault="0086607A" w:rsidP="00351CED">
            <w:pPr>
              <w:spacing w:after="0" w:line="360" w:lineRule="auto"/>
              <w:rPr>
                <w:rFonts w:eastAsiaTheme="minorEastAsia"/>
                <w:color w:val="041E42"/>
                <w:sz w:val="24"/>
                <w:szCs w:val="24"/>
                <w:lang w:val="es-ES"/>
              </w:rPr>
            </w:pPr>
            <w:r>
              <w:rPr>
                <w:color w:val="041E42"/>
                <w:sz w:val="24"/>
                <w:szCs w:val="24"/>
                <w:lang w:val="es-ES"/>
              </w:rPr>
              <w:t>Pencils</w:t>
            </w:r>
          </w:p>
        </w:tc>
      </w:tr>
      <w:tr w:rsidR="00642534" w:rsidRPr="00351CED" w14:paraId="4E9FE3F0"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2E97A085" w14:textId="77777777" w:rsidR="00642534" w:rsidRPr="00351CED" w:rsidRDefault="00642534" w:rsidP="00351CED">
            <w:pPr>
              <w:pStyle w:val="normal-bold"/>
              <w:spacing w:line="360" w:lineRule="auto"/>
              <w:rPr>
                <w:sz w:val="24"/>
                <w:szCs w:val="24"/>
              </w:rPr>
            </w:pPr>
            <w:r w:rsidRPr="00351CED">
              <w:rPr>
                <w:sz w:val="24"/>
                <w:szCs w:val="24"/>
              </w:rPr>
              <w:lastRenderedPageBreak/>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09F5DC2C" w14:textId="77777777" w:rsidR="00642534" w:rsidRPr="00351CED" w:rsidRDefault="00642534" w:rsidP="00351CED">
            <w:pPr>
              <w:pStyle w:val="normal-bold"/>
              <w:spacing w:line="360" w:lineRule="auto"/>
              <w:rPr>
                <w:color w:val="041E42"/>
                <w:sz w:val="24"/>
                <w:szCs w:val="24"/>
              </w:rPr>
            </w:pPr>
            <w:r w:rsidRPr="00351CED">
              <w:rPr>
                <w:color w:val="041E42"/>
                <w:sz w:val="24"/>
                <w:szCs w:val="24"/>
              </w:rPr>
              <w:t>Create an artwork</w:t>
            </w:r>
          </w:p>
          <w:p w14:paraId="380C2CE5" w14:textId="77777777" w:rsidR="00642534" w:rsidRPr="00351CED" w:rsidRDefault="00642534" w:rsidP="00351CED">
            <w:pPr>
              <w:spacing w:line="360" w:lineRule="auto"/>
              <w:rPr>
                <w:color w:val="041E42"/>
                <w:sz w:val="24"/>
                <w:szCs w:val="24"/>
              </w:rPr>
            </w:pPr>
            <w:r w:rsidRPr="00351CED">
              <w:rPr>
                <w:color w:val="041E42"/>
                <w:sz w:val="24"/>
                <w:szCs w:val="24"/>
              </w:rPr>
              <w:t>Students create an artwork inspired by the artist they selected. Justify why they chose the artwork and what inspired them.</w:t>
            </w:r>
          </w:p>
        </w:tc>
        <w:tc>
          <w:tcPr>
            <w:cnfStyle w:val="000001000000" w:firstRow="0" w:lastRow="0" w:firstColumn="0" w:lastColumn="0" w:oddVBand="0" w:evenVBand="1" w:oddHBand="0" w:evenHBand="0" w:firstRowFirstColumn="0" w:firstRowLastColumn="0" w:lastRowFirstColumn="0" w:lastRowLastColumn="0"/>
            <w:tcW w:w="2552" w:type="dxa"/>
          </w:tcPr>
          <w:p w14:paraId="46232DC6" w14:textId="77777777" w:rsidR="00642534" w:rsidRPr="00351CED" w:rsidRDefault="00642534" w:rsidP="00351CED">
            <w:pPr>
              <w:spacing w:line="360" w:lineRule="auto"/>
              <w:rPr>
                <w:color w:val="041E42"/>
                <w:sz w:val="24"/>
                <w:szCs w:val="24"/>
              </w:rPr>
            </w:pPr>
          </w:p>
        </w:tc>
      </w:tr>
      <w:tr w:rsidR="00642534" w:rsidRPr="00351CED" w14:paraId="2360AFA5"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66F85450" w14:textId="77777777" w:rsidR="00642534" w:rsidRPr="00351CED" w:rsidRDefault="00642534"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5FC77101" w14:textId="77777777" w:rsidR="00642534" w:rsidRPr="00351CED" w:rsidRDefault="00642534" w:rsidP="00351CED">
            <w:pPr>
              <w:pStyle w:val="normal-bold"/>
              <w:spacing w:line="360" w:lineRule="auto"/>
              <w:rPr>
                <w:color w:val="041E42"/>
                <w:sz w:val="24"/>
                <w:szCs w:val="24"/>
              </w:rPr>
            </w:pPr>
            <w:r w:rsidRPr="00351CED">
              <w:rPr>
                <w:color w:val="041E42"/>
                <w:sz w:val="24"/>
                <w:szCs w:val="24"/>
              </w:rPr>
              <w:t>Daily observations journal</w:t>
            </w:r>
          </w:p>
          <w:p w14:paraId="01471B71" w14:textId="77777777" w:rsidR="00642534" w:rsidRPr="00351CED" w:rsidRDefault="00642534" w:rsidP="00351CED">
            <w:pPr>
              <w:spacing w:line="360" w:lineRule="auto"/>
              <w:rPr>
                <w:color w:val="041E42"/>
                <w:sz w:val="24"/>
                <w:szCs w:val="24"/>
              </w:rPr>
            </w:pPr>
            <w:r w:rsidRPr="00351CED">
              <w:rPr>
                <w:color w:val="041E42"/>
                <w:sz w:val="24"/>
                <w:szCs w:val="24"/>
              </w:rPr>
              <w:t>Students look out the window or sit in the backyard and use their five senses to record the world around them. What can they see, smell, feel, hear</w:t>
            </w:r>
            <w:r w:rsidR="00704E43" w:rsidRPr="00351CED">
              <w:rPr>
                <w:color w:val="041E42"/>
                <w:sz w:val="24"/>
                <w:szCs w:val="24"/>
              </w:rPr>
              <w:t>,</w:t>
            </w:r>
            <w:r w:rsidRPr="00351CED">
              <w:rPr>
                <w:color w:val="041E42"/>
                <w:sz w:val="24"/>
                <w:szCs w:val="24"/>
              </w:rPr>
              <w:t xml:space="preserve"> and taste (when they stick their tongue out in the air)? Students write or draw their findings in their journal</w:t>
            </w:r>
            <w:r w:rsidR="00704E43" w:rsidRPr="00351CED">
              <w:rPr>
                <w:color w:val="041E42"/>
                <w:sz w:val="24"/>
                <w:szCs w:val="24"/>
              </w:rPr>
              <w:t>s</w:t>
            </w:r>
            <w:r w:rsidRPr="00351CED">
              <w:rPr>
                <w:color w:val="041E42"/>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1FF47CFE" w14:textId="0C5902D0" w:rsidR="00642534" w:rsidRPr="00351CED" w:rsidRDefault="0086607A" w:rsidP="00351CED">
            <w:pPr>
              <w:spacing w:line="360" w:lineRule="auto"/>
              <w:rPr>
                <w:color w:val="041E42"/>
                <w:sz w:val="24"/>
                <w:szCs w:val="24"/>
              </w:rPr>
            </w:pPr>
            <w:r>
              <w:rPr>
                <w:color w:val="041E42"/>
                <w:sz w:val="24"/>
                <w:szCs w:val="24"/>
              </w:rPr>
              <w:t>Daily journal</w:t>
            </w:r>
          </w:p>
          <w:p w14:paraId="016BE5EF" w14:textId="77777777" w:rsidR="00642534" w:rsidRPr="00351CED" w:rsidRDefault="00401C80" w:rsidP="00351CED">
            <w:pPr>
              <w:spacing w:line="360" w:lineRule="auto"/>
              <w:rPr>
                <w:color w:val="041E42"/>
                <w:sz w:val="24"/>
                <w:szCs w:val="24"/>
              </w:rPr>
            </w:pPr>
            <w:r w:rsidRPr="00351CED">
              <w:rPr>
                <w:color w:val="041E42"/>
                <w:sz w:val="24"/>
                <w:szCs w:val="24"/>
              </w:rPr>
              <w:t>Pencil</w:t>
            </w:r>
          </w:p>
        </w:tc>
      </w:tr>
      <w:tr w:rsidR="00642534" w:rsidRPr="00351CED" w14:paraId="4A77B4FA"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4F3F1669" w14:textId="77777777" w:rsidR="00642534" w:rsidRPr="00351CED" w:rsidRDefault="00642534" w:rsidP="00351CED">
            <w:pPr>
              <w:pStyle w:val="normal-bold"/>
              <w:spacing w:line="360" w:lineRule="auto"/>
              <w:rPr>
                <w:sz w:val="24"/>
                <w:szCs w:val="24"/>
              </w:rPr>
            </w:pPr>
            <w:r w:rsidRPr="00351CED">
              <w:rPr>
                <w:sz w:val="24"/>
                <w:szCs w:val="24"/>
              </w:rPr>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424B9016" w14:textId="7BB844E8" w:rsidR="00642534" w:rsidRPr="00351CED" w:rsidRDefault="0086607A" w:rsidP="00351CED">
            <w:pPr>
              <w:pStyle w:val="normal-bold"/>
              <w:spacing w:line="360" w:lineRule="auto"/>
              <w:rPr>
                <w:color w:val="041E42"/>
                <w:sz w:val="24"/>
                <w:szCs w:val="24"/>
              </w:rPr>
            </w:pPr>
            <w:r>
              <w:rPr>
                <w:color w:val="041E42"/>
                <w:sz w:val="24"/>
                <w:szCs w:val="24"/>
              </w:rPr>
              <w:t>Are you connected to the bush?</w:t>
            </w:r>
          </w:p>
          <w:p w14:paraId="67E382F1" w14:textId="77777777" w:rsidR="00642534" w:rsidRPr="00351CED" w:rsidRDefault="00642534" w:rsidP="00351CED">
            <w:pPr>
              <w:spacing w:line="360" w:lineRule="auto"/>
              <w:rPr>
                <w:color w:val="041E42"/>
                <w:sz w:val="24"/>
                <w:szCs w:val="24"/>
              </w:rPr>
            </w:pPr>
            <w:r w:rsidRPr="00351CED">
              <w:rPr>
                <w:color w:val="041E42"/>
                <w:sz w:val="24"/>
                <w:szCs w:val="24"/>
              </w:rPr>
              <w:t>Watch the video and explain why you are or are not connected to nature.</w:t>
            </w:r>
          </w:p>
        </w:tc>
        <w:tc>
          <w:tcPr>
            <w:cnfStyle w:val="000001000000" w:firstRow="0" w:lastRow="0" w:firstColumn="0" w:lastColumn="0" w:oddVBand="0" w:evenVBand="1" w:oddHBand="0" w:evenHBand="0" w:firstRowFirstColumn="0" w:firstRowLastColumn="0" w:lastRowFirstColumn="0" w:lastRowLastColumn="0"/>
            <w:tcW w:w="2552" w:type="dxa"/>
          </w:tcPr>
          <w:p w14:paraId="1E23476C" w14:textId="77777777" w:rsidR="00642534" w:rsidRPr="00351CED" w:rsidRDefault="0086607A" w:rsidP="00351CED">
            <w:pPr>
              <w:spacing w:line="360" w:lineRule="auto"/>
              <w:rPr>
                <w:color w:val="041E42"/>
                <w:sz w:val="24"/>
                <w:szCs w:val="24"/>
              </w:rPr>
            </w:pPr>
            <w:hyperlink r:id="rId84" w:anchor="!/media/1239352/are-you-connected-to-the-bush-" w:history="1">
              <w:r w:rsidR="00642534" w:rsidRPr="00351CED">
                <w:rPr>
                  <w:rStyle w:val="Hyperlink"/>
                  <w:rFonts w:ascii="Montserrat Light" w:eastAsia="Montserrat Light" w:hAnsi="Montserrat Light" w:cs="Montserrat Light"/>
                  <w:color w:val="041E42"/>
                  <w:sz w:val="24"/>
                  <w:szCs w:val="24"/>
                </w:rPr>
                <w:t>Connected to the bush video</w:t>
              </w:r>
            </w:hyperlink>
          </w:p>
        </w:tc>
      </w:tr>
      <w:tr w:rsidR="00642534" w:rsidRPr="00351CED" w14:paraId="37A4B4D2"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6D66C43E" w14:textId="77777777" w:rsidR="00642534" w:rsidRPr="00351CED" w:rsidRDefault="00642534" w:rsidP="00351CED">
            <w:pPr>
              <w:pStyle w:val="normal-bold"/>
              <w:spacing w:line="360" w:lineRule="auto"/>
              <w:rPr>
                <w:sz w:val="24"/>
                <w:szCs w:val="24"/>
              </w:rPr>
            </w:pPr>
            <w:r w:rsidRPr="00351CED">
              <w:rPr>
                <w:sz w:val="24"/>
                <w:szCs w:val="24"/>
              </w:rPr>
              <w:t>Assessment</w:t>
            </w:r>
          </w:p>
        </w:tc>
        <w:tc>
          <w:tcPr>
            <w:cnfStyle w:val="000010000000" w:firstRow="0" w:lastRow="0" w:firstColumn="0" w:lastColumn="0" w:oddVBand="1" w:evenVBand="0" w:oddHBand="0" w:evenHBand="0" w:firstRowFirstColumn="0" w:firstRowLastColumn="0" w:lastRowFirstColumn="0" w:lastRowLastColumn="0"/>
            <w:tcW w:w="9796" w:type="dxa"/>
          </w:tcPr>
          <w:p w14:paraId="7A384516" w14:textId="4913E54A" w:rsidR="006C540C" w:rsidRDefault="0086607A" w:rsidP="00351CED">
            <w:pPr>
              <w:spacing w:line="360" w:lineRule="auto"/>
              <w:rPr>
                <w:color w:val="041E42"/>
                <w:sz w:val="24"/>
                <w:szCs w:val="24"/>
              </w:rPr>
            </w:pPr>
            <w:r>
              <w:rPr>
                <w:color w:val="041E42"/>
                <w:sz w:val="24"/>
                <w:szCs w:val="24"/>
              </w:rPr>
              <w:t>Bird artwork work sample.</w:t>
            </w:r>
          </w:p>
          <w:p w14:paraId="1A836E2B" w14:textId="7D54767A" w:rsidR="00642534" w:rsidRPr="00351CED" w:rsidRDefault="0086607A" w:rsidP="00351CED">
            <w:pPr>
              <w:spacing w:line="360" w:lineRule="auto"/>
              <w:rPr>
                <w:color w:val="041E42"/>
                <w:sz w:val="24"/>
                <w:szCs w:val="24"/>
              </w:rPr>
            </w:pPr>
            <w:r>
              <w:rPr>
                <w:color w:val="041E42"/>
                <w:sz w:val="24"/>
                <w:szCs w:val="24"/>
              </w:rPr>
              <w:t>Quality of student discussion.</w:t>
            </w:r>
          </w:p>
        </w:tc>
        <w:tc>
          <w:tcPr>
            <w:cnfStyle w:val="000001000000" w:firstRow="0" w:lastRow="0" w:firstColumn="0" w:lastColumn="0" w:oddVBand="0" w:evenVBand="1" w:oddHBand="0" w:evenHBand="0" w:firstRowFirstColumn="0" w:firstRowLastColumn="0" w:lastRowFirstColumn="0" w:lastRowLastColumn="0"/>
            <w:tcW w:w="2552" w:type="dxa"/>
          </w:tcPr>
          <w:p w14:paraId="3F2633F9" w14:textId="77777777" w:rsidR="00642534" w:rsidRPr="00351CED" w:rsidRDefault="00642534" w:rsidP="00351CED">
            <w:pPr>
              <w:spacing w:line="360" w:lineRule="auto"/>
              <w:rPr>
                <w:color w:val="041E42"/>
                <w:sz w:val="24"/>
                <w:szCs w:val="24"/>
              </w:rPr>
            </w:pPr>
          </w:p>
        </w:tc>
      </w:tr>
      <w:tr w:rsidR="00642534" w:rsidRPr="00351CED" w14:paraId="78262C16"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44B99C34" w14:textId="37535E84" w:rsidR="00642534" w:rsidRPr="00351CED" w:rsidRDefault="005023D1" w:rsidP="00351CED">
            <w:pPr>
              <w:pStyle w:val="normal-bold"/>
              <w:spacing w:line="360" w:lineRule="auto"/>
              <w:rPr>
                <w:sz w:val="24"/>
                <w:szCs w:val="24"/>
              </w:rPr>
            </w:pPr>
            <w:r>
              <w:rPr>
                <w:sz w:val="24"/>
                <w:szCs w:val="24"/>
              </w:rPr>
              <w:t>Reflection</w:t>
            </w:r>
          </w:p>
        </w:tc>
        <w:tc>
          <w:tcPr>
            <w:cnfStyle w:val="000010000000" w:firstRow="0" w:lastRow="0" w:firstColumn="0" w:lastColumn="0" w:oddVBand="1" w:evenVBand="0" w:oddHBand="0" w:evenHBand="0" w:firstRowFirstColumn="0" w:firstRowLastColumn="0" w:lastRowFirstColumn="0" w:lastRowLastColumn="0"/>
            <w:tcW w:w="9796" w:type="dxa"/>
          </w:tcPr>
          <w:p w14:paraId="1FAA4E69" w14:textId="77777777" w:rsidR="00642534" w:rsidRPr="00351CED" w:rsidRDefault="00642534" w:rsidP="00351CED">
            <w:pPr>
              <w:spacing w:line="360" w:lineRule="auto"/>
              <w:rPr>
                <w:color w:val="041E42"/>
                <w:sz w:val="24"/>
                <w:szCs w:val="24"/>
              </w:rPr>
            </w:pPr>
            <w:r w:rsidRPr="00351CED">
              <w:rPr>
                <w:color w:val="041E42"/>
                <w:sz w:val="24"/>
                <w:szCs w:val="24"/>
              </w:rPr>
              <w:t>Why did you select your artist? How is their style unique/ or similar to other artists you know?</w:t>
            </w:r>
          </w:p>
        </w:tc>
        <w:tc>
          <w:tcPr>
            <w:cnfStyle w:val="000001000000" w:firstRow="0" w:lastRow="0" w:firstColumn="0" w:lastColumn="0" w:oddVBand="0" w:evenVBand="1" w:oddHBand="0" w:evenHBand="0" w:firstRowFirstColumn="0" w:firstRowLastColumn="0" w:lastRowFirstColumn="0" w:lastRowLastColumn="0"/>
            <w:tcW w:w="2552" w:type="dxa"/>
          </w:tcPr>
          <w:p w14:paraId="638ECB9D" w14:textId="77777777" w:rsidR="00642534" w:rsidRPr="00351CED" w:rsidRDefault="00642534" w:rsidP="00351CED">
            <w:pPr>
              <w:spacing w:line="360" w:lineRule="auto"/>
              <w:rPr>
                <w:rFonts w:eastAsia="Quattrocento Sans" w:cs="Quattrocento Sans"/>
                <w:color w:val="041E42"/>
                <w:sz w:val="24"/>
                <w:szCs w:val="24"/>
              </w:rPr>
            </w:pPr>
          </w:p>
        </w:tc>
      </w:tr>
    </w:tbl>
    <w:p w14:paraId="6B7630F7" w14:textId="77777777" w:rsidR="00AC2DC0" w:rsidRPr="00351CED" w:rsidRDefault="00AC2DC0" w:rsidP="00351CED">
      <w:pPr>
        <w:spacing w:line="360" w:lineRule="auto"/>
        <w:rPr>
          <w:sz w:val="24"/>
          <w:szCs w:val="24"/>
        </w:rPr>
      </w:pPr>
      <w:r w:rsidRPr="00351CED">
        <w:rPr>
          <w:sz w:val="24"/>
          <w:szCs w:val="24"/>
        </w:rPr>
        <w:br w:type="page"/>
      </w:r>
    </w:p>
    <w:p w14:paraId="30416001" w14:textId="59FBB901" w:rsidR="00AC2DC0" w:rsidRPr="00351CED" w:rsidRDefault="00F51982" w:rsidP="00F4330C">
      <w:pPr>
        <w:pStyle w:val="normal-bold"/>
        <w:shd w:val="clear" w:color="auto" w:fill="C8DCF0" w:themeFill="accent2"/>
        <w:rPr>
          <w:sz w:val="24"/>
          <w:szCs w:val="24"/>
        </w:rPr>
      </w:pPr>
      <w:r w:rsidRPr="00351CED">
        <w:rPr>
          <w:sz w:val="24"/>
          <w:szCs w:val="24"/>
        </w:rPr>
        <w:lastRenderedPageBreak/>
        <w:t>Class-</w:t>
      </w:r>
      <w:r w:rsidR="00AC2DC0" w:rsidRPr="00351CED">
        <w:rPr>
          <w:sz w:val="24"/>
          <w:szCs w:val="24"/>
        </w:rPr>
        <w:t>specific adjustments and extensions</w:t>
      </w:r>
    </w:p>
    <w:p w14:paraId="570CCBF8" w14:textId="77777777" w:rsidR="00AC2DC0" w:rsidRPr="00351CED" w:rsidRDefault="00AC2DC0" w:rsidP="00351CED">
      <w:pPr>
        <w:pStyle w:val="normal-bold"/>
        <w:spacing w:after="4000" w:line="360" w:lineRule="auto"/>
        <w:rPr>
          <w:sz w:val="24"/>
          <w:szCs w:val="24"/>
        </w:rPr>
      </w:pPr>
    </w:p>
    <w:p w14:paraId="20F9DF7C" w14:textId="77777777" w:rsidR="00AC2DC0" w:rsidRPr="00351CED" w:rsidRDefault="00AC2DC0" w:rsidP="00F4330C">
      <w:pPr>
        <w:pStyle w:val="normal-bold"/>
        <w:shd w:val="clear" w:color="auto" w:fill="C8DCF0" w:themeFill="accent2"/>
        <w:rPr>
          <w:sz w:val="24"/>
          <w:szCs w:val="24"/>
        </w:rPr>
      </w:pPr>
      <w:r w:rsidRPr="00351CED">
        <w:rPr>
          <w:sz w:val="24"/>
          <w:szCs w:val="24"/>
        </w:rPr>
        <w:t>Teacher reflection and annotation</w:t>
      </w:r>
    </w:p>
    <w:p w14:paraId="2CFF4B39" w14:textId="77777777" w:rsidR="00AC2DC0" w:rsidRPr="00351CED" w:rsidRDefault="00AC2DC0" w:rsidP="00351CED">
      <w:pPr>
        <w:pStyle w:val="normal-bold"/>
        <w:spacing w:after="4000" w:line="360" w:lineRule="auto"/>
        <w:rPr>
          <w:sz w:val="24"/>
          <w:szCs w:val="24"/>
        </w:rPr>
      </w:pPr>
    </w:p>
    <w:p w14:paraId="58F5A5DE" w14:textId="77777777" w:rsidR="00AC2DC0" w:rsidRPr="00351CED" w:rsidRDefault="00AC2DC0" w:rsidP="00351CED">
      <w:pPr>
        <w:spacing w:line="360" w:lineRule="auto"/>
        <w:rPr>
          <w:sz w:val="24"/>
          <w:szCs w:val="24"/>
        </w:rPr>
      </w:pPr>
      <w:r w:rsidRPr="00351CED">
        <w:rPr>
          <w:sz w:val="24"/>
          <w:szCs w:val="24"/>
        </w:rPr>
        <w:br w:type="page"/>
      </w:r>
    </w:p>
    <w:p w14:paraId="62E91F85" w14:textId="77777777" w:rsidR="00AC2DC0" w:rsidRPr="00ED0C49" w:rsidRDefault="00AC2DC0" w:rsidP="00351CED">
      <w:pPr>
        <w:pStyle w:val="Heading2"/>
        <w:spacing w:line="360" w:lineRule="auto"/>
        <w:rPr>
          <w:szCs w:val="30"/>
        </w:rPr>
      </w:pPr>
      <w:r w:rsidRPr="00ED0C49">
        <w:rPr>
          <w:szCs w:val="30"/>
        </w:rPr>
        <w:lastRenderedPageBreak/>
        <w:t>Lesson sequence 14</w:t>
      </w:r>
    </w:p>
    <w:tbl>
      <w:tblPr>
        <w:tblStyle w:val="ListTable3-Accent3"/>
        <w:tblW w:w="15588" w:type="dxa"/>
        <w:tblLayout w:type="fixed"/>
        <w:tblLook w:val="00A0" w:firstRow="1" w:lastRow="0" w:firstColumn="1" w:lastColumn="0" w:noHBand="0" w:noVBand="0"/>
        <w:tblDescription w:val="lesson sequence 14"/>
      </w:tblPr>
      <w:tblGrid>
        <w:gridCol w:w="3240"/>
        <w:gridCol w:w="9796"/>
        <w:gridCol w:w="2552"/>
      </w:tblGrid>
      <w:tr w:rsidR="00AC2DC0" w:rsidRPr="00351CED" w14:paraId="166947B7" w14:textId="77777777" w:rsidTr="00ED0C4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40" w:type="dxa"/>
            <w:tcBorders>
              <w:top w:val="single" w:sz="4" w:space="0" w:color="auto"/>
              <w:left w:val="single" w:sz="4" w:space="0" w:color="auto"/>
              <w:bottom w:val="single" w:sz="4" w:space="0" w:color="auto"/>
              <w:right w:val="single" w:sz="4" w:space="0" w:color="auto"/>
            </w:tcBorders>
            <w:shd w:val="clear" w:color="auto" w:fill="1D428A"/>
          </w:tcPr>
          <w:p w14:paraId="246B2469" w14:textId="46FAB28B" w:rsidR="00AC2DC0" w:rsidRPr="00351CED" w:rsidRDefault="00ED0C49" w:rsidP="00351CED">
            <w:pPr>
              <w:pStyle w:val="normal-bold"/>
              <w:spacing w:line="360" w:lineRule="auto"/>
              <w:rPr>
                <w:color w:val="FFFFFF" w:themeColor="background1"/>
                <w:sz w:val="24"/>
                <w:szCs w:val="24"/>
              </w:rPr>
            </w:pPr>
            <w:r>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796" w:type="dxa"/>
            <w:tcBorders>
              <w:left w:val="single" w:sz="4" w:space="0" w:color="auto"/>
            </w:tcBorders>
          </w:tcPr>
          <w:p w14:paraId="3D60839F" w14:textId="0FED2079" w:rsidR="00AC2DC0" w:rsidRPr="00351CED" w:rsidRDefault="006C11A8" w:rsidP="00351CED">
            <w:pPr>
              <w:pStyle w:val="normal-bold"/>
              <w:spacing w:line="360" w:lineRule="auto"/>
              <w:rPr>
                <w:color w:val="FFFFFF" w:themeColor="background1"/>
                <w:sz w:val="24"/>
                <w:szCs w:val="24"/>
              </w:rPr>
            </w:pPr>
            <w:r>
              <w:rPr>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552" w:type="dxa"/>
          </w:tcPr>
          <w:p w14:paraId="3AA63C6F" w14:textId="6171CD34" w:rsidR="00AC2DC0" w:rsidRPr="00351CED" w:rsidRDefault="00046177" w:rsidP="00ED0C49">
            <w:pPr>
              <w:pStyle w:val="normal-bold"/>
              <w:spacing w:line="360" w:lineRule="auto"/>
              <w:rPr>
                <w:color w:val="FFFFFF" w:themeColor="background1"/>
                <w:sz w:val="24"/>
                <w:szCs w:val="24"/>
              </w:rPr>
            </w:pPr>
            <w:r w:rsidRPr="00351CED">
              <w:rPr>
                <w:color w:val="FFFFFF" w:themeColor="background1"/>
                <w:sz w:val="24"/>
                <w:szCs w:val="24"/>
              </w:rPr>
              <w:t>Resources</w:t>
            </w:r>
          </w:p>
        </w:tc>
      </w:tr>
      <w:tr w:rsidR="00AC2DC0" w:rsidRPr="00351CED" w14:paraId="3A7A0163" w14:textId="77777777" w:rsidTr="00ED0C4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tcBorders>
          </w:tcPr>
          <w:p w14:paraId="5FF105B4" w14:textId="77777777" w:rsidR="00AC2DC0" w:rsidRPr="00351CED" w:rsidRDefault="00AC2DC0" w:rsidP="00351CED">
            <w:pPr>
              <w:pStyle w:val="normal-bold"/>
              <w:spacing w:line="360" w:lineRule="auto"/>
              <w:rPr>
                <w:sz w:val="24"/>
                <w:szCs w:val="24"/>
              </w:rPr>
            </w:pPr>
            <w:r w:rsidRPr="00351CED">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796" w:type="dxa"/>
          </w:tcPr>
          <w:p w14:paraId="3C74BC82" w14:textId="2C743FD0" w:rsidR="009E3CA2" w:rsidRPr="00351CED" w:rsidRDefault="009E3CA2" w:rsidP="00351CED">
            <w:pPr>
              <w:spacing w:line="360" w:lineRule="auto"/>
              <w:rPr>
                <w:color w:val="041E42"/>
                <w:sz w:val="24"/>
                <w:szCs w:val="24"/>
              </w:rPr>
            </w:pPr>
            <w:r w:rsidRPr="00314236">
              <w:rPr>
                <w:b/>
                <w:color w:val="041E42"/>
                <w:sz w:val="24"/>
                <w:szCs w:val="24"/>
              </w:rPr>
              <w:t xml:space="preserve">GE2-1 </w:t>
            </w:r>
            <w:r w:rsidR="00314236">
              <w:rPr>
                <w:color w:val="041E42"/>
                <w:sz w:val="24"/>
                <w:szCs w:val="24"/>
              </w:rPr>
              <w:t>–</w:t>
            </w:r>
            <w:r w:rsidR="00EC6DC5" w:rsidRPr="00351CED">
              <w:rPr>
                <w:color w:val="041E42"/>
                <w:sz w:val="24"/>
                <w:szCs w:val="24"/>
              </w:rPr>
              <w:t xml:space="preserve"> </w:t>
            </w:r>
            <w:r w:rsidRPr="00351CED">
              <w:rPr>
                <w:color w:val="041E42"/>
                <w:sz w:val="24"/>
                <w:szCs w:val="24"/>
              </w:rPr>
              <w:t>examines features and characteris</w:t>
            </w:r>
            <w:r w:rsidR="0086607A">
              <w:rPr>
                <w:color w:val="041E42"/>
                <w:sz w:val="24"/>
                <w:szCs w:val="24"/>
              </w:rPr>
              <w:t>tics of places and environments</w:t>
            </w:r>
          </w:p>
          <w:p w14:paraId="65709334" w14:textId="2EF372CD" w:rsidR="009E3CA2" w:rsidRPr="00351CED" w:rsidRDefault="009E3CA2" w:rsidP="00351CED">
            <w:pPr>
              <w:spacing w:line="360" w:lineRule="auto"/>
              <w:rPr>
                <w:color w:val="041E42"/>
                <w:sz w:val="24"/>
                <w:szCs w:val="24"/>
              </w:rPr>
            </w:pPr>
            <w:r w:rsidRPr="00314236">
              <w:rPr>
                <w:b/>
                <w:color w:val="041E42"/>
                <w:sz w:val="24"/>
                <w:szCs w:val="24"/>
              </w:rPr>
              <w:t>GE2-2</w:t>
            </w:r>
            <w:r w:rsidRPr="00351CED">
              <w:rPr>
                <w:color w:val="041E42"/>
                <w:sz w:val="24"/>
                <w:szCs w:val="24"/>
              </w:rPr>
              <w:t xml:space="preserve"> </w:t>
            </w:r>
            <w:r w:rsidR="00314236">
              <w:rPr>
                <w:color w:val="041E42"/>
                <w:sz w:val="24"/>
                <w:szCs w:val="24"/>
              </w:rPr>
              <w:t>–</w:t>
            </w:r>
            <w:r w:rsidR="00EC6DC5" w:rsidRPr="00351CED">
              <w:rPr>
                <w:color w:val="041E42"/>
                <w:sz w:val="24"/>
                <w:szCs w:val="24"/>
              </w:rPr>
              <w:t xml:space="preserve"> </w:t>
            </w:r>
            <w:r w:rsidRPr="00351CED">
              <w:rPr>
                <w:color w:val="041E42"/>
                <w:sz w:val="24"/>
                <w:szCs w:val="24"/>
              </w:rPr>
              <w:t>describes the ways people, p</w:t>
            </w:r>
            <w:r w:rsidR="0086607A">
              <w:rPr>
                <w:color w:val="041E42"/>
                <w:sz w:val="24"/>
                <w:szCs w:val="24"/>
              </w:rPr>
              <w:t>laces and environments interact</w:t>
            </w:r>
          </w:p>
          <w:p w14:paraId="2ACC12C6" w14:textId="556BB76B" w:rsidR="009E3CA2" w:rsidRPr="00351CED" w:rsidRDefault="009E3CA2" w:rsidP="00351CED">
            <w:pPr>
              <w:spacing w:line="360" w:lineRule="auto"/>
              <w:rPr>
                <w:color w:val="041E42"/>
                <w:sz w:val="24"/>
                <w:szCs w:val="24"/>
              </w:rPr>
            </w:pPr>
            <w:r w:rsidRPr="00314236">
              <w:rPr>
                <w:b/>
                <w:color w:val="041E42"/>
                <w:sz w:val="24"/>
                <w:szCs w:val="24"/>
              </w:rPr>
              <w:t>GE2-3</w:t>
            </w:r>
            <w:r w:rsidRPr="00351CED">
              <w:rPr>
                <w:color w:val="041E42"/>
                <w:sz w:val="24"/>
                <w:szCs w:val="24"/>
              </w:rPr>
              <w:t xml:space="preserve"> </w:t>
            </w:r>
            <w:r w:rsidR="00314236">
              <w:rPr>
                <w:color w:val="041E42"/>
                <w:sz w:val="24"/>
                <w:szCs w:val="24"/>
              </w:rPr>
              <w:t>–</w:t>
            </w:r>
            <w:r w:rsidR="00EC6DC5" w:rsidRPr="00351CED">
              <w:rPr>
                <w:color w:val="041E42"/>
                <w:sz w:val="24"/>
                <w:szCs w:val="24"/>
              </w:rPr>
              <w:t xml:space="preserve"> </w:t>
            </w:r>
            <w:r w:rsidRPr="00351CED">
              <w:rPr>
                <w:color w:val="041E42"/>
                <w:sz w:val="24"/>
                <w:szCs w:val="24"/>
              </w:rPr>
              <w:t>examines differing perceptions about the manage</w:t>
            </w:r>
            <w:r w:rsidR="0086607A">
              <w:rPr>
                <w:color w:val="041E42"/>
                <w:sz w:val="24"/>
                <w:szCs w:val="24"/>
              </w:rPr>
              <w:t>ment of places and environments</w:t>
            </w:r>
          </w:p>
          <w:p w14:paraId="71F90A72" w14:textId="7BD9A10E" w:rsidR="00AC2DC0" w:rsidRPr="00351CED" w:rsidRDefault="009E3CA2" w:rsidP="00351CED">
            <w:pPr>
              <w:spacing w:line="360" w:lineRule="auto"/>
              <w:rPr>
                <w:color w:val="041E42"/>
                <w:sz w:val="24"/>
                <w:szCs w:val="24"/>
              </w:rPr>
            </w:pPr>
            <w:r w:rsidRPr="00314236">
              <w:rPr>
                <w:b/>
                <w:color w:val="041E42"/>
                <w:sz w:val="24"/>
                <w:szCs w:val="24"/>
              </w:rPr>
              <w:t>GE2-4</w:t>
            </w:r>
            <w:r w:rsidRPr="00351CED">
              <w:rPr>
                <w:color w:val="041E42"/>
                <w:sz w:val="24"/>
                <w:szCs w:val="24"/>
              </w:rPr>
              <w:t xml:space="preserve"> </w:t>
            </w:r>
            <w:r w:rsidR="00314236">
              <w:rPr>
                <w:color w:val="041E42"/>
                <w:sz w:val="24"/>
                <w:szCs w:val="24"/>
              </w:rPr>
              <w:t>–</w:t>
            </w:r>
            <w:r w:rsidR="00EC6DC5" w:rsidRPr="00351CED">
              <w:rPr>
                <w:color w:val="041E42"/>
                <w:sz w:val="24"/>
                <w:szCs w:val="24"/>
              </w:rPr>
              <w:t xml:space="preserve"> </w:t>
            </w:r>
            <w:r w:rsidRPr="00351CED">
              <w:rPr>
                <w:color w:val="041E42"/>
                <w:sz w:val="24"/>
                <w:szCs w:val="24"/>
              </w:rPr>
              <w:t>acquires and communicates geographical information using geographical tools for inquiry</w:t>
            </w:r>
          </w:p>
        </w:tc>
        <w:tc>
          <w:tcPr>
            <w:cnfStyle w:val="000001000000" w:firstRow="0" w:lastRow="0" w:firstColumn="0" w:lastColumn="0" w:oddVBand="0" w:evenVBand="1" w:oddHBand="0" w:evenHBand="0" w:firstRowFirstColumn="0" w:firstRowLastColumn="0" w:lastRowFirstColumn="0" w:lastRowLastColumn="0"/>
            <w:tcW w:w="2552" w:type="dxa"/>
          </w:tcPr>
          <w:p w14:paraId="7A12B36B" w14:textId="77777777" w:rsidR="00AC2DC0" w:rsidRPr="00351CED" w:rsidRDefault="00AC2DC0" w:rsidP="00351CED">
            <w:pPr>
              <w:spacing w:line="360" w:lineRule="auto"/>
              <w:rPr>
                <w:color w:val="041E42"/>
                <w:sz w:val="24"/>
                <w:szCs w:val="24"/>
              </w:rPr>
            </w:pPr>
          </w:p>
        </w:tc>
      </w:tr>
      <w:tr w:rsidR="00AC2DC0" w:rsidRPr="00351CED" w14:paraId="3E803ED5"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759413FE" w14:textId="77777777" w:rsidR="00AC2DC0" w:rsidRPr="00351CED" w:rsidRDefault="00AC2DC0" w:rsidP="00351CED">
            <w:pPr>
              <w:pStyle w:val="normal-bold"/>
              <w:spacing w:line="360" w:lineRule="auto"/>
              <w:rPr>
                <w:sz w:val="24"/>
                <w:szCs w:val="24"/>
              </w:rPr>
            </w:pPr>
            <w:r w:rsidRPr="00351CED">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796" w:type="dxa"/>
          </w:tcPr>
          <w:p w14:paraId="4CD00018" w14:textId="77777777" w:rsidR="00AC2DC0" w:rsidRPr="00351CED" w:rsidRDefault="009E3CA2" w:rsidP="00351CED">
            <w:pPr>
              <w:spacing w:line="360" w:lineRule="auto"/>
              <w:rPr>
                <w:color w:val="041E42"/>
                <w:sz w:val="24"/>
                <w:szCs w:val="24"/>
              </w:rPr>
            </w:pPr>
            <w:r w:rsidRPr="00351CED">
              <w:rPr>
                <w:color w:val="041E42"/>
                <w:sz w:val="24"/>
                <w:szCs w:val="24"/>
              </w:rPr>
              <w:t>We are learning about the connections between living things and their environments.</w:t>
            </w:r>
          </w:p>
        </w:tc>
        <w:tc>
          <w:tcPr>
            <w:cnfStyle w:val="000001000000" w:firstRow="0" w:lastRow="0" w:firstColumn="0" w:lastColumn="0" w:oddVBand="0" w:evenVBand="1" w:oddHBand="0" w:evenHBand="0" w:firstRowFirstColumn="0" w:firstRowLastColumn="0" w:lastRowFirstColumn="0" w:lastRowLastColumn="0"/>
            <w:tcW w:w="2552" w:type="dxa"/>
          </w:tcPr>
          <w:p w14:paraId="62A06645" w14:textId="77777777" w:rsidR="00AC2DC0" w:rsidRPr="00351CED" w:rsidRDefault="00AC2DC0" w:rsidP="00351CED">
            <w:pPr>
              <w:spacing w:line="360" w:lineRule="auto"/>
              <w:rPr>
                <w:rFonts w:eastAsia="Quattrocento Sans" w:cs="Quattrocento Sans"/>
                <w:color w:val="041E42"/>
                <w:sz w:val="24"/>
                <w:szCs w:val="24"/>
              </w:rPr>
            </w:pPr>
          </w:p>
        </w:tc>
      </w:tr>
      <w:tr w:rsidR="00AC2DC0" w:rsidRPr="00351CED" w14:paraId="0CEEAC7E"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8F73C15" w14:textId="77777777" w:rsidR="00AC2DC0" w:rsidRPr="00351CED" w:rsidRDefault="00AC2DC0" w:rsidP="00351CED">
            <w:pPr>
              <w:pStyle w:val="normal-bold"/>
              <w:spacing w:line="360" w:lineRule="auto"/>
              <w:rPr>
                <w:sz w:val="24"/>
                <w:szCs w:val="24"/>
              </w:rPr>
            </w:pPr>
            <w:r w:rsidRPr="00351CED">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796" w:type="dxa"/>
          </w:tcPr>
          <w:p w14:paraId="1FC8CF24" w14:textId="77777777" w:rsidR="009E3CA2" w:rsidRPr="00351CED" w:rsidRDefault="009E3CA2" w:rsidP="00351CED">
            <w:pPr>
              <w:spacing w:line="360" w:lineRule="auto"/>
              <w:rPr>
                <w:color w:val="041E42"/>
                <w:sz w:val="24"/>
                <w:szCs w:val="24"/>
              </w:rPr>
            </w:pPr>
            <w:r w:rsidRPr="00351CED">
              <w:rPr>
                <w:color w:val="041E42"/>
                <w:sz w:val="24"/>
                <w:szCs w:val="24"/>
              </w:rPr>
              <w:t>We can:</w:t>
            </w:r>
          </w:p>
          <w:p w14:paraId="75BF65ED" w14:textId="77777777" w:rsidR="009E3CA2" w:rsidRPr="00351CED" w:rsidRDefault="009E3CA2" w:rsidP="00351CED">
            <w:pPr>
              <w:pStyle w:val="bullet"/>
              <w:spacing w:line="360" w:lineRule="auto"/>
              <w:rPr>
                <w:rFonts w:ascii="Arial Unicode MS" w:eastAsia="Arimo" w:hAnsi="Arial Unicode MS" w:cs="Arimo"/>
                <w:color w:val="041E42"/>
                <w:sz w:val="24"/>
                <w:szCs w:val="24"/>
              </w:rPr>
            </w:pPr>
            <w:r w:rsidRPr="00351CED">
              <w:rPr>
                <w:color w:val="041E42"/>
                <w:sz w:val="24"/>
                <w:szCs w:val="24"/>
              </w:rPr>
              <w:t>identify how birds are connected to their environment</w:t>
            </w:r>
            <w:r w:rsidR="001F4ACE" w:rsidRPr="00351CED">
              <w:rPr>
                <w:color w:val="041E42"/>
                <w:sz w:val="24"/>
                <w:szCs w:val="24"/>
              </w:rPr>
              <w:t>.</w:t>
            </w:r>
          </w:p>
          <w:p w14:paraId="4AB62ABC" w14:textId="77777777" w:rsidR="00AC2DC0" w:rsidRPr="00351CED" w:rsidRDefault="009E3CA2" w:rsidP="00351CED">
            <w:pPr>
              <w:pStyle w:val="bullet"/>
              <w:spacing w:line="360" w:lineRule="auto"/>
              <w:rPr>
                <w:color w:val="041E42"/>
                <w:sz w:val="24"/>
                <w:szCs w:val="24"/>
              </w:rPr>
            </w:pPr>
            <w:r w:rsidRPr="00351CED">
              <w:rPr>
                <w:color w:val="041E42"/>
                <w:sz w:val="24"/>
                <w:szCs w:val="24"/>
              </w:rPr>
              <w:t>how human actions can impact on this.</w:t>
            </w:r>
          </w:p>
        </w:tc>
        <w:tc>
          <w:tcPr>
            <w:cnfStyle w:val="000001000000" w:firstRow="0" w:lastRow="0" w:firstColumn="0" w:lastColumn="0" w:oddVBand="0" w:evenVBand="1" w:oddHBand="0" w:evenHBand="0" w:firstRowFirstColumn="0" w:firstRowLastColumn="0" w:lastRowFirstColumn="0" w:lastRowLastColumn="0"/>
            <w:tcW w:w="2552" w:type="dxa"/>
          </w:tcPr>
          <w:p w14:paraId="49924F07" w14:textId="77777777" w:rsidR="00AC2DC0" w:rsidRPr="00351CED" w:rsidRDefault="00AC2DC0" w:rsidP="00351CED">
            <w:pPr>
              <w:spacing w:line="360" w:lineRule="auto"/>
              <w:rPr>
                <w:rFonts w:eastAsia="Quattrocento Sans" w:cs="Quattrocento Sans"/>
                <w:color w:val="041E42"/>
                <w:sz w:val="24"/>
                <w:szCs w:val="24"/>
              </w:rPr>
            </w:pPr>
          </w:p>
        </w:tc>
      </w:tr>
      <w:tr w:rsidR="009E3CA2" w:rsidRPr="00351CED" w14:paraId="32753FD6"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3B5C154C" w14:textId="77777777" w:rsidR="009E3CA2" w:rsidRPr="00351CED" w:rsidRDefault="009E3CA2" w:rsidP="00351CED">
            <w:pPr>
              <w:pStyle w:val="normal-bold"/>
              <w:spacing w:line="360" w:lineRule="auto"/>
              <w:rPr>
                <w:sz w:val="24"/>
                <w:szCs w:val="24"/>
              </w:rPr>
            </w:pPr>
            <w:r w:rsidRPr="00351CED">
              <w:rPr>
                <w:sz w:val="24"/>
                <w:szCs w:val="24"/>
              </w:rPr>
              <w:t>Teaching component</w:t>
            </w:r>
          </w:p>
        </w:tc>
        <w:tc>
          <w:tcPr>
            <w:cnfStyle w:val="000010000000" w:firstRow="0" w:lastRow="0" w:firstColumn="0" w:lastColumn="0" w:oddVBand="1" w:evenVBand="0" w:oddHBand="0" w:evenHBand="0" w:firstRowFirstColumn="0" w:firstRowLastColumn="0" w:lastRowFirstColumn="0" w:lastRowLastColumn="0"/>
            <w:tcW w:w="9796" w:type="dxa"/>
          </w:tcPr>
          <w:p w14:paraId="56A9CEF0" w14:textId="29AD604C" w:rsidR="009E3CA2" w:rsidRPr="00351CED" w:rsidRDefault="009E3CA2" w:rsidP="00351CED">
            <w:pPr>
              <w:spacing w:line="360" w:lineRule="auto"/>
              <w:rPr>
                <w:color w:val="041E42"/>
                <w:sz w:val="24"/>
                <w:szCs w:val="24"/>
              </w:rPr>
            </w:pPr>
            <w:r w:rsidRPr="00351CED">
              <w:rPr>
                <w:color w:val="041E42"/>
                <w:sz w:val="24"/>
                <w:szCs w:val="24"/>
              </w:rPr>
              <w:t xml:space="preserve">Read </w:t>
            </w:r>
            <w:r w:rsidR="00F4330C">
              <w:rPr>
                <w:color w:val="041E42"/>
                <w:sz w:val="24"/>
                <w:szCs w:val="24"/>
              </w:rPr>
              <w:t>‘Feathers for Phoebe’</w:t>
            </w:r>
            <w:r w:rsidR="0086607A">
              <w:rPr>
                <w:color w:val="041E42"/>
                <w:sz w:val="24"/>
                <w:szCs w:val="24"/>
              </w:rPr>
              <w:t xml:space="preserve"> by Rod Clement for enjoyment.</w:t>
            </w:r>
          </w:p>
          <w:p w14:paraId="4B74AE38" w14:textId="6EE892F0" w:rsidR="009E3CA2" w:rsidRPr="00351CED" w:rsidRDefault="00F4330C" w:rsidP="00351CED">
            <w:pPr>
              <w:spacing w:line="360" w:lineRule="auto"/>
              <w:rPr>
                <w:color w:val="041E42"/>
                <w:sz w:val="24"/>
                <w:szCs w:val="24"/>
              </w:rPr>
            </w:pPr>
            <w:r>
              <w:rPr>
                <w:color w:val="041E42"/>
                <w:sz w:val="24"/>
                <w:szCs w:val="24"/>
              </w:rPr>
              <w:t xml:space="preserve">Pose the question – </w:t>
            </w:r>
            <w:r w:rsidR="009E3CA2" w:rsidRPr="00351CED">
              <w:rPr>
                <w:color w:val="041E42"/>
                <w:sz w:val="24"/>
                <w:szCs w:val="24"/>
              </w:rPr>
              <w:t>How are living things and their environments connected?</w:t>
            </w:r>
          </w:p>
          <w:p w14:paraId="564C7CCC" w14:textId="77777777" w:rsidR="009E3CA2" w:rsidRPr="00351CED" w:rsidRDefault="009E3CA2" w:rsidP="00351CED">
            <w:pPr>
              <w:spacing w:line="360" w:lineRule="auto"/>
              <w:rPr>
                <w:color w:val="041E42"/>
                <w:sz w:val="24"/>
                <w:szCs w:val="24"/>
              </w:rPr>
            </w:pPr>
            <w:r w:rsidRPr="00351CED">
              <w:rPr>
                <w:color w:val="041E42"/>
                <w:sz w:val="24"/>
                <w:szCs w:val="24"/>
              </w:rPr>
              <w:t xml:space="preserve">Read the fact sheet attached and discuss the role of birds in the ecosystem. </w:t>
            </w:r>
          </w:p>
        </w:tc>
        <w:tc>
          <w:tcPr>
            <w:cnfStyle w:val="000001000000" w:firstRow="0" w:lastRow="0" w:firstColumn="0" w:lastColumn="0" w:oddVBand="0" w:evenVBand="1" w:oddHBand="0" w:evenHBand="0" w:firstRowFirstColumn="0" w:firstRowLastColumn="0" w:lastRowFirstColumn="0" w:lastRowLastColumn="0"/>
            <w:tcW w:w="2552" w:type="dxa"/>
          </w:tcPr>
          <w:p w14:paraId="4F5C91DF" w14:textId="77777777" w:rsidR="009E3CA2" w:rsidRPr="00351CED" w:rsidRDefault="009E3CA2" w:rsidP="00351CED">
            <w:pPr>
              <w:spacing w:line="360" w:lineRule="auto"/>
              <w:ind w:left="2" w:hanging="2"/>
              <w:rPr>
                <w:rStyle w:val="Hyperlink"/>
                <w:rFonts w:eastAsia="Montserrat Light" w:cs="Montserrat Light"/>
                <w:color w:val="041E42"/>
                <w:sz w:val="24"/>
                <w:szCs w:val="24"/>
              </w:rPr>
            </w:pPr>
            <w:r w:rsidRPr="00351CED">
              <w:rPr>
                <w:rFonts w:eastAsia="Montserrat Light" w:cs="Montserrat Light"/>
                <w:color w:val="041E42"/>
                <w:sz w:val="24"/>
                <w:szCs w:val="24"/>
              </w:rPr>
              <w:t>“Feathers for Phoebe” by Rod Clement</w:t>
            </w:r>
          </w:p>
          <w:p w14:paraId="2D550A34" w14:textId="205B833C" w:rsidR="009E3CA2" w:rsidRPr="00351CED" w:rsidRDefault="0086607A" w:rsidP="00783567">
            <w:pPr>
              <w:spacing w:line="360" w:lineRule="auto"/>
              <w:ind w:left="2" w:hanging="2"/>
              <w:rPr>
                <w:rFonts w:eastAsiaTheme="minorEastAsia"/>
                <w:color w:val="041E42"/>
                <w:sz w:val="24"/>
                <w:szCs w:val="24"/>
              </w:rPr>
            </w:pPr>
            <w:hyperlink r:id="rId85" w:history="1">
              <w:r w:rsidR="0006131A" w:rsidRPr="00351CED">
                <w:rPr>
                  <w:rStyle w:val="Hyperlink"/>
                  <w:rFonts w:eastAsia="Montserrat Light" w:cs="Montserrat Light"/>
                  <w:color w:val="041E42"/>
                  <w:sz w:val="24"/>
                  <w:szCs w:val="24"/>
                </w:rPr>
                <w:t>Role of birds factshee</w:t>
              </w:r>
              <w:r w:rsidR="002C35FA">
                <w:rPr>
                  <w:rStyle w:val="Hyperlink"/>
                  <w:rFonts w:eastAsia="Montserrat Light" w:cs="Montserrat Light"/>
                  <w:color w:val="041E42"/>
                  <w:sz w:val="24"/>
                  <w:szCs w:val="24"/>
                </w:rPr>
                <w:t>t (PDF 255K</w:t>
              </w:r>
              <w:r w:rsidR="00783567">
                <w:rPr>
                  <w:rStyle w:val="Hyperlink"/>
                  <w:rFonts w:eastAsia="Montserrat Light" w:cs="Montserrat Light"/>
                  <w:color w:val="041E42"/>
                  <w:sz w:val="24"/>
                  <w:szCs w:val="24"/>
                </w:rPr>
                <w:t>B)</w:t>
              </w:r>
            </w:hyperlink>
          </w:p>
        </w:tc>
      </w:tr>
      <w:tr w:rsidR="009E3CA2" w:rsidRPr="00351CED" w14:paraId="05408AD3"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71ED181" w14:textId="77777777" w:rsidR="009E3CA2" w:rsidRPr="00351CED" w:rsidRDefault="009E3CA2" w:rsidP="00351CED">
            <w:pPr>
              <w:pStyle w:val="normal-bold"/>
              <w:spacing w:line="360" w:lineRule="auto"/>
              <w:rPr>
                <w:sz w:val="24"/>
                <w:szCs w:val="24"/>
              </w:rPr>
            </w:pPr>
            <w:r w:rsidRPr="00351CED">
              <w:rPr>
                <w:sz w:val="24"/>
                <w:szCs w:val="24"/>
              </w:rPr>
              <w:lastRenderedPageBreak/>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545816C2" w14:textId="77777777" w:rsidR="009E3CA2" w:rsidRPr="00351CED" w:rsidRDefault="009E3CA2" w:rsidP="00351CED">
            <w:pPr>
              <w:pStyle w:val="normal-bold"/>
              <w:spacing w:line="360" w:lineRule="auto"/>
              <w:rPr>
                <w:color w:val="041E42"/>
                <w:sz w:val="24"/>
                <w:szCs w:val="24"/>
              </w:rPr>
            </w:pPr>
            <w:r w:rsidRPr="00351CED">
              <w:rPr>
                <w:color w:val="041E42"/>
                <w:sz w:val="24"/>
                <w:szCs w:val="24"/>
              </w:rPr>
              <w:t>Why we need birds</w:t>
            </w:r>
          </w:p>
          <w:p w14:paraId="526DE299" w14:textId="2603198C" w:rsidR="009E3CA2" w:rsidRPr="00351CED" w:rsidRDefault="006622D1" w:rsidP="00351CED">
            <w:pPr>
              <w:spacing w:line="360" w:lineRule="auto"/>
              <w:rPr>
                <w:color w:val="041E42"/>
                <w:sz w:val="24"/>
                <w:szCs w:val="24"/>
              </w:rPr>
            </w:pPr>
            <w:r>
              <w:rPr>
                <w:color w:val="041E42"/>
                <w:sz w:val="24"/>
                <w:szCs w:val="24"/>
              </w:rPr>
              <w:t>Read</w:t>
            </w:r>
            <w:r w:rsidR="00A96C18">
              <w:rPr>
                <w:color w:val="041E42"/>
                <w:sz w:val="24"/>
                <w:szCs w:val="24"/>
              </w:rPr>
              <w:t xml:space="preserve"> ‘</w:t>
            </w:r>
            <w:r w:rsidR="009E3CA2" w:rsidRPr="00351CED">
              <w:rPr>
                <w:color w:val="041E42"/>
                <w:sz w:val="24"/>
                <w:szCs w:val="24"/>
              </w:rPr>
              <w:t xml:space="preserve">Why we need birds (far more </w:t>
            </w:r>
            <w:r w:rsidR="00A96C18">
              <w:rPr>
                <w:color w:val="041E42"/>
                <w:sz w:val="24"/>
                <w:szCs w:val="24"/>
              </w:rPr>
              <w:t>than they need us)’</w:t>
            </w:r>
          </w:p>
          <w:p w14:paraId="5C9AE46B" w14:textId="77777777" w:rsidR="009E3CA2" w:rsidRPr="00351CED" w:rsidRDefault="009E3CA2" w:rsidP="00351CED">
            <w:pPr>
              <w:spacing w:line="360" w:lineRule="auto"/>
              <w:rPr>
                <w:color w:val="041E42"/>
                <w:sz w:val="24"/>
                <w:szCs w:val="24"/>
              </w:rPr>
            </w:pPr>
            <w:r w:rsidRPr="00351CED">
              <w:rPr>
                <w:color w:val="041E42"/>
                <w:sz w:val="24"/>
                <w:szCs w:val="24"/>
              </w:rPr>
              <w:t>What would happen if there were no birds?</w:t>
            </w:r>
          </w:p>
          <w:p w14:paraId="3D39B8BC" w14:textId="77777777" w:rsidR="009E3CA2" w:rsidRPr="00351CED" w:rsidRDefault="009E3CA2" w:rsidP="00351CED">
            <w:pPr>
              <w:spacing w:line="360" w:lineRule="auto"/>
              <w:rPr>
                <w:color w:val="041E42"/>
                <w:sz w:val="24"/>
                <w:szCs w:val="24"/>
              </w:rPr>
            </w:pPr>
            <w:r w:rsidRPr="00351CED">
              <w:rPr>
                <w:color w:val="041E42"/>
                <w:sz w:val="24"/>
                <w:szCs w:val="24"/>
              </w:rPr>
              <w:t xml:space="preserve">Describe a world where birds don’t exist. What would it be like as a human? </w:t>
            </w:r>
          </w:p>
        </w:tc>
        <w:tc>
          <w:tcPr>
            <w:cnfStyle w:val="000001000000" w:firstRow="0" w:lastRow="0" w:firstColumn="0" w:lastColumn="0" w:oddVBand="0" w:evenVBand="1" w:oddHBand="0" w:evenHBand="0" w:firstRowFirstColumn="0" w:firstRowLastColumn="0" w:lastRowFirstColumn="0" w:lastRowLastColumn="0"/>
            <w:tcW w:w="2552" w:type="dxa"/>
          </w:tcPr>
          <w:p w14:paraId="6A70D24C" w14:textId="25A321C9" w:rsidR="009E3CA2" w:rsidRPr="00351CED" w:rsidRDefault="00A103CA" w:rsidP="006622D1">
            <w:pPr>
              <w:spacing w:line="360" w:lineRule="auto"/>
              <w:ind w:left="2" w:hanging="2"/>
              <w:rPr>
                <w:rFonts w:eastAsiaTheme="minorEastAsia"/>
                <w:color w:val="041E42"/>
                <w:sz w:val="24"/>
                <w:szCs w:val="24"/>
              </w:rPr>
            </w:pPr>
            <w:hyperlink r:id="rId86" w:history="1">
              <w:r w:rsidR="009E3CA2" w:rsidRPr="00A103CA">
                <w:rPr>
                  <w:rStyle w:val="Hyperlink"/>
                  <w:rFonts w:eastAsia="Montserrat Light" w:cs="Montserrat Light"/>
                  <w:sz w:val="24"/>
                  <w:szCs w:val="24"/>
                </w:rPr>
                <w:t>Why we need birds</w:t>
              </w:r>
              <w:r w:rsidR="00A96C18" w:rsidRPr="00A103CA">
                <w:rPr>
                  <w:rStyle w:val="Hyperlink"/>
                  <w:rFonts w:eastAsia="Montserrat Light" w:cs="Montserrat Light"/>
                  <w:sz w:val="24"/>
                  <w:szCs w:val="24"/>
                </w:rPr>
                <w:t xml:space="preserve"> </w:t>
              </w:r>
              <w:r w:rsidR="006622D1">
                <w:rPr>
                  <w:rStyle w:val="Hyperlink"/>
                  <w:rFonts w:eastAsia="Montserrat Light" w:cs="Montserrat Light"/>
                  <w:sz w:val="24"/>
                  <w:szCs w:val="24"/>
                </w:rPr>
                <w:t>website</w:t>
              </w:r>
            </w:hyperlink>
          </w:p>
        </w:tc>
      </w:tr>
      <w:tr w:rsidR="009E3CA2" w:rsidRPr="00351CED" w14:paraId="42927980"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181A72A2" w14:textId="77777777" w:rsidR="009E3CA2" w:rsidRPr="00351CED" w:rsidRDefault="009E3CA2"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49AC6A3F" w14:textId="435F6380" w:rsidR="009E3CA2" w:rsidRPr="00351CED" w:rsidRDefault="009E3CA2" w:rsidP="00351CED">
            <w:pPr>
              <w:pStyle w:val="normal-bold"/>
              <w:spacing w:line="360" w:lineRule="auto"/>
              <w:rPr>
                <w:color w:val="041E42"/>
                <w:sz w:val="24"/>
                <w:szCs w:val="24"/>
              </w:rPr>
            </w:pPr>
            <w:r w:rsidRPr="00351CED">
              <w:rPr>
                <w:color w:val="041E42"/>
                <w:sz w:val="24"/>
                <w:szCs w:val="24"/>
              </w:rPr>
              <w:t>Wedge</w:t>
            </w:r>
            <w:r w:rsidR="00704E43" w:rsidRPr="00351CED">
              <w:rPr>
                <w:color w:val="041E42"/>
                <w:sz w:val="24"/>
                <w:szCs w:val="24"/>
              </w:rPr>
              <w:t>-</w:t>
            </w:r>
            <w:r w:rsidRPr="00351CED">
              <w:rPr>
                <w:color w:val="041E42"/>
                <w:sz w:val="24"/>
                <w:szCs w:val="24"/>
              </w:rPr>
              <w:t>tail</w:t>
            </w:r>
            <w:r w:rsidR="00704E43" w:rsidRPr="00351CED">
              <w:rPr>
                <w:color w:val="041E42"/>
                <w:sz w:val="24"/>
                <w:szCs w:val="24"/>
              </w:rPr>
              <w:t>ed</w:t>
            </w:r>
            <w:r w:rsidR="00A103CA">
              <w:rPr>
                <w:color w:val="041E42"/>
                <w:sz w:val="24"/>
                <w:szCs w:val="24"/>
              </w:rPr>
              <w:t xml:space="preserve"> eagles</w:t>
            </w:r>
          </w:p>
          <w:p w14:paraId="7674D1F8" w14:textId="39CBB2D4" w:rsidR="009E3CA2" w:rsidRPr="00351CED" w:rsidRDefault="009E3CA2" w:rsidP="00351CED">
            <w:pPr>
              <w:spacing w:line="360" w:lineRule="auto"/>
              <w:rPr>
                <w:color w:val="041E42"/>
                <w:sz w:val="24"/>
                <w:szCs w:val="24"/>
              </w:rPr>
            </w:pPr>
            <w:r w:rsidRPr="00351CED">
              <w:rPr>
                <w:color w:val="041E42"/>
                <w:sz w:val="24"/>
                <w:szCs w:val="24"/>
              </w:rPr>
              <w:t xml:space="preserve">Students watch chapter 7 </w:t>
            </w:r>
            <w:r w:rsidR="00704E43" w:rsidRPr="00351CED">
              <w:rPr>
                <w:color w:val="041E42"/>
                <w:sz w:val="24"/>
                <w:szCs w:val="24"/>
              </w:rPr>
              <w:t xml:space="preserve">on </w:t>
            </w:r>
            <w:r w:rsidRPr="00351CED">
              <w:rPr>
                <w:color w:val="041E42"/>
                <w:sz w:val="24"/>
                <w:szCs w:val="24"/>
              </w:rPr>
              <w:t>Wedge</w:t>
            </w:r>
            <w:r w:rsidR="00704E43" w:rsidRPr="00351CED">
              <w:rPr>
                <w:color w:val="041E42"/>
                <w:sz w:val="24"/>
                <w:szCs w:val="24"/>
              </w:rPr>
              <w:t>-tailed e</w:t>
            </w:r>
            <w:r w:rsidRPr="00351CED">
              <w:rPr>
                <w:color w:val="041E42"/>
                <w:sz w:val="24"/>
                <w:szCs w:val="24"/>
              </w:rPr>
              <w:t>agles and answer the following questions in their wo</w:t>
            </w:r>
            <w:r w:rsidR="00A103CA">
              <w:rPr>
                <w:color w:val="041E42"/>
                <w:sz w:val="24"/>
                <w:szCs w:val="24"/>
              </w:rPr>
              <w:t>rkbook.</w:t>
            </w:r>
          </w:p>
          <w:p w14:paraId="7AA80430" w14:textId="77777777" w:rsidR="009E3CA2" w:rsidRPr="00351CED" w:rsidRDefault="003340A6" w:rsidP="00351CED">
            <w:pPr>
              <w:spacing w:line="360" w:lineRule="auto"/>
              <w:rPr>
                <w:color w:val="041E42"/>
                <w:sz w:val="24"/>
                <w:szCs w:val="24"/>
              </w:rPr>
            </w:pPr>
            <w:r w:rsidRPr="00351CED">
              <w:rPr>
                <w:color w:val="041E42"/>
                <w:sz w:val="24"/>
                <w:szCs w:val="24"/>
              </w:rPr>
              <w:t xml:space="preserve">Why were the eagles killed? </w:t>
            </w:r>
            <w:r w:rsidR="009E3CA2" w:rsidRPr="00351CED">
              <w:rPr>
                <w:color w:val="041E42"/>
                <w:sz w:val="24"/>
                <w:szCs w:val="24"/>
              </w:rPr>
              <w:t>What is their affectionate name?</w:t>
            </w:r>
            <w:r w:rsidRPr="00351CED">
              <w:rPr>
                <w:color w:val="041E42"/>
                <w:sz w:val="24"/>
                <w:szCs w:val="24"/>
              </w:rPr>
              <w:t xml:space="preserve"> </w:t>
            </w:r>
            <w:r w:rsidR="009E3CA2" w:rsidRPr="00351CED">
              <w:rPr>
                <w:color w:val="041E42"/>
                <w:sz w:val="24"/>
                <w:szCs w:val="24"/>
              </w:rPr>
              <w:t>What helps them survive now?</w:t>
            </w:r>
          </w:p>
        </w:tc>
        <w:tc>
          <w:tcPr>
            <w:cnfStyle w:val="000001000000" w:firstRow="0" w:lastRow="0" w:firstColumn="0" w:lastColumn="0" w:oddVBand="0" w:evenVBand="1" w:oddHBand="0" w:evenHBand="0" w:firstRowFirstColumn="0" w:firstRowLastColumn="0" w:lastRowFirstColumn="0" w:lastRowLastColumn="0"/>
            <w:tcW w:w="2552" w:type="dxa"/>
          </w:tcPr>
          <w:p w14:paraId="1AB59143" w14:textId="3E957C88" w:rsidR="009E3CA2" w:rsidRPr="00351CED" w:rsidRDefault="0086607A" w:rsidP="00CB7234">
            <w:pPr>
              <w:spacing w:line="360" w:lineRule="auto"/>
              <w:rPr>
                <w:color w:val="041E42"/>
                <w:sz w:val="24"/>
                <w:szCs w:val="24"/>
              </w:rPr>
            </w:pPr>
            <w:hyperlink r:id="rId87" w:anchor="!/digibook/3047342/conservation-in-the-magical-land-of-oz" w:history="1">
              <w:r w:rsidR="00704E43" w:rsidRPr="00351CED">
                <w:rPr>
                  <w:rStyle w:val="Hyperlink"/>
                  <w:rFonts w:eastAsia="Montserrat Light" w:cs="Montserrat Light"/>
                  <w:color w:val="041E42"/>
                  <w:sz w:val="24"/>
                  <w:szCs w:val="24"/>
                </w:rPr>
                <w:t>Wedge-t</w:t>
              </w:r>
              <w:r w:rsidR="009E3CA2" w:rsidRPr="00351CED">
                <w:rPr>
                  <w:rStyle w:val="Hyperlink"/>
                  <w:rFonts w:eastAsia="Montserrat Light" w:cs="Montserrat Light"/>
                  <w:color w:val="041E42"/>
                  <w:sz w:val="24"/>
                  <w:szCs w:val="24"/>
                </w:rPr>
                <w:t>ail</w:t>
              </w:r>
              <w:r w:rsidR="00704E43" w:rsidRPr="00351CED">
                <w:rPr>
                  <w:rStyle w:val="Hyperlink"/>
                  <w:rFonts w:eastAsia="Montserrat Light" w:cs="Montserrat Light"/>
                  <w:color w:val="041E42"/>
                  <w:sz w:val="24"/>
                  <w:szCs w:val="24"/>
                </w:rPr>
                <w:t>ed ea</w:t>
              </w:r>
              <w:r w:rsidR="009E3CA2" w:rsidRPr="00351CED">
                <w:rPr>
                  <w:rStyle w:val="Hyperlink"/>
                  <w:rFonts w:eastAsia="Montserrat Light" w:cs="Montserrat Light"/>
                  <w:color w:val="041E42"/>
                  <w:sz w:val="24"/>
                  <w:szCs w:val="24"/>
                </w:rPr>
                <w:t>gle</w:t>
              </w:r>
              <w:r w:rsidR="00A96C18">
                <w:rPr>
                  <w:rStyle w:val="Hyperlink"/>
                  <w:rFonts w:eastAsia="Montserrat Light" w:cs="Montserrat Light"/>
                  <w:color w:val="041E42"/>
                  <w:sz w:val="24"/>
                  <w:szCs w:val="24"/>
                </w:rPr>
                <w:t>s video</w:t>
              </w:r>
            </w:hyperlink>
          </w:p>
        </w:tc>
      </w:tr>
      <w:tr w:rsidR="009E3CA2" w:rsidRPr="00351CED" w14:paraId="696164ED"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084C0C41" w14:textId="77777777" w:rsidR="009E3CA2" w:rsidRPr="00351CED" w:rsidRDefault="009E3CA2"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687ECA8A" w14:textId="77777777" w:rsidR="009E3CA2" w:rsidRPr="00351CED" w:rsidRDefault="009E3CA2" w:rsidP="00351CED">
            <w:pPr>
              <w:pStyle w:val="normal-bold"/>
              <w:spacing w:line="360" w:lineRule="auto"/>
              <w:rPr>
                <w:color w:val="041E42"/>
                <w:sz w:val="24"/>
                <w:szCs w:val="24"/>
              </w:rPr>
            </w:pPr>
            <w:r w:rsidRPr="00351CED">
              <w:rPr>
                <w:color w:val="041E42"/>
                <w:sz w:val="24"/>
                <w:szCs w:val="24"/>
              </w:rPr>
              <w:t>Daily observations journal</w:t>
            </w:r>
          </w:p>
          <w:p w14:paraId="632D016C" w14:textId="1A0AA009" w:rsidR="009E3CA2" w:rsidRPr="00351CED" w:rsidRDefault="009E3CA2" w:rsidP="00351CED">
            <w:pPr>
              <w:spacing w:line="360" w:lineRule="auto"/>
              <w:rPr>
                <w:color w:val="041E42"/>
                <w:sz w:val="24"/>
                <w:szCs w:val="24"/>
              </w:rPr>
            </w:pPr>
            <w:r w:rsidRPr="00351CED">
              <w:rPr>
                <w:color w:val="041E42"/>
                <w:sz w:val="24"/>
                <w:szCs w:val="24"/>
              </w:rPr>
              <w:t>Students look out the window or sit in the backyard and use their five senses to record the world around them. What can they see, smell, feel, hear</w:t>
            </w:r>
            <w:r w:rsidR="00704E43" w:rsidRPr="00351CED">
              <w:rPr>
                <w:color w:val="041E42"/>
                <w:sz w:val="24"/>
                <w:szCs w:val="24"/>
              </w:rPr>
              <w:t>,</w:t>
            </w:r>
            <w:r w:rsidRPr="00351CED">
              <w:rPr>
                <w:color w:val="041E42"/>
                <w:sz w:val="24"/>
                <w:szCs w:val="24"/>
              </w:rPr>
              <w:t xml:space="preserve"> and taste (when they stick their tongue out in the air)? Students write or draw their findings in their journal</w:t>
            </w:r>
            <w:r w:rsidR="00704E43" w:rsidRPr="00351CED">
              <w:rPr>
                <w:color w:val="041E42"/>
                <w:sz w:val="24"/>
                <w:szCs w:val="24"/>
              </w:rPr>
              <w:t>s</w:t>
            </w:r>
            <w:r w:rsidR="00A103CA">
              <w:rPr>
                <w:color w:val="041E42"/>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509C7EA6" w14:textId="04DDC140" w:rsidR="009E3CA2" w:rsidRPr="00351CED" w:rsidRDefault="00A103CA" w:rsidP="00351CED">
            <w:pPr>
              <w:spacing w:line="360" w:lineRule="auto"/>
              <w:ind w:left="2" w:hanging="2"/>
              <w:rPr>
                <w:rFonts w:eastAsia="Montserrat Light" w:cs="Montserrat Light"/>
                <w:color w:val="041E42"/>
                <w:sz w:val="24"/>
                <w:szCs w:val="24"/>
              </w:rPr>
            </w:pPr>
            <w:r>
              <w:rPr>
                <w:rFonts w:eastAsia="Montserrat Light" w:cs="Montserrat Light"/>
                <w:color w:val="041E42"/>
                <w:sz w:val="24"/>
                <w:szCs w:val="24"/>
              </w:rPr>
              <w:t>Daily journal</w:t>
            </w:r>
          </w:p>
          <w:p w14:paraId="1EB38E28" w14:textId="77777777" w:rsidR="009E3CA2" w:rsidRPr="00351CED" w:rsidRDefault="009E3CA2" w:rsidP="00351CED">
            <w:pPr>
              <w:spacing w:line="360" w:lineRule="auto"/>
              <w:ind w:left="2" w:hanging="2"/>
              <w:rPr>
                <w:color w:val="041E42"/>
                <w:sz w:val="24"/>
                <w:szCs w:val="24"/>
              </w:rPr>
            </w:pPr>
            <w:r w:rsidRPr="00351CED">
              <w:rPr>
                <w:rFonts w:eastAsia="Montserrat Light" w:cs="Montserrat Light"/>
                <w:color w:val="041E42"/>
                <w:sz w:val="24"/>
                <w:szCs w:val="24"/>
              </w:rPr>
              <w:t>Pencil</w:t>
            </w:r>
          </w:p>
        </w:tc>
      </w:tr>
      <w:tr w:rsidR="009E3CA2" w:rsidRPr="00351CED" w14:paraId="7ADFB87B"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869D47A" w14:textId="77777777" w:rsidR="009E3CA2" w:rsidRPr="00351CED" w:rsidRDefault="009E3CA2" w:rsidP="00351CED">
            <w:pPr>
              <w:pStyle w:val="normal-bold"/>
              <w:spacing w:line="360" w:lineRule="auto"/>
              <w:rPr>
                <w:sz w:val="24"/>
                <w:szCs w:val="24"/>
              </w:rPr>
            </w:pPr>
            <w:r w:rsidRPr="00351CED">
              <w:rPr>
                <w:sz w:val="24"/>
                <w:szCs w:val="24"/>
              </w:rPr>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6F093A3D" w14:textId="77777777" w:rsidR="009E3CA2" w:rsidRPr="00351CED" w:rsidRDefault="009E3CA2" w:rsidP="00351CED">
            <w:pPr>
              <w:pStyle w:val="normal-bold"/>
              <w:spacing w:line="360" w:lineRule="auto"/>
              <w:rPr>
                <w:color w:val="041E42"/>
                <w:sz w:val="24"/>
                <w:szCs w:val="24"/>
              </w:rPr>
            </w:pPr>
            <w:r w:rsidRPr="00351CED">
              <w:rPr>
                <w:color w:val="041E42"/>
                <w:sz w:val="24"/>
                <w:szCs w:val="24"/>
              </w:rPr>
              <w:t>Little penguins</w:t>
            </w:r>
          </w:p>
          <w:p w14:paraId="500C21E8" w14:textId="77777777" w:rsidR="009E3CA2" w:rsidRPr="00351CED" w:rsidRDefault="009E3CA2" w:rsidP="00351CED">
            <w:pPr>
              <w:spacing w:line="360" w:lineRule="auto"/>
              <w:rPr>
                <w:color w:val="041E42"/>
                <w:sz w:val="24"/>
                <w:szCs w:val="24"/>
              </w:rPr>
            </w:pPr>
            <w:r w:rsidRPr="00351CED">
              <w:rPr>
                <w:color w:val="041E42"/>
                <w:sz w:val="24"/>
                <w:szCs w:val="24"/>
              </w:rPr>
              <w:t>Students watch chapter 9 The little penguin. How do humans help penguins on the island?</w:t>
            </w:r>
          </w:p>
        </w:tc>
        <w:tc>
          <w:tcPr>
            <w:cnfStyle w:val="000001000000" w:firstRow="0" w:lastRow="0" w:firstColumn="0" w:lastColumn="0" w:oddVBand="0" w:evenVBand="1" w:oddHBand="0" w:evenHBand="0" w:firstRowFirstColumn="0" w:firstRowLastColumn="0" w:lastRowFirstColumn="0" w:lastRowLastColumn="0"/>
            <w:tcW w:w="2552" w:type="dxa"/>
          </w:tcPr>
          <w:p w14:paraId="7C7DA2E9" w14:textId="0A6B7C76" w:rsidR="009E3CA2" w:rsidRPr="00351CED" w:rsidRDefault="0086607A" w:rsidP="00CB7234">
            <w:pPr>
              <w:spacing w:line="360" w:lineRule="auto"/>
              <w:rPr>
                <w:color w:val="041E42"/>
                <w:sz w:val="24"/>
                <w:szCs w:val="24"/>
              </w:rPr>
            </w:pPr>
            <w:hyperlink r:id="rId88" w:anchor="!/digibook/3047342/conservation-in-the-magical-land-of-oz" w:history="1">
              <w:r w:rsidR="009E3CA2" w:rsidRPr="00351CED">
                <w:rPr>
                  <w:rStyle w:val="Hyperlink"/>
                  <w:rFonts w:eastAsia="Montserrat Light" w:cs="Montserrat Light"/>
                  <w:color w:val="041E42"/>
                  <w:sz w:val="24"/>
                  <w:szCs w:val="24"/>
                </w:rPr>
                <w:t>Little penguin</w:t>
              </w:r>
              <w:r w:rsidR="00A96C18">
                <w:rPr>
                  <w:rStyle w:val="Hyperlink"/>
                  <w:rFonts w:eastAsia="Montserrat Light" w:cs="Montserrat Light"/>
                  <w:color w:val="041E42"/>
                  <w:sz w:val="24"/>
                  <w:szCs w:val="24"/>
                </w:rPr>
                <w:t>s video</w:t>
              </w:r>
            </w:hyperlink>
          </w:p>
        </w:tc>
      </w:tr>
      <w:tr w:rsidR="00AC2DC0" w:rsidRPr="00351CED" w14:paraId="080E6D25"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73B53FFD" w14:textId="77777777" w:rsidR="00AC2DC0" w:rsidRPr="00351CED" w:rsidRDefault="00AC2DC0" w:rsidP="00351CED">
            <w:pPr>
              <w:pStyle w:val="normal-bold"/>
              <w:spacing w:line="360" w:lineRule="auto"/>
              <w:rPr>
                <w:sz w:val="24"/>
                <w:szCs w:val="24"/>
              </w:rPr>
            </w:pPr>
            <w:r w:rsidRPr="00351CED">
              <w:rPr>
                <w:sz w:val="24"/>
                <w:szCs w:val="24"/>
              </w:rPr>
              <w:t>Assessment</w:t>
            </w:r>
          </w:p>
        </w:tc>
        <w:tc>
          <w:tcPr>
            <w:cnfStyle w:val="000010000000" w:firstRow="0" w:lastRow="0" w:firstColumn="0" w:lastColumn="0" w:oddVBand="1" w:evenVBand="0" w:oddHBand="0" w:evenHBand="0" w:firstRowFirstColumn="0" w:firstRowLastColumn="0" w:lastRowFirstColumn="0" w:lastRowLastColumn="0"/>
            <w:tcW w:w="9796" w:type="dxa"/>
          </w:tcPr>
          <w:p w14:paraId="77C36A4D" w14:textId="08F02D00" w:rsidR="00844A03" w:rsidRDefault="009E3CA2" w:rsidP="00351CED">
            <w:pPr>
              <w:spacing w:line="360" w:lineRule="auto"/>
              <w:rPr>
                <w:color w:val="041E42"/>
                <w:sz w:val="24"/>
                <w:szCs w:val="24"/>
              </w:rPr>
            </w:pPr>
            <w:r w:rsidRPr="00351CED">
              <w:rPr>
                <w:color w:val="041E42"/>
                <w:sz w:val="24"/>
                <w:szCs w:val="24"/>
              </w:rPr>
              <w:t>Do students understand that species are interconnected in the ecosystem</w:t>
            </w:r>
            <w:r w:rsidR="00704E43" w:rsidRPr="00351CED">
              <w:rPr>
                <w:color w:val="041E42"/>
                <w:sz w:val="24"/>
                <w:szCs w:val="24"/>
              </w:rPr>
              <w:t>?</w:t>
            </w:r>
          </w:p>
          <w:p w14:paraId="0B64D01D" w14:textId="6305FCE3" w:rsidR="00AC2DC0" w:rsidRPr="00351CED" w:rsidRDefault="009E3CA2" w:rsidP="00351CED">
            <w:pPr>
              <w:spacing w:line="360" w:lineRule="auto"/>
              <w:rPr>
                <w:color w:val="041E42"/>
                <w:sz w:val="24"/>
                <w:szCs w:val="24"/>
              </w:rPr>
            </w:pPr>
            <w:r w:rsidRPr="00351CED">
              <w:rPr>
                <w:color w:val="041E42"/>
                <w:sz w:val="24"/>
                <w:szCs w:val="24"/>
              </w:rPr>
              <w:t>Did they identify the key roles that bird play?</w:t>
            </w:r>
          </w:p>
        </w:tc>
        <w:tc>
          <w:tcPr>
            <w:cnfStyle w:val="000001000000" w:firstRow="0" w:lastRow="0" w:firstColumn="0" w:lastColumn="0" w:oddVBand="0" w:evenVBand="1" w:oddHBand="0" w:evenHBand="0" w:firstRowFirstColumn="0" w:firstRowLastColumn="0" w:lastRowFirstColumn="0" w:lastRowLastColumn="0"/>
            <w:tcW w:w="2552" w:type="dxa"/>
          </w:tcPr>
          <w:p w14:paraId="35909E1C" w14:textId="77777777" w:rsidR="00AC2DC0" w:rsidRPr="00351CED" w:rsidRDefault="00AC2DC0" w:rsidP="00351CED">
            <w:pPr>
              <w:spacing w:line="360" w:lineRule="auto"/>
              <w:rPr>
                <w:color w:val="041E42"/>
                <w:sz w:val="24"/>
                <w:szCs w:val="24"/>
              </w:rPr>
            </w:pPr>
          </w:p>
        </w:tc>
      </w:tr>
      <w:tr w:rsidR="00AC2DC0" w:rsidRPr="00351CED" w14:paraId="5F07E93C" w14:textId="77777777" w:rsidTr="00B4782F">
        <w:trPr>
          <w:cnfStyle w:val="000000010000" w:firstRow="0" w:lastRow="0" w:firstColumn="0" w:lastColumn="0" w:oddVBand="0" w:evenVBand="0" w:oddHBand="0" w:evenHBand="1"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3240" w:type="dxa"/>
          </w:tcPr>
          <w:p w14:paraId="2C7DD72B" w14:textId="7C6E147D" w:rsidR="00AC2DC0" w:rsidRPr="00351CED" w:rsidRDefault="005023D1" w:rsidP="00351CED">
            <w:pPr>
              <w:pStyle w:val="normal-bold"/>
              <w:spacing w:line="360" w:lineRule="auto"/>
              <w:rPr>
                <w:sz w:val="24"/>
                <w:szCs w:val="24"/>
              </w:rPr>
            </w:pPr>
            <w:r>
              <w:rPr>
                <w:sz w:val="24"/>
                <w:szCs w:val="24"/>
              </w:rPr>
              <w:lastRenderedPageBreak/>
              <w:t>Reflection</w:t>
            </w:r>
          </w:p>
        </w:tc>
        <w:tc>
          <w:tcPr>
            <w:cnfStyle w:val="000010000000" w:firstRow="0" w:lastRow="0" w:firstColumn="0" w:lastColumn="0" w:oddVBand="1" w:evenVBand="0" w:oddHBand="0" w:evenHBand="0" w:firstRowFirstColumn="0" w:firstRowLastColumn="0" w:lastRowFirstColumn="0" w:lastRowLastColumn="0"/>
            <w:tcW w:w="9796" w:type="dxa"/>
          </w:tcPr>
          <w:p w14:paraId="72B46555" w14:textId="77777777" w:rsidR="00AC2DC0" w:rsidRPr="00351CED" w:rsidRDefault="009E3CA2" w:rsidP="00351CED">
            <w:pPr>
              <w:spacing w:line="360" w:lineRule="auto"/>
              <w:rPr>
                <w:color w:val="041E42"/>
                <w:sz w:val="24"/>
                <w:szCs w:val="24"/>
              </w:rPr>
            </w:pPr>
            <w:r w:rsidRPr="00351CED">
              <w:rPr>
                <w:color w:val="041E42"/>
                <w:sz w:val="24"/>
                <w:szCs w:val="24"/>
              </w:rPr>
              <w:t>How are living things and environments connected?</w:t>
            </w:r>
          </w:p>
        </w:tc>
        <w:tc>
          <w:tcPr>
            <w:cnfStyle w:val="000001000000" w:firstRow="0" w:lastRow="0" w:firstColumn="0" w:lastColumn="0" w:oddVBand="0" w:evenVBand="1" w:oddHBand="0" w:evenHBand="0" w:firstRowFirstColumn="0" w:firstRowLastColumn="0" w:lastRowFirstColumn="0" w:lastRowLastColumn="0"/>
            <w:tcW w:w="2552" w:type="dxa"/>
          </w:tcPr>
          <w:p w14:paraId="0DA0707B" w14:textId="77777777" w:rsidR="00AC2DC0" w:rsidRPr="00351CED" w:rsidRDefault="00AC2DC0" w:rsidP="00351CED">
            <w:pPr>
              <w:spacing w:line="360" w:lineRule="auto"/>
              <w:rPr>
                <w:rFonts w:eastAsia="Quattrocento Sans" w:cs="Quattrocento Sans"/>
                <w:color w:val="041E42"/>
                <w:sz w:val="24"/>
                <w:szCs w:val="24"/>
              </w:rPr>
            </w:pPr>
          </w:p>
        </w:tc>
      </w:tr>
    </w:tbl>
    <w:p w14:paraId="4D8B98BC" w14:textId="77777777" w:rsidR="00AC2DC0" w:rsidRPr="00351CED" w:rsidRDefault="00AC2DC0" w:rsidP="00351CED">
      <w:pPr>
        <w:spacing w:line="360" w:lineRule="auto"/>
        <w:rPr>
          <w:sz w:val="24"/>
          <w:szCs w:val="24"/>
        </w:rPr>
      </w:pPr>
      <w:r w:rsidRPr="00351CED">
        <w:rPr>
          <w:sz w:val="24"/>
          <w:szCs w:val="24"/>
        </w:rPr>
        <w:br w:type="page"/>
      </w:r>
    </w:p>
    <w:p w14:paraId="7F6F3A63" w14:textId="7386F626" w:rsidR="00AC2DC0" w:rsidRPr="00351CED" w:rsidRDefault="00F51982" w:rsidP="00CB7234">
      <w:pPr>
        <w:pStyle w:val="normal-bold"/>
        <w:shd w:val="clear" w:color="auto" w:fill="C8DCF0" w:themeFill="accent2"/>
        <w:rPr>
          <w:sz w:val="24"/>
          <w:szCs w:val="24"/>
        </w:rPr>
      </w:pPr>
      <w:r w:rsidRPr="00351CED">
        <w:rPr>
          <w:sz w:val="24"/>
          <w:szCs w:val="24"/>
        </w:rPr>
        <w:lastRenderedPageBreak/>
        <w:t>Class-</w:t>
      </w:r>
      <w:r w:rsidR="00AC2DC0" w:rsidRPr="00351CED">
        <w:rPr>
          <w:sz w:val="24"/>
          <w:szCs w:val="24"/>
        </w:rPr>
        <w:t>specific adjustments and extensions</w:t>
      </w:r>
    </w:p>
    <w:p w14:paraId="691FDCDA" w14:textId="77777777" w:rsidR="00AC2DC0" w:rsidRPr="00351CED" w:rsidRDefault="00AC2DC0" w:rsidP="00351CED">
      <w:pPr>
        <w:pStyle w:val="normal-bold"/>
        <w:spacing w:after="4000" w:line="360" w:lineRule="auto"/>
        <w:rPr>
          <w:sz w:val="24"/>
          <w:szCs w:val="24"/>
        </w:rPr>
      </w:pPr>
    </w:p>
    <w:p w14:paraId="06687ED3" w14:textId="77777777" w:rsidR="00AC2DC0" w:rsidRPr="00351CED" w:rsidRDefault="00AC2DC0" w:rsidP="00CB7234">
      <w:pPr>
        <w:pStyle w:val="normal-bold"/>
        <w:shd w:val="clear" w:color="auto" w:fill="C8DCF0" w:themeFill="accent2"/>
        <w:rPr>
          <w:sz w:val="24"/>
          <w:szCs w:val="24"/>
        </w:rPr>
      </w:pPr>
      <w:r w:rsidRPr="00351CED">
        <w:rPr>
          <w:sz w:val="24"/>
          <w:szCs w:val="24"/>
        </w:rPr>
        <w:t>Teacher reflection and annotation</w:t>
      </w:r>
    </w:p>
    <w:p w14:paraId="71D62025" w14:textId="77777777" w:rsidR="00AC2DC0" w:rsidRPr="00351CED" w:rsidRDefault="00AC2DC0" w:rsidP="00351CED">
      <w:pPr>
        <w:pStyle w:val="normal-bold"/>
        <w:spacing w:after="4000" w:line="360" w:lineRule="auto"/>
        <w:rPr>
          <w:sz w:val="24"/>
          <w:szCs w:val="24"/>
        </w:rPr>
      </w:pPr>
    </w:p>
    <w:p w14:paraId="3E9C0DD3" w14:textId="77777777" w:rsidR="00AC2DC0" w:rsidRPr="00351CED" w:rsidRDefault="00AC2DC0" w:rsidP="00351CED">
      <w:pPr>
        <w:spacing w:line="360" w:lineRule="auto"/>
        <w:rPr>
          <w:sz w:val="24"/>
          <w:szCs w:val="24"/>
        </w:rPr>
      </w:pPr>
      <w:r w:rsidRPr="00351CED">
        <w:rPr>
          <w:sz w:val="24"/>
          <w:szCs w:val="24"/>
        </w:rPr>
        <w:br w:type="page"/>
      </w:r>
    </w:p>
    <w:p w14:paraId="03CB1E2A" w14:textId="77777777" w:rsidR="00AC2DC0" w:rsidRPr="00ED0C49" w:rsidRDefault="00AC2DC0" w:rsidP="00351CED">
      <w:pPr>
        <w:pStyle w:val="Heading2"/>
        <w:spacing w:line="360" w:lineRule="auto"/>
        <w:rPr>
          <w:szCs w:val="30"/>
        </w:rPr>
      </w:pPr>
      <w:r w:rsidRPr="00ED0C49">
        <w:rPr>
          <w:szCs w:val="30"/>
        </w:rPr>
        <w:lastRenderedPageBreak/>
        <w:t>Lesson sequence 15</w:t>
      </w:r>
    </w:p>
    <w:tbl>
      <w:tblPr>
        <w:tblStyle w:val="ListTable3-Accent3"/>
        <w:tblW w:w="15588" w:type="dxa"/>
        <w:tblLayout w:type="fixed"/>
        <w:tblLook w:val="00A0" w:firstRow="1" w:lastRow="0" w:firstColumn="1" w:lastColumn="0" w:noHBand="0" w:noVBand="0"/>
        <w:tblDescription w:val="lesson sequence 15"/>
      </w:tblPr>
      <w:tblGrid>
        <w:gridCol w:w="3240"/>
        <w:gridCol w:w="9796"/>
        <w:gridCol w:w="2552"/>
      </w:tblGrid>
      <w:tr w:rsidR="00AC2DC0" w:rsidRPr="00351CED" w14:paraId="0AC85B5E" w14:textId="77777777" w:rsidTr="6ED00B1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40" w:type="dxa"/>
            <w:tcBorders>
              <w:top w:val="single" w:sz="4" w:space="0" w:color="auto"/>
              <w:left w:val="single" w:sz="4" w:space="0" w:color="auto"/>
              <w:bottom w:val="single" w:sz="4" w:space="0" w:color="auto"/>
              <w:right w:val="single" w:sz="4" w:space="0" w:color="auto"/>
            </w:tcBorders>
            <w:shd w:val="clear" w:color="auto" w:fill="1D428A" w:themeFill="text2"/>
          </w:tcPr>
          <w:p w14:paraId="2250E1D0" w14:textId="6104938E" w:rsidR="00AC2DC0" w:rsidRPr="00351CED" w:rsidRDefault="00ED0C49" w:rsidP="00351CED">
            <w:pPr>
              <w:pStyle w:val="normal-bold"/>
              <w:spacing w:line="360" w:lineRule="auto"/>
              <w:rPr>
                <w:color w:val="FFFFFF" w:themeColor="background1"/>
                <w:sz w:val="24"/>
                <w:szCs w:val="24"/>
              </w:rPr>
            </w:pPr>
            <w:r>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796" w:type="dxa"/>
            <w:tcBorders>
              <w:left w:val="single" w:sz="4" w:space="0" w:color="auto"/>
            </w:tcBorders>
          </w:tcPr>
          <w:p w14:paraId="13F3B704" w14:textId="7DDEF0E9" w:rsidR="00AC2DC0" w:rsidRPr="00351CED" w:rsidRDefault="006C11A8" w:rsidP="00351CED">
            <w:pPr>
              <w:pStyle w:val="normal-bold"/>
              <w:spacing w:line="360" w:lineRule="auto"/>
              <w:rPr>
                <w:color w:val="FFFFFF" w:themeColor="background1"/>
                <w:sz w:val="24"/>
                <w:szCs w:val="24"/>
              </w:rPr>
            </w:pPr>
            <w:r>
              <w:rPr>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552" w:type="dxa"/>
          </w:tcPr>
          <w:p w14:paraId="07C0CEC0" w14:textId="73E488D3" w:rsidR="00AC2DC0" w:rsidRPr="00351CED" w:rsidRDefault="00046177" w:rsidP="00ED0C49">
            <w:pPr>
              <w:pStyle w:val="normal-bold"/>
              <w:spacing w:line="360" w:lineRule="auto"/>
              <w:rPr>
                <w:color w:val="FFFFFF" w:themeColor="background1"/>
                <w:sz w:val="24"/>
                <w:szCs w:val="24"/>
              </w:rPr>
            </w:pPr>
            <w:r w:rsidRPr="00351CED">
              <w:rPr>
                <w:color w:val="FFFFFF" w:themeColor="background1"/>
                <w:sz w:val="24"/>
                <w:szCs w:val="24"/>
              </w:rPr>
              <w:t>Resources</w:t>
            </w:r>
          </w:p>
        </w:tc>
      </w:tr>
      <w:tr w:rsidR="00AC2DC0" w:rsidRPr="00351CED" w14:paraId="2BC59CD4" w14:textId="77777777" w:rsidTr="6ED00B18">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tcBorders>
          </w:tcPr>
          <w:p w14:paraId="4365E0CB" w14:textId="77777777" w:rsidR="00AC2DC0" w:rsidRPr="00351CED" w:rsidRDefault="00AC2DC0" w:rsidP="00351CED">
            <w:pPr>
              <w:pStyle w:val="normal-bold"/>
              <w:spacing w:line="360" w:lineRule="auto"/>
              <w:rPr>
                <w:sz w:val="24"/>
                <w:szCs w:val="24"/>
              </w:rPr>
            </w:pPr>
            <w:r w:rsidRPr="00351CED">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796" w:type="dxa"/>
          </w:tcPr>
          <w:p w14:paraId="366D95B4" w14:textId="05889F5B" w:rsidR="00AC2DC0" w:rsidRPr="00351CED" w:rsidRDefault="003C09AC" w:rsidP="00351CED">
            <w:pPr>
              <w:pStyle w:val="NoSpacing"/>
              <w:spacing w:line="360" w:lineRule="auto"/>
              <w:rPr>
                <w:color w:val="041E42"/>
                <w:sz w:val="24"/>
                <w:szCs w:val="24"/>
              </w:rPr>
            </w:pPr>
            <w:r w:rsidRPr="00314236">
              <w:rPr>
                <w:b/>
                <w:color w:val="041E42"/>
                <w:sz w:val="24"/>
                <w:szCs w:val="24"/>
              </w:rPr>
              <w:t>EN2-2A</w:t>
            </w:r>
            <w:r w:rsidR="00EC6DC5" w:rsidRPr="00314236">
              <w:rPr>
                <w:b/>
                <w:color w:val="041E42"/>
                <w:sz w:val="24"/>
                <w:szCs w:val="24"/>
              </w:rPr>
              <w:t xml:space="preserve"> </w:t>
            </w:r>
            <w:r w:rsidR="00314236">
              <w:rPr>
                <w:color w:val="041E42"/>
                <w:sz w:val="24"/>
                <w:szCs w:val="24"/>
              </w:rPr>
              <w:t xml:space="preserve">– </w:t>
            </w:r>
            <w:r w:rsidRPr="00351CED">
              <w:rPr>
                <w:color w:val="041E42"/>
                <w:sz w:val="24"/>
                <w:szCs w:val="24"/>
              </w:rPr>
              <w:t>plans, composes and reviews a range of texts that are more demanding in terms of topic, audience and language</w:t>
            </w:r>
          </w:p>
        </w:tc>
        <w:tc>
          <w:tcPr>
            <w:cnfStyle w:val="000001000000" w:firstRow="0" w:lastRow="0" w:firstColumn="0" w:lastColumn="0" w:oddVBand="0" w:evenVBand="1" w:oddHBand="0" w:evenHBand="0" w:firstRowFirstColumn="0" w:firstRowLastColumn="0" w:lastRowFirstColumn="0" w:lastRowLastColumn="0"/>
            <w:tcW w:w="2552" w:type="dxa"/>
          </w:tcPr>
          <w:p w14:paraId="2514D895" w14:textId="77777777" w:rsidR="00AC2DC0" w:rsidRPr="00351CED" w:rsidRDefault="00AC2DC0" w:rsidP="00351CED">
            <w:pPr>
              <w:spacing w:line="360" w:lineRule="auto"/>
              <w:rPr>
                <w:color w:val="041E42"/>
                <w:sz w:val="24"/>
                <w:szCs w:val="24"/>
              </w:rPr>
            </w:pPr>
          </w:p>
        </w:tc>
      </w:tr>
      <w:tr w:rsidR="00AC2DC0" w:rsidRPr="00351CED" w14:paraId="34D0F326" w14:textId="77777777" w:rsidTr="6ED00B18">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71E3C8B" w14:textId="77777777" w:rsidR="00AC2DC0" w:rsidRPr="00351CED" w:rsidRDefault="00AC2DC0" w:rsidP="00351CED">
            <w:pPr>
              <w:pStyle w:val="normal-bold"/>
              <w:spacing w:line="360" w:lineRule="auto"/>
              <w:rPr>
                <w:sz w:val="24"/>
                <w:szCs w:val="24"/>
              </w:rPr>
            </w:pPr>
            <w:r w:rsidRPr="00351CED">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796" w:type="dxa"/>
          </w:tcPr>
          <w:p w14:paraId="3E057DEF" w14:textId="77777777" w:rsidR="00AC2DC0" w:rsidRPr="00351CED" w:rsidRDefault="003C09AC" w:rsidP="00351CED">
            <w:pPr>
              <w:spacing w:line="360" w:lineRule="auto"/>
              <w:rPr>
                <w:color w:val="041E42"/>
                <w:sz w:val="24"/>
                <w:szCs w:val="24"/>
              </w:rPr>
            </w:pPr>
            <w:r w:rsidRPr="00351CED">
              <w:rPr>
                <w:color w:val="041E42"/>
                <w:sz w:val="24"/>
                <w:szCs w:val="24"/>
              </w:rPr>
              <w:t>We are learning to plan a story.</w:t>
            </w:r>
          </w:p>
        </w:tc>
        <w:tc>
          <w:tcPr>
            <w:cnfStyle w:val="000001000000" w:firstRow="0" w:lastRow="0" w:firstColumn="0" w:lastColumn="0" w:oddVBand="0" w:evenVBand="1" w:oddHBand="0" w:evenHBand="0" w:firstRowFirstColumn="0" w:firstRowLastColumn="0" w:lastRowFirstColumn="0" w:lastRowLastColumn="0"/>
            <w:tcW w:w="2552" w:type="dxa"/>
          </w:tcPr>
          <w:p w14:paraId="73BD00B4" w14:textId="77777777" w:rsidR="00AC2DC0" w:rsidRPr="00351CED" w:rsidRDefault="00AC2DC0" w:rsidP="00351CED">
            <w:pPr>
              <w:spacing w:line="360" w:lineRule="auto"/>
              <w:rPr>
                <w:rFonts w:eastAsia="Quattrocento Sans" w:cs="Quattrocento Sans"/>
                <w:color w:val="041E42"/>
                <w:sz w:val="24"/>
                <w:szCs w:val="24"/>
              </w:rPr>
            </w:pPr>
          </w:p>
        </w:tc>
      </w:tr>
      <w:tr w:rsidR="00AC2DC0" w:rsidRPr="00351CED" w14:paraId="13EB37A5" w14:textId="77777777" w:rsidTr="6ED00B18">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4F0CD916" w14:textId="77777777" w:rsidR="00AC2DC0" w:rsidRPr="00351CED" w:rsidRDefault="00AC2DC0" w:rsidP="00351CED">
            <w:pPr>
              <w:pStyle w:val="normal-bold"/>
              <w:spacing w:line="360" w:lineRule="auto"/>
              <w:rPr>
                <w:sz w:val="24"/>
                <w:szCs w:val="24"/>
              </w:rPr>
            </w:pPr>
            <w:r w:rsidRPr="00351CED">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796" w:type="dxa"/>
          </w:tcPr>
          <w:p w14:paraId="3AF10A7E" w14:textId="77777777" w:rsidR="003C09AC" w:rsidRPr="00351CED" w:rsidRDefault="003C09AC" w:rsidP="00351CED">
            <w:pPr>
              <w:spacing w:line="360" w:lineRule="auto"/>
              <w:rPr>
                <w:color w:val="041E42"/>
                <w:sz w:val="24"/>
                <w:szCs w:val="24"/>
              </w:rPr>
            </w:pPr>
            <w:r w:rsidRPr="00351CED">
              <w:rPr>
                <w:color w:val="041E42"/>
                <w:sz w:val="24"/>
                <w:szCs w:val="24"/>
              </w:rPr>
              <w:t>We can:</w:t>
            </w:r>
          </w:p>
          <w:p w14:paraId="4C2C5405" w14:textId="77777777" w:rsidR="003C09AC" w:rsidRPr="00351CED" w:rsidRDefault="001F4ACE" w:rsidP="00351CED">
            <w:pPr>
              <w:pStyle w:val="bullet"/>
              <w:spacing w:line="360" w:lineRule="auto"/>
              <w:rPr>
                <w:rFonts w:ascii="Arial Unicode MS" w:eastAsia="Arimo" w:hAnsi="Arial Unicode MS" w:cs="Arimo"/>
                <w:color w:val="041E42"/>
                <w:sz w:val="24"/>
                <w:szCs w:val="24"/>
              </w:rPr>
            </w:pPr>
            <w:r w:rsidRPr="00351CED">
              <w:rPr>
                <w:color w:val="041E42"/>
                <w:sz w:val="24"/>
                <w:szCs w:val="24"/>
              </w:rPr>
              <w:t>share ideas.</w:t>
            </w:r>
          </w:p>
          <w:p w14:paraId="5BA03242" w14:textId="77777777" w:rsidR="003C09AC" w:rsidRPr="00351CED" w:rsidRDefault="003C09AC" w:rsidP="00351CED">
            <w:pPr>
              <w:pStyle w:val="bullet"/>
              <w:spacing w:line="360" w:lineRule="auto"/>
              <w:rPr>
                <w:color w:val="041E42"/>
                <w:sz w:val="24"/>
                <w:szCs w:val="24"/>
              </w:rPr>
            </w:pPr>
            <w:r w:rsidRPr="00351CED">
              <w:rPr>
                <w:color w:val="041E42"/>
                <w:sz w:val="24"/>
                <w:szCs w:val="24"/>
              </w:rPr>
              <w:t>use keywords, phrases or drawings</w:t>
            </w:r>
            <w:r w:rsidR="001F4ACE" w:rsidRPr="00351CED">
              <w:rPr>
                <w:color w:val="041E42"/>
                <w:sz w:val="24"/>
                <w:szCs w:val="24"/>
              </w:rPr>
              <w:t>.</w:t>
            </w:r>
          </w:p>
          <w:p w14:paraId="2BB50424" w14:textId="77777777" w:rsidR="00AC2DC0" w:rsidRPr="00351CED" w:rsidRDefault="003C09AC" w:rsidP="00351CED">
            <w:pPr>
              <w:pStyle w:val="bullet"/>
              <w:spacing w:line="360" w:lineRule="auto"/>
              <w:rPr>
                <w:color w:val="041E42"/>
                <w:sz w:val="24"/>
                <w:szCs w:val="24"/>
              </w:rPr>
            </w:pPr>
            <w:r w:rsidRPr="00351CED">
              <w:rPr>
                <w:color w:val="041E42"/>
                <w:sz w:val="24"/>
                <w:szCs w:val="24"/>
              </w:rPr>
              <w:t>update our ideas over time.</w:t>
            </w:r>
          </w:p>
        </w:tc>
        <w:tc>
          <w:tcPr>
            <w:cnfStyle w:val="000001000000" w:firstRow="0" w:lastRow="0" w:firstColumn="0" w:lastColumn="0" w:oddVBand="0" w:evenVBand="1" w:oddHBand="0" w:evenHBand="0" w:firstRowFirstColumn="0" w:firstRowLastColumn="0" w:lastRowFirstColumn="0" w:lastRowLastColumn="0"/>
            <w:tcW w:w="2552" w:type="dxa"/>
          </w:tcPr>
          <w:p w14:paraId="5A6C9DB6" w14:textId="77777777" w:rsidR="00AC2DC0" w:rsidRPr="00351CED" w:rsidRDefault="00AC2DC0" w:rsidP="00351CED">
            <w:pPr>
              <w:spacing w:line="360" w:lineRule="auto"/>
              <w:rPr>
                <w:rFonts w:eastAsia="Quattrocento Sans" w:cs="Quattrocento Sans"/>
                <w:color w:val="041E42"/>
                <w:sz w:val="24"/>
                <w:szCs w:val="24"/>
              </w:rPr>
            </w:pPr>
          </w:p>
        </w:tc>
      </w:tr>
      <w:tr w:rsidR="003C09AC" w:rsidRPr="00351CED" w14:paraId="57D514B4" w14:textId="77777777" w:rsidTr="6ED00B18">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41C27754" w14:textId="77777777" w:rsidR="003C09AC" w:rsidRPr="00351CED" w:rsidRDefault="003C09AC" w:rsidP="00351CED">
            <w:pPr>
              <w:pStyle w:val="normal-bold"/>
              <w:spacing w:line="360" w:lineRule="auto"/>
              <w:rPr>
                <w:sz w:val="24"/>
                <w:szCs w:val="24"/>
              </w:rPr>
            </w:pPr>
            <w:r w:rsidRPr="00351CED">
              <w:rPr>
                <w:sz w:val="24"/>
                <w:szCs w:val="24"/>
              </w:rPr>
              <w:t>Teaching component</w:t>
            </w:r>
          </w:p>
        </w:tc>
        <w:tc>
          <w:tcPr>
            <w:cnfStyle w:val="000010000000" w:firstRow="0" w:lastRow="0" w:firstColumn="0" w:lastColumn="0" w:oddVBand="1" w:evenVBand="0" w:oddHBand="0" w:evenHBand="0" w:firstRowFirstColumn="0" w:firstRowLastColumn="0" w:lastRowFirstColumn="0" w:lastRowLastColumn="0"/>
            <w:tcW w:w="9796" w:type="dxa"/>
          </w:tcPr>
          <w:p w14:paraId="5C68A8CE" w14:textId="3A7E1C24" w:rsidR="003C09AC" w:rsidRPr="00351CED" w:rsidRDefault="003C09AC" w:rsidP="00351CED">
            <w:pPr>
              <w:spacing w:line="360" w:lineRule="auto"/>
              <w:rPr>
                <w:color w:val="041E42"/>
                <w:sz w:val="24"/>
                <w:szCs w:val="24"/>
              </w:rPr>
            </w:pPr>
            <w:r w:rsidRPr="6ED00B18">
              <w:rPr>
                <w:sz w:val="24"/>
                <w:szCs w:val="24"/>
              </w:rPr>
              <w:t xml:space="preserve">Read </w:t>
            </w:r>
            <w:r w:rsidR="00CB7234" w:rsidRPr="6ED00B18">
              <w:rPr>
                <w:sz w:val="24"/>
                <w:szCs w:val="24"/>
              </w:rPr>
              <w:t>‘</w:t>
            </w:r>
            <w:r w:rsidRPr="6ED00B18">
              <w:rPr>
                <w:sz w:val="24"/>
                <w:szCs w:val="24"/>
              </w:rPr>
              <w:t>Our Bird</w:t>
            </w:r>
            <w:r w:rsidR="00CB7234" w:rsidRPr="6ED00B18">
              <w:rPr>
                <w:sz w:val="24"/>
                <w:szCs w:val="24"/>
              </w:rPr>
              <w:t xml:space="preserve">s: </w:t>
            </w:r>
            <w:r w:rsidR="00CB7234" w:rsidRPr="6ED00B18">
              <w:rPr>
                <w:rFonts w:eastAsiaTheme="minorEastAsia"/>
                <w:sz w:val="24"/>
                <w:szCs w:val="24"/>
              </w:rPr>
              <w:t>Ŋilimurruŋgu</w:t>
            </w:r>
            <w:r w:rsidR="00CB7234" w:rsidRPr="6ED00B18">
              <w:rPr>
                <w:sz w:val="24"/>
                <w:szCs w:val="24"/>
              </w:rPr>
              <w:t xml:space="preserve"> Wäyin Malanynha’</w:t>
            </w:r>
            <w:r w:rsidR="00A103CA">
              <w:rPr>
                <w:sz w:val="24"/>
                <w:szCs w:val="24"/>
              </w:rPr>
              <w:t xml:space="preserve"> by Siena Stubbs for enjoyment.</w:t>
            </w:r>
          </w:p>
          <w:p w14:paraId="3620D821" w14:textId="33A6AA65" w:rsidR="003C09AC" w:rsidRPr="00351CED" w:rsidRDefault="003C09AC" w:rsidP="00351CED">
            <w:pPr>
              <w:pStyle w:val="normal-bold"/>
              <w:spacing w:line="360" w:lineRule="auto"/>
              <w:rPr>
                <w:color w:val="041E42"/>
                <w:sz w:val="24"/>
                <w:szCs w:val="24"/>
              </w:rPr>
            </w:pPr>
            <w:r w:rsidRPr="00351CED">
              <w:rPr>
                <w:color w:val="041E42"/>
                <w:sz w:val="24"/>
                <w:szCs w:val="24"/>
              </w:rPr>
              <w:t>The writing process</w:t>
            </w:r>
            <w:r w:rsidR="0021254C">
              <w:rPr>
                <w:color w:val="041E42"/>
                <w:sz w:val="24"/>
                <w:szCs w:val="24"/>
              </w:rPr>
              <w:t xml:space="preserve"> –</w:t>
            </w:r>
            <w:r w:rsidRPr="00351CED">
              <w:rPr>
                <w:color w:val="041E42"/>
                <w:sz w:val="24"/>
                <w:szCs w:val="24"/>
              </w:rPr>
              <w:t xml:space="preserve"> planning</w:t>
            </w:r>
          </w:p>
          <w:p w14:paraId="2510360B" w14:textId="493423DB" w:rsidR="003C09AC" w:rsidRPr="00351CED" w:rsidRDefault="003C09AC" w:rsidP="00351CED">
            <w:pPr>
              <w:spacing w:line="360" w:lineRule="auto"/>
              <w:rPr>
                <w:color w:val="041E42"/>
                <w:sz w:val="24"/>
                <w:szCs w:val="24"/>
              </w:rPr>
            </w:pPr>
            <w:r w:rsidRPr="00351CED">
              <w:rPr>
                <w:color w:val="041E42"/>
                <w:sz w:val="24"/>
                <w:szCs w:val="24"/>
              </w:rPr>
              <w:t>Explain that we are going to write a story about a</w:t>
            </w:r>
            <w:r w:rsidR="00A103CA">
              <w:rPr>
                <w:color w:val="041E42"/>
                <w:sz w:val="24"/>
                <w:szCs w:val="24"/>
              </w:rPr>
              <w:t xml:space="preserve"> bird who goes on an adventure.</w:t>
            </w:r>
          </w:p>
          <w:p w14:paraId="79F6057B" w14:textId="5BE8F0F6" w:rsidR="003C09AC" w:rsidRPr="00351CED" w:rsidRDefault="003C09AC" w:rsidP="00351CED">
            <w:pPr>
              <w:spacing w:line="360" w:lineRule="auto"/>
              <w:rPr>
                <w:color w:val="041E42"/>
                <w:sz w:val="24"/>
                <w:szCs w:val="24"/>
              </w:rPr>
            </w:pPr>
            <w:r w:rsidRPr="00351CED">
              <w:rPr>
                <w:color w:val="041E42"/>
                <w:sz w:val="24"/>
                <w:szCs w:val="24"/>
              </w:rPr>
              <w:t xml:space="preserve">Really great stories are not made in one day. Authors can take a long time, often </w:t>
            </w:r>
            <w:r w:rsidR="00A103CA">
              <w:rPr>
                <w:color w:val="041E42"/>
                <w:sz w:val="24"/>
                <w:szCs w:val="24"/>
              </w:rPr>
              <w:t>years to make an awesome story.</w:t>
            </w:r>
          </w:p>
          <w:p w14:paraId="6E3D3671" w14:textId="3A4ECD28" w:rsidR="003C09AC" w:rsidRPr="00351CED" w:rsidRDefault="003C09AC" w:rsidP="00351CED">
            <w:pPr>
              <w:spacing w:line="360" w:lineRule="auto"/>
              <w:rPr>
                <w:color w:val="041E42"/>
                <w:sz w:val="24"/>
                <w:szCs w:val="24"/>
              </w:rPr>
            </w:pPr>
            <w:r w:rsidRPr="00351CED">
              <w:rPr>
                <w:color w:val="041E42"/>
                <w:sz w:val="24"/>
                <w:szCs w:val="24"/>
              </w:rPr>
              <w:t>What process do authors usually follow to make a text (book, film, play)?</w:t>
            </w:r>
          </w:p>
          <w:p w14:paraId="3D5E8982" w14:textId="10D505E1" w:rsidR="003C09AC" w:rsidRPr="00351CED" w:rsidRDefault="003C09AC" w:rsidP="00351CED">
            <w:pPr>
              <w:spacing w:line="360" w:lineRule="auto"/>
              <w:rPr>
                <w:color w:val="041E42"/>
                <w:sz w:val="24"/>
                <w:szCs w:val="24"/>
              </w:rPr>
            </w:pPr>
            <w:r w:rsidRPr="00351CED">
              <w:rPr>
                <w:color w:val="041E42"/>
                <w:sz w:val="24"/>
                <w:szCs w:val="24"/>
              </w:rPr>
              <w:t>Brainstorm, plan, draft, edit, d</w:t>
            </w:r>
            <w:r w:rsidR="00933B8C">
              <w:rPr>
                <w:color w:val="041E42"/>
                <w:sz w:val="24"/>
                <w:szCs w:val="24"/>
              </w:rPr>
              <w:t xml:space="preserve">raft, proofread, seek feedback and </w:t>
            </w:r>
            <w:r w:rsidRPr="00351CED">
              <w:rPr>
                <w:color w:val="041E42"/>
                <w:sz w:val="24"/>
                <w:szCs w:val="24"/>
              </w:rPr>
              <w:t>publish. Explain this is the basic process but authors continually edit and proofrea</w:t>
            </w:r>
            <w:r w:rsidR="00A103CA">
              <w:rPr>
                <w:color w:val="041E42"/>
                <w:sz w:val="24"/>
                <w:szCs w:val="24"/>
              </w:rPr>
              <w:t>d to make their stories better.</w:t>
            </w:r>
          </w:p>
          <w:p w14:paraId="6ECE0ED3" w14:textId="687755AD" w:rsidR="003C09AC" w:rsidRPr="00351CED" w:rsidRDefault="003C09AC" w:rsidP="00351CED">
            <w:pPr>
              <w:spacing w:line="360" w:lineRule="auto"/>
              <w:rPr>
                <w:color w:val="041E42"/>
                <w:sz w:val="24"/>
                <w:szCs w:val="24"/>
              </w:rPr>
            </w:pPr>
            <w:r w:rsidRPr="00351CED">
              <w:rPr>
                <w:color w:val="041E42"/>
                <w:sz w:val="24"/>
                <w:szCs w:val="24"/>
              </w:rPr>
              <w:lastRenderedPageBreak/>
              <w:t>First, we will plan the parts of the story. What parts does a story usually have? For example, setting, characters, orienta</w:t>
            </w:r>
            <w:r w:rsidR="00A103CA">
              <w:rPr>
                <w:color w:val="041E42"/>
                <w:sz w:val="24"/>
                <w:szCs w:val="24"/>
              </w:rPr>
              <w:t>tion, complication, resolution.</w:t>
            </w:r>
          </w:p>
          <w:p w14:paraId="721BA33E" w14:textId="77777777" w:rsidR="003C09AC" w:rsidRPr="00351CED" w:rsidRDefault="003C09AC" w:rsidP="00351CED">
            <w:pPr>
              <w:spacing w:line="360" w:lineRule="auto"/>
              <w:rPr>
                <w:color w:val="041E42"/>
                <w:sz w:val="24"/>
                <w:szCs w:val="24"/>
              </w:rPr>
            </w:pPr>
            <w:r w:rsidRPr="00351CED">
              <w:rPr>
                <w:color w:val="041E42"/>
                <w:sz w:val="24"/>
                <w:szCs w:val="24"/>
              </w:rPr>
              <w:t>Who will the story be for (audience)? What is the purpose (to entertain)?</w:t>
            </w:r>
          </w:p>
          <w:p w14:paraId="295285A0" w14:textId="540AA353" w:rsidR="003C09AC" w:rsidRPr="00351CED" w:rsidRDefault="003C09AC" w:rsidP="00351CED">
            <w:pPr>
              <w:spacing w:line="360" w:lineRule="auto"/>
              <w:rPr>
                <w:color w:val="041E42"/>
                <w:sz w:val="24"/>
                <w:szCs w:val="24"/>
              </w:rPr>
            </w:pPr>
            <w:r w:rsidRPr="00351CED">
              <w:rPr>
                <w:color w:val="041E42"/>
                <w:sz w:val="24"/>
                <w:szCs w:val="24"/>
              </w:rPr>
              <w:t>For each part</w:t>
            </w:r>
            <w:r w:rsidR="00887FE2">
              <w:rPr>
                <w:color w:val="041E42"/>
                <w:sz w:val="24"/>
                <w:szCs w:val="24"/>
              </w:rPr>
              <w:t>,</w:t>
            </w:r>
            <w:r w:rsidRPr="00351CED">
              <w:rPr>
                <w:color w:val="041E42"/>
                <w:sz w:val="24"/>
                <w:szCs w:val="24"/>
              </w:rPr>
              <w:t xml:space="preserve"> students share their ideas. We know one of our characters must be a bird. What is our bird like? Physical features, personality, sp</w:t>
            </w:r>
            <w:r w:rsidR="00A103CA">
              <w:rPr>
                <w:color w:val="041E42"/>
                <w:sz w:val="24"/>
                <w:szCs w:val="24"/>
              </w:rPr>
              <w:t>ecial talents, likes, dislikes.</w:t>
            </w:r>
          </w:p>
          <w:p w14:paraId="5DDD0797" w14:textId="77777777" w:rsidR="003C09AC" w:rsidRPr="00351CED" w:rsidRDefault="003C09AC" w:rsidP="00351CED">
            <w:pPr>
              <w:spacing w:line="360" w:lineRule="auto"/>
              <w:rPr>
                <w:color w:val="041E42"/>
                <w:sz w:val="24"/>
                <w:szCs w:val="24"/>
              </w:rPr>
            </w:pPr>
            <w:r w:rsidRPr="00351CED">
              <w:rPr>
                <w:color w:val="041E42"/>
                <w:sz w:val="24"/>
                <w:szCs w:val="24"/>
              </w:rPr>
              <w:t>Where will the bird go? Is it an imaginary or real place? What is it like there? Are there many locations?</w:t>
            </w:r>
          </w:p>
          <w:p w14:paraId="03791C1A" w14:textId="0BAED0F6" w:rsidR="003C09AC" w:rsidRPr="00351CED" w:rsidRDefault="003340A6" w:rsidP="00351CED">
            <w:pPr>
              <w:spacing w:line="360" w:lineRule="auto"/>
              <w:rPr>
                <w:color w:val="041E42"/>
                <w:sz w:val="24"/>
                <w:szCs w:val="24"/>
              </w:rPr>
            </w:pPr>
            <w:r w:rsidRPr="00351CED">
              <w:rPr>
                <w:color w:val="041E42"/>
                <w:sz w:val="24"/>
                <w:szCs w:val="24"/>
              </w:rPr>
              <w:t xml:space="preserve">Who will they meet? </w:t>
            </w:r>
            <w:r w:rsidR="006622D1">
              <w:rPr>
                <w:color w:val="041E42"/>
                <w:sz w:val="24"/>
                <w:szCs w:val="24"/>
              </w:rPr>
              <w:t>What problems will they face?</w:t>
            </w:r>
          </w:p>
          <w:p w14:paraId="5837C8AB" w14:textId="77777777" w:rsidR="003C09AC" w:rsidRPr="00351CED" w:rsidRDefault="003C09AC" w:rsidP="00351CED">
            <w:pPr>
              <w:spacing w:line="360" w:lineRule="auto"/>
              <w:rPr>
                <w:color w:val="041E42"/>
                <w:sz w:val="24"/>
                <w:szCs w:val="24"/>
              </w:rPr>
            </w:pPr>
            <w:r w:rsidRPr="00351CED">
              <w:rPr>
                <w:color w:val="041E42"/>
                <w:sz w:val="24"/>
                <w:szCs w:val="24"/>
              </w:rPr>
              <w:t>Students can make notes, draw</w:t>
            </w:r>
            <w:r w:rsidR="00704E43" w:rsidRPr="00351CED">
              <w:rPr>
                <w:color w:val="041E42"/>
                <w:sz w:val="24"/>
                <w:szCs w:val="24"/>
              </w:rPr>
              <w:t>,</w:t>
            </w:r>
            <w:r w:rsidRPr="00351CED">
              <w:rPr>
                <w:color w:val="041E42"/>
                <w:sz w:val="24"/>
                <w:szCs w:val="24"/>
              </w:rPr>
              <w:t xml:space="preserve"> and talk about their ideas at this stage. </w:t>
            </w:r>
          </w:p>
        </w:tc>
        <w:tc>
          <w:tcPr>
            <w:cnfStyle w:val="000001000000" w:firstRow="0" w:lastRow="0" w:firstColumn="0" w:lastColumn="0" w:oddVBand="0" w:evenVBand="1" w:oddHBand="0" w:evenHBand="0" w:firstRowFirstColumn="0" w:firstRowLastColumn="0" w:lastRowFirstColumn="0" w:lastRowLastColumn="0"/>
            <w:tcW w:w="2552" w:type="dxa"/>
          </w:tcPr>
          <w:p w14:paraId="6F1A1CF0" w14:textId="77777777" w:rsidR="003C09AC" w:rsidRPr="00351CED" w:rsidRDefault="003C09AC" w:rsidP="6ED00B18">
            <w:pPr>
              <w:spacing w:line="360" w:lineRule="auto"/>
              <w:rPr>
                <w:rFonts w:eastAsiaTheme="minorEastAsia"/>
                <w:color w:val="041E42"/>
                <w:sz w:val="24"/>
                <w:szCs w:val="24"/>
              </w:rPr>
            </w:pPr>
            <w:r w:rsidRPr="6ED00B18">
              <w:rPr>
                <w:rFonts w:eastAsiaTheme="minorEastAsia"/>
                <w:sz w:val="24"/>
                <w:szCs w:val="24"/>
              </w:rPr>
              <w:lastRenderedPageBreak/>
              <w:t>“Our Birds:  Ŋilimurruŋgu Wäyin Malanynha” by Siena Stubbs</w:t>
            </w:r>
          </w:p>
        </w:tc>
      </w:tr>
      <w:tr w:rsidR="003C09AC" w:rsidRPr="00351CED" w14:paraId="0BDBE1A6" w14:textId="77777777" w:rsidTr="6ED00B18">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24881E6D" w14:textId="77777777" w:rsidR="003C09AC" w:rsidRPr="00351CED" w:rsidRDefault="003C09AC"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1503F7B1" w14:textId="349684DD" w:rsidR="003C09AC" w:rsidRPr="00351CED" w:rsidRDefault="0021254C" w:rsidP="00351CED">
            <w:pPr>
              <w:pStyle w:val="normal-bold"/>
              <w:spacing w:line="360" w:lineRule="auto"/>
              <w:rPr>
                <w:color w:val="041E42"/>
                <w:sz w:val="24"/>
                <w:szCs w:val="24"/>
              </w:rPr>
            </w:pPr>
            <w:r>
              <w:rPr>
                <w:color w:val="041E42"/>
                <w:sz w:val="24"/>
                <w:szCs w:val="24"/>
              </w:rPr>
              <w:t xml:space="preserve">The writing process – </w:t>
            </w:r>
            <w:r w:rsidR="003C09AC" w:rsidRPr="00351CED">
              <w:rPr>
                <w:color w:val="041E42"/>
                <w:sz w:val="24"/>
                <w:szCs w:val="24"/>
              </w:rPr>
              <w:t>planning</w:t>
            </w:r>
          </w:p>
          <w:p w14:paraId="54420EB3" w14:textId="3F33B0C7" w:rsidR="003C09AC" w:rsidRPr="00351CED" w:rsidRDefault="003C09AC" w:rsidP="00351CED">
            <w:pPr>
              <w:spacing w:line="360" w:lineRule="auto"/>
              <w:rPr>
                <w:color w:val="041E42"/>
                <w:sz w:val="24"/>
                <w:szCs w:val="24"/>
              </w:rPr>
            </w:pPr>
            <w:r w:rsidRPr="00351CED">
              <w:rPr>
                <w:color w:val="041E42"/>
                <w:sz w:val="24"/>
                <w:szCs w:val="24"/>
              </w:rPr>
              <w:t>Draw your characte</w:t>
            </w:r>
            <w:r w:rsidR="006622D1">
              <w:rPr>
                <w:color w:val="041E42"/>
                <w:sz w:val="24"/>
                <w:szCs w:val="24"/>
              </w:rPr>
              <w:t>rs and annotate using keywords.</w:t>
            </w:r>
          </w:p>
          <w:p w14:paraId="053ADB39" w14:textId="6AE85C4F" w:rsidR="003C09AC" w:rsidRPr="00351CED" w:rsidRDefault="003C09AC" w:rsidP="00351CED">
            <w:pPr>
              <w:spacing w:line="360" w:lineRule="auto"/>
              <w:rPr>
                <w:color w:val="041E42"/>
                <w:sz w:val="24"/>
                <w:szCs w:val="24"/>
              </w:rPr>
            </w:pPr>
            <w:r w:rsidRPr="00351CED">
              <w:rPr>
                <w:color w:val="041E42"/>
                <w:sz w:val="24"/>
                <w:szCs w:val="24"/>
              </w:rPr>
              <w:t>Draw the setting and additional characte</w:t>
            </w:r>
            <w:r w:rsidR="006622D1">
              <w:rPr>
                <w:color w:val="041E42"/>
                <w:sz w:val="24"/>
                <w:szCs w:val="24"/>
              </w:rPr>
              <w:t>rs.</w:t>
            </w:r>
          </w:p>
        </w:tc>
        <w:tc>
          <w:tcPr>
            <w:cnfStyle w:val="000001000000" w:firstRow="0" w:lastRow="0" w:firstColumn="0" w:lastColumn="0" w:oddVBand="0" w:evenVBand="1" w:oddHBand="0" w:evenHBand="0" w:firstRowFirstColumn="0" w:firstRowLastColumn="0" w:lastRowFirstColumn="0" w:lastRowLastColumn="0"/>
            <w:tcW w:w="2552" w:type="dxa"/>
          </w:tcPr>
          <w:p w14:paraId="3DF8C64A" w14:textId="77777777" w:rsidR="003C09AC" w:rsidRPr="00351CED" w:rsidRDefault="003C09AC" w:rsidP="00351CED">
            <w:pPr>
              <w:spacing w:line="360" w:lineRule="auto"/>
              <w:rPr>
                <w:color w:val="041E42"/>
                <w:sz w:val="24"/>
                <w:szCs w:val="24"/>
              </w:rPr>
            </w:pPr>
            <w:r w:rsidRPr="00351CED">
              <w:rPr>
                <w:color w:val="041E42"/>
                <w:sz w:val="24"/>
                <w:szCs w:val="24"/>
              </w:rPr>
              <w:t>Workbook</w:t>
            </w:r>
          </w:p>
        </w:tc>
      </w:tr>
      <w:tr w:rsidR="003C09AC" w:rsidRPr="00351CED" w14:paraId="31CB33A0" w14:textId="77777777" w:rsidTr="6ED00B18">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0D6C4BD7" w14:textId="77777777" w:rsidR="003C09AC" w:rsidRPr="00351CED" w:rsidRDefault="003C09AC"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0EA622DE" w14:textId="013F7590" w:rsidR="003C09AC" w:rsidRPr="00351CED" w:rsidRDefault="006622D1" w:rsidP="00351CED">
            <w:pPr>
              <w:pStyle w:val="normal-bold"/>
              <w:spacing w:line="360" w:lineRule="auto"/>
              <w:rPr>
                <w:color w:val="041E42"/>
                <w:sz w:val="24"/>
                <w:szCs w:val="24"/>
              </w:rPr>
            </w:pPr>
            <w:r>
              <w:rPr>
                <w:color w:val="041E42"/>
                <w:sz w:val="24"/>
                <w:szCs w:val="24"/>
              </w:rPr>
              <w:t>Sequencing events</w:t>
            </w:r>
          </w:p>
          <w:p w14:paraId="16945520" w14:textId="2CE85374" w:rsidR="003C09AC" w:rsidRPr="00351CED" w:rsidRDefault="003C09AC" w:rsidP="00351CED">
            <w:pPr>
              <w:spacing w:line="360" w:lineRule="auto"/>
              <w:rPr>
                <w:color w:val="041E42"/>
                <w:sz w:val="24"/>
                <w:szCs w:val="24"/>
              </w:rPr>
            </w:pPr>
            <w:r w:rsidRPr="00351CED">
              <w:rPr>
                <w:color w:val="041E42"/>
                <w:sz w:val="24"/>
                <w:szCs w:val="24"/>
              </w:rPr>
              <w:t xml:space="preserve">Use </w:t>
            </w:r>
            <w:r w:rsidR="000C4299" w:rsidRPr="00351CED">
              <w:rPr>
                <w:color w:val="041E42"/>
                <w:sz w:val="24"/>
                <w:szCs w:val="24"/>
              </w:rPr>
              <w:t>sticky</w:t>
            </w:r>
            <w:r w:rsidRPr="00351CED">
              <w:rPr>
                <w:color w:val="041E42"/>
                <w:sz w:val="24"/>
                <w:szCs w:val="24"/>
              </w:rPr>
              <w:t xml:space="preserve"> notes to sequence events in the story. Add extra </w:t>
            </w:r>
            <w:r w:rsidR="000C4299" w:rsidRPr="00351CED">
              <w:rPr>
                <w:color w:val="041E42"/>
                <w:sz w:val="24"/>
                <w:szCs w:val="24"/>
              </w:rPr>
              <w:t>sticky</w:t>
            </w:r>
            <w:r w:rsidRPr="00351CED">
              <w:rPr>
                <w:color w:val="041E42"/>
                <w:sz w:val="24"/>
                <w:szCs w:val="24"/>
              </w:rPr>
              <w:t xml:space="preserve"> </w:t>
            </w:r>
            <w:r w:rsidR="006622D1">
              <w:rPr>
                <w:color w:val="041E42"/>
                <w:sz w:val="24"/>
                <w:szCs w:val="24"/>
              </w:rPr>
              <w:t>notes as you develop the story.</w:t>
            </w:r>
          </w:p>
        </w:tc>
        <w:tc>
          <w:tcPr>
            <w:cnfStyle w:val="000001000000" w:firstRow="0" w:lastRow="0" w:firstColumn="0" w:lastColumn="0" w:oddVBand="0" w:evenVBand="1" w:oddHBand="0" w:evenHBand="0" w:firstRowFirstColumn="0" w:firstRowLastColumn="0" w:lastRowFirstColumn="0" w:lastRowLastColumn="0"/>
            <w:tcW w:w="2552" w:type="dxa"/>
          </w:tcPr>
          <w:p w14:paraId="5392621F" w14:textId="40192CDC" w:rsidR="003C09AC" w:rsidRPr="00351CED" w:rsidRDefault="006F0C6F" w:rsidP="00351CED">
            <w:pPr>
              <w:spacing w:line="360" w:lineRule="auto"/>
              <w:rPr>
                <w:color w:val="041E42"/>
                <w:sz w:val="24"/>
                <w:szCs w:val="24"/>
              </w:rPr>
            </w:pPr>
            <w:r>
              <w:rPr>
                <w:color w:val="041E42"/>
                <w:sz w:val="24"/>
                <w:szCs w:val="24"/>
              </w:rPr>
              <w:t>S</w:t>
            </w:r>
            <w:r w:rsidR="000C4299" w:rsidRPr="00351CED">
              <w:rPr>
                <w:color w:val="041E42"/>
                <w:sz w:val="24"/>
                <w:szCs w:val="24"/>
              </w:rPr>
              <w:t xml:space="preserve">ticky </w:t>
            </w:r>
            <w:r w:rsidR="006622D1">
              <w:rPr>
                <w:color w:val="041E42"/>
                <w:sz w:val="24"/>
                <w:szCs w:val="24"/>
              </w:rPr>
              <w:t>notes</w:t>
            </w:r>
          </w:p>
        </w:tc>
      </w:tr>
      <w:tr w:rsidR="003C09AC" w:rsidRPr="00351CED" w14:paraId="63E5CF07" w14:textId="77777777" w:rsidTr="6ED00B18">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B885E56" w14:textId="77777777" w:rsidR="003C09AC" w:rsidRPr="00351CED" w:rsidRDefault="003C09AC" w:rsidP="00351CED">
            <w:pPr>
              <w:pStyle w:val="normal-bold"/>
              <w:spacing w:line="360" w:lineRule="auto"/>
              <w:rPr>
                <w:sz w:val="24"/>
                <w:szCs w:val="24"/>
              </w:rPr>
            </w:pPr>
            <w:r w:rsidRPr="00351CED">
              <w:rPr>
                <w:sz w:val="24"/>
                <w:szCs w:val="24"/>
              </w:rPr>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1997E196" w14:textId="41B2CCAA" w:rsidR="003C09AC" w:rsidRPr="00351CED" w:rsidRDefault="006622D1" w:rsidP="00351CED">
            <w:pPr>
              <w:pStyle w:val="normal-bold"/>
              <w:spacing w:line="360" w:lineRule="auto"/>
              <w:rPr>
                <w:color w:val="041E42"/>
                <w:sz w:val="24"/>
                <w:szCs w:val="24"/>
              </w:rPr>
            </w:pPr>
            <w:r>
              <w:rPr>
                <w:color w:val="041E42"/>
                <w:sz w:val="24"/>
                <w:szCs w:val="24"/>
              </w:rPr>
              <w:t>Explain your story to someone</w:t>
            </w:r>
          </w:p>
          <w:p w14:paraId="72B5F0E2" w14:textId="77777777" w:rsidR="003C09AC" w:rsidRPr="00351CED" w:rsidRDefault="003C09AC" w:rsidP="00351CED">
            <w:pPr>
              <w:spacing w:line="360" w:lineRule="auto"/>
              <w:rPr>
                <w:color w:val="041E42"/>
                <w:sz w:val="24"/>
                <w:szCs w:val="24"/>
              </w:rPr>
            </w:pPr>
            <w:r w:rsidRPr="00351CED">
              <w:rPr>
                <w:color w:val="041E42"/>
                <w:sz w:val="24"/>
                <w:szCs w:val="24"/>
              </w:rPr>
              <w:lastRenderedPageBreak/>
              <w:t>Explain your story ideas to someone. Do they have questions about the characters, setting or plot?</w:t>
            </w:r>
          </w:p>
        </w:tc>
        <w:tc>
          <w:tcPr>
            <w:cnfStyle w:val="000001000000" w:firstRow="0" w:lastRow="0" w:firstColumn="0" w:lastColumn="0" w:oddVBand="0" w:evenVBand="1" w:oddHBand="0" w:evenHBand="0" w:firstRowFirstColumn="0" w:firstRowLastColumn="0" w:lastRowFirstColumn="0" w:lastRowLastColumn="0"/>
            <w:tcW w:w="2552" w:type="dxa"/>
          </w:tcPr>
          <w:p w14:paraId="48E7138C" w14:textId="77777777" w:rsidR="003C09AC" w:rsidRPr="00351CED" w:rsidRDefault="003C09AC" w:rsidP="00351CED">
            <w:pPr>
              <w:spacing w:line="360" w:lineRule="auto"/>
              <w:rPr>
                <w:color w:val="041E42"/>
                <w:sz w:val="24"/>
                <w:szCs w:val="24"/>
              </w:rPr>
            </w:pPr>
          </w:p>
        </w:tc>
      </w:tr>
      <w:tr w:rsidR="003C09AC" w:rsidRPr="00351CED" w14:paraId="7954FFB7" w14:textId="77777777" w:rsidTr="6ED00B18">
        <w:trPr>
          <w:cnfStyle w:val="000000010000" w:firstRow="0" w:lastRow="0" w:firstColumn="0" w:lastColumn="0" w:oddVBand="0" w:evenVBand="0" w:oddHBand="0" w:evenHBand="1"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3240" w:type="dxa"/>
          </w:tcPr>
          <w:p w14:paraId="02443256" w14:textId="77777777" w:rsidR="003C09AC" w:rsidRPr="00351CED" w:rsidRDefault="003C09AC"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0D4BCB36" w14:textId="77777777" w:rsidR="003C09AC" w:rsidRPr="00351CED" w:rsidRDefault="003C09AC" w:rsidP="00351CED">
            <w:pPr>
              <w:pStyle w:val="normal-bold"/>
              <w:spacing w:line="360" w:lineRule="auto"/>
              <w:rPr>
                <w:color w:val="041E42"/>
                <w:sz w:val="24"/>
                <w:szCs w:val="24"/>
              </w:rPr>
            </w:pPr>
            <w:r w:rsidRPr="00351CED">
              <w:rPr>
                <w:color w:val="041E42"/>
                <w:sz w:val="24"/>
                <w:szCs w:val="24"/>
              </w:rPr>
              <w:t>Daily observations journal</w:t>
            </w:r>
          </w:p>
          <w:p w14:paraId="2FBF926A" w14:textId="6470710B" w:rsidR="003C09AC" w:rsidRPr="00351CED" w:rsidRDefault="003C09AC" w:rsidP="00351CED">
            <w:pPr>
              <w:spacing w:line="360" w:lineRule="auto"/>
              <w:rPr>
                <w:color w:val="041E42"/>
                <w:sz w:val="24"/>
                <w:szCs w:val="24"/>
              </w:rPr>
            </w:pPr>
            <w:r w:rsidRPr="00351CED">
              <w:rPr>
                <w:color w:val="041E42"/>
                <w:sz w:val="24"/>
                <w:szCs w:val="24"/>
              </w:rPr>
              <w:t>Students look out the window or sit in the backyard and use their five senses to record the world around them. What can they see, smell, feel, hear</w:t>
            </w:r>
            <w:r w:rsidR="00704E43" w:rsidRPr="00351CED">
              <w:rPr>
                <w:color w:val="041E42"/>
                <w:sz w:val="24"/>
                <w:szCs w:val="24"/>
              </w:rPr>
              <w:t>,</w:t>
            </w:r>
            <w:r w:rsidRPr="00351CED">
              <w:rPr>
                <w:color w:val="041E42"/>
                <w:sz w:val="24"/>
                <w:szCs w:val="24"/>
              </w:rPr>
              <w:t xml:space="preserve"> and taste (when they stick their tongue out in the air)? Students write or draw their findings in their journal</w:t>
            </w:r>
            <w:r w:rsidR="00704E43" w:rsidRPr="00351CED">
              <w:rPr>
                <w:color w:val="041E42"/>
                <w:sz w:val="24"/>
                <w:szCs w:val="24"/>
              </w:rPr>
              <w:t>s</w:t>
            </w:r>
            <w:r w:rsidR="006622D1">
              <w:rPr>
                <w:color w:val="041E42"/>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6360B507" w14:textId="611AAA57" w:rsidR="003C09AC" w:rsidRPr="00351CED" w:rsidRDefault="006622D1" w:rsidP="00351CED">
            <w:pPr>
              <w:spacing w:line="360" w:lineRule="auto"/>
              <w:rPr>
                <w:color w:val="041E42"/>
                <w:sz w:val="24"/>
                <w:szCs w:val="24"/>
              </w:rPr>
            </w:pPr>
            <w:r>
              <w:rPr>
                <w:color w:val="041E42"/>
                <w:sz w:val="24"/>
                <w:szCs w:val="24"/>
              </w:rPr>
              <w:t>Daily journal</w:t>
            </w:r>
          </w:p>
          <w:p w14:paraId="100DB7E8" w14:textId="77777777" w:rsidR="003C09AC" w:rsidRPr="00351CED" w:rsidRDefault="003C09AC" w:rsidP="00351CED">
            <w:pPr>
              <w:spacing w:line="360" w:lineRule="auto"/>
              <w:rPr>
                <w:color w:val="041E42"/>
                <w:sz w:val="24"/>
                <w:szCs w:val="24"/>
              </w:rPr>
            </w:pPr>
            <w:r w:rsidRPr="00351CED">
              <w:rPr>
                <w:color w:val="041E42"/>
                <w:sz w:val="24"/>
                <w:szCs w:val="24"/>
              </w:rPr>
              <w:t>Pencil</w:t>
            </w:r>
          </w:p>
        </w:tc>
      </w:tr>
      <w:tr w:rsidR="003C09AC" w:rsidRPr="00351CED" w14:paraId="458AB1B3" w14:textId="77777777" w:rsidTr="6ED00B18">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4CE317C6" w14:textId="77777777" w:rsidR="003C09AC" w:rsidRPr="00351CED" w:rsidRDefault="003C09AC" w:rsidP="00351CED">
            <w:pPr>
              <w:pStyle w:val="normal-bold"/>
              <w:spacing w:line="360" w:lineRule="auto"/>
              <w:rPr>
                <w:sz w:val="24"/>
                <w:szCs w:val="24"/>
              </w:rPr>
            </w:pPr>
            <w:r w:rsidRPr="00351CED">
              <w:rPr>
                <w:sz w:val="24"/>
                <w:szCs w:val="24"/>
              </w:rPr>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3F13F05B" w14:textId="29561370" w:rsidR="003C09AC" w:rsidRPr="00351CED" w:rsidRDefault="003C09AC" w:rsidP="00351CED">
            <w:pPr>
              <w:pStyle w:val="normal-bold"/>
              <w:spacing w:line="360" w:lineRule="auto"/>
              <w:rPr>
                <w:color w:val="041E42"/>
                <w:sz w:val="24"/>
                <w:szCs w:val="24"/>
              </w:rPr>
            </w:pPr>
            <w:r w:rsidRPr="00351CED">
              <w:rPr>
                <w:color w:val="041E42"/>
                <w:sz w:val="24"/>
                <w:szCs w:val="24"/>
              </w:rPr>
              <w:t>Wri</w:t>
            </w:r>
            <w:r w:rsidR="006622D1">
              <w:rPr>
                <w:color w:val="041E42"/>
                <w:sz w:val="24"/>
                <w:szCs w:val="24"/>
              </w:rPr>
              <w:t>ting lesson with Andy Griffiths</w:t>
            </w:r>
          </w:p>
          <w:p w14:paraId="7AF89C56" w14:textId="77777777" w:rsidR="003C09AC" w:rsidRPr="00351CED" w:rsidRDefault="003C09AC" w:rsidP="00351CED">
            <w:pPr>
              <w:spacing w:line="360" w:lineRule="auto"/>
              <w:rPr>
                <w:color w:val="041E42"/>
                <w:sz w:val="24"/>
                <w:szCs w:val="24"/>
              </w:rPr>
            </w:pPr>
            <w:r w:rsidRPr="00351CED">
              <w:rPr>
                <w:color w:val="041E42"/>
                <w:sz w:val="24"/>
                <w:szCs w:val="24"/>
              </w:rPr>
              <w:t xml:space="preserve">Watch this clip and think if you can add any notes to your story. </w:t>
            </w:r>
          </w:p>
        </w:tc>
        <w:tc>
          <w:tcPr>
            <w:cnfStyle w:val="000001000000" w:firstRow="0" w:lastRow="0" w:firstColumn="0" w:lastColumn="0" w:oddVBand="0" w:evenVBand="1" w:oddHBand="0" w:evenHBand="0" w:firstRowFirstColumn="0" w:firstRowLastColumn="0" w:lastRowFirstColumn="0" w:lastRowLastColumn="0"/>
            <w:tcW w:w="2552" w:type="dxa"/>
          </w:tcPr>
          <w:p w14:paraId="2E9281CF" w14:textId="76FC8808" w:rsidR="003C09AC" w:rsidRPr="00351CED" w:rsidRDefault="0086607A" w:rsidP="006F0C6F">
            <w:pPr>
              <w:spacing w:line="360" w:lineRule="auto"/>
              <w:rPr>
                <w:color w:val="041E42"/>
                <w:sz w:val="24"/>
                <w:szCs w:val="24"/>
                <w:u w:val="single"/>
              </w:rPr>
            </w:pPr>
            <w:hyperlink r:id="rId89" w:history="1">
              <w:r w:rsidR="003C09AC" w:rsidRPr="00351CED">
                <w:rPr>
                  <w:rStyle w:val="Hyperlink"/>
                  <w:color w:val="041E42"/>
                  <w:position w:val="0"/>
                  <w:sz w:val="24"/>
                  <w:szCs w:val="24"/>
                </w:rPr>
                <w:t>Writing Lesson with Andy Griffith</w:t>
              </w:r>
              <w:r w:rsidR="006F0C6F">
                <w:rPr>
                  <w:rStyle w:val="Hyperlink"/>
                  <w:color w:val="041E42"/>
                  <w:position w:val="0"/>
                  <w:sz w:val="24"/>
                  <w:szCs w:val="24"/>
                </w:rPr>
                <w:t>s video</w:t>
              </w:r>
            </w:hyperlink>
          </w:p>
        </w:tc>
      </w:tr>
      <w:tr w:rsidR="003C09AC" w:rsidRPr="00351CED" w14:paraId="60D5BB10" w14:textId="77777777" w:rsidTr="6ED00B18">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74CFEF26" w14:textId="77777777" w:rsidR="003C09AC" w:rsidRPr="00351CED" w:rsidRDefault="003C09AC" w:rsidP="00351CED">
            <w:pPr>
              <w:pStyle w:val="normal-bold"/>
              <w:spacing w:line="360" w:lineRule="auto"/>
              <w:rPr>
                <w:sz w:val="24"/>
                <w:szCs w:val="24"/>
              </w:rPr>
            </w:pPr>
            <w:r w:rsidRPr="00351CED">
              <w:rPr>
                <w:sz w:val="24"/>
                <w:szCs w:val="24"/>
              </w:rPr>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68167DD0" w14:textId="77777777" w:rsidR="003C09AC" w:rsidRPr="00351CED" w:rsidRDefault="003C09AC" w:rsidP="00351CED">
            <w:pPr>
              <w:pStyle w:val="normal-bold"/>
              <w:spacing w:line="360" w:lineRule="auto"/>
              <w:rPr>
                <w:color w:val="041E42"/>
                <w:sz w:val="24"/>
                <w:szCs w:val="24"/>
              </w:rPr>
            </w:pPr>
            <w:r w:rsidRPr="00351CED">
              <w:rPr>
                <w:color w:val="041E42"/>
                <w:sz w:val="24"/>
                <w:szCs w:val="24"/>
              </w:rPr>
              <w:t>Authors and their process</w:t>
            </w:r>
          </w:p>
          <w:p w14:paraId="41E57BE4" w14:textId="713054E0" w:rsidR="003C09AC" w:rsidRPr="00351CED" w:rsidRDefault="003C09AC" w:rsidP="00351CED">
            <w:pPr>
              <w:spacing w:line="360" w:lineRule="auto"/>
              <w:rPr>
                <w:color w:val="041E42"/>
                <w:sz w:val="24"/>
                <w:szCs w:val="24"/>
              </w:rPr>
            </w:pPr>
            <w:r w:rsidRPr="00351CED">
              <w:rPr>
                <w:color w:val="041E42"/>
                <w:sz w:val="24"/>
                <w:szCs w:val="24"/>
              </w:rPr>
              <w:t>Read this article</w:t>
            </w:r>
            <w:r w:rsidR="00887FE2">
              <w:rPr>
                <w:color w:val="041E42"/>
                <w:sz w:val="24"/>
                <w:szCs w:val="24"/>
              </w:rPr>
              <w:t xml:space="preserve"> about the authors of the Treeh</w:t>
            </w:r>
            <w:r w:rsidR="006622D1">
              <w:rPr>
                <w:color w:val="041E42"/>
                <w:sz w:val="24"/>
                <w:szCs w:val="24"/>
              </w:rPr>
              <w:t>ouse books.</w:t>
            </w:r>
          </w:p>
        </w:tc>
        <w:tc>
          <w:tcPr>
            <w:cnfStyle w:val="000001000000" w:firstRow="0" w:lastRow="0" w:firstColumn="0" w:lastColumn="0" w:oddVBand="0" w:evenVBand="1" w:oddHBand="0" w:evenHBand="0" w:firstRowFirstColumn="0" w:firstRowLastColumn="0" w:lastRowFirstColumn="0" w:lastRowLastColumn="0"/>
            <w:tcW w:w="2552" w:type="dxa"/>
          </w:tcPr>
          <w:p w14:paraId="1BCE9FD0" w14:textId="72E6C6B6" w:rsidR="003C09AC" w:rsidRPr="00351CED" w:rsidRDefault="0086607A" w:rsidP="00351CED">
            <w:pPr>
              <w:spacing w:line="360" w:lineRule="auto"/>
              <w:rPr>
                <w:color w:val="041E42"/>
                <w:sz w:val="24"/>
                <w:szCs w:val="24"/>
                <w:u w:val="single"/>
              </w:rPr>
            </w:pPr>
            <w:hyperlink r:id="rId90" w:history="1">
              <w:r w:rsidR="003C09AC" w:rsidRPr="00351CED">
                <w:rPr>
                  <w:rStyle w:val="Hyperlink"/>
                  <w:color w:val="041E42"/>
                  <w:position w:val="0"/>
                  <w:sz w:val="24"/>
                  <w:szCs w:val="24"/>
                </w:rPr>
                <w:t>Tre</w:t>
              </w:r>
              <w:r w:rsidR="00887FE2">
                <w:rPr>
                  <w:rStyle w:val="Hyperlink"/>
                  <w:color w:val="041E42"/>
                  <w:position w:val="0"/>
                  <w:sz w:val="24"/>
                  <w:szCs w:val="24"/>
                </w:rPr>
                <w:t>eh</w:t>
              </w:r>
              <w:r w:rsidR="003C09AC" w:rsidRPr="00351CED">
                <w:rPr>
                  <w:rStyle w:val="Hyperlink"/>
                  <w:color w:val="041E42"/>
                  <w:position w:val="0"/>
                  <w:sz w:val="24"/>
                  <w:szCs w:val="24"/>
                </w:rPr>
                <w:t>ouse books article</w:t>
              </w:r>
            </w:hyperlink>
          </w:p>
        </w:tc>
      </w:tr>
      <w:tr w:rsidR="003C09AC" w:rsidRPr="00351CED" w14:paraId="7F08B31B" w14:textId="77777777" w:rsidTr="6ED00B18">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0276401D" w14:textId="77777777" w:rsidR="003C09AC" w:rsidRPr="00351CED" w:rsidRDefault="003C09AC" w:rsidP="00351CED">
            <w:pPr>
              <w:pStyle w:val="normal-bold"/>
              <w:spacing w:line="360" w:lineRule="auto"/>
              <w:rPr>
                <w:sz w:val="24"/>
                <w:szCs w:val="24"/>
              </w:rPr>
            </w:pPr>
            <w:r w:rsidRPr="00351CED">
              <w:rPr>
                <w:sz w:val="24"/>
                <w:szCs w:val="24"/>
              </w:rPr>
              <w:t>Assessment</w:t>
            </w:r>
          </w:p>
        </w:tc>
        <w:tc>
          <w:tcPr>
            <w:cnfStyle w:val="000010000000" w:firstRow="0" w:lastRow="0" w:firstColumn="0" w:lastColumn="0" w:oddVBand="1" w:evenVBand="0" w:oddHBand="0" w:evenHBand="0" w:firstRowFirstColumn="0" w:firstRowLastColumn="0" w:lastRowFirstColumn="0" w:lastRowLastColumn="0"/>
            <w:tcW w:w="9796" w:type="dxa"/>
          </w:tcPr>
          <w:p w14:paraId="3F4967FC" w14:textId="6FF965DF" w:rsidR="00844A03" w:rsidRDefault="003C09AC" w:rsidP="00351CED">
            <w:pPr>
              <w:spacing w:line="360" w:lineRule="auto"/>
              <w:rPr>
                <w:color w:val="041E42"/>
                <w:sz w:val="24"/>
                <w:szCs w:val="24"/>
              </w:rPr>
            </w:pPr>
            <w:r w:rsidRPr="00351CED">
              <w:rPr>
                <w:color w:val="041E42"/>
                <w:sz w:val="24"/>
                <w:szCs w:val="24"/>
              </w:rPr>
              <w:t>Do students understand that</w:t>
            </w:r>
            <w:r w:rsidR="006622D1">
              <w:rPr>
                <w:color w:val="041E42"/>
                <w:sz w:val="24"/>
                <w:szCs w:val="24"/>
              </w:rPr>
              <w:t xml:space="preserve"> there is a process to writing?</w:t>
            </w:r>
          </w:p>
          <w:p w14:paraId="0D865036" w14:textId="71BB7376" w:rsidR="003C09AC" w:rsidRPr="00351CED" w:rsidRDefault="003C09AC" w:rsidP="00351CED">
            <w:pPr>
              <w:spacing w:line="360" w:lineRule="auto"/>
              <w:rPr>
                <w:color w:val="041E42"/>
                <w:sz w:val="24"/>
                <w:szCs w:val="24"/>
              </w:rPr>
            </w:pPr>
            <w:r w:rsidRPr="00351CED">
              <w:rPr>
                <w:color w:val="041E42"/>
                <w:sz w:val="24"/>
                <w:szCs w:val="24"/>
              </w:rPr>
              <w:t>Are they starting with an idea and developing it as they go?</w:t>
            </w:r>
          </w:p>
        </w:tc>
        <w:tc>
          <w:tcPr>
            <w:cnfStyle w:val="000001000000" w:firstRow="0" w:lastRow="0" w:firstColumn="0" w:lastColumn="0" w:oddVBand="0" w:evenVBand="1" w:oddHBand="0" w:evenHBand="0" w:firstRowFirstColumn="0" w:firstRowLastColumn="0" w:lastRowFirstColumn="0" w:lastRowLastColumn="0"/>
            <w:tcW w:w="2552" w:type="dxa"/>
          </w:tcPr>
          <w:p w14:paraId="74BFD985" w14:textId="77777777" w:rsidR="003C09AC" w:rsidRPr="00351CED" w:rsidRDefault="003C09AC" w:rsidP="00351CED">
            <w:pPr>
              <w:spacing w:line="360" w:lineRule="auto"/>
              <w:rPr>
                <w:color w:val="041E42"/>
                <w:sz w:val="24"/>
                <w:szCs w:val="24"/>
              </w:rPr>
            </w:pPr>
          </w:p>
        </w:tc>
      </w:tr>
      <w:tr w:rsidR="003C09AC" w:rsidRPr="00351CED" w14:paraId="4AF49D5C" w14:textId="77777777" w:rsidTr="6ED00B18">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0BCC1350" w14:textId="14BD5E44" w:rsidR="003C09AC" w:rsidRPr="00351CED" w:rsidRDefault="005023D1" w:rsidP="00351CED">
            <w:pPr>
              <w:pStyle w:val="normal-bold"/>
              <w:spacing w:line="360" w:lineRule="auto"/>
              <w:rPr>
                <w:sz w:val="24"/>
                <w:szCs w:val="24"/>
              </w:rPr>
            </w:pPr>
            <w:r>
              <w:rPr>
                <w:sz w:val="24"/>
                <w:szCs w:val="24"/>
              </w:rPr>
              <w:t>Reflection</w:t>
            </w:r>
          </w:p>
        </w:tc>
        <w:tc>
          <w:tcPr>
            <w:cnfStyle w:val="000010000000" w:firstRow="0" w:lastRow="0" w:firstColumn="0" w:lastColumn="0" w:oddVBand="1" w:evenVBand="0" w:oddHBand="0" w:evenHBand="0" w:firstRowFirstColumn="0" w:firstRowLastColumn="0" w:lastRowFirstColumn="0" w:lastRowLastColumn="0"/>
            <w:tcW w:w="9796" w:type="dxa"/>
          </w:tcPr>
          <w:p w14:paraId="2F0DAB52" w14:textId="77777777" w:rsidR="003C09AC" w:rsidRPr="00351CED" w:rsidRDefault="003C09AC" w:rsidP="00351CED">
            <w:pPr>
              <w:spacing w:line="360" w:lineRule="auto"/>
              <w:rPr>
                <w:color w:val="041E42"/>
                <w:sz w:val="24"/>
                <w:szCs w:val="24"/>
              </w:rPr>
            </w:pPr>
            <w:r w:rsidRPr="00351CED">
              <w:rPr>
                <w:color w:val="041E42"/>
                <w:sz w:val="24"/>
                <w:szCs w:val="24"/>
              </w:rPr>
              <w:t>Why do we plan our wr</w:t>
            </w:r>
            <w:r w:rsidR="003340A6" w:rsidRPr="00351CED">
              <w:rPr>
                <w:color w:val="041E42"/>
                <w:sz w:val="24"/>
                <w:szCs w:val="24"/>
              </w:rPr>
              <w:t xml:space="preserve">iting before we start? </w:t>
            </w:r>
            <w:r w:rsidRPr="00351CED">
              <w:rPr>
                <w:color w:val="041E42"/>
                <w:sz w:val="24"/>
                <w:szCs w:val="24"/>
              </w:rPr>
              <w:t>Did your ideas change as you planned? Why? Why not?</w:t>
            </w:r>
          </w:p>
        </w:tc>
        <w:tc>
          <w:tcPr>
            <w:cnfStyle w:val="000001000000" w:firstRow="0" w:lastRow="0" w:firstColumn="0" w:lastColumn="0" w:oddVBand="0" w:evenVBand="1" w:oddHBand="0" w:evenHBand="0" w:firstRowFirstColumn="0" w:firstRowLastColumn="0" w:lastRowFirstColumn="0" w:lastRowLastColumn="0"/>
            <w:tcW w:w="2552" w:type="dxa"/>
          </w:tcPr>
          <w:p w14:paraId="3A7238AA" w14:textId="77777777" w:rsidR="003C09AC" w:rsidRPr="00351CED" w:rsidRDefault="003C09AC" w:rsidP="00351CED">
            <w:pPr>
              <w:spacing w:line="360" w:lineRule="auto"/>
              <w:rPr>
                <w:color w:val="041E42"/>
                <w:sz w:val="24"/>
                <w:szCs w:val="24"/>
              </w:rPr>
            </w:pPr>
          </w:p>
        </w:tc>
      </w:tr>
    </w:tbl>
    <w:p w14:paraId="2545B6D4" w14:textId="77777777" w:rsidR="00AC2DC0" w:rsidRPr="00351CED" w:rsidRDefault="00AC2DC0" w:rsidP="00351CED">
      <w:pPr>
        <w:spacing w:line="360" w:lineRule="auto"/>
        <w:rPr>
          <w:sz w:val="24"/>
          <w:szCs w:val="24"/>
        </w:rPr>
      </w:pPr>
      <w:r w:rsidRPr="00351CED">
        <w:rPr>
          <w:sz w:val="24"/>
          <w:szCs w:val="24"/>
        </w:rPr>
        <w:br w:type="page"/>
      </w:r>
    </w:p>
    <w:p w14:paraId="7E83A5C6" w14:textId="1962AD15" w:rsidR="00AC2DC0" w:rsidRPr="00351CED" w:rsidRDefault="00F51982" w:rsidP="00354D72">
      <w:pPr>
        <w:pStyle w:val="normal-bold"/>
        <w:shd w:val="clear" w:color="auto" w:fill="C8DCF0" w:themeFill="accent2"/>
        <w:rPr>
          <w:sz w:val="24"/>
          <w:szCs w:val="24"/>
        </w:rPr>
      </w:pPr>
      <w:r w:rsidRPr="00351CED">
        <w:rPr>
          <w:sz w:val="24"/>
          <w:szCs w:val="24"/>
        </w:rPr>
        <w:lastRenderedPageBreak/>
        <w:t>Class-</w:t>
      </w:r>
      <w:r w:rsidR="00AC2DC0" w:rsidRPr="00351CED">
        <w:rPr>
          <w:sz w:val="24"/>
          <w:szCs w:val="24"/>
        </w:rPr>
        <w:t>specific adjustments and extensions</w:t>
      </w:r>
    </w:p>
    <w:p w14:paraId="1B7B9711" w14:textId="77777777" w:rsidR="00AC2DC0" w:rsidRPr="00351CED" w:rsidRDefault="00AC2DC0" w:rsidP="00351CED">
      <w:pPr>
        <w:pStyle w:val="normal-bold"/>
        <w:spacing w:after="4000" w:line="360" w:lineRule="auto"/>
        <w:rPr>
          <w:sz w:val="24"/>
          <w:szCs w:val="24"/>
        </w:rPr>
      </w:pPr>
    </w:p>
    <w:p w14:paraId="6F5F1DA5" w14:textId="77777777" w:rsidR="00AC2DC0" w:rsidRPr="00351CED" w:rsidRDefault="00AC2DC0" w:rsidP="00354D72">
      <w:pPr>
        <w:pStyle w:val="normal-bold"/>
        <w:shd w:val="clear" w:color="auto" w:fill="C8DCF0" w:themeFill="accent2"/>
        <w:rPr>
          <w:sz w:val="24"/>
          <w:szCs w:val="24"/>
        </w:rPr>
      </w:pPr>
      <w:r w:rsidRPr="00351CED">
        <w:rPr>
          <w:sz w:val="24"/>
          <w:szCs w:val="24"/>
        </w:rPr>
        <w:t>Teacher reflection and annotation</w:t>
      </w:r>
    </w:p>
    <w:p w14:paraId="2F01452B" w14:textId="77777777" w:rsidR="00AC2DC0" w:rsidRPr="00351CED" w:rsidRDefault="00AC2DC0" w:rsidP="00351CED">
      <w:pPr>
        <w:pStyle w:val="normal-bold"/>
        <w:spacing w:after="4000" w:line="360" w:lineRule="auto"/>
        <w:rPr>
          <w:sz w:val="24"/>
          <w:szCs w:val="24"/>
        </w:rPr>
      </w:pPr>
    </w:p>
    <w:p w14:paraId="5EC750C5" w14:textId="77777777" w:rsidR="00AC2DC0" w:rsidRPr="00351CED" w:rsidRDefault="00AC2DC0" w:rsidP="00351CED">
      <w:pPr>
        <w:spacing w:line="360" w:lineRule="auto"/>
        <w:rPr>
          <w:sz w:val="24"/>
          <w:szCs w:val="24"/>
        </w:rPr>
      </w:pPr>
      <w:r w:rsidRPr="00351CED">
        <w:rPr>
          <w:sz w:val="24"/>
          <w:szCs w:val="24"/>
        </w:rPr>
        <w:br w:type="page"/>
      </w:r>
    </w:p>
    <w:p w14:paraId="1F7280B7" w14:textId="77777777" w:rsidR="00AC2DC0" w:rsidRPr="00ED0C49" w:rsidRDefault="00AC2DC0" w:rsidP="00351CED">
      <w:pPr>
        <w:pStyle w:val="Heading2"/>
        <w:spacing w:line="360" w:lineRule="auto"/>
        <w:rPr>
          <w:szCs w:val="30"/>
        </w:rPr>
      </w:pPr>
      <w:r w:rsidRPr="00ED0C49">
        <w:rPr>
          <w:szCs w:val="30"/>
        </w:rPr>
        <w:lastRenderedPageBreak/>
        <w:t>Lesson sequence 16</w:t>
      </w:r>
    </w:p>
    <w:tbl>
      <w:tblPr>
        <w:tblStyle w:val="ListTable3-Accent3"/>
        <w:tblW w:w="15588" w:type="dxa"/>
        <w:tblLayout w:type="fixed"/>
        <w:tblLook w:val="00A0" w:firstRow="1" w:lastRow="0" w:firstColumn="1" w:lastColumn="0" w:noHBand="0" w:noVBand="0"/>
        <w:tblDescription w:val="lesson sequence 16"/>
      </w:tblPr>
      <w:tblGrid>
        <w:gridCol w:w="3240"/>
        <w:gridCol w:w="9796"/>
        <w:gridCol w:w="2552"/>
      </w:tblGrid>
      <w:tr w:rsidR="00AC2DC0" w:rsidRPr="00351CED" w14:paraId="33B670D8" w14:textId="77777777" w:rsidTr="00ED0C4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40" w:type="dxa"/>
            <w:tcBorders>
              <w:top w:val="single" w:sz="4" w:space="0" w:color="auto"/>
              <w:left w:val="single" w:sz="4" w:space="0" w:color="auto"/>
              <w:bottom w:val="single" w:sz="4" w:space="0" w:color="auto"/>
              <w:right w:val="single" w:sz="4" w:space="0" w:color="auto"/>
            </w:tcBorders>
            <w:shd w:val="clear" w:color="auto" w:fill="1D428A"/>
          </w:tcPr>
          <w:p w14:paraId="06C0BC95" w14:textId="56E5BCFF" w:rsidR="00AC2DC0" w:rsidRPr="00351CED" w:rsidRDefault="00ED0C49" w:rsidP="00351CED">
            <w:pPr>
              <w:pStyle w:val="normal-bold"/>
              <w:spacing w:line="360" w:lineRule="auto"/>
              <w:rPr>
                <w:color w:val="FFFFFF" w:themeColor="background1"/>
                <w:sz w:val="24"/>
                <w:szCs w:val="24"/>
              </w:rPr>
            </w:pPr>
            <w:r>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796" w:type="dxa"/>
            <w:tcBorders>
              <w:left w:val="single" w:sz="4" w:space="0" w:color="auto"/>
            </w:tcBorders>
          </w:tcPr>
          <w:p w14:paraId="2B0F5A46" w14:textId="13A5A758" w:rsidR="00AC2DC0" w:rsidRPr="00351CED" w:rsidRDefault="006C11A8" w:rsidP="00351CED">
            <w:pPr>
              <w:pStyle w:val="normal-bold"/>
              <w:spacing w:line="360" w:lineRule="auto"/>
              <w:rPr>
                <w:color w:val="FFFFFF" w:themeColor="background1"/>
                <w:sz w:val="24"/>
                <w:szCs w:val="24"/>
              </w:rPr>
            </w:pPr>
            <w:r>
              <w:rPr>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552" w:type="dxa"/>
          </w:tcPr>
          <w:p w14:paraId="07070779" w14:textId="616D17E7" w:rsidR="00AC2DC0" w:rsidRPr="00351CED" w:rsidRDefault="00ED0C49" w:rsidP="00ED0C49">
            <w:pPr>
              <w:pStyle w:val="normal-bold"/>
              <w:spacing w:line="360" w:lineRule="auto"/>
              <w:rPr>
                <w:color w:val="FFFFFF" w:themeColor="background1"/>
                <w:sz w:val="24"/>
                <w:szCs w:val="24"/>
              </w:rPr>
            </w:pPr>
            <w:r>
              <w:rPr>
                <w:color w:val="FFFFFF" w:themeColor="background1"/>
                <w:sz w:val="24"/>
                <w:szCs w:val="24"/>
              </w:rPr>
              <w:t>Resources</w:t>
            </w:r>
          </w:p>
        </w:tc>
      </w:tr>
      <w:tr w:rsidR="00AC2DC0" w:rsidRPr="00351CED" w14:paraId="11FDF022" w14:textId="77777777" w:rsidTr="00ED0C4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tcBorders>
          </w:tcPr>
          <w:p w14:paraId="7913D7AC" w14:textId="77777777" w:rsidR="00AC2DC0" w:rsidRPr="00351CED" w:rsidRDefault="00AC2DC0" w:rsidP="00351CED">
            <w:pPr>
              <w:pStyle w:val="normal-bold"/>
              <w:spacing w:line="360" w:lineRule="auto"/>
              <w:rPr>
                <w:sz w:val="24"/>
                <w:szCs w:val="24"/>
              </w:rPr>
            </w:pPr>
            <w:r w:rsidRPr="00351CED">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796" w:type="dxa"/>
          </w:tcPr>
          <w:p w14:paraId="0945CD16" w14:textId="3CF589D9" w:rsidR="00AC2DC0" w:rsidRPr="00351CED" w:rsidRDefault="001F0DF8" w:rsidP="00351CED">
            <w:pPr>
              <w:spacing w:line="360" w:lineRule="auto"/>
              <w:rPr>
                <w:color w:val="041E42"/>
                <w:sz w:val="24"/>
                <w:szCs w:val="24"/>
              </w:rPr>
            </w:pPr>
            <w:r w:rsidRPr="00314236">
              <w:rPr>
                <w:b/>
                <w:color w:val="041E42"/>
                <w:sz w:val="24"/>
                <w:szCs w:val="24"/>
              </w:rPr>
              <w:t>EN2-2A</w:t>
            </w:r>
            <w:r w:rsidRPr="00351CED">
              <w:rPr>
                <w:color w:val="041E42"/>
                <w:sz w:val="24"/>
                <w:szCs w:val="24"/>
              </w:rPr>
              <w:t xml:space="preserve"> </w:t>
            </w:r>
            <w:r w:rsidR="00314236">
              <w:rPr>
                <w:color w:val="041E42"/>
                <w:sz w:val="24"/>
                <w:szCs w:val="24"/>
              </w:rPr>
              <w:t>–</w:t>
            </w:r>
            <w:r w:rsidR="00EC6DC5" w:rsidRPr="00351CED">
              <w:rPr>
                <w:color w:val="041E42"/>
                <w:sz w:val="24"/>
                <w:szCs w:val="24"/>
              </w:rPr>
              <w:t xml:space="preserve"> </w:t>
            </w:r>
            <w:r w:rsidRPr="00351CED">
              <w:rPr>
                <w:color w:val="041E42"/>
                <w:sz w:val="24"/>
                <w:szCs w:val="24"/>
              </w:rPr>
              <w:t>plans, composes and reviews a range of texts that are more demanding in terms of topic, audience and language</w:t>
            </w:r>
          </w:p>
        </w:tc>
        <w:tc>
          <w:tcPr>
            <w:cnfStyle w:val="000001000000" w:firstRow="0" w:lastRow="0" w:firstColumn="0" w:lastColumn="0" w:oddVBand="0" w:evenVBand="1" w:oddHBand="0" w:evenHBand="0" w:firstRowFirstColumn="0" w:firstRowLastColumn="0" w:lastRowFirstColumn="0" w:lastRowLastColumn="0"/>
            <w:tcW w:w="2552" w:type="dxa"/>
          </w:tcPr>
          <w:p w14:paraId="55D9722C" w14:textId="77777777" w:rsidR="00AC2DC0" w:rsidRPr="00351CED" w:rsidRDefault="00AC2DC0" w:rsidP="00351CED">
            <w:pPr>
              <w:spacing w:line="360" w:lineRule="auto"/>
              <w:rPr>
                <w:color w:val="041E42"/>
                <w:sz w:val="24"/>
                <w:szCs w:val="24"/>
              </w:rPr>
            </w:pPr>
          </w:p>
        </w:tc>
      </w:tr>
      <w:tr w:rsidR="00AC2DC0" w:rsidRPr="00351CED" w14:paraId="242AA7F6"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5F1FC47" w14:textId="77777777" w:rsidR="00AC2DC0" w:rsidRPr="00351CED" w:rsidRDefault="00AC2DC0" w:rsidP="00351CED">
            <w:pPr>
              <w:pStyle w:val="normal-bold"/>
              <w:spacing w:line="360" w:lineRule="auto"/>
              <w:rPr>
                <w:sz w:val="24"/>
                <w:szCs w:val="24"/>
              </w:rPr>
            </w:pPr>
            <w:r w:rsidRPr="00351CED">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796" w:type="dxa"/>
          </w:tcPr>
          <w:p w14:paraId="3F6804E9" w14:textId="79B9780D" w:rsidR="00AC2DC0" w:rsidRPr="00351CED" w:rsidRDefault="001F0DF8" w:rsidP="00351CED">
            <w:pPr>
              <w:spacing w:line="360" w:lineRule="auto"/>
              <w:rPr>
                <w:color w:val="041E42"/>
                <w:sz w:val="24"/>
                <w:szCs w:val="24"/>
              </w:rPr>
            </w:pPr>
            <w:r w:rsidRPr="00351CED">
              <w:rPr>
                <w:color w:val="041E42"/>
                <w:sz w:val="24"/>
                <w:szCs w:val="24"/>
              </w:rPr>
              <w:t>We are learning to make a draft of our writing</w:t>
            </w:r>
            <w:r w:rsidR="001F4ACE" w:rsidRPr="00351CED">
              <w:rPr>
                <w:color w:val="041E42"/>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149145AD" w14:textId="77777777" w:rsidR="00AC2DC0" w:rsidRPr="00351CED" w:rsidRDefault="00AC2DC0" w:rsidP="00351CED">
            <w:pPr>
              <w:spacing w:line="360" w:lineRule="auto"/>
              <w:rPr>
                <w:rFonts w:eastAsia="Quattrocento Sans" w:cs="Quattrocento Sans"/>
                <w:color w:val="041E42"/>
                <w:sz w:val="24"/>
                <w:szCs w:val="24"/>
              </w:rPr>
            </w:pPr>
          </w:p>
        </w:tc>
      </w:tr>
      <w:tr w:rsidR="00AC2DC0" w:rsidRPr="00351CED" w14:paraId="4C01E6D3"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137A3EFE" w14:textId="77777777" w:rsidR="00AC2DC0" w:rsidRPr="00351CED" w:rsidRDefault="00AC2DC0" w:rsidP="00351CED">
            <w:pPr>
              <w:pStyle w:val="normal-bold"/>
              <w:spacing w:line="360" w:lineRule="auto"/>
              <w:rPr>
                <w:sz w:val="24"/>
                <w:szCs w:val="24"/>
              </w:rPr>
            </w:pPr>
            <w:r w:rsidRPr="00351CED">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796" w:type="dxa"/>
          </w:tcPr>
          <w:p w14:paraId="53CF59B5" w14:textId="77777777" w:rsidR="001F0DF8" w:rsidRPr="00351CED" w:rsidRDefault="001F0DF8" w:rsidP="00351CED">
            <w:pPr>
              <w:spacing w:line="360" w:lineRule="auto"/>
              <w:rPr>
                <w:color w:val="041E42"/>
                <w:sz w:val="24"/>
                <w:szCs w:val="24"/>
              </w:rPr>
            </w:pPr>
            <w:r w:rsidRPr="00351CED">
              <w:rPr>
                <w:color w:val="041E42"/>
                <w:sz w:val="24"/>
                <w:szCs w:val="24"/>
              </w:rPr>
              <w:t>We can:</w:t>
            </w:r>
          </w:p>
          <w:p w14:paraId="54B160E0" w14:textId="3B12DE82" w:rsidR="001F0DF8" w:rsidRPr="00351CED" w:rsidRDefault="001F0DF8" w:rsidP="00351CED">
            <w:pPr>
              <w:pStyle w:val="bullet"/>
              <w:spacing w:line="360" w:lineRule="auto"/>
              <w:rPr>
                <w:rFonts w:ascii="Arial Unicode MS" w:eastAsia="Arimo" w:hAnsi="Arial Unicode MS" w:cs="Arimo"/>
                <w:color w:val="041E42"/>
                <w:sz w:val="24"/>
                <w:szCs w:val="24"/>
              </w:rPr>
            </w:pPr>
            <w:r w:rsidRPr="00351CED">
              <w:rPr>
                <w:color w:val="041E42"/>
                <w:sz w:val="24"/>
                <w:szCs w:val="24"/>
              </w:rPr>
              <w:t>use our plan to sequence our ideas</w:t>
            </w:r>
            <w:r w:rsidR="001F4ACE" w:rsidRPr="00351CED">
              <w:rPr>
                <w:color w:val="041E42"/>
                <w:sz w:val="24"/>
                <w:szCs w:val="24"/>
              </w:rPr>
              <w:t>.</w:t>
            </w:r>
          </w:p>
          <w:p w14:paraId="33DE4F56" w14:textId="33E0026E" w:rsidR="001F0DF8" w:rsidRPr="00351CED" w:rsidRDefault="001F0DF8" w:rsidP="00351CED">
            <w:pPr>
              <w:pStyle w:val="bullet"/>
              <w:spacing w:line="360" w:lineRule="auto"/>
              <w:rPr>
                <w:color w:val="041E42"/>
                <w:sz w:val="24"/>
                <w:szCs w:val="24"/>
              </w:rPr>
            </w:pPr>
            <w:r w:rsidRPr="00351CED">
              <w:rPr>
                <w:color w:val="041E42"/>
                <w:sz w:val="24"/>
                <w:szCs w:val="24"/>
              </w:rPr>
              <w:t>add more ideas as we go to improve our writing</w:t>
            </w:r>
            <w:r w:rsidR="006622D1">
              <w:rPr>
                <w:color w:val="041E42"/>
                <w:sz w:val="24"/>
                <w:szCs w:val="24"/>
              </w:rPr>
              <w:t>.</w:t>
            </w:r>
          </w:p>
          <w:p w14:paraId="72966789" w14:textId="77777777" w:rsidR="00AC2DC0" w:rsidRPr="00351CED" w:rsidRDefault="001F0DF8" w:rsidP="00351CED">
            <w:pPr>
              <w:pStyle w:val="bullet"/>
              <w:spacing w:line="360" w:lineRule="auto"/>
              <w:rPr>
                <w:color w:val="041E42"/>
                <w:sz w:val="24"/>
                <w:szCs w:val="24"/>
              </w:rPr>
            </w:pPr>
            <w:r w:rsidRPr="00351CED">
              <w:rPr>
                <w:color w:val="041E42"/>
                <w:sz w:val="24"/>
                <w:szCs w:val="24"/>
              </w:rPr>
              <w:t>not worry about spelling.</w:t>
            </w:r>
          </w:p>
        </w:tc>
        <w:tc>
          <w:tcPr>
            <w:cnfStyle w:val="000001000000" w:firstRow="0" w:lastRow="0" w:firstColumn="0" w:lastColumn="0" w:oddVBand="0" w:evenVBand="1" w:oddHBand="0" w:evenHBand="0" w:firstRowFirstColumn="0" w:firstRowLastColumn="0" w:lastRowFirstColumn="0" w:lastRowLastColumn="0"/>
            <w:tcW w:w="2552" w:type="dxa"/>
          </w:tcPr>
          <w:p w14:paraId="0F0EF60C" w14:textId="77777777" w:rsidR="00AC2DC0" w:rsidRPr="00351CED" w:rsidRDefault="00AC2DC0" w:rsidP="00351CED">
            <w:pPr>
              <w:spacing w:line="360" w:lineRule="auto"/>
              <w:rPr>
                <w:rFonts w:eastAsia="Quattrocento Sans" w:cs="Quattrocento Sans"/>
                <w:color w:val="041E42"/>
                <w:sz w:val="24"/>
                <w:szCs w:val="24"/>
              </w:rPr>
            </w:pPr>
          </w:p>
        </w:tc>
      </w:tr>
      <w:tr w:rsidR="001F0DF8" w:rsidRPr="00351CED" w14:paraId="165EE8E9"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00011CE6" w14:textId="77777777" w:rsidR="001F0DF8" w:rsidRPr="00351CED" w:rsidRDefault="001F0DF8" w:rsidP="00351CED">
            <w:pPr>
              <w:pStyle w:val="normal-bold"/>
              <w:spacing w:line="360" w:lineRule="auto"/>
              <w:rPr>
                <w:sz w:val="24"/>
                <w:szCs w:val="24"/>
              </w:rPr>
            </w:pPr>
            <w:r w:rsidRPr="00351CED">
              <w:rPr>
                <w:sz w:val="24"/>
                <w:szCs w:val="24"/>
              </w:rPr>
              <w:t>Teaching component</w:t>
            </w:r>
          </w:p>
        </w:tc>
        <w:tc>
          <w:tcPr>
            <w:cnfStyle w:val="000010000000" w:firstRow="0" w:lastRow="0" w:firstColumn="0" w:lastColumn="0" w:oddVBand="1" w:evenVBand="0" w:oddHBand="0" w:evenHBand="0" w:firstRowFirstColumn="0" w:firstRowLastColumn="0" w:lastRowFirstColumn="0" w:lastRowLastColumn="0"/>
            <w:tcW w:w="9796" w:type="dxa"/>
          </w:tcPr>
          <w:p w14:paraId="45BE5AC7" w14:textId="5DF76860" w:rsidR="001F0DF8" w:rsidRPr="00351CED" w:rsidRDefault="00354D72" w:rsidP="00351CED">
            <w:pPr>
              <w:spacing w:line="360" w:lineRule="auto"/>
              <w:rPr>
                <w:color w:val="041E42"/>
                <w:sz w:val="24"/>
                <w:szCs w:val="24"/>
              </w:rPr>
            </w:pPr>
            <w:r>
              <w:rPr>
                <w:color w:val="041E42"/>
                <w:sz w:val="24"/>
                <w:szCs w:val="24"/>
              </w:rPr>
              <w:t>Read ‘</w:t>
            </w:r>
            <w:r w:rsidR="001F0DF8" w:rsidRPr="00351CED">
              <w:rPr>
                <w:color w:val="041E42"/>
                <w:sz w:val="24"/>
                <w:szCs w:val="24"/>
              </w:rPr>
              <w:t>Flaming Charli</w:t>
            </w:r>
            <w:r>
              <w:rPr>
                <w:color w:val="041E42"/>
                <w:sz w:val="24"/>
                <w:szCs w:val="24"/>
              </w:rPr>
              <w:t>’</w:t>
            </w:r>
            <w:r w:rsidR="001F0DF8" w:rsidRPr="00351CED">
              <w:rPr>
                <w:color w:val="041E42"/>
                <w:sz w:val="24"/>
                <w:szCs w:val="24"/>
              </w:rPr>
              <w:t xml:space="preserve"> by Ant Wood and Lorraine Robertson for enjoyment.</w:t>
            </w:r>
          </w:p>
          <w:p w14:paraId="32AD591D" w14:textId="5200C189" w:rsidR="001F0DF8" w:rsidRPr="00351CED" w:rsidRDefault="001F0DF8" w:rsidP="00351CED">
            <w:pPr>
              <w:pStyle w:val="normal-bold"/>
              <w:spacing w:line="360" w:lineRule="auto"/>
              <w:rPr>
                <w:color w:val="041E42"/>
                <w:sz w:val="24"/>
                <w:szCs w:val="24"/>
              </w:rPr>
            </w:pPr>
            <w:r w:rsidRPr="00351CED">
              <w:rPr>
                <w:color w:val="041E42"/>
                <w:sz w:val="24"/>
                <w:szCs w:val="24"/>
              </w:rPr>
              <w:t>The writing process</w:t>
            </w:r>
            <w:r w:rsidR="00354D72">
              <w:rPr>
                <w:color w:val="041E42"/>
                <w:sz w:val="24"/>
                <w:szCs w:val="24"/>
              </w:rPr>
              <w:t xml:space="preserve"> – </w:t>
            </w:r>
            <w:r w:rsidRPr="00351CED">
              <w:rPr>
                <w:color w:val="041E42"/>
                <w:sz w:val="24"/>
                <w:szCs w:val="24"/>
              </w:rPr>
              <w:t>draft</w:t>
            </w:r>
          </w:p>
          <w:p w14:paraId="3F40868D" w14:textId="71D3BEC0" w:rsidR="001F0DF8" w:rsidRPr="00351CED" w:rsidRDefault="001F0DF8" w:rsidP="00351CED">
            <w:pPr>
              <w:spacing w:line="360" w:lineRule="auto"/>
              <w:rPr>
                <w:color w:val="041E42"/>
                <w:sz w:val="24"/>
                <w:szCs w:val="24"/>
              </w:rPr>
            </w:pPr>
            <w:r w:rsidRPr="00351CED">
              <w:rPr>
                <w:color w:val="041E42"/>
                <w:sz w:val="24"/>
                <w:szCs w:val="24"/>
              </w:rPr>
              <w:t xml:space="preserve">Explain that the next step is to take our plan and turn it into a draft. Show how you can use </w:t>
            </w:r>
            <w:r w:rsidR="000C4299" w:rsidRPr="00351CED">
              <w:rPr>
                <w:color w:val="041E42"/>
                <w:sz w:val="24"/>
                <w:szCs w:val="24"/>
              </w:rPr>
              <w:t xml:space="preserve">sticky </w:t>
            </w:r>
            <w:r w:rsidRPr="00351CED">
              <w:rPr>
                <w:color w:val="041E42"/>
                <w:sz w:val="24"/>
                <w:szCs w:val="24"/>
              </w:rPr>
              <w:t>notes to write ideas for each sentence a</w:t>
            </w:r>
            <w:r w:rsidR="006622D1">
              <w:rPr>
                <w:color w:val="041E42"/>
                <w:sz w:val="24"/>
                <w:szCs w:val="24"/>
              </w:rPr>
              <w:t>nd then sequence them in order.</w:t>
            </w:r>
          </w:p>
          <w:p w14:paraId="2976A0F9" w14:textId="737D2DFB" w:rsidR="001F0DF8" w:rsidRPr="00351CED" w:rsidRDefault="001F0DF8" w:rsidP="00351CED">
            <w:pPr>
              <w:spacing w:line="360" w:lineRule="auto"/>
              <w:rPr>
                <w:color w:val="041E42"/>
                <w:sz w:val="24"/>
                <w:szCs w:val="24"/>
              </w:rPr>
            </w:pPr>
            <w:r w:rsidRPr="00351CED">
              <w:rPr>
                <w:color w:val="041E42"/>
                <w:sz w:val="24"/>
                <w:szCs w:val="24"/>
              </w:rPr>
              <w:t>Ask students if the order looks right. What can we add or change? As a group write out a draft of the</w:t>
            </w:r>
            <w:r w:rsidR="006622D1">
              <w:rPr>
                <w:color w:val="041E42"/>
                <w:sz w:val="24"/>
                <w:szCs w:val="24"/>
              </w:rPr>
              <w:t xml:space="preserve"> story as a model.</w:t>
            </w:r>
          </w:p>
        </w:tc>
        <w:tc>
          <w:tcPr>
            <w:cnfStyle w:val="000001000000" w:firstRow="0" w:lastRow="0" w:firstColumn="0" w:lastColumn="0" w:oddVBand="0" w:evenVBand="1" w:oddHBand="0" w:evenHBand="0" w:firstRowFirstColumn="0" w:firstRowLastColumn="0" w:lastRowFirstColumn="0" w:lastRowLastColumn="0"/>
            <w:tcW w:w="2552" w:type="dxa"/>
          </w:tcPr>
          <w:p w14:paraId="470A2A74" w14:textId="07AF80D3" w:rsidR="001F0DF8" w:rsidRPr="00351CED" w:rsidRDefault="001F0DF8" w:rsidP="00351CED">
            <w:pPr>
              <w:spacing w:line="360" w:lineRule="auto"/>
              <w:rPr>
                <w:color w:val="041E42"/>
                <w:sz w:val="24"/>
                <w:szCs w:val="24"/>
              </w:rPr>
            </w:pPr>
            <w:r w:rsidRPr="00351CED">
              <w:rPr>
                <w:color w:val="041E42"/>
                <w:sz w:val="24"/>
                <w:szCs w:val="24"/>
              </w:rPr>
              <w:t>“Flaming Charli” by Ant Wood and Lorraine Robertson</w:t>
            </w:r>
          </w:p>
          <w:p w14:paraId="6C0B6E3E" w14:textId="1577DE06" w:rsidR="001F0DF8" w:rsidRPr="00351CED" w:rsidRDefault="00354D72" w:rsidP="00351CED">
            <w:pPr>
              <w:spacing w:line="360" w:lineRule="auto"/>
              <w:rPr>
                <w:color w:val="041E42"/>
                <w:sz w:val="24"/>
                <w:szCs w:val="24"/>
              </w:rPr>
            </w:pPr>
            <w:r>
              <w:rPr>
                <w:color w:val="041E42"/>
                <w:sz w:val="24"/>
                <w:szCs w:val="24"/>
              </w:rPr>
              <w:t>S</w:t>
            </w:r>
            <w:r w:rsidR="000C4299" w:rsidRPr="00351CED">
              <w:rPr>
                <w:color w:val="041E42"/>
                <w:sz w:val="24"/>
                <w:szCs w:val="24"/>
              </w:rPr>
              <w:t xml:space="preserve">ticky </w:t>
            </w:r>
            <w:r w:rsidR="006622D1">
              <w:rPr>
                <w:color w:val="041E42"/>
                <w:sz w:val="24"/>
                <w:szCs w:val="24"/>
              </w:rPr>
              <w:t>notes</w:t>
            </w:r>
          </w:p>
          <w:p w14:paraId="0D913304" w14:textId="6C32DEE1" w:rsidR="001F0DF8" w:rsidRPr="00351CED" w:rsidRDefault="006622D1" w:rsidP="00351CED">
            <w:pPr>
              <w:spacing w:line="360" w:lineRule="auto"/>
              <w:rPr>
                <w:color w:val="041E42"/>
                <w:sz w:val="24"/>
                <w:szCs w:val="24"/>
              </w:rPr>
            </w:pPr>
            <w:r>
              <w:rPr>
                <w:color w:val="041E42"/>
                <w:sz w:val="24"/>
                <w:szCs w:val="24"/>
              </w:rPr>
              <w:t>Sharpie pen</w:t>
            </w:r>
          </w:p>
        </w:tc>
      </w:tr>
      <w:tr w:rsidR="001F0DF8" w:rsidRPr="00351CED" w14:paraId="489F45BC"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219FEEC" w14:textId="77777777" w:rsidR="001F0DF8" w:rsidRPr="00351CED" w:rsidRDefault="001F0DF8"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4A557A20" w14:textId="5224C207" w:rsidR="001F0DF8" w:rsidRPr="00351CED" w:rsidRDefault="006622D1" w:rsidP="00351CED">
            <w:pPr>
              <w:pStyle w:val="normal-bold"/>
              <w:spacing w:line="360" w:lineRule="auto"/>
              <w:rPr>
                <w:color w:val="041E42"/>
                <w:sz w:val="24"/>
                <w:szCs w:val="24"/>
              </w:rPr>
            </w:pPr>
            <w:r>
              <w:rPr>
                <w:color w:val="041E42"/>
                <w:sz w:val="24"/>
                <w:szCs w:val="24"/>
              </w:rPr>
              <w:t>Draft the story</w:t>
            </w:r>
          </w:p>
          <w:p w14:paraId="4C3B0806" w14:textId="2FF12F3B" w:rsidR="001F0DF8" w:rsidRPr="00351CED" w:rsidRDefault="001F0DF8" w:rsidP="00351CED">
            <w:pPr>
              <w:spacing w:line="360" w:lineRule="auto"/>
              <w:rPr>
                <w:color w:val="041E42"/>
                <w:sz w:val="24"/>
                <w:szCs w:val="24"/>
              </w:rPr>
            </w:pPr>
            <w:r w:rsidRPr="00351CED">
              <w:rPr>
                <w:color w:val="041E42"/>
                <w:sz w:val="24"/>
                <w:szCs w:val="24"/>
              </w:rPr>
              <w:t xml:space="preserve">Students use their ideas from the last lesson and write them on </w:t>
            </w:r>
            <w:r w:rsidR="000C4299" w:rsidRPr="00351CED">
              <w:rPr>
                <w:color w:val="041E42"/>
                <w:sz w:val="24"/>
                <w:szCs w:val="24"/>
              </w:rPr>
              <w:t xml:space="preserve">sticky </w:t>
            </w:r>
            <w:r w:rsidRPr="00351CED">
              <w:rPr>
                <w:color w:val="041E42"/>
                <w:sz w:val="24"/>
                <w:szCs w:val="24"/>
              </w:rPr>
              <w:t xml:space="preserve">notes. Sequence them in an order that they like. Write out a draft of the story. Some </w:t>
            </w:r>
            <w:r w:rsidRPr="00351CED">
              <w:rPr>
                <w:color w:val="041E42"/>
                <w:sz w:val="24"/>
                <w:szCs w:val="24"/>
              </w:rPr>
              <w:lastRenderedPageBreak/>
              <w:t>students may wish to talk about each step and/or draw an image for eac</w:t>
            </w:r>
            <w:r w:rsidR="006622D1">
              <w:rPr>
                <w:color w:val="041E42"/>
                <w:sz w:val="24"/>
                <w:szCs w:val="24"/>
              </w:rPr>
              <w:t>h of the scenes before writing.</w:t>
            </w:r>
          </w:p>
        </w:tc>
        <w:tc>
          <w:tcPr>
            <w:cnfStyle w:val="000001000000" w:firstRow="0" w:lastRow="0" w:firstColumn="0" w:lastColumn="0" w:oddVBand="0" w:evenVBand="1" w:oddHBand="0" w:evenHBand="0" w:firstRowFirstColumn="0" w:firstRowLastColumn="0" w:lastRowFirstColumn="0" w:lastRowLastColumn="0"/>
            <w:tcW w:w="2552" w:type="dxa"/>
          </w:tcPr>
          <w:p w14:paraId="0FAFA553" w14:textId="77777777" w:rsidR="001F0DF8" w:rsidRPr="00351CED" w:rsidRDefault="001F0DF8" w:rsidP="00351CED">
            <w:pPr>
              <w:spacing w:line="360" w:lineRule="auto"/>
              <w:rPr>
                <w:color w:val="041E42"/>
                <w:sz w:val="24"/>
                <w:szCs w:val="24"/>
              </w:rPr>
            </w:pPr>
            <w:r w:rsidRPr="00351CED">
              <w:rPr>
                <w:color w:val="041E42"/>
                <w:sz w:val="24"/>
                <w:szCs w:val="24"/>
              </w:rPr>
              <w:lastRenderedPageBreak/>
              <w:t>Workbook</w:t>
            </w:r>
          </w:p>
          <w:p w14:paraId="60661E24" w14:textId="1A82A0C0" w:rsidR="001F0DF8" w:rsidRPr="00351CED" w:rsidRDefault="00354D72" w:rsidP="00351CED">
            <w:pPr>
              <w:spacing w:line="360" w:lineRule="auto"/>
              <w:rPr>
                <w:color w:val="041E42"/>
                <w:sz w:val="24"/>
                <w:szCs w:val="24"/>
              </w:rPr>
            </w:pPr>
            <w:r>
              <w:rPr>
                <w:color w:val="041E42"/>
                <w:sz w:val="24"/>
                <w:szCs w:val="24"/>
              </w:rPr>
              <w:t>S</w:t>
            </w:r>
            <w:r w:rsidR="000C4299" w:rsidRPr="00351CED">
              <w:rPr>
                <w:color w:val="041E42"/>
                <w:sz w:val="24"/>
                <w:szCs w:val="24"/>
              </w:rPr>
              <w:t xml:space="preserve">ticky </w:t>
            </w:r>
            <w:r w:rsidR="001F0DF8" w:rsidRPr="00351CED">
              <w:rPr>
                <w:color w:val="041E42"/>
                <w:sz w:val="24"/>
                <w:szCs w:val="24"/>
              </w:rPr>
              <w:t xml:space="preserve">notes </w:t>
            </w:r>
          </w:p>
        </w:tc>
      </w:tr>
      <w:tr w:rsidR="001F0DF8" w:rsidRPr="00351CED" w14:paraId="18F456DA"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21432467" w14:textId="77777777" w:rsidR="001F0DF8" w:rsidRPr="00351CED" w:rsidRDefault="001F0DF8"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27D8347F" w14:textId="77777777" w:rsidR="001F0DF8" w:rsidRPr="00351CED" w:rsidRDefault="001F0DF8" w:rsidP="00351CED">
            <w:pPr>
              <w:pStyle w:val="normal-bold"/>
              <w:spacing w:line="360" w:lineRule="auto"/>
              <w:rPr>
                <w:color w:val="041E42"/>
                <w:sz w:val="24"/>
                <w:szCs w:val="24"/>
              </w:rPr>
            </w:pPr>
            <w:r w:rsidRPr="00351CED">
              <w:rPr>
                <w:color w:val="041E42"/>
                <w:sz w:val="24"/>
                <w:szCs w:val="24"/>
              </w:rPr>
              <w:t>Daily observations journal</w:t>
            </w:r>
          </w:p>
          <w:p w14:paraId="2C62C501" w14:textId="0EF033F3" w:rsidR="001F0DF8" w:rsidRPr="00351CED" w:rsidRDefault="001F0DF8" w:rsidP="00351CED">
            <w:pPr>
              <w:spacing w:line="360" w:lineRule="auto"/>
              <w:rPr>
                <w:color w:val="041E42"/>
                <w:sz w:val="24"/>
                <w:szCs w:val="24"/>
              </w:rPr>
            </w:pPr>
            <w:r w:rsidRPr="00351CED">
              <w:rPr>
                <w:color w:val="041E42"/>
                <w:sz w:val="24"/>
                <w:szCs w:val="24"/>
              </w:rPr>
              <w:t>Students look out the window or sit in the backyard and use their five senses to record the world around them. What can they see, smell, feel, hear</w:t>
            </w:r>
            <w:r w:rsidR="00704E43" w:rsidRPr="00351CED">
              <w:rPr>
                <w:color w:val="041E42"/>
                <w:sz w:val="24"/>
                <w:szCs w:val="24"/>
              </w:rPr>
              <w:t>,</w:t>
            </w:r>
            <w:r w:rsidRPr="00351CED">
              <w:rPr>
                <w:color w:val="041E42"/>
                <w:sz w:val="24"/>
                <w:szCs w:val="24"/>
              </w:rPr>
              <w:t xml:space="preserve"> and taste (when they stick their tongue out in the air)? Students write or draw their findings in their journal</w:t>
            </w:r>
            <w:r w:rsidR="00704E43" w:rsidRPr="00351CED">
              <w:rPr>
                <w:color w:val="041E42"/>
                <w:sz w:val="24"/>
                <w:szCs w:val="24"/>
              </w:rPr>
              <w:t>s</w:t>
            </w:r>
            <w:r w:rsidR="006622D1">
              <w:rPr>
                <w:color w:val="041E42"/>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642C7B2C" w14:textId="25E1D3FE" w:rsidR="001F0DF8" w:rsidRPr="00351CED" w:rsidRDefault="006622D1" w:rsidP="00351CED">
            <w:pPr>
              <w:spacing w:line="360" w:lineRule="auto"/>
              <w:rPr>
                <w:color w:val="041E42"/>
                <w:sz w:val="24"/>
                <w:szCs w:val="24"/>
              </w:rPr>
            </w:pPr>
            <w:r>
              <w:rPr>
                <w:color w:val="041E42"/>
                <w:sz w:val="24"/>
                <w:szCs w:val="24"/>
              </w:rPr>
              <w:t>Daily journal</w:t>
            </w:r>
          </w:p>
          <w:p w14:paraId="197E2F96" w14:textId="77777777" w:rsidR="001F0DF8" w:rsidRPr="00351CED" w:rsidRDefault="001F0DF8" w:rsidP="00351CED">
            <w:pPr>
              <w:spacing w:line="360" w:lineRule="auto"/>
              <w:rPr>
                <w:color w:val="041E42"/>
                <w:sz w:val="24"/>
                <w:szCs w:val="24"/>
              </w:rPr>
            </w:pPr>
            <w:r w:rsidRPr="00351CED">
              <w:rPr>
                <w:color w:val="041E42"/>
                <w:sz w:val="24"/>
                <w:szCs w:val="24"/>
              </w:rPr>
              <w:t>Pencil</w:t>
            </w:r>
          </w:p>
        </w:tc>
      </w:tr>
      <w:tr w:rsidR="001F0DF8" w:rsidRPr="00351CED" w14:paraId="7AACF52B"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70B49600" w14:textId="77777777" w:rsidR="001F0DF8" w:rsidRPr="00351CED" w:rsidRDefault="001F0DF8" w:rsidP="00351CED">
            <w:pPr>
              <w:pStyle w:val="normal-bold"/>
              <w:spacing w:line="360" w:lineRule="auto"/>
              <w:rPr>
                <w:sz w:val="24"/>
                <w:szCs w:val="24"/>
              </w:rPr>
            </w:pPr>
            <w:r w:rsidRPr="00351CED">
              <w:rPr>
                <w:sz w:val="24"/>
                <w:szCs w:val="24"/>
              </w:rPr>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5AEB6FAA" w14:textId="6BC26661" w:rsidR="001F0DF8" w:rsidRPr="00351CED" w:rsidRDefault="006622D1" w:rsidP="00351CED">
            <w:pPr>
              <w:pStyle w:val="normal-bold"/>
              <w:spacing w:line="360" w:lineRule="auto"/>
              <w:rPr>
                <w:color w:val="041E42"/>
                <w:sz w:val="24"/>
                <w:szCs w:val="24"/>
              </w:rPr>
            </w:pPr>
            <w:r>
              <w:rPr>
                <w:color w:val="041E42"/>
                <w:sz w:val="24"/>
                <w:szCs w:val="24"/>
              </w:rPr>
              <w:t>Why can’t emus fly?</w:t>
            </w:r>
          </w:p>
          <w:p w14:paraId="1527BBBB" w14:textId="15A753E3" w:rsidR="001F0DF8" w:rsidRPr="00351CED" w:rsidRDefault="001F0DF8" w:rsidP="00351CED">
            <w:pPr>
              <w:spacing w:line="360" w:lineRule="auto"/>
              <w:rPr>
                <w:color w:val="041E42"/>
                <w:sz w:val="24"/>
                <w:szCs w:val="24"/>
              </w:rPr>
            </w:pPr>
            <w:r w:rsidRPr="00351CED">
              <w:rPr>
                <w:color w:val="041E42"/>
                <w:sz w:val="24"/>
                <w:szCs w:val="24"/>
              </w:rPr>
              <w:t xml:space="preserve">Watch the video and answer the </w:t>
            </w:r>
            <w:r w:rsidR="006622D1">
              <w:rPr>
                <w:color w:val="041E42"/>
                <w:sz w:val="24"/>
                <w:szCs w:val="24"/>
              </w:rPr>
              <w:t>question in your workbook.</w:t>
            </w:r>
          </w:p>
        </w:tc>
        <w:tc>
          <w:tcPr>
            <w:cnfStyle w:val="000001000000" w:firstRow="0" w:lastRow="0" w:firstColumn="0" w:lastColumn="0" w:oddVBand="0" w:evenVBand="1" w:oddHBand="0" w:evenHBand="0" w:firstRowFirstColumn="0" w:firstRowLastColumn="0" w:lastRowFirstColumn="0" w:lastRowLastColumn="0"/>
            <w:tcW w:w="2552" w:type="dxa"/>
          </w:tcPr>
          <w:p w14:paraId="3059A8C9" w14:textId="77777777" w:rsidR="001F0DF8" w:rsidRPr="00351CED" w:rsidRDefault="0086607A" w:rsidP="00351CED">
            <w:pPr>
              <w:spacing w:line="360" w:lineRule="auto"/>
              <w:rPr>
                <w:color w:val="041E42"/>
                <w:sz w:val="24"/>
                <w:szCs w:val="24"/>
                <w:u w:val="single"/>
              </w:rPr>
            </w:pPr>
            <w:hyperlink r:id="rId91" w:anchor="!/media/155212/observing-an-emu" w:history="1">
              <w:r w:rsidR="001F0DF8" w:rsidRPr="00351CED">
                <w:rPr>
                  <w:rStyle w:val="Hyperlink"/>
                  <w:color w:val="041E42"/>
                  <w:position w:val="0"/>
                  <w:sz w:val="24"/>
                  <w:szCs w:val="24"/>
                </w:rPr>
                <w:t>Why emus can’t fly video</w:t>
              </w:r>
            </w:hyperlink>
          </w:p>
        </w:tc>
      </w:tr>
      <w:tr w:rsidR="001F0DF8" w:rsidRPr="00351CED" w14:paraId="55F72BAD"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8465DC4" w14:textId="77777777" w:rsidR="001F0DF8" w:rsidRPr="00351CED" w:rsidRDefault="001F0DF8" w:rsidP="00351CED">
            <w:pPr>
              <w:pStyle w:val="normal-bold"/>
              <w:spacing w:line="360" w:lineRule="auto"/>
              <w:rPr>
                <w:sz w:val="24"/>
                <w:szCs w:val="24"/>
              </w:rPr>
            </w:pPr>
            <w:r w:rsidRPr="00351CED">
              <w:rPr>
                <w:sz w:val="24"/>
                <w:szCs w:val="24"/>
              </w:rPr>
              <w:t>Assessment</w:t>
            </w:r>
          </w:p>
        </w:tc>
        <w:tc>
          <w:tcPr>
            <w:cnfStyle w:val="000010000000" w:firstRow="0" w:lastRow="0" w:firstColumn="0" w:lastColumn="0" w:oddVBand="1" w:evenVBand="0" w:oddHBand="0" w:evenHBand="0" w:firstRowFirstColumn="0" w:firstRowLastColumn="0" w:lastRowFirstColumn="0" w:lastRowLastColumn="0"/>
            <w:tcW w:w="9796" w:type="dxa"/>
          </w:tcPr>
          <w:p w14:paraId="1E881ED1" w14:textId="6222DD8A" w:rsidR="001F0DF8" w:rsidRPr="00351CED" w:rsidRDefault="001F0DF8" w:rsidP="00351CED">
            <w:pPr>
              <w:spacing w:line="360" w:lineRule="auto"/>
              <w:rPr>
                <w:color w:val="041E42"/>
                <w:sz w:val="24"/>
                <w:szCs w:val="24"/>
              </w:rPr>
            </w:pPr>
            <w:r w:rsidRPr="00351CED">
              <w:rPr>
                <w:color w:val="041E42"/>
                <w:sz w:val="24"/>
                <w:szCs w:val="24"/>
              </w:rPr>
              <w:t>Students submit a photo of their draft via</w:t>
            </w:r>
            <w:r w:rsidR="006622D1">
              <w:rPr>
                <w:color w:val="041E42"/>
                <w:sz w:val="24"/>
                <w:szCs w:val="24"/>
              </w:rPr>
              <w:t xml:space="preserve"> Seesaw.</w:t>
            </w:r>
          </w:p>
          <w:p w14:paraId="1908A086" w14:textId="08C76D0C" w:rsidR="00844A03" w:rsidRDefault="001F0DF8" w:rsidP="00351CED">
            <w:pPr>
              <w:spacing w:line="360" w:lineRule="auto"/>
              <w:rPr>
                <w:color w:val="041E42"/>
                <w:sz w:val="24"/>
                <w:szCs w:val="24"/>
              </w:rPr>
            </w:pPr>
            <w:r w:rsidRPr="00351CED">
              <w:rPr>
                <w:color w:val="041E42"/>
                <w:sz w:val="24"/>
                <w:szCs w:val="24"/>
              </w:rPr>
              <w:t>How did students</w:t>
            </w:r>
            <w:r w:rsidR="006622D1">
              <w:rPr>
                <w:color w:val="041E42"/>
                <w:sz w:val="24"/>
                <w:szCs w:val="24"/>
              </w:rPr>
              <w:t xml:space="preserve"> go with writing a first draft?</w:t>
            </w:r>
          </w:p>
          <w:p w14:paraId="67130001" w14:textId="000A8E68" w:rsidR="001F0DF8" w:rsidRPr="00351CED" w:rsidRDefault="001F0DF8" w:rsidP="00351CED">
            <w:pPr>
              <w:spacing w:line="360" w:lineRule="auto"/>
              <w:rPr>
                <w:color w:val="041E42"/>
                <w:sz w:val="24"/>
                <w:szCs w:val="24"/>
              </w:rPr>
            </w:pPr>
            <w:r w:rsidRPr="00351CED">
              <w:rPr>
                <w:color w:val="041E42"/>
                <w:sz w:val="24"/>
                <w:szCs w:val="24"/>
              </w:rPr>
              <w:t>Did</w:t>
            </w:r>
            <w:r w:rsidR="006622D1">
              <w:rPr>
                <w:color w:val="041E42"/>
                <w:sz w:val="24"/>
                <w:szCs w:val="24"/>
              </w:rPr>
              <w:t xml:space="preserve"> they use their notes to help?</w:t>
            </w:r>
          </w:p>
        </w:tc>
        <w:tc>
          <w:tcPr>
            <w:cnfStyle w:val="000001000000" w:firstRow="0" w:lastRow="0" w:firstColumn="0" w:lastColumn="0" w:oddVBand="0" w:evenVBand="1" w:oddHBand="0" w:evenHBand="0" w:firstRowFirstColumn="0" w:firstRowLastColumn="0" w:lastRowFirstColumn="0" w:lastRowLastColumn="0"/>
            <w:tcW w:w="2552" w:type="dxa"/>
          </w:tcPr>
          <w:p w14:paraId="5EF41C86" w14:textId="77777777" w:rsidR="001F0DF8" w:rsidRPr="00351CED" w:rsidRDefault="001F0DF8" w:rsidP="00351CED">
            <w:pPr>
              <w:spacing w:line="360" w:lineRule="auto"/>
              <w:rPr>
                <w:color w:val="041E42"/>
                <w:sz w:val="24"/>
                <w:szCs w:val="24"/>
              </w:rPr>
            </w:pPr>
          </w:p>
        </w:tc>
      </w:tr>
      <w:tr w:rsidR="001F0DF8" w:rsidRPr="00351CED" w14:paraId="33BD1FC8"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06537460" w14:textId="5C25DB69" w:rsidR="001F0DF8" w:rsidRPr="00351CED" w:rsidRDefault="005023D1" w:rsidP="00351CED">
            <w:pPr>
              <w:pStyle w:val="normal-bold"/>
              <w:spacing w:line="360" w:lineRule="auto"/>
              <w:rPr>
                <w:sz w:val="24"/>
                <w:szCs w:val="24"/>
              </w:rPr>
            </w:pPr>
            <w:r>
              <w:rPr>
                <w:sz w:val="24"/>
                <w:szCs w:val="24"/>
              </w:rPr>
              <w:t>Reflection</w:t>
            </w:r>
          </w:p>
        </w:tc>
        <w:tc>
          <w:tcPr>
            <w:cnfStyle w:val="000010000000" w:firstRow="0" w:lastRow="0" w:firstColumn="0" w:lastColumn="0" w:oddVBand="1" w:evenVBand="0" w:oddHBand="0" w:evenHBand="0" w:firstRowFirstColumn="0" w:firstRowLastColumn="0" w:lastRowFirstColumn="0" w:lastRowLastColumn="0"/>
            <w:tcW w:w="9796" w:type="dxa"/>
          </w:tcPr>
          <w:p w14:paraId="4AA44943" w14:textId="77777777" w:rsidR="001F0DF8" w:rsidRPr="00351CED" w:rsidRDefault="003340A6" w:rsidP="00351CED">
            <w:pPr>
              <w:spacing w:line="360" w:lineRule="auto"/>
              <w:rPr>
                <w:color w:val="041E42"/>
                <w:sz w:val="24"/>
                <w:szCs w:val="24"/>
              </w:rPr>
            </w:pPr>
            <w:r w:rsidRPr="00351CED">
              <w:rPr>
                <w:color w:val="041E42"/>
                <w:sz w:val="24"/>
                <w:szCs w:val="24"/>
              </w:rPr>
              <w:t xml:space="preserve">Why do we plan before we draft? </w:t>
            </w:r>
            <w:r w:rsidR="001F0DF8" w:rsidRPr="00351CED">
              <w:rPr>
                <w:color w:val="041E42"/>
                <w:sz w:val="24"/>
                <w:szCs w:val="24"/>
              </w:rPr>
              <w:t>Does our draft have to perfect? Why? Why not?</w:t>
            </w:r>
          </w:p>
        </w:tc>
        <w:tc>
          <w:tcPr>
            <w:cnfStyle w:val="000001000000" w:firstRow="0" w:lastRow="0" w:firstColumn="0" w:lastColumn="0" w:oddVBand="0" w:evenVBand="1" w:oddHBand="0" w:evenHBand="0" w:firstRowFirstColumn="0" w:firstRowLastColumn="0" w:lastRowFirstColumn="0" w:lastRowLastColumn="0"/>
            <w:tcW w:w="2552" w:type="dxa"/>
          </w:tcPr>
          <w:p w14:paraId="1B9B66A2" w14:textId="77777777" w:rsidR="001F0DF8" w:rsidRPr="00351CED" w:rsidRDefault="001F0DF8" w:rsidP="00351CED">
            <w:pPr>
              <w:spacing w:line="360" w:lineRule="auto"/>
              <w:rPr>
                <w:color w:val="041E42"/>
                <w:sz w:val="24"/>
                <w:szCs w:val="24"/>
              </w:rPr>
            </w:pPr>
          </w:p>
        </w:tc>
      </w:tr>
    </w:tbl>
    <w:p w14:paraId="797907B5" w14:textId="77777777" w:rsidR="00AC2DC0" w:rsidRPr="00351CED" w:rsidRDefault="00AC2DC0" w:rsidP="00351CED">
      <w:pPr>
        <w:spacing w:line="360" w:lineRule="auto"/>
        <w:rPr>
          <w:sz w:val="24"/>
          <w:szCs w:val="24"/>
        </w:rPr>
      </w:pPr>
      <w:r w:rsidRPr="00351CED">
        <w:rPr>
          <w:sz w:val="24"/>
          <w:szCs w:val="24"/>
        </w:rPr>
        <w:br w:type="page"/>
      </w:r>
    </w:p>
    <w:p w14:paraId="3329929B" w14:textId="10B45C86" w:rsidR="00AC2DC0" w:rsidRPr="00351CED" w:rsidRDefault="00F51982" w:rsidP="00D96FA3">
      <w:pPr>
        <w:pStyle w:val="normal-bold"/>
        <w:shd w:val="clear" w:color="auto" w:fill="C8DCF0" w:themeFill="accent2"/>
        <w:rPr>
          <w:sz w:val="24"/>
          <w:szCs w:val="24"/>
        </w:rPr>
      </w:pPr>
      <w:r w:rsidRPr="00351CED">
        <w:rPr>
          <w:sz w:val="24"/>
          <w:szCs w:val="24"/>
        </w:rPr>
        <w:lastRenderedPageBreak/>
        <w:t>Class-</w:t>
      </w:r>
      <w:r w:rsidR="00AC2DC0" w:rsidRPr="00351CED">
        <w:rPr>
          <w:sz w:val="24"/>
          <w:szCs w:val="24"/>
        </w:rPr>
        <w:t>specific adjustments and extensions</w:t>
      </w:r>
    </w:p>
    <w:p w14:paraId="5CEA14DB" w14:textId="77777777" w:rsidR="00AC2DC0" w:rsidRPr="00351CED" w:rsidRDefault="00AC2DC0" w:rsidP="00351CED">
      <w:pPr>
        <w:pStyle w:val="normal-bold"/>
        <w:spacing w:after="4000" w:line="360" w:lineRule="auto"/>
        <w:rPr>
          <w:sz w:val="24"/>
          <w:szCs w:val="24"/>
        </w:rPr>
      </w:pPr>
    </w:p>
    <w:p w14:paraId="1B2EF984" w14:textId="77777777" w:rsidR="00AC2DC0" w:rsidRPr="00351CED" w:rsidRDefault="00AC2DC0" w:rsidP="00D96FA3">
      <w:pPr>
        <w:pStyle w:val="normal-bold"/>
        <w:shd w:val="clear" w:color="auto" w:fill="C8DCF0" w:themeFill="accent2"/>
        <w:rPr>
          <w:sz w:val="24"/>
          <w:szCs w:val="24"/>
        </w:rPr>
      </w:pPr>
      <w:r w:rsidRPr="00351CED">
        <w:rPr>
          <w:sz w:val="24"/>
          <w:szCs w:val="24"/>
        </w:rPr>
        <w:t>Teacher reflection and annotation</w:t>
      </w:r>
    </w:p>
    <w:p w14:paraId="7426FC44" w14:textId="77777777" w:rsidR="00AC2DC0" w:rsidRPr="00351CED" w:rsidRDefault="00AC2DC0" w:rsidP="00351CED">
      <w:pPr>
        <w:pStyle w:val="normal-bold"/>
        <w:spacing w:after="4000" w:line="360" w:lineRule="auto"/>
        <w:rPr>
          <w:sz w:val="24"/>
          <w:szCs w:val="24"/>
        </w:rPr>
      </w:pPr>
    </w:p>
    <w:p w14:paraId="16A8A934" w14:textId="77777777" w:rsidR="00AC2DC0" w:rsidRPr="00351CED" w:rsidRDefault="00AC2DC0" w:rsidP="00351CED">
      <w:pPr>
        <w:spacing w:line="360" w:lineRule="auto"/>
        <w:rPr>
          <w:sz w:val="24"/>
          <w:szCs w:val="24"/>
        </w:rPr>
      </w:pPr>
      <w:r w:rsidRPr="00351CED">
        <w:rPr>
          <w:sz w:val="24"/>
          <w:szCs w:val="24"/>
        </w:rPr>
        <w:br w:type="page"/>
      </w:r>
    </w:p>
    <w:p w14:paraId="5F6FE3F7" w14:textId="77777777" w:rsidR="00AC2DC0" w:rsidRPr="00AE4F22" w:rsidRDefault="00AC2DC0" w:rsidP="00351CED">
      <w:pPr>
        <w:pStyle w:val="Heading2"/>
        <w:spacing w:line="360" w:lineRule="auto"/>
        <w:rPr>
          <w:szCs w:val="30"/>
        </w:rPr>
      </w:pPr>
      <w:r w:rsidRPr="00AE4F22">
        <w:rPr>
          <w:szCs w:val="30"/>
        </w:rPr>
        <w:lastRenderedPageBreak/>
        <w:t>Lesson sequence 17</w:t>
      </w:r>
    </w:p>
    <w:tbl>
      <w:tblPr>
        <w:tblStyle w:val="ListTable3-Accent3"/>
        <w:tblW w:w="15588" w:type="dxa"/>
        <w:tblLayout w:type="fixed"/>
        <w:tblLook w:val="00A0" w:firstRow="1" w:lastRow="0" w:firstColumn="1" w:lastColumn="0" w:noHBand="0" w:noVBand="0"/>
        <w:tblDescription w:val="lesson sequence 17"/>
      </w:tblPr>
      <w:tblGrid>
        <w:gridCol w:w="3240"/>
        <w:gridCol w:w="9796"/>
        <w:gridCol w:w="2552"/>
      </w:tblGrid>
      <w:tr w:rsidR="00AC2DC0" w:rsidRPr="00351CED" w14:paraId="2EEE7B65" w14:textId="77777777" w:rsidTr="00AE4F2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40" w:type="dxa"/>
            <w:tcBorders>
              <w:top w:val="single" w:sz="4" w:space="0" w:color="auto"/>
              <w:left w:val="single" w:sz="4" w:space="0" w:color="auto"/>
              <w:bottom w:val="single" w:sz="4" w:space="0" w:color="auto"/>
              <w:right w:val="single" w:sz="4" w:space="0" w:color="auto"/>
            </w:tcBorders>
            <w:shd w:val="clear" w:color="auto" w:fill="1D428A"/>
          </w:tcPr>
          <w:p w14:paraId="62895DC9" w14:textId="1CCCC839" w:rsidR="00AC2DC0" w:rsidRPr="00351CED" w:rsidRDefault="00AE4F22" w:rsidP="00351CED">
            <w:pPr>
              <w:pStyle w:val="normal-bold"/>
              <w:spacing w:line="360" w:lineRule="auto"/>
              <w:rPr>
                <w:color w:val="FFFFFF" w:themeColor="background1"/>
                <w:sz w:val="24"/>
                <w:szCs w:val="24"/>
              </w:rPr>
            </w:pPr>
            <w:r>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796" w:type="dxa"/>
            <w:tcBorders>
              <w:left w:val="single" w:sz="4" w:space="0" w:color="auto"/>
            </w:tcBorders>
          </w:tcPr>
          <w:p w14:paraId="4ADFC6CE" w14:textId="1DB4FB89" w:rsidR="00AC2DC0" w:rsidRPr="00351CED" w:rsidRDefault="006C11A8" w:rsidP="00351CED">
            <w:pPr>
              <w:pStyle w:val="normal-bold"/>
              <w:spacing w:line="360" w:lineRule="auto"/>
              <w:rPr>
                <w:color w:val="FFFFFF" w:themeColor="background1"/>
                <w:sz w:val="24"/>
                <w:szCs w:val="24"/>
              </w:rPr>
            </w:pPr>
            <w:r>
              <w:rPr>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552" w:type="dxa"/>
          </w:tcPr>
          <w:p w14:paraId="05DA9E10" w14:textId="49806423" w:rsidR="00AC2DC0" w:rsidRPr="00351CED" w:rsidRDefault="00AE4F22" w:rsidP="00AE4F22">
            <w:pPr>
              <w:pStyle w:val="normal-bold"/>
              <w:spacing w:line="360" w:lineRule="auto"/>
              <w:rPr>
                <w:color w:val="FFFFFF" w:themeColor="background1"/>
                <w:sz w:val="24"/>
                <w:szCs w:val="24"/>
              </w:rPr>
            </w:pPr>
            <w:r>
              <w:rPr>
                <w:color w:val="FFFFFF" w:themeColor="background1"/>
                <w:sz w:val="24"/>
                <w:szCs w:val="24"/>
              </w:rPr>
              <w:t>Resources</w:t>
            </w:r>
          </w:p>
        </w:tc>
      </w:tr>
      <w:tr w:rsidR="00AC2DC0" w:rsidRPr="00351CED" w14:paraId="0F288D61" w14:textId="77777777" w:rsidTr="00AE4F22">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tcBorders>
          </w:tcPr>
          <w:p w14:paraId="0E009248" w14:textId="77777777" w:rsidR="00AC2DC0" w:rsidRPr="00351CED" w:rsidRDefault="00AC2DC0" w:rsidP="00351CED">
            <w:pPr>
              <w:pStyle w:val="normal-bold"/>
              <w:spacing w:line="360" w:lineRule="auto"/>
              <w:rPr>
                <w:sz w:val="24"/>
                <w:szCs w:val="24"/>
              </w:rPr>
            </w:pPr>
            <w:r w:rsidRPr="00351CED">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796" w:type="dxa"/>
          </w:tcPr>
          <w:p w14:paraId="46F89DA9" w14:textId="1EB0F5AB" w:rsidR="005512C4" w:rsidRPr="00351CED" w:rsidRDefault="005512C4" w:rsidP="00351CED">
            <w:pPr>
              <w:spacing w:line="360" w:lineRule="auto"/>
              <w:rPr>
                <w:color w:val="041E42"/>
                <w:sz w:val="24"/>
                <w:szCs w:val="24"/>
              </w:rPr>
            </w:pPr>
            <w:r w:rsidRPr="0066706B">
              <w:rPr>
                <w:b/>
                <w:color w:val="041E42"/>
                <w:sz w:val="24"/>
                <w:szCs w:val="24"/>
              </w:rPr>
              <w:t>EN2-2A</w:t>
            </w:r>
            <w:r w:rsidR="00EC6DC5" w:rsidRPr="00351CED">
              <w:rPr>
                <w:color w:val="041E42"/>
                <w:sz w:val="24"/>
                <w:szCs w:val="24"/>
              </w:rPr>
              <w:t xml:space="preserve"> </w:t>
            </w:r>
            <w:r w:rsidR="0066706B">
              <w:rPr>
                <w:color w:val="041E42"/>
                <w:sz w:val="24"/>
                <w:szCs w:val="24"/>
              </w:rPr>
              <w:t>–</w:t>
            </w:r>
            <w:r w:rsidRPr="00351CED">
              <w:rPr>
                <w:color w:val="041E42"/>
                <w:sz w:val="24"/>
                <w:szCs w:val="24"/>
              </w:rPr>
              <w:t xml:space="preserve"> plans, composes and reviews a range of texts that are more demanding in terms of topic, audience and language </w:t>
            </w:r>
          </w:p>
          <w:p w14:paraId="4AC53D80" w14:textId="75C3930A" w:rsidR="00AC2DC0" w:rsidRPr="00351CED" w:rsidRDefault="005512C4" w:rsidP="00351CED">
            <w:pPr>
              <w:spacing w:line="360" w:lineRule="auto"/>
              <w:rPr>
                <w:color w:val="041E42"/>
                <w:sz w:val="24"/>
                <w:szCs w:val="24"/>
              </w:rPr>
            </w:pPr>
            <w:r w:rsidRPr="0066706B">
              <w:rPr>
                <w:b/>
                <w:color w:val="041E42"/>
                <w:sz w:val="24"/>
                <w:szCs w:val="24"/>
              </w:rPr>
              <w:t>EN2-12E</w:t>
            </w:r>
            <w:r w:rsidR="00EC6DC5" w:rsidRPr="00351CED">
              <w:rPr>
                <w:color w:val="041E42"/>
                <w:sz w:val="24"/>
                <w:szCs w:val="24"/>
              </w:rPr>
              <w:t xml:space="preserve"> </w:t>
            </w:r>
            <w:r w:rsidR="0066706B">
              <w:rPr>
                <w:color w:val="041E42"/>
                <w:sz w:val="24"/>
                <w:szCs w:val="24"/>
              </w:rPr>
              <w:t>–</w:t>
            </w:r>
            <w:r w:rsidRPr="00351CED">
              <w:rPr>
                <w:color w:val="041E42"/>
                <w:sz w:val="24"/>
                <w:szCs w:val="24"/>
              </w:rPr>
              <w:t xml:space="preserve"> recognises and uses an increasing range of strategies to reflect on their own and others’ learning</w:t>
            </w:r>
          </w:p>
        </w:tc>
        <w:tc>
          <w:tcPr>
            <w:cnfStyle w:val="000001000000" w:firstRow="0" w:lastRow="0" w:firstColumn="0" w:lastColumn="0" w:oddVBand="0" w:evenVBand="1" w:oddHBand="0" w:evenHBand="0" w:firstRowFirstColumn="0" w:firstRowLastColumn="0" w:lastRowFirstColumn="0" w:lastRowLastColumn="0"/>
            <w:tcW w:w="2552" w:type="dxa"/>
          </w:tcPr>
          <w:p w14:paraId="0BD540ED" w14:textId="77777777" w:rsidR="00AC2DC0" w:rsidRPr="00351CED" w:rsidRDefault="00AC2DC0" w:rsidP="00351CED">
            <w:pPr>
              <w:spacing w:line="360" w:lineRule="auto"/>
              <w:rPr>
                <w:color w:val="041E42"/>
                <w:sz w:val="24"/>
                <w:szCs w:val="24"/>
              </w:rPr>
            </w:pPr>
          </w:p>
        </w:tc>
      </w:tr>
      <w:tr w:rsidR="00AC2DC0" w:rsidRPr="00351CED" w14:paraId="552EE316"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21C48E71" w14:textId="77777777" w:rsidR="00AC2DC0" w:rsidRPr="00351CED" w:rsidRDefault="00AC2DC0" w:rsidP="00351CED">
            <w:pPr>
              <w:pStyle w:val="normal-bold"/>
              <w:spacing w:line="360" w:lineRule="auto"/>
              <w:rPr>
                <w:sz w:val="24"/>
                <w:szCs w:val="24"/>
              </w:rPr>
            </w:pPr>
            <w:r w:rsidRPr="00351CED">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796" w:type="dxa"/>
          </w:tcPr>
          <w:p w14:paraId="0C99547A" w14:textId="77777777" w:rsidR="00AC2DC0" w:rsidRPr="00351CED" w:rsidRDefault="005512C4" w:rsidP="00351CED">
            <w:pPr>
              <w:spacing w:line="360" w:lineRule="auto"/>
              <w:rPr>
                <w:color w:val="041E42"/>
                <w:sz w:val="24"/>
                <w:szCs w:val="24"/>
              </w:rPr>
            </w:pPr>
            <w:r w:rsidRPr="00351CED">
              <w:rPr>
                <w:color w:val="041E42"/>
                <w:sz w:val="24"/>
                <w:szCs w:val="24"/>
              </w:rPr>
              <w:t>We are learning to receive and give feedback.</w:t>
            </w:r>
          </w:p>
        </w:tc>
        <w:tc>
          <w:tcPr>
            <w:cnfStyle w:val="000001000000" w:firstRow="0" w:lastRow="0" w:firstColumn="0" w:lastColumn="0" w:oddVBand="0" w:evenVBand="1" w:oddHBand="0" w:evenHBand="0" w:firstRowFirstColumn="0" w:firstRowLastColumn="0" w:lastRowFirstColumn="0" w:lastRowLastColumn="0"/>
            <w:tcW w:w="2552" w:type="dxa"/>
          </w:tcPr>
          <w:p w14:paraId="714A9479" w14:textId="77777777" w:rsidR="00AC2DC0" w:rsidRPr="00351CED" w:rsidRDefault="00AC2DC0" w:rsidP="00351CED">
            <w:pPr>
              <w:spacing w:line="360" w:lineRule="auto"/>
              <w:rPr>
                <w:rFonts w:eastAsia="Quattrocento Sans" w:cs="Quattrocento Sans"/>
                <w:color w:val="041E42"/>
                <w:sz w:val="24"/>
                <w:szCs w:val="24"/>
              </w:rPr>
            </w:pPr>
          </w:p>
        </w:tc>
      </w:tr>
      <w:tr w:rsidR="00AC2DC0" w:rsidRPr="00351CED" w14:paraId="5A7AB28E"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02CAAA06" w14:textId="77777777" w:rsidR="00AC2DC0" w:rsidRPr="00351CED" w:rsidRDefault="00AC2DC0" w:rsidP="00351CED">
            <w:pPr>
              <w:pStyle w:val="normal-bold"/>
              <w:spacing w:line="360" w:lineRule="auto"/>
              <w:rPr>
                <w:sz w:val="24"/>
                <w:szCs w:val="24"/>
              </w:rPr>
            </w:pPr>
            <w:r w:rsidRPr="00351CED">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796" w:type="dxa"/>
          </w:tcPr>
          <w:p w14:paraId="33E9524A" w14:textId="77777777" w:rsidR="005512C4" w:rsidRPr="00351CED" w:rsidRDefault="005512C4" w:rsidP="00351CED">
            <w:pPr>
              <w:spacing w:line="360" w:lineRule="auto"/>
              <w:rPr>
                <w:color w:val="041E42"/>
                <w:sz w:val="24"/>
                <w:szCs w:val="24"/>
              </w:rPr>
            </w:pPr>
            <w:r w:rsidRPr="00351CED">
              <w:rPr>
                <w:color w:val="041E42"/>
                <w:sz w:val="24"/>
                <w:szCs w:val="24"/>
              </w:rPr>
              <w:t>We can:</w:t>
            </w:r>
          </w:p>
          <w:p w14:paraId="1906BDE0" w14:textId="77777777" w:rsidR="005512C4" w:rsidRPr="00351CED" w:rsidRDefault="00A16C9E" w:rsidP="001A524D">
            <w:pPr>
              <w:pStyle w:val="bullet-dash"/>
              <w:numPr>
                <w:ilvl w:val="0"/>
                <w:numId w:val="20"/>
              </w:numPr>
              <w:spacing w:line="360" w:lineRule="auto"/>
              <w:rPr>
                <w:rFonts w:ascii="Arial Unicode MS" w:eastAsia="Arimo" w:hAnsi="Arial Unicode MS" w:cs="Arimo"/>
                <w:color w:val="041E42"/>
                <w:sz w:val="24"/>
                <w:szCs w:val="24"/>
              </w:rPr>
            </w:pPr>
            <w:r w:rsidRPr="00351CED">
              <w:rPr>
                <w:color w:val="041E42"/>
                <w:sz w:val="24"/>
                <w:szCs w:val="24"/>
              </w:rPr>
              <w:t>create a checklist.</w:t>
            </w:r>
          </w:p>
          <w:p w14:paraId="32AEEE74" w14:textId="77777777" w:rsidR="005512C4" w:rsidRPr="00351CED" w:rsidRDefault="005512C4" w:rsidP="001A524D">
            <w:pPr>
              <w:pStyle w:val="bullet-dash"/>
              <w:numPr>
                <w:ilvl w:val="0"/>
                <w:numId w:val="20"/>
              </w:numPr>
              <w:spacing w:line="360" w:lineRule="auto"/>
              <w:rPr>
                <w:color w:val="041E42"/>
                <w:sz w:val="24"/>
                <w:szCs w:val="24"/>
              </w:rPr>
            </w:pPr>
            <w:r w:rsidRPr="00351CED">
              <w:rPr>
                <w:color w:val="041E42"/>
                <w:sz w:val="24"/>
                <w:szCs w:val="24"/>
              </w:rPr>
              <w:t>give two positives about the person’s work (stars)</w:t>
            </w:r>
            <w:r w:rsidR="00A16C9E" w:rsidRPr="00351CED">
              <w:rPr>
                <w:color w:val="041E42"/>
                <w:sz w:val="24"/>
                <w:szCs w:val="24"/>
              </w:rPr>
              <w:t>.</w:t>
            </w:r>
          </w:p>
          <w:p w14:paraId="7BFE94D4" w14:textId="77777777" w:rsidR="00AC2DC0" w:rsidRPr="00351CED" w:rsidRDefault="005512C4" w:rsidP="001A524D">
            <w:pPr>
              <w:pStyle w:val="bullet-dash"/>
              <w:numPr>
                <w:ilvl w:val="0"/>
                <w:numId w:val="20"/>
              </w:numPr>
              <w:spacing w:line="360" w:lineRule="auto"/>
              <w:rPr>
                <w:color w:val="041E42"/>
                <w:sz w:val="24"/>
                <w:szCs w:val="24"/>
              </w:rPr>
            </w:pPr>
            <w:r w:rsidRPr="00351CED">
              <w:rPr>
                <w:color w:val="041E42"/>
                <w:sz w:val="24"/>
                <w:szCs w:val="24"/>
              </w:rPr>
              <w:t>give one piece of constructive feedback (wish).</w:t>
            </w:r>
          </w:p>
        </w:tc>
        <w:tc>
          <w:tcPr>
            <w:cnfStyle w:val="000001000000" w:firstRow="0" w:lastRow="0" w:firstColumn="0" w:lastColumn="0" w:oddVBand="0" w:evenVBand="1" w:oddHBand="0" w:evenHBand="0" w:firstRowFirstColumn="0" w:firstRowLastColumn="0" w:lastRowFirstColumn="0" w:lastRowLastColumn="0"/>
            <w:tcW w:w="2552" w:type="dxa"/>
          </w:tcPr>
          <w:p w14:paraId="70A08E29" w14:textId="77777777" w:rsidR="00AC2DC0" w:rsidRPr="00351CED" w:rsidRDefault="00AC2DC0" w:rsidP="00351CED">
            <w:pPr>
              <w:spacing w:line="360" w:lineRule="auto"/>
              <w:rPr>
                <w:rFonts w:eastAsia="Quattrocento Sans" w:cs="Quattrocento Sans"/>
                <w:color w:val="041E42"/>
                <w:sz w:val="24"/>
                <w:szCs w:val="24"/>
              </w:rPr>
            </w:pPr>
          </w:p>
        </w:tc>
      </w:tr>
      <w:tr w:rsidR="00AA5A9D" w:rsidRPr="00351CED" w14:paraId="11D7A265"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3020CE93" w14:textId="77777777" w:rsidR="00AA5A9D" w:rsidRPr="00351CED" w:rsidRDefault="00AA5A9D" w:rsidP="00351CED">
            <w:pPr>
              <w:pStyle w:val="normal-bold"/>
              <w:spacing w:line="360" w:lineRule="auto"/>
              <w:rPr>
                <w:sz w:val="24"/>
                <w:szCs w:val="24"/>
              </w:rPr>
            </w:pPr>
            <w:r w:rsidRPr="00351CED">
              <w:rPr>
                <w:sz w:val="24"/>
                <w:szCs w:val="24"/>
              </w:rPr>
              <w:t>Teaching component</w:t>
            </w:r>
          </w:p>
        </w:tc>
        <w:tc>
          <w:tcPr>
            <w:cnfStyle w:val="000010000000" w:firstRow="0" w:lastRow="0" w:firstColumn="0" w:lastColumn="0" w:oddVBand="1" w:evenVBand="0" w:oddHBand="0" w:evenHBand="0" w:firstRowFirstColumn="0" w:firstRowLastColumn="0" w:lastRowFirstColumn="0" w:lastRowLastColumn="0"/>
            <w:tcW w:w="9796" w:type="dxa"/>
          </w:tcPr>
          <w:p w14:paraId="75A1A0D6" w14:textId="32C6F169" w:rsidR="00AA5A9D" w:rsidRPr="00351CED" w:rsidRDefault="00D96FA3" w:rsidP="00351CED">
            <w:pPr>
              <w:spacing w:line="360" w:lineRule="auto"/>
              <w:rPr>
                <w:color w:val="041E42"/>
                <w:sz w:val="24"/>
                <w:szCs w:val="24"/>
              </w:rPr>
            </w:pPr>
            <w:r>
              <w:rPr>
                <w:color w:val="041E42"/>
                <w:sz w:val="24"/>
                <w:szCs w:val="24"/>
              </w:rPr>
              <w:t>Read ‘</w:t>
            </w:r>
            <w:r w:rsidR="00AA5A9D" w:rsidRPr="00351CED">
              <w:rPr>
                <w:color w:val="041E42"/>
                <w:sz w:val="24"/>
                <w:szCs w:val="24"/>
              </w:rPr>
              <w:t>Mad</w:t>
            </w:r>
            <w:r>
              <w:rPr>
                <w:color w:val="041E42"/>
                <w:sz w:val="24"/>
                <w:szCs w:val="24"/>
              </w:rPr>
              <w:t xml:space="preserve"> Magpie’</w:t>
            </w:r>
            <w:r w:rsidR="006622D1">
              <w:rPr>
                <w:color w:val="041E42"/>
                <w:sz w:val="24"/>
                <w:szCs w:val="24"/>
              </w:rPr>
              <w:t xml:space="preserve"> by Gregg Dreise for enjoyment.</w:t>
            </w:r>
          </w:p>
          <w:p w14:paraId="54A41DDD" w14:textId="77777777" w:rsidR="00AA5A9D" w:rsidRPr="00351CED" w:rsidRDefault="00AA5A9D" w:rsidP="00351CED">
            <w:pPr>
              <w:spacing w:line="360" w:lineRule="auto"/>
              <w:rPr>
                <w:color w:val="041E42"/>
                <w:sz w:val="24"/>
                <w:szCs w:val="24"/>
              </w:rPr>
            </w:pPr>
            <w:r w:rsidRPr="00351CED">
              <w:rPr>
                <w:color w:val="041E42"/>
                <w:sz w:val="24"/>
                <w:szCs w:val="24"/>
              </w:rPr>
              <w:t>Explain that today we are going to give feedback on a peer’s draft. As it is just a draft it’s not a perfect story yet. What kinds of elements are we looking for in the draft?</w:t>
            </w:r>
          </w:p>
          <w:p w14:paraId="371A8552" w14:textId="10041FCA" w:rsidR="00AA5A9D" w:rsidRPr="00351CED" w:rsidRDefault="00AA5A9D" w:rsidP="00351CED">
            <w:pPr>
              <w:spacing w:line="360" w:lineRule="auto"/>
              <w:rPr>
                <w:color w:val="041E42"/>
                <w:sz w:val="24"/>
                <w:szCs w:val="24"/>
              </w:rPr>
            </w:pPr>
            <w:r w:rsidRPr="00351CED">
              <w:rPr>
                <w:color w:val="041E42"/>
                <w:sz w:val="24"/>
                <w:szCs w:val="24"/>
              </w:rPr>
              <w:t>Compose a list of around five elements someone could have. For example</w:t>
            </w:r>
            <w:r w:rsidR="00D96FA3">
              <w:rPr>
                <w:color w:val="041E42"/>
                <w:sz w:val="24"/>
                <w:szCs w:val="24"/>
              </w:rPr>
              <w:t>,</w:t>
            </w:r>
            <w:r w:rsidRPr="00351CED">
              <w:rPr>
                <w:color w:val="041E42"/>
                <w:sz w:val="24"/>
                <w:szCs w:val="24"/>
              </w:rPr>
              <w:t xml:space="preserve"> well- developed characters, interesting setting, clear plot. Are you giving feedback on grammar, spelling and punctuation? No, not yet.</w:t>
            </w:r>
          </w:p>
          <w:p w14:paraId="0F79730F" w14:textId="68FAA395" w:rsidR="00AA5A9D" w:rsidRPr="00351CED" w:rsidRDefault="00AA5A9D" w:rsidP="00351CED">
            <w:pPr>
              <w:spacing w:line="360" w:lineRule="auto"/>
              <w:rPr>
                <w:color w:val="041E42"/>
                <w:sz w:val="24"/>
                <w:szCs w:val="24"/>
              </w:rPr>
            </w:pPr>
            <w:r w:rsidRPr="00351CED">
              <w:rPr>
                <w:color w:val="041E42"/>
                <w:sz w:val="24"/>
                <w:szCs w:val="24"/>
              </w:rPr>
              <w:t>Model how to give constructive feedback (two stars and a wish) on the ideas in the draft.</w:t>
            </w:r>
          </w:p>
          <w:p w14:paraId="413FB8E0" w14:textId="0E311768" w:rsidR="00AA5A9D" w:rsidRPr="00351CED" w:rsidRDefault="00AA5A9D" w:rsidP="00351CED">
            <w:pPr>
              <w:spacing w:line="360" w:lineRule="auto"/>
              <w:rPr>
                <w:color w:val="041E42"/>
                <w:sz w:val="24"/>
                <w:szCs w:val="24"/>
              </w:rPr>
            </w:pPr>
            <w:r w:rsidRPr="00351CED">
              <w:rPr>
                <w:color w:val="041E42"/>
                <w:sz w:val="24"/>
                <w:szCs w:val="24"/>
              </w:rPr>
              <w:lastRenderedPageBreak/>
              <w:t>For example, I like how you described in detail your hawk character. I like how the story took place inside an active volcano. Perhaps you could consider making the problem more serious as it was too ea</w:t>
            </w:r>
            <w:r w:rsidR="00AB0B86">
              <w:rPr>
                <w:color w:val="041E42"/>
                <w:sz w:val="24"/>
                <w:szCs w:val="24"/>
              </w:rPr>
              <w:t>sy for the characters to solve.</w:t>
            </w:r>
          </w:p>
          <w:p w14:paraId="44A44C95" w14:textId="321E3764" w:rsidR="00AA5A9D" w:rsidRPr="00351CED" w:rsidRDefault="00AA5A9D" w:rsidP="00351CED">
            <w:pPr>
              <w:spacing w:line="360" w:lineRule="auto"/>
              <w:rPr>
                <w:color w:val="041E42"/>
                <w:sz w:val="24"/>
                <w:szCs w:val="24"/>
              </w:rPr>
            </w:pPr>
            <w:r w:rsidRPr="00351CED">
              <w:rPr>
                <w:color w:val="041E42"/>
                <w:sz w:val="24"/>
                <w:szCs w:val="24"/>
              </w:rPr>
              <w:t>Why is it important to give and receive feedback? How can we be</w:t>
            </w:r>
            <w:r w:rsidR="00AB0B86">
              <w:rPr>
                <w:color w:val="041E42"/>
                <w:sz w:val="24"/>
                <w:szCs w:val="24"/>
              </w:rPr>
              <w:t xml:space="preserve"> respectful to someone’s ideas?</w:t>
            </w:r>
          </w:p>
        </w:tc>
        <w:tc>
          <w:tcPr>
            <w:cnfStyle w:val="000001000000" w:firstRow="0" w:lastRow="0" w:firstColumn="0" w:lastColumn="0" w:oddVBand="0" w:evenVBand="1" w:oddHBand="0" w:evenHBand="0" w:firstRowFirstColumn="0" w:firstRowLastColumn="0" w:lastRowFirstColumn="0" w:lastRowLastColumn="0"/>
            <w:tcW w:w="2552" w:type="dxa"/>
          </w:tcPr>
          <w:p w14:paraId="6E1AB67C" w14:textId="77777777" w:rsidR="00AA5A9D" w:rsidRPr="00351CED" w:rsidRDefault="00AA5A9D" w:rsidP="00351CED">
            <w:pPr>
              <w:spacing w:line="360" w:lineRule="auto"/>
              <w:rPr>
                <w:color w:val="041E42"/>
                <w:sz w:val="24"/>
                <w:szCs w:val="24"/>
              </w:rPr>
            </w:pPr>
            <w:r w:rsidRPr="00351CED">
              <w:rPr>
                <w:color w:val="041E42"/>
                <w:sz w:val="24"/>
                <w:szCs w:val="24"/>
              </w:rPr>
              <w:lastRenderedPageBreak/>
              <w:t>“Mad Magpie” by Gregg Dreise</w:t>
            </w:r>
          </w:p>
        </w:tc>
      </w:tr>
      <w:tr w:rsidR="00AA5A9D" w:rsidRPr="00351CED" w14:paraId="4A90C80B"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187DAD2C" w14:textId="77777777" w:rsidR="00AA5A9D" w:rsidRPr="00351CED" w:rsidRDefault="00AA5A9D"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28693878" w14:textId="63AABEFC" w:rsidR="00AA5A9D" w:rsidRPr="00351CED" w:rsidRDefault="00D96FA3" w:rsidP="00351CED">
            <w:pPr>
              <w:pStyle w:val="normal-bold"/>
              <w:spacing w:line="360" w:lineRule="auto"/>
              <w:rPr>
                <w:color w:val="041E42"/>
                <w:sz w:val="24"/>
                <w:szCs w:val="24"/>
              </w:rPr>
            </w:pPr>
            <w:r>
              <w:rPr>
                <w:color w:val="041E42"/>
                <w:sz w:val="24"/>
                <w:szCs w:val="24"/>
              </w:rPr>
              <w:t>Feedback –</w:t>
            </w:r>
            <w:r w:rsidR="00AA5A9D" w:rsidRPr="00351CED">
              <w:rPr>
                <w:color w:val="041E42"/>
                <w:sz w:val="24"/>
                <w:szCs w:val="24"/>
              </w:rPr>
              <w:t xml:space="preserve"> two stars and a wish</w:t>
            </w:r>
          </w:p>
          <w:p w14:paraId="67A81202" w14:textId="7EDCB5D9" w:rsidR="00AA5A9D" w:rsidRPr="00351CED" w:rsidRDefault="00AA5A9D" w:rsidP="00351CED">
            <w:pPr>
              <w:spacing w:line="360" w:lineRule="auto"/>
              <w:rPr>
                <w:color w:val="041E42"/>
                <w:sz w:val="24"/>
                <w:szCs w:val="24"/>
              </w:rPr>
            </w:pPr>
            <w:r w:rsidRPr="00351CED">
              <w:rPr>
                <w:color w:val="041E42"/>
                <w:sz w:val="24"/>
                <w:szCs w:val="24"/>
              </w:rPr>
              <w:t>Students swap their work with someone else. Read over the draft. Give two stars and a wish for the w</w:t>
            </w:r>
            <w:r w:rsidR="00AB0B86">
              <w:rPr>
                <w:color w:val="041E42"/>
                <w:sz w:val="24"/>
                <w:szCs w:val="24"/>
              </w:rPr>
              <w:t>ork.</w:t>
            </w:r>
          </w:p>
        </w:tc>
        <w:tc>
          <w:tcPr>
            <w:cnfStyle w:val="000001000000" w:firstRow="0" w:lastRow="0" w:firstColumn="0" w:lastColumn="0" w:oddVBand="0" w:evenVBand="1" w:oddHBand="0" w:evenHBand="0" w:firstRowFirstColumn="0" w:firstRowLastColumn="0" w:lastRowFirstColumn="0" w:lastRowLastColumn="0"/>
            <w:tcW w:w="2552" w:type="dxa"/>
          </w:tcPr>
          <w:p w14:paraId="35C7BC55" w14:textId="77777777" w:rsidR="00AA5A9D" w:rsidRPr="00351CED" w:rsidRDefault="00AA5A9D" w:rsidP="00351CED">
            <w:pPr>
              <w:spacing w:line="360" w:lineRule="auto"/>
              <w:rPr>
                <w:color w:val="041E42"/>
                <w:sz w:val="24"/>
                <w:szCs w:val="24"/>
              </w:rPr>
            </w:pPr>
          </w:p>
        </w:tc>
      </w:tr>
      <w:tr w:rsidR="00AA5A9D" w:rsidRPr="00351CED" w14:paraId="6ED7EEA7"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2F572C8F" w14:textId="77777777" w:rsidR="00AA5A9D" w:rsidRPr="00351CED" w:rsidRDefault="00AA5A9D"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3E552644" w14:textId="77777777" w:rsidR="00AA5A9D" w:rsidRPr="00351CED" w:rsidRDefault="00AA5A9D" w:rsidP="00351CED">
            <w:pPr>
              <w:pStyle w:val="normal-bold"/>
              <w:spacing w:line="360" w:lineRule="auto"/>
              <w:rPr>
                <w:color w:val="041E42"/>
                <w:sz w:val="24"/>
                <w:szCs w:val="24"/>
              </w:rPr>
            </w:pPr>
            <w:r w:rsidRPr="00351CED">
              <w:rPr>
                <w:color w:val="041E42"/>
                <w:sz w:val="24"/>
                <w:szCs w:val="24"/>
              </w:rPr>
              <w:t>Consider feedback</w:t>
            </w:r>
          </w:p>
          <w:p w14:paraId="63A9E102" w14:textId="17910755" w:rsidR="00AA5A9D" w:rsidRPr="00351CED" w:rsidRDefault="00AA5A9D" w:rsidP="00351CED">
            <w:pPr>
              <w:spacing w:line="360" w:lineRule="auto"/>
              <w:rPr>
                <w:color w:val="041E42"/>
                <w:sz w:val="24"/>
                <w:szCs w:val="24"/>
              </w:rPr>
            </w:pPr>
            <w:r w:rsidRPr="00351CED">
              <w:rPr>
                <w:color w:val="041E42"/>
                <w:sz w:val="24"/>
                <w:szCs w:val="24"/>
              </w:rPr>
              <w:t xml:space="preserve">Students decide if they want to change their work based on the feedback. Rewrite their first </w:t>
            </w:r>
            <w:r w:rsidR="00AB0B86">
              <w:rPr>
                <w:color w:val="041E42"/>
                <w:sz w:val="24"/>
                <w:szCs w:val="24"/>
              </w:rPr>
              <w:t>draft to create a second draft.</w:t>
            </w:r>
          </w:p>
        </w:tc>
        <w:tc>
          <w:tcPr>
            <w:cnfStyle w:val="000001000000" w:firstRow="0" w:lastRow="0" w:firstColumn="0" w:lastColumn="0" w:oddVBand="0" w:evenVBand="1" w:oddHBand="0" w:evenHBand="0" w:firstRowFirstColumn="0" w:firstRowLastColumn="0" w:lastRowFirstColumn="0" w:lastRowLastColumn="0"/>
            <w:tcW w:w="2552" w:type="dxa"/>
          </w:tcPr>
          <w:p w14:paraId="0729EF8F" w14:textId="77777777" w:rsidR="00AA5A9D" w:rsidRPr="00351CED" w:rsidRDefault="00AA5A9D" w:rsidP="00351CED">
            <w:pPr>
              <w:spacing w:line="360" w:lineRule="auto"/>
              <w:rPr>
                <w:color w:val="041E42"/>
                <w:sz w:val="24"/>
                <w:szCs w:val="24"/>
              </w:rPr>
            </w:pPr>
          </w:p>
        </w:tc>
      </w:tr>
      <w:tr w:rsidR="00AA5A9D" w:rsidRPr="00351CED" w14:paraId="7CE7D469"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6CEB753A" w14:textId="77777777" w:rsidR="00AA5A9D" w:rsidRPr="00351CED" w:rsidRDefault="00AA5A9D"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1FFD15F4" w14:textId="77777777" w:rsidR="00AA5A9D" w:rsidRPr="00351CED" w:rsidRDefault="00AA5A9D" w:rsidP="00351CED">
            <w:pPr>
              <w:pStyle w:val="normal-bold"/>
              <w:spacing w:line="360" w:lineRule="auto"/>
              <w:rPr>
                <w:color w:val="041E42"/>
                <w:sz w:val="24"/>
                <w:szCs w:val="24"/>
              </w:rPr>
            </w:pPr>
            <w:r w:rsidRPr="00351CED">
              <w:rPr>
                <w:color w:val="041E42"/>
                <w:sz w:val="24"/>
                <w:szCs w:val="24"/>
              </w:rPr>
              <w:t>Daily observations journal</w:t>
            </w:r>
          </w:p>
          <w:p w14:paraId="4B3FEA10" w14:textId="378E9641" w:rsidR="00AA5A9D" w:rsidRPr="00351CED" w:rsidRDefault="00AA5A9D" w:rsidP="00351CED">
            <w:pPr>
              <w:spacing w:line="360" w:lineRule="auto"/>
              <w:rPr>
                <w:color w:val="041E42"/>
                <w:sz w:val="24"/>
                <w:szCs w:val="24"/>
              </w:rPr>
            </w:pPr>
            <w:r w:rsidRPr="00351CED">
              <w:rPr>
                <w:color w:val="041E42"/>
                <w:sz w:val="24"/>
                <w:szCs w:val="24"/>
              </w:rPr>
              <w:t>Look out the window or sit in the backyard and use their five senses to record the world around them. What can they see, smell, feel, hear and taste (when they stick their tongue out in the air)? Students write or draw their findings in their journal</w:t>
            </w:r>
            <w:r w:rsidR="00704E43" w:rsidRPr="00351CED">
              <w:rPr>
                <w:color w:val="041E42"/>
                <w:sz w:val="24"/>
                <w:szCs w:val="24"/>
              </w:rPr>
              <w:t>s</w:t>
            </w:r>
            <w:r w:rsidR="00AB0B86">
              <w:rPr>
                <w:color w:val="041E42"/>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6E033908" w14:textId="6118369D" w:rsidR="00AA5A9D" w:rsidRPr="00351CED" w:rsidRDefault="00AB0B86" w:rsidP="00351CED">
            <w:pPr>
              <w:spacing w:line="360" w:lineRule="auto"/>
              <w:rPr>
                <w:color w:val="041E42"/>
                <w:sz w:val="24"/>
                <w:szCs w:val="24"/>
              </w:rPr>
            </w:pPr>
            <w:r>
              <w:rPr>
                <w:color w:val="041E42"/>
                <w:sz w:val="24"/>
                <w:szCs w:val="24"/>
              </w:rPr>
              <w:t>Daily journal</w:t>
            </w:r>
          </w:p>
          <w:p w14:paraId="0CAFE437" w14:textId="77777777" w:rsidR="00AA5A9D" w:rsidRPr="00351CED" w:rsidRDefault="00AA5A9D" w:rsidP="00351CED">
            <w:pPr>
              <w:spacing w:line="360" w:lineRule="auto"/>
              <w:rPr>
                <w:color w:val="041E42"/>
                <w:sz w:val="24"/>
                <w:szCs w:val="24"/>
              </w:rPr>
            </w:pPr>
            <w:r w:rsidRPr="00351CED">
              <w:rPr>
                <w:color w:val="041E42"/>
                <w:sz w:val="24"/>
                <w:szCs w:val="24"/>
              </w:rPr>
              <w:t>Pencil</w:t>
            </w:r>
          </w:p>
          <w:p w14:paraId="52D2D2A5" w14:textId="77777777" w:rsidR="00AA5A9D" w:rsidRPr="00351CED" w:rsidRDefault="00AA5A9D" w:rsidP="00351CED">
            <w:pPr>
              <w:spacing w:line="360" w:lineRule="auto"/>
              <w:rPr>
                <w:color w:val="041E42"/>
                <w:sz w:val="24"/>
                <w:szCs w:val="24"/>
              </w:rPr>
            </w:pPr>
          </w:p>
        </w:tc>
      </w:tr>
      <w:tr w:rsidR="00AA5A9D" w:rsidRPr="00351CED" w14:paraId="491414C9"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64CCC37E" w14:textId="77777777" w:rsidR="00AA5A9D" w:rsidRPr="00351CED" w:rsidRDefault="00AA5A9D"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1E74A2A6" w14:textId="36190EA2" w:rsidR="00AA5A9D" w:rsidRPr="00351CED" w:rsidRDefault="00AA5A9D" w:rsidP="00351CED">
            <w:pPr>
              <w:pStyle w:val="normal-bold"/>
              <w:spacing w:line="360" w:lineRule="auto"/>
              <w:rPr>
                <w:color w:val="041E42"/>
                <w:sz w:val="24"/>
                <w:szCs w:val="24"/>
              </w:rPr>
            </w:pPr>
            <w:r w:rsidRPr="00351CED">
              <w:rPr>
                <w:color w:val="041E42"/>
                <w:sz w:val="24"/>
                <w:szCs w:val="24"/>
              </w:rPr>
              <w:t>Mi</w:t>
            </w:r>
            <w:r w:rsidR="00AB0B86">
              <w:rPr>
                <w:color w:val="041E42"/>
                <w:sz w:val="24"/>
                <w:szCs w:val="24"/>
              </w:rPr>
              <w:t>gratory birds</w:t>
            </w:r>
          </w:p>
          <w:p w14:paraId="7B908707" w14:textId="7D851D80" w:rsidR="00AA5A9D" w:rsidRPr="00351CED" w:rsidRDefault="00AA5A9D" w:rsidP="00351CED">
            <w:pPr>
              <w:spacing w:line="360" w:lineRule="auto"/>
              <w:rPr>
                <w:color w:val="041E42"/>
                <w:sz w:val="24"/>
                <w:szCs w:val="24"/>
              </w:rPr>
            </w:pPr>
            <w:r w:rsidRPr="00351CED">
              <w:rPr>
                <w:color w:val="041E42"/>
                <w:sz w:val="24"/>
                <w:szCs w:val="24"/>
              </w:rPr>
              <w:t>Students read the text and use a world map to plot the places the different birds are found and where they migrate to. Add the dis</w:t>
            </w:r>
            <w:r w:rsidR="00AB0B86">
              <w:rPr>
                <w:color w:val="041E42"/>
                <w:sz w:val="24"/>
                <w:szCs w:val="24"/>
              </w:rPr>
              <w:t>tances travelled in kilometres.</w:t>
            </w:r>
          </w:p>
        </w:tc>
        <w:tc>
          <w:tcPr>
            <w:cnfStyle w:val="000001000000" w:firstRow="0" w:lastRow="0" w:firstColumn="0" w:lastColumn="0" w:oddVBand="0" w:evenVBand="1" w:oddHBand="0" w:evenHBand="0" w:firstRowFirstColumn="0" w:firstRowLastColumn="0" w:lastRowFirstColumn="0" w:lastRowLastColumn="0"/>
            <w:tcW w:w="2552" w:type="dxa"/>
          </w:tcPr>
          <w:p w14:paraId="729917BE" w14:textId="2448E502" w:rsidR="00AA5A9D" w:rsidRPr="00351CED" w:rsidRDefault="00AA5A9D" w:rsidP="00351CED">
            <w:pPr>
              <w:spacing w:line="360" w:lineRule="auto"/>
              <w:rPr>
                <w:color w:val="041E42"/>
                <w:sz w:val="24"/>
                <w:szCs w:val="24"/>
              </w:rPr>
            </w:pPr>
            <w:r w:rsidRPr="00351CED">
              <w:rPr>
                <w:color w:val="041E42"/>
                <w:sz w:val="24"/>
                <w:szCs w:val="24"/>
              </w:rPr>
              <w:t>World map</w:t>
            </w:r>
          </w:p>
          <w:p w14:paraId="7630CC21" w14:textId="03985074" w:rsidR="00AA5A9D" w:rsidRPr="00351CED" w:rsidRDefault="0086607A" w:rsidP="001A34D5">
            <w:pPr>
              <w:spacing w:line="360" w:lineRule="auto"/>
              <w:rPr>
                <w:color w:val="041E42"/>
                <w:sz w:val="24"/>
                <w:szCs w:val="24"/>
              </w:rPr>
            </w:pPr>
            <w:hyperlink r:id="rId92" w:history="1">
              <w:r w:rsidR="001A34D5">
                <w:rPr>
                  <w:rStyle w:val="Hyperlink"/>
                  <w:color w:val="041E42"/>
                  <w:position w:val="0"/>
                  <w:sz w:val="24"/>
                  <w:szCs w:val="24"/>
                </w:rPr>
                <w:t>Fa</w:t>
              </w:r>
              <w:r w:rsidR="00D96FA3">
                <w:rPr>
                  <w:rStyle w:val="Hyperlink"/>
                  <w:color w:val="041E42"/>
                  <w:position w:val="0"/>
                  <w:sz w:val="24"/>
                  <w:szCs w:val="24"/>
                </w:rPr>
                <w:t xml:space="preserve">cts about bird </w:t>
              </w:r>
              <w:r w:rsidR="00AA5A9D" w:rsidRPr="00351CED">
                <w:rPr>
                  <w:rStyle w:val="Hyperlink"/>
                  <w:color w:val="041E42"/>
                  <w:position w:val="0"/>
                  <w:sz w:val="24"/>
                  <w:szCs w:val="24"/>
                </w:rPr>
                <w:t>migration</w:t>
              </w:r>
            </w:hyperlink>
          </w:p>
        </w:tc>
      </w:tr>
      <w:tr w:rsidR="00AA5A9D" w:rsidRPr="00351CED" w14:paraId="1C9FF474"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226E342B" w14:textId="77777777" w:rsidR="00AA5A9D" w:rsidRPr="00351CED" w:rsidRDefault="00AA5A9D" w:rsidP="00351CED">
            <w:pPr>
              <w:pStyle w:val="normal-bold"/>
              <w:spacing w:line="360" w:lineRule="auto"/>
              <w:rPr>
                <w:sz w:val="24"/>
                <w:szCs w:val="24"/>
              </w:rPr>
            </w:pPr>
            <w:r w:rsidRPr="00351CED">
              <w:rPr>
                <w:sz w:val="24"/>
                <w:szCs w:val="24"/>
              </w:rPr>
              <w:lastRenderedPageBreak/>
              <w:t>Assessment</w:t>
            </w:r>
          </w:p>
        </w:tc>
        <w:tc>
          <w:tcPr>
            <w:cnfStyle w:val="000010000000" w:firstRow="0" w:lastRow="0" w:firstColumn="0" w:lastColumn="0" w:oddVBand="1" w:evenVBand="0" w:oddHBand="0" w:evenHBand="0" w:firstRowFirstColumn="0" w:firstRowLastColumn="0" w:lastRowFirstColumn="0" w:lastRowLastColumn="0"/>
            <w:tcW w:w="9796" w:type="dxa"/>
          </w:tcPr>
          <w:p w14:paraId="4F0A6D5C" w14:textId="731B0000" w:rsidR="00844A03" w:rsidRDefault="00AA5A9D" w:rsidP="00351CED">
            <w:pPr>
              <w:spacing w:line="360" w:lineRule="auto"/>
              <w:rPr>
                <w:color w:val="041E42"/>
                <w:sz w:val="24"/>
                <w:szCs w:val="24"/>
              </w:rPr>
            </w:pPr>
            <w:r w:rsidRPr="00351CED">
              <w:rPr>
                <w:color w:val="041E42"/>
                <w:sz w:val="24"/>
                <w:szCs w:val="24"/>
              </w:rPr>
              <w:t>Did students give feedba</w:t>
            </w:r>
            <w:r w:rsidR="00D96FA3">
              <w:rPr>
                <w:color w:val="041E42"/>
                <w:sz w:val="24"/>
                <w:szCs w:val="24"/>
              </w:rPr>
              <w:t>ck based on the co-constructed s</w:t>
            </w:r>
            <w:r w:rsidR="00AB0B86">
              <w:rPr>
                <w:color w:val="041E42"/>
                <w:sz w:val="24"/>
                <w:szCs w:val="24"/>
              </w:rPr>
              <w:t>uccess criteria?</w:t>
            </w:r>
          </w:p>
          <w:p w14:paraId="78D42498" w14:textId="79AAA55F" w:rsidR="00AA5A9D" w:rsidRPr="00351CED" w:rsidRDefault="00AA5A9D" w:rsidP="00351CED">
            <w:pPr>
              <w:spacing w:line="360" w:lineRule="auto"/>
              <w:rPr>
                <w:color w:val="041E42"/>
                <w:sz w:val="24"/>
                <w:szCs w:val="24"/>
              </w:rPr>
            </w:pPr>
            <w:r w:rsidRPr="00351CED">
              <w:rPr>
                <w:color w:val="041E42"/>
                <w:sz w:val="24"/>
                <w:szCs w:val="24"/>
              </w:rPr>
              <w:t>Did they li</w:t>
            </w:r>
            <w:r w:rsidR="00AB0B86">
              <w:rPr>
                <w:color w:val="041E42"/>
                <w:sz w:val="24"/>
                <w:szCs w:val="24"/>
              </w:rPr>
              <w:t>mit it to two stars and a wish?</w:t>
            </w:r>
          </w:p>
        </w:tc>
        <w:tc>
          <w:tcPr>
            <w:cnfStyle w:val="000001000000" w:firstRow="0" w:lastRow="0" w:firstColumn="0" w:lastColumn="0" w:oddVBand="0" w:evenVBand="1" w:oddHBand="0" w:evenHBand="0" w:firstRowFirstColumn="0" w:firstRowLastColumn="0" w:lastRowFirstColumn="0" w:lastRowLastColumn="0"/>
            <w:tcW w:w="2552" w:type="dxa"/>
          </w:tcPr>
          <w:p w14:paraId="7D8CC64A" w14:textId="77777777" w:rsidR="00AA5A9D" w:rsidRPr="00351CED" w:rsidRDefault="00AA5A9D" w:rsidP="00351CED">
            <w:pPr>
              <w:spacing w:line="360" w:lineRule="auto"/>
              <w:rPr>
                <w:color w:val="041E42"/>
                <w:sz w:val="24"/>
                <w:szCs w:val="24"/>
              </w:rPr>
            </w:pPr>
          </w:p>
        </w:tc>
      </w:tr>
      <w:tr w:rsidR="00AA5A9D" w:rsidRPr="00351CED" w14:paraId="6295DBF1"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3F71CB73" w14:textId="5A4C1D4F" w:rsidR="00AA5A9D" w:rsidRPr="00351CED" w:rsidRDefault="005023D1" w:rsidP="00351CED">
            <w:pPr>
              <w:pStyle w:val="normal-bold"/>
              <w:spacing w:line="360" w:lineRule="auto"/>
              <w:rPr>
                <w:sz w:val="24"/>
                <w:szCs w:val="24"/>
              </w:rPr>
            </w:pPr>
            <w:r>
              <w:rPr>
                <w:sz w:val="24"/>
                <w:szCs w:val="24"/>
              </w:rPr>
              <w:t>Reflection</w:t>
            </w:r>
          </w:p>
        </w:tc>
        <w:tc>
          <w:tcPr>
            <w:cnfStyle w:val="000010000000" w:firstRow="0" w:lastRow="0" w:firstColumn="0" w:lastColumn="0" w:oddVBand="1" w:evenVBand="0" w:oddHBand="0" w:evenHBand="0" w:firstRowFirstColumn="0" w:firstRowLastColumn="0" w:lastRowFirstColumn="0" w:lastRowLastColumn="0"/>
            <w:tcW w:w="9796" w:type="dxa"/>
          </w:tcPr>
          <w:p w14:paraId="0B96D54B" w14:textId="2C0ED3B3" w:rsidR="00AA5A9D" w:rsidRPr="00351CED" w:rsidRDefault="00AA5A9D" w:rsidP="00351CED">
            <w:pPr>
              <w:spacing w:line="360" w:lineRule="auto"/>
              <w:rPr>
                <w:color w:val="041E42"/>
                <w:sz w:val="24"/>
                <w:szCs w:val="24"/>
              </w:rPr>
            </w:pPr>
            <w:r w:rsidRPr="00351CED">
              <w:rPr>
                <w:color w:val="041E42"/>
                <w:sz w:val="24"/>
                <w:szCs w:val="24"/>
              </w:rPr>
              <w:t>Why is it important to give and receive feedback? How can we be respectful when</w:t>
            </w:r>
            <w:r w:rsidR="00AB0B86">
              <w:rPr>
                <w:color w:val="041E42"/>
                <w:sz w:val="24"/>
                <w:szCs w:val="24"/>
              </w:rPr>
              <w:t xml:space="preserve"> giving and receiving feedback?</w:t>
            </w:r>
          </w:p>
        </w:tc>
        <w:tc>
          <w:tcPr>
            <w:cnfStyle w:val="000001000000" w:firstRow="0" w:lastRow="0" w:firstColumn="0" w:lastColumn="0" w:oddVBand="0" w:evenVBand="1" w:oddHBand="0" w:evenHBand="0" w:firstRowFirstColumn="0" w:firstRowLastColumn="0" w:lastRowFirstColumn="0" w:lastRowLastColumn="0"/>
            <w:tcW w:w="2552" w:type="dxa"/>
          </w:tcPr>
          <w:p w14:paraId="348161E8" w14:textId="77777777" w:rsidR="00AA5A9D" w:rsidRPr="00351CED" w:rsidRDefault="00AA5A9D" w:rsidP="00351CED">
            <w:pPr>
              <w:spacing w:line="360" w:lineRule="auto"/>
              <w:rPr>
                <w:color w:val="041E42"/>
                <w:sz w:val="24"/>
                <w:szCs w:val="24"/>
              </w:rPr>
            </w:pPr>
          </w:p>
        </w:tc>
      </w:tr>
    </w:tbl>
    <w:p w14:paraId="2A23A483" w14:textId="77777777" w:rsidR="00AC2DC0" w:rsidRPr="00351CED" w:rsidRDefault="00AC2DC0" w:rsidP="00351CED">
      <w:pPr>
        <w:spacing w:line="360" w:lineRule="auto"/>
        <w:rPr>
          <w:sz w:val="24"/>
          <w:szCs w:val="24"/>
        </w:rPr>
      </w:pPr>
      <w:r w:rsidRPr="00351CED">
        <w:rPr>
          <w:sz w:val="24"/>
          <w:szCs w:val="24"/>
        </w:rPr>
        <w:br w:type="page"/>
      </w:r>
    </w:p>
    <w:p w14:paraId="346B0803" w14:textId="6AC30005" w:rsidR="00AC2DC0" w:rsidRPr="00351CED" w:rsidRDefault="00F51982" w:rsidP="00D96FA3">
      <w:pPr>
        <w:pStyle w:val="normal-bold"/>
        <w:shd w:val="clear" w:color="auto" w:fill="C8DCF0" w:themeFill="accent2"/>
        <w:rPr>
          <w:sz w:val="24"/>
          <w:szCs w:val="24"/>
        </w:rPr>
      </w:pPr>
      <w:r w:rsidRPr="00351CED">
        <w:rPr>
          <w:sz w:val="24"/>
          <w:szCs w:val="24"/>
        </w:rPr>
        <w:lastRenderedPageBreak/>
        <w:t>Class-</w:t>
      </w:r>
      <w:r w:rsidR="00AC2DC0" w:rsidRPr="00351CED">
        <w:rPr>
          <w:sz w:val="24"/>
          <w:szCs w:val="24"/>
        </w:rPr>
        <w:t>specific adjustments and extensions</w:t>
      </w:r>
    </w:p>
    <w:p w14:paraId="091F2D71" w14:textId="77777777" w:rsidR="00AC2DC0" w:rsidRPr="00351CED" w:rsidRDefault="00AC2DC0" w:rsidP="00351CED">
      <w:pPr>
        <w:pStyle w:val="normal-bold"/>
        <w:spacing w:after="4000" w:line="360" w:lineRule="auto"/>
        <w:rPr>
          <w:sz w:val="24"/>
          <w:szCs w:val="24"/>
        </w:rPr>
      </w:pPr>
    </w:p>
    <w:p w14:paraId="0C1EED12" w14:textId="77777777" w:rsidR="00AC2DC0" w:rsidRPr="00351CED" w:rsidRDefault="00AC2DC0" w:rsidP="00D96FA3">
      <w:pPr>
        <w:pStyle w:val="normal-bold"/>
        <w:shd w:val="clear" w:color="auto" w:fill="C8DCF0" w:themeFill="accent2"/>
        <w:rPr>
          <w:sz w:val="24"/>
          <w:szCs w:val="24"/>
        </w:rPr>
      </w:pPr>
      <w:r w:rsidRPr="00351CED">
        <w:rPr>
          <w:sz w:val="24"/>
          <w:szCs w:val="24"/>
        </w:rPr>
        <w:t>Teacher reflection and annotation</w:t>
      </w:r>
    </w:p>
    <w:p w14:paraId="197974AD" w14:textId="77777777" w:rsidR="00AC2DC0" w:rsidRPr="00351CED" w:rsidRDefault="00AC2DC0" w:rsidP="00351CED">
      <w:pPr>
        <w:pStyle w:val="normal-bold"/>
        <w:spacing w:after="4000" w:line="360" w:lineRule="auto"/>
        <w:rPr>
          <w:sz w:val="24"/>
          <w:szCs w:val="24"/>
        </w:rPr>
      </w:pPr>
    </w:p>
    <w:p w14:paraId="637DDFF8" w14:textId="77777777" w:rsidR="00AC2DC0" w:rsidRPr="00351CED" w:rsidRDefault="00AC2DC0" w:rsidP="00351CED">
      <w:pPr>
        <w:spacing w:line="360" w:lineRule="auto"/>
        <w:rPr>
          <w:sz w:val="24"/>
          <w:szCs w:val="24"/>
        </w:rPr>
      </w:pPr>
      <w:r w:rsidRPr="00351CED">
        <w:rPr>
          <w:sz w:val="24"/>
          <w:szCs w:val="24"/>
        </w:rPr>
        <w:br w:type="page"/>
      </w:r>
    </w:p>
    <w:p w14:paraId="6F06261A" w14:textId="77777777" w:rsidR="00AC2DC0" w:rsidRPr="00741B5F" w:rsidRDefault="00AC2DC0" w:rsidP="00351CED">
      <w:pPr>
        <w:pStyle w:val="Heading2"/>
        <w:spacing w:line="360" w:lineRule="auto"/>
        <w:rPr>
          <w:szCs w:val="30"/>
        </w:rPr>
      </w:pPr>
      <w:r w:rsidRPr="00741B5F">
        <w:rPr>
          <w:szCs w:val="30"/>
        </w:rPr>
        <w:lastRenderedPageBreak/>
        <w:t>Lesson sequence 18</w:t>
      </w:r>
    </w:p>
    <w:tbl>
      <w:tblPr>
        <w:tblStyle w:val="ListTable3-Accent3"/>
        <w:tblW w:w="15588" w:type="dxa"/>
        <w:tblLayout w:type="fixed"/>
        <w:tblLook w:val="00A0" w:firstRow="1" w:lastRow="0" w:firstColumn="1" w:lastColumn="0" w:noHBand="0" w:noVBand="0"/>
        <w:tblDescription w:val="lesson sequence 18"/>
      </w:tblPr>
      <w:tblGrid>
        <w:gridCol w:w="3240"/>
        <w:gridCol w:w="9796"/>
        <w:gridCol w:w="2552"/>
      </w:tblGrid>
      <w:tr w:rsidR="00AC2DC0" w:rsidRPr="00351CED" w14:paraId="1054EE41" w14:textId="77777777" w:rsidTr="00741B5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40" w:type="dxa"/>
            <w:tcBorders>
              <w:top w:val="single" w:sz="4" w:space="0" w:color="auto"/>
              <w:left w:val="single" w:sz="4" w:space="0" w:color="auto"/>
              <w:bottom w:val="single" w:sz="4" w:space="0" w:color="auto"/>
              <w:right w:val="single" w:sz="4" w:space="0" w:color="auto"/>
            </w:tcBorders>
            <w:shd w:val="clear" w:color="auto" w:fill="1D428A"/>
          </w:tcPr>
          <w:p w14:paraId="59F09AB2" w14:textId="4DD6723D" w:rsidR="00AC2DC0" w:rsidRPr="00351CED" w:rsidRDefault="00741B5F" w:rsidP="00351CED">
            <w:pPr>
              <w:pStyle w:val="normal-bold"/>
              <w:spacing w:line="360" w:lineRule="auto"/>
              <w:rPr>
                <w:color w:val="FFFFFF" w:themeColor="background1"/>
                <w:sz w:val="24"/>
                <w:szCs w:val="24"/>
              </w:rPr>
            </w:pPr>
            <w:r>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796" w:type="dxa"/>
            <w:tcBorders>
              <w:left w:val="single" w:sz="4" w:space="0" w:color="auto"/>
            </w:tcBorders>
          </w:tcPr>
          <w:p w14:paraId="7E6B8430" w14:textId="1E57D643" w:rsidR="00AC2DC0" w:rsidRPr="00351CED" w:rsidRDefault="006C11A8" w:rsidP="00351CED">
            <w:pPr>
              <w:pStyle w:val="normal-bold"/>
              <w:spacing w:line="360" w:lineRule="auto"/>
              <w:rPr>
                <w:color w:val="FFFFFF" w:themeColor="background1"/>
                <w:sz w:val="24"/>
                <w:szCs w:val="24"/>
              </w:rPr>
            </w:pPr>
            <w:r>
              <w:rPr>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552" w:type="dxa"/>
          </w:tcPr>
          <w:p w14:paraId="7DBB2A5B" w14:textId="7DBB689E" w:rsidR="00AC2DC0" w:rsidRPr="00351CED" w:rsidRDefault="00046177" w:rsidP="00741B5F">
            <w:pPr>
              <w:pStyle w:val="normal-bold"/>
              <w:spacing w:line="360" w:lineRule="auto"/>
              <w:rPr>
                <w:color w:val="FFFFFF" w:themeColor="background1"/>
                <w:sz w:val="24"/>
                <w:szCs w:val="24"/>
              </w:rPr>
            </w:pPr>
            <w:r w:rsidRPr="00351CED">
              <w:rPr>
                <w:color w:val="FFFFFF" w:themeColor="background1"/>
                <w:sz w:val="24"/>
                <w:szCs w:val="24"/>
              </w:rPr>
              <w:t xml:space="preserve">Resources </w:t>
            </w:r>
          </w:p>
        </w:tc>
      </w:tr>
      <w:tr w:rsidR="00AC2DC0" w:rsidRPr="00351CED" w14:paraId="3853313B" w14:textId="77777777" w:rsidTr="00741B5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tcBorders>
          </w:tcPr>
          <w:p w14:paraId="2544FD92" w14:textId="77777777" w:rsidR="00AC2DC0" w:rsidRPr="00351CED" w:rsidRDefault="00AC2DC0" w:rsidP="00351CED">
            <w:pPr>
              <w:pStyle w:val="normal-bold"/>
              <w:spacing w:line="360" w:lineRule="auto"/>
              <w:rPr>
                <w:sz w:val="24"/>
                <w:szCs w:val="24"/>
              </w:rPr>
            </w:pPr>
            <w:r w:rsidRPr="00351CED">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796" w:type="dxa"/>
          </w:tcPr>
          <w:p w14:paraId="62C0883A" w14:textId="2EC5FEE2" w:rsidR="0002585B" w:rsidRPr="00351CED" w:rsidRDefault="0002585B" w:rsidP="00351CED">
            <w:pPr>
              <w:spacing w:line="360" w:lineRule="auto"/>
              <w:rPr>
                <w:color w:val="041E42"/>
                <w:sz w:val="24"/>
                <w:szCs w:val="24"/>
              </w:rPr>
            </w:pPr>
            <w:r w:rsidRPr="0066706B">
              <w:rPr>
                <w:b/>
                <w:color w:val="041E42"/>
                <w:sz w:val="24"/>
                <w:szCs w:val="24"/>
              </w:rPr>
              <w:t>EN2-2A</w:t>
            </w:r>
            <w:r w:rsidR="00EC6DC5" w:rsidRPr="00351CED">
              <w:rPr>
                <w:color w:val="041E42"/>
                <w:sz w:val="24"/>
                <w:szCs w:val="24"/>
              </w:rPr>
              <w:t xml:space="preserve"> </w:t>
            </w:r>
            <w:r w:rsidR="0066706B">
              <w:rPr>
                <w:color w:val="041E42"/>
                <w:sz w:val="24"/>
                <w:szCs w:val="24"/>
              </w:rPr>
              <w:t>–</w:t>
            </w:r>
            <w:r w:rsidRPr="00351CED">
              <w:rPr>
                <w:color w:val="041E42"/>
                <w:sz w:val="24"/>
                <w:szCs w:val="24"/>
              </w:rPr>
              <w:t xml:space="preserve"> plans, composes and reviews a range of texts that are more demanding in terms of topic, audience</w:t>
            </w:r>
            <w:r w:rsidR="00704E43" w:rsidRPr="00351CED">
              <w:rPr>
                <w:color w:val="041E42"/>
                <w:sz w:val="24"/>
                <w:szCs w:val="24"/>
              </w:rPr>
              <w:t>,</w:t>
            </w:r>
            <w:r w:rsidR="00AB0B86">
              <w:rPr>
                <w:color w:val="041E42"/>
                <w:sz w:val="24"/>
                <w:szCs w:val="24"/>
              </w:rPr>
              <w:t xml:space="preserve"> and language</w:t>
            </w:r>
          </w:p>
          <w:p w14:paraId="0F371022" w14:textId="7DCF9F71" w:rsidR="0002585B" w:rsidRPr="00351CED" w:rsidRDefault="0002585B" w:rsidP="00351CED">
            <w:pPr>
              <w:spacing w:line="360" w:lineRule="auto"/>
              <w:rPr>
                <w:color w:val="041E42"/>
                <w:sz w:val="24"/>
                <w:szCs w:val="24"/>
              </w:rPr>
            </w:pPr>
            <w:r w:rsidRPr="0066706B">
              <w:rPr>
                <w:b/>
                <w:color w:val="041E42"/>
                <w:sz w:val="24"/>
                <w:szCs w:val="24"/>
              </w:rPr>
              <w:t>EN2-3A</w:t>
            </w:r>
            <w:r w:rsidR="00EC6DC5" w:rsidRPr="00351CED">
              <w:rPr>
                <w:color w:val="041E42"/>
                <w:sz w:val="24"/>
                <w:szCs w:val="24"/>
              </w:rPr>
              <w:t xml:space="preserve"> </w:t>
            </w:r>
            <w:r w:rsidR="0066706B">
              <w:rPr>
                <w:color w:val="041E42"/>
                <w:sz w:val="24"/>
                <w:szCs w:val="24"/>
              </w:rPr>
              <w:t>–</w:t>
            </w:r>
            <w:r w:rsidRPr="00351CED">
              <w:rPr>
                <w:color w:val="041E42"/>
                <w:sz w:val="24"/>
                <w:szCs w:val="24"/>
              </w:rPr>
              <w:t xml:space="preserve"> uses effective handwriting and publishes t</w:t>
            </w:r>
            <w:r w:rsidR="00AB0B86">
              <w:rPr>
                <w:color w:val="041E42"/>
                <w:sz w:val="24"/>
                <w:szCs w:val="24"/>
              </w:rPr>
              <w:t>exts using digital technologies</w:t>
            </w:r>
          </w:p>
          <w:p w14:paraId="4E72B3E1" w14:textId="7B2CFEBE" w:rsidR="00AC2DC0" w:rsidRPr="00351CED" w:rsidRDefault="0002585B" w:rsidP="00351CED">
            <w:pPr>
              <w:spacing w:line="360" w:lineRule="auto"/>
              <w:rPr>
                <w:color w:val="041E42"/>
                <w:sz w:val="24"/>
                <w:szCs w:val="24"/>
              </w:rPr>
            </w:pPr>
            <w:r w:rsidRPr="0066706B">
              <w:rPr>
                <w:b/>
                <w:color w:val="041E42"/>
                <w:sz w:val="24"/>
                <w:szCs w:val="24"/>
              </w:rPr>
              <w:t>EN2- 9B</w:t>
            </w:r>
            <w:r w:rsidRPr="00351CED">
              <w:rPr>
                <w:color w:val="041E42"/>
                <w:sz w:val="24"/>
                <w:szCs w:val="24"/>
              </w:rPr>
              <w:t xml:space="preserve"> </w:t>
            </w:r>
            <w:r w:rsidR="0066706B">
              <w:rPr>
                <w:color w:val="041E42"/>
                <w:sz w:val="24"/>
                <w:szCs w:val="24"/>
              </w:rPr>
              <w:t>–</w:t>
            </w:r>
            <w:r w:rsidRPr="00351CED">
              <w:rPr>
                <w:color w:val="041E42"/>
                <w:sz w:val="24"/>
                <w:szCs w:val="24"/>
              </w:rPr>
              <w:t xml:space="preserve"> uses effective and accurate sentence structure, grammatical features, punctuation conventions and vocabulary relevant to the type of text when responding to and composing texts</w:t>
            </w:r>
          </w:p>
        </w:tc>
        <w:tc>
          <w:tcPr>
            <w:cnfStyle w:val="000001000000" w:firstRow="0" w:lastRow="0" w:firstColumn="0" w:lastColumn="0" w:oddVBand="0" w:evenVBand="1" w:oddHBand="0" w:evenHBand="0" w:firstRowFirstColumn="0" w:firstRowLastColumn="0" w:lastRowFirstColumn="0" w:lastRowLastColumn="0"/>
            <w:tcW w:w="2552" w:type="dxa"/>
          </w:tcPr>
          <w:p w14:paraId="216B9C2D" w14:textId="77777777" w:rsidR="00AC2DC0" w:rsidRPr="00351CED" w:rsidRDefault="00AC2DC0" w:rsidP="00351CED">
            <w:pPr>
              <w:spacing w:line="360" w:lineRule="auto"/>
              <w:rPr>
                <w:color w:val="041E42"/>
                <w:sz w:val="24"/>
                <w:szCs w:val="24"/>
              </w:rPr>
            </w:pPr>
          </w:p>
        </w:tc>
      </w:tr>
      <w:tr w:rsidR="00AC2DC0" w:rsidRPr="00351CED" w14:paraId="2DC97188"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6A9477D4" w14:textId="77777777" w:rsidR="00AC2DC0" w:rsidRPr="00351CED" w:rsidRDefault="00AC2DC0" w:rsidP="00351CED">
            <w:pPr>
              <w:pStyle w:val="normal-bold"/>
              <w:spacing w:line="360" w:lineRule="auto"/>
              <w:rPr>
                <w:sz w:val="24"/>
                <w:szCs w:val="24"/>
              </w:rPr>
            </w:pPr>
            <w:r w:rsidRPr="00351CED">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796" w:type="dxa"/>
          </w:tcPr>
          <w:p w14:paraId="5CC5E039" w14:textId="77777777" w:rsidR="00AC2DC0" w:rsidRPr="00351CED" w:rsidRDefault="0002585B" w:rsidP="00351CED">
            <w:pPr>
              <w:spacing w:line="360" w:lineRule="auto"/>
              <w:rPr>
                <w:color w:val="041E42"/>
                <w:sz w:val="24"/>
                <w:szCs w:val="24"/>
              </w:rPr>
            </w:pPr>
            <w:r w:rsidRPr="00351CED">
              <w:rPr>
                <w:color w:val="041E42"/>
                <w:sz w:val="24"/>
                <w:szCs w:val="24"/>
              </w:rPr>
              <w:t xml:space="preserve">We are learning to edit our work. </w:t>
            </w:r>
          </w:p>
        </w:tc>
        <w:tc>
          <w:tcPr>
            <w:cnfStyle w:val="000001000000" w:firstRow="0" w:lastRow="0" w:firstColumn="0" w:lastColumn="0" w:oddVBand="0" w:evenVBand="1" w:oddHBand="0" w:evenHBand="0" w:firstRowFirstColumn="0" w:firstRowLastColumn="0" w:lastRowFirstColumn="0" w:lastRowLastColumn="0"/>
            <w:tcW w:w="2552" w:type="dxa"/>
          </w:tcPr>
          <w:p w14:paraId="2E37CD3D" w14:textId="77777777" w:rsidR="00AC2DC0" w:rsidRPr="00351CED" w:rsidRDefault="00AC2DC0" w:rsidP="00351CED">
            <w:pPr>
              <w:spacing w:line="360" w:lineRule="auto"/>
              <w:rPr>
                <w:rFonts w:eastAsia="Quattrocento Sans" w:cs="Quattrocento Sans"/>
                <w:color w:val="041E42"/>
                <w:sz w:val="24"/>
                <w:szCs w:val="24"/>
              </w:rPr>
            </w:pPr>
          </w:p>
        </w:tc>
      </w:tr>
      <w:tr w:rsidR="00AC2DC0" w:rsidRPr="00351CED" w14:paraId="22A9142F"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2415361D" w14:textId="77777777" w:rsidR="00AC2DC0" w:rsidRPr="00351CED" w:rsidRDefault="00AC2DC0" w:rsidP="00351CED">
            <w:pPr>
              <w:pStyle w:val="normal-bold"/>
              <w:spacing w:line="360" w:lineRule="auto"/>
              <w:rPr>
                <w:sz w:val="24"/>
                <w:szCs w:val="24"/>
              </w:rPr>
            </w:pPr>
            <w:r w:rsidRPr="00351CED">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796" w:type="dxa"/>
          </w:tcPr>
          <w:p w14:paraId="5CC9C9DB" w14:textId="77777777" w:rsidR="0002585B" w:rsidRPr="00351CED" w:rsidRDefault="0002585B" w:rsidP="00351CED">
            <w:pPr>
              <w:spacing w:line="360" w:lineRule="auto"/>
              <w:rPr>
                <w:color w:val="041E42"/>
                <w:sz w:val="24"/>
                <w:szCs w:val="24"/>
              </w:rPr>
            </w:pPr>
            <w:r w:rsidRPr="00351CED">
              <w:rPr>
                <w:color w:val="041E42"/>
                <w:sz w:val="24"/>
                <w:szCs w:val="24"/>
              </w:rPr>
              <w:t>We can:</w:t>
            </w:r>
          </w:p>
          <w:p w14:paraId="4451AFCC" w14:textId="15FF777C" w:rsidR="0002585B" w:rsidRPr="00351CED" w:rsidRDefault="0002585B" w:rsidP="00351CED">
            <w:pPr>
              <w:pStyle w:val="bullet"/>
              <w:spacing w:line="360" w:lineRule="auto"/>
              <w:rPr>
                <w:rFonts w:ascii="Arial Unicode MS" w:eastAsia="Arimo" w:hAnsi="Arial Unicode MS" w:cs="Arimo"/>
                <w:color w:val="041E42"/>
                <w:sz w:val="24"/>
                <w:szCs w:val="24"/>
              </w:rPr>
            </w:pPr>
            <w:r w:rsidRPr="00351CED">
              <w:rPr>
                <w:color w:val="041E42"/>
                <w:sz w:val="24"/>
                <w:szCs w:val="24"/>
              </w:rPr>
              <w:t>check spelling</w:t>
            </w:r>
            <w:r w:rsidR="00AB0B86">
              <w:rPr>
                <w:color w:val="041E42"/>
                <w:sz w:val="24"/>
                <w:szCs w:val="24"/>
              </w:rPr>
              <w:t>.</w:t>
            </w:r>
          </w:p>
          <w:p w14:paraId="0CD20BC4" w14:textId="4A0F7D3A" w:rsidR="0002585B" w:rsidRPr="00351CED" w:rsidRDefault="0002585B" w:rsidP="00351CED">
            <w:pPr>
              <w:pStyle w:val="bullet"/>
              <w:spacing w:line="360" w:lineRule="auto"/>
              <w:rPr>
                <w:color w:val="041E42"/>
                <w:sz w:val="24"/>
                <w:szCs w:val="24"/>
              </w:rPr>
            </w:pPr>
            <w:r w:rsidRPr="00351CED">
              <w:rPr>
                <w:color w:val="041E42"/>
                <w:sz w:val="24"/>
                <w:szCs w:val="24"/>
              </w:rPr>
              <w:t>check word choice</w:t>
            </w:r>
            <w:r w:rsidR="00A16C9E" w:rsidRPr="00351CED">
              <w:rPr>
                <w:color w:val="041E42"/>
                <w:sz w:val="24"/>
                <w:szCs w:val="24"/>
              </w:rPr>
              <w:t>.</w:t>
            </w:r>
          </w:p>
          <w:p w14:paraId="711A0BD5" w14:textId="77777777" w:rsidR="0002585B" w:rsidRPr="00351CED" w:rsidRDefault="0002585B" w:rsidP="00351CED">
            <w:pPr>
              <w:pStyle w:val="bullet"/>
              <w:spacing w:line="360" w:lineRule="auto"/>
              <w:rPr>
                <w:color w:val="041E42"/>
                <w:sz w:val="24"/>
                <w:szCs w:val="24"/>
              </w:rPr>
            </w:pPr>
            <w:r w:rsidRPr="00351CED">
              <w:rPr>
                <w:color w:val="041E42"/>
                <w:sz w:val="24"/>
                <w:szCs w:val="24"/>
              </w:rPr>
              <w:t>check punctuation</w:t>
            </w:r>
            <w:r w:rsidR="00A16C9E" w:rsidRPr="00351CED">
              <w:rPr>
                <w:color w:val="041E42"/>
                <w:sz w:val="24"/>
                <w:szCs w:val="24"/>
              </w:rPr>
              <w:t>.</w:t>
            </w:r>
          </w:p>
          <w:p w14:paraId="0F44DBF9" w14:textId="77777777" w:rsidR="00AC2DC0" w:rsidRPr="00351CED" w:rsidRDefault="0002585B" w:rsidP="00351CED">
            <w:pPr>
              <w:pStyle w:val="bullet"/>
              <w:spacing w:line="360" w:lineRule="auto"/>
              <w:rPr>
                <w:color w:val="041E42"/>
                <w:sz w:val="24"/>
                <w:szCs w:val="24"/>
              </w:rPr>
            </w:pPr>
            <w:r w:rsidRPr="00351CED">
              <w:rPr>
                <w:color w:val="041E42"/>
                <w:sz w:val="24"/>
                <w:szCs w:val="24"/>
              </w:rPr>
              <w:t>check grammar.</w:t>
            </w:r>
          </w:p>
        </w:tc>
        <w:tc>
          <w:tcPr>
            <w:cnfStyle w:val="000001000000" w:firstRow="0" w:lastRow="0" w:firstColumn="0" w:lastColumn="0" w:oddVBand="0" w:evenVBand="1" w:oddHBand="0" w:evenHBand="0" w:firstRowFirstColumn="0" w:firstRowLastColumn="0" w:lastRowFirstColumn="0" w:lastRowLastColumn="0"/>
            <w:tcW w:w="2552" w:type="dxa"/>
          </w:tcPr>
          <w:p w14:paraId="5FB7A105" w14:textId="77777777" w:rsidR="00AC2DC0" w:rsidRPr="00351CED" w:rsidRDefault="00AC2DC0" w:rsidP="00351CED">
            <w:pPr>
              <w:spacing w:line="360" w:lineRule="auto"/>
              <w:rPr>
                <w:rFonts w:eastAsia="Quattrocento Sans" w:cs="Quattrocento Sans"/>
                <w:color w:val="041E42"/>
                <w:sz w:val="24"/>
                <w:szCs w:val="24"/>
              </w:rPr>
            </w:pPr>
          </w:p>
        </w:tc>
      </w:tr>
      <w:tr w:rsidR="0002585B" w:rsidRPr="00351CED" w14:paraId="7D609D0C" w14:textId="77777777" w:rsidTr="001A34D5">
        <w:trPr>
          <w:cnfStyle w:val="000000010000" w:firstRow="0" w:lastRow="0" w:firstColumn="0" w:lastColumn="0" w:oddVBand="0" w:evenVBand="0" w:oddHBand="0" w:evenHBand="1" w:firstRowFirstColumn="0" w:firstRowLastColumn="0" w:lastRowFirstColumn="0" w:lastRowLastColumn="0"/>
          <w:cantSplit/>
          <w:trHeight w:val="340"/>
        </w:trPr>
        <w:tc>
          <w:tcPr>
            <w:cnfStyle w:val="001000000000" w:firstRow="0" w:lastRow="0" w:firstColumn="1" w:lastColumn="0" w:oddVBand="0" w:evenVBand="0" w:oddHBand="0" w:evenHBand="0" w:firstRowFirstColumn="0" w:firstRowLastColumn="0" w:lastRowFirstColumn="0" w:lastRowLastColumn="0"/>
            <w:tcW w:w="3240" w:type="dxa"/>
          </w:tcPr>
          <w:p w14:paraId="4B7820F8" w14:textId="77777777" w:rsidR="0002585B" w:rsidRPr="00351CED" w:rsidRDefault="0002585B" w:rsidP="00351CED">
            <w:pPr>
              <w:pStyle w:val="normal-bold"/>
              <w:spacing w:line="360" w:lineRule="auto"/>
              <w:rPr>
                <w:sz w:val="24"/>
                <w:szCs w:val="24"/>
              </w:rPr>
            </w:pPr>
            <w:r w:rsidRPr="00351CED">
              <w:rPr>
                <w:sz w:val="24"/>
                <w:szCs w:val="24"/>
              </w:rPr>
              <w:lastRenderedPageBreak/>
              <w:t>Teaching component</w:t>
            </w:r>
          </w:p>
        </w:tc>
        <w:tc>
          <w:tcPr>
            <w:cnfStyle w:val="000010000000" w:firstRow="0" w:lastRow="0" w:firstColumn="0" w:lastColumn="0" w:oddVBand="1" w:evenVBand="0" w:oddHBand="0" w:evenHBand="0" w:firstRowFirstColumn="0" w:firstRowLastColumn="0" w:lastRowFirstColumn="0" w:lastRowLastColumn="0"/>
            <w:tcW w:w="9796" w:type="dxa"/>
          </w:tcPr>
          <w:p w14:paraId="5A95B863" w14:textId="51120CD8" w:rsidR="0002585B" w:rsidRPr="00351CED" w:rsidRDefault="0002585B" w:rsidP="00351CED">
            <w:pPr>
              <w:spacing w:line="360" w:lineRule="auto"/>
              <w:rPr>
                <w:color w:val="041E42"/>
                <w:sz w:val="24"/>
                <w:szCs w:val="24"/>
              </w:rPr>
            </w:pPr>
            <w:r w:rsidRPr="00351CED">
              <w:rPr>
                <w:color w:val="041E42"/>
                <w:sz w:val="24"/>
                <w:szCs w:val="24"/>
              </w:rPr>
              <w:t>R</w:t>
            </w:r>
            <w:r w:rsidR="00D96FA3">
              <w:rPr>
                <w:color w:val="041E42"/>
                <w:sz w:val="24"/>
                <w:szCs w:val="24"/>
              </w:rPr>
              <w:t>ead ‘</w:t>
            </w:r>
            <w:r w:rsidRPr="00351CED">
              <w:rPr>
                <w:color w:val="041E42"/>
                <w:sz w:val="24"/>
                <w:szCs w:val="24"/>
              </w:rPr>
              <w:t xml:space="preserve">How Frogmouth Found </w:t>
            </w:r>
            <w:r w:rsidR="00704E43" w:rsidRPr="00351CED">
              <w:rPr>
                <w:color w:val="041E42"/>
                <w:sz w:val="24"/>
                <w:szCs w:val="24"/>
              </w:rPr>
              <w:t>H</w:t>
            </w:r>
            <w:r w:rsidR="00D96FA3">
              <w:rPr>
                <w:color w:val="041E42"/>
                <w:sz w:val="24"/>
                <w:szCs w:val="24"/>
              </w:rPr>
              <w:t>er Home’</w:t>
            </w:r>
            <w:r w:rsidRPr="00351CED">
              <w:rPr>
                <w:color w:val="041E42"/>
                <w:sz w:val="24"/>
                <w:szCs w:val="24"/>
              </w:rPr>
              <w:t xml:space="preserve"> by Amb</w:t>
            </w:r>
            <w:r w:rsidR="00AB0B86">
              <w:rPr>
                <w:color w:val="041E42"/>
                <w:sz w:val="24"/>
                <w:szCs w:val="24"/>
              </w:rPr>
              <w:t>elin Kwaymullina for enjoyment.</w:t>
            </w:r>
          </w:p>
          <w:p w14:paraId="3CCF9631" w14:textId="64FC7FD4" w:rsidR="0002585B" w:rsidRPr="00351CED" w:rsidRDefault="00D96FA3" w:rsidP="00351CED">
            <w:pPr>
              <w:spacing w:line="360" w:lineRule="auto"/>
              <w:rPr>
                <w:rFonts w:asciiTheme="majorHAnsi" w:hAnsiTheme="majorHAnsi"/>
                <w:color w:val="041E42"/>
                <w:sz w:val="24"/>
                <w:szCs w:val="24"/>
              </w:rPr>
            </w:pPr>
            <w:r>
              <w:rPr>
                <w:rFonts w:asciiTheme="majorHAnsi" w:hAnsiTheme="majorHAnsi"/>
                <w:color w:val="041E42"/>
                <w:sz w:val="24"/>
                <w:szCs w:val="24"/>
              </w:rPr>
              <w:t xml:space="preserve">The writing process – </w:t>
            </w:r>
            <w:r w:rsidR="0002585B" w:rsidRPr="00351CED">
              <w:rPr>
                <w:rFonts w:asciiTheme="majorHAnsi" w:hAnsiTheme="majorHAnsi"/>
                <w:color w:val="041E42"/>
                <w:sz w:val="24"/>
                <w:szCs w:val="24"/>
              </w:rPr>
              <w:t>editing</w:t>
            </w:r>
          </w:p>
          <w:p w14:paraId="02C1A2AE" w14:textId="77777777" w:rsidR="0002585B" w:rsidRPr="00351CED" w:rsidRDefault="0002585B" w:rsidP="00351CED">
            <w:pPr>
              <w:spacing w:line="360" w:lineRule="auto"/>
              <w:rPr>
                <w:color w:val="041E42"/>
                <w:sz w:val="24"/>
                <w:szCs w:val="24"/>
              </w:rPr>
            </w:pPr>
            <w:r w:rsidRPr="00351CED">
              <w:rPr>
                <w:color w:val="041E42"/>
                <w:sz w:val="24"/>
                <w:szCs w:val="24"/>
              </w:rPr>
              <w:t>Explain that our stories have great ideas but now we need to make sure they have the correct spelling, punctuation and grammar. Why do we need these elements to be correct?</w:t>
            </w:r>
          </w:p>
          <w:p w14:paraId="598AAE9F" w14:textId="5F111203" w:rsidR="0002585B" w:rsidRPr="00351CED" w:rsidRDefault="0002585B" w:rsidP="00351CED">
            <w:pPr>
              <w:spacing w:line="360" w:lineRule="auto"/>
              <w:rPr>
                <w:color w:val="041E42"/>
                <w:sz w:val="24"/>
                <w:szCs w:val="24"/>
              </w:rPr>
            </w:pPr>
            <w:r w:rsidRPr="00351CED">
              <w:rPr>
                <w:color w:val="041E42"/>
                <w:sz w:val="24"/>
                <w:szCs w:val="24"/>
              </w:rPr>
              <w:t>We all read and write in English. If we use the wrong spelling or punctuation the idea might not be clear, and people won’t be able to enjoy our stories like we int</w:t>
            </w:r>
            <w:r w:rsidR="00AB0B86">
              <w:rPr>
                <w:color w:val="041E42"/>
                <w:sz w:val="24"/>
                <w:szCs w:val="24"/>
              </w:rPr>
              <w:t>ended.</w:t>
            </w:r>
          </w:p>
          <w:p w14:paraId="3859F98F" w14:textId="2335BB58" w:rsidR="0002585B" w:rsidRPr="00351CED" w:rsidRDefault="0002585B" w:rsidP="00351CED">
            <w:pPr>
              <w:spacing w:line="360" w:lineRule="auto"/>
              <w:rPr>
                <w:color w:val="041E42"/>
                <w:sz w:val="24"/>
                <w:szCs w:val="24"/>
              </w:rPr>
            </w:pPr>
            <w:r w:rsidRPr="00351CED">
              <w:rPr>
                <w:color w:val="041E42"/>
                <w:sz w:val="24"/>
                <w:szCs w:val="24"/>
              </w:rPr>
              <w:t>Show students how to read over a text out loud. Circle any words you need to look up in the dictionary to check the spelling. Add full stops, exclamation marks and question marks where necessary. Make changes to grammar. Use a thesaurus to find mor</w:t>
            </w:r>
            <w:r w:rsidR="00AB0B86">
              <w:rPr>
                <w:color w:val="041E42"/>
                <w:sz w:val="24"/>
                <w:szCs w:val="24"/>
              </w:rPr>
              <w:t>e interesting words.</w:t>
            </w:r>
          </w:p>
        </w:tc>
        <w:tc>
          <w:tcPr>
            <w:cnfStyle w:val="000001000000" w:firstRow="0" w:lastRow="0" w:firstColumn="0" w:lastColumn="0" w:oddVBand="0" w:evenVBand="1" w:oddHBand="0" w:evenHBand="0" w:firstRowFirstColumn="0" w:firstRowLastColumn="0" w:lastRowFirstColumn="0" w:lastRowLastColumn="0"/>
            <w:tcW w:w="2552" w:type="dxa"/>
          </w:tcPr>
          <w:p w14:paraId="6EC7ADBA" w14:textId="77777777" w:rsidR="0002585B" w:rsidRPr="00351CED" w:rsidRDefault="0002585B" w:rsidP="00351CED">
            <w:pPr>
              <w:spacing w:line="360" w:lineRule="auto"/>
              <w:rPr>
                <w:color w:val="041E42"/>
                <w:sz w:val="24"/>
                <w:szCs w:val="24"/>
              </w:rPr>
            </w:pPr>
            <w:r w:rsidRPr="00351CED">
              <w:rPr>
                <w:color w:val="041E42"/>
                <w:sz w:val="24"/>
                <w:szCs w:val="24"/>
              </w:rPr>
              <w:t xml:space="preserve">“How Frogmouth Found </w:t>
            </w:r>
            <w:r w:rsidR="00704E43" w:rsidRPr="00351CED">
              <w:rPr>
                <w:color w:val="041E42"/>
                <w:sz w:val="24"/>
                <w:szCs w:val="24"/>
              </w:rPr>
              <w:t>H</w:t>
            </w:r>
            <w:r w:rsidRPr="00351CED">
              <w:rPr>
                <w:color w:val="041E42"/>
                <w:sz w:val="24"/>
                <w:szCs w:val="24"/>
              </w:rPr>
              <w:t>er Home” by Ambelin Kwaymullina</w:t>
            </w:r>
          </w:p>
        </w:tc>
      </w:tr>
      <w:tr w:rsidR="0002585B" w:rsidRPr="00351CED" w14:paraId="72E297BB"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7E75C586" w14:textId="77777777" w:rsidR="0002585B" w:rsidRPr="00351CED" w:rsidRDefault="0002585B"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0727A2BD" w14:textId="77777777" w:rsidR="0002585B" w:rsidRPr="00351CED" w:rsidRDefault="0002585B" w:rsidP="00351CED">
            <w:pPr>
              <w:pStyle w:val="normal-bold"/>
              <w:spacing w:line="360" w:lineRule="auto"/>
              <w:rPr>
                <w:color w:val="041E42"/>
                <w:sz w:val="24"/>
                <w:szCs w:val="24"/>
              </w:rPr>
            </w:pPr>
            <w:r w:rsidRPr="00351CED">
              <w:rPr>
                <w:color w:val="041E42"/>
                <w:sz w:val="24"/>
                <w:szCs w:val="24"/>
              </w:rPr>
              <w:t>Edit story</w:t>
            </w:r>
          </w:p>
          <w:p w14:paraId="169AE648" w14:textId="77777777" w:rsidR="0002585B" w:rsidRPr="00351CED" w:rsidRDefault="0002585B" w:rsidP="00351CED">
            <w:pPr>
              <w:spacing w:line="360" w:lineRule="auto"/>
              <w:rPr>
                <w:color w:val="041E42"/>
                <w:sz w:val="24"/>
                <w:szCs w:val="24"/>
              </w:rPr>
            </w:pPr>
            <w:r w:rsidRPr="00351CED">
              <w:rPr>
                <w:color w:val="041E42"/>
                <w:sz w:val="24"/>
                <w:szCs w:val="24"/>
              </w:rPr>
              <w:t>Students read their text out loud. Circle any words and look up in the dictionary. Add full stops, exclamation marks and question marks where necessary. Make changes to grammar.</w:t>
            </w:r>
          </w:p>
        </w:tc>
        <w:tc>
          <w:tcPr>
            <w:cnfStyle w:val="000001000000" w:firstRow="0" w:lastRow="0" w:firstColumn="0" w:lastColumn="0" w:oddVBand="0" w:evenVBand="1" w:oddHBand="0" w:evenHBand="0" w:firstRowFirstColumn="0" w:firstRowLastColumn="0" w:lastRowFirstColumn="0" w:lastRowLastColumn="0"/>
            <w:tcW w:w="2552" w:type="dxa"/>
          </w:tcPr>
          <w:p w14:paraId="4F8125C8" w14:textId="77777777" w:rsidR="0002585B" w:rsidRPr="00351CED" w:rsidRDefault="0002585B" w:rsidP="00351CED">
            <w:pPr>
              <w:spacing w:line="360" w:lineRule="auto"/>
              <w:rPr>
                <w:color w:val="041E42"/>
                <w:sz w:val="24"/>
                <w:szCs w:val="24"/>
              </w:rPr>
            </w:pPr>
            <w:r w:rsidRPr="00351CED">
              <w:rPr>
                <w:color w:val="041E42"/>
                <w:sz w:val="24"/>
                <w:szCs w:val="24"/>
              </w:rPr>
              <w:t>Dictionary</w:t>
            </w:r>
          </w:p>
          <w:p w14:paraId="28934A64" w14:textId="70835644" w:rsidR="0002585B" w:rsidRPr="00351CED" w:rsidRDefault="00AB0B86" w:rsidP="00351CED">
            <w:pPr>
              <w:spacing w:line="360" w:lineRule="auto"/>
              <w:rPr>
                <w:color w:val="041E42"/>
                <w:sz w:val="24"/>
                <w:szCs w:val="24"/>
              </w:rPr>
            </w:pPr>
            <w:r>
              <w:rPr>
                <w:color w:val="041E42"/>
                <w:sz w:val="24"/>
                <w:szCs w:val="24"/>
              </w:rPr>
              <w:t>Thesaurus</w:t>
            </w:r>
          </w:p>
          <w:p w14:paraId="3599A4E9" w14:textId="541849F2" w:rsidR="0002585B" w:rsidRPr="00351CED" w:rsidRDefault="00AB0B86" w:rsidP="00351CED">
            <w:pPr>
              <w:spacing w:line="360" w:lineRule="auto"/>
              <w:rPr>
                <w:color w:val="041E42"/>
                <w:sz w:val="24"/>
                <w:szCs w:val="24"/>
              </w:rPr>
            </w:pPr>
            <w:r>
              <w:rPr>
                <w:color w:val="041E42"/>
                <w:sz w:val="24"/>
                <w:szCs w:val="24"/>
              </w:rPr>
              <w:t>Draft</w:t>
            </w:r>
          </w:p>
          <w:p w14:paraId="62585C87" w14:textId="77777777" w:rsidR="0002585B" w:rsidRPr="00351CED" w:rsidRDefault="0002585B" w:rsidP="00351CED">
            <w:pPr>
              <w:spacing w:line="360" w:lineRule="auto"/>
              <w:rPr>
                <w:color w:val="041E42"/>
                <w:sz w:val="24"/>
                <w:szCs w:val="24"/>
              </w:rPr>
            </w:pPr>
            <w:r w:rsidRPr="00351CED">
              <w:rPr>
                <w:color w:val="041E42"/>
                <w:sz w:val="24"/>
                <w:szCs w:val="24"/>
              </w:rPr>
              <w:t>Pencils</w:t>
            </w:r>
          </w:p>
        </w:tc>
      </w:tr>
      <w:tr w:rsidR="0002585B" w:rsidRPr="00351CED" w14:paraId="27B95500" w14:textId="77777777" w:rsidTr="001A34D5">
        <w:trPr>
          <w:cnfStyle w:val="000000010000" w:firstRow="0" w:lastRow="0" w:firstColumn="0" w:lastColumn="0" w:oddVBand="0" w:evenVBand="0" w:oddHBand="0" w:evenHBand="1" w:firstRowFirstColumn="0" w:firstRowLastColumn="0" w:lastRowFirstColumn="0" w:lastRowLastColumn="0"/>
          <w:cantSplit/>
          <w:trHeight w:val="340"/>
        </w:trPr>
        <w:tc>
          <w:tcPr>
            <w:cnfStyle w:val="001000000000" w:firstRow="0" w:lastRow="0" w:firstColumn="1" w:lastColumn="0" w:oddVBand="0" w:evenVBand="0" w:oddHBand="0" w:evenHBand="0" w:firstRowFirstColumn="0" w:firstRowLastColumn="0" w:lastRowFirstColumn="0" w:lastRowLastColumn="0"/>
            <w:tcW w:w="3240" w:type="dxa"/>
          </w:tcPr>
          <w:p w14:paraId="79E3E853" w14:textId="77777777" w:rsidR="0002585B" w:rsidRPr="00351CED" w:rsidRDefault="0002585B" w:rsidP="00351CED">
            <w:pPr>
              <w:pStyle w:val="normal-bold"/>
              <w:spacing w:line="360" w:lineRule="auto"/>
              <w:rPr>
                <w:sz w:val="24"/>
                <w:szCs w:val="24"/>
              </w:rPr>
            </w:pPr>
            <w:r w:rsidRPr="00351CED">
              <w:rPr>
                <w:sz w:val="24"/>
                <w:szCs w:val="24"/>
              </w:rPr>
              <w:lastRenderedPageBreak/>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3754C10C" w14:textId="77777777" w:rsidR="0002585B" w:rsidRPr="00351CED" w:rsidRDefault="0002585B" w:rsidP="00351CED">
            <w:pPr>
              <w:pStyle w:val="normal-bold"/>
              <w:spacing w:line="360" w:lineRule="auto"/>
              <w:rPr>
                <w:color w:val="041E42"/>
                <w:sz w:val="24"/>
                <w:szCs w:val="24"/>
              </w:rPr>
            </w:pPr>
            <w:r w:rsidRPr="00351CED">
              <w:rPr>
                <w:color w:val="041E42"/>
                <w:sz w:val="24"/>
                <w:szCs w:val="24"/>
              </w:rPr>
              <w:t>Type story</w:t>
            </w:r>
          </w:p>
          <w:p w14:paraId="497EBDCE" w14:textId="6732E98F" w:rsidR="0002585B" w:rsidRPr="00351CED" w:rsidRDefault="0002585B" w:rsidP="00351CED">
            <w:pPr>
              <w:spacing w:line="360" w:lineRule="auto"/>
              <w:rPr>
                <w:color w:val="041E42"/>
                <w:sz w:val="24"/>
                <w:szCs w:val="24"/>
              </w:rPr>
            </w:pPr>
            <w:r w:rsidRPr="00351CED">
              <w:rPr>
                <w:color w:val="041E42"/>
                <w:sz w:val="24"/>
                <w:szCs w:val="24"/>
              </w:rPr>
              <w:t>Students may wish to type up their story using word processing software. Use the ed</w:t>
            </w:r>
            <w:r w:rsidR="00AB0B86">
              <w:rPr>
                <w:color w:val="041E42"/>
                <w:sz w:val="24"/>
                <w:szCs w:val="24"/>
              </w:rPr>
              <w:t>iting functions for assistance.</w:t>
            </w:r>
          </w:p>
        </w:tc>
        <w:tc>
          <w:tcPr>
            <w:cnfStyle w:val="000001000000" w:firstRow="0" w:lastRow="0" w:firstColumn="0" w:lastColumn="0" w:oddVBand="0" w:evenVBand="1" w:oddHBand="0" w:evenHBand="0" w:firstRowFirstColumn="0" w:firstRowLastColumn="0" w:lastRowFirstColumn="0" w:lastRowLastColumn="0"/>
            <w:tcW w:w="2552" w:type="dxa"/>
          </w:tcPr>
          <w:p w14:paraId="1E445683" w14:textId="5539839F" w:rsidR="0002585B" w:rsidRPr="00351CED" w:rsidRDefault="00871FE6" w:rsidP="00351CED">
            <w:pPr>
              <w:spacing w:line="360" w:lineRule="auto"/>
              <w:rPr>
                <w:color w:val="041E42"/>
                <w:sz w:val="24"/>
                <w:szCs w:val="24"/>
              </w:rPr>
            </w:pPr>
            <w:r>
              <w:rPr>
                <w:color w:val="041E42"/>
                <w:sz w:val="24"/>
                <w:szCs w:val="24"/>
              </w:rPr>
              <w:t>Desktop, laptop or other device</w:t>
            </w:r>
            <w:r w:rsidR="00887FE2">
              <w:rPr>
                <w:color w:val="041E42"/>
                <w:sz w:val="24"/>
                <w:szCs w:val="24"/>
              </w:rPr>
              <w:t>s</w:t>
            </w:r>
          </w:p>
          <w:p w14:paraId="3EB7AECA" w14:textId="103B5E48" w:rsidR="0002585B" w:rsidRPr="00351CED" w:rsidRDefault="0002585B" w:rsidP="00C647D0">
            <w:pPr>
              <w:spacing w:line="360" w:lineRule="auto"/>
              <w:rPr>
                <w:color w:val="041E42"/>
                <w:sz w:val="24"/>
                <w:szCs w:val="24"/>
              </w:rPr>
            </w:pPr>
            <w:r w:rsidRPr="00351CED">
              <w:rPr>
                <w:color w:val="041E42"/>
                <w:sz w:val="24"/>
                <w:szCs w:val="24"/>
              </w:rPr>
              <w:t>Word processing software</w:t>
            </w:r>
            <w:r w:rsidR="00182099">
              <w:rPr>
                <w:color w:val="041E42"/>
                <w:sz w:val="24"/>
                <w:szCs w:val="24"/>
              </w:rPr>
              <w:t xml:space="preserve"> such as Microsoft Word</w:t>
            </w:r>
            <w:r w:rsidR="00C647D0">
              <w:rPr>
                <w:color w:val="041E42"/>
                <w:sz w:val="24"/>
                <w:szCs w:val="24"/>
              </w:rPr>
              <w:t xml:space="preserve">, </w:t>
            </w:r>
            <w:r w:rsidR="00C647D0" w:rsidRPr="00351CED">
              <w:rPr>
                <w:color w:val="041E42"/>
                <w:sz w:val="24"/>
                <w:szCs w:val="24"/>
              </w:rPr>
              <w:t>PowerPoint or Publisher</w:t>
            </w:r>
          </w:p>
        </w:tc>
      </w:tr>
      <w:tr w:rsidR="0002585B" w:rsidRPr="00351CED" w14:paraId="4B10EE0E"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0BFE9DC5" w14:textId="77777777" w:rsidR="0002585B" w:rsidRPr="00351CED" w:rsidRDefault="0002585B" w:rsidP="00351CED">
            <w:pPr>
              <w:pStyle w:val="normal-bold"/>
              <w:spacing w:line="360" w:lineRule="auto"/>
              <w:rPr>
                <w:sz w:val="24"/>
                <w:szCs w:val="24"/>
              </w:rPr>
            </w:pPr>
            <w:r w:rsidRPr="00351CED">
              <w:rPr>
                <w:sz w:val="24"/>
                <w:szCs w:val="24"/>
              </w:rPr>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41F74DF5" w14:textId="608ED0B8" w:rsidR="0002585B" w:rsidRPr="00351CED" w:rsidRDefault="00AB0B86" w:rsidP="00351CED">
            <w:pPr>
              <w:pStyle w:val="normal-bold"/>
              <w:spacing w:line="360" w:lineRule="auto"/>
              <w:rPr>
                <w:color w:val="041E42"/>
                <w:sz w:val="24"/>
                <w:szCs w:val="24"/>
              </w:rPr>
            </w:pPr>
            <w:r>
              <w:rPr>
                <w:color w:val="041E42"/>
                <w:sz w:val="24"/>
                <w:szCs w:val="24"/>
              </w:rPr>
              <w:t>Peer editing</w:t>
            </w:r>
          </w:p>
          <w:p w14:paraId="47767D1B" w14:textId="00180161" w:rsidR="0002585B" w:rsidRPr="00351CED" w:rsidRDefault="0002585B" w:rsidP="00351CED">
            <w:pPr>
              <w:spacing w:line="360" w:lineRule="auto"/>
              <w:rPr>
                <w:color w:val="041E42"/>
                <w:sz w:val="24"/>
                <w:szCs w:val="24"/>
              </w:rPr>
            </w:pPr>
            <w:r w:rsidRPr="00351CED">
              <w:rPr>
                <w:color w:val="041E42"/>
                <w:sz w:val="24"/>
                <w:szCs w:val="24"/>
              </w:rPr>
              <w:t>Students may wish to edit a friends’ work and give feedback based on spelling, word c</w:t>
            </w:r>
            <w:r w:rsidR="00AB0B86">
              <w:rPr>
                <w:color w:val="041E42"/>
                <w:sz w:val="24"/>
                <w:szCs w:val="24"/>
              </w:rPr>
              <w:t>hoice, punctuation and grammar.</w:t>
            </w:r>
          </w:p>
        </w:tc>
        <w:tc>
          <w:tcPr>
            <w:cnfStyle w:val="000001000000" w:firstRow="0" w:lastRow="0" w:firstColumn="0" w:lastColumn="0" w:oddVBand="0" w:evenVBand="1" w:oddHBand="0" w:evenHBand="0" w:firstRowFirstColumn="0" w:firstRowLastColumn="0" w:lastRowFirstColumn="0" w:lastRowLastColumn="0"/>
            <w:tcW w:w="2552" w:type="dxa"/>
          </w:tcPr>
          <w:p w14:paraId="27AA4B21" w14:textId="77777777" w:rsidR="0002585B" w:rsidRPr="00351CED" w:rsidRDefault="0002585B" w:rsidP="00351CED">
            <w:pPr>
              <w:spacing w:line="360" w:lineRule="auto"/>
              <w:rPr>
                <w:color w:val="041E42"/>
                <w:sz w:val="24"/>
                <w:szCs w:val="24"/>
              </w:rPr>
            </w:pPr>
          </w:p>
        </w:tc>
      </w:tr>
      <w:tr w:rsidR="0002585B" w:rsidRPr="00351CED" w14:paraId="4A4D1BC9" w14:textId="77777777" w:rsidTr="00B4782F">
        <w:trPr>
          <w:cnfStyle w:val="000000010000" w:firstRow="0" w:lastRow="0" w:firstColumn="0" w:lastColumn="0" w:oddVBand="0" w:evenVBand="0" w:oddHBand="0" w:evenHBand="1"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3240" w:type="dxa"/>
          </w:tcPr>
          <w:p w14:paraId="63896A59" w14:textId="77777777" w:rsidR="0002585B" w:rsidRPr="00351CED" w:rsidRDefault="0002585B"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29C1BB50" w14:textId="77777777" w:rsidR="0002585B" w:rsidRPr="00351CED" w:rsidRDefault="0002585B" w:rsidP="00351CED">
            <w:pPr>
              <w:pStyle w:val="normal-bold"/>
              <w:spacing w:line="360" w:lineRule="auto"/>
              <w:rPr>
                <w:color w:val="041E42"/>
                <w:sz w:val="24"/>
                <w:szCs w:val="24"/>
              </w:rPr>
            </w:pPr>
            <w:r w:rsidRPr="00351CED">
              <w:rPr>
                <w:color w:val="041E42"/>
                <w:sz w:val="24"/>
                <w:szCs w:val="24"/>
              </w:rPr>
              <w:t>Daily observations journal</w:t>
            </w:r>
          </w:p>
          <w:p w14:paraId="083BC3E2" w14:textId="780D644B" w:rsidR="0002585B" w:rsidRPr="00351CED" w:rsidRDefault="0002585B" w:rsidP="00351CED">
            <w:pPr>
              <w:spacing w:line="360" w:lineRule="auto"/>
              <w:rPr>
                <w:color w:val="041E42"/>
                <w:sz w:val="24"/>
                <w:szCs w:val="24"/>
              </w:rPr>
            </w:pPr>
            <w:r w:rsidRPr="00351CED">
              <w:rPr>
                <w:color w:val="041E42"/>
                <w:sz w:val="24"/>
                <w:szCs w:val="24"/>
              </w:rPr>
              <w:t>Students look out the window or sit in the backyard and use their five senses to record the world around them. What can they see, smell, feel, hear</w:t>
            </w:r>
            <w:r w:rsidR="00704E43" w:rsidRPr="00351CED">
              <w:rPr>
                <w:color w:val="041E42"/>
                <w:sz w:val="24"/>
                <w:szCs w:val="24"/>
              </w:rPr>
              <w:t>,</w:t>
            </w:r>
            <w:r w:rsidRPr="00351CED">
              <w:rPr>
                <w:color w:val="041E42"/>
                <w:sz w:val="24"/>
                <w:szCs w:val="24"/>
              </w:rPr>
              <w:t xml:space="preserve"> and taste (when they stick their tongue out in the air)? Students write or draw their findings in their journal</w:t>
            </w:r>
            <w:r w:rsidR="00704E43" w:rsidRPr="00351CED">
              <w:rPr>
                <w:color w:val="041E42"/>
                <w:sz w:val="24"/>
                <w:szCs w:val="24"/>
              </w:rPr>
              <w:t>s</w:t>
            </w:r>
            <w:r w:rsidR="00AB0B86">
              <w:rPr>
                <w:color w:val="041E42"/>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77D66414" w14:textId="0A8C1DA2" w:rsidR="0002585B" w:rsidRPr="00351CED" w:rsidRDefault="00AB0B86" w:rsidP="00351CED">
            <w:pPr>
              <w:spacing w:line="360" w:lineRule="auto"/>
              <w:rPr>
                <w:color w:val="041E42"/>
                <w:sz w:val="24"/>
                <w:szCs w:val="24"/>
              </w:rPr>
            </w:pPr>
            <w:r>
              <w:rPr>
                <w:color w:val="041E42"/>
                <w:sz w:val="24"/>
                <w:szCs w:val="24"/>
              </w:rPr>
              <w:t>Daily journal</w:t>
            </w:r>
          </w:p>
          <w:p w14:paraId="76CA4F32" w14:textId="77777777" w:rsidR="0002585B" w:rsidRPr="00351CED" w:rsidRDefault="0002585B" w:rsidP="00351CED">
            <w:pPr>
              <w:spacing w:line="360" w:lineRule="auto"/>
              <w:rPr>
                <w:color w:val="041E42"/>
                <w:sz w:val="24"/>
                <w:szCs w:val="24"/>
              </w:rPr>
            </w:pPr>
            <w:r w:rsidRPr="00351CED">
              <w:rPr>
                <w:color w:val="041E42"/>
                <w:sz w:val="24"/>
                <w:szCs w:val="24"/>
              </w:rPr>
              <w:t>Pencil</w:t>
            </w:r>
          </w:p>
        </w:tc>
      </w:tr>
      <w:tr w:rsidR="0002585B" w:rsidRPr="00351CED" w14:paraId="11507460"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0B2FDA25" w14:textId="77777777" w:rsidR="0002585B" w:rsidRPr="00351CED" w:rsidRDefault="0002585B" w:rsidP="00351CED">
            <w:pPr>
              <w:pStyle w:val="normal-bold"/>
              <w:spacing w:line="360" w:lineRule="auto"/>
              <w:rPr>
                <w:sz w:val="24"/>
                <w:szCs w:val="24"/>
              </w:rPr>
            </w:pPr>
            <w:r w:rsidRPr="00351CED">
              <w:rPr>
                <w:sz w:val="24"/>
                <w:szCs w:val="24"/>
              </w:rPr>
              <w:t>Assessment</w:t>
            </w:r>
          </w:p>
        </w:tc>
        <w:tc>
          <w:tcPr>
            <w:cnfStyle w:val="000010000000" w:firstRow="0" w:lastRow="0" w:firstColumn="0" w:lastColumn="0" w:oddVBand="1" w:evenVBand="0" w:oddHBand="0" w:evenHBand="0" w:firstRowFirstColumn="0" w:firstRowLastColumn="0" w:lastRowFirstColumn="0" w:lastRowLastColumn="0"/>
            <w:tcW w:w="9796" w:type="dxa"/>
          </w:tcPr>
          <w:p w14:paraId="7EA7B317" w14:textId="00B84B25" w:rsidR="00844A03" w:rsidRDefault="0002585B" w:rsidP="00351CED">
            <w:pPr>
              <w:spacing w:line="360" w:lineRule="auto"/>
              <w:rPr>
                <w:color w:val="041E42"/>
                <w:sz w:val="24"/>
                <w:szCs w:val="24"/>
              </w:rPr>
            </w:pPr>
            <w:r w:rsidRPr="00351CED">
              <w:rPr>
                <w:color w:val="041E42"/>
                <w:sz w:val="24"/>
                <w:szCs w:val="24"/>
              </w:rPr>
              <w:t xml:space="preserve">Did students </w:t>
            </w:r>
            <w:r w:rsidR="00AB0B86">
              <w:rPr>
                <w:color w:val="041E42"/>
                <w:sz w:val="24"/>
                <w:szCs w:val="24"/>
              </w:rPr>
              <w:t>read over their text carefully?</w:t>
            </w:r>
          </w:p>
          <w:p w14:paraId="45D0750A" w14:textId="428836B6" w:rsidR="0002585B" w:rsidRPr="00351CED" w:rsidRDefault="0002585B" w:rsidP="00351CED">
            <w:pPr>
              <w:spacing w:line="360" w:lineRule="auto"/>
              <w:rPr>
                <w:color w:val="041E42"/>
                <w:sz w:val="24"/>
                <w:szCs w:val="24"/>
              </w:rPr>
            </w:pPr>
            <w:r w:rsidRPr="00351CED">
              <w:rPr>
                <w:color w:val="041E42"/>
                <w:sz w:val="24"/>
                <w:szCs w:val="24"/>
              </w:rPr>
              <w:t>Did they make the necessary changes, or did they miss anything?</w:t>
            </w:r>
          </w:p>
        </w:tc>
        <w:tc>
          <w:tcPr>
            <w:cnfStyle w:val="000001000000" w:firstRow="0" w:lastRow="0" w:firstColumn="0" w:lastColumn="0" w:oddVBand="0" w:evenVBand="1" w:oddHBand="0" w:evenHBand="0" w:firstRowFirstColumn="0" w:firstRowLastColumn="0" w:lastRowFirstColumn="0" w:lastRowLastColumn="0"/>
            <w:tcW w:w="2552" w:type="dxa"/>
          </w:tcPr>
          <w:p w14:paraId="6926D1EE" w14:textId="77777777" w:rsidR="0002585B" w:rsidRPr="00351CED" w:rsidRDefault="0002585B" w:rsidP="00351CED">
            <w:pPr>
              <w:spacing w:line="360" w:lineRule="auto"/>
              <w:rPr>
                <w:color w:val="041E42"/>
                <w:sz w:val="24"/>
                <w:szCs w:val="24"/>
              </w:rPr>
            </w:pPr>
          </w:p>
        </w:tc>
      </w:tr>
      <w:tr w:rsidR="0002585B" w:rsidRPr="00351CED" w14:paraId="387947B1"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68D4357" w14:textId="74F0ADB3" w:rsidR="0002585B" w:rsidRPr="00351CED" w:rsidRDefault="0002585B" w:rsidP="00351CED">
            <w:pPr>
              <w:pStyle w:val="normal-bold"/>
              <w:spacing w:line="360" w:lineRule="auto"/>
              <w:rPr>
                <w:sz w:val="24"/>
                <w:szCs w:val="24"/>
              </w:rPr>
            </w:pPr>
            <w:r w:rsidRPr="00351CED">
              <w:rPr>
                <w:sz w:val="24"/>
                <w:szCs w:val="24"/>
              </w:rPr>
              <w:t>Ref</w:t>
            </w:r>
            <w:r w:rsidR="005023D1">
              <w:rPr>
                <w:sz w:val="24"/>
                <w:szCs w:val="24"/>
              </w:rPr>
              <w:t>lection</w:t>
            </w:r>
          </w:p>
        </w:tc>
        <w:tc>
          <w:tcPr>
            <w:cnfStyle w:val="000010000000" w:firstRow="0" w:lastRow="0" w:firstColumn="0" w:lastColumn="0" w:oddVBand="1" w:evenVBand="0" w:oddHBand="0" w:evenHBand="0" w:firstRowFirstColumn="0" w:firstRowLastColumn="0" w:lastRowFirstColumn="0" w:lastRowLastColumn="0"/>
            <w:tcW w:w="9796" w:type="dxa"/>
          </w:tcPr>
          <w:p w14:paraId="045D50DA" w14:textId="4FEA9FF0" w:rsidR="0002585B" w:rsidRPr="00351CED" w:rsidRDefault="0002585B" w:rsidP="00351CED">
            <w:pPr>
              <w:spacing w:line="360" w:lineRule="auto"/>
              <w:rPr>
                <w:color w:val="041E42"/>
                <w:sz w:val="24"/>
                <w:szCs w:val="24"/>
              </w:rPr>
            </w:pPr>
            <w:r w:rsidRPr="00351CED">
              <w:rPr>
                <w:color w:val="041E42"/>
                <w:sz w:val="24"/>
                <w:szCs w:val="24"/>
              </w:rPr>
              <w:t xml:space="preserve">Why do we need </w:t>
            </w:r>
            <w:r w:rsidR="00320A3D" w:rsidRPr="00351CED">
              <w:rPr>
                <w:color w:val="041E42"/>
                <w:sz w:val="24"/>
                <w:szCs w:val="24"/>
              </w:rPr>
              <w:t xml:space="preserve">to edit our work? </w:t>
            </w:r>
            <w:r w:rsidRPr="00351CED">
              <w:rPr>
                <w:color w:val="041E42"/>
                <w:sz w:val="24"/>
                <w:szCs w:val="24"/>
              </w:rPr>
              <w:t>What happens if we leave lots of mistakes in our</w:t>
            </w:r>
            <w:r w:rsidR="00AB0B86">
              <w:rPr>
                <w:color w:val="041E42"/>
                <w:sz w:val="24"/>
                <w:szCs w:val="24"/>
              </w:rPr>
              <w:t xml:space="preserve"> work?</w:t>
            </w:r>
          </w:p>
        </w:tc>
        <w:tc>
          <w:tcPr>
            <w:cnfStyle w:val="000001000000" w:firstRow="0" w:lastRow="0" w:firstColumn="0" w:lastColumn="0" w:oddVBand="0" w:evenVBand="1" w:oddHBand="0" w:evenHBand="0" w:firstRowFirstColumn="0" w:firstRowLastColumn="0" w:lastRowFirstColumn="0" w:lastRowLastColumn="0"/>
            <w:tcW w:w="2552" w:type="dxa"/>
          </w:tcPr>
          <w:p w14:paraId="0AF3726C" w14:textId="77777777" w:rsidR="0002585B" w:rsidRPr="00351CED" w:rsidRDefault="0002585B" w:rsidP="00351CED">
            <w:pPr>
              <w:spacing w:line="360" w:lineRule="auto"/>
              <w:rPr>
                <w:color w:val="041E42"/>
                <w:sz w:val="24"/>
                <w:szCs w:val="24"/>
              </w:rPr>
            </w:pPr>
          </w:p>
        </w:tc>
      </w:tr>
    </w:tbl>
    <w:p w14:paraId="1FC01C75" w14:textId="77777777" w:rsidR="00AC2DC0" w:rsidRPr="00351CED" w:rsidRDefault="00AC2DC0" w:rsidP="00351CED">
      <w:pPr>
        <w:spacing w:line="360" w:lineRule="auto"/>
        <w:rPr>
          <w:sz w:val="24"/>
          <w:szCs w:val="24"/>
        </w:rPr>
      </w:pPr>
      <w:r w:rsidRPr="00351CED">
        <w:rPr>
          <w:sz w:val="24"/>
          <w:szCs w:val="24"/>
        </w:rPr>
        <w:br w:type="page"/>
      </w:r>
    </w:p>
    <w:p w14:paraId="28106F1A" w14:textId="20663F12" w:rsidR="00AC2DC0" w:rsidRPr="00351CED" w:rsidRDefault="00F51982" w:rsidP="00182099">
      <w:pPr>
        <w:pStyle w:val="normal-bold"/>
        <w:shd w:val="clear" w:color="auto" w:fill="C8DCF0" w:themeFill="accent2"/>
        <w:rPr>
          <w:sz w:val="24"/>
          <w:szCs w:val="24"/>
        </w:rPr>
      </w:pPr>
      <w:r w:rsidRPr="00351CED">
        <w:rPr>
          <w:sz w:val="24"/>
          <w:szCs w:val="24"/>
        </w:rPr>
        <w:lastRenderedPageBreak/>
        <w:t>Class-</w:t>
      </w:r>
      <w:r w:rsidR="00AC2DC0" w:rsidRPr="00351CED">
        <w:rPr>
          <w:sz w:val="24"/>
          <w:szCs w:val="24"/>
        </w:rPr>
        <w:t>specific adjustments and extensions</w:t>
      </w:r>
    </w:p>
    <w:p w14:paraId="1982ED92" w14:textId="77777777" w:rsidR="00AC2DC0" w:rsidRPr="00351CED" w:rsidRDefault="00AC2DC0" w:rsidP="00351CED">
      <w:pPr>
        <w:pStyle w:val="normal-bold"/>
        <w:spacing w:after="4000" w:line="360" w:lineRule="auto"/>
        <w:rPr>
          <w:sz w:val="24"/>
          <w:szCs w:val="24"/>
        </w:rPr>
      </w:pPr>
    </w:p>
    <w:p w14:paraId="4EE0CB8F" w14:textId="77777777" w:rsidR="00AC2DC0" w:rsidRPr="00351CED" w:rsidRDefault="00AC2DC0" w:rsidP="00182099">
      <w:pPr>
        <w:pStyle w:val="normal-bold"/>
        <w:shd w:val="clear" w:color="auto" w:fill="C8DCF0" w:themeFill="accent2"/>
        <w:rPr>
          <w:sz w:val="24"/>
          <w:szCs w:val="24"/>
        </w:rPr>
      </w:pPr>
      <w:r w:rsidRPr="00351CED">
        <w:rPr>
          <w:sz w:val="24"/>
          <w:szCs w:val="24"/>
        </w:rPr>
        <w:t>Teacher reflection and annotation</w:t>
      </w:r>
    </w:p>
    <w:p w14:paraId="20EE1EC4" w14:textId="77777777" w:rsidR="00AC2DC0" w:rsidRPr="00351CED" w:rsidRDefault="00AC2DC0" w:rsidP="00351CED">
      <w:pPr>
        <w:pStyle w:val="normal-bold"/>
        <w:spacing w:after="4000" w:line="360" w:lineRule="auto"/>
        <w:rPr>
          <w:sz w:val="24"/>
          <w:szCs w:val="24"/>
        </w:rPr>
      </w:pPr>
    </w:p>
    <w:p w14:paraId="6A1F1BAB" w14:textId="77777777" w:rsidR="00AC2DC0" w:rsidRPr="00351CED" w:rsidRDefault="00AC2DC0" w:rsidP="00351CED">
      <w:pPr>
        <w:spacing w:line="360" w:lineRule="auto"/>
        <w:rPr>
          <w:sz w:val="24"/>
          <w:szCs w:val="24"/>
        </w:rPr>
      </w:pPr>
      <w:r w:rsidRPr="00351CED">
        <w:rPr>
          <w:sz w:val="24"/>
          <w:szCs w:val="24"/>
        </w:rPr>
        <w:br w:type="page"/>
      </w:r>
    </w:p>
    <w:p w14:paraId="4675607D" w14:textId="77777777" w:rsidR="00AC2DC0" w:rsidRPr="00741B5F" w:rsidRDefault="00AC2DC0" w:rsidP="00351CED">
      <w:pPr>
        <w:pStyle w:val="Heading2"/>
        <w:spacing w:line="360" w:lineRule="auto"/>
        <w:rPr>
          <w:szCs w:val="30"/>
        </w:rPr>
      </w:pPr>
      <w:r w:rsidRPr="00741B5F">
        <w:rPr>
          <w:szCs w:val="30"/>
        </w:rPr>
        <w:lastRenderedPageBreak/>
        <w:t>Lesson sequence 19</w:t>
      </w:r>
    </w:p>
    <w:tbl>
      <w:tblPr>
        <w:tblStyle w:val="ListTable3-Accent3"/>
        <w:tblW w:w="15588" w:type="dxa"/>
        <w:tblLayout w:type="fixed"/>
        <w:tblLook w:val="00A0" w:firstRow="1" w:lastRow="0" w:firstColumn="1" w:lastColumn="0" w:noHBand="0" w:noVBand="0"/>
        <w:tblDescription w:val="lesson sequence 19"/>
      </w:tblPr>
      <w:tblGrid>
        <w:gridCol w:w="3240"/>
        <w:gridCol w:w="9796"/>
        <w:gridCol w:w="2552"/>
      </w:tblGrid>
      <w:tr w:rsidR="00AC2DC0" w:rsidRPr="00351CED" w14:paraId="21780367" w14:textId="77777777" w:rsidTr="00741B5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40" w:type="dxa"/>
            <w:tcBorders>
              <w:top w:val="single" w:sz="4" w:space="0" w:color="auto"/>
              <w:left w:val="single" w:sz="4" w:space="0" w:color="auto"/>
              <w:bottom w:val="single" w:sz="4" w:space="0" w:color="auto"/>
              <w:right w:val="single" w:sz="4" w:space="0" w:color="auto"/>
            </w:tcBorders>
            <w:shd w:val="clear" w:color="auto" w:fill="1D428A"/>
          </w:tcPr>
          <w:p w14:paraId="20036E6F" w14:textId="00190F8F" w:rsidR="00AC2DC0" w:rsidRPr="00351CED" w:rsidRDefault="00741B5F" w:rsidP="00351CED">
            <w:pPr>
              <w:pStyle w:val="normal-bold"/>
              <w:spacing w:line="360" w:lineRule="auto"/>
              <w:rPr>
                <w:color w:val="FFFFFF" w:themeColor="background1"/>
                <w:sz w:val="24"/>
                <w:szCs w:val="24"/>
              </w:rPr>
            </w:pPr>
            <w:r>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796" w:type="dxa"/>
            <w:tcBorders>
              <w:left w:val="single" w:sz="4" w:space="0" w:color="auto"/>
            </w:tcBorders>
          </w:tcPr>
          <w:p w14:paraId="3EB055B1" w14:textId="2B7FAF6C" w:rsidR="00AC2DC0" w:rsidRPr="00351CED" w:rsidRDefault="006C11A8" w:rsidP="00351CED">
            <w:pPr>
              <w:pStyle w:val="normal-bold"/>
              <w:spacing w:line="360" w:lineRule="auto"/>
              <w:rPr>
                <w:color w:val="FFFFFF" w:themeColor="background1"/>
                <w:sz w:val="24"/>
                <w:szCs w:val="24"/>
              </w:rPr>
            </w:pPr>
            <w:r>
              <w:rPr>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552" w:type="dxa"/>
          </w:tcPr>
          <w:p w14:paraId="0DD43814" w14:textId="4B45F954" w:rsidR="00AC2DC0" w:rsidRPr="00351CED" w:rsidRDefault="00741B5F" w:rsidP="00741B5F">
            <w:pPr>
              <w:pStyle w:val="normal-bold"/>
              <w:spacing w:line="360" w:lineRule="auto"/>
              <w:rPr>
                <w:color w:val="FFFFFF" w:themeColor="background1"/>
                <w:sz w:val="24"/>
                <w:szCs w:val="24"/>
              </w:rPr>
            </w:pPr>
            <w:r>
              <w:rPr>
                <w:color w:val="FFFFFF" w:themeColor="background1"/>
                <w:sz w:val="24"/>
                <w:szCs w:val="24"/>
              </w:rPr>
              <w:t>Resources</w:t>
            </w:r>
          </w:p>
        </w:tc>
      </w:tr>
      <w:tr w:rsidR="00AC2DC0" w:rsidRPr="00351CED" w14:paraId="555FD212" w14:textId="77777777" w:rsidTr="00741B5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tcBorders>
          </w:tcPr>
          <w:p w14:paraId="1427395F" w14:textId="77777777" w:rsidR="00AC2DC0" w:rsidRPr="00351CED" w:rsidRDefault="00AC2DC0" w:rsidP="00351CED">
            <w:pPr>
              <w:pStyle w:val="normal-bold"/>
              <w:spacing w:line="360" w:lineRule="auto"/>
              <w:rPr>
                <w:sz w:val="24"/>
                <w:szCs w:val="24"/>
              </w:rPr>
            </w:pPr>
            <w:r w:rsidRPr="00351CED">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796" w:type="dxa"/>
          </w:tcPr>
          <w:p w14:paraId="3FD0B8C5" w14:textId="43552134" w:rsidR="00F76215" w:rsidRPr="00351CED" w:rsidRDefault="00F76215" w:rsidP="00351CED">
            <w:pPr>
              <w:spacing w:line="360" w:lineRule="auto"/>
              <w:rPr>
                <w:color w:val="041E42"/>
                <w:sz w:val="24"/>
                <w:szCs w:val="24"/>
              </w:rPr>
            </w:pPr>
            <w:r w:rsidRPr="0066706B">
              <w:rPr>
                <w:b/>
                <w:color w:val="041E42"/>
                <w:sz w:val="24"/>
                <w:szCs w:val="24"/>
              </w:rPr>
              <w:t>EN2-2A</w:t>
            </w:r>
            <w:r w:rsidR="00EC6DC5" w:rsidRPr="00351CED">
              <w:rPr>
                <w:color w:val="041E42"/>
                <w:sz w:val="24"/>
                <w:szCs w:val="24"/>
              </w:rPr>
              <w:t xml:space="preserve"> </w:t>
            </w:r>
            <w:r w:rsidR="0066706B">
              <w:rPr>
                <w:color w:val="041E42"/>
                <w:sz w:val="24"/>
                <w:szCs w:val="24"/>
              </w:rPr>
              <w:t>–</w:t>
            </w:r>
            <w:r w:rsidRPr="00351CED">
              <w:rPr>
                <w:color w:val="041E42"/>
                <w:sz w:val="24"/>
                <w:szCs w:val="24"/>
              </w:rPr>
              <w:t xml:space="preserve"> plans, composes and reviews a range of texts that are more demanding in terms of topic, audience</w:t>
            </w:r>
            <w:r w:rsidR="00704E43" w:rsidRPr="00351CED">
              <w:rPr>
                <w:color w:val="041E42"/>
                <w:sz w:val="24"/>
                <w:szCs w:val="24"/>
              </w:rPr>
              <w:t>,</w:t>
            </w:r>
            <w:r w:rsidR="00AB0B86">
              <w:rPr>
                <w:color w:val="041E42"/>
                <w:sz w:val="24"/>
                <w:szCs w:val="24"/>
              </w:rPr>
              <w:t xml:space="preserve"> and language</w:t>
            </w:r>
          </w:p>
          <w:p w14:paraId="454D2D71" w14:textId="0A812747" w:rsidR="00AC2DC0" w:rsidRPr="00351CED" w:rsidRDefault="00F76215" w:rsidP="00351CED">
            <w:pPr>
              <w:spacing w:line="360" w:lineRule="auto"/>
              <w:rPr>
                <w:color w:val="041E42"/>
                <w:sz w:val="24"/>
                <w:szCs w:val="24"/>
              </w:rPr>
            </w:pPr>
            <w:r w:rsidRPr="0066706B">
              <w:rPr>
                <w:b/>
                <w:color w:val="041E42"/>
                <w:sz w:val="24"/>
                <w:szCs w:val="24"/>
              </w:rPr>
              <w:t>EN2-3A</w:t>
            </w:r>
            <w:r w:rsidR="00EC6DC5" w:rsidRPr="0066706B">
              <w:rPr>
                <w:b/>
                <w:color w:val="041E42"/>
                <w:sz w:val="24"/>
                <w:szCs w:val="24"/>
              </w:rPr>
              <w:t xml:space="preserve"> </w:t>
            </w:r>
            <w:r w:rsidR="0066706B">
              <w:rPr>
                <w:color w:val="041E42"/>
                <w:sz w:val="24"/>
                <w:szCs w:val="24"/>
              </w:rPr>
              <w:t>–</w:t>
            </w:r>
            <w:r w:rsidRPr="00351CED">
              <w:rPr>
                <w:color w:val="041E42"/>
                <w:sz w:val="24"/>
                <w:szCs w:val="24"/>
              </w:rPr>
              <w:t xml:space="preserve"> uses effective handwriting and publishes t</w:t>
            </w:r>
            <w:r w:rsidR="00AB0B86">
              <w:rPr>
                <w:color w:val="041E42"/>
                <w:sz w:val="24"/>
                <w:szCs w:val="24"/>
              </w:rPr>
              <w:t>exts using digital technologies</w:t>
            </w:r>
          </w:p>
        </w:tc>
        <w:tc>
          <w:tcPr>
            <w:cnfStyle w:val="000001000000" w:firstRow="0" w:lastRow="0" w:firstColumn="0" w:lastColumn="0" w:oddVBand="0" w:evenVBand="1" w:oddHBand="0" w:evenHBand="0" w:firstRowFirstColumn="0" w:firstRowLastColumn="0" w:lastRowFirstColumn="0" w:lastRowLastColumn="0"/>
            <w:tcW w:w="2552" w:type="dxa"/>
          </w:tcPr>
          <w:p w14:paraId="3CD513A7" w14:textId="77777777" w:rsidR="00AC2DC0" w:rsidRPr="00351CED" w:rsidRDefault="00AC2DC0" w:rsidP="00351CED">
            <w:pPr>
              <w:spacing w:line="360" w:lineRule="auto"/>
              <w:rPr>
                <w:color w:val="041E42"/>
                <w:sz w:val="24"/>
                <w:szCs w:val="24"/>
              </w:rPr>
            </w:pPr>
          </w:p>
        </w:tc>
      </w:tr>
      <w:tr w:rsidR="00AC2DC0" w:rsidRPr="00351CED" w14:paraId="64A21CDB"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80AE5AA" w14:textId="77777777" w:rsidR="00AC2DC0" w:rsidRPr="00351CED" w:rsidRDefault="00AC2DC0" w:rsidP="00351CED">
            <w:pPr>
              <w:pStyle w:val="normal-bold"/>
              <w:spacing w:line="360" w:lineRule="auto"/>
              <w:rPr>
                <w:sz w:val="24"/>
                <w:szCs w:val="24"/>
              </w:rPr>
            </w:pPr>
            <w:r w:rsidRPr="00351CED">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796" w:type="dxa"/>
          </w:tcPr>
          <w:p w14:paraId="35197E87" w14:textId="77777777" w:rsidR="00AC2DC0" w:rsidRPr="00351CED" w:rsidRDefault="00F76215" w:rsidP="00351CED">
            <w:pPr>
              <w:spacing w:line="360" w:lineRule="auto"/>
              <w:rPr>
                <w:color w:val="041E42"/>
                <w:sz w:val="24"/>
                <w:szCs w:val="24"/>
              </w:rPr>
            </w:pPr>
            <w:r w:rsidRPr="00351CED">
              <w:rPr>
                <w:color w:val="041E42"/>
                <w:sz w:val="24"/>
                <w:szCs w:val="24"/>
              </w:rPr>
              <w:t xml:space="preserve">We are learning to publish our work. </w:t>
            </w:r>
          </w:p>
        </w:tc>
        <w:tc>
          <w:tcPr>
            <w:cnfStyle w:val="000001000000" w:firstRow="0" w:lastRow="0" w:firstColumn="0" w:lastColumn="0" w:oddVBand="0" w:evenVBand="1" w:oddHBand="0" w:evenHBand="0" w:firstRowFirstColumn="0" w:firstRowLastColumn="0" w:lastRowFirstColumn="0" w:lastRowLastColumn="0"/>
            <w:tcW w:w="2552" w:type="dxa"/>
          </w:tcPr>
          <w:p w14:paraId="2E17DDBB" w14:textId="77777777" w:rsidR="00AC2DC0" w:rsidRPr="00351CED" w:rsidRDefault="00AC2DC0" w:rsidP="00351CED">
            <w:pPr>
              <w:spacing w:line="360" w:lineRule="auto"/>
              <w:rPr>
                <w:rFonts w:eastAsia="Quattrocento Sans" w:cs="Quattrocento Sans"/>
                <w:color w:val="041E42"/>
                <w:sz w:val="24"/>
                <w:szCs w:val="24"/>
              </w:rPr>
            </w:pPr>
          </w:p>
        </w:tc>
      </w:tr>
      <w:tr w:rsidR="00AC2DC0" w:rsidRPr="00351CED" w14:paraId="201918BF"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3A39FA2A" w14:textId="77777777" w:rsidR="00AC2DC0" w:rsidRPr="00351CED" w:rsidRDefault="00AC2DC0" w:rsidP="00351CED">
            <w:pPr>
              <w:pStyle w:val="normal-bold"/>
              <w:spacing w:line="360" w:lineRule="auto"/>
              <w:rPr>
                <w:sz w:val="24"/>
                <w:szCs w:val="24"/>
              </w:rPr>
            </w:pPr>
            <w:r w:rsidRPr="00351CED">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796" w:type="dxa"/>
          </w:tcPr>
          <w:p w14:paraId="5D3EF9B8" w14:textId="77777777" w:rsidR="00F76215" w:rsidRPr="00351CED" w:rsidRDefault="00F76215" w:rsidP="00351CED">
            <w:pPr>
              <w:spacing w:line="360" w:lineRule="auto"/>
              <w:rPr>
                <w:color w:val="041E42"/>
                <w:sz w:val="24"/>
                <w:szCs w:val="24"/>
              </w:rPr>
            </w:pPr>
            <w:r w:rsidRPr="00351CED">
              <w:rPr>
                <w:color w:val="041E42"/>
                <w:sz w:val="24"/>
                <w:szCs w:val="24"/>
              </w:rPr>
              <w:t>We can:</w:t>
            </w:r>
          </w:p>
          <w:p w14:paraId="53FEE73A" w14:textId="69A53AFB" w:rsidR="00F76215" w:rsidRPr="00351CED" w:rsidRDefault="00F76215" w:rsidP="00351CED">
            <w:pPr>
              <w:pStyle w:val="bullet"/>
              <w:spacing w:line="360" w:lineRule="auto"/>
              <w:rPr>
                <w:rFonts w:ascii="Arial Unicode MS" w:eastAsia="Arimo" w:hAnsi="Arial Unicode MS" w:cs="Arimo"/>
                <w:color w:val="041E42"/>
                <w:sz w:val="24"/>
                <w:szCs w:val="24"/>
              </w:rPr>
            </w:pPr>
            <w:r w:rsidRPr="00351CED">
              <w:rPr>
                <w:color w:val="041E42"/>
                <w:sz w:val="24"/>
                <w:szCs w:val="24"/>
              </w:rPr>
              <w:t>use NSW foundation cursive</w:t>
            </w:r>
            <w:r w:rsidR="00A16C9E" w:rsidRPr="00351CED">
              <w:rPr>
                <w:color w:val="041E42"/>
                <w:sz w:val="24"/>
                <w:szCs w:val="24"/>
              </w:rPr>
              <w:t>.</w:t>
            </w:r>
          </w:p>
          <w:p w14:paraId="74F97EAC" w14:textId="3D815BAC" w:rsidR="00F76215" w:rsidRPr="00351CED" w:rsidRDefault="00F76215" w:rsidP="00351CED">
            <w:pPr>
              <w:pStyle w:val="bullet"/>
              <w:spacing w:line="360" w:lineRule="auto"/>
              <w:rPr>
                <w:color w:val="041E42"/>
                <w:sz w:val="24"/>
                <w:szCs w:val="24"/>
              </w:rPr>
            </w:pPr>
            <w:r w:rsidRPr="00351CED">
              <w:rPr>
                <w:color w:val="041E42"/>
                <w:sz w:val="24"/>
                <w:szCs w:val="24"/>
              </w:rPr>
              <w:t>use consistent size, slope and spacing in our writing</w:t>
            </w:r>
            <w:r w:rsidR="00AB0B86">
              <w:rPr>
                <w:color w:val="041E42"/>
                <w:sz w:val="24"/>
                <w:szCs w:val="24"/>
              </w:rPr>
              <w:t>.</w:t>
            </w:r>
          </w:p>
          <w:p w14:paraId="227D8E30" w14:textId="77777777" w:rsidR="00AC2DC0" w:rsidRPr="00351CED" w:rsidRDefault="00F76215" w:rsidP="00351CED">
            <w:pPr>
              <w:pStyle w:val="bullet"/>
              <w:spacing w:line="360" w:lineRule="auto"/>
              <w:rPr>
                <w:color w:val="041E42"/>
                <w:sz w:val="24"/>
                <w:szCs w:val="24"/>
              </w:rPr>
            </w:pPr>
            <w:r w:rsidRPr="00351CED">
              <w:rPr>
                <w:color w:val="041E42"/>
                <w:sz w:val="24"/>
                <w:szCs w:val="24"/>
              </w:rPr>
              <w:t>use software to publish our work.</w:t>
            </w:r>
          </w:p>
        </w:tc>
        <w:tc>
          <w:tcPr>
            <w:cnfStyle w:val="000001000000" w:firstRow="0" w:lastRow="0" w:firstColumn="0" w:lastColumn="0" w:oddVBand="0" w:evenVBand="1" w:oddHBand="0" w:evenHBand="0" w:firstRowFirstColumn="0" w:firstRowLastColumn="0" w:lastRowFirstColumn="0" w:lastRowLastColumn="0"/>
            <w:tcW w:w="2552" w:type="dxa"/>
          </w:tcPr>
          <w:p w14:paraId="45C48B19" w14:textId="77777777" w:rsidR="00AC2DC0" w:rsidRPr="00351CED" w:rsidRDefault="00AC2DC0" w:rsidP="00351CED">
            <w:pPr>
              <w:spacing w:line="360" w:lineRule="auto"/>
              <w:rPr>
                <w:rFonts w:eastAsia="Quattrocento Sans" w:cs="Quattrocento Sans"/>
                <w:color w:val="041E42"/>
                <w:sz w:val="24"/>
                <w:szCs w:val="24"/>
              </w:rPr>
            </w:pPr>
          </w:p>
        </w:tc>
      </w:tr>
      <w:tr w:rsidR="00F76215" w:rsidRPr="00351CED" w14:paraId="0F761B77"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7DD728FB" w14:textId="77777777" w:rsidR="00F76215" w:rsidRPr="00351CED" w:rsidRDefault="00F76215" w:rsidP="00351CED">
            <w:pPr>
              <w:pStyle w:val="normal-bold"/>
              <w:spacing w:line="360" w:lineRule="auto"/>
              <w:rPr>
                <w:sz w:val="24"/>
                <w:szCs w:val="24"/>
              </w:rPr>
            </w:pPr>
            <w:r w:rsidRPr="00351CED">
              <w:rPr>
                <w:sz w:val="24"/>
                <w:szCs w:val="24"/>
              </w:rPr>
              <w:t>Teaching component</w:t>
            </w:r>
          </w:p>
        </w:tc>
        <w:tc>
          <w:tcPr>
            <w:cnfStyle w:val="000010000000" w:firstRow="0" w:lastRow="0" w:firstColumn="0" w:lastColumn="0" w:oddVBand="1" w:evenVBand="0" w:oddHBand="0" w:evenHBand="0" w:firstRowFirstColumn="0" w:firstRowLastColumn="0" w:lastRowFirstColumn="0" w:lastRowLastColumn="0"/>
            <w:tcW w:w="9796" w:type="dxa"/>
          </w:tcPr>
          <w:p w14:paraId="424C1DF8" w14:textId="2A51629C" w:rsidR="00F76215" w:rsidRPr="00351CED" w:rsidRDefault="00C647D0" w:rsidP="00351CED">
            <w:pPr>
              <w:spacing w:line="360" w:lineRule="auto"/>
              <w:rPr>
                <w:color w:val="041E42"/>
                <w:sz w:val="24"/>
                <w:szCs w:val="24"/>
              </w:rPr>
            </w:pPr>
            <w:r>
              <w:rPr>
                <w:color w:val="041E42"/>
                <w:sz w:val="24"/>
                <w:szCs w:val="24"/>
              </w:rPr>
              <w:t>Read ‘</w:t>
            </w:r>
            <w:r w:rsidR="00F76215" w:rsidRPr="00351CED">
              <w:rPr>
                <w:color w:val="041E42"/>
                <w:sz w:val="24"/>
                <w:szCs w:val="24"/>
              </w:rPr>
              <w:t>The Cassowary's egg</w:t>
            </w:r>
            <w:r>
              <w:rPr>
                <w:color w:val="041E42"/>
                <w:sz w:val="24"/>
                <w:szCs w:val="24"/>
              </w:rPr>
              <w:t>’</w:t>
            </w:r>
            <w:r w:rsidR="00F76215" w:rsidRPr="00351CED">
              <w:rPr>
                <w:color w:val="041E42"/>
                <w:sz w:val="24"/>
                <w:szCs w:val="24"/>
              </w:rPr>
              <w:t xml:space="preserve"> </w:t>
            </w:r>
            <w:r w:rsidR="00AB0B86">
              <w:rPr>
                <w:color w:val="041E42"/>
                <w:sz w:val="24"/>
                <w:szCs w:val="24"/>
              </w:rPr>
              <w:t>by Garry Flemming for enjoyment</w:t>
            </w:r>
          </w:p>
          <w:p w14:paraId="7D268570" w14:textId="53AB0746" w:rsidR="00F76215" w:rsidRPr="00351CED" w:rsidRDefault="00C647D0" w:rsidP="00351CED">
            <w:pPr>
              <w:pStyle w:val="normal-bold"/>
              <w:spacing w:line="360" w:lineRule="auto"/>
              <w:rPr>
                <w:color w:val="041E42"/>
                <w:sz w:val="24"/>
                <w:szCs w:val="24"/>
              </w:rPr>
            </w:pPr>
            <w:r>
              <w:rPr>
                <w:color w:val="041E42"/>
                <w:sz w:val="24"/>
                <w:szCs w:val="24"/>
              </w:rPr>
              <w:t>T</w:t>
            </w:r>
            <w:r w:rsidR="00AB0B86">
              <w:rPr>
                <w:color w:val="041E42"/>
                <w:sz w:val="24"/>
                <w:szCs w:val="24"/>
              </w:rPr>
              <w:t>he writing process – publishing</w:t>
            </w:r>
          </w:p>
          <w:p w14:paraId="49DA0B6E" w14:textId="4F142494" w:rsidR="00F76215" w:rsidRPr="00351CED" w:rsidRDefault="00F76215" w:rsidP="00351CED">
            <w:pPr>
              <w:spacing w:line="360" w:lineRule="auto"/>
              <w:rPr>
                <w:color w:val="041E42"/>
                <w:sz w:val="24"/>
                <w:szCs w:val="24"/>
              </w:rPr>
            </w:pPr>
            <w:r w:rsidRPr="00351CED">
              <w:rPr>
                <w:color w:val="041E42"/>
                <w:sz w:val="24"/>
                <w:szCs w:val="24"/>
              </w:rPr>
              <w:t>Why do we publish our work? To share with an audience. If our writing is messy or uncle</w:t>
            </w:r>
            <w:r w:rsidR="00704E43" w:rsidRPr="00351CED">
              <w:rPr>
                <w:color w:val="041E42"/>
                <w:sz w:val="24"/>
                <w:szCs w:val="24"/>
              </w:rPr>
              <w:t xml:space="preserve">ar, what will happen? They won’t </w:t>
            </w:r>
            <w:r w:rsidRPr="00351CED">
              <w:rPr>
                <w:color w:val="041E42"/>
                <w:sz w:val="24"/>
                <w:szCs w:val="24"/>
              </w:rPr>
              <w:t>be able to understand or they</w:t>
            </w:r>
            <w:r w:rsidR="00AB0B86">
              <w:rPr>
                <w:color w:val="041E42"/>
                <w:sz w:val="24"/>
                <w:szCs w:val="24"/>
              </w:rPr>
              <w:t xml:space="preserve"> will misinterpret our message.</w:t>
            </w:r>
          </w:p>
          <w:p w14:paraId="4CF54A9C" w14:textId="77777777" w:rsidR="00F76215" w:rsidRPr="00351CED" w:rsidRDefault="00F76215" w:rsidP="00351CED">
            <w:pPr>
              <w:spacing w:line="360" w:lineRule="auto"/>
              <w:rPr>
                <w:color w:val="041E42"/>
                <w:sz w:val="24"/>
                <w:szCs w:val="24"/>
              </w:rPr>
            </w:pPr>
            <w:r w:rsidRPr="00351CED">
              <w:rPr>
                <w:color w:val="041E42"/>
                <w:sz w:val="24"/>
                <w:szCs w:val="24"/>
              </w:rPr>
              <w:t>Show students a sample of what clear NSW foundation cursive looks like. If necessary, add some handwriting lessons to develop style and technique.</w:t>
            </w:r>
          </w:p>
          <w:p w14:paraId="793C1FBB" w14:textId="21342BDC" w:rsidR="00F76215" w:rsidRPr="00351CED" w:rsidRDefault="00F76215" w:rsidP="00351CED">
            <w:pPr>
              <w:spacing w:line="360" w:lineRule="auto"/>
              <w:rPr>
                <w:color w:val="041E42"/>
                <w:sz w:val="24"/>
                <w:szCs w:val="24"/>
              </w:rPr>
            </w:pPr>
            <w:r w:rsidRPr="00351CED">
              <w:rPr>
                <w:color w:val="041E42"/>
                <w:sz w:val="24"/>
                <w:szCs w:val="24"/>
              </w:rPr>
              <w:lastRenderedPageBreak/>
              <w:t>What elements do we need to include in our final published story? Devise a list. Could include cover, title, images, dedication and blurb. These features may ch</w:t>
            </w:r>
            <w:r w:rsidR="00AB0B86">
              <w:rPr>
                <w:color w:val="041E42"/>
                <w:sz w:val="24"/>
                <w:szCs w:val="24"/>
              </w:rPr>
              <w:t>ange depending on the audience.</w:t>
            </w:r>
          </w:p>
          <w:p w14:paraId="129A39B4" w14:textId="77777777" w:rsidR="00F76215" w:rsidRPr="00351CED" w:rsidRDefault="00F76215" w:rsidP="00351CED">
            <w:pPr>
              <w:spacing w:line="360" w:lineRule="auto"/>
              <w:rPr>
                <w:color w:val="041E42"/>
                <w:sz w:val="24"/>
                <w:szCs w:val="24"/>
              </w:rPr>
            </w:pPr>
            <w:r w:rsidRPr="00351CED">
              <w:rPr>
                <w:color w:val="041E42"/>
                <w:sz w:val="24"/>
                <w:szCs w:val="24"/>
              </w:rPr>
              <w:t>Show students how to make a digital version. Include the same features.</w:t>
            </w:r>
          </w:p>
        </w:tc>
        <w:tc>
          <w:tcPr>
            <w:cnfStyle w:val="000001000000" w:firstRow="0" w:lastRow="0" w:firstColumn="0" w:lastColumn="0" w:oddVBand="0" w:evenVBand="1" w:oddHBand="0" w:evenHBand="0" w:firstRowFirstColumn="0" w:firstRowLastColumn="0" w:lastRowFirstColumn="0" w:lastRowLastColumn="0"/>
            <w:tcW w:w="2552" w:type="dxa"/>
          </w:tcPr>
          <w:p w14:paraId="41A4701A" w14:textId="36B660D8" w:rsidR="00F76215" w:rsidRPr="00351CED" w:rsidRDefault="00F76215" w:rsidP="00351CED">
            <w:pPr>
              <w:spacing w:line="360" w:lineRule="auto"/>
              <w:rPr>
                <w:color w:val="041E42"/>
                <w:sz w:val="24"/>
                <w:szCs w:val="24"/>
              </w:rPr>
            </w:pPr>
            <w:r w:rsidRPr="00351CED">
              <w:rPr>
                <w:color w:val="041E42"/>
                <w:sz w:val="24"/>
                <w:szCs w:val="24"/>
              </w:rPr>
              <w:lastRenderedPageBreak/>
              <w:t>“The Cas</w:t>
            </w:r>
            <w:r w:rsidR="00AB0B86">
              <w:rPr>
                <w:color w:val="041E42"/>
                <w:sz w:val="24"/>
                <w:szCs w:val="24"/>
              </w:rPr>
              <w:t>sowary's egg” by Garry Flemming</w:t>
            </w:r>
          </w:p>
          <w:p w14:paraId="5C6D7ABF" w14:textId="77777777" w:rsidR="00F76215" w:rsidRPr="00351CED" w:rsidRDefault="00F76215" w:rsidP="00351CED">
            <w:pPr>
              <w:spacing w:line="360" w:lineRule="auto"/>
              <w:rPr>
                <w:color w:val="041E42"/>
                <w:sz w:val="24"/>
                <w:szCs w:val="24"/>
              </w:rPr>
            </w:pPr>
            <w:r w:rsidRPr="00351CED">
              <w:rPr>
                <w:color w:val="041E42"/>
                <w:sz w:val="24"/>
                <w:szCs w:val="24"/>
              </w:rPr>
              <w:t>Sample of NSW cursive font</w:t>
            </w:r>
          </w:p>
          <w:p w14:paraId="6F0AE167" w14:textId="71B70B78" w:rsidR="00F76215" w:rsidRPr="00351CED" w:rsidRDefault="00C647D0" w:rsidP="00351CED">
            <w:pPr>
              <w:spacing w:line="360" w:lineRule="auto"/>
              <w:rPr>
                <w:color w:val="041E42"/>
                <w:sz w:val="24"/>
                <w:szCs w:val="24"/>
              </w:rPr>
            </w:pPr>
            <w:r>
              <w:rPr>
                <w:color w:val="041E42"/>
                <w:sz w:val="24"/>
                <w:szCs w:val="24"/>
              </w:rPr>
              <w:t xml:space="preserve">Word processing software such as </w:t>
            </w:r>
            <w:r w:rsidR="00F76215" w:rsidRPr="00351CED">
              <w:rPr>
                <w:color w:val="041E42"/>
                <w:sz w:val="24"/>
                <w:szCs w:val="24"/>
              </w:rPr>
              <w:t xml:space="preserve">Microsoft </w:t>
            </w:r>
            <w:r w:rsidR="00704E43" w:rsidRPr="00351CED">
              <w:rPr>
                <w:color w:val="041E42"/>
                <w:sz w:val="24"/>
                <w:szCs w:val="24"/>
              </w:rPr>
              <w:t>W</w:t>
            </w:r>
            <w:r w:rsidR="00F76215" w:rsidRPr="00351CED">
              <w:rPr>
                <w:color w:val="041E42"/>
                <w:sz w:val="24"/>
                <w:szCs w:val="24"/>
              </w:rPr>
              <w:t xml:space="preserve">ord, </w:t>
            </w:r>
            <w:r w:rsidR="00F76215" w:rsidRPr="00351CED">
              <w:rPr>
                <w:color w:val="041E42"/>
                <w:sz w:val="24"/>
                <w:szCs w:val="24"/>
              </w:rPr>
              <w:lastRenderedPageBreak/>
              <w:t xml:space="preserve">PowerPoint or </w:t>
            </w:r>
            <w:r w:rsidR="00704E43" w:rsidRPr="00351CED">
              <w:rPr>
                <w:color w:val="041E42"/>
                <w:sz w:val="24"/>
                <w:szCs w:val="24"/>
              </w:rPr>
              <w:t>P</w:t>
            </w:r>
            <w:r w:rsidR="00AB0B86">
              <w:rPr>
                <w:color w:val="041E42"/>
                <w:sz w:val="24"/>
                <w:szCs w:val="24"/>
              </w:rPr>
              <w:t>ublisher</w:t>
            </w:r>
          </w:p>
        </w:tc>
      </w:tr>
      <w:tr w:rsidR="00F76215" w:rsidRPr="00351CED" w14:paraId="7364BD3C"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41085F33" w14:textId="77777777" w:rsidR="00F76215" w:rsidRPr="00351CED" w:rsidRDefault="00F76215" w:rsidP="00351CED">
            <w:pPr>
              <w:pStyle w:val="normal-bold"/>
              <w:spacing w:line="360" w:lineRule="auto"/>
              <w:rPr>
                <w:sz w:val="24"/>
                <w:szCs w:val="24"/>
              </w:rPr>
            </w:pPr>
            <w:r w:rsidRPr="00351CED">
              <w:rPr>
                <w:sz w:val="24"/>
                <w:szCs w:val="24"/>
              </w:rPr>
              <w:lastRenderedPageBreak/>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7938FF7D" w14:textId="1C8DFCA9" w:rsidR="00F76215" w:rsidRPr="00351CED" w:rsidRDefault="00AB0B86" w:rsidP="00351CED">
            <w:pPr>
              <w:pStyle w:val="normal-bold"/>
              <w:spacing w:line="360" w:lineRule="auto"/>
              <w:rPr>
                <w:color w:val="041E42"/>
                <w:sz w:val="24"/>
                <w:szCs w:val="24"/>
              </w:rPr>
            </w:pPr>
            <w:r>
              <w:rPr>
                <w:color w:val="041E42"/>
                <w:sz w:val="24"/>
                <w:szCs w:val="24"/>
              </w:rPr>
              <w:t>Publish written story</w:t>
            </w:r>
          </w:p>
          <w:p w14:paraId="1AAE680E" w14:textId="00144E05" w:rsidR="00F76215" w:rsidRPr="00351CED" w:rsidRDefault="00F76215" w:rsidP="00351CED">
            <w:pPr>
              <w:spacing w:line="360" w:lineRule="auto"/>
              <w:rPr>
                <w:color w:val="041E42"/>
                <w:sz w:val="24"/>
                <w:szCs w:val="24"/>
              </w:rPr>
            </w:pPr>
            <w:r w:rsidRPr="00351CED">
              <w:rPr>
                <w:color w:val="041E42"/>
                <w:sz w:val="24"/>
                <w:szCs w:val="24"/>
              </w:rPr>
              <w:t>Students hand-make a storybook for their intended audience. Include cover, title</w:t>
            </w:r>
            <w:r w:rsidR="00AB0B86">
              <w:rPr>
                <w:color w:val="041E42"/>
                <w:sz w:val="24"/>
                <w:szCs w:val="24"/>
              </w:rPr>
              <w:t>, images, dedication and blurb.</w:t>
            </w:r>
          </w:p>
        </w:tc>
        <w:tc>
          <w:tcPr>
            <w:cnfStyle w:val="000001000000" w:firstRow="0" w:lastRow="0" w:firstColumn="0" w:lastColumn="0" w:oddVBand="0" w:evenVBand="1" w:oddHBand="0" w:evenHBand="0" w:firstRowFirstColumn="0" w:firstRowLastColumn="0" w:lastRowFirstColumn="0" w:lastRowLastColumn="0"/>
            <w:tcW w:w="2552" w:type="dxa"/>
          </w:tcPr>
          <w:p w14:paraId="2FDAAE7D" w14:textId="3C9D5512" w:rsidR="00F76215" w:rsidRPr="00351CED" w:rsidRDefault="00F76215" w:rsidP="00351CED">
            <w:pPr>
              <w:spacing w:line="360" w:lineRule="auto"/>
              <w:rPr>
                <w:color w:val="041E42"/>
                <w:sz w:val="24"/>
                <w:szCs w:val="24"/>
              </w:rPr>
            </w:pPr>
            <w:r w:rsidRPr="00351CED">
              <w:rPr>
                <w:color w:val="041E42"/>
                <w:sz w:val="24"/>
                <w:szCs w:val="24"/>
              </w:rPr>
              <w:t xml:space="preserve">Paper, </w:t>
            </w:r>
            <w:r w:rsidR="000C4299" w:rsidRPr="00351CED">
              <w:rPr>
                <w:rFonts w:eastAsia="Montserrat Light" w:cs="Montserrat Light"/>
                <w:color w:val="041E42"/>
                <w:sz w:val="24"/>
                <w:szCs w:val="24"/>
              </w:rPr>
              <w:t>markers</w:t>
            </w:r>
            <w:r w:rsidR="00AB0B86">
              <w:rPr>
                <w:color w:val="041E42"/>
                <w:sz w:val="24"/>
                <w:szCs w:val="24"/>
              </w:rPr>
              <w:t>, pencils</w:t>
            </w:r>
          </w:p>
        </w:tc>
      </w:tr>
      <w:tr w:rsidR="00F76215" w:rsidRPr="00351CED" w14:paraId="230E4E19"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7ABCA01A" w14:textId="77777777" w:rsidR="00F76215" w:rsidRPr="00351CED" w:rsidRDefault="00F76215" w:rsidP="00351CED">
            <w:pPr>
              <w:pStyle w:val="normal-bold"/>
              <w:spacing w:line="360" w:lineRule="auto"/>
              <w:rPr>
                <w:sz w:val="24"/>
                <w:szCs w:val="24"/>
              </w:rPr>
            </w:pPr>
            <w:r w:rsidRPr="00351CED">
              <w:rPr>
                <w:sz w:val="24"/>
                <w:szCs w:val="24"/>
              </w:rPr>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315708A5" w14:textId="77777777" w:rsidR="00F76215" w:rsidRPr="00351CED" w:rsidRDefault="00F76215" w:rsidP="00351CED">
            <w:pPr>
              <w:pStyle w:val="normal-bold"/>
              <w:spacing w:line="360" w:lineRule="auto"/>
              <w:rPr>
                <w:color w:val="041E42"/>
                <w:sz w:val="24"/>
                <w:szCs w:val="24"/>
              </w:rPr>
            </w:pPr>
            <w:r w:rsidRPr="00351CED">
              <w:rPr>
                <w:color w:val="041E42"/>
                <w:sz w:val="24"/>
                <w:szCs w:val="24"/>
              </w:rPr>
              <w:t>Publish digital story</w:t>
            </w:r>
          </w:p>
          <w:p w14:paraId="72F37DE0" w14:textId="36CCF274" w:rsidR="00F76215" w:rsidRPr="00351CED" w:rsidRDefault="00F76215" w:rsidP="00351CED">
            <w:pPr>
              <w:spacing w:line="360" w:lineRule="auto"/>
              <w:rPr>
                <w:color w:val="041E42"/>
                <w:sz w:val="24"/>
                <w:szCs w:val="24"/>
              </w:rPr>
            </w:pPr>
            <w:r w:rsidRPr="00351CED">
              <w:rPr>
                <w:color w:val="041E42"/>
                <w:sz w:val="24"/>
                <w:szCs w:val="24"/>
              </w:rPr>
              <w:t>Students make a digital version. Include the same features cover, title</w:t>
            </w:r>
            <w:r w:rsidR="00AB0B86">
              <w:rPr>
                <w:color w:val="041E42"/>
                <w:sz w:val="24"/>
                <w:szCs w:val="24"/>
              </w:rPr>
              <w:t>, images, dedication and blurb.</w:t>
            </w:r>
          </w:p>
        </w:tc>
        <w:tc>
          <w:tcPr>
            <w:cnfStyle w:val="000001000000" w:firstRow="0" w:lastRow="0" w:firstColumn="0" w:lastColumn="0" w:oddVBand="0" w:evenVBand="1" w:oddHBand="0" w:evenHBand="0" w:firstRowFirstColumn="0" w:firstRowLastColumn="0" w:lastRowFirstColumn="0" w:lastRowLastColumn="0"/>
            <w:tcW w:w="2552" w:type="dxa"/>
          </w:tcPr>
          <w:p w14:paraId="0230F5B6" w14:textId="2F1C1B14" w:rsidR="00F76215" w:rsidRPr="00351CED" w:rsidRDefault="00F76215" w:rsidP="00C70249">
            <w:pPr>
              <w:spacing w:line="360" w:lineRule="auto"/>
              <w:rPr>
                <w:color w:val="041E42"/>
                <w:sz w:val="24"/>
                <w:szCs w:val="24"/>
              </w:rPr>
            </w:pPr>
            <w:r w:rsidRPr="00351CED">
              <w:rPr>
                <w:color w:val="041E42"/>
                <w:sz w:val="24"/>
                <w:szCs w:val="24"/>
              </w:rPr>
              <w:t>Computer or tablet</w:t>
            </w:r>
          </w:p>
          <w:p w14:paraId="2B4EF9FF" w14:textId="64017A61" w:rsidR="00F76215" w:rsidRPr="00351CED" w:rsidRDefault="005F6303" w:rsidP="00C70249">
            <w:pPr>
              <w:spacing w:line="360" w:lineRule="auto"/>
              <w:rPr>
                <w:color w:val="041E42"/>
                <w:sz w:val="24"/>
                <w:szCs w:val="24"/>
              </w:rPr>
            </w:pPr>
            <w:r>
              <w:rPr>
                <w:color w:val="041E42"/>
                <w:sz w:val="24"/>
                <w:szCs w:val="24"/>
              </w:rPr>
              <w:t xml:space="preserve">Word processing software such as </w:t>
            </w:r>
            <w:r w:rsidR="00F76215" w:rsidRPr="00351CED">
              <w:rPr>
                <w:color w:val="041E42"/>
                <w:sz w:val="24"/>
                <w:szCs w:val="24"/>
              </w:rPr>
              <w:t xml:space="preserve">Microsoft </w:t>
            </w:r>
            <w:r w:rsidR="00704E43" w:rsidRPr="00351CED">
              <w:rPr>
                <w:color w:val="041E42"/>
                <w:sz w:val="24"/>
                <w:szCs w:val="24"/>
              </w:rPr>
              <w:t>W</w:t>
            </w:r>
            <w:r w:rsidR="00F76215" w:rsidRPr="00351CED">
              <w:rPr>
                <w:color w:val="041E42"/>
                <w:sz w:val="24"/>
                <w:szCs w:val="24"/>
              </w:rPr>
              <w:t xml:space="preserve">ord, PowerPoint or </w:t>
            </w:r>
            <w:r w:rsidR="00704E43" w:rsidRPr="00351CED">
              <w:rPr>
                <w:color w:val="041E42"/>
                <w:sz w:val="24"/>
                <w:szCs w:val="24"/>
              </w:rPr>
              <w:t>P</w:t>
            </w:r>
            <w:r w:rsidR="00AB0B86">
              <w:rPr>
                <w:color w:val="041E42"/>
                <w:sz w:val="24"/>
                <w:szCs w:val="24"/>
              </w:rPr>
              <w:t>ublisher</w:t>
            </w:r>
          </w:p>
          <w:p w14:paraId="4626C2B4" w14:textId="77777777" w:rsidR="003A4F23" w:rsidRDefault="003A4F23" w:rsidP="00C70249">
            <w:pPr>
              <w:spacing w:line="360" w:lineRule="auto"/>
              <w:rPr>
                <w:color w:val="041E42"/>
                <w:sz w:val="24"/>
                <w:szCs w:val="24"/>
              </w:rPr>
            </w:pPr>
            <w:r>
              <w:rPr>
                <w:color w:val="041E42"/>
                <w:sz w:val="24"/>
                <w:szCs w:val="24"/>
              </w:rPr>
              <w:t>Online/app book creator options:</w:t>
            </w:r>
          </w:p>
          <w:p w14:paraId="204E7C53" w14:textId="0129D1F9" w:rsidR="003A4F23" w:rsidRDefault="0086607A" w:rsidP="00677605">
            <w:pPr>
              <w:pStyle w:val="bullet-dash"/>
              <w:numPr>
                <w:ilvl w:val="0"/>
                <w:numId w:val="14"/>
              </w:numPr>
              <w:spacing w:line="360" w:lineRule="auto"/>
            </w:pPr>
            <w:hyperlink r:id="rId93" w:history="1">
              <w:r w:rsidR="003A4F23" w:rsidRPr="00C70249">
                <w:rPr>
                  <w:rStyle w:val="Hyperlink"/>
                  <w:rFonts w:ascii="Montserrat Light" w:hAnsi="Montserrat Light"/>
                  <w:position w:val="0"/>
                  <w:sz w:val="24"/>
                  <w:szCs w:val="24"/>
                </w:rPr>
                <w:t>My storybook</w:t>
              </w:r>
            </w:hyperlink>
          </w:p>
          <w:p w14:paraId="065072D3" w14:textId="1AE0BFE3" w:rsidR="003A4F23" w:rsidRDefault="0086607A" w:rsidP="00677605">
            <w:pPr>
              <w:pStyle w:val="bullet-dash"/>
              <w:numPr>
                <w:ilvl w:val="0"/>
                <w:numId w:val="14"/>
              </w:numPr>
              <w:spacing w:line="360" w:lineRule="auto"/>
            </w:pPr>
            <w:hyperlink r:id="rId94" w:history="1">
              <w:r w:rsidR="003A4F23" w:rsidRPr="00F738B5">
                <w:rPr>
                  <w:rStyle w:val="Hyperlink"/>
                  <w:rFonts w:ascii="Montserrat Light" w:hAnsi="Montserrat Light"/>
                  <w:position w:val="0"/>
                  <w:sz w:val="24"/>
                  <w:szCs w:val="24"/>
                </w:rPr>
                <w:t>Book creator</w:t>
              </w:r>
            </w:hyperlink>
          </w:p>
          <w:p w14:paraId="3E5C136B" w14:textId="09D77540" w:rsidR="003A4F23" w:rsidRDefault="0086607A" w:rsidP="00677605">
            <w:pPr>
              <w:pStyle w:val="bullet-dash"/>
              <w:numPr>
                <w:ilvl w:val="0"/>
                <w:numId w:val="14"/>
              </w:numPr>
              <w:spacing w:line="360" w:lineRule="auto"/>
            </w:pPr>
            <w:hyperlink r:id="rId95" w:history="1">
              <w:r w:rsidR="003A4F23" w:rsidRPr="00F738B5">
                <w:rPr>
                  <w:rStyle w:val="Hyperlink"/>
                  <w:rFonts w:ascii="Montserrat Light" w:hAnsi="Montserrat Light"/>
                  <w:position w:val="0"/>
                  <w:sz w:val="24"/>
                  <w:szCs w:val="24"/>
                </w:rPr>
                <w:t>Storyjumper</w:t>
              </w:r>
            </w:hyperlink>
          </w:p>
          <w:p w14:paraId="79F52AED" w14:textId="6AF5F625" w:rsidR="003A4F23" w:rsidRDefault="0086607A" w:rsidP="00677605">
            <w:pPr>
              <w:pStyle w:val="bullet-dash"/>
              <w:numPr>
                <w:ilvl w:val="0"/>
                <w:numId w:val="14"/>
              </w:numPr>
              <w:spacing w:line="360" w:lineRule="auto"/>
            </w:pPr>
            <w:hyperlink r:id="rId96" w:history="1">
              <w:r w:rsidR="00F738B5" w:rsidRPr="00F738B5">
                <w:rPr>
                  <w:rStyle w:val="Hyperlink"/>
                  <w:rFonts w:ascii="Montserrat Light" w:hAnsi="Montserrat Light"/>
                  <w:position w:val="0"/>
                  <w:sz w:val="24"/>
                  <w:szCs w:val="24"/>
                </w:rPr>
                <w:t>Bookemon</w:t>
              </w:r>
            </w:hyperlink>
          </w:p>
          <w:p w14:paraId="6072E0EB" w14:textId="430B6784" w:rsidR="00F738B5" w:rsidRDefault="0086607A" w:rsidP="00677605">
            <w:pPr>
              <w:pStyle w:val="bullet-dash"/>
              <w:numPr>
                <w:ilvl w:val="0"/>
                <w:numId w:val="14"/>
              </w:numPr>
              <w:spacing w:line="360" w:lineRule="auto"/>
            </w:pPr>
            <w:hyperlink r:id="rId97" w:history="1">
              <w:r w:rsidR="00F738B5" w:rsidRPr="00F738B5">
                <w:rPr>
                  <w:rStyle w:val="Hyperlink"/>
                  <w:rFonts w:ascii="Montserrat Light" w:hAnsi="Montserrat Light"/>
                  <w:position w:val="0"/>
                  <w:sz w:val="24"/>
                  <w:szCs w:val="24"/>
                </w:rPr>
                <w:t>Further</w:t>
              </w:r>
              <w:r w:rsidR="00C70249">
                <w:rPr>
                  <w:rStyle w:val="Hyperlink"/>
                  <w:rFonts w:ascii="Montserrat Light" w:hAnsi="Montserrat Light"/>
                  <w:position w:val="0"/>
                  <w:sz w:val="24"/>
                  <w:szCs w:val="24"/>
                </w:rPr>
                <w:t xml:space="preserve"> list of apps</w:t>
              </w:r>
            </w:hyperlink>
          </w:p>
          <w:p w14:paraId="0FD96BEE" w14:textId="0D836F45" w:rsidR="003A4F23" w:rsidRPr="003A4F23" w:rsidRDefault="003A4F23" w:rsidP="00C70249">
            <w:pPr>
              <w:pStyle w:val="bullet"/>
              <w:numPr>
                <w:ilvl w:val="0"/>
                <w:numId w:val="0"/>
              </w:numPr>
              <w:spacing w:line="360" w:lineRule="auto"/>
              <w:rPr>
                <w:color w:val="041E42"/>
                <w:sz w:val="24"/>
                <w:szCs w:val="24"/>
              </w:rPr>
            </w:pPr>
          </w:p>
        </w:tc>
      </w:tr>
      <w:tr w:rsidR="00F76215" w:rsidRPr="00351CED" w14:paraId="41714C8C"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76D6D73E" w14:textId="77777777" w:rsidR="00F76215" w:rsidRPr="00351CED" w:rsidRDefault="00F76215" w:rsidP="00351CED">
            <w:pPr>
              <w:pStyle w:val="normal-bold"/>
              <w:spacing w:line="360" w:lineRule="auto"/>
              <w:rPr>
                <w:sz w:val="24"/>
                <w:szCs w:val="24"/>
              </w:rPr>
            </w:pPr>
            <w:r w:rsidRPr="00351CED">
              <w:rPr>
                <w:sz w:val="24"/>
                <w:szCs w:val="24"/>
              </w:rPr>
              <w:lastRenderedPageBreak/>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2B0C4E46" w14:textId="77777777" w:rsidR="00F76215" w:rsidRPr="00351CED" w:rsidRDefault="00F76215" w:rsidP="00351CED">
            <w:pPr>
              <w:pStyle w:val="normal-bold"/>
              <w:spacing w:line="360" w:lineRule="auto"/>
              <w:rPr>
                <w:color w:val="041E42"/>
                <w:sz w:val="24"/>
                <w:szCs w:val="24"/>
              </w:rPr>
            </w:pPr>
            <w:r w:rsidRPr="00351CED">
              <w:rPr>
                <w:color w:val="041E42"/>
                <w:sz w:val="24"/>
                <w:szCs w:val="24"/>
              </w:rPr>
              <w:t>Illustrating stories</w:t>
            </w:r>
          </w:p>
          <w:p w14:paraId="1223AAE0" w14:textId="2B429A04" w:rsidR="00F76215" w:rsidRPr="00351CED" w:rsidRDefault="00F76215" w:rsidP="00351CED">
            <w:pPr>
              <w:spacing w:line="360" w:lineRule="auto"/>
              <w:rPr>
                <w:color w:val="041E42"/>
                <w:sz w:val="24"/>
                <w:szCs w:val="24"/>
              </w:rPr>
            </w:pPr>
            <w:r w:rsidRPr="00351CED">
              <w:rPr>
                <w:color w:val="041E42"/>
                <w:sz w:val="24"/>
                <w:szCs w:val="24"/>
              </w:rPr>
              <w:t>Watch this video about illustrator Ann James and think about the way you would</w:t>
            </w:r>
            <w:r w:rsidR="00AB0B86">
              <w:rPr>
                <w:color w:val="041E42"/>
                <w:sz w:val="24"/>
                <w:szCs w:val="24"/>
              </w:rPr>
              <w:t xml:space="preserve"> like to illustrate your story.</w:t>
            </w:r>
          </w:p>
        </w:tc>
        <w:tc>
          <w:tcPr>
            <w:cnfStyle w:val="000001000000" w:firstRow="0" w:lastRow="0" w:firstColumn="0" w:lastColumn="0" w:oddVBand="0" w:evenVBand="1" w:oddHBand="0" w:evenHBand="0" w:firstRowFirstColumn="0" w:firstRowLastColumn="0" w:lastRowFirstColumn="0" w:lastRowLastColumn="0"/>
            <w:tcW w:w="2552" w:type="dxa"/>
          </w:tcPr>
          <w:p w14:paraId="7D5F05E0" w14:textId="77777777" w:rsidR="00F76215" w:rsidRPr="00351CED" w:rsidRDefault="0086607A" w:rsidP="00351CED">
            <w:pPr>
              <w:spacing w:line="360" w:lineRule="auto"/>
              <w:rPr>
                <w:color w:val="041E42"/>
                <w:sz w:val="24"/>
                <w:szCs w:val="24"/>
              </w:rPr>
            </w:pPr>
            <w:hyperlink r:id="rId98" w:anchor="!/media/1262992/illustration-style-with-ann-james" w:history="1">
              <w:r w:rsidR="00F76215" w:rsidRPr="00351CED">
                <w:rPr>
                  <w:rStyle w:val="Hyperlink"/>
                  <w:color w:val="041E42"/>
                  <w:position w:val="0"/>
                  <w:sz w:val="24"/>
                  <w:szCs w:val="24"/>
                </w:rPr>
                <w:t>Ann James video</w:t>
              </w:r>
            </w:hyperlink>
          </w:p>
        </w:tc>
      </w:tr>
      <w:tr w:rsidR="00F76215" w:rsidRPr="00351CED" w14:paraId="2D80E8E6"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32927F89" w14:textId="77777777" w:rsidR="00F76215" w:rsidRPr="00351CED" w:rsidRDefault="00F76215" w:rsidP="00351CED">
            <w:pPr>
              <w:pStyle w:val="normal-bold"/>
              <w:spacing w:line="360" w:lineRule="auto"/>
              <w:rPr>
                <w:sz w:val="24"/>
                <w:szCs w:val="24"/>
              </w:rPr>
            </w:pPr>
            <w:r w:rsidRPr="00351CED">
              <w:rPr>
                <w:sz w:val="24"/>
                <w:szCs w:val="24"/>
              </w:rPr>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39337B18" w14:textId="7434AC50" w:rsidR="00F76215" w:rsidRPr="00351CED" w:rsidRDefault="00AB0B86" w:rsidP="00351CED">
            <w:pPr>
              <w:pStyle w:val="normal-bold"/>
              <w:spacing w:line="360" w:lineRule="auto"/>
              <w:rPr>
                <w:color w:val="041E42"/>
                <w:sz w:val="24"/>
                <w:szCs w:val="24"/>
              </w:rPr>
            </w:pPr>
            <w:r>
              <w:rPr>
                <w:color w:val="041E42"/>
                <w:sz w:val="24"/>
                <w:szCs w:val="24"/>
              </w:rPr>
              <w:t>Make a movie</w:t>
            </w:r>
          </w:p>
          <w:p w14:paraId="070616C6" w14:textId="4E84FACD" w:rsidR="00F76215" w:rsidRPr="00351CED" w:rsidRDefault="00F76215" w:rsidP="00351CED">
            <w:pPr>
              <w:spacing w:line="360" w:lineRule="auto"/>
              <w:rPr>
                <w:color w:val="041E42"/>
                <w:sz w:val="24"/>
                <w:szCs w:val="24"/>
              </w:rPr>
            </w:pPr>
            <w:r w:rsidRPr="00351CED">
              <w:rPr>
                <w:color w:val="041E42"/>
                <w:sz w:val="24"/>
                <w:szCs w:val="24"/>
              </w:rPr>
              <w:t>Students make a movie of their story. Can be a</w:t>
            </w:r>
            <w:r w:rsidR="00AB0B86">
              <w:rPr>
                <w:color w:val="041E42"/>
                <w:sz w:val="24"/>
                <w:szCs w:val="24"/>
              </w:rPr>
              <w:t>nimated or real-life action.</w:t>
            </w:r>
          </w:p>
        </w:tc>
        <w:tc>
          <w:tcPr>
            <w:cnfStyle w:val="000001000000" w:firstRow="0" w:lastRow="0" w:firstColumn="0" w:lastColumn="0" w:oddVBand="0" w:evenVBand="1" w:oddHBand="0" w:evenHBand="0" w:firstRowFirstColumn="0" w:firstRowLastColumn="0" w:lastRowFirstColumn="0" w:lastRowLastColumn="0"/>
            <w:tcW w:w="2552" w:type="dxa"/>
          </w:tcPr>
          <w:p w14:paraId="054EB546" w14:textId="1053E776" w:rsidR="00C80637" w:rsidRDefault="00C80637" w:rsidP="00C80637">
            <w:pPr>
              <w:spacing w:line="360" w:lineRule="auto"/>
              <w:rPr>
                <w:color w:val="041E42"/>
                <w:sz w:val="24"/>
                <w:szCs w:val="24"/>
              </w:rPr>
            </w:pPr>
            <w:r>
              <w:rPr>
                <w:color w:val="041E42"/>
                <w:sz w:val="24"/>
                <w:szCs w:val="24"/>
              </w:rPr>
              <w:t>Moviemaker or any suitable app</w:t>
            </w:r>
          </w:p>
          <w:p w14:paraId="5A57A8A6" w14:textId="77777777" w:rsidR="00C80637" w:rsidRDefault="00C80637" w:rsidP="00C80637">
            <w:pPr>
              <w:spacing w:line="360" w:lineRule="auto"/>
              <w:rPr>
                <w:color w:val="041E42"/>
                <w:sz w:val="24"/>
                <w:szCs w:val="24"/>
              </w:rPr>
            </w:pPr>
            <w:r>
              <w:rPr>
                <w:color w:val="041E42"/>
                <w:sz w:val="24"/>
                <w:szCs w:val="24"/>
              </w:rPr>
              <w:t>D</w:t>
            </w:r>
            <w:r w:rsidR="00F76215" w:rsidRPr="00351CED">
              <w:rPr>
                <w:color w:val="041E42"/>
                <w:sz w:val="24"/>
                <w:szCs w:val="24"/>
              </w:rPr>
              <w:t>igital camera</w:t>
            </w:r>
          </w:p>
          <w:p w14:paraId="0FA44F3F" w14:textId="71EE6B02" w:rsidR="00F76215" w:rsidRPr="00351CED" w:rsidRDefault="004B538B" w:rsidP="004B538B">
            <w:pPr>
              <w:spacing w:line="360" w:lineRule="auto"/>
              <w:rPr>
                <w:color w:val="041E42"/>
                <w:sz w:val="24"/>
                <w:szCs w:val="24"/>
              </w:rPr>
            </w:pPr>
            <w:r>
              <w:rPr>
                <w:color w:val="041E42"/>
                <w:sz w:val="24"/>
                <w:szCs w:val="24"/>
              </w:rPr>
              <w:t>Device with camera</w:t>
            </w:r>
          </w:p>
        </w:tc>
      </w:tr>
      <w:tr w:rsidR="00F76215" w:rsidRPr="00351CED" w14:paraId="29391867" w14:textId="77777777" w:rsidTr="00B4782F">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240" w:type="dxa"/>
          </w:tcPr>
          <w:p w14:paraId="45737E32" w14:textId="77777777" w:rsidR="00F76215" w:rsidRPr="00351CED" w:rsidRDefault="00F76215"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7ABD184E" w14:textId="77777777" w:rsidR="00F76215" w:rsidRPr="00351CED" w:rsidRDefault="00F76215" w:rsidP="00351CED">
            <w:pPr>
              <w:pStyle w:val="normal-bold"/>
              <w:spacing w:line="360" w:lineRule="auto"/>
              <w:rPr>
                <w:color w:val="041E42"/>
                <w:sz w:val="24"/>
                <w:szCs w:val="24"/>
              </w:rPr>
            </w:pPr>
            <w:r w:rsidRPr="00351CED">
              <w:rPr>
                <w:color w:val="041E42"/>
                <w:sz w:val="24"/>
                <w:szCs w:val="24"/>
              </w:rPr>
              <w:t>Daily observations journal</w:t>
            </w:r>
          </w:p>
          <w:p w14:paraId="435A67DD" w14:textId="0548E42B" w:rsidR="00F76215" w:rsidRPr="00351CED" w:rsidRDefault="00F76215" w:rsidP="00351CED">
            <w:pPr>
              <w:spacing w:line="360" w:lineRule="auto"/>
              <w:rPr>
                <w:color w:val="041E42"/>
                <w:sz w:val="24"/>
                <w:szCs w:val="24"/>
              </w:rPr>
            </w:pPr>
            <w:r w:rsidRPr="00351CED">
              <w:rPr>
                <w:color w:val="041E42"/>
                <w:sz w:val="24"/>
                <w:szCs w:val="24"/>
              </w:rPr>
              <w:t>Students look out the window or sit in the backyard and use their five senses to record the world around them. What can they see, smell, feel, hear</w:t>
            </w:r>
            <w:r w:rsidR="00704E43" w:rsidRPr="00351CED">
              <w:rPr>
                <w:color w:val="041E42"/>
                <w:sz w:val="24"/>
                <w:szCs w:val="24"/>
              </w:rPr>
              <w:t>,</w:t>
            </w:r>
            <w:r w:rsidRPr="00351CED">
              <w:rPr>
                <w:color w:val="041E42"/>
                <w:sz w:val="24"/>
                <w:szCs w:val="24"/>
              </w:rPr>
              <w:t xml:space="preserve"> and taste (when they stick their tongue out in the air)? Students write or draw their findings in their journal</w:t>
            </w:r>
            <w:r w:rsidR="00704E43" w:rsidRPr="00351CED">
              <w:rPr>
                <w:color w:val="041E42"/>
                <w:sz w:val="24"/>
                <w:szCs w:val="24"/>
              </w:rPr>
              <w:t>s</w:t>
            </w:r>
            <w:r w:rsidR="00AB0B86">
              <w:rPr>
                <w:color w:val="041E42"/>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7E4F691D" w14:textId="6B7AF27E" w:rsidR="00F76215" w:rsidRPr="00351CED" w:rsidRDefault="00AB0B86" w:rsidP="00351CED">
            <w:pPr>
              <w:spacing w:line="360" w:lineRule="auto"/>
              <w:rPr>
                <w:color w:val="041E42"/>
                <w:sz w:val="24"/>
                <w:szCs w:val="24"/>
              </w:rPr>
            </w:pPr>
            <w:r>
              <w:rPr>
                <w:color w:val="041E42"/>
                <w:sz w:val="24"/>
                <w:szCs w:val="24"/>
              </w:rPr>
              <w:t>Daily journal</w:t>
            </w:r>
          </w:p>
          <w:p w14:paraId="478089F3" w14:textId="77777777" w:rsidR="00F76215" w:rsidRPr="00351CED" w:rsidRDefault="00F76215" w:rsidP="00351CED">
            <w:pPr>
              <w:spacing w:line="360" w:lineRule="auto"/>
              <w:rPr>
                <w:color w:val="041E42"/>
                <w:sz w:val="24"/>
                <w:szCs w:val="24"/>
              </w:rPr>
            </w:pPr>
            <w:r w:rsidRPr="00351CED">
              <w:rPr>
                <w:color w:val="041E42"/>
                <w:sz w:val="24"/>
                <w:szCs w:val="24"/>
              </w:rPr>
              <w:t>Pencil</w:t>
            </w:r>
          </w:p>
        </w:tc>
      </w:tr>
      <w:tr w:rsidR="00F76215" w:rsidRPr="00351CED" w14:paraId="057B7178"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0E69FB31" w14:textId="77777777" w:rsidR="00F76215" w:rsidRPr="00351CED" w:rsidRDefault="00F76215" w:rsidP="00351CED">
            <w:pPr>
              <w:pStyle w:val="normal-bold"/>
              <w:spacing w:line="360" w:lineRule="auto"/>
              <w:rPr>
                <w:sz w:val="24"/>
                <w:szCs w:val="24"/>
              </w:rPr>
            </w:pPr>
            <w:r w:rsidRPr="00351CED">
              <w:rPr>
                <w:sz w:val="24"/>
                <w:szCs w:val="24"/>
              </w:rPr>
              <w:t>Assessment</w:t>
            </w:r>
          </w:p>
        </w:tc>
        <w:tc>
          <w:tcPr>
            <w:cnfStyle w:val="000010000000" w:firstRow="0" w:lastRow="0" w:firstColumn="0" w:lastColumn="0" w:oddVBand="1" w:evenVBand="0" w:oddHBand="0" w:evenHBand="0" w:firstRowFirstColumn="0" w:firstRowLastColumn="0" w:lastRowFirstColumn="0" w:lastRowLastColumn="0"/>
            <w:tcW w:w="9796" w:type="dxa"/>
          </w:tcPr>
          <w:p w14:paraId="65465568" w14:textId="3F7E0749" w:rsidR="00844A03" w:rsidRDefault="00F76215" w:rsidP="00351CED">
            <w:pPr>
              <w:spacing w:line="360" w:lineRule="auto"/>
              <w:rPr>
                <w:color w:val="041E42"/>
                <w:sz w:val="24"/>
                <w:szCs w:val="24"/>
              </w:rPr>
            </w:pPr>
            <w:r w:rsidRPr="00351CED">
              <w:rPr>
                <w:color w:val="041E42"/>
                <w:sz w:val="24"/>
                <w:szCs w:val="24"/>
              </w:rPr>
              <w:t>Can th</w:t>
            </w:r>
            <w:r w:rsidR="00320A3D" w:rsidRPr="00351CED">
              <w:rPr>
                <w:color w:val="041E42"/>
                <w:sz w:val="24"/>
                <w:szCs w:val="24"/>
              </w:rPr>
              <w:t xml:space="preserve">e student use </w:t>
            </w:r>
            <w:r w:rsidR="00704E43" w:rsidRPr="00351CED">
              <w:rPr>
                <w:color w:val="041E42"/>
                <w:sz w:val="24"/>
                <w:szCs w:val="24"/>
              </w:rPr>
              <w:t xml:space="preserve">the </w:t>
            </w:r>
            <w:r w:rsidR="00AB0B86">
              <w:rPr>
                <w:color w:val="041E42"/>
                <w:sz w:val="24"/>
                <w:szCs w:val="24"/>
              </w:rPr>
              <w:t>NSW cursive font?</w:t>
            </w:r>
          </w:p>
          <w:p w14:paraId="12D63D20" w14:textId="7DCD3846" w:rsidR="00F76215" w:rsidRPr="00351CED" w:rsidRDefault="00F76215" w:rsidP="00351CED">
            <w:pPr>
              <w:spacing w:line="360" w:lineRule="auto"/>
              <w:rPr>
                <w:color w:val="041E42"/>
                <w:sz w:val="24"/>
                <w:szCs w:val="24"/>
              </w:rPr>
            </w:pPr>
            <w:r w:rsidRPr="00351CED">
              <w:rPr>
                <w:color w:val="041E42"/>
                <w:sz w:val="24"/>
                <w:szCs w:val="24"/>
              </w:rPr>
              <w:t>Can the student use digital so</w:t>
            </w:r>
            <w:r w:rsidR="00AB0B86">
              <w:rPr>
                <w:color w:val="041E42"/>
                <w:sz w:val="24"/>
                <w:szCs w:val="24"/>
              </w:rPr>
              <w:t>ftware to publish their story?</w:t>
            </w:r>
          </w:p>
        </w:tc>
        <w:tc>
          <w:tcPr>
            <w:cnfStyle w:val="000001000000" w:firstRow="0" w:lastRow="0" w:firstColumn="0" w:lastColumn="0" w:oddVBand="0" w:evenVBand="1" w:oddHBand="0" w:evenHBand="0" w:firstRowFirstColumn="0" w:firstRowLastColumn="0" w:lastRowFirstColumn="0" w:lastRowLastColumn="0"/>
            <w:tcW w:w="2552" w:type="dxa"/>
          </w:tcPr>
          <w:p w14:paraId="3FF3C28D" w14:textId="77777777" w:rsidR="00F76215" w:rsidRPr="00351CED" w:rsidRDefault="00F76215" w:rsidP="00351CED">
            <w:pPr>
              <w:spacing w:line="360" w:lineRule="auto"/>
              <w:rPr>
                <w:color w:val="041E42"/>
                <w:sz w:val="24"/>
                <w:szCs w:val="24"/>
              </w:rPr>
            </w:pPr>
          </w:p>
        </w:tc>
      </w:tr>
      <w:tr w:rsidR="00F76215" w:rsidRPr="00351CED" w14:paraId="3212CEEC"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6BBCBEB1" w14:textId="0B81EF63" w:rsidR="00F76215" w:rsidRPr="00351CED" w:rsidRDefault="005023D1" w:rsidP="00351CED">
            <w:pPr>
              <w:pStyle w:val="normal-bold"/>
              <w:spacing w:line="360" w:lineRule="auto"/>
              <w:rPr>
                <w:sz w:val="24"/>
                <w:szCs w:val="24"/>
              </w:rPr>
            </w:pPr>
            <w:r>
              <w:rPr>
                <w:sz w:val="24"/>
                <w:szCs w:val="24"/>
              </w:rPr>
              <w:t>Reflection</w:t>
            </w:r>
          </w:p>
        </w:tc>
        <w:tc>
          <w:tcPr>
            <w:cnfStyle w:val="000010000000" w:firstRow="0" w:lastRow="0" w:firstColumn="0" w:lastColumn="0" w:oddVBand="1" w:evenVBand="0" w:oddHBand="0" w:evenHBand="0" w:firstRowFirstColumn="0" w:firstRowLastColumn="0" w:lastRowFirstColumn="0" w:lastRowLastColumn="0"/>
            <w:tcW w:w="9796" w:type="dxa"/>
          </w:tcPr>
          <w:p w14:paraId="42EC6BAF" w14:textId="77777777" w:rsidR="00F76215" w:rsidRPr="00351CED" w:rsidRDefault="00F76215" w:rsidP="00351CED">
            <w:pPr>
              <w:spacing w:line="360" w:lineRule="auto"/>
              <w:rPr>
                <w:color w:val="041E42"/>
                <w:sz w:val="24"/>
                <w:szCs w:val="24"/>
              </w:rPr>
            </w:pPr>
            <w:r w:rsidRPr="00351CED">
              <w:rPr>
                <w:color w:val="041E42"/>
                <w:sz w:val="24"/>
                <w:szCs w:val="24"/>
              </w:rPr>
              <w:t>Why is it important to publish texts?</w:t>
            </w:r>
          </w:p>
        </w:tc>
        <w:tc>
          <w:tcPr>
            <w:cnfStyle w:val="000001000000" w:firstRow="0" w:lastRow="0" w:firstColumn="0" w:lastColumn="0" w:oddVBand="0" w:evenVBand="1" w:oddHBand="0" w:evenHBand="0" w:firstRowFirstColumn="0" w:firstRowLastColumn="0" w:lastRowFirstColumn="0" w:lastRowLastColumn="0"/>
            <w:tcW w:w="2552" w:type="dxa"/>
          </w:tcPr>
          <w:p w14:paraId="02EBFB42" w14:textId="77777777" w:rsidR="00F76215" w:rsidRPr="00351CED" w:rsidRDefault="00F76215" w:rsidP="00351CED">
            <w:pPr>
              <w:spacing w:line="360" w:lineRule="auto"/>
              <w:rPr>
                <w:color w:val="041E42"/>
                <w:sz w:val="24"/>
                <w:szCs w:val="24"/>
              </w:rPr>
            </w:pPr>
          </w:p>
        </w:tc>
      </w:tr>
    </w:tbl>
    <w:p w14:paraId="1698F334" w14:textId="77777777" w:rsidR="00AC2DC0" w:rsidRPr="00351CED" w:rsidRDefault="00AC2DC0" w:rsidP="00351CED">
      <w:pPr>
        <w:spacing w:line="360" w:lineRule="auto"/>
        <w:rPr>
          <w:sz w:val="24"/>
          <w:szCs w:val="24"/>
        </w:rPr>
      </w:pPr>
      <w:r w:rsidRPr="00351CED">
        <w:rPr>
          <w:sz w:val="24"/>
          <w:szCs w:val="24"/>
        </w:rPr>
        <w:br w:type="page"/>
      </w:r>
    </w:p>
    <w:p w14:paraId="04B6D69B" w14:textId="28BA945E" w:rsidR="00AC2DC0" w:rsidRPr="00351CED" w:rsidRDefault="00F51982" w:rsidP="00366CA4">
      <w:pPr>
        <w:pStyle w:val="normal-bold"/>
        <w:shd w:val="clear" w:color="auto" w:fill="C8DCF0" w:themeFill="accent2"/>
        <w:rPr>
          <w:sz w:val="24"/>
          <w:szCs w:val="24"/>
        </w:rPr>
      </w:pPr>
      <w:r w:rsidRPr="00351CED">
        <w:rPr>
          <w:sz w:val="24"/>
          <w:szCs w:val="24"/>
        </w:rPr>
        <w:lastRenderedPageBreak/>
        <w:t>Class-</w:t>
      </w:r>
      <w:r w:rsidR="00AC2DC0" w:rsidRPr="00351CED">
        <w:rPr>
          <w:sz w:val="24"/>
          <w:szCs w:val="24"/>
        </w:rPr>
        <w:t>specific adjustments and extensions</w:t>
      </w:r>
    </w:p>
    <w:p w14:paraId="75539B13" w14:textId="77777777" w:rsidR="00AC2DC0" w:rsidRPr="00351CED" w:rsidRDefault="00AC2DC0" w:rsidP="00351CED">
      <w:pPr>
        <w:pStyle w:val="normal-bold"/>
        <w:spacing w:after="4000" w:line="360" w:lineRule="auto"/>
        <w:rPr>
          <w:sz w:val="24"/>
          <w:szCs w:val="24"/>
        </w:rPr>
      </w:pPr>
    </w:p>
    <w:p w14:paraId="23710C88" w14:textId="77777777" w:rsidR="00AC2DC0" w:rsidRPr="00351CED" w:rsidRDefault="00AC2DC0" w:rsidP="00366CA4">
      <w:pPr>
        <w:pStyle w:val="normal-bold"/>
        <w:shd w:val="clear" w:color="auto" w:fill="C8DCF0" w:themeFill="accent2"/>
        <w:rPr>
          <w:sz w:val="24"/>
          <w:szCs w:val="24"/>
        </w:rPr>
      </w:pPr>
      <w:r w:rsidRPr="00351CED">
        <w:rPr>
          <w:sz w:val="24"/>
          <w:szCs w:val="24"/>
        </w:rPr>
        <w:t>Teacher reflection and annotation</w:t>
      </w:r>
    </w:p>
    <w:p w14:paraId="42FA9526" w14:textId="77777777" w:rsidR="00AC2DC0" w:rsidRPr="00351CED" w:rsidRDefault="00AC2DC0" w:rsidP="00351CED">
      <w:pPr>
        <w:pStyle w:val="normal-bold"/>
        <w:spacing w:after="4000" w:line="360" w:lineRule="auto"/>
        <w:rPr>
          <w:sz w:val="24"/>
          <w:szCs w:val="24"/>
        </w:rPr>
      </w:pPr>
    </w:p>
    <w:p w14:paraId="2238A12F" w14:textId="77777777" w:rsidR="00AC2DC0" w:rsidRPr="00351CED" w:rsidRDefault="00AC2DC0" w:rsidP="00351CED">
      <w:pPr>
        <w:spacing w:line="360" w:lineRule="auto"/>
        <w:rPr>
          <w:sz w:val="24"/>
          <w:szCs w:val="24"/>
        </w:rPr>
      </w:pPr>
      <w:r w:rsidRPr="00351CED">
        <w:rPr>
          <w:sz w:val="24"/>
          <w:szCs w:val="24"/>
        </w:rPr>
        <w:br w:type="page"/>
      </w:r>
    </w:p>
    <w:p w14:paraId="718C3B66" w14:textId="77777777" w:rsidR="00AC2DC0" w:rsidRPr="00741B5F" w:rsidRDefault="00AC2DC0" w:rsidP="00351CED">
      <w:pPr>
        <w:pStyle w:val="Heading2"/>
        <w:spacing w:line="360" w:lineRule="auto"/>
        <w:rPr>
          <w:szCs w:val="30"/>
        </w:rPr>
      </w:pPr>
      <w:r w:rsidRPr="00741B5F">
        <w:rPr>
          <w:szCs w:val="30"/>
        </w:rPr>
        <w:lastRenderedPageBreak/>
        <w:t>Lesson sequence 20</w:t>
      </w:r>
    </w:p>
    <w:tbl>
      <w:tblPr>
        <w:tblStyle w:val="ListTable3-Accent3"/>
        <w:tblW w:w="15588" w:type="dxa"/>
        <w:tblLayout w:type="fixed"/>
        <w:tblLook w:val="00A0" w:firstRow="1" w:lastRow="0" w:firstColumn="1" w:lastColumn="0" w:noHBand="0" w:noVBand="0"/>
        <w:tblDescription w:val="lesson sequence 20"/>
      </w:tblPr>
      <w:tblGrid>
        <w:gridCol w:w="3240"/>
        <w:gridCol w:w="9796"/>
        <w:gridCol w:w="2552"/>
      </w:tblGrid>
      <w:tr w:rsidR="00AC2DC0" w:rsidRPr="00351CED" w14:paraId="22A4F913" w14:textId="77777777" w:rsidTr="00741B5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40" w:type="dxa"/>
            <w:tcBorders>
              <w:top w:val="single" w:sz="4" w:space="0" w:color="auto"/>
              <w:left w:val="single" w:sz="4" w:space="0" w:color="auto"/>
              <w:bottom w:val="single" w:sz="4" w:space="0" w:color="auto"/>
              <w:right w:val="single" w:sz="4" w:space="0" w:color="auto"/>
            </w:tcBorders>
            <w:shd w:val="clear" w:color="auto" w:fill="1D428A"/>
          </w:tcPr>
          <w:p w14:paraId="2BCFA228" w14:textId="57AD27AC" w:rsidR="00AC2DC0" w:rsidRPr="00351CED" w:rsidRDefault="00741B5F" w:rsidP="00351CED">
            <w:pPr>
              <w:pStyle w:val="normal-bold"/>
              <w:spacing w:line="360" w:lineRule="auto"/>
              <w:rPr>
                <w:color w:val="FFFFFF" w:themeColor="background1"/>
                <w:sz w:val="24"/>
                <w:szCs w:val="24"/>
              </w:rPr>
            </w:pPr>
            <w:r>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796" w:type="dxa"/>
            <w:tcBorders>
              <w:left w:val="single" w:sz="4" w:space="0" w:color="auto"/>
            </w:tcBorders>
          </w:tcPr>
          <w:p w14:paraId="578C93CC" w14:textId="51568FA2" w:rsidR="00AC2DC0" w:rsidRPr="00351CED" w:rsidRDefault="006C11A8" w:rsidP="00351CED">
            <w:pPr>
              <w:pStyle w:val="normal-bold"/>
              <w:spacing w:line="360" w:lineRule="auto"/>
              <w:rPr>
                <w:color w:val="FFFFFF" w:themeColor="background1"/>
                <w:sz w:val="24"/>
                <w:szCs w:val="24"/>
              </w:rPr>
            </w:pPr>
            <w:r>
              <w:rPr>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552" w:type="dxa"/>
          </w:tcPr>
          <w:p w14:paraId="470EECF3" w14:textId="7D13D4C3" w:rsidR="00AC2DC0" w:rsidRPr="00351CED" w:rsidRDefault="00046177" w:rsidP="00741B5F">
            <w:pPr>
              <w:pStyle w:val="normal-bold"/>
              <w:spacing w:line="360" w:lineRule="auto"/>
              <w:rPr>
                <w:color w:val="FFFFFF" w:themeColor="background1"/>
                <w:sz w:val="24"/>
                <w:szCs w:val="24"/>
              </w:rPr>
            </w:pPr>
            <w:r w:rsidRPr="00351CED">
              <w:rPr>
                <w:color w:val="FFFFFF" w:themeColor="background1"/>
                <w:sz w:val="24"/>
                <w:szCs w:val="24"/>
              </w:rPr>
              <w:t>Resources</w:t>
            </w:r>
          </w:p>
        </w:tc>
      </w:tr>
      <w:tr w:rsidR="00AC2DC0" w:rsidRPr="00351CED" w14:paraId="390A8793" w14:textId="77777777" w:rsidTr="00741B5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tcBorders>
          </w:tcPr>
          <w:p w14:paraId="2DF41CBA" w14:textId="77777777" w:rsidR="00AC2DC0" w:rsidRPr="00351CED" w:rsidRDefault="00AC2DC0" w:rsidP="00351CED">
            <w:pPr>
              <w:pStyle w:val="normal-bold"/>
              <w:spacing w:line="360" w:lineRule="auto"/>
              <w:rPr>
                <w:sz w:val="24"/>
                <w:szCs w:val="24"/>
              </w:rPr>
            </w:pPr>
            <w:r w:rsidRPr="00351CED">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796" w:type="dxa"/>
          </w:tcPr>
          <w:p w14:paraId="08FEE8B6" w14:textId="645568FE" w:rsidR="008453A8" w:rsidRPr="00351CED" w:rsidRDefault="008453A8" w:rsidP="00351CED">
            <w:pPr>
              <w:spacing w:line="360" w:lineRule="auto"/>
              <w:rPr>
                <w:color w:val="041E42"/>
                <w:sz w:val="24"/>
                <w:szCs w:val="24"/>
              </w:rPr>
            </w:pPr>
            <w:r w:rsidRPr="00C47850">
              <w:rPr>
                <w:b/>
                <w:color w:val="041E42"/>
                <w:sz w:val="24"/>
                <w:szCs w:val="24"/>
              </w:rPr>
              <w:t>MA2-1WM</w:t>
            </w:r>
            <w:r w:rsidR="00834E3E" w:rsidRPr="00351CED">
              <w:rPr>
                <w:color w:val="041E42"/>
                <w:sz w:val="24"/>
                <w:szCs w:val="24"/>
              </w:rPr>
              <w:t xml:space="preserve"> </w:t>
            </w:r>
            <w:r w:rsidR="00C47850">
              <w:rPr>
                <w:color w:val="041E42"/>
                <w:sz w:val="24"/>
                <w:szCs w:val="24"/>
              </w:rPr>
              <w:t>–</w:t>
            </w:r>
            <w:r w:rsidRPr="00351CED">
              <w:rPr>
                <w:color w:val="041E42"/>
                <w:sz w:val="24"/>
                <w:szCs w:val="24"/>
              </w:rPr>
              <w:t xml:space="preserve"> uses appropriate terminology to describe, and symbols t</w:t>
            </w:r>
            <w:r w:rsidR="00AB0B86">
              <w:rPr>
                <w:color w:val="041E42"/>
                <w:sz w:val="24"/>
                <w:szCs w:val="24"/>
              </w:rPr>
              <w:t>o represent, mathematical ideas</w:t>
            </w:r>
          </w:p>
          <w:p w14:paraId="36323921" w14:textId="2F19A66A" w:rsidR="00AC2DC0" w:rsidRPr="00351CED" w:rsidRDefault="008453A8" w:rsidP="00351CED">
            <w:pPr>
              <w:spacing w:line="360" w:lineRule="auto"/>
              <w:rPr>
                <w:color w:val="041E42"/>
                <w:sz w:val="24"/>
                <w:szCs w:val="24"/>
              </w:rPr>
            </w:pPr>
            <w:r w:rsidRPr="00C47850">
              <w:rPr>
                <w:b/>
                <w:color w:val="041E42"/>
                <w:sz w:val="24"/>
                <w:szCs w:val="24"/>
              </w:rPr>
              <w:t>MA2- 9MG</w:t>
            </w:r>
            <w:r w:rsidRPr="00351CED">
              <w:rPr>
                <w:color w:val="041E42"/>
                <w:sz w:val="24"/>
                <w:szCs w:val="24"/>
              </w:rPr>
              <w:t xml:space="preserve"> </w:t>
            </w:r>
            <w:r w:rsidR="00C47850">
              <w:rPr>
                <w:color w:val="041E42"/>
                <w:sz w:val="24"/>
                <w:szCs w:val="24"/>
              </w:rPr>
              <w:t>–</w:t>
            </w:r>
            <w:r w:rsidRPr="00351CED">
              <w:rPr>
                <w:color w:val="041E42"/>
                <w:sz w:val="24"/>
                <w:szCs w:val="24"/>
              </w:rPr>
              <w:t xml:space="preserve"> measures, records, compares and estimates lengths, distances and perimeters in metres, centimetres and millimetres, and measures, compares and records temperatures</w:t>
            </w:r>
          </w:p>
        </w:tc>
        <w:tc>
          <w:tcPr>
            <w:cnfStyle w:val="000001000000" w:firstRow="0" w:lastRow="0" w:firstColumn="0" w:lastColumn="0" w:oddVBand="0" w:evenVBand="1" w:oddHBand="0" w:evenHBand="0" w:firstRowFirstColumn="0" w:firstRowLastColumn="0" w:lastRowFirstColumn="0" w:lastRowLastColumn="0"/>
            <w:tcW w:w="2552" w:type="dxa"/>
          </w:tcPr>
          <w:p w14:paraId="3FC66481" w14:textId="77777777" w:rsidR="00AC2DC0" w:rsidRPr="00351CED" w:rsidRDefault="00AC2DC0" w:rsidP="00351CED">
            <w:pPr>
              <w:spacing w:line="360" w:lineRule="auto"/>
              <w:rPr>
                <w:color w:val="041E42"/>
                <w:sz w:val="24"/>
                <w:szCs w:val="24"/>
              </w:rPr>
            </w:pPr>
          </w:p>
        </w:tc>
      </w:tr>
      <w:tr w:rsidR="00AC2DC0" w:rsidRPr="00351CED" w14:paraId="2BD61EA3"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63FFDCA8" w14:textId="77777777" w:rsidR="00AC2DC0" w:rsidRPr="00351CED" w:rsidRDefault="00AC2DC0" w:rsidP="00351CED">
            <w:pPr>
              <w:pStyle w:val="normal-bold"/>
              <w:spacing w:line="360" w:lineRule="auto"/>
              <w:rPr>
                <w:sz w:val="24"/>
                <w:szCs w:val="24"/>
              </w:rPr>
            </w:pPr>
            <w:r w:rsidRPr="00351CED">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796" w:type="dxa"/>
          </w:tcPr>
          <w:p w14:paraId="69C0F318" w14:textId="77777777" w:rsidR="00AC2DC0" w:rsidRPr="00351CED" w:rsidRDefault="008453A8" w:rsidP="00351CED">
            <w:pPr>
              <w:spacing w:line="360" w:lineRule="auto"/>
              <w:rPr>
                <w:color w:val="041E42"/>
                <w:sz w:val="24"/>
                <w:szCs w:val="24"/>
              </w:rPr>
            </w:pPr>
            <w:r w:rsidRPr="00351CED">
              <w:rPr>
                <w:color w:val="041E42"/>
                <w:sz w:val="24"/>
                <w:szCs w:val="24"/>
              </w:rPr>
              <w:t>We are learning to measure length.</w:t>
            </w:r>
          </w:p>
        </w:tc>
        <w:tc>
          <w:tcPr>
            <w:cnfStyle w:val="000001000000" w:firstRow="0" w:lastRow="0" w:firstColumn="0" w:lastColumn="0" w:oddVBand="0" w:evenVBand="1" w:oddHBand="0" w:evenHBand="0" w:firstRowFirstColumn="0" w:firstRowLastColumn="0" w:lastRowFirstColumn="0" w:lastRowLastColumn="0"/>
            <w:tcW w:w="2552" w:type="dxa"/>
          </w:tcPr>
          <w:p w14:paraId="2A3AC64C" w14:textId="77777777" w:rsidR="00AC2DC0" w:rsidRPr="00351CED" w:rsidRDefault="00AC2DC0" w:rsidP="00351CED">
            <w:pPr>
              <w:spacing w:line="360" w:lineRule="auto"/>
              <w:rPr>
                <w:rFonts w:eastAsia="Quattrocento Sans" w:cs="Quattrocento Sans"/>
                <w:color w:val="041E42"/>
                <w:sz w:val="24"/>
                <w:szCs w:val="24"/>
              </w:rPr>
            </w:pPr>
          </w:p>
        </w:tc>
      </w:tr>
      <w:tr w:rsidR="00AC2DC0" w:rsidRPr="00351CED" w14:paraId="0E64314A"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0622290" w14:textId="77777777" w:rsidR="00AC2DC0" w:rsidRPr="00351CED" w:rsidRDefault="00AC2DC0" w:rsidP="00351CED">
            <w:pPr>
              <w:pStyle w:val="normal-bold"/>
              <w:spacing w:line="360" w:lineRule="auto"/>
              <w:rPr>
                <w:sz w:val="24"/>
                <w:szCs w:val="24"/>
              </w:rPr>
            </w:pPr>
            <w:r w:rsidRPr="00351CED">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796" w:type="dxa"/>
          </w:tcPr>
          <w:p w14:paraId="5FD4D5DD" w14:textId="77777777" w:rsidR="008453A8" w:rsidRPr="00351CED" w:rsidRDefault="008453A8" w:rsidP="00351CED">
            <w:pPr>
              <w:spacing w:line="360" w:lineRule="auto"/>
              <w:rPr>
                <w:color w:val="041E42"/>
                <w:sz w:val="24"/>
                <w:szCs w:val="24"/>
              </w:rPr>
            </w:pPr>
            <w:r w:rsidRPr="00351CED">
              <w:rPr>
                <w:color w:val="041E42"/>
                <w:sz w:val="24"/>
                <w:szCs w:val="24"/>
              </w:rPr>
              <w:t>We can:</w:t>
            </w:r>
          </w:p>
          <w:p w14:paraId="031D5A2D" w14:textId="77777777" w:rsidR="008453A8" w:rsidRPr="00351CED" w:rsidRDefault="008453A8" w:rsidP="00351CED">
            <w:pPr>
              <w:pStyle w:val="bullet"/>
              <w:spacing w:line="360" w:lineRule="auto"/>
              <w:rPr>
                <w:color w:val="041E42"/>
                <w:sz w:val="24"/>
                <w:szCs w:val="24"/>
              </w:rPr>
            </w:pPr>
            <w:r w:rsidRPr="00351CED">
              <w:rPr>
                <w:color w:val="041E42"/>
                <w:sz w:val="24"/>
                <w:szCs w:val="24"/>
              </w:rPr>
              <w:t>use millimetres as a unit to measure length</w:t>
            </w:r>
            <w:r w:rsidR="00A16C9E" w:rsidRPr="00351CED">
              <w:rPr>
                <w:color w:val="041E42"/>
                <w:sz w:val="24"/>
                <w:szCs w:val="24"/>
              </w:rPr>
              <w:t>.</w:t>
            </w:r>
          </w:p>
          <w:p w14:paraId="1819307D" w14:textId="77777777" w:rsidR="008453A8" w:rsidRPr="00351CED" w:rsidRDefault="008453A8" w:rsidP="00351CED">
            <w:pPr>
              <w:pStyle w:val="bullet"/>
              <w:spacing w:line="360" w:lineRule="auto"/>
              <w:rPr>
                <w:color w:val="041E42"/>
                <w:sz w:val="24"/>
                <w:szCs w:val="24"/>
              </w:rPr>
            </w:pPr>
            <w:r w:rsidRPr="00351CED">
              <w:rPr>
                <w:color w:val="041E42"/>
                <w:sz w:val="24"/>
                <w:szCs w:val="24"/>
              </w:rPr>
              <w:t>record lengths using the abbreviation for millimetres (mm)</w:t>
            </w:r>
            <w:r w:rsidR="00A16C9E" w:rsidRPr="00351CED">
              <w:rPr>
                <w:color w:val="041E42"/>
                <w:sz w:val="24"/>
                <w:szCs w:val="24"/>
              </w:rPr>
              <w:t>.</w:t>
            </w:r>
          </w:p>
          <w:p w14:paraId="1965F179" w14:textId="77777777" w:rsidR="00AC2DC0" w:rsidRPr="00351CED" w:rsidRDefault="008453A8" w:rsidP="00351CED">
            <w:pPr>
              <w:pStyle w:val="bullet"/>
              <w:spacing w:line="360" w:lineRule="auto"/>
              <w:rPr>
                <w:color w:val="041E42"/>
                <w:sz w:val="24"/>
                <w:szCs w:val="24"/>
              </w:rPr>
            </w:pPr>
            <w:r w:rsidRPr="00351CED">
              <w:rPr>
                <w:color w:val="041E42"/>
                <w:sz w:val="24"/>
                <w:szCs w:val="24"/>
              </w:rPr>
              <w:t>estimate lengths to the nearest millimetre and check by measuring.</w:t>
            </w:r>
          </w:p>
        </w:tc>
        <w:tc>
          <w:tcPr>
            <w:cnfStyle w:val="000001000000" w:firstRow="0" w:lastRow="0" w:firstColumn="0" w:lastColumn="0" w:oddVBand="0" w:evenVBand="1" w:oddHBand="0" w:evenHBand="0" w:firstRowFirstColumn="0" w:firstRowLastColumn="0" w:lastRowFirstColumn="0" w:lastRowLastColumn="0"/>
            <w:tcW w:w="2552" w:type="dxa"/>
          </w:tcPr>
          <w:p w14:paraId="76ED7310" w14:textId="77777777" w:rsidR="00AC2DC0" w:rsidRPr="00351CED" w:rsidRDefault="00AC2DC0" w:rsidP="00351CED">
            <w:pPr>
              <w:spacing w:line="360" w:lineRule="auto"/>
              <w:rPr>
                <w:rFonts w:eastAsia="Quattrocento Sans" w:cs="Quattrocento Sans"/>
                <w:color w:val="041E42"/>
                <w:sz w:val="24"/>
                <w:szCs w:val="24"/>
              </w:rPr>
            </w:pPr>
          </w:p>
        </w:tc>
      </w:tr>
      <w:tr w:rsidR="00A92AA5" w:rsidRPr="00351CED" w14:paraId="48B1D293"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34C39CC1" w14:textId="77777777" w:rsidR="00A92AA5" w:rsidRPr="00351CED" w:rsidRDefault="00A92AA5" w:rsidP="00351CED">
            <w:pPr>
              <w:pStyle w:val="normal-bold"/>
              <w:spacing w:line="360" w:lineRule="auto"/>
              <w:rPr>
                <w:sz w:val="24"/>
                <w:szCs w:val="24"/>
              </w:rPr>
            </w:pPr>
            <w:r w:rsidRPr="00351CED">
              <w:rPr>
                <w:sz w:val="24"/>
                <w:szCs w:val="24"/>
              </w:rPr>
              <w:t>Teaching component</w:t>
            </w:r>
          </w:p>
        </w:tc>
        <w:tc>
          <w:tcPr>
            <w:cnfStyle w:val="000010000000" w:firstRow="0" w:lastRow="0" w:firstColumn="0" w:lastColumn="0" w:oddVBand="1" w:evenVBand="0" w:oddHBand="0" w:evenHBand="0" w:firstRowFirstColumn="0" w:firstRowLastColumn="0" w:lastRowFirstColumn="0" w:lastRowLastColumn="0"/>
            <w:tcW w:w="9796" w:type="dxa"/>
          </w:tcPr>
          <w:p w14:paraId="4F616CC8" w14:textId="033ACA29" w:rsidR="00A92AA5" w:rsidRPr="00351CED" w:rsidRDefault="00366CA4" w:rsidP="00351CED">
            <w:pPr>
              <w:spacing w:line="360" w:lineRule="auto"/>
              <w:rPr>
                <w:color w:val="041E42"/>
                <w:sz w:val="24"/>
                <w:szCs w:val="24"/>
              </w:rPr>
            </w:pPr>
            <w:r>
              <w:rPr>
                <w:color w:val="041E42"/>
                <w:sz w:val="24"/>
                <w:szCs w:val="24"/>
              </w:rPr>
              <w:t>Read ‘Eagle, crow and emu’</w:t>
            </w:r>
            <w:r w:rsidR="00A92AA5" w:rsidRPr="00351CED">
              <w:rPr>
                <w:color w:val="041E42"/>
                <w:sz w:val="24"/>
                <w:szCs w:val="24"/>
              </w:rPr>
              <w:t xml:space="preserve"> by Gladys Milroy and Jill Milroy for enjoyment. </w:t>
            </w:r>
          </w:p>
          <w:p w14:paraId="6797183C" w14:textId="77777777" w:rsidR="00A92AA5" w:rsidRPr="00351CED" w:rsidRDefault="00A92AA5" w:rsidP="00351CED">
            <w:pPr>
              <w:pStyle w:val="normal-bold"/>
              <w:spacing w:line="360" w:lineRule="auto"/>
              <w:rPr>
                <w:color w:val="041E42"/>
                <w:sz w:val="24"/>
                <w:szCs w:val="24"/>
              </w:rPr>
            </w:pPr>
            <w:r w:rsidRPr="00351CED">
              <w:rPr>
                <w:color w:val="041E42"/>
                <w:sz w:val="24"/>
                <w:szCs w:val="24"/>
              </w:rPr>
              <w:t>Measuring length</w:t>
            </w:r>
          </w:p>
          <w:p w14:paraId="2A899EFF" w14:textId="77777777" w:rsidR="00A92AA5" w:rsidRPr="00351CED" w:rsidRDefault="00A92AA5" w:rsidP="00351CED">
            <w:pPr>
              <w:spacing w:line="360" w:lineRule="auto"/>
              <w:rPr>
                <w:color w:val="041E42"/>
                <w:sz w:val="24"/>
                <w:szCs w:val="24"/>
              </w:rPr>
            </w:pPr>
            <w:r w:rsidRPr="00351CED">
              <w:rPr>
                <w:color w:val="041E42"/>
                <w:sz w:val="24"/>
                <w:szCs w:val="24"/>
              </w:rPr>
              <w:t>What units of measurement do you know? m, cm, mm</w:t>
            </w:r>
          </w:p>
          <w:p w14:paraId="7CA5775F" w14:textId="77777777" w:rsidR="00A92AA5" w:rsidRPr="00351CED" w:rsidRDefault="00A92AA5" w:rsidP="00351CED">
            <w:pPr>
              <w:spacing w:line="360" w:lineRule="auto"/>
              <w:rPr>
                <w:color w:val="041E42"/>
                <w:sz w:val="24"/>
                <w:szCs w:val="24"/>
              </w:rPr>
            </w:pPr>
            <w:r w:rsidRPr="00351CED">
              <w:rPr>
                <w:color w:val="041E42"/>
                <w:sz w:val="24"/>
                <w:szCs w:val="24"/>
              </w:rPr>
              <w:t>What unit do you use to measure the distance between Sydney and Brisbane?</w:t>
            </w:r>
          </w:p>
          <w:p w14:paraId="72E17670" w14:textId="77777777" w:rsidR="00A92AA5" w:rsidRPr="00351CED" w:rsidRDefault="00A92AA5" w:rsidP="00351CED">
            <w:pPr>
              <w:spacing w:line="360" w:lineRule="auto"/>
              <w:rPr>
                <w:color w:val="041E42"/>
                <w:sz w:val="24"/>
                <w:szCs w:val="24"/>
              </w:rPr>
            </w:pPr>
            <w:r w:rsidRPr="00351CED">
              <w:rPr>
                <w:color w:val="041E42"/>
                <w:sz w:val="24"/>
                <w:szCs w:val="24"/>
              </w:rPr>
              <w:t>What unit do you use to measure your hand?</w:t>
            </w:r>
          </w:p>
          <w:p w14:paraId="4E899B80" w14:textId="77777777" w:rsidR="00A92AA5" w:rsidRPr="00351CED" w:rsidRDefault="00A92AA5" w:rsidP="00351CED">
            <w:pPr>
              <w:spacing w:line="360" w:lineRule="auto"/>
              <w:rPr>
                <w:color w:val="041E42"/>
                <w:sz w:val="24"/>
                <w:szCs w:val="24"/>
              </w:rPr>
            </w:pPr>
            <w:r w:rsidRPr="00351CED">
              <w:rPr>
                <w:color w:val="041E42"/>
                <w:sz w:val="24"/>
                <w:szCs w:val="24"/>
              </w:rPr>
              <w:t>Ask students to pose some other questions.</w:t>
            </w:r>
          </w:p>
          <w:p w14:paraId="101F5E3C" w14:textId="68EF2805" w:rsidR="00A92AA5" w:rsidRPr="00351CED" w:rsidRDefault="00A92AA5" w:rsidP="00351CED">
            <w:pPr>
              <w:spacing w:line="360" w:lineRule="auto"/>
              <w:rPr>
                <w:color w:val="041E42"/>
                <w:sz w:val="24"/>
                <w:szCs w:val="24"/>
              </w:rPr>
            </w:pPr>
            <w:r w:rsidRPr="00351CED">
              <w:rPr>
                <w:color w:val="041E42"/>
                <w:sz w:val="24"/>
                <w:szCs w:val="24"/>
              </w:rPr>
              <w:t>What unit do you use to me</w:t>
            </w:r>
            <w:r w:rsidR="00AB0B86">
              <w:rPr>
                <w:color w:val="041E42"/>
                <w:sz w:val="24"/>
                <w:szCs w:val="24"/>
              </w:rPr>
              <w:t>asure small items? Millimetres.</w:t>
            </w:r>
          </w:p>
          <w:p w14:paraId="1E6EEA62" w14:textId="77777777" w:rsidR="00A92AA5" w:rsidRPr="00351CED" w:rsidRDefault="00A92AA5" w:rsidP="00351CED">
            <w:pPr>
              <w:spacing w:line="360" w:lineRule="auto"/>
              <w:rPr>
                <w:color w:val="041E42"/>
                <w:sz w:val="24"/>
                <w:szCs w:val="24"/>
              </w:rPr>
            </w:pPr>
            <w:r w:rsidRPr="00351CED">
              <w:rPr>
                <w:color w:val="041E42"/>
                <w:sz w:val="24"/>
                <w:szCs w:val="24"/>
              </w:rPr>
              <w:lastRenderedPageBreak/>
              <w:t>What are some items we can use millimetres to measure?</w:t>
            </w:r>
          </w:p>
          <w:p w14:paraId="20226920" w14:textId="577546C2" w:rsidR="00A92AA5" w:rsidRPr="00351CED" w:rsidRDefault="00A92AA5" w:rsidP="00351CED">
            <w:pPr>
              <w:spacing w:line="360" w:lineRule="auto"/>
              <w:rPr>
                <w:color w:val="041E42"/>
                <w:sz w:val="24"/>
                <w:szCs w:val="24"/>
              </w:rPr>
            </w:pPr>
            <w:r w:rsidRPr="00351CED">
              <w:rPr>
                <w:color w:val="041E42"/>
                <w:sz w:val="24"/>
                <w:szCs w:val="24"/>
              </w:rPr>
              <w:t>Why is it important to have small units of measurement? To be</w:t>
            </w:r>
            <w:r w:rsidR="00AB0B86">
              <w:rPr>
                <w:color w:val="041E42"/>
                <w:sz w:val="24"/>
                <w:szCs w:val="24"/>
              </w:rPr>
              <w:t xml:space="preserve"> accurate.</w:t>
            </w:r>
          </w:p>
          <w:p w14:paraId="6327BAF4" w14:textId="6E09BDA1" w:rsidR="00A92AA5" w:rsidRPr="00351CED" w:rsidRDefault="00A92AA5" w:rsidP="00351CED">
            <w:pPr>
              <w:spacing w:line="360" w:lineRule="auto"/>
              <w:rPr>
                <w:color w:val="041E42"/>
                <w:sz w:val="24"/>
                <w:szCs w:val="24"/>
              </w:rPr>
            </w:pPr>
            <w:r w:rsidRPr="00351CED">
              <w:rPr>
                <w:color w:val="041E42"/>
                <w:sz w:val="24"/>
                <w:szCs w:val="24"/>
              </w:rPr>
              <w:t>What are some jobs that</w:t>
            </w:r>
            <w:r w:rsidR="00AB0B86">
              <w:rPr>
                <w:color w:val="041E42"/>
                <w:sz w:val="24"/>
                <w:szCs w:val="24"/>
              </w:rPr>
              <w:t xml:space="preserve"> require accuracy in measuring?</w:t>
            </w:r>
          </w:p>
          <w:p w14:paraId="063C03AD" w14:textId="34204D89" w:rsidR="00A92AA5" w:rsidRPr="00351CED" w:rsidRDefault="00A92AA5" w:rsidP="00351CED">
            <w:pPr>
              <w:spacing w:line="360" w:lineRule="auto"/>
              <w:rPr>
                <w:color w:val="041E42"/>
                <w:sz w:val="24"/>
                <w:szCs w:val="24"/>
              </w:rPr>
            </w:pPr>
            <w:r w:rsidRPr="00351CED">
              <w:rPr>
                <w:color w:val="041E42"/>
                <w:sz w:val="24"/>
                <w:szCs w:val="24"/>
              </w:rPr>
              <w:t>Explain we are going to make a bird nesting box. Look at the instructions and demonstrate how to estimate what size of cardboard/paper you will need. We are not using a drill or wood. Instead</w:t>
            </w:r>
            <w:r w:rsidR="00704E43" w:rsidRPr="00351CED">
              <w:rPr>
                <w:color w:val="041E42"/>
                <w:sz w:val="24"/>
                <w:szCs w:val="24"/>
              </w:rPr>
              <w:t>,</w:t>
            </w:r>
            <w:r w:rsidRPr="00351CED">
              <w:rPr>
                <w:color w:val="041E42"/>
                <w:sz w:val="24"/>
                <w:szCs w:val="24"/>
              </w:rPr>
              <w:t xml:space="preserve"> we will use glue or stic</w:t>
            </w:r>
            <w:r w:rsidR="00AB0B86">
              <w:rPr>
                <w:color w:val="041E42"/>
                <w:sz w:val="24"/>
                <w:szCs w:val="24"/>
              </w:rPr>
              <w:t>ky tape and paper or cardboard.</w:t>
            </w:r>
          </w:p>
          <w:p w14:paraId="4765BFF1" w14:textId="6E560F34" w:rsidR="00A92AA5" w:rsidRPr="00351CED" w:rsidRDefault="00A92AA5" w:rsidP="00351CED">
            <w:pPr>
              <w:spacing w:line="360" w:lineRule="auto"/>
              <w:rPr>
                <w:color w:val="041E42"/>
                <w:sz w:val="24"/>
                <w:szCs w:val="24"/>
              </w:rPr>
            </w:pPr>
            <w:r w:rsidRPr="00351CED">
              <w:rPr>
                <w:color w:val="041E42"/>
                <w:sz w:val="24"/>
                <w:szCs w:val="24"/>
              </w:rPr>
              <w:t>Demonstrate how to measure the box sides out accurately. What happens if the si</w:t>
            </w:r>
            <w:r w:rsidR="00AB0B86">
              <w:rPr>
                <w:color w:val="041E42"/>
                <w:sz w:val="24"/>
                <w:szCs w:val="24"/>
              </w:rPr>
              <w:t>zes are not measured correctly?</w:t>
            </w:r>
          </w:p>
        </w:tc>
        <w:tc>
          <w:tcPr>
            <w:cnfStyle w:val="000001000000" w:firstRow="0" w:lastRow="0" w:firstColumn="0" w:lastColumn="0" w:oddVBand="0" w:evenVBand="1" w:oddHBand="0" w:evenHBand="0" w:firstRowFirstColumn="0" w:firstRowLastColumn="0" w:lastRowFirstColumn="0" w:lastRowLastColumn="0"/>
            <w:tcW w:w="2552" w:type="dxa"/>
          </w:tcPr>
          <w:p w14:paraId="25814DF4" w14:textId="50EFFA73" w:rsidR="00A92AA5" w:rsidRPr="00351CED" w:rsidRDefault="00A92AA5" w:rsidP="00351CED">
            <w:pPr>
              <w:spacing w:line="360" w:lineRule="auto"/>
              <w:rPr>
                <w:color w:val="041E42"/>
                <w:sz w:val="24"/>
                <w:szCs w:val="24"/>
              </w:rPr>
            </w:pPr>
            <w:r w:rsidRPr="00351CED">
              <w:rPr>
                <w:color w:val="041E42"/>
                <w:sz w:val="24"/>
                <w:szCs w:val="24"/>
              </w:rPr>
              <w:lastRenderedPageBreak/>
              <w:t>“Eagle, crow and emu” by Gladys Milroy and Jill Milroy</w:t>
            </w:r>
          </w:p>
          <w:p w14:paraId="6C985577" w14:textId="5742A6F2" w:rsidR="00A92AA5" w:rsidRPr="00351CED" w:rsidRDefault="0086607A" w:rsidP="00351CED">
            <w:pPr>
              <w:spacing w:line="360" w:lineRule="auto"/>
              <w:rPr>
                <w:color w:val="041E42"/>
                <w:sz w:val="24"/>
                <w:szCs w:val="24"/>
              </w:rPr>
            </w:pPr>
            <w:hyperlink r:id="rId99" w:history="1">
              <w:r w:rsidR="00A92AA5" w:rsidRPr="00351CED">
                <w:rPr>
                  <w:rStyle w:val="Hyperlink"/>
                  <w:rFonts w:eastAsia="Montserrat Light" w:cs="Montserrat Light"/>
                  <w:color w:val="041E42"/>
                  <w:sz w:val="24"/>
                  <w:szCs w:val="24"/>
                </w:rPr>
                <w:t>Bird nesting box instruction</w:t>
              </w:r>
              <w:r w:rsidR="00F1489F">
                <w:rPr>
                  <w:rStyle w:val="Hyperlink"/>
                  <w:rFonts w:eastAsia="Montserrat Light" w:cs="Montserrat Light"/>
                  <w:color w:val="041E42"/>
                  <w:sz w:val="24"/>
                  <w:szCs w:val="24"/>
                </w:rPr>
                <w:t>s (PDF 549KB)</w:t>
              </w:r>
            </w:hyperlink>
          </w:p>
          <w:p w14:paraId="2B13AF8A" w14:textId="77777777" w:rsidR="00A92AA5" w:rsidRPr="00351CED" w:rsidRDefault="00A92AA5" w:rsidP="00351CED">
            <w:pPr>
              <w:spacing w:line="360" w:lineRule="auto"/>
              <w:rPr>
                <w:color w:val="041E42"/>
                <w:sz w:val="24"/>
                <w:szCs w:val="24"/>
              </w:rPr>
            </w:pPr>
            <w:r w:rsidRPr="00351CED">
              <w:rPr>
                <w:color w:val="041E42"/>
                <w:sz w:val="24"/>
                <w:szCs w:val="24"/>
              </w:rPr>
              <w:t>Glue</w:t>
            </w:r>
          </w:p>
          <w:p w14:paraId="2D421DF8" w14:textId="77777777" w:rsidR="00A92AA5" w:rsidRPr="00351CED" w:rsidRDefault="00A92AA5" w:rsidP="00351CED">
            <w:pPr>
              <w:spacing w:line="360" w:lineRule="auto"/>
              <w:rPr>
                <w:color w:val="041E42"/>
                <w:sz w:val="24"/>
                <w:szCs w:val="24"/>
              </w:rPr>
            </w:pPr>
            <w:r w:rsidRPr="00351CED">
              <w:rPr>
                <w:color w:val="041E42"/>
                <w:sz w:val="24"/>
                <w:szCs w:val="24"/>
              </w:rPr>
              <w:lastRenderedPageBreak/>
              <w:t>Sticky tape</w:t>
            </w:r>
          </w:p>
          <w:p w14:paraId="5C848EF4" w14:textId="77777777" w:rsidR="00A92AA5" w:rsidRPr="00351CED" w:rsidRDefault="00A92AA5" w:rsidP="00351CED">
            <w:pPr>
              <w:spacing w:line="360" w:lineRule="auto"/>
              <w:rPr>
                <w:color w:val="041E42"/>
                <w:sz w:val="24"/>
                <w:szCs w:val="24"/>
              </w:rPr>
            </w:pPr>
            <w:r w:rsidRPr="00351CED">
              <w:rPr>
                <w:color w:val="041E42"/>
                <w:sz w:val="24"/>
                <w:szCs w:val="24"/>
              </w:rPr>
              <w:t>Paper</w:t>
            </w:r>
          </w:p>
          <w:p w14:paraId="646D1B01" w14:textId="77777777" w:rsidR="00A92AA5" w:rsidRPr="00351CED" w:rsidRDefault="00A92AA5" w:rsidP="00351CED">
            <w:pPr>
              <w:spacing w:line="360" w:lineRule="auto"/>
              <w:rPr>
                <w:rFonts w:eastAsiaTheme="minorEastAsia"/>
                <w:color w:val="041E42"/>
                <w:sz w:val="24"/>
                <w:szCs w:val="24"/>
              </w:rPr>
            </w:pPr>
            <w:r w:rsidRPr="00351CED">
              <w:rPr>
                <w:color w:val="041E42"/>
                <w:sz w:val="24"/>
                <w:szCs w:val="24"/>
              </w:rPr>
              <w:t>Cardboard</w:t>
            </w:r>
          </w:p>
        </w:tc>
      </w:tr>
      <w:tr w:rsidR="00A92AA5" w:rsidRPr="00351CED" w14:paraId="50C8657E"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68E829BE" w14:textId="77777777" w:rsidR="00A92AA5" w:rsidRPr="00351CED" w:rsidRDefault="00A92AA5" w:rsidP="00351CED">
            <w:pPr>
              <w:pStyle w:val="normal-bold"/>
              <w:spacing w:line="360" w:lineRule="auto"/>
              <w:rPr>
                <w:sz w:val="24"/>
                <w:szCs w:val="24"/>
              </w:rPr>
            </w:pPr>
            <w:r w:rsidRPr="00351CED">
              <w:rPr>
                <w:sz w:val="24"/>
                <w:szCs w:val="24"/>
              </w:rPr>
              <w:lastRenderedPageBreak/>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2D963DC9" w14:textId="33CE04F0" w:rsidR="00A92AA5" w:rsidRPr="00351CED" w:rsidRDefault="00AB0B86" w:rsidP="00351CED">
            <w:pPr>
              <w:pStyle w:val="normal-bold"/>
              <w:spacing w:line="360" w:lineRule="auto"/>
              <w:rPr>
                <w:color w:val="041E42"/>
                <w:sz w:val="24"/>
                <w:szCs w:val="24"/>
              </w:rPr>
            </w:pPr>
            <w:r>
              <w:rPr>
                <w:color w:val="041E42"/>
                <w:sz w:val="24"/>
                <w:szCs w:val="24"/>
              </w:rPr>
              <w:t>Make a bird nesting box</w:t>
            </w:r>
          </w:p>
          <w:p w14:paraId="77CD00BD" w14:textId="7C9ECA33" w:rsidR="00A92AA5" w:rsidRPr="00351CED" w:rsidRDefault="00A92AA5" w:rsidP="00351CED">
            <w:pPr>
              <w:spacing w:line="360" w:lineRule="auto"/>
              <w:rPr>
                <w:color w:val="041E42"/>
                <w:sz w:val="24"/>
                <w:szCs w:val="24"/>
              </w:rPr>
            </w:pPr>
            <w:r w:rsidRPr="00351CED">
              <w:rPr>
                <w:color w:val="041E42"/>
                <w:sz w:val="24"/>
                <w:szCs w:val="24"/>
              </w:rPr>
              <w:t>Students select a template to make a nesting box for a bird in their area. Check the distribution graph on the fact sheet to see if</w:t>
            </w:r>
            <w:r w:rsidR="00AB0B86">
              <w:rPr>
                <w:color w:val="041E42"/>
                <w:sz w:val="24"/>
                <w:szCs w:val="24"/>
              </w:rPr>
              <w:t xml:space="preserve"> the bird lives in their area.</w:t>
            </w:r>
          </w:p>
          <w:p w14:paraId="0EA23FC2" w14:textId="71675844" w:rsidR="00A92AA5" w:rsidRPr="00351CED" w:rsidRDefault="00A92AA5" w:rsidP="00351CED">
            <w:pPr>
              <w:spacing w:line="360" w:lineRule="auto"/>
              <w:rPr>
                <w:color w:val="041E42"/>
                <w:sz w:val="24"/>
                <w:szCs w:val="24"/>
              </w:rPr>
            </w:pPr>
            <w:r w:rsidRPr="00351CED">
              <w:rPr>
                <w:color w:val="041E42"/>
                <w:sz w:val="24"/>
                <w:szCs w:val="24"/>
              </w:rPr>
              <w:t>Follow the plan to the closest millimetre. Keep the dimensio</w:t>
            </w:r>
            <w:r w:rsidR="00AB0B86">
              <w:rPr>
                <w:color w:val="041E42"/>
                <w:sz w:val="24"/>
                <w:szCs w:val="24"/>
              </w:rPr>
              <w:t>ns correct.</w:t>
            </w:r>
          </w:p>
        </w:tc>
        <w:tc>
          <w:tcPr>
            <w:cnfStyle w:val="000001000000" w:firstRow="0" w:lastRow="0" w:firstColumn="0" w:lastColumn="0" w:oddVBand="0" w:evenVBand="1" w:oddHBand="0" w:evenHBand="0" w:firstRowFirstColumn="0" w:firstRowLastColumn="0" w:lastRowFirstColumn="0" w:lastRowLastColumn="0"/>
            <w:tcW w:w="2552" w:type="dxa"/>
          </w:tcPr>
          <w:p w14:paraId="16C11BC6" w14:textId="77777777" w:rsidR="009226C5" w:rsidRPr="00351CED" w:rsidRDefault="0086607A" w:rsidP="009226C5">
            <w:pPr>
              <w:spacing w:line="360" w:lineRule="auto"/>
              <w:rPr>
                <w:color w:val="041E42"/>
                <w:sz w:val="24"/>
                <w:szCs w:val="24"/>
              </w:rPr>
            </w:pPr>
            <w:hyperlink r:id="rId100" w:history="1">
              <w:r w:rsidR="009226C5" w:rsidRPr="00351CED">
                <w:rPr>
                  <w:rStyle w:val="Hyperlink"/>
                  <w:rFonts w:eastAsia="Montserrat Light" w:cs="Montserrat Light"/>
                  <w:color w:val="041E42"/>
                  <w:sz w:val="24"/>
                  <w:szCs w:val="24"/>
                </w:rPr>
                <w:t>Bird nesting box instruction</w:t>
              </w:r>
              <w:r w:rsidR="009226C5">
                <w:rPr>
                  <w:rStyle w:val="Hyperlink"/>
                  <w:rFonts w:eastAsia="Montserrat Light" w:cs="Montserrat Light"/>
                  <w:color w:val="041E42"/>
                  <w:sz w:val="24"/>
                  <w:szCs w:val="24"/>
                </w:rPr>
                <w:t>s (PDF 549KB)</w:t>
              </w:r>
            </w:hyperlink>
          </w:p>
          <w:p w14:paraId="76344B45" w14:textId="77777777" w:rsidR="00A92AA5" w:rsidRPr="00351CED" w:rsidRDefault="00A92AA5" w:rsidP="00351CED">
            <w:pPr>
              <w:spacing w:line="360" w:lineRule="auto"/>
              <w:rPr>
                <w:color w:val="041E42"/>
                <w:sz w:val="24"/>
                <w:szCs w:val="24"/>
              </w:rPr>
            </w:pPr>
            <w:r w:rsidRPr="00351CED">
              <w:rPr>
                <w:color w:val="041E42"/>
                <w:sz w:val="24"/>
                <w:szCs w:val="24"/>
              </w:rPr>
              <w:t>Ruler</w:t>
            </w:r>
          </w:p>
          <w:p w14:paraId="4F389E36" w14:textId="50964EAC" w:rsidR="00A92AA5" w:rsidRPr="00351CED" w:rsidRDefault="00AB0B86" w:rsidP="00351CED">
            <w:pPr>
              <w:spacing w:line="360" w:lineRule="auto"/>
              <w:rPr>
                <w:color w:val="041E42"/>
                <w:sz w:val="24"/>
                <w:szCs w:val="24"/>
              </w:rPr>
            </w:pPr>
            <w:r>
              <w:rPr>
                <w:color w:val="041E42"/>
                <w:sz w:val="24"/>
                <w:szCs w:val="24"/>
              </w:rPr>
              <w:t>Paper</w:t>
            </w:r>
          </w:p>
          <w:p w14:paraId="4A1A64A5" w14:textId="77777777" w:rsidR="00A92AA5" w:rsidRPr="00351CED" w:rsidRDefault="00A92AA5" w:rsidP="00351CED">
            <w:pPr>
              <w:spacing w:line="360" w:lineRule="auto"/>
              <w:rPr>
                <w:color w:val="041E42"/>
                <w:sz w:val="24"/>
                <w:szCs w:val="24"/>
              </w:rPr>
            </w:pPr>
            <w:r w:rsidRPr="00351CED">
              <w:rPr>
                <w:color w:val="041E42"/>
                <w:sz w:val="24"/>
                <w:szCs w:val="24"/>
              </w:rPr>
              <w:t>Cardboard</w:t>
            </w:r>
          </w:p>
          <w:p w14:paraId="7193DE69" w14:textId="3D6409CB" w:rsidR="00A92AA5" w:rsidRPr="00351CED" w:rsidRDefault="00AB0B86" w:rsidP="00351CED">
            <w:pPr>
              <w:spacing w:line="360" w:lineRule="auto"/>
              <w:rPr>
                <w:rFonts w:eastAsiaTheme="minorEastAsia"/>
                <w:color w:val="041E42"/>
                <w:sz w:val="24"/>
                <w:szCs w:val="24"/>
              </w:rPr>
            </w:pPr>
            <w:r>
              <w:rPr>
                <w:color w:val="041E42"/>
                <w:sz w:val="24"/>
                <w:szCs w:val="24"/>
              </w:rPr>
              <w:t>Boxes from around the house</w:t>
            </w:r>
          </w:p>
        </w:tc>
      </w:tr>
      <w:tr w:rsidR="00A92AA5" w:rsidRPr="00351CED" w14:paraId="27FE2ED7" w14:textId="77777777" w:rsidTr="009226C5">
        <w:trPr>
          <w:cnfStyle w:val="000000010000" w:firstRow="0" w:lastRow="0" w:firstColumn="0" w:lastColumn="0" w:oddVBand="0" w:evenVBand="0" w:oddHBand="0" w:evenHBand="1" w:firstRowFirstColumn="0" w:firstRowLastColumn="0" w:lastRowFirstColumn="0" w:lastRowLastColumn="0"/>
          <w:cantSplit/>
          <w:trHeight w:val="567"/>
        </w:trPr>
        <w:tc>
          <w:tcPr>
            <w:cnfStyle w:val="001000000000" w:firstRow="0" w:lastRow="0" w:firstColumn="1" w:lastColumn="0" w:oddVBand="0" w:evenVBand="0" w:oddHBand="0" w:evenHBand="0" w:firstRowFirstColumn="0" w:firstRowLastColumn="0" w:lastRowFirstColumn="0" w:lastRowLastColumn="0"/>
            <w:tcW w:w="3240" w:type="dxa"/>
          </w:tcPr>
          <w:p w14:paraId="32EA7CA6" w14:textId="77777777" w:rsidR="00A92AA5" w:rsidRPr="00351CED" w:rsidRDefault="00A92AA5" w:rsidP="00351CED">
            <w:pPr>
              <w:pStyle w:val="normal-bold"/>
              <w:spacing w:line="360" w:lineRule="auto"/>
              <w:rPr>
                <w:sz w:val="24"/>
                <w:szCs w:val="24"/>
              </w:rPr>
            </w:pPr>
            <w:r w:rsidRPr="00351CED">
              <w:rPr>
                <w:sz w:val="24"/>
                <w:szCs w:val="24"/>
              </w:rPr>
              <w:lastRenderedPageBreak/>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68BCB907" w14:textId="77777777" w:rsidR="00A92AA5" w:rsidRPr="00351CED" w:rsidRDefault="00FD2A6E" w:rsidP="00351CED">
            <w:pPr>
              <w:pStyle w:val="normal-bold"/>
              <w:spacing w:line="360" w:lineRule="auto"/>
              <w:rPr>
                <w:color w:val="041E42"/>
                <w:sz w:val="24"/>
                <w:szCs w:val="24"/>
              </w:rPr>
            </w:pPr>
            <w:r w:rsidRPr="00351CED">
              <w:rPr>
                <w:color w:val="041E42"/>
                <w:sz w:val="24"/>
                <w:szCs w:val="24"/>
              </w:rPr>
              <w:t>Create a procedure</w:t>
            </w:r>
          </w:p>
          <w:p w14:paraId="2B1341BF" w14:textId="615E82C2" w:rsidR="00A92AA5" w:rsidRPr="00351CED" w:rsidRDefault="00A92AA5" w:rsidP="00351CED">
            <w:pPr>
              <w:spacing w:line="360" w:lineRule="auto"/>
              <w:rPr>
                <w:color w:val="041E42"/>
                <w:sz w:val="24"/>
                <w:szCs w:val="24"/>
              </w:rPr>
            </w:pPr>
            <w:r w:rsidRPr="00351CED">
              <w:rPr>
                <w:color w:val="041E42"/>
                <w:sz w:val="24"/>
                <w:szCs w:val="24"/>
              </w:rPr>
              <w:t>Write or record a video of a clear procedure for a younger student so they can make the nest box too. Convert millimetres to centimetres so it’s easier for them to understand. Include the materials you used, the steps involved, a diagram of the measurements in centimetres and any tips for constr</w:t>
            </w:r>
            <w:r w:rsidR="00AB0B86">
              <w:rPr>
                <w:color w:val="041E42"/>
                <w:sz w:val="24"/>
                <w:szCs w:val="24"/>
              </w:rPr>
              <w:t>uction.</w:t>
            </w:r>
          </w:p>
        </w:tc>
        <w:tc>
          <w:tcPr>
            <w:cnfStyle w:val="000001000000" w:firstRow="0" w:lastRow="0" w:firstColumn="0" w:lastColumn="0" w:oddVBand="0" w:evenVBand="1" w:oddHBand="0" w:evenHBand="0" w:firstRowFirstColumn="0" w:firstRowLastColumn="0" w:lastRowFirstColumn="0" w:lastRowLastColumn="0"/>
            <w:tcW w:w="2552" w:type="dxa"/>
          </w:tcPr>
          <w:p w14:paraId="1CCE0E10" w14:textId="43ED498D" w:rsidR="00A92AA5" w:rsidRPr="00351CED" w:rsidRDefault="00AB0B86" w:rsidP="00351CED">
            <w:pPr>
              <w:spacing w:line="360" w:lineRule="auto"/>
              <w:rPr>
                <w:color w:val="041E42"/>
                <w:sz w:val="24"/>
                <w:szCs w:val="24"/>
              </w:rPr>
            </w:pPr>
            <w:r>
              <w:rPr>
                <w:color w:val="041E42"/>
                <w:sz w:val="24"/>
                <w:szCs w:val="24"/>
              </w:rPr>
              <w:t>Workbook</w:t>
            </w:r>
          </w:p>
        </w:tc>
      </w:tr>
      <w:tr w:rsidR="00A92AA5" w:rsidRPr="00351CED" w14:paraId="4A4E8313"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D57BC54" w14:textId="77777777" w:rsidR="00A92AA5" w:rsidRPr="00351CED" w:rsidRDefault="00A92AA5"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09E0D4A3" w14:textId="4A7FF5D9" w:rsidR="00A92AA5" w:rsidRPr="00351CED" w:rsidRDefault="00A92AA5" w:rsidP="00351CED">
            <w:pPr>
              <w:pStyle w:val="normal-bold"/>
              <w:spacing w:line="360" w:lineRule="auto"/>
              <w:rPr>
                <w:color w:val="041E42"/>
                <w:sz w:val="24"/>
                <w:szCs w:val="24"/>
              </w:rPr>
            </w:pPr>
            <w:r w:rsidRPr="00351CED">
              <w:rPr>
                <w:color w:val="041E42"/>
                <w:sz w:val="24"/>
                <w:szCs w:val="24"/>
              </w:rPr>
              <w:t>Swift parro</w:t>
            </w:r>
            <w:r w:rsidR="00AB0B86">
              <w:rPr>
                <w:color w:val="041E42"/>
                <w:sz w:val="24"/>
                <w:szCs w:val="24"/>
              </w:rPr>
              <w:t>t nesting boxes on Bruny Island</w:t>
            </w:r>
          </w:p>
          <w:p w14:paraId="114A16D5" w14:textId="47C1D91D" w:rsidR="00A92AA5" w:rsidRPr="00351CED" w:rsidRDefault="00A92AA5" w:rsidP="00351CED">
            <w:pPr>
              <w:spacing w:line="360" w:lineRule="auto"/>
              <w:rPr>
                <w:color w:val="041E42"/>
                <w:sz w:val="24"/>
                <w:szCs w:val="24"/>
              </w:rPr>
            </w:pPr>
            <w:r w:rsidRPr="00351CED">
              <w:rPr>
                <w:color w:val="041E42"/>
                <w:sz w:val="24"/>
                <w:szCs w:val="24"/>
              </w:rPr>
              <w:t>How have nesting boxes helped swift parrots on Bruny Island in Tasmania? Watch the video and answer in your workb</w:t>
            </w:r>
            <w:r w:rsidR="00AB0B86">
              <w:rPr>
                <w:color w:val="041E42"/>
                <w:sz w:val="24"/>
                <w:szCs w:val="24"/>
              </w:rPr>
              <w:t>ook.</w:t>
            </w:r>
          </w:p>
        </w:tc>
        <w:tc>
          <w:tcPr>
            <w:cnfStyle w:val="000001000000" w:firstRow="0" w:lastRow="0" w:firstColumn="0" w:lastColumn="0" w:oddVBand="0" w:evenVBand="1" w:oddHBand="0" w:evenHBand="0" w:firstRowFirstColumn="0" w:firstRowLastColumn="0" w:lastRowFirstColumn="0" w:lastRowLastColumn="0"/>
            <w:tcW w:w="2552" w:type="dxa"/>
          </w:tcPr>
          <w:p w14:paraId="625AA3E5" w14:textId="77777777" w:rsidR="00A92AA5" w:rsidRPr="00351CED" w:rsidRDefault="0086607A" w:rsidP="00351CED">
            <w:pPr>
              <w:spacing w:line="360" w:lineRule="auto"/>
              <w:rPr>
                <w:color w:val="041E42"/>
                <w:sz w:val="24"/>
                <w:szCs w:val="24"/>
              </w:rPr>
            </w:pPr>
            <w:hyperlink r:id="rId101" w:anchor="!/media/2450999/swift-parrot-update" w:history="1">
              <w:r w:rsidR="00A92AA5" w:rsidRPr="00351CED">
                <w:rPr>
                  <w:rStyle w:val="Hyperlink"/>
                  <w:rFonts w:eastAsia="Montserrat Light" w:cs="Montserrat Light"/>
                  <w:color w:val="041E42"/>
                  <w:sz w:val="24"/>
                  <w:szCs w:val="24"/>
                </w:rPr>
                <w:t>Swift parrot nesting boxes video</w:t>
              </w:r>
            </w:hyperlink>
          </w:p>
        </w:tc>
      </w:tr>
      <w:tr w:rsidR="00A92AA5" w:rsidRPr="00351CED" w14:paraId="72081F24"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4107458C" w14:textId="77777777" w:rsidR="00A92AA5" w:rsidRPr="00351CED" w:rsidRDefault="00A92AA5" w:rsidP="00351CED">
            <w:pPr>
              <w:pStyle w:val="normal-bold"/>
              <w:spacing w:line="360" w:lineRule="auto"/>
              <w:rPr>
                <w:sz w:val="24"/>
                <w:szCs w:val="24"/>
              </w:rPr>
            </w:pPr>
            <w:r w:rsidRPr="00351CED">
              <w:rPr>
                <w:sz w:val="24"/>
                <w:szCs w:val="24"/>
              </w:rPr>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4F03D6F0" w14:textId="77777777" w:rsidR="00A92AA5" w:rsidRPr="00351CED" w:rsidRDefault="00A92AA5" w:rsidP="00351CED">
            <w:pPr>
              <w:pStyle w:val="normal-bold"/>
              <w:spacing w:line="360" w:lineRule="auto"/>
              <w:rPr>
                <w:color w:val="041E42"/>
                <w:sz w:val="24"/>
                <w:szCs w:val="24"/>
              </w:rPr>
            </w:pPr>
            <w:r w:rsidRPr="00351CED">
              <w:rPr>
                <w:color w:val="041E42"/>
                <w:sz w:val="24"/>
                <w:szCs w:val="24"/>
              </w:rPr>
              <w:t>Daily observations journal</w:t>
            </w:r>
          </w:p>
          <w:p w14:paraId="61598F2D" w14:textId="496E6FB2" w:rsidR="00A92AA5" w:rsidRPr="00351CED" w:rsidRDefault="00A92AA5" w:rsidP="00351CED">
            <w:pPr>
              <w:spacing w:line="360" w:lineRule="auto"/>
              <w:rPr>
                <w:color w:val="041E42"/>
                <w:sz w:val="24"/>
                <w:szCs w:val="24"/>
              </w:rPr>
            </w:pPr>
            <w:r w:rsidRPr="00351CED">
              <w:rPr>
                <w:color w:val="041E42"/>
                <w:sz w:val="24"/>
                <w:szCs w:val="24"/>
              </w:rPr>
              <w:t>Students look out the window or sit in the backyard and use their five senses to record the world around them. What can they see, smell, feel, hear</w:t>
            </w:r>
            <w:r w:rsidR="00704E43" w:rsidRPr="00351CED">
              <w:rPr>
                <w:color w:val="041E42"/>
                <w:sz w:val="24"/>
                <w:szCs w:val="24"/>
              </w:rPr>
              <w:t>,</w:t>
            </w:r>
            <w:r w:rsidRPr="00351CED">
              <w:rPr>
                <w:color w:val="041E42"/>
                <w:sz w:val="24"/>
                <w:szCs w:val="24"/>
              </w:rPr>
              <w:t xml:space="preserve"> and taste (when they stick their tongue out in the air)? Students write or draw their findings in their journal</w:t>
            </w:r>
            <w:r w:rsidR="00704E43" w:rsidRPr="00351CED">
              <w:rPr>
                <w:color w:val="041E42"/>
                <w:sz w:val="24"/>
                <w:szCs w:val="24"/>
              </w:rPr>
              <w:t>s</w:t>
            </w:r>
            <w:r w:rsidR="00AB0B86">
              <w:rPr>
                <w:color w:val="041E42"/>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43D690F5" w14:textId="101520C1" w:rsidR="00A92AA5" w:rsidRPr="00351CED" w:rsidRDefault="00AB0B86" w:rsidP="00351CED">
            <w:pPr>
              <w:spacing w:line="360" w:lineRule="auto"/>
              <w:rPr>
                <w:color w:val="041E42"/>
                <w:sz w:val="24"/>
                <w:szCs w:val="24"/>
              </w:rPr>
            </w:pPr>
            <w:r>
              <w:rPr>
                <w:color w:val="041E42"/>
                <w:sz w:val="24"/>
                <w:szCs w:val="24"/>
              </w:rPr>
              <w:t>Daily journal</w:t>
            </w:r>
          </w:p>
          <w:p w14:paraId="1983D827" w14:textId="77777777" w:rsidR="00A92AA5" w:rsidRPr="00351CED" w:rsidRDefault="00A92AA5" w:rsidP="00351CED">
            <w:pPr>
              <w:spacing w:line="360" w:lineRule="auto"/>
              <w:rPr>
                <w:color w:val="041E42"/>
                <w:sz w:val="24"/>
                <w:szCs w:val="24"/>
              </w:rPr>
            </w:pPr>
            <w:r w:rsidRPr="00351CED">
              <w:rPr>
                <w:color w:val="041E42"/>
                <w:sz w:val="24"/>
                <w:szCs w:val="24"/>
              </w:rPr>
              <w:t>Pencil</w:t>
            </w:r>
          </w:p>
        </w:tc>
      </w:tr>
      <w:tr w:rsidR="00A92AA5" w:rsidRPr="00351CED" w14:paraId="51178EB3"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3C9F9327" w14:textId="77777777" w:rsidR="00A92AA5" w:rsidRPr="00351CED" w:rsidRDefault="00A92AA5" w:rsidP="00351CED">
            <w:pPr>
              <w:pStyle w:val="normal-bold"/>
              <w:spacing w:line="360" w:lineRule="auto"/>
              <w:rPr>
                <w:sz w:val="24"/>
                <w:szCs w:val="24"/>
              </w:rPr>
            </w:pPr>
            <w:r w:rsidRPr="00351CED">
              <w:rPr>
                <w:sz w:val="24"/>
                <w:szCs w:val="24"/>
              </w:rPr>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50DD085F" w14:textId="77777777" w:rsidR="00A92AA5" w:rsidRPr="00351CED" w:rsidRDefault="00A92AA5" w:rsidP="00351CED">
            <w:pPr>
              <w:pStyle w:val="normal-bold"/>
              <w:spacing w:line="360" w:lineRule="auto"/>
              <w:rPr>
                <w:color w:val="041E42"/>
                <w:sz w:val="24"/>
                <w:szCs w:val="24"/>
              </w:rPr>
            </w:pPr>
            <w:r w:rsidRPr="00351CED">
              <w:rPr>
                <w:color w:val="041E42"/>
                <w:sz w:val="24"/>
                <w:szCs w:val="24"/>
              </w:rPr>
              <w:t>Make a real nesting box</w:t>
            </w:r>
          </w:p>
          <w:p w14:paraId="4A97101C" w14:textId="77777777" w:rsidR="00A92AA5" w:rsidRPr="00351CED" w:rsidRDefault="00A92AA5" w:rsidP="00351CED">
            <w:pPr>
              <w:spacing w:line="360" w:lineRule="auto"/>
              <w:rPr>
                <w:color w:val="041E42"/>
                <w:sz w:val="24"/>
                <w:szCs w:val="24"/>
              </w:rPr>
            </w:pPr>
            <w:r w:rsidRPr="00351CED">
              <w:rPr>
                <w:color w:val="041E42"/>
                <w:sz w:val="24"/>
                <w:szCs w:val="24"/>
              </w:rPr>
              <w:t xml:space="preserve">If an adult is available and you have access to the materials, make a real nesting box for a </w:t>
            </w:r>
            <w:r w:rsidR="00FD2A6E" w:rsidRPr="00351CED">
              <w:rPr>
                <w:color w:val="041E42"/>
                <w:sz w:val="24"/>
                <w:szCs w:val="24"/>
              </w:rPr>
              <w:t>bird or another type of animal.</w:t>
            </w:r>
          </w:p>
        </w:tc>
        <w:tc>
          <w:tcPr>
            <w:cnfStyle w:val="000001000000" w:firstRow="0" w:lastRow="0" w:firstColumn="0" w:lastColumn="0" w:oddVBand="0" w:evenVBand="1" w:oddHBand="0" w:evenHBand="0" w:firstRowFirstColumn="0" w:firstRowLastColumn="0" w:lastRowFirstColumn="0" w:lastRowLastColumn="0"/>
            <w:tcW w:w="2552" w:type="dxa"/>
          </w:tcPr>
          <w:p w14:paraId="2051D5B8" w14:textId="7175003B" w:rsidR="000238F9" w:rsidRPr="00351CED" w:rsidRDefault="0086607A" w:rsidP="009226C5">
            <w:pPr>
              <w:spacing w:line="360" w:lineRule="auto"/>
              <w:rPr>
                <w:color w:val="041E42"/>
                <w:sz w:val="24"/>
                <w:szCs w:val="24"/>
              </w:rPr>
            </w:pPr>
            <w:hyperlink r:id="rId102" w:history="1">
              <w:r w:rsidR="009226C5" w:rsidRPr="00351CED">
                <w:rPr>
                  <w:rStyle w:val="Hyperlink"/>
                  <w:rFonts w:eastAsia="Montserrat Light" w:cs="Montserrat Light"/>
                  <w:color w:val="041E42"/>
                  <w:sz w:val="24"/>
                  <w:szCs w:val="24"/>
                </w:rPr>
                <w:t>Bird nesting box instruction</w:t>
              </w:r>
              <w:r w:rsidR="009226C5">
                <w:rPr>
                  <w:rStyle w:val="Hyperlink"/>
                  <w:rFonts w:eastAsia="Montserrat Light" w:cs="Montserrat Light"/>
                  <w:color w:val="041E42"/>
                  <w:sz w:val="24"/>
                  <w:szCs w:val="24"/>
                </w:rPr>
                <w:t>s (PDF 549KB)</w:t>
              </w:r>
            </w:hyperlink>
          </w:p>
          <w:p w14:paraId="7E80BB9F" w14:textId="367F2B74" w:rsidR="009226C5" w:rsidRPr="00351CED" w:rsidRDefault="0086607A" w:rsidP="009226C5">
            <w:pPr>
              <w:spacing w:line="360" w:lineRule="auto"/>
              <w:rPr>
                <w:color w:val="041E42"/>
                <w:sz w:val="24"/>
                <w:szCs w:val="24"/>
              </w:rPr>
            </w:pPr>
            <w:hyperlink r:id="rId103" w:history="1">
              <w:r w:rsidR="009226C5" w:rsidRPr="009226C5">
                <w:rPr>
                  <w:rStyle w:val="Hyperlink"/>
                  <w:rFonts w:eastAsia="Montserrat Light" w:cs="Montserrat Light"/>
                  <w:sz w:val="24"/>
                  <w:szCs w:val="24"/>
                </w:rPr>
                <w:t>Build your own Wildlife Nest Bo</w:t>
              </w:r>
              <w:r w:rsidR="009226C5">
                <w:rPr>
                  <w:rStyle w:val="Hyperlink"/>
                  <w:rFonts w:eastAsia="Montserrat Light" w:cs="Montserrat Light"/>
                  <w:sz w:val="24"/>
                  <w:szCs w:val="24"/>
                </w:rPr>
                <w:t xml:space="preserve">x (PDF </w:t>
              </w:r>
              <w:r w:rsidR="00170C7B">
                <w:rPr>
                  <w:rStyle w:val="Hyperlink"/>
                  <w:rFonts w:eastAsia="Montserrat Light" w:cs="Montserrat Light"/>
                  <w:sz w:val="24"/>
                  <w:szCs w:val="24"/>
                </w:rPr>
                <w:t>1.28MB)</w:t>
              </w:r>
            </w:hyperlink>
          </w:p>
          <w:p w14:paraId="2BAAC36A" w14:textId="2119FDD8" w:rsidR="00A92AA5" w:rsidRPr="00351CED" w:rsidRDefault="00A92AA5" w:rsidP="00351CED">
            <w:pPr>
              <w:spacing w:line="360" w:lineRule="auto"/>
              <w:rPr>
                <w:color w:val="041E42"/>
                <w:sz w:val="24"/>
                <w:szCs w:val="24"/>
              </w:rPr>
            </w:pPr>
            <w:r w:rsidRPr="00351CED">
              <w:rPr>
                <w:color w:val="041E42"/>
                <w:sz w:val="24"/>
                <w:szCs w:val="24"/>
              </w:rPr>
              <w:lastRenderedPageBreak/>
              <w:t>See instructions for materials required</w:t>
            </w:r>
          </w:p>
        </w:tc>
      </w:tr>
      <w:tr w:rsidR="00A92AA5" w:rsidRPr="00351CED" w14:paraId="771E8632"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0FCA5706" w14:textId="77777777" w:rsidR="00A92AA5" w:rsidRPr="00351CED" w:rsidRDefault="00A92AA5" w:rsidP="00351CED">
            <w:pPr>
              <w:pStyle w:val="normal-bold"/>
              <w:spacing w:line="360" w:lineRule="auto"/>
              <w:rPr>
                <w:sz w:val="24"/>
                <w:szCs w:val="24"/>
              </w:rPr>
            </w:pPr>
            <w:r w:rsidRPr="00351CED">
              <w:rPr>
                <w:sz w:val="24"/>
                <w:szCs w:val="24"/>
              </w:rPr>
              <w:lastRenderedPageBreak/>
              <w:t>Assessment</w:t>
            </w:r>
          </w:p>
        </w:tc>
        <w:tc>
          <w:tcPr>
            <w:cnfStyle w:val="000010000000" w:firstRow="0" w:lastRow="0" w:firstColumn="0" w:lastColumn="0" w:oddVBand="1" w:evenVBand="0" w:oddHBand="0" w:evenHBand="0" w:firstRowFirstColumn="0" w:firstRowLastColumn="0" w:lastRowFirstColumn="0" w:lastRowLastColumn="0"/>
            <w:tcW w:w="9796" w:type="dxa"/>
          </w:tcPr>
          <w:p w14:paraId="60794D88" w14:textId="77777777" w:rsidR="00A92AA5" w:rsidRPr="00351CED" w:rsidRDefault="00A92AA5" w:rsidP="00351CED">
            <w:pPr>
              <w:pStyle w:val="normal-bold"/>
              <w:spacing w:line="360" w:lineRule="auto"/>
              <w:rPr>
                <w:color w:val="041E42"/>
                <w:sz w:val="24"/>
                <w:szCs w:val="24"/>
              </w:rPr>
            </w:pPr>
            <w:r w:rsidRPr="00351CED">
              <w:rPr>
                <w:color w:val="041E42"/>
                <w:sz w:val="24"/>
                <w:szCs w:val="24"/>
              </w:rPr>
              <w:t>Live bird cams</w:t>
            </w:r>
          </w:p>
          <w:p w14:paraId="28A037C5" w14:textId="7F61EDE9" w:rsidR="00A92AA5" w:rsidRPr="00351CED" w:rsidRDefault="00A92AA5" w:rsidP="00351CED">
            <w:pPr>
              <w:spacing w:line="360" w:lineRule="auto"/>
              <w:rPr>
                <w:color w:val="041E42"/>
                <w:sz w:val="24"/>
                <w:szCs w:val="24"/>
              </w:rPr>
            </w:pPr>
            <w:r w:rsidRPr="00351CED">
              <w:rPr>
                <w:color w:val="041E42"/>
                <w:sz w:val="24"/>
                <w:szCs w:val="24"/>
              </w:rPr>
              <w:t>Watch some birds around the world on live c</w:t>
            </w:r>
            <w:r w:rsidR="00AB0B86">
              <w:rPr>
                <w:color w:val="041E42"/>
                <w:sz w:val="24"/>
                <w:szCs w:val="24"/>
              </w:rPr>
              <w:t>ameras.</w:t>
            </w:r>
          </w:p>
        </w:tc>
        <w:tc>
          <w:tcPr>
            <w:cnfStyle w:val="000001000000" w:firstRow="0" w:lastRow="0" w:firstColumn="0" w:lastColumn="0" w:oddVBand="0" w:evenVBand="1" w:oddHBand="0" w:evenHBand="0" w:firstRowFirstColumn="0" w:firstRowLastColumn="0" w:lastRowFirstColumn="0" w:lastRowLastColumn="0"/>
            <w:tcW w:w="2552" w:type="dxa"/>
          </w:tcPr>
          <w:p w14:paraId="2588407B" w14:textId="1295D162" w:rsidR="00A92AA5" w:rsidRPr="00351CED" w:rsidRDefault="0086607A" w:rsidP="00351CED">
            <w:pPr>
              <w:spacing w:line="360" w:lineRule="auto"/>
              <w:rPr>
                <w:color w:val="041E42"/>
                <w:sz w:val="24"/>
                <w:szCs w:val="24"/>
              </w:rPr>
            </w:pPr>
            <w:hyperlink r:id="rId104" w:history="1">
              <w:r w:rsidR="00A92AA5" w:rsidRPr="00351CED">
                <w:rPr>
                  <w:rStyle w:val="Hyperlink"/>
                  <w:rFonts w:eastAsia="Montserrat Light" w:cs="Montserrat Light"/>
                  <w:color w:val="041E42"/>
                  <w:sz w:val="24"/>
                  <w:szCs w:val="24"/>
                </w:rPr>
                <w:t>Live bird cameras</w:t>
              </w:r>
            </w:hyperlink>
          </w:p>
        </w:tc>
      </w:tr>
      <w:tr w:rsidR="00A92AA5" w:rsidRPr="00351CED" w14:paraId="20E0F73D"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690F325C" w14:textId="6ACE1EA9" w:rsidR="00A92AA5" w:rsidRPr="00351CED" w:rsidRDefault="00A92AA5" w:rsidP="00351CED">
            <w:pPr>
              <w:pStyle w:val="normal-bold"/>
              <w:spacing w:line="360" w:lineRule="auto"/>
              <w:rPr>
                <w:sz w:val="24"/>
                <w:szCs w:val="24"/>
              </w:rPr>
            </w:pPr>
            <w:r w:rsidRPr="00351CED">
              <w:rPr>
                <w:sz w:val="24"/>
                <w:szCs w:val="24"/>
              </w:rPr>
              <w:t>Reflection</w:t>
            </w:r>
          </w:p>
        </w:tc>
        <w:tc>
          <w:tcPr>
            <w:cnfStyle w:val="000010000000" w:firstRow="0" w:lastRow="0" w:firstColumn="0" w:lastColumn="0" w:oddVBand="1" w:evenVBand="0" w:oddHBand="0" w:evenHBand="0" w:firstRowFirstColumn="0" w:firstRowLastColumn="0" w:lastRowFirstColumn="0" w:lastRowLastColumn="0"/>
            <w:tcW w:w="9796" w:type="dxa"/>
          </w:tcPr>
          <w:p w14:paraId="070BD98E" w14:textId="334D771D" w:rsidR="00A92AA5" w:rsidRPr="00351CED" w:rsidRDefault="00A92AA5" w:rsidP="00351CED">
            <w:pPr>
              <w:spacing w:line="360" w:lineRule="auto"/>
              <w:rPr>
                <w:color w:val="041E42"/>
                <w:sz w:val="24"/>
                <w:szCs w:val="24"/>
              </w:rPr>
            </w:pPr>
            <w:r w:rsidRPr="00351CED">
              <w:rPr>
                <w:color w:val="041E42"/>
                <w:sz w:val="24"/>
                <w:szCs w:val="24"/>
              </w:rPr>
              <w:t>Students upload a photo or video of their bird nest to Seesaw</w:t>
            </w:r>
            <w:r w:rsidR="00AB0B86">
              <w:rPr>
                <w:color w:val="041E42"/>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6CA5BFCD" w14:textId="77777777" w:rsidR="00A92AA5" w:rsidRPr="00351CED" w:rsidRDefault="00A92AA5" w:rsidP="00351CED">
            <w:pPr>
              <w:spacing w:line="360" w:lineRule="auto"/>
              <w:rPr>
                <w:color w:val="041E42"/>
                <w:sz w:val="24"/>
                <w:szCs w:val="24"/>
              </w:rPr>
            </w:pPr>
            <w:r w:rsidRPr="00351CED">
              <w:rPr>
                <w:color w:val="041E42"/>
                <w:sz w:val="24"/>
                <w:szCs w:val="24"/>
              </w:rPr>
              <w:t>Seesaw app</w:t>
            </w:r>
          </w:p>
          <w:p w14:paraId="2DBC038D" w14:textId="7D28B98D" w:rsidR="00A92AA5" w:rsidRPr="00351CED" w:rsidRDefault="00AB0B86" w:rsidP="00351CED">
            <w:pPr>
              <w:spacing w:line="360" w:lineRule="auto"/>
              <w:rPr>
                <w:rFonts w:eastAsia="Quattrocento Sans" w:cs="Quattrocento Sans"/>
                <w:color w:val="041E42"/>
                <w:sz w:val="24"/>
                <w:szCs w:val="24"/>
              </w:rPr>
            </w:pPr>
            <w:r>
              <w:rPr>
                <w:color w:val="041E42"/>
                <w:sz w:val="24"/>
                <w:szCs w:val="24"/>
              </w:rPr>
              <w:t>Device/tablet</w:t>
            </w:r>
          </w:p>
        </w:tc>
      </w:tr>
    </w:tbl>
    <w:p w14:paraId="7179AFC8" w14:textId="77777777" w:rsidR="00AC2DC0" w:rsidRPr="00351CED" w:rsidRDefault="00AC2DC0" w:rsidP="00351CED">
      <w:pPr>
        <w:spacing w:line="360" w:lineRule="auto"/>
        <w:rPr>
          <w:sz w:val="24"/>
          <w:szCs w:val="24"/>
        </w:rPr>
      </w:pPr>
      <w:r w:rsidRPr="00351CED">
        <w:rPr>
          <w:sz w:val="24"/>
          <w:szCs w:val="24"/>
        </w:rPr>
        <w:br w:type="page"/>
      </w:r>
    </w:p>
    <w:p w14:paraId="64597694" w14:textId="090943BC" w:rsidR="00AC2DC0" w:rsidRPr="00351CED" w:rsidRDefault="00F51982" w:rsidP="00E81D8C">
      <w:pPr>
        <w:pStyle w:val="normal-bold"/>
        <w:shd w:val="clear" w:color="auto" w:fill="C8DCF0" w:themeFill="accent2"/>
        <w:rPr>
          <w:sz w:val="24"/>
          <w:szCs w:val="24"/>
        </w:rPr>
      </w:pPr>
      <w:r w:rsidRPr="00351CED">
        <w:rPr>
          <w:sz w:val="24"/>
          <w:szCs w:val="24"/>
        </w:rPr>
        <w:lastRenderedPageBreak/>
        <w:t>Class-</w:t>
      </w:r>
      <w:r w:rsidR="00AC2DC0" w:rsidRPr="00351CED">
        <w:rPr>
          <w:sz w:val="24"/>
          <w:szCs w:val="24"/>
        </w:rPr>
        <w:t>specific adjustments and extensions</w:t>
      </w:r>
    </w:p>
    <w:p w14:paraId="5726ED65" w14:textId="77777777" w:rsidR="00AC2DC0" w:rsidRPr="00351CED" w:rsidRDefault="00AC2DC0" w:rsidP="00351CED">
      <w:pPr>
        <w:pStyle w:val="normal-bold"/>
        <w:spacing w:after="4000" w:line="360" w:lineRule="auto"/>
        <w:rPr>
          <w:sz w:val="24"/>
          <w:szCs w:val="24"/>
        </w:rPr>
      </w:pPr>
    </w:p>
    <w:p w14:paraId="0B6E2F89" w14:textId="77777777" w:rsidR="00AC2DC0" w:rsidRPr="00351CED" w:rsidRDefault="00AC2DC0" w:rsidP="00E81D8C">
      <w:pPr>
        <w:pStyle w:val="normal-bold"/>
        <w:shd w:val="clear" w:color="auto" w:fill="C8DCF0" w:themeFill="accent2"/>
        <w:rPr>
          <w:sz w:val="24"/>
          <w:szCs w:val="24"/>
        </w:rPr>
      </w:pPr>
      <w:r w:rsidRPr="00351CED">
        <w:rPr>
          <w:sz w:val="24"/>
          <w:szCs w:val="24"/>
        </w:rPr>
        <w:t>Teacher reflection and annotation</w:t>
      </w:r>
    </w:p>
    <w:p w14:paraId="1D224734" w14:textId="77777777" w:rsidR="00AC2DC0" w:rsidRPr="00351CED" w:rsidRDefault="00AC2DC0" w:rsidP="00351CED">
      <w:pPr>
        <w:pStyle w:val="normal-bold"/>
        <w:spacing w:after="4000" w:line="360" w:lineRule="auto"/>
        <w:rPr>
          <w:sz w:val="24"/>
          <w:szCs w:val="24"/>
        </w:rPr>
      </w:pPr>
    </w:p>
    <w:p w14:paraId="471264B7" w14:textId="77777777" w:rsidR="00AC2DC0" w:rsidRPr="00351CED" w:rsidRDefault="00AC2DC0" w:rsidP="00351CED">
      <w:pPr>
        <w:spacing w:line="360" w:lineRule="auto"/>
        <w:rPr>
          <w:sz w:val="24"/>
          <w:szCs w:val="24"/>
        </w:rPr>
      </w:pPr>
      <w:r w:rsidRPr="00351CED">
        <w:rPr>
          <w:sz w:val="24"/>
          <w:szCs w:val="24"/>
        </w:rPr>
        <w:br w:type="page"/>
      </w:r>
    </w:p>
    <w:p w14:paraId="27AE9D9E" w14:textId="77777777" w:rsidR="00AC2DC0" w:rsidRPr="00741B5F" w:rsidRDefault="00AC2DC0" w:rsidP="00351CED">
      <w:pPr>
        <w:pStyle w:val="Heading2"/>
        <w:spacing w:line="360" w:lineRule="auto"/>
        <w:rPr>
          <w:szCs w:val="30"/>
        </w:rPr>
      </w:pPr>
      <w:r w:rsidRPr="00741B5F">
        <w:rPr>
          <w:szCs w:val="30"/>
        </w:rPr>
        <w:lastRenderedPageBreak/>
        <w:t>Lesson sequence 21</w:t>
      </w:r>
    </w:p>
    <w:tbl>
      <w:tblPr>
        <w:tblStyle w:val="ListTable3-Accent3"/>
        <w:tblW w:w="15588" w:type="dxa"/>
        <w:tblLayout w:type="fixed"/>
        <w:tblLook w:val="00A0" w:firstRow="1" w:lastRow="0" w:firstColumn="1" w:lastColumn="0" w:noHBand="0" w:noVBand="0"/>
        <w:tblDescription w:val="lesson sequence 21"/>
      </w:tblPr>
      <w:tblGrid>
        <w:gridCol w:w="3240"/>
        <w:gridCol w:w="9796"/>
        <w:gridCol w:w="2552"/>
      </w:tblGrid>
      <w:tr w:rsidR="00AC2DC0" w:rsidRPr="00351CED" w14:paraId="0CDF2DC1" w14:textId="77777777" w:rsidTr="00741B5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40" w:type="dxa"/>
            <w:tcBorders>
              <w:top w:val="single" w:sz="4" w:space="0" w:color="auto"/>
              <w:left w:val="single" w:sz="4" w:space="0" w:color="auto"/>
              <w:bottom w:val="single" w:sz="4" w:space="0" w:color="auto"/>
              <w:right w:val="single" w:sz="4" w:space="0" w:color="auto"/>
            </w:tcBorders>
            <w:shd w:val="clear" w:color="auto" w:fill="1D428A"/>
          </w:tcPr>
          <w:p w14:paraId="70E187C5" w14:textId="64C026E3" w:rsidR="00AC2DC0" w:rsidRPr="00351CED" w:rsidRDefault="00741B5F" w:rsidP="00351CED">
            <w:pPr>
              <w:pStyle w:val="normal-bold"/>
              <w:spacing w:line="360" w:lineRule="auto"/>
              <w:rPr>
                <w:color w:val="FFFFFF" w:themeColor="background1"/>
                <w:sz w:val="24"/>
                <w:szCs w:val="24"/>
              </w:rPr>
            </w:pPr>
            <w:r>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796" w:type="dxa"/>
            <w:tcBorders>
              <w:left w:val="single" w:sz="4" w:space="0" w:color="auto"/>
            </w:tcBorders>
          </w:tcPr>
          <w:p w14:paraId="17227473" w14:textId="725A2309" w:rsidR="00AC2DC0" w:rsidRPr="00351CED" w:rsidRDefault="006C11A8" w:rsidP="00351CED">
            <w:pPr>
              <w:pStyle w:val="normal-bold"/>
              <w:spacing w:line="360" w:lineRule="auto"/>
              <w:rPr>
                <w:color w:val="FFFFFF" w:themeColor="background1"/>
                <w:sz w:val="24"/>
                <w:szCs w:val="24"/>
              </w:rPr>
            </w:pPr>
            <w:r>
              <w:rPr>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552" w:type="dxa"/>
          </w:tcPr>
          <w:p w14:paraId="1FDA1833" w14:textId="7C15C8BA" w:rsidR="00AC2DC0" w:rsidRPr="00351CED" w:rsidRDefault="00046177" w:rsidP="00741B5F">
            <w:pPr>
              <w:pStyle w:val="normal-bold"/>
              <w:spacing w:line="360" w:lineRule="auto"/>
              <w:rPr>
                <w:color w:val="FFFFFF" w:themeColor="background1"/>
                <w:sz w:val="24"/>
                <w:szCs w:val="24"/>
              </w:rPr>
            </w:pPr>
            <w:r w:rsidRPr="00351CED">
              <w:rPr>
                <w:color w:val="FFFFFF" w:themeColor="background1"/>
                <w:sz w:val="24"/>
                <w:szCs w:val="24"/>
              </w:rPr>
              <w:t>Resources</w:t>
            </w:r>
          </w:p>
        </w:tc>
      </w:tr>
      <w:tr w:rsidR="00AC2DC0" w:rsidRPr="00351CED" w14:paraId="41EEC401" w14:textId="77777777" w:rsidTr="00741B5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tcBorders>
          </w:tcPr>
          <w:p w14:paraId="68EAF4B1" w14:textId="77777777" w:rsidR="00AC2DC0" w:rsidRPr="00351CED" w:rsidRDefault="00AC2DC0" w:rsidP="00351CED">
            <w:pPr>
              <w:pStyle w:val="normal-bold"/>
              <w:spacing w:line="360" w:lineRule="auto"/>
              <w:rPr>
                <w:sz w:val="24"/>
                <w:szCs w:val="24"/>
              </w:rPr>
            </w:pPr>
            <w:r w:rsidRPr="00351CED">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796" w:type="dxa"/>
          </w:tcPr>
          <w:p w14:paraId="18BA1141" w14:textId="05E24F81" w:rsidR="00AC2DC0" w:rsidRPr="00351CED" w:rsidRDefault="0014714C" w:rsidP="00351CED">
            <w:pPr>
              <w:spacing w:line="360" w:lineRule="auto"/>
              <w:rPr>
                <w:color w:val="041E42"/>
                <w:sz w:val="24"/>
                <w:szCs w:val="24"/>
              </w:rPr>
            </w:pPr>
            <w:r w:rsidRPr="00C47850">
              <w:rPr>
                <w:b/>
                <w:color w:val="041E42"/>
                <w:sz w:val="24"/>
                <w:szCs w:val="24"/>
              </w:rPr>
              <w:t>EN2-8B</w:t>
            </w:r>
            <w:r w:rsidR="009E6096" w:rsidRPr="00351CED">
              <w:rPr>
                <w:color w:val="041E42"/>
                <w:sz w:val="24"/>
                <w:szCs w:val="24"/>
              </w:rPr>
              <w:t xml:space="preserve"> </w:t>
            </w:r>
            <w:r w:rsidR="00C47850">
              <w:rPr>
                <w:color w:val="041E42"/>
                <w:sz w:val="24"/>
                <w:szCs w:val="24"/>
              </w:rPr>
              <w:t>–</w:t>
            </w:r>
            <w:r w:rsidRPr="00351CED">
              <w:rPr>
                <w:color w:val="041E42"/>
                <w:sz w:val="24"/>
                <w:szCs w:val="24"/>
              </w:rPr>
              <w:t xml:space="preserve"> identifies and compares different kinds of texts when reading and viewing and shows an understanding of purpo</w:t>
            </w:r>
            <w:r w:rsidR="00AB0B86">
              <w:rPr>
                <w:color w:val="041E42"/>
                <w:sz w:val="24"/>
                <w:szCs w:val="24"/>
              </w:rPr>
              <w:t>se, audience and subject matter</w:t>
            </w:r>
          </w:p>
        </w:tc>
        <w:tc>
          <w:tcPr>
            <w:cnfStyle w:val="000001000000" w:firstRow="0" w:lastRow="0" w:firstColumn="0" w:lastColumn="0" w:oddVBand="0" w:evenVBand="1" w:oddHBand="0" w:evenHBand="0" w:firstRowFirstColumn="0" w:firstRowLastColumn="0" w:lastRowFirstColumn="0" w:lastRowLastColumn="0"/>
            <w:tcW w:w="2552" w:type="dxa"/>
          </w:tcPr>
          <w:p w14:paraId="3534B41E" w14:textId="77777777" w:rsidR="00AC2DC0" w:rsidRPr="00351CED" w:rsidRDefault="00AC2DC0" w:rsidP="00351CED">
            <w:pPr>
              <w:spacing w:line="360" w:lineRule="auto"/>
              <w:rPr>
                <w:color w:val="041E42"/>
                <w:sz w:val="24"/>
                <w:szCs w:val="24"/>
              </w:rPr>
            </w:pPr>
          </w:p>
        </w:tc>
      </w:tr>
      <w:tr w:rsidR="00AC2DC0" w:rsidRPr="00351CED" w14:paraId="3343CA89"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7FE243C9" w14:textId="77777777" w:rsidR="00AC2DC0" w:rsidRPr="00351CED" w:rsidRDefault="00AC2DC0" w:rsidP="00351CED">
            <w:pPr>
              <w:pStyle w:val="normal-bold"/>
              <w:spacing w:line="360" w:lineRule="auto"/>
              <w:rPr>
                <w:sz w:val="24"/>
                <w:szCs w:val="24"/>
              </w:rPr>
            </w:pPr>
            <w:r w:rsidRPr="00351CED">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796" w:type="dxa"/>
          </w:tcPr>
          <w:p w14:paraId="264F65AA" w14:textId="77777777" w:rsidR="00AC2DC0" w:rsidRPr="00351CED" w:rsidRDefault="0014714C" w:rsidP="00351CED">
            <w:pPr>
              <w:spacing w:line="360" w:lineRule="auto"/>
              <w:rPr>
                <w:color w:val="041E42"/>
                <w:sz w:val="24"/>
                <w:szCs w:val="24"/>
              </w:rPr>
            </w:pPr>
            <w:r w:rsidRPr="00351CED">
              <w:rPr>
                <w:color w:val="041E42"/>
                <w:sz w:val="24"/>
                <w:szCs w:val="24"/>
              </w:rPr>
              <w:t>We are learning to compare texts.</w:t>
            </w:r>
          </w:p>
        </w:tc>
        <w:tc>
          <w:tcPr>
            <w:cnfStyle w:val="000001000000" w:firstRow="0" w:lastRow="0" w:firstColumn="0" w:lastColumn="0" w:oddVBand="0" w:evenVBand="1" w:oddHBand="0" w:evenHBand="0" w:firstRowFirstColumn="0" w:firstRowLastColumn="0" w:lastRowFirstColumn="0" w:lastRowLastColumn="0"/>
            <w:tcW w:w="2552" w:type="dxa"/>
          </w:tcPr>
          <w:p w14:paraId="4EFBF71C" w14:textId="77777777" w:rsidR="00AC2DC0" w:rsidRPr="00351CED" w:rsidRDefault="00AC2DC0" w:rsidP="00351CED">
            <w:pPr>
              <w:spacing w:line="360" w:lineRule="auto"/>
              <w:rPr>
                <w:rFonts w:eastAsia="Quattrocento Sans" w:cs="Quattrocento Sans"/>
                <w:color w:val="041E42"/>
                <w:sz w:val="24"/>
                <w:szCs w:val="24"/>
              </w:rPr>
            </w:pPr>
          </w:p>
        </w:tc>
      </w:tr>
      <w:tr w:rsidR="00AC2DC0" w:rsidRPr="00351CED" w14:paraId="6B11AF62"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4ABDA9AF" w14:textId="77777777" w:rsidR="00AC2DC0" w:rsidRPr="00351CED" w:rsidRDefault="00AC2DC0" w:rsidP="00351CED">
            <w:pPr>
              <w:pStyle w:val="normal-bold"/>
              <w:spacing w:line="360" w:lineRule="auto"/>
              <w:rPr>
                <w:sz w:val="24"/>
                <w:szCs w:val="24"/>
              </w:rPr>
            </w:pPr>
            <w:r w:rsidRPr="00351CED">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796" w:type="dxa"/>
          </w:tcPr>
          <w:p w14:paraId="69237617" w14:textId="77777777" w:rsidR="0014714C" w:rsidRPr="00351CED" w:rsidRDefault="0014714C" w:rsidP="00351CED">
            <w:pPr>
              <w:spacing w:line="360" w:lineRule="auto"/>
              <w:rPr>
                <w:color w:val="041E42"/>
                <w:sz w:val="24"/>
                <w:szCs w:val="24"/>
              </w:rPr>
            </w:pPr>
            <w:r w:rsidRPr="00351CED">
              <w:rPr>
                <w:color w:val="041E42"/>
                <w:sz w:val="24"/>
                <w:szCs w:val="24"/>
              </w:rPr>
              <w:t>We can:</w:t>
            </w:r>
          </w:p>
          <w:p w14:paraId="10763031" w14:textId="77777777" w:rsidR="00AC2DC0" w:rsidRPr="00351CED" w:rsidRDefault="0014714C" w:rsidP="00351CED">
            <w:pPr>
              <w:pStyle w:val="bullet"/>
              <w:spacing w:line="360" w:lineRule="auto"/>
              <w:rPr>
                <w:color w:val="041E42"/>
                <w:sz w:val="24"/>
                <w:szCs w:val="24"/>
              </w:rPr>
            </w:pPr>
            <w:r w:rsidRPr="00351CED">
              <w:rPr>
                <w:color w:val="041E42"/>
                <w:sz w:val="24"/>
                <w:szCs w:val="24"/>
              </w:rPr>
              <w:t>explain how two texts are similar or different based on audience, purpose and subject matter.</w:t>
            </w:r>
          </w:p>
        </w:tc>
        <w:tc>
          <w:tcPr>
            <w:cnfStyle w:val="000001000000" w:firstRow="0" w:lastRow="0" w:firstColumn="0" w:lastColumn="0" w:oddVBand="0" w:evenVBand="1" w:oddHBand="0" w:evenHBand="0" w:firstRowFirstColumn="0" w:firstRowLastColumn="0" w:lastRowFirstColumn="0" w:lastRowLastColumn="0"/>
            <w:tcW w:w="2552" w:type="dxa"/>
          </w:tcPr>
          <w:p w14:paraId="2123877E" w14:textId="77777777" w:rsidR="00AC2DC0" w:rsidRPr="00351CED" w:rsidRDefault="00AC2DC0" w:rsidP="00351CED">
            <w:pPr>
              <w:spacing w:line="360" w:lineRule="auto"/>
              <w:rPr>
                <w:rFonts w:eastAsia="Quattrocento Sans" w:cs="Quattrocento Sans"/>
                <w:color w:val="041E42"/>
                <w:sz w:val="24"/>
                <w:szCs w:val="24"/>
              </w:rPr>
            </w:pPr>
          </w:p>
        </w:tc>
      </w:tr>
      <w:tr w:rsidR="0014714C" w:rsidRPr="00351CED" w14:paraId="613C66B0"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20822ECD" w14:textId="77777777" w:rsidR="0014714C" w:rsidRPr="00351CED" w:rsidRDefault="0014714C" w:rsidP="00351CED">
            <w:pPr>
              <w:pStyle w:val="normal-bold"/>
              <w:spacing w:line="360" w:lineRule="auto"/>
              <w:rPr>
                <w:sz w:val="24"/>
                <w:szCs w:val="24"/>
              </w:rPr>
            </w:pPr>
            <w:r w:rsidRPr="00351CED">
              <w:rPr>
                <w:sz w:val="24"/>
                <w:szCs w:val="24"/>
              </w:rPr>
              <w:t>Teaching component</w:t>
            </w:r>
          </w:p>
        </w:tc>
        <w:tc>
          <w:tcPr>
            <w:cnfStyle w:val="000010000000" w:firstRow="0" w:lastRow="0" w:firstColumn="0" w:lastColumn="0" w:oddVBand="1" w:evenVBand="0" w:oddHBand="0" w:evenHBand="0" w:firstRowFirstColumn="0" w:firstRowLastColumn="0" w:lastRowFirstColumn="0" w:lastRowLastColumn="0"/>
            <w:tcW w:w="9796" w:type="dxa"/>
          </w:tcPr>
          <w:p w14:paraId="3D4A2D0A" w14:textId="5ADB9992" w:rsidR="0014714C" w:rsidRPr="00E81D8C" w:rsidRDefault="0014714C" w:rsidP="00351CED">
            <w:pPr>
              <w:spacing w:line="360" w:lineRule="auto"/>
              <w:rPr>
                <w:rFonts w:asciiTheme="majorHAnsi" w:hAnsiTheme="majorHAnsi"/>
                <w:color w:val="041E42"/>
                <w:sz w:val="24"/>
                <w:szCs w:val="24"/>
              </w:rPr>
            </w:pPr>
            <w:r w:rsidRPr="00E81D8C">
              <w:rPr>
                <w:rFonts w:asciiTheme="majorHAnsi" w:hAnsiTheme="majorHAnsi"/>
                <w:color w:val="041E42"/>
                <w:sz w:val="24"/>
                <w:szCs w:val="24"/>
              </w:rPr>
              <w:t>Read or</w:t>
            </w:r>
            <w:r w:rsidR="00E81D8C" w:rsidRPr="00E81D8C">
              <w:rPr>
                <w:rFonts w:asciiTheme="majorHAnsi" w:hAnsiTheme="majorHAnsi"/>
                <w:color w:val="041E42"/>
                <w:sz w:val="24"/>
                <w:szCs w:val="24"/>
              </w:rPr>
              <w:t xml:space="preserve"> watch a recording of the book ‘Circle’ by Jeanie Baker</w:t>
            </w:r>
          </w:p>
          <w:p w14:paraId="747CD476" w14:textId="52191CE5" w:rsidR="00E81D8C" w:rsidRDefault="0014714C" w:rsidP="00351CED">
            <w:pPr>
              <w:spacing w:line="360" w:lineRule="auto"/>
              <w:rPr>
                <w:color w:val="041E42"/>
                <w:sz w:val="24"/>
                <w:szCs w:val="24"/>
              </w:rPr>
            </w:pPr>
            <w:r w:rsidRPr="00351CED">
              <w:rPr>
                <w:color w:val="041E42"/>
                <w:sz w:val="24"/>
                <w:szCs w:val="24"/>
              </w:rPr>
              <w:t>Ask students w</w:t>
            </w:r>
            <w:r w:rsidR="00AB0B86">
              <w:rPr>
                <w:color w:val="041E42"/>
                <w:sz w:val="24"/>
                <w:szCs w:val="24"/>
              </w:rPr>
              <w:t>ho this book is for (audience)?</w:t>
            </w:r>
          </w:p>
          <w:p w14:paraId="7C29D67D" w14:textId="77777777" w:rsidR="00E81D8C" w:rsidRDefault="0014714C" w:rsidP="00351CED">
            <w:pPr>
              <w:spacing w:line="360" w:lineRule="auto"/>
              <w:rPr>
                <w:color w:val="041E42"/>
                <w:sz w:val="24"/>
                <w:szCs w:val="24"/>
              </w:rPr>
            </w:pPr>
            <w:r w:rsidRPr="00351CED">
              <w:rPr>
                <w:color w:val="041E42"/>
                <w:sz w:val="24"/>
                <w:szCs w:val="24"/>
              </w:rPr>
              <w:t>Why was it written (purpose)?</w:t>
            </w:r>
          </w:p>
          <w:p w14:paraId="61AEA5CF" w14:textId="0FE9E8F5" w:rsidR="0014714C" w:rsidRPr="00351CED" w:rsidRDefault="0014714C" w:rsidP="00351CED">
            <w:pPr>
              <w:spacing w:line="360" w:lineRule="auto"/>
              <w:rPr>
                <w:color w:val="041E42"/>
                <w:sz w:val="24"/>
                <w:szCs w:val="24"/>
              </w:rPr>
            </w:pPr>
            <w:r w:rsidRPr="00351CED">
              <w:rPr>
                <w:color w:val="041E42"/>
                <w:sz w:val="24"/>
                <w:szCs w:val="24"/>
              </w:rPr>
              <w:t>What is the main subject matter?</w:t>
            </w:r>
          </w:p>
          <w:p w14:paraId="041BD37D" w14:textId="3BC741EC" w:rsidR="0014714C" w:rsidRPr="00351CED" w:rsidRDefault="0014714C" w:rsidP="00351CED">
            <w:pPr>
              <w:spacing w:line="360" w:lineRule="auto"/>
              <w:rPr>
                <w:color w:val="041E42"/>
                <w:sz w:val="24"/>
                <w:szCs w:val="24"/>
              </w:rPr>
            </w:pPr>
            <w:r w:rsidRPr="00351CED">
              <w:rPr>
                <w:color w:val="041E42"/>
                <w:sz w:val="24"/>
                <w:szCs w:val="24"/>
              </w:rPr>
              <w:t xml:space="preserve">Next read the website </w:t>
            </w:r>
            <w:r w:rsidR="00AB0B86">
              <w:rPr>
                <w:color w:val="041E42"/>
                <w:sz w:val="24"/>
                <w:szCs w:val="24"/>
              </w:rPr>
              <w:t>with information about Godwits.</w:t>
            </w:r>
          </w:p>
          <w:p w14:paraId="3A8D1B5B" w14:textId="20FC3E05" w:rsidR="0014714C" w:rsidRPr="00351CED" w:rsidRDefault="0014714C" w:rsidP="00351CED">
            <w:pPr>
              <w:spacing w:line="360" w:lineRule="auto"/>
              <w:rPr>
                <w:color w:val="041E42"/>
                <w:sz w:val="24"/>
                <w:szCs w:val="24"/>
              </w:rPr>
            </w:pPr>
            <w:r w:rsidRPr="00351CED">
              <w:rPr>
                <w:color w:val="041E42"/>
                <w:sz w:val="24"/>
                <w:szCs w:val="24"/>
              </w:rPr>
              <w:t>Repeat the questions as above.</w:t>
            </w:r>
          </w:p>
          <w:p w14:paraId="525F4DB2" w14:textId="64FFBB00" w:rsidR="0014714C" w:rsidRPr="00351CED" w:rsidRDefault="0014714C" w:rsidP="00351CED">
            <w:pPr>
              <w:spacing w:line="360" w:lineRule="auto"/>
              <w:rPr>
                <w:color w:val="041E42"/>
                <w:sz w:val="24"/>
                <w:szCs w:val="24"/>
              </w:rPr>
            </w:pPr>
            <w:r w:rsidRPr="00351CED">
              <w:rPr>
                <w:color w:val="041E42"/>
                <w:sz w:val="24"/>
                <w:szCs w:val="24"/>
              </w:rPr>
              <w:t>Draw a Venn diagram. Ask students what is similar and what is different about the two texts. Add the elements into the correspondi</w:t>
            </w:r>
            <w:r w:rsidR="00AB0B86">
              <w:rPr>
                <w:color w:val="041E42"/>
                <w:sz w:val="24"/>
                <w:szCs w:val="24"/>
              </w:rPr>
              <w:t>ng section of the Venn diagram.</w:t>
            </w:r>
          </w:p>
          <w:p w14:paraId="2D348520" w14:textId="77777777" w:rsidR="0014714C" w:rsidRPr="00351CED" w:rsidRDefault="0014714C" w:rsidP="00351CED">
            <w:pPr>
              <w:spacing w:line="360" w:lineRule="auto"/>
              <w:rPr>
                <w:color w:val="041E42"/>
                <w:sz w:val="24"/>
                <w:szCs w:val="24"/>
              </w:rPr>
            </w:pPr>
            <w:r w:rsidRPr="00351CED">
              <w:rPr>
                <w:color w:val="041E42"/>
                <w:sz w:val="24"/>
                <w:szCs w:val="24"/>
              </w:rPr>
              <w:t>Why do we need to think about these aspects when we read or view a text?</w:t>
            </w:r>
          </w:p>
          <w:p w14:paraId="52E3DFD6" w14:textId="520EB048" w:rsidR="0014714C" w:rsidRPr="00351CED" w:rsidRDefault="0014714C" w:rsidP="00351CED">
            <w:pPr>
              <w:spacing w:line="360" w:lineRule="auto"/>
              <w:rPr>
                <w:color w:val="041E42"/>
                <w:sz w:val="24"/>
                <w:szCs w:val="24"/>
              </w:rPr>
            </w:pPr>
            <w:r w:rsidRPr="00351CED">
              <w:rPr>
                <w:color w:val="041E42"/>
                <w:sz w:val="24"/>
                <w:szCs w:val="24"/>
              </w:rPr>
              <w:lastRenderedPageBreak/>
              <w:t>Think about the author's intent/purpose. Are they trying to convince/entertain/inform us? Ha</w:t>
            </w:r>
            <w:r w:rsidR="00AB0B86">
              <w:rPr>
                <w:color w:val="041E42"/>
                <w:sz w:val="24"/>
                <w:szCs w:val="24"/>
              </w:rPr>
              <w:t>ve they achieved their purpose?</w:t>
            </w:r>
          </w:p>
        </w:tc>
        <w:tc>
          <w:tcPr>
            <w:cnfStyle w:val="000001000000" w:firstRow="0" w:lastRow="0" w:firstColumn="0" w:lastColumn="0" w:oddVBand="0" w:evenVBand="1" w:oddHBand="0" w:evenHBand="0" w:firstRowFirstColumn="0" w:firstRowLastColumn="0" w:lastRowFirstColumn="0" w:lastRowLastColumn="0"/>
            <w:tcW w:w="2552" w:type="dxa"/>
          </w:tcPr>
          <w:p w14:paraId="0B0EEBF6" w14:textId="40959747" w:rsidR="0014714C" w:rsidRPr="00351CED" w:rsidRDefault="00C4770C" w:rsidP="00351CED">
            <w:pPr>
              <w:spacing w:line="360" w:lineRule="auto"/>
              <w:rPr>
                <w:color w:val="041E42"/>
                <w:sz w:val="24"/>
                <w:szCs w:val="24"/>
              </w:rPr>
            </w:pPr>
            <w:r w:rsidRPr="00351CED">
              <w:rPr>
                <w:color w:val="041E42"/>
                <w:sz w:val="24"/>
                <w:szCs w:val="24"/>
              </w:rPr>
              <w:lastRenderedPageBreak/>
              <w:t>“</w:t>
            </w:r>
            <w:r w:rsidR="0014714C" w:rsidRPr="00351CED">
              <w:rPr>
                <w:color w:val="041E42"/>
                <w:sz w:val="24"/>
                <w:szCs w:val="24"/>
              </w:rPr>
              <w:t>Circle</w:t>
            </w:r>
            <w:r w:rsidRPr="00351CED">
              <w:rPr>
                <w:color w:val="041E42"/>
                <w:sz w:val="24"/>
                <w:szCs w:val="24"/>
              </w:rPr>
              <w:t>”</w:t>
            </w:r>
            <w:r w:rsidR="00AB0B86">
              <w:rPr>
                <w:color w:val="041E42"/>
                <w:sz w:val="24"/>
                <w:szCs w:val="24"/>
              </w:rPr>
              <w:t xml:space="preserve"> by Jeanie Baker</w:t>
            </w:r>
          </w:p>
          <w:p w14:paraId="567F0053" w14:textId="263A12F2" w:rsidR="0014714C" w:rsidRPr="00351CED" w:rsidRDefault="0086607A" w:rsidP="00E81D8C">
            <w:pPr>
              <w:spacing w:line="360" w:lineRule="auto"/>
              <w:rPr>
                <w:rFonts w:eastAsiaTheme="minorEastAsia"/>
                <w:color w:val="041E42"/>
                <w:sz w:val="24"/>
                <w:szCs w:val="24"/>
              </w:rPr>
            </w:pPr>
            <w:hyperlink r:id="rId105" w:history="1">
              <w:r w:rsidR="00E81D8C">
                <w:rPr>
                  <w:rStyle w:val="Hyperlink"/>
                  <w:rFonts w:ascii="Montserrat Light" w:eastAsia="Montserrat Light" w:hAnsi="Montserrat Light" w:cs="Montserrat Light"/>
                  <w:color w:val="041E42"/>
                  <w:sz w:val="24"/>
                  <w:szCs w:val="24"/>
                </w:rPr>
                <w:t>I</w:t>
              </w:r>
              <w:r w:rsidR="0014714C" w:rsidRPr="00351CED">
                <w:rPr>
                  <w:rStyle w:val="Hyperlink"/>
                  <w:rFonts w:ascii="Montserrat Light" w:eastAsia="Montserrat Light" w:hAnsi="Montserrat Light" w:cs="Montserrat Light"/>
                  <w:color w:val="041E42"/>
                  <w:sz w:val="24"/>
                  <w:szCs w:val="24"/>
                </w:rPr>
                <w:t>nformatio</w:t>
              </w:r>
              <w:r w:rsidR="00E81D8C">
                <w:rPr>
                  <w:rStyle w:val="Hyperlink"/>
                  <w:rFonts w:ascii="Montserrat Light" w:eastAsia="Montserrat Light" w:hAnsi="Montserrat Light" w:cs="Montserrat Light"/>
                  <w:color w:val="041E42"/>
                  <w:sz w:val="24"/>
                  <w:szCs w:val="24"/>
                </w:rPr>
                <w:t>n about Godwits</w:t>
              </w:r>
            </w:hyperlink>
          </w:p>
        </w:tc>
      </w:tr>
      <w:tr w:rsidR="0014714C" w:rsidRPr="00351CED" w14:paraId="61AD69BC"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653C5569" w14:textId="77777777" w:rsidR="0014714C" w:rsidRPr="00351CED" w:rsidRDefault="0014714C"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56A5976D" w14:textId="77777777" w:rsidR="0014714C" w:rsidRPr="00351CED" w:rsidRDefault="0014714C" w:rsidP="00351CED">
            <w:pPr>
              <w:pStyle w:val="normal-bold"/>
              <w:spacing w:line="360" w:lineRule="auto"/>
              <w:rPr>
                <w:color w:val="041E42"/>
                <w:sz w:val="24"/>
                <w:szCs w:val="24"/>
              </w:rPr>
            </w:pPr>
            <w:r w:rsidRPr="00351CED">
              <w:rPr>
                <w:color w:val="041E42"/>
                <w:sz w:val="24"/>
                <w:szCs w:val="24"/>
              </w:rPr>
              <w:t xml:space="preserve">Compare two texts </w:t>
            </w:r>
          </w:p>
          <w:p w14:paraId="29AF1B39" w14:textId="5006CA72" w:rsidR="0014714C" w:rsidRPr="00351CED" w:rsidRDefault="0014714C" w:rsidP="00351CED">
            <w:pPr>
              <w:spacing w:line="360" w:lineRule="auto"/>
              <w:rPr>
                <w:color w:val="041E42"/>
                <w:sz w:val="24"/>
                <w:szCs w:val="24"/>
              </w:rPr>
            </w:pPr>
            <w:r w:rsidRPr="00351CED">
              <w:rPr>
                <w:color w:val="041E42"/>
                <w:sz w:val="24"/>
                <w:szCs w:val="24"/>
              </w:rPr>
              <w:t xml:space="preserve">Using the two texts below, repeat activity above. Or select </w:t>
            </w:r>
            <w:r w:rsidR="00AB0B86">
              <w:rPr>
                <w:color w:val="041E42"/>
                <w:sz w:val="24"/>
                <w:szCs w:val="24"/>
              </w:rPr>
              <w:t>two other texts if unavailable.</w:t>
            </w:r>
          </w:p>
          <w:p w14:paraId="3DB41F64" w14:textId="4DC77D74" w:rsidR="0014714C" w:rsidRPr="00351CED" w:rsidRDefault="00E81D8C" w:rsidP="00351CED">
            <w:pPr>
              <w:spacing w:line="360" w:lineRule="auto"/>
              <w:rPr>
                <w:color w:val="041E42"/>
                <w:sz w:val="24"/>
                <w:szCs w:val="24"/>
              </w:rPr>
            </w:pPr>
            <w:r>
              <w:rPr>
                <w:color w:val="041E42"/>
                <w:sz w:val="24"/>
                <w:szCs w:val="24"/>
              </w:rPr>
              <w:t>Text 1 – “</w:t>
            </w:r>
            <w:r w:rsidR="0014714C" w:rsidRPr="00351CED">
              <w:rPr>
                <w:color w:val="041E42"/>
                <w:sz w:val="24"/>
                <w:szCs w:val="24"/>
              </w:rPr>
              <w:t>Koo</w:t>
            </w:r>
            <w:r w:rsidR="00AB0B86">
              <w:rPr>
                <w:color w:val="041E42"/>
                <w:sz w:val="24"/>
                <w:szCs w:val="24"/>
              </w:rPr>
              <w:t>koo Kookaburra” by Gregg Dreise</w:t>
            </w:r>
          </w:p>
          <w:p w14:paraId="42251652" w14:textId="4BC439B5" w:rsidR="0014714C" w:rsidRPr="00351CED" w:rsidRDefault="0014714C" w:rsidP="00351CED">
            <w:pPr>
              <w:spacing w:line="360" w:lineRule="auto"/>
              <w:rPr>
                <w:color w:val="041E42"/>
                <w:sz w:val="24"/>
                <w:szCs w:val="24"/>
              </w:rPr>
            </w:pPr>
            <w:r w:rsidRPr="00351CED">
              <w:rPr>
                <w:color w:val="041E42"/>
                <w:sz w:val="24"/>
                <w:szCs w:val="24"/>
              </w:rPr>
              <w:t xml:space="preserve">Text 2 </w:t>
            </w:r>
            <w:r w:rsidR="00E81D8C">
              <w:rPr>
                <w:color w:val="041E42"/>
                <w:sz w:val="24"/>
                <w:szCs w:val="24"/>
              </w:rPr>
              <w:t xml:space="preserve">– </w:t>
            </w:r>
            <w:r w:rsidRPr="00351CED">
              <w:rPr>
                <w:color w:val="041E42"/>
                <w:sz w:val="24"/>
                <w:szCs w:val="24"/>
              </w:rPr>
              <w:t>Kookaburra information from the Nati</w:t>
            </w:r>
            <w:r w:rsidR="00AB0B86">
              <w:rPr>
                <w:color w:val="041E42"/>
                <w:sz w:val="24"/>
                <w:szCs w:val="24"/>
              </w:rPr>
              <w:t>onal parks and Wildlife Service</w:t>
            </w:r>
          </w:p>
        </w:tc>
        <w:tc>
          <w:tcPr>
            <w:cnfStyle w:val="000001000000" w:firstRow="0" w:lastRow="0" w:firstColumn="0" w:lastColumn="0" w:oddVBand="0" w:evenVBand="1" w:oddHBand="0" w:evenHBand="0" w:firstRowFirstColumn="0" w:firstRowLastColumn="0" w:lastRowFirstColumn="0" w:lastRowLastColumn="0"/>
            <w:tcW w:w="2552" w:type="dxa"/>
          </w:tcPr>
          <w:p w14:paraId="23D61D36" w14:textId="77777777" w:rsidR="0014714C" w:rsidRPr="00351CED" w:rsidRDefault="00C4770C" w:rsidP="00351CED">
            <w:pPr>
              <w:spacing w:line="360" w:lineRule="auto"/>
              <w:rPr>
                <w:color w:val="041E42"/>
                <w:sz w:val="24"/>
                <w:szCs w:val="24"/>
              </w:rPr>
            </w:pPr>
            <w:r w:rsidRPr="00351CED">
              <w:rPr>
                <w:color w:val="041E42"/>
                <w:sz w:val="24"/>
                <w:szCs w:val="24"/>
              </w:rPr>
              <w:t>“</w:t>
            </w:r>
            <w:r w:rsidR="0014714C" w:rsidRPr="00351CED">
              <w:rPr>
                <w:color w:val="041E42"/>
                <w:sz w:val="24"/>
                <w:szCs w:val="24"/>
              </w:rPr>
              <w:t>Kookoo Kookaburra</w:t>
            </w:r>
            <w:r w:rsidRPr="00351CED">
              <w:rPr>
                <w:color w:val="041E42"/>
                <w:sz w:val="24"/>
                <w:szCs w:val="24"/>
              </w:rPr>
              <w:t>”</w:t>
            </w:r>
            <w:r w:rsidR="0014714C" w:rsidRPr="00351CED">
              <w:rPr>
                <w:color w:val="041E42"/>
                <w:sz w:val="24"/>
                <w:szCs w:val="24"/>
              </w:rPr>
              <w:t xml:space="preserve"> by Gregg Dreise</w:t>
            </w:r>
          </w:p>
          <w:p w14:paraId="682B56CA" w14:textId="21A381E8" w:rsidR="0014714C" w:rsidRPr="00351CED" w:rsidRDefault="00E81D8C" w:rsidP="00351CED">
            <w:pPr>
              <w:spacing w:line="360" w:lineRule="auto"/>
              <w:rPr>
                <w:rFonts w:eastAsiaTheme="minorEastAsia"/>
                <w:color w:val="041E42"/>
                <w:sz w:val="24"/>
                <w:szCs w:val="24"/>
              </w:rPr>
            </w:pPr>
            <w:r w:rsidRPr="00351CED">
              <w:rPr>
                <w:color w:val="041E42"/>
                <w:sz w:val="24"/>
                <w:szCs w:val="24"/>
              </w:rPr>
              <w:t>National parks and Wildlife Service</w:t>
            </w:r>
            <w:r>
              <w:t xml:space="preserve"> – </w:t>
            </w:r>
            <w:hyperlink r:id="rId106" w:history="1">
              <w:r w:rsidR="0014714C" w:rsidRPr="00351CED">
                <w:rPr>
                  <w:rStyle w:val="Hyperlink"/>
                  <w:rFonts w:ascii="Montserrat Light" w:eastAsia="Montserrat Light" w:hAnsi="Montserrat Light" w:cs="Montserrat Light"/>
                  <w:color w:val="041E42"/>
                  <w:sz w:val="24"/>
                  <w:szCs w:val="24"/>
                </w:rPr>
                <w:t>Kookaburra information</w:t>
              </w:r>
            </w:hyperlink>
          </w:p>
        </w:tc>
      </w:tr>
      <w:tr w:rsidR="0014714C" w:rsidRPr="00351CED" w14:paraId="36A5CC9B"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4BE2FC8" w14:textId="77777777" w:rsidR="0014714C" w:rsidRPr="00351CED" w:rsidRDefault="0014714C"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1F3BE75F" w14:textId="2931AAB5" w:rsidR="0014714C" w:rsidRPr="00351CED" w:rsidRDefault="00F6035A" w:rsidP="00351CED">
            <w:pPr>
              <w:pStyle w:val="normal-bold"/>
              <w:spacing w:line="360" w:lineRule="auto"/>
              <w:rPr>
                <w:color w:val="041E42"/>
                <w:sz w:val="24"/>
                <w:szCs w:val="24"/>
              </w:rPr>
            </w:pPr>
            <w:r>
              <w:rPr>
                <w:color w:val="041E42"/>
                <w:sz w:val="24"/>
                <w:szCs w:val="24"/>
              </w:rPr>
              <w:t>Imagine</w:t>
            </w:r>
          </w:p>
          <w:p w14:paraId="5827E793" w14:textId="7DB2CB3F" w:rsidR="0014714C" w:rsidRPr="00351CED" w:rsidRDefault="0014714C" w:rsidP="00351CED">
            <w:pPr>
              <w:spacing w:line="360" w:lineRule="auto"/>
              <w:rPr>
                <w:color w:val="041E42"/>
                <w:sz w:val="24"/>
                <w:szCs w:val="24"/>
              </w:rPr>
            </w:pPr>
            <w:r w:rsidRPr="00351CED">
              <w:rPr>
                <w:color w:val="041E42"/>
                <w:sz w:val="24"/>
                <w:szCs w:val="24"/>
              </w:rPr>
              <w:t xml:space="preserve">If you were a bird and could fly anywhere, where would it be? Why? Write in </w:t>
            </w:r>
            <w:r w:rsidR="00F6035A">
              <w:rPr>
                <w:color w:val="041E42"/>
                <w:sz w:val="24"/>
                <w:szCs w:val="24"/>
              </w:rPr>
              <w:t>your journal. Draw a picture.</w:t>
            </w:r>
          </w:p>
        </w:tc>
        <w:tc>
          <w:tcPr>
            <w:cnfStyle w:val="000001000000" w:firstRow="0" w:lastRow="0" w:firstColumn="0" w:lastColumn="0" w:oddVBand="0" w:evenVBand="1" w:oddHBand="0" w:evenHBand="0" w:firstRowFirstColumn="0" w:firstRowLastColumn="0" w:lastRowFirstColumn="0" w:lastRowLastColumn="0"/>
            <w:tcW w:w="2552" w:type="dxa"/>
          </w:tcPr>
          <w:p w14:paraId="0DEBD7DC" w14:textId="77777777" w:rsidR="0014714C" w:rsidRPr="00351CED" w:rsidRDefault="0014714C" w:rsidP="00351CED">
            <w:pPr>
              <w:spacing w:line="360" w:lineRule="auto"/>
              <w:rPr>
                <w:color w:val="041E42"/>
                <w:sz w:val="24"/>
                <w:szCs w:val="24"/>
              </w:rPr>
            </w:pPr>
            <w:r w:rsidRPr="00351CED">
              <w:rPr>
                <w:color w:val="041E42"/>
                <w:sz w:val="24"/>
                <w:szCs w:val="24"/>
              </w:rPr>
              <w:t>Workbook</w:t>
            </w:r>
          </w:p>
          <w:p w14:paraId="2BC4C427" w14:textId="77777777" w:rsidR="0014714C" w:rsidRPr="00351CED" w:rsidRDefault="0014714C" w:rsidP="00351CED">
            <w:pPr>
              <w:spacing w:line="360" w:lineRule="auto"/>
              <w:rPr>
                <w:color w:val="041E42"/>
                <w:sz w:val="24"/>
                <w:szCs w:val="24"/>
              </w:rPr>
            </w:pPr>
            <w:r w:rsidRPr="00351CED">
              <w:rPr>
                <w:color w:val="041E42"/>
                <w:sz w:val="24"/>
                <w:szCs w:val="24"/>
              </w:rPr>
              <w:t>Pencils</w:t>
            </w:r>
          </w:p>
        </w:tc>
      </w:tr>
      <w:tr w:rsidR="0014714C" w:rsidRPr="00351CED" w14:paraId="6777AA14"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11A7383E" w14:textId="77777777" w:rsidR="0014714C" w:rsidRPr="00351CED" w:rsidRDefault="0014714C"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57256582" w14:textId="77777777" w:rsidR="0014714C" w:rsidRPr="00351CED" w:rsidRDefault="0014714C" w:rsidP="00351CED">
            <w:pPr>
              <w:pStyle w:val="normal-bold"/>
              <w:spacing w:line="360" w:lineRule="auto"/>
              <w:rPr>
                <w:color w:val="041E42"/>
                <w:sz w:val="24"/>
                <w:szCs w:val="24"/>
              </w:rPr>
            </w:pPr>
            <w:r w:rsidRPr="00351CED">
              <w:rPr>
                <w:color w:val="041E42"/>
                <w:sz w:val="24"/>
                <w:szCs w:val="24"/>
              </w:rPr>
              <w:t>Daily observations journal</w:t>
            </w:r>
          </w:p>
          <w:p w14:paraId="50B414E7" w14:textId="6E7A5BD1" w:rsidR="0014714C" w:rsidRPr="00351CED" w:rsidRDefault="0014714C" w:rsidP="00351CED">
            <w:pPr>
              <w:spacing w:line="360" w:lineRule="auto"/>
              <w:rPr>
                <w:color w:val="041E42"/>
                <w:sz w:val="24"/>
                <w:szCs w:val="24"/>
              </w:rPr>
            </w:pPr>
            <w:r w:rsidRPr="00351CED">
              <w:rPr>
                <w:color w:val="041E42"/>
                <w:sz w:val="24"/>
                <w:szCs w:val="24"/>
              </w:rPr>
              <w:t>Students look out the window or sit in the backyard and use their five senses to record the world around them. What can they see, smell, feel, hear</w:t>
            </w:r>
            <w:r w:rsidR="00704E43" w:rsidRPr="00351CED">
              <w:rPr>
                <w:color w:val="041E42"/>
                <w:sz w:val="24"/>
                <w:szCs w:val="24"/>
              </w:rPr>
              <w:t>,</w:t>
            </w:r>
            <w:r w:rsidRPr="00351CED">
              <w:rPr>
                <w:color w:val="041E42"/>
                <w:sz w:val="24"/>
                <w:szCs w:val="24"/>
              </w:rPr>
              <w:t xml:space="preserve"> and taste (when they stick their tongue out in the air)? Students write or draw their findings in their journal</w:t>
            </w:r>
            <w:r w:rsidR="00704E43" w:rsidRPr="00351CED">
              <w:rPr>
                <w:color w:val="041E42"/>
                <w:sz w:val="24"/>
                <w:szCs w:val="24"/>
              </w:rPr>
              <w:t>s</w:t>
            </w:r>
            <w:r w:rsidR="00F6035A">
              <w:rPr>
                <w:color w:val="041E42"/>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2792B23E" w14:textId="56A69D32" w:rsidR="0014714C" w:rsidRPr="00351CED" w:rsidRDefault="00F6035A" w:rsidP="00351CED">
            <w:pPr>
              <w:spacing w:line="360" w:lineRule="auto"/>
              <w:rPr>
                <w:color w:val="041E42"/>
                <w:sz w:val="24"/>
                <w:szCs w:val="24"/>
              </w:rPr>
            </w:pPr>
            <w:r>
              <w:rPr>
                <w:color w:val="041E42"/>
                <w:sz w:val="24"/>
                <w:szCs w:val="24"/>
              </w:rPr>
              <w:t>Daily journal</w:t>
            </w:r>
          </w:p>
          <w:p w14:paraId="41CCC393" w14:textId="77777777" w:rsidR="0014714C" w:rsidRPr="00351CED" w:rsidRDefault="0014714C" w:rsidP="00351CED">
            <w:pPr>
              <w:spacing w:line="360" w:lineRule="auto"/>
              <w:rPr>
                <w:color w:val="041E42"/>
                <w:sz w:val="24"/>
                <w:szCs w:val="24"/>
              </w:rPr>
            </w:pPr>
            <w:r w:rsidRPr="00351CED">
              <w:rPr>
                <w:color w:val="041E42"/>
                <w:sz w:val="24"/>
                <w:szCs w:val="24"/>
              </w:rPr>
              <w:t>Pencil</w:t>
            </w:r>
          </w:p>
        </w:tc>
      </w:tr>
      <w:tr w:rsidR="0014714C" w:rsidRPr="00351CED" w14:paraId="6B0AC206"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74C4ACA3" w14:textId="77777777" w:rsidR="0014714C" w:rsidRPr="00351CED" w:rsidRDefault="0014714C" w:rsidP="00351CED">
            <w:pPr>
              <w:pStyle w:val="normal-bold"/>
              <w:spacing w:line="360" w:lineRule="auto"/>
              <w:rPr>
                <w:sz w:val="24"/>
                <w:szCs w:val="24"/>
              </w:rPr>
            </w:pPr>
            <w:r w:rsidRPr="00351CED">
              <w:rPr>
                <w:sz w:val="24"/>
                <w:szCs w:val="24"/>
              </w:rPr>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381FCE38" w14:textId="7A532325" w:rsidR="0014714C" w:rsidRPr="00351CED" w:rsidRDefault="00F6035A" w:rsidP="00351CED">
            <w:pPr>
              <w:pStyle w:val="normal-bold"/>
              <w:spacing w:line="360" w:lineRule="auto"/>
              <w:rPr>
                <w:color w:val="041E42"/>
                <w:sz w:val="24"/>
                <w:szCs w:val="24"/>
              </w:rPr>
            </w:pPr>
            <w:r>
              <w:rPr>
                <w:color w:val="041E42"/>
                <w:sz w:val="24"/>
                <w:szCs w:val="24"/>
              </w:rPr>
              <w:t>Collage</w:t>
            </w:r>
          </w:p>
          <w:p w14:paraId="37370E7D" w14:textId="7FEEEEBC" w:rsidR="0014714C" w:rsidRPr="00351CED" w:rsidRDefault="0014714C" w:rsidP="00351CED">
            <w:pPr>
              <w:spacing w:line="360" w:lineRule="auto"/>
              <w:rPr>
                <w:color w:val="041E42"/>
                <w:sz w:val="24"/>
                <w:szCs w:val="24"/>
              </w:rPr>
            </w:pPr>
            <w:r w:rsidRPr="00351CED">
              <w:rPr>
                <w:color w:val="041E42"/>
                <w:sz w:val="24"/>
                <w:szCs w:val="24"/>
              </w:rPr>
              <w:t>Read th</w:t>
            </w:r>
            <w:r w:rsidR="00F20078">
              <w:rPr>
                <w:color w:val="041E42"/>
                <w:sz w:val="24"/>
                <w:szCs w:val="24"/>
              </w:rPr>
              <w:t xml:space="preserve">e book ‘Circle’ </w:t>
            </w:r>
            <w:r w:rsidRPr="00351CED">
              <w:rPr>
                <w:color w:val="041E42"/>
                <w:sz w:val="24"/>
                <w:szCs w:val="24"/>
              </w:rPr>
              <w:t>by Jeanie Baker. Watch the vid</w:t>
            </w:r>
            <w:r w:rsidR="00F6035A">
              <w:rPr>
                <w:color w:val="041E42"/>
                <w:sz w:val="24"/>
                <w:szCs w:val="24"/>
              </w:rPr>
              <w:t>eo where she describes her art.</w:t>
            </w:r>
          </w:p>
          <w:p w14:paraId="5633AA93" w14:textId="77777777" w:rsidR="0014714C" w:rsidRPr="00351CED" w:rsidRDefault="0014714C" w:rsidP="00351CED">
            <w:pPr>
              <w:spacing w:line="360" w:lineRule="auto"/>
              <w:rPr>
                <w:color w:val="041E42"/>
                <w:sz w:val="24"/>
                <w:szCs w:val="24"/>
              </w:rPr>
            </w:pPr>
            <w:r w:rsidRPr="00351CED">
              <w:rPr>
                <w:color w:val="041E42"/>
                <w:sz w:val="24"/>
                <w:szCs w:val="24"/>
              </w:rPr>
              <w:lastRenderedPageBreak/>
              <w:t>Create a collage of what you see outside your window.</w:t>
            </w:r>
          </w:p>
        </w:tc>
        <w:tc>
          <w:tcPr>
            <w:cnfStyle w:val="000001000000" w:firstRow="0" w:lastRow="0" w:firstColumn="0" w:lastColumn="0" w:oddVBand="0" w:evenVBand="1" w:oddHBand="0" w:evenHBand="0" w:firstRowFirstColumn="0" w:firstRowLastColumn="0" w:lastRowFirstColumn="0" w:lastRowLastColumn="0"/>
            <w:tcW w:w="2552" w:type="dxa"/>
          </w:tcPr>
          <w:p w14:paraId="1723A917" w14:textId="77777777" w:rsidR="0014714C" w:rsidRPr="00351CED" w:rsidRDefault="00C4770C" w:rsidP="00351CED">
            <w:pPr>
              <w:spacing w:line="360" w:lineRule="auto"/>
              <w:rPr>
                <w:color w:val="041E42"/>
                <w:sz w:val="24"/>
                <w:szCs w:val="24"/>
              </w:rPr>
            </w:pPr>
            <w:r w:rsidRPr="00351CED">
              <w:rPr>
                <w:color w:val="041E42"/>
                <w:sz w:val="24"/>
                <w:szCs w:val="24"/>
              </w:rPr>
              <w:lastRenderedPageBreak/>
              <w:t>“</w:t>
            </w:r>
            <w:r w:rsidR="0014714C" w:rsidRPr="00351CED">
              <w:rPr>
                <w:color w:val="041E42"/>
                <w:sz w:val="24"/>
                <w:szCs w:val="24"/>
              </w:rPr>
              <w:t>Circle</w:t>
            </w:r>
            <w:r w:rsidRPr="00351CED">
              <w:rPr>
                <w:color w:val="041E42"/>
                <w:sz w:val="24"/>
                <w:szCs w:val="24"/>
              </w:rPr>
              <w:t>”</w:t>
            </w:r>
            <w:r w:rsidR="0014714C" w:rsidRPr="00351CED">
              <w:rPr>
                <w:color w:val="041E42"/>
                <w:sz w:val="24"/>
                <w:szCs w:val="24"/>
              </w:rPr>
              <w:t xml:space="preserve"> by Jeanie Baker</w:t>
            </w:r>
          </w:p>
          <w:p w14:paraId="4E1A891B" w14:textId="77777777" w:rsidR="0014714C" w:rsidRPr="00351CED" w:rsidRDefault="0086607A" w:rsidP="00351CED">
            <w:pPr>
              <w:spacing w:line="360" w:lineRule="auto"/>
              <w:rPr>
                <w:color w:val="041E42"/>
                <w:sz w:val="24"/>
                <w:szCs w:val="24"/>
              </w:rPr>
            </w:pPr>
            <w:hyperlink r:id="rId107" w:history="1">
              <w:r w:rsidR="0014714C" w:rsidRPr="00351CED">
                <w:rPr>
                  <w:rStyle w:val="Hyperlink"/>
                  <w:rFonts w:ascii="Montserrat Light" w:eastAsia="Montserrat Light" w:hAnsi="Montserrat Light" w:cs="Montserrat Light"/>
                  <w:color w:val="041E42"/>
                  <w:sz w:val="24"/>
                  <w:szCs w:val="24"/>
                </w:rPr>
                <w:t>Jeannie Baker video</w:t>
              </w:r>
            </w:hyperlink>
          </w:p>
        </w:tc>
      </w:tr>
      <w:tr w:rsidR="0014714C" w:rsidRPr="00351CED" w14:paraId="6160ACD8" w14:textId="77777777" w:rsidTr="00046177">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3240" w:type="dxa"/>
          </w:tcPr>
          <w:p w14:paraId="16C24BA1" w14:textId="77777777" w:rsidR="0014714C" w:rsidRPr="00351CED" w:rsidRDefault="0014714C" w:rsidP="00351CED">
            <w:pPr>
              <w:pStyle w:val="normal-bold"/>
              <w:spacing w:line="360" w:lineRule="auto"/>
              <w:rPr>
                <w:sz w:val="24"/>
                <w:szCs w:val="24"/>
              </w:rPr>
            </w:pPr>
            <w:r w:rsidRPr="00351CED">
              <w:rPr>
                <w:sz w:val="24"/>
                <w:szCs w:val="24"/>
              </w:rPr>
              <w:lastRenderedPageBreak/>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36DC253F" w14:textId="77777777" w:rsidR="0014714C" w:rsidRPr="00351CED" w:rsidRDefault="0014714C" w:rsidP="00351CED">
            <w:pPr>
              <w:pStyle w:val="normal-bold"/>
              <w:spacing w:line="360" w:lineRule="auto"/>
              <w:rPr>
                <w:color w:val="041E42"/>
                <w:sz w:val="24"/>
                <w:szCs w:val="24"/>
              </w:rPr>
            </w:pPr>
            <w:r w:rsidRPr="00351CED">
              <w:rPr>
                <w:color w:val="041E42"/>
                <w:sz w:val="24"/>
                <w:szCs w:val="24"/>
              </w:rPr>
              <w:t>Sculpture</w:t>
            </w:r>
          </w:p>
          <w:p w14:paraId="368DBFD9" w14:textId="6CFB8B86" w:rsidR="0014714C" w:rsidRPr="00351CED" w:rsidRDefault="0014714C" w:rsidP="00351CED">
            <w:pPr>
              <w:spacing w:line="360" w:lineRule="auto"/>
              <w:rPr>
                <w:color w:val="041E42"/>
                <w:sz w:val="24"/>
                <w:szCs w:val="24"/>
              </w:rPr>
            </w:pPr>
            <w:r w:rsidRPr="00351CED">
              <w:rPr>
                <w:color w:val="041E42"/>
                <w:sz w:val="24"/>
                <w:szCs w:val="24"/>
              </w:rPr>
              <w:t>Look at Australian artist Marguerite Derricourt’s sculptures of birds.  Make a sculpture of a bird. Make it out of paper-mâché, wire, playdough,</w:t>
            </w:r>
            <w:r w:rsidR="00F6035A">
              <w:rPr>
                <w:color w:val="041E42"/>
                <w:sz w:val="24"/>
                <w:szCs w:val="24"/>
              </w:rPr>
              <w:t xml:space="preserve"> clay or other found materials.</w:t>
            </w:r>
          </w:p>
          <w:p w14:paraId="7705B920" w14:textId="1D42BAD4" w:rsidR="0014714C" w:rsidRPr="00351CED" w:rsidRDefault="0014714C" w:rsidP="00351CED">
            <w:pPr>
              <w:spacing w:line="360" w:lineRule="auto"/>
              <w:rPr>
                <w:color w:val="041E42"/>
                <w:sz w:val="24"/>
                <w:szCs w:val="24"/>
              </w:rPr>
            </w:pPr>
            <w:r w:rsidRPr="00351CED">
              <w:rPr>
                <w:color w:val="041E42"/>
                <w:sz w:val="24"/>
                <w:szCs w:val="24"/>
              </w:rPr>
              <w:t>Make more tha</w:t>
            </w:r>
            <w:r w:rsidR="00F6035A">
              <w:rPr>
                <w:color w:val="041E42"/>
                <w:sz w:val="24"/>
                <w:szCs w:val="24"/>
              </w:rPr>
              <w:t>n one to make a flock of birds.</w:t>
            </w:r>
          </w:p>
        </w:tc>
        <w:tc>
          <w:tcPr>
            <w:cnfStyle w:val="000001000000" w:firstRow="0" w:lastRow="0" w:firstColumn="0" w:lastColumn="0" w:oddVBand="0" w:evenVBand="1" w:oddHBand="0" w:evenHBand="0" w:firstRowFirstColumn="0" w:firstRowLastColumn="0" w:lastRowFirstColumn="0" w:lastRowLastColumn="0"/>
            <w:tcW w:w="2552" w:type="dxa"/>
          </w:tcPr>
          <w:p w14:paraId="319C03E7" w14:textId="0153E943" w:rsidR="0014714C" w:rsidRPr="00351CED" w:rsidRDefault="0086607A" w:rsidP="00351CED">
            <w:pPr>
              <w:spacing w:line="360" w:lineRule="auto"/>
              <w:rPr>
                <w:color w:val="041E42"/>
                <w:sz w:val="24"/>
                <w:szCs w:val="24"/>
                <w:u w:val="single"/>
              </w:rPr>
            </w:pPr>
            <w:hyperlink r:id="rId108" w:history="1">
              <w:r w:rsidR="0014714C" w:rsidRPr="00351CED">
                <w:rPr>
                  <w:rStyle w:val="Hyperlink"/>
                  <w:rFonts w:ascii="Montserrat Light" w:eastAsia="Montserrat Light" w:hAnsi="Montserrat Light" w:cs="Montserrat Light"/>
                  <w:color w:val="041E42"/>
                  <w:sz w:val="24"/>
                  <w:szCs w:val="24"/>
                </w:rPr>
                <w:t>Marguerite Derricourt website</w:t>
              </w:r>
            </w:hyperlink>
          </w:p>
          <w:p w14:paraId="494E7163" w14:textId="53FF3888" w:rsidR="0014714C" w:rsidRPr="00351CED" w:rsidRDefault="007B7FBB" w:rsidP="007B7FBB">
            <w:pPr>
              <w:spacing w:line="360" w:lineRule="auto"/>
              <w:rPr>
                <w:color w:val="041E42"/>
                <w:sz w:val="24"/>
                <w:szCs w:val="24"/>
              </w:rPr>
            </w:pPr>
            <w:r>
              <w:rPr>
                <w:color w:val="041E42"/>
                <w:sz w:val="24"/>
                <w:szCs w:val="24"/>
              </w:rPr>
              <w:t>Optional – p</w:t>
            </w:r>
            <w:r w:rsidR="0014714C" w:rsidRPr="00351CED">
              <w:rPr>
                <w:color w:val="041E42"/>
                <w:sz w:val="24"/>
                <w:szCs w:val="24"/>
              </w:rPr>
              <w:t>aper, wire, playdough, clay</w:t>
            </w:r>
          </w:p>
        </w:tc>
      </w:tr>
      <w:tr w:rsidR="0014714C" w:rsidRPr="00351CED" w14:paraId="1B821F0B"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4D3B80E" w14:textId="77777777" w:rsidR="0014714C" w:rsidRPr="00351CED" w:rsidRDefault="0014714C" w:rsidP="00351CED">
            <w:pPr>
              <w:pStyle w:val="normal-bold"/>
              <w:spacing w:line="360" w:lineRule="auto"/>
              <w:rPr>
                <w:sz w:val="24"/>
                <w:szCs w:val="24"/>
              </w:rPr>
            </w:pPr>
            <w:r w:rsidRPr="00351CED">
              <w:rPr>
                <w:sz w:val="24"/>
                <w:szCs w:val="24"/>
              </w:rPr>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5948C5E7" w14:textId="2951E739" w:rsidR="0014714C" w:rsidRPr="00351CED" w:rsidRDefault="00F6035A" w:rsidP="00351CED">
            <w:pPr>
              <w:pStyle w:val="normal-bold"/>
              <w:spacing w:line="360" w:lineRule="auto"/>
              <w:rPr>
                <w:color w:val="041E42"/>
                <w:sz w:val="24"/>
                <w:szCs w:val="24"/>
              </w:rPr>
            </w:pPr>
            <w:r>
              <w:rPr>
                <w:color w:val="041E42"/>
                <w:sz w:val="24"/>
                <w:szCs w:val="24"/>
              </w:rPr>
              <w:t>Hold an exhibition</w:t>
            </w:r>
          </w:p>
          <w:p w14:paraId="57DD206F" w14:textId="4BAE98C1" w:rsidR="0014714C" w:rsidRPr="00351CED" w:rsidRDefault="0014714C" w:rsidP="00351CED">
            <w:pPr>
              <w:spacing w:line="360" w:lineRule="auto"/>
              <w:rPr>
                <w:color w:val="041E42"/>
                <w:sz w:val="24"/>
                <w:szCs w:val="24"/>
              </w:rPr>
            </w:pPr>
            <w:r w:rsidRPr="00351CED">
              <w:rPr>
                <w:color w:val="041E42"/>
                <w:sz w:val="24"/>
                <w:szCs w:val="24"/>
              </w:rPr>
              <w:t xml:space="preserve">Collect your bird artworks and display them in a special room in your house. Create invitations (paper or electronic) and invite your family members to your gallery to </w:t>
            </w:r>
            <w:r w:rsidR="00F6035A">
              <w:rPr>
                <w:color w:val="041E42"/>
                <w:sz w:val="24"/>
                <w:szCs w:val="24"/>
              </w:rPr>
              <w:t>view the works.</w:t>
            </w:r>
          </w:p>
        </w:tc>
        <w:tc>
          <w:tcPr>
            <w:cnfStyle w:val="000001000000" w:firstRow="0" w:lastRow="0" w:firstColumn="0" w:lastColumn="0" w:oddVBand="0" w:evenVBand="1" w:oddHBand="0" w:evenHBand="0" w:firstRowFirstColumn="0" w:firstRowLastColumn="0" w:lastRowFirstColumn="0" w:lastRowLastColumn="0"/>
            <w:tcW w:w="2552" w:type="dxa"/>
          </w:tcPr>
          <w:p w14:paraId="59322348" w14:textId="77777777" w:rsidR="0014714C" w:rsidRPr="00351CED" w:rsidRDefault="0014714C" w:rsidP="00351CED">
            <w:pPr>
              <w:spacing w:line="360" w:lineRule="auto"/>
              <w:rPr>
                <w:color w:val="041E42"/>
                <w:sz w:val="24"/>
                <w:szCs w:val="24"/>
              </w:rPr>
            </w:pPr>
            <w:r w:rsidRPr="00351CED">
              <w:rPr>
                <w:color w:val="041E42"/>
                <w:sz w:val="24"/>
                <w:szCs w:val="24"/>
              </w:rPr>
              <w:t>Printer</w:t>
            </w:r>
          </w:p>
          <w:p w14:paraId="73805CA4" w14:textId="77777777" w:rsidR="0014714C" w:rsidRPr="00351CED" w:rsidRDefault="0014714C" w:rsidP="00351CED">
            <w:pPr>
              <w:spacing w:line="360" w:lineRule="auto"/>
              <w:rPr>
                <w:color w:val="041E42"/>
                <w:sz w:val="24"/>
                <w:szCs w:val="24"/>
              </w:rPr>
            </w:pPr>
            <w:r w:rsidRPr="00351CED">
              <w:rPr>
                <w:color w:val="041E42"/>
                <w:sz w:val="24"/>
                <w:szCs w:val="24"/>
              </w:rPr>
              <w:t>Paper</w:t>
            </w:r>
          </w:p>
          <w:p w14:paraId="1E6EF777" w14:textId="13797CA9" w:rsidR="0014714C" w:rsidRDefault="00F6035A" w:rsidP="00351CED">
            <w:pPr>
              <w:spacing w:line="360" w:lineRule="auto"/>
              <w:rPr>
                <w:color w:val="041E42"/>
                <w:sz w:val="24"/>
                <w:szCs w:val="24"/>
              </w:rPr>
            </w:pPr>
            <w:r>
              <w:rPr>
                <w:color w:val="041E42"/>
                <w:sz w:val="24"/>
                <w:szCs w:val="24"/>
              </w:rPr>
              <w:t>Frames (optional)</w:t>
            </w:r>
          </w:p>
          <w:p w14:paraId="22185BAF" w14:textId="0EF8D6EE" w:rsidR="0014714C" w:rsidRPr="00351CED" w:rsidRDefault="0086607A" w:rsidP="007B7FBB">
            <w:pPr>
              <w:spacing w:line="360" w:lineRule="auto"/>
              <w:rPr>
                <w:color w:val="041E42"/>
                <w:sz w:val="24"/>
                <w:szCs w:val="24"/>
              </w:rPr>
            </w:pPr>
            <w:hyperlink r:id="rId109" w:history="1">
              <w:r w:rsidR="007B7FBB">
                <w:rPr>
                  <w:rStyle w:val="Hyperlink"/>
                  <w:rFonts w:ascii="Montserrat Light" w:eastAsia="Montserrat Light" w:hAnsi="Montserrat Light" w:cs="Montserrat Light"/>
                  <w:color w:val="041E42"/>
                  <w:sz w:val="24"/>
                  <w:szCs w:val="24"/>
                </w:rPr>
                <w:t>Website for creating o</w:t>
              </w:r>
              <w:r w:rsidR="007B7FBB" w:rsidRPr="00351CED">
                <w:rPr>
                  <w:rStyle w:val="Hyperlink"/>
                  <w:rFonts w:ascii="Montserrat Light" w:eastAsia="Montserrat Light" w:hAnsi="Montserrat Light" w:cs="Montserrat Light"/>
                  <w:color w:val="041E42"/>
                  <w:sz w:val="24"/>
                  <w:szCs w:val="24"/>
                </w:rPr>
                <w:t>nline invitations</w:t>
              </w:r>
            </w:hyperlink>
          </w:p>
        </w:tc>
      </w:tr>
      <w:tr w:rsidR="0014714C" w:rsidRPr="00351CED" w14:paraId="396531A2"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69EDB3FF" w14:textId="77777777" w:rsidR="0014714C" w:rsidRPr="00351CED" w:rsidRDefault="0014714C" w:rsidP="00351CED">
            <w:pPr>
              <w:pStyle w:val="normal-bold"/>
              <w:spacing w:line="360" w:lineRule="auto"/>
              <w:rPr>
                <w:sz w:val="24"/>
                <w:szCs w:val="24"/>
              </w:rPr>
            </w:pPr>
            <w:r w:rsidRPr="00351CED">
              <w:rPr>
                <w:sz w:val="24"/>
                <w:szCs w:val="24"/>
              </w:rPr>
              <w:t>Assessment</w:t>
            </w:r>
          </w:p>
        </w:tc>
        <w:tc>
          <w:tcPr>
            <w:cnfStyle w:val="000010000000" w:firstRow="0" w:lastRow="0" w:firstColumn="0" w:lastColumn="0" w:oddVBand="1" w:evenVBand="0" w:oddHBand="0" w:evenHBand="0" w:firstRowFirstColumn="0" w:firstRowLastColumn="0" w:lastRowFirstColumn="0" w:lastRowLastColumn="0"/>
            <w:tcW w:w="9796" w:type="dxa"/>
          </w:tcPr>
          <w:p w14:paraId="27EB32C9" w14:textId="6D1731CC" w:rsidR="00844A03" w:rsidRDefault="0014714C" w:rsidP="00351CED">
            <w:pPr>
              <w:spacing w:line="360" w:lineRule="auto"/>
              <w:rPr>
                <w:color w:val="041E42"/>
                <w:sz w:val="24"/>
                <w:szCs w:val="24"/>
              </w:rPr>
            </w:pPr>
            <w:r w:rsidRPr="00351CED">
              <w:rPr>
                <w:color w:val="041E42"/>
                <w:sz w:val="24"/>
                <w:szCs w:val="24"/>
              </w:rPr>
              <w:t>Students uplo</w:t>
            </w:r>
            <w:r w:rsidR="00F6035A">
              <w:rPr>
                <w:color w:val="041E42"/>
                <w:sz w:val="24"/>
                <w:szCs w:val="24"/>
              </w:rPr>
              <w:t>ad their work sample to Seesaw.</w:t>
            </w:r>
          </w:p>
          <w:p w14:paraId="5F1F3705" w14:textId="0110C624" w:rsidR="0014714C" w:rsidRPr="00351CED" w:rsidRDefault="0014714C" w:rsidP="00351CED">
            <w:pPr>
              <w:spacing w:line="360" w:lineRule="auto"/>
              <w:rPr>
                <w:color w:val="041E42"/>
                <w:sz w:val="24"/>
                <w:szCs w:val="24"/>
              </w:rPr>
            </w:pPr>
            <w:r w:rsidRPr="00351CED">
              <w:rPr>
                <w:color w:val="041E42"/>
                <w:sz w:val="24"/>
                <w:szCs w:val="24"/>
              </w:rPr>
              <w:t>Can students identify and explain how texts can be similar a</w:t>
            </w:r>
            <w:r w:rsidR="00F6035A">
              <w:rPr>
                <w:color w:val="041E42"/>
                <w:sz w:val="24"/>
                <w:szCs w:val="24"/>
              </w:rPr>
              <w:t>nd different?</w:t>
            </w:r>
          </w:p>
        </w:tc>
        <w:tc>
          <w:tcPr>
            <w:cnfStyle w:val="000001000000" w:firstRow="0" w:lastRow="0" w:firstColumn="0" w:lastColumn="0" w:oddVBand="0" w:evenVBand="1" w:oddHBand="0" w:evenHBand="0" w:firstRowFirstColumn="0" w:firstRowLastColumn="0" w:lastRowFirstColumn="0" w:lastRowLastColumn="0"/>
            <w:tcW w:w="2552" w:type="dxa"/>
          </w:tcPr>
          <w:p w14:paraId="4B8E9E8C" w14:textId="77777777" w:rsidR="0014714C" w:rsidRPr="00351CED" w:rsidRDefault="0014714C" w:rsidP="00351CED">
            <w:pPr>
              <w:spacing w:line="360" w:lineRule="auto"/>
              <w:rPr>
                <w:color w:val="041E42"/>
                <w:sz w:val="24"/>
                <w:szCs w:val="24"/>
              </w:rPr>
            </w:pPr>
          </w:p>
        </w:tc>
      </w:tr>
      <w:tr w:rsidR="0014714C" w:rsidRPr="00351CED" w14:paraId="0C717431"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7A2DE658" w14:textId="1E330127" w:rsidR="0014714C" w:rsidRPr="00351CED" w:rsidRDefault="005023D1" w:rsidP="00351CED">
            <w:pPr>
              <w:pStyle w:val="normal-bold"/>
              <w:spacing w:line="360" w:lineRule="auto"/>
              <w:rPr>
                <w:sz w:val="24"/>
                <w:szCs w:val="24"/>
              </w:rPr>
            </w:pPr>
            <w:r>
              <w:rPr>
                <w:sz w:val="24"/>
                <w:szCs w:val="24"/>
              </w:rPr>
              <w:t>Reflection</w:t>
            </w:r>
          </w:p>
        </w:tc>
        <w:tc>
          <w:tcPr>
            <w:cnfStyle w:val="000010000000" w:firstRow="0" w:lastRow="0" w:firstColumn="0" w:lastColumn="0" w:oddVBand="1" w:evenVBand="0" w:oddHBand="0" w:evenHBand="0" w:firstRowFirstColumn="0" w:firstRowLastColumn="0" w:lastRowFirstColumn="0" w:lastRowLastColumn="0"/>
            <w:tcW w:w="9796" w:type="dxa"/>
          </w:tcPr>
          <w:p w14:paraId="4DEABDA5" w14:textId="24749CD6" w:rsidR="0014714C" w:rsidRPr="00351CED" w:rsidRDefault="0014714C" w:rsidP="00351CED">
            <w:pPr>
              <w:spacing w:line="360" w:lineRule="auto"/>
              <w:rPr>
                <w:color w:val="041E42"/>
                <w:sz w:val="24"/>
                <w:szCs w:val="24"/>
              </w:rPr>
            </w:pPr>
            <w:r w:rsidRPr="00351CED">
              <w:rPr>
                <w:color w:val="041E42"/>
                <w:sz w:val="24"/>
                <w:szCs w:val="24"/>
              </w:rPr>
              <w:t>What do we need to consider when w</w:t>
            </w:r>
            <w:r w:rsidR="00F6035A">
              <w:rPr>
                <w:color w:val="041E42"/>
                <w:sz w:val="24"/>
                <w:szCs w:val="24"/>
              </w:rPr>
              <w:t>e read or view a text? Why?</w:t>
            </w:r>
          </w:p>
        </w:tc>
        <w:tc>
          <w:tcPr>
            <w:cnfStyle w:val="000001000000" w:firstRow="0" w:lastRow="0" w:firstColumn="0" w:lastColumn="0" w:oddVBand="0" w:evenVBand="1" w:oddHBand="0" w:evenHBand="0" w:firstRowFirstColumn="0" w:firstRowLastColumn="0" w:lastRowFirstColumn="0" w:lastRowLastColumn="0"/>
            <w:tcW w:w="2552" w:type="dxa"/>
          </w:tcPr>
          <w:p w14:paraId="417A5090" w14:textId="77777777" w:rsidR="0014714C" w:rsidRPr="00351CED" w:rsidRDefault="0014714C" w:rsidP="00351CED">
            <w:pPr>
              <w:spacing w:line="360" w:lineRule="auto"/>
              <w:rPr>
                <w:rFonts w:eastAsia="Quattrocento Sans" w:cs="Quattrocento Sans"/>
                <w:color w:val="041E42"/>
                <w:sz w:val="24"/>
                <w:szCs w:val="24"/>
              </w:rPr>
            </w:pPr>
          </w:p>
        </w:tc>
      </w:tr>
    </w:tbl>
    <w:p w14:paraId="77832109" w14:textId="77777777" w:rsidR="00AC2DC0" w:rsidRPr="00351CED" w:rsidRDefault="00AC2DC0" w:rsidP="00351CED">
      <w:pPr>
        <w:spacing w:line="360" w:lineRule="auto"/>
        <w:rPr>
          <w:sz w:val="24"/>
          <w:szCs w:val="24"/>
        </w:rPr>
      </w:pPr>
      <w:r w:rsidRPr="00351CED">
        <w:rPr>
          <w:sz w:val="24"/>
          <w:szCs w:val="24"/>
        </w:rPr>
        <w:br w:type="page"/>
      </w:r>
    </w:p>
    <w:p w14:paraId="7C976109" w14:textId="7E22FB2D" w:rsidR="00AC2DC0" w:rsidRPr="00351CED" w:rsidRDefault="00F51982" w:rsidP="000459EB">
      <w:pPr>
        <w:pStyle w:val="normal-bold"/>
        <w:shd w:val="clear" w:color="auto" w:fill="C8DCF0" w:themeFill="accent2"/>
        <w:rPr>
          <w:sz w:val="24"/>
          <w:szCs w:val="24"/>
        </w:rPr>
      </w:pPr>
      <w:r w:rsidRPr="00351CED">
        <w:rPr>
          <w:sz w:val="24"/>
          <w:szCs w:val="24"/>
        </w:rPr>
        <w:lastRenderedPageBreak/>
        <w:t>Class-</w:t>
      </w:r>
      <w:r w:rsidR="00AC2DC0" w:rsidRPr="00351CED">
        <w:rPr>
          <w:sz w:val="24"/>
          <w:szCs w:val="24"/>
        </w:rPr>
        <w:t>specific adjustments and extensions</w:t>
      </w:r>
    </w:p>
    <w:p w14:paraId="56727F65" w14:textId="77777777" w:rsidR="00AC2DC0" w:rsidRPr="00351CED" w:rsidRDefault="00AC2DC0" w:rsidP="00351CED">
      <w:pPr>
        <w:pStyle w:val="normal-bold"/>
        <w:spacing w:after="4000" w:line="360" w:lineRule="auto"/>
        <w:rPr>
          <w:sz w:val="24"/>
          <w:szCs w:val="24"/>
        </w:rPr>
      </w:pPr>
    </w:p>
    <w:p w14:paraId="018E198A" w14:textId="77777777" w:rsidR="00AC2DC0" w:rsidRPr="00351CED" w:rsidRDefault="00AC2DC0" w:rsidP="000459EB">
      <w:pPr>
        <w:pStyle w:val="normal-bold"/>
        <w:shd w:val="clear" w:color="auto" w:fill="C8DCF0" w:themeFill="accent2"/>
        <w:rPr>
          <w:sz w:val="24"/>
          <w:szCs w:val="24"/>
        </w:rPr>
      </w:pPr>
      <w:r w:rsidRPr="00351CED">
        <w:rPr>
          <w:sz w:val="24"/>
          <w:szCs w:val="24"/>
        </w:rPr>
        <w:t>Teacher reflection and annotation</w:t>
      </w:r>
    </w:p>
    <w:p w14:paraId="4376806D" w14:textId="77777777" w:rsidR="00AC2DC0" w:rsidRPr="00351CED" w:rsidRDefault="00AC2DC0" w:rsidP="00351CED">
      <w:pPr>
        <w:pStyle w:val="normal-bold"/>
        <w:spacing w:after="4000" w:line="360" w:lineRule="auto"/>
        <w:rPr>
          <w:sz w:val="24"/>
          <w:szCs w:val="24"/>
        </w:rPr>
      </w:pPr>
    </w:p>
    <w:p w14:paraId="34299F67" w14:textId="77777777" w:rsidR="00AC2DC0" w:rsidRPr="00351CED" w:rsidRDefault="00AC2DC0" w:rsidP="00351CED">
      <w:pPr>
        <w:spacing w:after="160" w:line="360" w:lineRule="auto"/>
        <w:rPr>
          <w:sz w:val="24"/>
          <w:szCs w:val="24"/>
        </w:rPr>
      </w:pPr>
      <w:r w:rsidRPr="00351CED">
        <w:rPr>
          <w:sz w:val="24"/>
          <w:szCs w:val="24"/>
        </w:rPr>
        <w:br w:type="page"/>
      </w:r>
    </w:p>
    <w:p w14:paraId="3BD51480" w14:textId="77777777" w:rsidR="00AC2DC0" w:rsidRPr="00741B5F" w:rsidRDefault="00AC2DC0" w:rsidP="00351CED">
      <w:pPr>
        <w:pStyle w:val="Heading2"/>
        <w:spacing w:line="360" w:lineRule="auto"/>
        <w:rPr>
          <w:szCs w:val="30"/>
        </w:rPr>
      </w:pPr>
      <w:r w:rsidRPr="00741B5F">
        <w:rPr>
          <w:szCs w:val="30"/>
        </w:rPr>
        <w:lastRenderedPageBreak/>
        <w:t>Lesson sequence 22</w:t>
      </w:r>
    </w:p>
    <w:tbl>
      <w:tblPr>
        <w:tblStyle w:val="ListTable3-Accent3"/>
        <w:tblW w:w="15588" w:type="dxa"/>
        <w:tblLayout w:type="fixed"/>
        <w:tblLook w:val="00A0" w:firstRow="1" w:lastRow="0" w:firstColumn="1" w:lastColumn="0" w:noHBand="0" w:noVBand="0"/>
        <w:tblDescription w:val="lesson sequence 22"/>
      </w:tblPr>
      <w:tblGrid>
        <w:gridCol w:w="3240"/>
        <w:gridCol w:w="9796"/>
        <w:gridCol w:w="2552"/>
      </w:tblGrid>
      <w:tr w:rsidR="00AC2DC0" w:rsidRPr="00351CED" w14:paraId="6391491D" w14:textId="77777777" w:rsidTr="00741B5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40" w:type="dxa"/>
            <w:tcBorders>
              <w:top w:val="single" w:sz="4" w:space="0" w:color="auto"/>
              <w:left w:val="single" w:sz="4" w:space="0" w:color="auto"/>
              <w:bottom w:val="single" w:sz="4" w:space="0" w:color="auto"/>
              <w:right w:val="single" w:sz="4" w:space="0" w:color="auto"/>
            </w:tcBorders>
            <w:shd w:val="clear" w:color="auto" w:fill="1D428A"/>
          </w:tcPr>
          <w:p w14:paraId="7880436B" w14:textId="521B80C0" w:rsidR="00AC2DC0" w:rsidRPr="00351CED" w:rsidRDefault="00741B5F" w:rsidP="00351CED">
            <w:pPr>
              <w:pStyle w:val="normal-bold"/>
              <w:spacing w:line="360" w:lineRule="auto"/>
              <w:rPr>
                <w:color w:val="FFFFFF" w:themeColor="background1"/>
                <w:sz w:val="24"/>
                <w:szCs w:val="24"/>
              </w:rPr>
            </w:pPr>
            <w:r>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796" w:type="dxa"/>
            <w:tcBorders>
              <w:left w:val="single" w:sz="4" w:space="0" w:color="auto"/>
            </w:tcBorders>
          </w:tcPr>
          <w:p w14:paraId="6BA766AA" w14:textId="00EB9D79" w:rsidR="00AC2DC0" w:rsidRPr="00351CED" w:rsidRDefault="006C11A8" w:rsidP="00351CED">
            <w:pPr>
              <w:pStyle w:val="normal-bold"/>
              <w:spacing w:line="360" w:lineRule="auto"/>
              <w:rPr>
                <w:color w:val="FFFFFF" w:themeColor="background1"/>
                <w:sz w:val="24"/>
                <w:szCs w:val="24"/>
              </w:rPr>
            </w:pPr>
            <w:r>
              <w:rPr>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552" w:type="dxa"/>
          </w:tcPr>
          <w:p w14:paraId="101A7F46" w14:textId="21557471" w:rsidR="00AC2DC0" w:rsidRPr="00351CED" w:rsidRDefault="00741B5F" w:rsidP="00741B5F">
            <w:pPr>
              <w:pStyle w:val="normal-bold"/>
              <w:spacing w:line="360" w:lineRule="auto"/>
              <w:rPr>
                <w:color w:val="FFFFFF" w:themeColor="background1"/>
                <w:sz w:val="24"/>
                <w:szCs w:val="24"/>
              </w:rPr>
            </w:pPr>
            <w:r>
              <w:rPr>
                <w:color w:val="FFFFFF" w:themeColor="background1"/>
                <w:sz w:val="24"/>
                <w:szCs w:val="24"/>
              </w:rPr>
              <w:t>Resources</w:t>
            </w:r>
          </w:p>
        </w:tc>
      </w:tr>
      <w:tr w:rsidR="00AC2DC0" w:rsidRPr="00351CED" w14:paraId="594301F8" w14:textId="77777777" w:rsidTr="00741B5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tcBorders>
          </w:tcPr>
          <w:p w14:paraId="57AECF93" w14:textId="77777777" w:rsidR="00AC2DC0" w:rsidRPr="00351CED" w:rsidRDefault="00AC2DC0" w:rsidP="00351CED">
            <w:pPr>
              <w:pStyle w:val="normal-bold"/>
              <w:spacing w:line="360" w:lineRule="auto"/>
              <w:rPr>
                <w:sz w:val="24"/>
                <w:szCs w:val="24"/>
              </w:rPr>
            </w:pPr>
            <w:r w:rsidRPr="00351CED">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796" w:type="dxa"/>
          </w:tcPr>
          <w:p w14:paraId="685E25C6" w14:textId="67918732" w:rsidR="00AC2DC0" w:rsidRPr="00351CED" w:rsidRDefault="00AE4240" w:rsidP="00351CED">
            <w:pPr>
              <w:spacing w:line="360" w:lineRule="auto"/>
              <w:rPr>
                <w:color w:val="041E42"/>
                <w:sz w:val="24"/>
                <w:szCs w:val="24"/>
              </w:rPr>
            </w:pPr>
            <w:r w:rsidRPr="00C47850">
              <w:rPr>
                <w:b/>
                <w:color w:val="041E42"/>
                <w:sz w:val="24"/>
                <w:szCs w:val="24"/>
              </w:rPr>
              <w:t>GE2-2</w:t>
            </w:r>
            <w:r w:rsidRPr="00351CED">
              <w:rPr>
                <w:color w:val="041E42"/>
                <w:sz w:val="24"/>
                <w:szCs w:val="24"/>
              </w:rPr>
              <w:t xml:space="preserve"> </w:t>
            </w:r>
            <w:r w:rsidR="00C47850">
              <w:rPr>
                <w:color w:val="041E42"/>
                <w:sz w:val="24"/>
                <w:szCs w:val="24"/>
              </w:rPr>
              <w:t>–</w:t>
            </w:r>
            <w:r w:rsidR="009E6096" w:rsidRPr="00351CED">
              <w:rPr>
                <w:color w:val="041E42"/>
                <w:sz w:val="24"/>
                <w:szCs w:val="24"/>
              </w:rPr>
              <w:t xml:space="preserve"> </w:t>
            </w:r>
            <w:r w:rsidRPr="00351CED">
              <w:rPr>
                <w:color w:val="041E42"/>
                <w:sz w:val="24"/>
                <w:szCs w:val="24"/>
              </w:rPr>
              <w:t>describes the ways</w:t>
            </w:r>
            <w:r w:rsidR="00704E43" w:rsidRPr="00351CED">
              <w:rPr>
                <w:color w:val="041E42"/>
                <w:sz w:val="24"/>
                <w:szCs w:val="24"/>
              </w:rPr>
              <w:t>,</w:t>
            </w:r>
            <w:r w:rsidRPr="00351CED">
              <w:rPr>
                <w:color w:val="041E42"/>
                <w:sz w:val="24"/>
                <w:szCs w:val="24"/>
              </w:rPr>
              <w:t xml:space="preserve"> people, places and environments interact</w:t>
            </w:r>
          </w:p>
        </w:tc>
        <w:tc>
          <w:tcPr>
            <w:cnfStyle w:val="000001000000" w:firstRow="0" w:lastRow="0" w:firstColumn="0" w:lastColumn="0" w:oddVBand="0" w:evenVBand="1" w:oddHBand="0" w:evenHBand="0" w:firstRowFirstColumn="0" w:firstRowLastColumn="0" w:lastRowFirstColumn="0" w:lastRowLastColumn="0"/>
            <w:tcW w:w="2552" w:type="dxa"/>
          </w:tcPr>
          <w:p w14:paraId="7EDC01EE" w14:textId="77777777" w:rsidR="00AC2DC0" w:rsidRPr="00351CED" w:rsidRDefault="00AC2DC0" w:rsidP="00351CED">
            <w:pPr>
              <w:spacing w:line="360" w:lineRule="auto"/>
              <w:rPr>
                <w:color w:val="041E42"/>
                <w:sz w:val="24"/>
                <w:szCs w:val="24"/>
              </w:rPr>
            </w:pPr>
          </w:p>
        </w:tc>
      </w:tr>
      <w:tr w:rsidR="00AC2DC0" w:rsidRPr="00351CED" w14:paraId="3DF51663"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7AAF6055" w14:textId="77777777" w:rsidR="00AC2DC0" w:rsidRPr="00351CED" w:rsidRDefault="00AC2DC0" w:rsidP="00351CED">
            <w:pPr>
              <w:pStyle w:val="normal-bold"/>
              <w:spacing w:line="360" w:lineRule="auto"/>
              <w:rPr>
                <w:sz w:val="24"/>
                <w:szCs w:val="24"/>
              </w:rPr>
            </w:pPr>
            <w:r w:rsidRPr="00351CED">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796" w:type="dxa"/>
          </w:tcPr>
          <w:p w14:paraId="350F8388" w14:textId="01970566" w:rsidR="00AC2DC0" w:rsidRPr="00351CED" w:rsidRDefault="00AE4240" w:rsidP="00351CED">
            <w:pPr>
              <w:spacing w:line="360" w:lineRule="auto"/>
              <w:rPr>
                <w:color w:val="041E42"/>
                <w:sz w:val="24"/>
                <w:szCs w:val="24"/>
              </w:rPr>
            </w:pPr>
            <w:r w:rsidRPr="00351CED">
              <w:rPr>
                <w:color w:val="041E42"/>
                <w:sz w:val="24"/>
                <w:szCs w:val="24"/>
              </w:rPr>
              <w:t>We are learning about some of the large-scale activities that are i</w:t>
            </w:r>
            <w:r w:rsidR="00F6035A">
              <w:rPr>
                <w:color w:val="041E42"/>
                <w:sz w:val="24"/>
                <w:szCs w:val="24"/>
              </w:rPr>
              <w:t>mpacting on plants and animals.</w:t>
            </w:r>
          </w:p>
        </w:tc>
        <w:tc>
          <w:tcPr>
            <w:cnfStyle w:val="000001000000" w:firstRow="0" w:lastRow="0" w:firstColumn="0" w:lastColumn="0" w:oddVBand="0" w:evenVBand="1" w:oddHBand="0" w:evenHBand="0" w:firstRowFirstColumn="0" w:firstRowLastColumn="0" w:lastRowFirstColumn="0" w:lastRowLastColumn="0"/>
            <w:tcW w:w="2552" w:type="dxa"/>
          </w:tcPr>
          <w:p w14:paraId="2F35CC8D" w14:textId="77777777" w:rsidR="00AC2DC0" w:rsidRPr="00351CED" w:rsidRDefault="00AC2DC0" w:rsidP="00351CED">
            <w:pPr>
              <w:spacing w:line="360" w:lineRule="auto"/>
              <w:rPr>
                <w:rFonts w:eastAsia="Quattrocento Sans" w:cs="Quattrocento Sans"/>
                <w:color w:val="041E42"/>
                <w:sz w:val="24"/>
                <w:szCs w:val="24"/>
              </w:rPr>
            </w:pPr>
          </w:p>
        </w:tc>
      </w:tr>
      <w:tr w:rsidR="00AC2DC0" w:rsidRPr="00351CED" w14:paraId="059BFB0D"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7E68B3A5" w14:textId="77777777" w:rsidR="00AC2DC0" w:rsidRPr="00351CED" w:rsidRDefault="00AC2DC0" w:rsidP="00351CED">
            <w:pPr>
              <w:pStyle w:val="normal-bold"/>
              <w:spacing w:line="360" w:lineRule="auto"/>
              <w:rPr>
                <w:sz w:val="24"/>
                <w:szCs w:val="24"/>
              </w:rPr>
            </w:pPr>
            <w:r w:rsidRPr="00351CED">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796" w:type="dxa"/>
          </w:tcPr>
          <w:p w14:paraId="11C0BF6C" w14:textId="77777777" w:rsidR="00AE4240" w:rsidRPr="00351CED" w:rsidRDefault="00AE4240" w:rsidP="00351CED">
            <w:pPr>
              <w:spacing w:line="360" w:lineRule="auto"/>
              <w:rPr>
                <w:color w:val="041E42"/>
                <w:sz w:val="24"/>
                <w:szCs w:val="24"/>
              </w:rPr>
            </w:pPr>
            <w:r w:rsidRPr="00351CED">
              <w:rPr>
                <w:color w:val="041E42"/>
                <w:sz w:val="24"/>
                <w:szCs w:val="24"/>
              </w:rPr>
              <w:t>We can:</w:t>
            </w:r>
          </w:p>
          <w:p w14:paraId="2A7C5D17" w14:textId="77777777" w:rsidR="00AE4240" w:rsidRPr="00351CED" w:rsidRDefault="00AE4240" w:rsidP="00351CED">
            <w:pPr>
              <w:pStyle w:val="bullet"/>
              <w:spacing w:line="360" w:lineRule="auto"/>
              <w:rPr>
                <w:rFonts w:ascii="Arial Unicode MS" w:eastAsia="Arimo" w:hAnsi="Arial Unicode MS" w:cs="Arimo"/>
                <w:color w:val="041E42"/>
                <w:sz w:val="24"/>
                <w:szCs w:val="24"/>
              </w:rPr>
            </w:pPr>
            <w:r w:rsidRPr="00351CED">
              <w:rPr>
                <w:color w:val="041E42"/>
                <w:sz w:val="24"/>
                <w:szCs w:val="24"/>
              </w:rPr>
              <w:t>explain what biodiversity is and why it is important</w:t>
            </w:r>
            <w:r w:rsidR="00586694" w:rsidRPr="00351CED">
              <w:rPr>
                <w:color w:val="041E42"/>
                <w:sz w:val="24"/>
                <w:szCs w:val="24"/>
              </w:rPr>
              <w:t>.</w:t>
            </w:r>
          </w:p>
          <w:p w14:paraId="000C0072" w14:textId="77777777" w:rsidR="00AE4240" w:rsidRPr="00351CED" w:rsidRDefault="00AE4240" w:rsidP="00351CED">
            <w:pPr>
              <w:pStyle w:val="bullet"/>
              <w:spacing w:line="360" w:lineRule="auto"/>
              <w:rPr>
                <w:color w:val="041E42"/>
                <w:sz w:val="24"/>
                <w:szCs w:val="24"/>
              </w:rPr>
            </w:pPr>
            <w:r w:rsidRPr="00351CED">
              <w:rPr>
                <w:color w:val="041E42"/>
                <w:sz w:val="24"/>
                <w:szCs w:val="24"/>
              </w:rPr>
              <w:t>describe how human actions are impacting on biodiversity</w:t>
            </w:r>
            <w:r w:rsidR="00586694" w:rsidRPr="00351CED">
              <w:rPr>
                <w:color w:val="041E42"/>
                <w:sz w:val="24"/>
                <w:szCs w:val="24"/>
              </w:rPr>
              <w:t>.</w:t>
            </w:r>
          </w:p>
          <w:p w14:paraId="6779B4A8" w14:textId="77777777" w:rsidR="00AC2DC0" w:rsidRPr="00351CED" w:rsidRDefault="00AE4240" w:rsidP="00351CED">
            <w:pPr>
              <w:pStyle w:val="bullet"/>
              <w:spacing w:line="360" w:lineRule="auto"/>
              <w:rPr>
                <w:color w:val="041E42"/>
                <w:sz w:val="24"/>
                <w:szCs w:val="24"/>
              </w:rPr>
            </w:pPr>
            <w:r w:rsidRPr="00351CED">
              <w:rPr>
                <w:color w:val="041E42"/>
                <w:sz w:val="24"/>
                <w:szCs w:val="24"/>
              </w:rPr>
              <w:t>offer solutions</w:t>
            </w:r>
            <w:r w:rsidR="00704E43" w:rsidRPr="00351CED">
              <w:rPr>
                <w:color w:val="041E42"/>
                <w:sz w:val="24"/>
                <w:szCs w:val="24"/>
              </w:rPr>
              <w:t xml:space="preserve"> on</w:t>
            </w:r>
            <w:r w:rsidRPr="00351CED">
              <w:rPr>
                <w:color w:val="041E42"/>
                <w:sz w:val="24"/>
                <w:szCs w:val="24"/>
              </w:rPr>
              <w:t xml:space="preserve"> how we help increase biodiversity.</w:t>
            </w:r>
          </w:p>
        </w:tc>
        <w:tc>
          <w:tcPr>
            <w:cnfStyle w:val="000001000000" w:firstRow="0" w:lastRow="0" w:firstColumn="0" w:lastColumn="0" w:oddVBand="0" w:evenVBand="1" w:oddHBand="0" w:evenHBand="0" w:firstRowFirstColumn="0" w:firstRowLastColumn="0" w:lastRowFirstColumn="0" w:lastRowLastColumn="0"/>
            <w:tcW w:w="2552" w:type="dxa"/>
          </w:tcPr>
          <w:p w14:paraId="4314876B" w14:textId="77777777" w:rsidR="00AC2DC0" w:rsidRPr="00351CED" w:rsidRDefault="00AC2DC0" w:rsidP="00351CED">
            <w:pPr>
              <w:spacing w:line="360" w:lineRule="auto"/>
              <w:rPr>
                <w:rFonts w:eastAsia="Quattrocento Sans" w:cs="Quattrocento Sans"/>
                <w:color w:val="041E42"/>
                <w:sz w:val="24"/>
                <w:szCs w:val="24"/>
              </w:rPr>
            </w:pPr>
          </w:p>
        </w:tc>
      </w:tr>
      <w:tr w:rsidR="00AE4240" w:rsidRPr="00351CED" w14:paraId="4C36A8AC"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4BFAD9C5" w14:textId="77777777" w:rsidR="00AE4240" w:rsidRPr="00351CED" w:rsidRDefault="00AE4240" w:rsidP="00351CED">
            <w:pPr>
              <w:pStyle w:val="normal-bold"/>
              <w:spacing w:line="360" w:lineRule="auto"/>
              <w:rPr>
                <w:sz w:val="24"/>
                <w:szCs w:val="24"/>
              </w:rPr>
            </w:pPr>
            <w:r w:rsidRPr="00351CED">
              <w:rPr>
                <w:sz w:val="24"/>
                <w:szCs w:val="24"/>
              </w:rPr>
              <w:t>Teaching component</w:t>
            </w:r>
          </w:p>
        </w:tc>
        <w:tc>
          <w:tcPr>
            <w:cnfStyle w:val="000010000000" w:firstRow="0" w:lastRow="0" w:firstColumn="0" w:lastColumn="0" w:oddVBand="1" w:evenVBand="0" w:oddHBand="0" w:evenHBand="0" w:firstRowFirstColumn="0" w:firstRowLastColumn="0" w:lastRowFirstColumn="0" w:lastRowLastColumn="0"/>
            <w:tcW w:w="9796" w:type="dxa"/>
          </w:tcPr>
          <w:p w14:paraId="71812F4F" w14:textId="3B3C0113" w:rsidR="00AE4240" w:rsidRPr="00351CED" w:rsidRDefault="000459EB" w:rsidP="00351CED">
            <w:pPr>
              <w:spacing w:line="360" w:lineRule="auto"/>
              <w:rPr>
                <w:color w:val="041E42"/>
                <w:sz w:val="24"/>
                <w:szCs w:val="24"/>
              </w:rPr>
            </w:pPr>
            <w:r>
              <w:rPr>
                <w:color w:val="041E42"/>
                <w:sz w:val="24"/>
                <w:szCs w:val="24"/>
              </w:rPr>
              <w:t>Read ‘</w:t>
            </w:r>
            <w:r w:rsidR="00AE4240" w:rsidRPr="00351CED">
              <w:rPr>
                <w:color w:val="041E42"/>
                <w:sz w:val="24"/>
                <w:szCs w:val="24"/>
              </w:rPr>
              <w:t>Don’t let the pigeon drive the bus!</w:t>
            </w:r>
            <w:r>
              <w:rPr>
                <w:color w:val="041E42"/>
                <w:sz w:val="24"/>
                <w:szCs w:val="24"/>
              </w:rPr>
              <w:t>’</w:t>
            </w:r>
            <w:r w:rsidR="00F6035A">
              <w:rPr>
                <w:color w:val="041E42"/>
                <w:sz w:val="24"/>
                <w:szCs w:val="24"/>
              </w:rPr>
              <w:t xml:space="preserve"> by Mo Willems for enjoyment.</w:t>
            </w:r>
          </w:p>
          <w:p w14:paraId="0400D440" w14:textId="77777777" w:rsidR="00AE4240" w:rsidRPr="00351CED" w:rsidRDefault="00AE4240" w:rsidP="00351CED">
            <w:pPr>
              <w:spacing w:line="360" w:lineRule="auto"/>
              <w:rPr>
                <w:color w:val="041E42"/>
                <w:sz w:val="24"/>
                <w:szCs w:val="24"/>
              </w:rPr>
            </w:pPr>
            <w:r w:rsidRPr="00351CED">
              <w:rPr>
                <w:color w:val="041E42"/>
                <w:sz w:val="24"/>
                <w:szCs w:val="24"/>
              </w:rPr>
              <w:t>What activities are having the biggest impact on animals?</w:t>
            </w:r>
          </w:p>
          <w:p w14:paraId="2EDB5A1E" w14:textId="5152E977" w:rsidR="00AE4240" w:rsidRPr="00351CED" w:rsidRDefault="00AE4240" w:rsidP="00351CED">
            <w:pPr>
              <w:spacing w:line="360" w:lineRule="auto"/>
              <w:rPr>
                <w:color w:val="041E42"/>
                <w:sz w:val="24"/>
                <w:szCs w:val="24"/>
              </w:rPr>
            </w:pPr>
            <w:r w:rsidRPr="00351CED">
              <w:rPr>
                <w:color w:val="041E42"/>
                <w:sz w:val="24"/>
                <w:szCs w:val="24"/>
              </w:rPr>
              <w:t>Possible answers</w:t>
            </w:r>
            <w:r w:rsidR="0048475A">
              <w:rPr>
                <w:color w:val="041E42"/>
                <w:sz w:val="24"/>
                <w:szCs w:val="24"/>
              </w:rPr>
              <w:t xml:space="preserve"> include </w:t>
            </w:r>
            <w:r w:rsidRPr="00351CED">
              <w:rPr>
                <w:color w:val="041E42"/>
                <w:sz w:val="24"/>
                <w:szCs w:val="24"/>
              </w:rPr>
              <w:t>bushfires, global warming/climate change, logging/deforestation.</w:t>
            </w:r>
          </w:p>
          <w:p w14:paraId="301CF396" w14:textId="63196CBD" w:rsidR="00AE4240" w:rsidRPr="00351CED" w:rsidRDefault="00AE4240" w:rsidP="00351CED">
            <w:pPr>
              <w:spacing w:line="360" w:lineRule="auto"/>
              <w:rPr>
                <w:color w:val="041E42"/>
                <w:sz w:val="24"/>
                <w:szCs w:val="24"/>
              </w:rPr>
            </w:pPr>
            <w:r w:rsidRPr="00351CED">
              <w:rPr>
                <w:color w:val="041E42"/>
                <w:sz w:val="24"/>
                <w:szCs w:val="24"/>
              </w:rPr>
              <w:t>Read the WWF information and s</w:t>
            </w:r>
            <w:r w:rsidR="00F6035A">
              <w:rPr>
                <w:color w:val="041E42"/>
                <w:sz w:val="24"/>
                <w:szCs w:val="24"/>
              </w:rPr>
              <w:t>ee if they predicted correctly.</w:t>
            </w:r>
          </w:p>
          <w:p w14:paraId="61B98E4B" w14:textId="72A70797" w:rsidR="00AE4240" w:rsidRPr="00351CED" w:rsidRDefault="00AE4240" w:rsidP="00351CED">
            <w:pPr>
              <w:spacing w:line="360" w:lineRule="auto"/>
              <w:rPr>
                <w:color w:val="041E42"/>
                <w:sz w:val="24"/>
                <w:szCs w:val="24"/>
              </w:rPr>
            </w:pPr>
            <w:r w:rsidRPr="00351CED">
              <w:rPr>
                <w:color w:val="041E42"/>
                <w:sz w:val="24"/>
                <w:szCs w:val="24"/>
              </w:rPr>
              <w:t>Which of these activities do you thin</w:t>
            </w:r>
            <w:r w:rsidR="00F6035A">
              <w:rPr>
                <w:color w:val="041E42"/>
                <w:sz w:val="24"/>
                <w:szCs w:val="24"/>
              </w:rPr>
              <w:t>k have an impact on birds? How?</w:t>
            </w:r>
          </w:p>
          <w:p w14:paraId="2694B40E" w14:textId="3B705CDB" w:rsidR="00AE4240" w:rsidRPr="00351CED" w:rsidRDefault="00AE4240" w:rsidP="00351CED">
            <w:pPr>
              <w:spacing w:line="360" w:lineRule="auto"/>
              <w:rPr>
                <w:color w:val="041E42"/>
                <w:sz w:val="24"/>
                <w:szCs w:val="24"/>
              </w:rPr>
            </w:pPr>
            <w:r w:rsidRPr="00351CED">
              <w:rPr>
                <w:color w:val="041E42"/>
                <w:sz w:val="24"/>
                <w:szCs w:val="24"/>
              </w:rPr>
              <w:t>How can we he</w:t>
            </w:r>
            <w:r w:rsidR="0048475A">
              <w:rPr>
                <w:color w:val="041E42"/>
                <w:sz w:val="24"/>
                <w:szCs w:val="24"/>
              </w:rPr>
              <w:t>lp animals and birds? Read the A</w:t>
            </w:r>
            <w:r w:rsidRPr="00351CED">
              <w:rPr>
                <w:color w:val="041E42"/>
                <w:sz w:val="24"/>
                <w:szCs w:val="24"/>
              </w:rPr>
              <w:t>nimals Australia artic</w:t>
            </w:r>
            <w:r w:rsidR="00F6035A">
              <w:rPr>
                <w:color w:val="041E42"/>
                <w:sz w:val="24"/>
                <w:szCs w:val="24"/>
              </w:rPr>
              <w:t>le to find out and discuss.</w:t>
            </w:r>
          </w:p>
          <w:p w14:paraId="31CC4AA3" w14:textId="2C54B093" w:rsidR="00AE4240" w:rsidRPr="00351CED" w:rsidRDefault="00AE4240" w:rsidP="00351CED">
            <w:pPr>
              <w:spacing w:line="360" w:lineRule="auto"/>
              <w:rPr>
                <w:rFonts w:cs="Calibri"/>
                <w:color w:val="041E42"/>
                <w:sz w:val="24"/>
                <w:szCs w:val="24"/>
              </w:rPr>
            </w:pPr>
            <w:r w:rsidRPr="00351CED">
              <w:rPr>
                <w:color w:val="041E42"/>
                <w:sz w:val="24"/>
                <w:szCs w:val="24"/>
              </w:rPr>
              <w:t xml:space="preserve">Why do </w:t>
            </w:r>
            <w:r w:rsidR="00F6035A">
              <w:rPr>
                <w:color w:val="041E42"/>
                <w:sz w:val="24"/>
                <w:szCs w:val="24"/>
              </w:rPr>
              <w:t>we have to act to help animals?</w:t>
            </w:r>
          </w:p>
        </w:tc>
        <w:tc>
          <w:tcPr>
            <w:cnfStyle w:val="000001000000" w:firstRow="0" w:lastRow="0" w:firstColumn="0" w:lastColumn="0" w:oddVBand="0" w:evenVBand="1" w:oddHBand="0" w:evenHBand="0" w:firstRowFirstColumn="0" w:firstRowLastColumn="0" w:lastRowFirstColumn="0" w:lastRowLastColumn="0"/>
            <w:tcW w:w="2552" w:type="dxa"/>
          </w:tcPr>
          <w:p w14:paraId="055828FC" w14:textId="77777777" w:rsidR="00AE4240" w:rsidRPr="00351CED" w:rsidRDefault="00AE4240" w:rsidP="00351CED">
            <w:pPr>
              <w:spacing w:line="360" w:lineRule="auto"/>
              <w:rPr>
                <w:rStyle w:val="Hyperlink"/>
                <w:rFonts w:ascii="Montserrat Light" w:hAnsi="Montserrat Light"/>
                <w:color w:val="041E42"/>
                <w:sz w:val="24"/>
                <w:szCs w:val="24"/>
              </w:rPr>
            </w:pPr>
            <w:r w:rsidRPr="00351CED">
              <w:rPr>
                <w:color w:val="041E42"/>
                <w:sz w:val="24"/>
                <w:szCs w:val="24"/>
              </w:rPr>
              <w:t>“Don’t let the pigeon drive the bus!” by Mo Willems</w:t>
            </w:r>
          </w:p>
          <w:p w14:paraId="2228EFE4" w14:textId="71D08A34" w:rsidR="00AE4240" w:rsidRPr="00351CED" w:rsidRDefault="0086607A" w:rsidP="00351CED">
            <w:pPr>
              <w:spacing w:line="360" w:lineRule="auto"/>
              <w:rPr>
                <w:color w:val="041E42"/>
                <w:sz w:val="24"/>
                <w:szCs w:val="24"/>
              </w:rPr>
            </w:pPr>
            <w:hyperlink r:id="rId110" w:history="1">
              <w:r w:rsidR="00AE4240" w:rsidRPr="00351CED">
                <w:rPr>
                  <w:rStyle w:val="Hyperlink"/>
                  <w:rFonts w:ascii="Montserrat Light" w:eastAsia="Montserrat Light" w:hAnsi="Montserrat Light" w:cs="Montserrat Light"/>
                  <w:color w:val="041E42"/>
                  <w:sz w:val="24"/>
                  <w:szCs w:val="24"/>
                </w:rPr>
                <w:t xml:space="preserve">WWF </w:t>
              </w:r>
              <w:r w:rsidR="00EB3BED">
                <w:rPr>
                  <w:rStyle w:val="Hyperlink"/>
                  <w:rFonts w:ascii="Montserrat Light" w:eastAsia="Montserrat Light" w:hAnsi="Montserrat Light" w:cs="Montserrat Light"/>
                  <w:color w:val="041E42"/>
                  <w:sz w:val="24"/>
                  <w:szCs w:val="24"/>
                </w:rPr>
                <w:t xml:space="preserve">Environmental problems in Australia </w:t>
              </w:r>
              <w:r w:rsidR="00AE4240" w:rsidRPr="00351CED">
                <w:rPr>
                  <w:rStyle w:val="Hyperlink"/>
                  <w:rFonts w:ascii="Montserrat Light" w:eastAsia="Montserrat Light" w:hAnsi="Montserrat Light" w:cs="Montserrat Light"/>
                  <w:color w:val="041E42"/>
                  <w:sz w:val="24"/>
                  <w:szCs w:val="24"/>
                </w:rPr>
                <w:t>article</w:t>
              </w:r>
            </w:hyperlink>
          </w:p>
          <w:p w14:paraId="1787B4FA" w14:textId="44D6C444" w:rsidR="00AE4240" w:rsidRPr="00351CED" w:rsidRDefault="0086607A" w:rsidP="00351CED">
            <w:pPr>
              <w:spacing w:line="360" w:lineRule="auto"/>
              <w:rPr>
                <w:rFonts w:eastAsiaTheme="minorEastAsia"/>
                <w:color w:val="041E42"/>
                <w:sz w:val="24"/>
                <w:szCs w:val="24"/>
              </w:rPr>
            </w:pPr>
            <w:hyperlink r:id="rId111" w:history="1">
              <w:r w:rsidR="00AE4240" w:rsidRPr="00351CED">
                <w:rPr>
                  <w:rStyle w:val="Hyperlink"/>
                  <w:rFonts w:ascii="Montserrat Light" w:eastAsia="Montserrat Light" w:hAnsi="Montserrat Light" w:cs="Montserrat Light"/>
                  <w:color w:val="041E42"/>
                  <w:sz w:val="24"/>
                  <w:szCs w:val="24"/>
                </w:rPr>
                <w:t>Animals Australia article</w:t>
              </w:r>
            </w:hyperlink>
          </w:p>
        </w:tc>
      </w:tr>
      <w:tr w:rsidR="00AE4240" w:rsidRPr="00351CED" w14:paraId="2D14BCDB"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67F19DC2" w14:textId="77777777" w:rsidR="00AE4240" w:rsidRPr="00351CED" w:rsidRDefault="00AE4240" w:rsidP="00351CED">
            <w:pPr>
              <w:pStyle w:val="normal-bold"/>
              <w:spacing w:line="360" w:lineRule="auto"/>
              <w:rPr>
                <w:sz w:val="24"/>
                <w:szCs w:val="24"/>
              </w:rPr>
            </w:pPr>
            <w:r w:rsidRPr="00351CED">
              <w:rPr>
                <w:sz w:val="24"/>
                <w:szCs w:val="24"/>
              </w:rPr>
              <w:lastRenderedPageBreak/>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3B3DFC0F" w14:textId="4D3C4F9E" w:rsidR="00AE4240" w:rsidRPr="00351CED" w:rsidRDefault="00F6035A" w:rsidP="00351CED">
            <w:pPr>
              <w:pStyle w:val="normal-bold"/>
              <w:spacing w:line="360" w:lineRule="auto"/>
              <w:rPr>
                <w:color w:val="041E42"/>
                <w:sz w:val="24"/>
                <w:szCs w:val="24"/>
              </w:rPr>
            </w:pPr>
            <w:r>
              <w:rPr>
                <w:color w:val="041E42"/>
                <w:sz w:val="24"/>
                <w:szCs w:val="24"/>
              </w:rPr>
              <w:t>Biodiversity</w:t>
            </w:r>
          </w:p>
          <w:p w14:paraId="53FBAA75" w14:textId="20915DD5" w:rsidR="00AE4240" w:rsidRPr="00351CED" w:rsidRDefault="00AE4240" w:rsidP="00351CED">
            <w:pPr>
              <w:spacing w:line="360" w:lineRule="auto"/>
              <w:rPr>
                <w:color w:val="041E42"/>
                <w:sz w:val="24"/>
                <w:szCs w:val="24"/>
              </w:rPr>
            </w:pPr>
            <w:r w:rsidRPr="00351CED">
              <w:rPr>
                <w:color w:val="041E42"/>
                <w:sz w:val="24"/>
                <w:szCs w:val="24"/>
              </w:rPr>
              <w:t>Watch the video and answer the questions below in your workbook</w:t>
            </w:r>
            <w:r w:rsidR="00F958E1">
              <w:rPr>
                <w:color w:val="041E42"/>
                <w:sz w:val="24"/>
                <w:szCs w:val="24"/>
              </w:rPr>
              <w:t>:</w:t>
            </w:r>
          </w:p>
          <w:p w14:paraId="78C730A1" w14:textId="3AC77628" w:rsidR="00AE4240" w:rsidRPr="00F958E1" w:rsidRDefault="00AE4240" w:rsidP="00677605">
            <w:pPr>
              <w:pStyle w:val="ListParagraph"/>
              <w:numPr>
                <w:ilvl w:val="0"/>
                <w:numId w:val="15"/>
              </w:numPr>
              <w:spacing w:line="360" w:lineRule="auto"/>
              <w:rPr>
                <w:color w:val="041E42"/>
                <w:sz w:val="24"/>
                <w:szCs w:val="24"/>
              </w:rPr>
            </w:pPr>
            <w:r w:rsidRPr="00F958E1">
              <w:rPr>
                <w:color w:val="041E42"/>
                <w:sz w:val="24"/>
                <w:szCs w:val="24"/>
              </w:rPr>
              <w:t>What</w:t>
            </w:r>
            <w:r w:rsidR="00F6035A">
              <w:rPr>
                <w:color w:val="041E42"/>
                <w:sz w:val="24"/>
                <w:szCs w:val="24"/>
              </w:rPr>
              <w:t xml:space="preserve"> is biodiversity?</w:t>
            </w:r>
          </w:p>
          <w:p w14:paraId="0CA1806F" w14:textId="57CFE273" w:rsidR="00AE4240" w:rsidRPr="00F958E1" w:rsidRDefault="00AE4240" w:rsidP="00677605">
            <w:pPr>
              <w:pStyle w:val="ListParagraph"/>
              <w:numPr>
                <w:ilvl w:val="0"/>
                <w:numId w:val="15"/>
              </w:numPr>
              <w:spacing w:line="360" w:lineRule="auto"/>
              <w:rPr>
                <w:color w:val="041E42"/>
                <w:sz w:val="24"/>
                <w:szCs w:val="24"/>
              </w:rPr>
            </w:pPr>
            <w:r w:rsidRPr="00F958E1">
              <w:rPr>
                <w:color w:val="041E42"/>
                <w:sz w:val="24"/>
                <w:szCs w:val="24"/>
              </w:rPr>
              <w:t xml:space="preserve">Why </w:t>
            </w:r>
            <w:r w:rsidR="00F6035A">
              <w:rPr>
                <w:color w:val="041E42"/>
                <w:sz w:val="24"/>
                <w:szCs w:val="24"/>
              </w:rPr>
              <w:t>is increased biodiversity good?</w:t>
            </w:r>
          </w:p>
          <w:p w14:paraId="2AC8E430" w14:textId="77777777" w:rsidR="00AE4240" w:rsidRPr="00F958E1" w:rsidRDefault="00AE4240" w:rsidP="00677605">
            <w:pPr>
              <w:pStyle w:val="ListParagraph"/>
              <w:numPr>
                <w:ilvl w:val="0"/>
                <w:numId w:val="15"/>
              </w:numPr>
              <w:spacing w:line="360" w:lineRule="auto"/>
              <w:rPr>
                <w:color w:val="041E42"/>
                <w:sz w:val="24"/>
                <w:szCs w:val="24"/>
              </w:rPr>
            </w:pPr>
            <w:r w:rsidRPr="00F958E1">
              <w:rPr>
                <w:color w:val="041E42"/>
                <w:sz w:val="24"/>
                <w:szCs w:val="24"/>
              </w:rPr>
              <w:t>Why do we need trees?</w:t>
            </w:r>
          </w:p>
          <w:p w14:paraId="77E6D250" w14:textId="62564D43" w:rsidR="00AE4240" w:rsidRPr="00F958E1" w:rsidRDefault="00F6035A" w:rsidP="00677605">
            <w:pPr>
              <w:pStyle w:val="ListParagraph"/>
              <w:numPr>
                <w:ilvl w:val="0"/>
                <w:numId w:val="15"/>
              </w:numPr>
              <w:spacing w:line="360" w:lineRule="auto"/>
              <w:rPr>
                <w:color w:val="041E42"/>
                <w:sz w:val="24"/>
                <w:szCs w:val="24"/>
              </w:rPr>
            </w:pPr>
            <w:r>
              <w:rPr>
                <w:color w:val="041E42"/>
                <w:sz w:val="24"/>
                <w:szCs w:val="24"/>
              </w:rPr>
              <w:t>Why do we need pollinators?</w:t>
            </w:r>
          </w:p>
          <w:p w14:paraId="6D1F2ED6" w14:textId="48B2DF8A" w:rsidR="00AE4240" w:rsidRPr="00F958E1" w:rsidRDefault="00AE4240" w:rsidP="00677605">
            <w:pPr>
              <w:pStyle w:val="ListParagraph"/>
              <w:numPr>
                <w:ilvl w:val="0"/>
                <w:numId w:val="15"/>
              </w:numPr>
              <w:spacing w:line="360" w:lineRule="auto"/>
              <w:rPr>
                <w:color w:val="041E42"/>
                <w:sz w:val="24"/>
                <w:szCs w:val="24"/>
              </w:rPr>
            </w:pPr>
            <w:r w:rsidRPr="00F958E1">
              <w:rPr>
                <w:color w:val="041E42"/>
                <w:sz w:val="24"/>
                <w:szCs w:val="24"/>
              </w:rPr>
              <w:t>What had</w:t>
            </w:r>
            <w:r w:rsidR="00F6035A">
              <w:rPr>
                <w:color w:val="041E42"/>
                <w:sz w:val="24"/>
                <w:szCs w:val="24"/>
              </w:rPr>
              <w:t xml:space="preserve"> happened in the last 50 years?</w:t>
            </w:r>
          </w:p>
        </w:tc>
        <w:tc>
          <w:tcPr>
            <w:cnfStyle w:val="000001000000" w:firstRow="0" w:lastRow="0" w:firstColumn="0" w:lastColumn="0" w:oddVBand="0" w:evenVBand="1" w:oddHBand="0" w:evenHBand="0" w:firstRowFirstColumn="0" w:firstRowLastColumn="0" w:lastRowFirstColumn="0" w:lastRowLastColumn="0"/>
            <w:tcW w:w="2552" w:type="dxa"/>
          </w:tcPr>
          <w:p w14:paraId="6054B79C" w14:textId="77777777" w:rsidR="00AE4240" w:rsidRPr="00351CED" w:rsidRDefault="0086607A" w:rsidP="00351CED">
            <w:pPr>
              <w:spacing w:line="360" w:lineRule="auto"/>
              <w:rPr>
                <w:rFonts w:eastAsiaTheme="minorEastAsia"/>
                <w:color w:val="041E42"/>
                <w:sz w:val="24"/>
                <w:szCs w:val="24"/>
              </w:rPr>
            </w:pPr>
            <w:hyperlink r:id="rId112" w:history="1">
              <w:r w:rsidR="00AE4240" w:rsidRPr="00351CED">
                <w:rPr>
                  <w:rStyle w:val="Hyperlink"/>
                  <w:rFonts w:ascii="Montserrat Light" w:eastAsia="Montserrat Light" w:hAnsi="Montserrat Light" w:cs="Montserrat Light"/>
                  <w:color w:val="041E42"/>
                  <w:sz w:val="24"/>
                  <w:szCs w:val="24"/>
                </w:rPr>
                <w:t>WWF biodiversity video</w:t>
              </w:r>
            </w:hyperlink>
          </w:p>
        </w:tc>
      </w:tr>
      <w:tr w:rsidR="00AE4240" w:rsidRPr="00351CED" w14:paraId="6926B09D"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0F9DE797" w14:textId="77777777" w:rsidR="00AE4240" w:rsidRPr="00351CED" w:rsidRDefault="00AE4240"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37CA5104" w14:textId="285E33D7" w:rsidR="00AE4240" w:rsidRPr="00351CED" w:rsidRDefault="00AE4240" w:rsidP="00351CED">
            <w:pPr>
              <w:pStyle w:val="normal-bold"/>
              <w:spacing w:line="360" w:lineRule="auto"/>
              <w:rPr>
                <w:color w:val="041E42"/>
                <w:sz w:val="24"/>
                <w:szCs w:val="24"/>
              </w:rPr>
            </w:pPr>
            <w:r w:rsidRPr="00351CED">
              <w:rPr>
                <w:color w:val="041E42"/>
                <w:sz w:val="24"/>
                <w:szCs w:val="24"/>
              </w:rPr>
              <w:t>Helping</w:t>
            </w:r>
            <w:r w:rsidR="00F6035A">
              <w:rPr>
                <w:color w:val="041E42"/>
                <w:sz w:val="24"/>
                <w:szCs w:val="24"/>
              </w:rPr>
              <w:t xml:space="preserve"> wildlife</w:t>
            </w:r>
          </w:p>
          <w:p w14:paraId="6792D307" w14:textId="7036E162" w:rsidR="00AE4240" w:rsidRPr="00351CED" w:rsidRDefault="00AE4240" w:rsidP="00351CED">
            <w:pPr>
              <w:spacing w:line="360" w:lineRule="auto"/>
              <w:rPr>
                <w:color w:val="041E42"/>
                <w:sz w:val="24"/>
                <w:szCs w:val="24"/>
              </w:rPr>
            </w:pPr>
            <w:r w:rsidRPr="00351CED">
              <w:rPr>
                <w:color w:val="041E42"/>
                <w:sz w:val="24"/>
                <w:szCs w:val="24"/>
              </w:rPr>
              <w:t>Read these articles and select at lea</w:t>
            </w:r>
            <w:r w:rsidR="00F6035A">
              <w:rPr>
                <w:color w:val="041E42"/>
                <w:sz w:val="24"/>
                <w:szCs w:val="24"/>
              </w:rPr>
              <w:t>st three ways you can help act.</w:t>
            </w:r>
          </w:p>
          <w:p w14:paraId="06B6A5D0" w14:textId="51AE6E21" w:rsidR="00AE4240" w:rsidRPr="00351CED" w:rsidRDefault="00AE4240" w:rsidP="00351CED">
            <w:pPr>
              <w:spacing w:line="360" w:lineRule="auto"/>
              <w:rPr>
                <w:color w:val="041E42"/>
                <w:sz w:val="24"/>
                <w:szCs w:val="24"/>
              </w:rPr>
            </w:pPr>
            <w:r w:rsidRPr="00351CED">
              <w:rPr>
                <w:color w:val="041E42"/>
                <w:sz w:val="24"/>
                <w:szCs w:val="24"/>
              </w:rPr>
              <w:t xml:space="preserve">Describe how you can </w:t>
            </w:r>
            <w:r w:rsidR="00F6035A">
              <w:rPr>
                <w:color w:val="041E42"/>
                <w:sz w:val="24"/>
                <w:szCs w:val="24"/>
              </w:rPr>
              <w:t>make changes in your household.</w:t>
            </w:r>
          </w:p>
        </w:tc>
        <w:tc>
          <w:tcPr>
            <w:cnfStyle w:val="000001000000" w:firstRow="0" w:lastRow="0" w:firstColumn="0" w:lastColumn="0" w:oddVBand="0" w:evenVBand="1" w:oddHBand="0" w:evenHBand="0" w:firstRowFirstColumn="0" w:firstRowLastColumn="0" w:lastRowFirstColumn="0" w:lastRowLastColumn="0"/>
            <w:tcW w:w="2552" w:type="dxa"/>
          </w:tcPr>
          <w:p w14:paraId="2803D01D" w14:textId="669A1182" w:rsidR="00AE4240" w:rsidRPr="00351CED" w:rsidRDefault="0086607A" w:rsidP="00351CED">
            <w:pPr>
              <w:spacing w:line="360" w:lineRule="auto"/>
              <w:rPr>
                <w:color w:val="041E42"/>
                <w:sz w:val="24"/>
                <w:szCs w:val="24"/>
              </w:rPr>
            </w:pPr>
            <w:hyperlink r:id="rId113" w:history="1">
              <w:r w:rsidR="00AE4240" w:rsidRPr="00351CED">
                <w:rPr>
                  <w:rStyle w:val="Hyperlink"/>
                  <w:rFonts w:ascii="Montserrat Light" w:eastAsia="Montserrat Light" w:hAnsi="Montserrat Light" w:cs="Montserrat Light"/>
                  <w:color w:val="041E42"/>
                  <w:sz w:val="24"/>
                  <w:szCs w:val="24"/>
                </w:rPr>
                <w:t>Green kids</w:t>
              </w:r>
              <w:r w:rsidR="00F958E1">
                <w:rPr>
                  <w:rStyle w:val="Hyperlink"/>
                  <w:rFonts w:ascii="Montserrat Light" w:eastAsia="Montserrat Light" w:hAnsi="Montserrat Light" w:cs="Montserrat Light"/>
                  <w:color w:val="041E42"/>
                  <w:sz w:val="24"/>
                  <w:szCs w:val="24"/>
                </w:rPr>
                <w:t xml:space="preserve"> guide to threatened species</w:t>
              </w:r>
            </w:hyperlink>
          </w:p>
          <w:p w14:paraId="3553C12D" w14:textId="350946A0" w:rsidR="00AE4240" w:rsidRPr="00351CED" w:rsidRDefault="0086607A" w:rsidP="00F958E1">
            <w:pPr>
              <w:spacing w:line="360" w:lineRule="auto"/>
              <w:rPr>
                <w:color w:val="041E42"/>
                <w:sz w:val="24"/>
                <w:szCs w:val="24"/>
              </w:rPr>
            </w:pPr>
            <w:hyperlink r:id="rId114" w:history="1">
              <w:r w:rsidR="00F958E1">
                <w:rPr>
                  <w:rStyle w:val="Hyperlink"/>
                  <w:rFonts w:ascii="Montserrat Light" w:eastAsia="Montserrat Light" w:hAnsi="Montserrat Light" w:cs="Montserrat Light"/>
                  <w:color w:val="041E42"/>
                  <w:sz w:val="24"/>
                  <w:szCs w:val="24"/>
                </w:rPr>
                <w:t>Ideas for teaching sustainable living</w:t>
              </w:r>
            </w:hyperlink>
          </w:p>
        </w:tc>
      </w:tr>
      <w:tr w:rsidR="00AE4240" w:rsidRPr="00351CED" w14:paraId="71D5B040"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0C526C00" w14:textId="77777777" w:rsidR="00AE4240" w:rsidRPr="00351CED" w:rsidRDefault="00AE4240"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5106043B" w14:textId="77777777" w:rsidR="00AE4240" w:rsidRPr="00351CED" w:rsidRDefault="00AE4240" w:rsidP="00351CED">
            <w:pPr>
              <w:pStyle w:val="normal-bold"/>
              <w:spacing w:line="360" w:lineRule="auto"/>
              <w:rPr>
                <w:color w:val="041E42"/>
                <w:sz w:val="24"/>
                <w:szCs w:val="24"/>
              </w:rPr>
            </w:pPr>
            <w:r w:rsidRPr="00351CED">
              <w:rPr>
                <w:color w:val="041E42"/>
                <w:sz w:val="24"/>
                <w:szCs w:val="24"/>
              </w:rPr>
              <w:t>Daily observations journal</w:t>
            </w:r>
          </w:p>
          <w:p w14:paraId="6EDD292B" w14:textId="7903A9B5" w:rsidR="00AE4240" w:rsidRPr="00351CED" w:rsidRDefault="00AE4240" w:rsidP="00351CED">
            <w:pPr>
              <w:spacing w:line="360" w:lineRule="auto"/>
              <w:rPr>
                <w:color w:val="041E42"/>
                <w:sz w:val="24"/>
                <w:szCs w:val="24"/>
              </w:rPr>
            </w:pPr>
            <w:r w:rsidRPr="00351CED">
              <w:rPr>
                <w:color w:val="041E42"/>
                <w:sz w:val="24"/>
                <w:szCs w:val="24"/>
              </w:rPr>
              <w:t>Students look out the window or sit in the backyard and use their five senses to record the world around them. What can they see, smell, feel, hear</w:t>
            </w:r>
            <w:r w:rsidR="00704E43" w:rsidRPr="00351CED">
              <w:rPr>
                <w:color w:val="041E42"/>
                <w:sz w:val="24"/>
                <w:szCs w:val="24"/>
              </w:rPr>
              <w:t>,</w:t>
            </w:r>
            <w:r w:rsidRPr="00351CED">
              <w:rPr>
                <w:color w:val="041E42"/>
                <w:sz w:val="24"/>
                <w:szCs w:val="24"/>
              </w:rPr>
              <w:t xml:space="preserve"> and taste (when they stick their tongue out in the air)? Students write or draw their findings in their journal</w:t>
            </w:r>
            <w:r w:rsidR="00704E43" w:rsidRPr="00351CED">
              <w:rPr>
                <w:color w:val="041E42"/>
                <w:sz w:val="24"/>
                <w:szCs w:val="24"/>
              </w:rPr>
              <w:t>s</w:t>
            </w:r>
            <w:r w:rsidR="00F6035A">
              <w:rPr>
                <w:color w:val="041E42"/>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35813961" w14:textId="77777777" w:rsidR="00AE4240" w:rsidRPr="00351CED" w:rsidRDefault="00AE4240" w:rsidP="00351CED">
            <w:pPr>
              <w:spacing w:line="360" w:lineRule="auto"/>
              <w:rPr>
                <w:color w:val="041E42"/>
                <w:sz w:val="24"/>
                <w:szCs w:val="24"/>
              </w:rPr>
            </w:pPr>
            <w:r w:rsidRPr="00351CED">
              <w:rPr>
                <w:color w:val="041E42"/>
                <w:sz w:val="24"/>
                <w:szCs w:val="24"/>
              </w:rPr>
              <w:t xml:space="preserve">Daily journal </w:t>
            </w:r>
          </w:p>
          <w:p w14:paraId="3983014D" w14:textId="77777777" w:rsidR="00AE4240" w:rsidRPr="00351CED" w:rsidRDefault="00AE4240" w:rsidP="00351CED">
            <w:pPr>
              <w:spacing w:line="360" w:lineRule="auto"/>
              <w:rPr>
                <w:color w:val="041E42"/>
                <w:sz w:val="24"/>
                <w:szCs w:val="24"/>
              </w:rPr>
            </w:pPr>
            <w:r w:rsidRPr="00351CED">
              <w:rPr>
                <w:color w:val="041E42"/>
                <w:sz w:val="24"/>
                <w:szCs w:val="24"/>
              </w:rPr>
              <w:t>Pencil</w:t>
            </w:r>
          </w:p>
        </w:tc>
      </w:tr>
      <w:tr w:rsidR="00AE4240" w:rsidRPr="00351CED" w14:paraId="1A3CC373" w14:textId="77777777" w:rsidTr="00B4782F">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240" w:type="dxa"/>
          </w:tcPr>
          <w:p w14:paraId="2DD779D1" w14:textId="77777777" w:rsidR="00AE4240" w:rsidRPr="00351CED" w:rsidRDefault="00AE4240"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3E69166D" w14:textId="77777777" w:rsidR="00AE4240" w:rsidRPr="00351CED" w:rsidRDefault="00AE4240" w:rsidP="00351CED">
            <w:pPr>
              <w:pStyle w:val="normal-bold"/>
              <w:spacing w:line="360" w:lineRule="auto"/>
              <w:rPr>
                <w:color w:val="041E42"/>
                <w:sz w:val="24"/>
                <w:szCs w:val="24"/>
              </w:rPr>
            </w:pPr>
            <w:r w:rsidRPr="00351CED">
              <w:rPr>
                <w:color w:val="041E42"/>
                <w:sz w:val="24"/>
                <w:szCs w:val="24"/>
              </w:rPr>
              <w:t>Sketch a whistling kite</w:t>
            </w:r>
          </w:p>
          <w:p w14:paraId="608E22B8" w14:textId="61E00245" w:rsidR="00AE4240" w:rsidRPr="00351CED" w:rsidRDefault="00AE4240" w:rsidP="00351CED">
            <w:pPr>
              <w:spacing w:line="360" w:lineRule="auto"/>
              <w:rPr>
                <w:color w:val="041E42"/>
                <w:sz w:val="24"/>
                <w:szCs w:val="24"/>
              </w:rPr>
            </w:pPr>
            <w:r w:rsidRPr="00351CED">
              <w:rPr>
                <w:color w:val="041E42"/>
                <w:sz w:val="24"/>
                <w:szCs w:val="24"/>
              </w:rPr>
              <w:t>Look at the images on the website of whistling kites. Sketch one of the birds from the angle of your choice.</w:t>
            </w:r>
          </w:p>
        </w:tc>
        <w:tc>
          <w:tcPr>
            <w:cnfStyle w:val="000001000000" w:firstRow="0" w:lastRow="0" w:firstColumn="0" w:lastColumn="0" w:oddVBand="0" w:evenVBand="1" w:oddHBand="0" w:evenHBand="0" w:firstRowFirstColumn="0" w:firstRowLastColumn="0" w:lastRowFirstColumn="0" w:lastRowLastColumn="0"/>
            <w:tcW w:w="2552" w:type="dxa"/>
          </w:tcPr>
          <w:p w14:paraId="47D6E5DA" w14:textId="42C03F75" w:rsidR="00AE4240" w:rsidRPr="00351CED" w:rsidRDefault="0086607A" w:rsidP="00F6035A">
            <w:pPr>
              <w:spacing w:line="360" w:lineRule="auto"/>
              <w:rPr>
                <w:color w:val="041E42"/>
                <w:sz w:val="24"/>
                <w:szCs w:val="24"/>
              </w:rPr>
            </w:pPr>
            <w:hyperlink r:id="rId115" w:history="1">
              <w:r w:rsidR="00AE4240" w:rsidRPr="00351CED">
                <w:rPr>
                  <w:rStyle w:val="Hyperlink"/>
                  <w:rFonts w:ascii="Montserrat Light" w:eastAsia="Montserrat Light" w:hAnsi="Montserrat Light" w:cs="Montserrat Light"/>
                  <w:color w:val="041E42"/>
                  <w:sz w:val="24"/>
                  <w:szCs w:val="24"/>
                </w:rPr>
                <w:t>Whistling kite images</w:t>
              </w:r>
            </w:hyperlink>
          </w:p>
        </w:tc>
      </w:tr>
      <w:tr w:rsidR="00AE4240" w:rsidRPr="00351CED" w14:paraId="5FDDDF97"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2822D1CB" w14:textId="77777777" w:rsidR="00AE4240" w:rsidRPr="00351CED" w:rsidRDefault="00AE4240" w:rsidP="00351CED">
            <w:pPr>
              <w:pStyle w:val="normal-bold"/>
              <w:spacing w:line="360" w:lineRule="auto"/>
              <w:rPr>
                <w:sz w:val="24"/>
                <w:szCs w:val="24"/>
              </w:rPr>
            </w:pPr>
            <w:r w:rsidRPr="00351CED">
              <w:rPr>
                <w:sz w:val="24"/>
                <w:szCs w:val="24"/>
              </w:rPr>
              <w:lastRenderedPageBreak/>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5AD7295E" w14:textId="77777777" w:rsidR="00AE4240" w:rsidRPr="00351CED" w:rsidRDefault="00AE4240" w:rsidP="00351CED">
            <w:pPr>
              <w:pStyle w:val="normal-bold"/>
              <w:spacing w:line="360" w:lineRule="auto"/>
              <w:rPr>
                <w:color w:val="041E42"/>
                <w:sz w:val="24"/>
                <w:szCs w:val="24"/>
              </w:rPr>
            </w:pPr>
            <w:r w:rsidRPr="00351CED">
              <w:rPr>
                <w:color w:val="041E42"/>
                <w:sz w:val="24"/>
                <w:szCs w:val="24"/>
              </w:rPr>
              <w:t>Rescuing tawny frogmouths</w:t>
            </w:r>
          </w:p>
          <w:p w14:paraId="0B5AE613" w14:textId="77777777" w:rsidR="00AE4240" w:rsidRPr="00351CED" w:rsidRDefault="00AE4240" w:rsidP="00351CED">
            <w:pPr>
              <w:spacing w:line="360" w:lineRule="auto"/>
              <w:rPr>
                <w:color w:val="041E42"/>
                <w:sz w:val="24"/>
                <w:szCs w:val="24"/>
              </w:rPr>
            </w:pPr>
            <w:r w:rsidRPr="00351CED">
              <w:rPr>
                <w:color w:val="041E42"/>
                <w:sz w:val="24"/>
                <w:szCs w:val="24"/>
              </w:rPr>
              <w:t>Watch the video and describe how people are rescuing tawny frogmouths.</w:t>
            </w:r>
          </w:p>
        </w:tc>
        <w:tc>
          <w:tcPr>
            <w:cnfStyle w:val="000001000000" w:firstRow="0" w:lastRow="0" w:firstColumn="0" w:lastColumn="0" w:oddVBand="0" w:evenVBand="1" w:oddHBand="0" w:evenHBand="0" w:firstRowFirstColumn="0" w:firstRowLastColumn="0" w:lastRowFirstColumn="0" w:lastRowLastColumn="0"/>
            <w:tcW w:w="2552" w:type="dxa"/>
          </w:tcPr>
          <w:p w14:paraId="39392219" w14:textId="7D3767AD" w:rsidR="00AE4240" w:rsidRPr="00351CED" w:rsidRDefault="0086607A" w:rsidP="00351CED">
            <w:pPr>
              <w:spacing w:line="360" w:lineRule="auto"/>
              <w:rPr>
                <w:color w:val="041E42"/>
                <w:sz w:val="24"/>
                <w:szCs w:val="24"/>
              </w:rPr>
            </w:pPr>
            <w:hyperlink r:id="rId116" w:anchor="!/media/2438757/rescuing-tawny-frogmouths" w:history="1">
              <w:r w:rsidR="00704E43" w:rsidRPr="00351CED">
                <w:rPr>
                  <w:rStyle w:val="Hyperlink"/>
                  <w:rFonts w:ascii="Montserrat Light" w:eastAsia="Montserrat Light" w:hAnsi="Montserrat Light" w:cs="Montserrat Light"/>
                  <w:color w:val="041E42"/>
                  <w:sz w:val="24"/>
                  <w:szCs w:val="24"/>
                </w:rPr>
                <w:t>Tawny frogmouth video</w:t>
              </w:r>
            </w:hyperlink>
          </w:p>
        </w:tc>
      </w:tr>
      <w:tr w:rsidR="00AE4240" w:rsidRPr="00351CED" w14:paraId="2D93BBA1"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DD77AC5" w14:textId="77777777" w:rsidR="00AE4240" w:rsidRPr="00351CED" w:rsidRDefault="00AE4240" w:rsidP="00351CED">
            <w:pPr>
              <w:pStyle w:val="normal-bold"/>
              <w:spacing w:line="360" w:lineRule="auto"/>
              <w:rPr>
                <w:sz w:val="24"/>
                <w:szCs w:val="24"/>
              </w:rPr>
            </w:pPr>
            <w:r w:rsidRPr="00351CED">
              <w:rPr>
                <w:sz w:val="24"/>
                <w:szCs w:val="24"/>
              </w:rPr>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2E8DCC62" w14:textId="0F198C7C" w:rsidR="00AE4240" w:rsidRPr="00351CED" w:rsidRDefault="00F6035A" w:rsidP="00351CED">
            <w:pPr>
              <w:pStyle w:val="normal-bold"/>
              <w:spacing w:line="360" w:lineRule="auto"/>
              <w:rPr>
                <w:color w:val="041E42"/>
                <w:sz w:val="24"/>
                <w:szCs w:val="24"/>
              </w:rPr>
            </w:pPr>
            <w:r>
              <w:rPr>
                <w:color w:val="041E42"/>
                <w:sz w:val="24"/>
                <w:szCs w:val="24"/>
              </w:rPr>
              <w:t>Biodiversity</w:t>
            </w:r>
          </w:p>
          <w:p w14:paraId="10E685E6" w14:textId="50629DDA" w:rsidR="00AE4240" w:rsidRPr="00351CED" w:rsidRDefault="00AE4240" w:rsidP="00351CED">
            <w:pPr>
              <w:spacing w:line="360" w:lineRule="auto"/>
              <w:rPr>
                <w:color w:val="041E42"/>
                <w:sz w:val="24"/>
                <w:szCs w:val="24"/>
              </w:rPr>
            </w:pPr>
            <w:r w:rsidRPr="00351CED">
              <w:rPr>
                <w:color w:val="041E42"/>
                <w:sz w:val="24"/>
                <w:szCs w:val="24"/>
              </w:rPr>
              <w:t>Explore this site, play games and</w:t>
            </w:r>
            <w:r w:rsidR="00F6035A">
              <w:rPr>
                <w:color w:val="041E42"/>
                <w:sz w:val="24"/>
                <w:szCs w:val="24"/>
              </w:rPr>
              <w:t xml:space="preserve"> learn more about biodiversity.</w:t>
            </w:r>
          </w:p>
        </w:tc>
        <w:tc>
          <w:tcPr>
            <w:cnfStyle w:val="000001000000" w:firstRow="0" w:lastRow="0" w:firstColumn="0" w:lastColumn="0" w:oddVBand="0" w:evenVBand="1" w:oddHBand="0" w:evenHBand="0" w:firstRowFirstColumn="0" w:firstRowLastColumn="0" w:lastRowFirstColumn="0" w:lastRowLastColumn="0"/>
            <w:tcW w:w="2552" w:type="dxa"/>
          </w:tcPr>
          <w:p w14:paraId="76AB882A" w14:textId="01B36F60" w:rsidR="00AE4240" w:rsidRPr="00351CED" w:rsidRDefault="0086607A" w:rsidP="00A90BE4">
            <w:pPr>
              <w:spacing w:line="360" w:lineRule="auto"/>
              <w:rPr>
                <w:color w:val="041E42"/>
                <w:sz w:val="24"/>
                <w:szCs w:val="24"/>
              </w:rPr>
            </w:pPr>
            <w:hyperlink r:id="rId117" w:history="1">
              <w:r w:rsidR="00A90BE4">
                <w:rPr>
                  <w:rStyle w:val="Hyperlink"/>
                  <w:rFonts w:ascii="Montserrat Light" w:eastAsia="Montserrat Light" w:hAnsi="Montserrat Light" w:cs="Montserrat Light"/>
                  <w:color w:val="041E42"/>
                  <w:sz w:val="24"/>
                  <w:szCs w:val="24"/>
                </w:rPr>
                <w:t>Why is b</w:t>
              </w:r>
              <w:r w:rsidR="00AE4240" w:rsidRPr="00351CED">
                <w:rPr>
                  <w:rStyle w:val="Hyperlink"/>
                  <w:rFonts w:ascii="Montserrat Light" w:eastAsia="Montserrat Light" w:hAnsi="Montserrat Light" w:cs="Montserrat Light"/>
                  <w:color w:val="041E42"/>
                  <w:sz w:val="24"/>
                  <w:szCs w:val="24"/>
                </w:rPr>
                <w:t>iodiversity</w:t>
              </w:r>
              <w:r w:rsidR="00A90BE4">
                <w:rPr>
                  <w:rStyle w:val="Hyperlink"/>
                  <w:rFonts w:ascii="Montserrat Light" w:eastAsia="Montserrat Light" w:hAnsi="Montserrat Light" w:cs="Montserrat Light"/>
                  <w:color w:val="041E42"/>
                  <w:sz w:val="24"/>
                  <w:szCs w:val="24"/>
                </w:rPr>
                <w:t xml:space="preserve"> so important video</w:t>
              </w:r>
            </w:hyperlink>
          </w:p>
        </w:tc>
      </w:tr>
      <w:tr w:rsidR="00AE4240" w:rsidRPr="00351CED" w14:paraId="4D333F9B"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1791D972" w14:textId="77777777" w:rsidR="00AE4240" w:rsidRPr="00351CED" w:rsidRDefault="00AE4240" w:rsidP="00351CED">
            <w:pPr>
              <w:pStyle w:val="normal-bold"/>
              <w:spacing w:line="360" w:lineRule="auto"/>
              <w:rPr>
                <w:sz w:val="24"/>
                <w:szCs w:val="24"/>
              </w:rPr>
            </w:pPr>
            <w:r w:rsidRPr="00351CED">
              <w:rPr>
                <w:sz w:val="24"/>
                <w:szCs w:val="24"/>
              </w:rPr>
              <w:t>Student activity (extension)</w:t>
            </w:r>
          </w:p>
        </w:tc>
        <w:tc>
          <w:tcPr>
            <w:cnfStyle w:val="000010000000" w:firstRow="0" w:lastRow="0" w:firstColumn="0" w:lastColumn="0" w:oddVBand="1" w:evenVBand="0" w:oddHBand="0" w:evenHBand="0" w:firstRowFirstColumn="0" w:firstRowLastColumn="0" w:lastRowFirstColumn="0" w:lastRowLastColumn="0"/>
            <w:tcW w:w="9796" w:type="dxa"/>
          </w:tcPr>
          <w:p w14:paraId="514FA89B" w14:textId="77777777" w:rsidR="00AE4240" w:rsidRPr="00351CED" w:rsidRDefault="00AE4240" w:rsidP="00351CED">
            <w:pPr>
              <w:pStyle w:val="normal-bold"/>
              <w:spacing w:line="360" w:lineRule="auto"/>
              <w:rPr>
                <w:color w:val="041E42"/>
                <w:sz w:val="24"/>
                <w:szCs w:val="24"/>
              </w:rPr>
            </w:pPr>
            <w:r w:rsidRPr="00351CED">
              <w:rPr>
                <w:color w:val="041E42"/>
                <w:sz w:val="24"/>
                <w:szCs w:val="24"/>
              </w:rPr>
              <w:t xml:space="preserve">Biodiversity </w:t>
            </w:r>
          </w:p>
          <w:p w14:paraId="78041301" w14:textId="3ECC36F9" w:rsidR="00AE4240" w:rsidRPr="00351CED" w:rsidRDefault="00AE4240" w:rsidP="00351CED">
            <w:pPr>
              <w:spacing w:line="360" w:lineRule="auto"/>
              <w:rPr>
                <w:color w:val="041E42"/>
                <w:sz w:val="24"/>
                <w:szCs w:val="24"/>
              </w:rPr>
            </w:pPr>
            <w:r w:rsidRPr="00351CED">
              <w:rPr>
                <w:color w:val="041E42"/>
                <w:sz w:val="24"/>
                <w:szCs w:val="24"/>
              </w:rPr>
              <w:t>Watch the video and write the keywords. Lookup a</w:t>
            </w:r>
            <w:r w:rsidR="00F6035A">
              <w:rPr>
                <w:color w:val="041E42"/>
                <w:sz w:val="24"/>
                <w:szCs w:val="24"/>
              </w:rPr>
              <w:t>ny new words in the dictionary.</w:t>
            </w:r>
          </w:p>
          <w:p w14:paraId="4F59FF41" w14:textId="6E752774" w:rsidR="00AE4240" w:rsidRPr="00351CED" w:rsidRDefault="00AE4240" w:rsidP="00351CED">
            <w:pPr>
              <w:spacing w:line="360" w:lineRule="auto"/>
              <w:rPr>
                <w:color w:val="041E42"/>
                <w:sz w:val="24"/>
                <w:szCs w:val="24"/>
              </w:rPr>
            </w:pPr>
            <w:r w:rsidRPr="00351CED">
              <w:rPr>
                <w:color w:val="041E42"/>
                <w:sz w:val="24"/>
                <w:szCs w:val="24"/>
              </w:rPr>
              <w:t>Summaris</w:t>
            </w:r>
            <w:r w:rsidR="00F6035A">
              <w:rPr>
                <w:color w:val="041E42"/>
                <w:sz w:val="24"/>
                <w:szCs w:val="24"/>
              </w:rPr>
              <w:t>e the information in the video.</w:t>
            </w:r>
          </w:p>
        </w:tc>
        <w:tc>
          <w:tcPr>
            <w:cnfStyle w:val="000001000000" w:firstRow="0" w:lastRow="0" w:firstColumn="0" w:lastColumn="0" w:oddVBand="0" w:evenVBand="1" w:oddHBand="0" w:evenHBand="0" w:firstRowFirstColumn="0" w:firstRowLastColumn="0" w:lastRowFirstColumn="0" w:lastRowLastColumn="0"/>
            <w:tcW w:w="2552" w:type="dxa"/>
          </w:tcPr>
          <w:p w14:paraId="4AA23E0C" w14:textId="7B86BFF8" w:rsidR="00AE4240" w:rsidRPr="00351CED" w:rsidRDefault="0086607A" w:rsidP="00351CED">
            <w:pPr>
              <w:spacing w:line="360" w:lineRule="auto"/>
              <w:rPr>
                <w:color w:val="041E42"/>
                <w:sz w:val="24"/>
                <w:szCs w:val="24"/>
              </w:rPr>
            </w:pPr>
            <w:hyperlink r:id="rId118" w:history="1">
              <w:r w:rsidR="00A90BE4">
                <w:rPr>
                  <w:rStyle w:val="Hyperlink"/>
                  <w:rFonts w:ascii="Montserrat Light" w:eastAsia="Montserrat Light" w:hAnsi="Montserrat Light" w:cs="Montserrat Light"/>
                  <w:color w:val="041E42"/>
                  <w:sz w:val="24"/>
                  <w:szCs w:val="24"/>
                </w:rPr>
                <w:t>Why is b</w:t>
              </w:r>
              <w:r w:rsidR="00A90BE4" w:rsidRPr="00351CED">
                <w:rPr>
                  <w:rStyle w:val="Hyperlink"/>
                  <w:rFonts w:ascii="Montserrat Light" w:eastAsia="Montserrat Light" w:hAnsi="Montserrat Light" w:cs="Montserrat Light"/>
                  <w:color w:val="041E42"/>
                  <w:sz w:val="24"/>
                  <w:szCs w:val="24"/>
                </w:rPr>
                <w:t>iodiversity</w:t>
              </w:r>
              <w:r w:rsidR="00A90BE4">
                <w:rPr>
                  <w:rStyle w:val="Hyperlink"/>
                  <w:rFonts w:ascii="Montserrat Light" w:eastAsia="Montserrat Light" w:hAnsi="Montserrat Light" w:cs="Montserrat Light"/>
                  <w:color w:val="041E42"/>
                  <w:sz w:val="24"/>
                  <w:szCs w:val="24"/>
                </w:rPr>
                <w:t xml:space="preserve"> so important video</w:t>
              </w:r>
            </w:hyperlink>
          </w:p>
        </w:tc>
      </w:tr>
      <w:tr w:rsidR="00AE4240" w:rsidRPr="00351CED" w14:paraId="6A3EF0F8"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421BF0B4" w14:textId="77777777" w:rsidR="00AE4240" w:rsidRPr="00351CED" w:rsidRDefault="00AE4240" w:rsidP="00351CED">
            <w:pPr>
              <w:pStyle w:val="normal-bold"/>
              <w:spacing w:line="360" w:lineRule="auto"/>
              <w:rPr>
                <w:sz w:val="24"/>
                <w:szCs w:val="24"/>
              </w:rPr>
            </w:pPr>
            <w:r w:rsidRPr="00351CED">
              <w:rPr>
                <w:sz w:val="24"/>
                <w:szCs w:val="24"/>
              </w:rPr>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44EE0999" w14:textId="77777777" w:rsidR="00AE4240" w:rsidRPr="00351CED" w:rsidRDefault="00AE4240" w:rsidP="00351CED">
            <w:pPr>
              <w:pStyle w:val="normal-bold"/>
              <w:spacing w:line="360" w:lineRule="auto"/>
              <w:rPr>
                <w:color w:val="041E42"/>
                <w:sz w:val="24"/>
                <w:szCs w:val="24"/>
              </w:rPr>
            </w:pPr>
            <w:r w:rsidRPr="00351CED">
              <w:rPr>
                <w:color w:val="041E42"/>
                <w:sz w:val="24"/>
                <w:szCs w:val="24"/>
              </w:rPr>
              <w:t>Backyard biodiversity</w:t>
            </w:r>
          </w:p>
          <w:p w14:paraId="7AF3151C" w14:textId="406AA45F" w:rsidR="00AE4240" w:rsidRPr="00351CED" w:rsidRDefault="00AE4240" w:rsidP="00351CED">
            <w:pPr>
              <w:spacing w:line="360" w:lineRule="auto"/>
              <w:rPr>
                <w:color w:val="041E42"/>
                <w:sz w:val="24"/>
                <w:szCs w:val="24"/>
              </w:rPr>
            </w:pPr>
            <w:r w:rsidRPr="00351CED">
              <w:rPr>
                <w:color w:val="041E42"/>
                <w:sz w:val="24"/>
                <w:szCs w:val="24"/>
              </w:rPr>
              <w:t>Watch the video and explain how Josh built his back g</w:t>
            </w:r>
            <w:r w:rsidR="00F6035A">
              <w:rPr>
                <w:color w:val="041E42"/>
                <w:sz w:val="24"/>
                <w:szCs w:val="24"/>
              </w:rPr>
              <w:t>arden to increase biodiversity.</w:t>
            </w:r>
          </w:p>
        </w:tc>
        <w:tc>
          <w:tcPr>
            <w:cnfStyle w:val="000001000000" w:firstRow="0" w:lastRow="0" w:firstColumn="0" w:lastColumn="0" w:oddVBand="0" w:evenVBand="1" w:oddHBand="0" w:evenHBand="0" w:firstRowFirstColumn="0" w:firstRowLastColumn="0" w:lastRowFirstColumn="0" w:lastRowLastColumn="0"/>
            <w:tcW w:w="2552" w:type="dxa"/>
          </w:tcPr>
          <w:p w14:paraId="5A7DCDE7" w14:textId="64E8290F" w:rsidR="00AE4240" w:rsidRPr="00351CED" w:rsidRDefault="0086607A" w:rsidP="00351CED">
            <w:pPr>
              <w:spacing w:line="360" w:lineRule="auto"/>
              <w:rPr>
                <w:color w:val="041E42"/>
                <w:sz w:val="24"/>
                <w:szCs w:val="24"/>
              </w:rPr>
            </w:pPr>
            <w:hyperlink r:id="rId119" w:history="1">
              <w:r w:rsidR="00AE4240" w:rsidRPr="00351CED">
                <w:rPr>
                  <w:rStyle w:val="Hyperlink"/>
                  <w:rFonts w:ascii="Montserrat Light" w:eastAsia="Montserrat Light" w:hAnsi="Montserrat Light" w:cs="Montserrat Light"/>
                  <w:color w:val="041E42"/>
                  <w:sz w:val="24"/>
                  <w:szCs w:val="24"/>
                </w:rPr>
                <w:t>Backyard biodiversit</w:t>
              </w:r>
              <w:r w:rsidR="00A90BE4">
                <w:rPr>
                  <w:rStyle w:val="Hyperlink"/>
                  <w:rFonts w:ascii="Montserrat Light" w:eastAsia="Montserrat Light" w:hAnsi="Montserrat Light" w:cs="Montserrat Light"/>
                  <w:color w:val="041E42"/>
                  <w:sz w:val="24"/>
                  <w:szCs w:val="24"/>
                </w:rPr>
                <w:t>y video</w:t>
              </w:r>
            </w:hyperlink>
          </w:p>
          <w:p w14:paraId="27510524" w14:textId="77777777" w:rsidR="00AE4240" w:rsidRPr="00351CED" w:rsidRDefault="00AE4240" w:rsidP="00351CED">
            <w:pPr>
              <w:spacing w:line="360" w:lineRule="auto"/>
              <w:rPr>
                <w:color w:val="041E42"/>
                <w:sz w:val="24"/>
                <w:szCs w:val="24"/>
              </w:rPr>
            </w:pPr>
          </w:p>
        </w:tc>
      </w:tr>
      <w:tr w:rsidR="00AE4240" w:rsidRPr="00351CED" w14:paraId="069C6729"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0BAF5175" w14:textId="77777777" w:rsidR="00AE4240" w:rsidRPr="00351CED" w:rsidRDefault="00AE4240" w:rsidP="00351CED">
            <w:pPr>
              <w:pStyle w:val="normal-bold"/>
              <w:spacing w:line="360" w:lineRule="auto"/>
              <w:rPr>
                <w:sz w:val="24"/>
                <w:szCs w:val="24"/>
              </w:rPr>
            </w:pPr>
            <w:r w:rsidRPr="00351CED">
              <w:rPr>
                <w:sz w:val="24"/>
                <w:szCs w:val="24"/>
              </w:rPr>
              <w:t>Assessment</w:t>
            </w:r>
          </w:p>
        </w:tc>
        <w:tc>
          <w:tcPr>
            <w:cnfStyle w:val="000010000000" w:firstRow="0" w:lastRow="0" w:firstColumn="0" w:lastColumn="0" w:oddVBand="1" w:evenVBand="0" w:oddHBand="0" w:evenHBand="0" w:firstRowFirstColumn="0" w:firstRowLastColumn="0" w:lastRowFirstColumn="0" w:lastRowLastColumn="0"/>
            <w:tcW w:w="9796" w:type="dxa"/>
          </w:tcPr>
          <w:p w14:paraId="0D73DBE9" w14:textId="13A0D7B6" w:rsidR="00844A03" w:rsidRDefault="00AE4240" w:rsidP="00351CED">
            <w:pPr>
              <w:spacing w:line="360" w:lineRule="auto"/>
              <w:rPr>
                <w:color w:val="041E42"/>
                <w:sz w:val="24"/>
                <w:szCs w:val="24"/>
              </w:rPr>
            </w:pPr>
            <w:r w:rsidRPr="00351CED">
              <w:rPr>
                <w:color w:val="041E42"/>
                <w:sz w:val="24"/>
                <w:szCs w:val="24"/>
              </w:rPr>
              <w:t>Ask students to explain thei</w:t>
            </w:r>
            <w:r w:rsidR="00F6035A">
              <w:rPr>
                <w:color w:val="041E42"/>
                <w:sz w:val="24"/>
                <w:szCs w:val="24"/>
              </w:rPr>
              <w:t>r answers to the key questions.</w:t>
            </w:r>
          </w:p>
          <w:p w14:paraId="5FD4B68A" w14:textId="02478988" w:rsidR="00AE4240" w:rsidRPr="00351CED" w:rsidRDefault="00AE4240" w:rsidP="00351CED">
            <w:pPr>
              <w:spacing w:line="360" w:lineRule="auto"/>
              <w:rPr>
                <w:color w:val="041E42"/>
                <w:sz w:val="24"/>
                <w:szCs w:val="24"/>
              </w:rPr>
            </w:pPr>
            <w:r w:rsidRPr="00351CED">
              <w:rPr>
                <w:color w:val="041E42"/>
                <w:sz w:val="24"/>
                <w:szCs w:val="24"/>
              </w:rPr>
              <w:t>Do they require more support on this topic?</w:t>
            </w:r>
          </w:p>
        </w:tc>
        <w:tc>
          <w:tcPr>
            <w:cnfStyle w:val="000001000000" w:firstRow="0" w:lastRow="0" w:firstColumn="0" w:lastColumn="0" w:oddVBand="0" w:evenVBand="1" w:oddHBand="0" w:evenHBand="0" w:firstRowFirstColumn="0" w:firstRowLastColumn="0" w:lastRowFirstColumn="0" w:lastRowLastColumn="0"/>
            <w:tcW w:w="2552" w:type="dxa"/>
          </w:tcPr>
          <w:p w14:paraId="7E6BBF72" w14:textId="77777777" w:rsidR="00AE4240" w:rsidRPr="00351CED" w:rsidRDefault="00AE4240" w:rsidP="00351CED">
            <w:pPr>
              <w:spacing w:line="360" w:lineRule="auto"/>
              <w:rPr>
                <w:color w:val="041E42"/>
                <w:sz w:val="24"/>
                <w:szCs w:val="24"/>
              </w:rPr>
            </w:pPr>
          </w:p>
        </w:tc>
      </w:tr>
      <w:tr w:rsidR="00AE4240" w:rsidRPr="00351CED" w14:paraId="265E70D1"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392E555B" w14:textId="0AB79865" w:rsidR="00AE4240" w:rsidRPr="00351CED" w:rsidRDefault="005023D1" w:rsidP="00351CED">
            <w:pPr>
              <w:pStyle w:val="normal-bold"/>
              <w:spacing w:line="360" w:lineRule="auto"/>
              <w:rPr>
                <w:sz w:val="24"/>
                <w:szCs w:val="24"/>
              </w:rPr>
            </w:pPr>
            <w:r>
              <w:rPr>
                <w:sz w:val="24"/>
                <w:szCs w:val="24"/>
              </w:rPr>
              <w:t>Reflection</w:t>
            </w:r>
          </w:p>
        </w:tc>
        <w:tc>
          <w:tcPr>
            <w:cnfStyle w:val="000010000000" w:firstRow="0" w:lastRow="0" w:firstColumn="0" w:lastColumn="0" w:oddVBand="1" w:evenVBand="0" w:oddHBand="0" w:evenHBand="0" w:firstRowFirstColumn="0" w:firstRowLastColumn="0" w:lastRowFirstColumn="0" w:lastRowLastColumn="0"/>
            <w:tcW w:w="9796" w:type="dxa"/>
          </w:tcPr>
          <w:p w14:paraId="418D4625" w14:textId="5C2E6AC4" w:rsidR="00AE4240" w:rsidRPr="00351CED" w:rsidRDefault="00AE4240" w:rsidP="00351CED">
            <w:pPr>
              <w:spacing w:line="360" w:lineRule="auto"/>
              <w:rPr>
                <w:color w:val="041E42"/>
                <w:sz w:val="24"/>
                <w:szCs w:val="24"/>
              </w:rPr>
            </w:pPr>
            <w:r w:rsidRPr="00351CED">
              <w:rPr>
                <w:color w:val="041E42"/>
                <w:sz w:val="24"/>
                <w:szCs w:val="24"/>
              </w:rPr>
              <w:t xml:space="preserve">What is biodiversity is and why it </w:t>
            </w:r>
            <w:r w:rsidR="00320A3D" w:rsidRPr="00351CED">
              <w:rPr>
                <w:color w:val="041E42"/>
                <w:sz w:val="24"/>
                <w:szCs w:val="24"/>
              </w:rPr>
              <w:t xml:space="preserve">is important? </w:t>
            </w:r>
            <w:r w:rsidRPr="00351CED">
              <w:rPr>
                <w:color w:val="041E42"/>
                <w:sz w:val="24"/>
                <w:szCs w:val="24"/>
              </w:rPr>
              <w:t>How are human act</w:t>
            </w:r>
            <w:r w:rsidR="00F6035A">
              <w:rPr>
                <w:color w:val="041E42"/>
                <w:sz w:val="24"/>
                <w:szCs w:val="24"/>
              </w:rPr>
              <w:t>ions impacting on biodiversity?</w:t>
            </w:r>
          </w:p>
          <w:p w14:paraId="63C8DB39" w14:textId="2C28B78A" w:rsidR="00AE4240" w:rsidRPr="00351CED" w:rsidRDefault="00AE4240" w:rsidP="00351CED">
            <w:pPr>
              <w:spacing w:line="360" w:lineRule="auto"/>
              <w:rPr>
                <w:color w:val="041E42"/>
                <w:sz w:val="24"/>
                <w:szCs w:val="24"/>
              </w:rPr>
            </w:pPr>
            <w:r w:rsidRPr="00351CED">
              <w:rPr>
                <w:color w:val="041E42"/>
                <w:sz w:val="24"/>
                <w:szCs w:val="24"/>
              </w:rPr>
              <w:t>How can we help increase bio</w:t>
            </w:r>
            <w:r w:rsidR="00F6035A">
              <w:rPr>
                <w:color w:val="041E42"/>
                <w:sz w:val="24"/>
                <w:szCs w:val="24"/>
              </w:rPr>
              <w:t>diversity?</w:t>
            </w:r>
          </w:p>
        </w:tc>
        <w:tc>
          <w:tcPr>
            <w:cnfStyle w:val="000001000000" w:firstRow="0" w:lastRow="0" w:firstColumn="0" w:lastColumn="0" w:oddVBand="0" w:evenVBand="1" w:oddHBand="0" w:evenHBand="0" w:firstRowFirstColumn="0" w:firstRowLastColumn="0" w:lastRowFirstColumn="0" w:lastRowLastColumn="0"/>
            <w:tcW w:w="2552" w:type="dxa"/>
          </w:tcPr>
          <w:p w14:paraId="2B8EF51F" w14:textId="77777777" w:rsidR="00AE4240" w:rsidRPr="00351CED" w:rsidRDefault="00AE4240" w:rsidP="00351CED">
            <w:pPr>
              <w:spacing w:line="360" w:lineRule="auto"/>
              <w:rPr>
                <w:rFonts w:eastAsia="Quattrocento Sans" w:cs="Quattrocento Sans"/>
                <w:color w:val="041E42"/>
                <w:sz w:val="24"/>
                <w:szCs w:val="24"/>
              </w:rPr>
            </w:pPr>
          </w:p>
        </w:tc>
      </w:tr>
    </w:tbl>
    <w:p w14:paraId="101AD181" w14:textId="77777777" w:rsidR="00AC2DC0" w:rsidRPr="00351CED" w:rsidRDefault="00AC2DC0" w:rsidP="00351CED">
      <w:pPr>
        <w:spacing w:line="360" w:lineRule="auto"/>
        <w:rPr>
          <w:sz w:val="24"/>
          <w:szCs w:val="24"/>
        </w:rPr>
      </w:pPr>
      <w:r w:rsidRPr="00351CED">
        <w:rPr>
          <w:sz w:val="24"/>
          <w:szCs w:val="24"/>
        </w:rPr>
        <w:br w:type="page"/>
      </w:r>
    </w:p>
    <w:p w14:paraId="6FE3F197" w14:textId="06389F13" w:rsidR="00AC2DC0" w:rsidRPr="00351CED" w:rsidRDefault="00F51982" w:rsidP="00A90BE4">
      <w:pPr>
        <w:pStyle w:val="normal-bold"/>
        <w:shd w:val="clear" w:color="auto" w:fill="C8DCF0" w:themeFill="accent2"/>
        <w:jc w:val="both"/>
        <w:rPr>
          <w:sz w:val="24"/>
          <w:szCs w:val="24"/>
        </w:rPr>
      </w:pPr>
      <w:r w:rsidRPr="00351CED">
        <w:rPr>
          <w:sz w:val="24"/>
          <w:szCs w:val="24"/>
        </w:rPr>
        <w:lastRenderedPageBreak/>
        <w:t>Class-</w:t>
      </w:r>
      <w:r w:rsidR="00AC2DC0" w:rsidRPr="00351CED">
        <w:rPr>
          <w:sz w:val="24"/>
          <w:szCs w:val="24"/>
        </w:rPr>
        <w:t>specific adjustments and extensions</w:t>
      </w:r>
    </w:p>
    <w:p w14:paraId="16B822BF" w14:textId="77777777" w:rsidR="00AC2DC0" w:rsidRPr="00351CED" w:rsidRDefault="00AC2DC0" w:rsidP="00351CED">
      <w:pPr>
        <w:pStyle w:val="normal-bold"/>
        <w:spacing w:after="4000" w:line="360" w:lineRule="auto"/>
        <w:rPr>
          <w:sz w:val="24"/>
          <w:szCs w:val="24"/>
        </w:rPr>
      </w:pPr>
    </w:p>
    <w:p w14:paraId="3119BAA7" w14:textId="77777777" w:rsidR="00AC2DC0" w:rsidRPr="00351CED" w:rsidRDefault="00AC2DC0" w:rsidP="00A90BE4">
      <w:pPr>
        <w:pStyle w:val="normal-bold"/>
        <w:shd w:val="clear" w:color="auto" w:fill="C8DCF0" w:themeFill="accent2"/>
        <w:rPr>
          <w:sz w:val="24"/>
          <w:szCs w:val="24"/>
        </w:rPr>
      </w:pPr>
      <w:r w:rsidRPr="00351CED">
        <w:rPr>
          <w:sz w:val="24"/>
          <w:szCs w:val="24"/>
        </w:rPr>
        <w:t>Teacher reflection and annotation</w:t>
      </w:r>
    </w:p>
    <w:p w14:paraId="431A5429" w14:textId="77777777" w:rsidR="00AC2DC0" w:rsidRPr="00351CED" w:rsidRDefault="00AC2DC0" w:rsidP="00351CED">
      <w:pPr>
        <w:pStyle w:val="normal-bold"/>
        <w:spacing w:after="4000" w:line="360" w:lineRule="auto"/>
        <w:rPr>
          <w:sz w:val="24"/>
          <w:szCs w:val="24"/>
        </w:rPr>
      </w:pPr>
    </w:p>
    <w:p w14:paraId="641B8B46" w14:textId="77777777" w:rsidR="00AC2DC0" w:rsidRPr="00351CED" w:rsidRDefault="00AC2DC0" w:rsidP="00351CED">
      <w:pPr>
        <w:spacing w:line="360" w:lineRule="auto"/>
        <w:rPr>
          <w:sz w:val="24"/>
          <w:szCs w:val="24"/>
        </w:rPr>
      </w:pPr>
      <w:r w:rsidRPr="00351CED">
        <w:rPr>
          <w:sz w:val="24"/>
          <w:szCs w:val="24"/>
        </w:rPr>
        <w:br w:type="page"/>
      </w:r>
    </w:p>
    <w:p w14:paraId="0FBAE93B" w14:textId="77777777" w:rsidR="00AC2DC0" w:rsidRPr="00741B5F" w:rsidRDefault="00AC2DC0" w:rsidP="00351CED">
      <w:pPr>
        <w:pStyle w:val="Heading2"/>
        <w:spacing w:line="360" w:lineRule="auto"/>
        <w:rPr>
          <w:szCs w:val="30"/>
        </w:rPr>
      </w:pPr>
      <w:r w:rsidRPr="00741B5F">
        <w:rPr>
          <w:szCs w:val="30"/>
        </w:rPr>
        <w:lastRenderedPageBreak/>
        <w:t>Lesson sequence 23</w:t>
      </w:r>
    </w:p>
    <w:tbl>
      <w:tblPr>
        <w:tblStyle w:val="ListTable3-Accent3"/>
        <w:tblW w:w="15588" w:type="dxa"/>
        <w:tblLayout w:type="fixed"/>
        <w:tblLook w:val="00A0" w:firstRow="1" w:lastRow="0" w:firstColumn="1" w:lastColumn="0" w:noHBand="0" w:noVBand="0"/>
        <w:tblDescription w:val="lesson sequence 23"/>
      </w:tblPr>
      <w:tblGrid>
        <w:gridCol w:w="3240"/>
        <w:gridCol w:w="9796"/>
        <w:gridCol w:w="2552"/>
      </w:tblGrid>
      <w:tr w:rsidR="00AC2DC0" w:rsidRPr="00351CED" w14:paraId="1427D864" w14:textId="77777777" w:rsidTr="00741B5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40" w:type="dxa"/>
            <w:tcBorders>
              <w:top w:val="single" w:sz="4" w:space="0" w:color="auto"/>
              <w:left w:val="single" w:sz="4" w:space="0" w:color="auto"/>
              <w:bottom w:val="single" w:sz="4" w:space="0" w:color="auto"/>
              <w:right w:val="single" w:sz="4" w:space="0" w:color="auto"/>
            </w:tcBorders>
            <w:shd w:val="clear" w:color="auto" w:fill="1D428A"/>
          </w:tcPr>
          <w:p w14:paraId="10922606" w14:textId="44C60195" w:rsidR="00AC2DC0" w:rsidRPr="00351CED" w:rsidRDefault="00741B5F" w:rsidP="00351CED">
            <w:pPr>
              <w:pStyle w:val="normal-bold"/>
              <w:spacing w:line="360" w:lineRule="auto"/>
              <w:rPr>
                <w:color w:val="FFFFFF" w:themeColor="background1"/>
                <w:sz w:val="24"/>
                <w:szCs w:val="24"/>
              </w:rPr>
            </w:pPr>
            <w:r>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796" w:type="dxa"/>
            <w:tcBorders>
              <w:left w:val="single" w:sz="4" w:space="0" w:color="auto"/>
            </w:tcBorders>
          </w:tcPr>
          <w:p w14:paraId="51C96063" w14:textId="5799BCB6" w:rsidR="00AC2DC0" w:rsidRPr="00351CED" w:rsidRDefault="006C11A8" w:rsidP="00351CED">
            <w:pPr>
              <w:pStyle w:val="normal-bold"/>
              <w:spacing w:line="360" w:lineRule="auto"/>
              <w:rPr>
                <w:color w:val="FFFFFF" w:themeColor="background1"/>
                <w:sz w:val="24"/>
                <w:szCs w:val="24"/>
              </w:rPr>
            </w:pPr>
            <w:r>
              <w:rPr>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552" w:type="dxa"/>
          </w:tcPr>
          <w:p w14:paraId="35839640" w14:textId="708773C9" w:rsidR="00AC2DC0" w:rsidRPr="00351CED" w:rsidRDefault="00741B5F" w:rsidP="00741B5F">
            <w:pPr>
              <w:pStyle w:val="normal-bold"/>
              <w:spacing w:line="360" w:lineRule="auto"/>
              <w:rPr>
                <w:color w:val="FFFFFF" w:themeColor="background1"/>
                <w:sz w:val="24"/>
                <w:szCs w:val="24"/>
              </w:rPr>
            </w:pPr>
            <w:r>
              <w:rPr>
                <w:color w:val="FFFFFF" w:themeColor="background1"/>
                <w:sz w:val="24"/>
                <w:szCs w:val="24"/>
              </w:rPr>
              <w:t>Resources</w:t>
            </w:r>
          </w:p>
        </w:tc>
      </w:tr>
      <w:tr w:rsidR="00AC2DC0" w:rsidRPr="00351CED" w14:paraId="0184E085" w14:textId="77777777" w:rsidTr="00741B5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tcBorders>
          </w:tcPr>
          <w:p w14:paraId="57A51E36" w14:textId="77777777" w:rsidR="00AC2DC0" w:rsidRPr="00351CED" w:rsidRDefault="00AC2DC0" w:rsidP="00351CED">
            <w:pPr>
              <w:pStyle w:val="normal-bold"/>
              <w:spacing w:line="360" w:lineRule="auto"/>
              <w:rPr>
                <w:sz w:val="24"/>
                <w:szCs w:val="24"/>
              </w:rPr>
            </w:pPr>
            <w:r w:rsidRPr="00351CED">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796" w:type="dxa"/>
          </w:tcPr>
          <w:p w14:paraId="7484EC0F" w14:textId="291B7CBE" w:rsidR="008C557D" w:rsidRPr="00351CED" w:rsidRDefault="008C557D" w:rsidP="00351CED">
            <w:pPr>
              <w:spacing w:line="360" w:lineRule="auto"/>
              <w:rPr>
                <w:color w:val="041E42"/>
                <w:sz w:val="24"/>
                <w:szCs w:val="24"/>
              </w:rPr>
            </w:pPr>
            <w:r w:rsidRPr="00C47850">
              <w:rPr>
                <w:b/>
                <w:color w:val="041E42"/>
                <w:sz w:val="24"/>
                <w:szCs w:val="24"/>
              </w:rPr>
              <w:t>ST2-2DP-T</w:t>
            </w:r>
            <w:r w:rsidRPr="00351CED">
              <w:rPr>
                <w:color w:val="041E42"/>
                <w:sz w:val="24"/>
                <w:szCs w:val="24"/>
              </w:rPr>
              <w:t xml:space="preserve"> </w:t>
            </w:r>
            <w:r w:rsidR="00C47850">
              <w:rPr>
                <w:color w:val="041E42"/>
                <w:sz w:val="24"/>
                <w:szCs w:val="24"/>
              </w:rPr>
              <w:t>–</w:t>
            </w:r>
            <w:r w:rsidRPr="00351CED">
              <w:rPr>
                <w:color w:val="041E42"/>
                <w:sz w:val="24"/>
                <w:szCs w:val="24"/>
              </w:rPr>
              <w:t xml:space="preserve"> selects and uses materials, tools and equipment to develop solutions for a need or opportunity</w:t>
            </w:r>
          </w:p>
          <w:p w14:paraId="2A60F19D" w14:textId="176074BF" w:rsidR="00AC2DC0" w:rsidRPr="00351CED" w:rsidRDefault="008C557D" w:rsidP="00351CED">
            <w:pPr>
              <w:spacing w:line="360" w:lineRule="auto"/>
              <w:rPr>
                <w:color w:val="041E42"/>
                <w:sz w:val="24"/>
                <w:szCs w:val="24"/>
              </w:rPr>
            </w:pPr>
            <w:r w:rsidRPr="00C47850">
              <w:rPr>
                <w:b/>
                <w:color w:val="041E42"/>
                <w:sz w:val="24"/>
                <w:szCs w:val="24"/>
              </w:rPr>
              <w:t xml:space="preserve">ST2-3DP-T </w:t>
            </w:r>
            <w:r w:rsidR="00C47850">
              <w:rPr>
                <w:color w:val="041E42"/>
                <w:sz w:val="24"/>
                <w:szCs w:val="24"/>
              </w:rPr>
              <w:t>–</w:t>
            </w:r>
            <w:r w:rsidRPr="00351CED">
              <w:rPr>
                <w:color w:val="041E42"/>
                <w:sz w:val="24"/>
                <w:szCs w:val="24"/>
              </w:rPr>
              <w:t xml:space="preserve"> defines problems, describes and follows algorithms to develop solutions</w:t>
            </w:r>
          </w:p>
        </w:tc>
        <w:tc>
          <w:tcPr>
            <w:cnfStyle w:val="000001000000" w:firstRow="0" w:lastRow="0" w:firstColumn="0" w:lastColumn="0" w:oddVBand="0" w:evenVBand="1" w:oddHBand="0" w:evenHBand="0" w:firstRowFirstColumn="0" w:firstRowLastColumn="0" w:lastRowFirstColumn="0" w:lastRowLastColumn="0"/>
            <w:tcW w:w="2552" w:type="dxa"/>
          </w:tcPr>
          <w:p w14:paraId="6421D8BE" w14:textId="77777777" w:rsidR="00AC2DC0" w:rsidRPr="00351CED" w:rsidRDefault="00AC2DC0" w:rsidP="00351CED">
            <w:pPr>
              <w:spacing w:line="360" w:lineRule="auto"/>
              <w:rPr>
                <w:color w:val="041E42"/>
                <w:sz w:val="24"/>
                <w:szCs w:val="24"/>
              </w:rPr>
            </w:pPr>
          </w:p>
        </w:tc>
      </w:tr>
      <w:tr w:rsidR="00AC2DC0" w:rsidRPr="00351CED" w14:paraId="4AC7C5FA"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61A60C95" w14:textId="77777777" w:rsidR="00AC2DC0" w:rsidRPr="00351CED" w:rsidRDefault="00AC2DC0" w:rsidP="00351CED">
            <w:pPr>
              <w:pStyle w:val="normal-bold"/>
              <w:spacing w:line="360" w:lineRule="auto"/>
              <w:rPr>
                <w:sz w:val="24"/>
                <w:szCs w:val="24"/>
              </w:rPr>
            </w:pPr>
            <w:r w:rsidRPr="00351CED">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796" w:type="dxa"/>
          </w:tcPr>
          <w:p w14:paraId="3A3D87CC" w14:textId="77777777" w:rsidR="00AC2DC0" w:rsidRPr="00351CED" w:rsidRDefault="008C557D" w:rsidP="00351CED">
            <w:pPr>
              <w:spacing w:line="360" w:lineRule="auto"/>
              <w:rPr>
                <w:color w:val="041E42"/>
                <w:sz w:val="24"/>
                <w:szCs w:val="24"/>
              </w:rPr>
            </w:pPr>
            <w:r w:rsidRPr="00351CED">
              <w:rPr>
                <w:color w:val="041E42"/>
                <w:sz w:val="24"/>
                <w:szCs w:val="24"/>
              </w:rPr>
              <w:t>We are learning to solve problems.</w:t>
            </w:r>
          </w:p>
        </w:tc>
        <w:tc>
          <w:tcPr>
            <w:cnfStyle w:val="000001000000" w:firstRow="0" w:lastRow="0" w:firstColumn="0" w:lastColumn="0" w:oddVBand="0" w:evenVBand="1" w:oddHBand="0" w:evenHBand="0" w:firstRowFirstColumn="0" w:firstRowLastColumn="0" w:lastRowFirstColumn="0" w:lastRowLastColumn="0"/>
            <w:tcW w:w="2552" w:type="dxa"/>
          </w:tcPr>
          <w:p w14:paraId="658F6FFA" w14:textId="77777777" w:rsidR="00AC2DC0" w:rsidRPr="00351CED" w:rsidRDefault="00AC2DC0" w:rsidP="00351CED">
            <w:pPr>
              <w:spacing w:line="360" w:lineRule="auto"/>
              <w:rPr>
                <w:rFonts w:eastAsia="Quattrocento Sans" w:cs="Quattrocento Sans"/>
                <w:color w:val="041E42"/>
                <w:sz w:val="24"/>
                <w:szCs w:val="24"/>
              </w:rPr>
            </w:pPr>
          </w:p>
        </w:tc>
      </w:tr>
      <w:tr w:rsidR="00AC2DC0" w:rsidRPr="00351CED" w14:paraId="178A2A83"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6D02E0D5" w14:textId="77777777" w:rsidR="00AC2DC0" w:rsidRPr="00351CED" w:rsidRDefault="00AC2DC0" w:rsidP="00351CED">
            <w:pPr>
              <w:pStyle w:val="normal-bold"/>
              <w:spacing w:line="360" w:lineRule="auto"/>
              <w:rPr>
                <w:sz w:val="24"/>
                <w:szCs w:val="24"/>
              </w:rPr>
            </w:pPr>
            <w:r w:rsidRPr="00351CED">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796" w:type="dxa"/>
          </w:tcPr>
          <w:p w14:paraId="2278437E" w14:textId="77777777" w:rsidR="008C557D" w:rsidRPr="00351CED" w:rsidRDefault="008C557D" w:rsidP="00351CED">
            <w:pPr>
              <w:spacing w:line="360" w:lineRule="auto"/>
              <w:rPr>
                <w:color w:val="041E42"/>
                <w:sz w:val="24"/>
                <w:szCs w:val="24"/>
              </w:rPr>
            </w:pPr>
            <w:r w:rsidRPr="00351CED">
              <w:rPr>
                <w:color w:val="041E42"/>
                <w:sz w:val="24"/>
                <w:szCs w:val="24"/>
              </w:rPr>
              <w:t>We can:</w:t>
            </w:r>
          </w:p>
          <w:p w14:paraId="7AC1F2D7" w14:textId="77777777" w:rsidR="00AC2DC0" w:rsidRPr="00351CED" w:rsidRDefault="008C557D" w:rsidP="00351CED">
            <w:pPr>
              <w:pStyle w:val="bullet"/>
              <w:spacing w:line="360" w:lineRule="auto"/>
              <w:rPr>
                <w:color w:val="041E42"/>
                <w:sz w:val="24"/>
                <w:szCs w:val="24"/>
              </w:rPr>
            </w:pPr>
            <w:r w:rsidRPr="00351CED">
              <w:rPr>
                <w:color w:val="041E42"/>
                <w:sz w:val="24"/>
                <w:szCs w:val="24"/>
              </w:rPr>
              <w:t>expla</w:t>
            </w:r>
            <w:r w:rsidR="00125E7B" w:rsidRPr="00351CED">
              <w:rPr>
                <w:color w:val="041E42"/>
                <w:sz w:val="24"/>
                <w:szCs w:val="24"/>
              </w:rPr>
              <w:t xml:space="preserve">in the five steps in the design </w:t>
            </w:r>
            <w:r w:rsidRPr="00351CED">
              <w:rPr>
                <w:color w:val="041E42"/>
                <w:sz w:val="24"/>
                <w:szCs w:val="24"/>
              </w:rPr>
              <w:t>thinking process</w:t>
            </w:r>
            <w:r w:rsidR="00586694" w:rsidRPr="00351CED">
              <w:rPr>
                <w:color w:val="041E42"/>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7D8E198A" w14:textId="2C2DF558" w:rsidR="008C557D" w:rsidRPr="00351CED" w:rsidRDefault="0086607A" w:rsidP="00351CED">
            <w:pPr>
              <w:spacing w:line="360" w:lineRule="auto"/>
              <w:ind w:left="2" w:hanging="2"/>
              <w:rPr>
                <w:rFonts w:ascii="Montserrat Light" w:eastAsia="Montserrat Light" w:hAnsi="Montserrat Light" w:cs="Montserrat Light"/>
                <w:color w:val="041E42"/>
                <w:sz w:val="24"/>
                <w:szCs w:val="24"/>
              </w:rPr>
            </w:pPr>
            <w:hyperlink r:id="rId120" w:history="1">
              <w:r w:rsidR="00685966">
                <w:rPr>
                  <w:rStyle w:val="Hyperlink"/>
                  <w:rFonts w:ascii="Montserrat Light" w:eastAsia="Montserrat Light" w:hAnsi="Montserrat Light" w:cs="Montserrat Light"/>
                  <w:color w:val="041E42"/>
                  <w:sz w:val="24"/>
                  <w:szCs w:val="24"/>
                </w:rPr>
                <w:t>Stanford d.school design thinking resources</w:t>
              </w:r>
            </w:hyperlink>
          </w:p>
          <w:p w14:paraId="4F76B1A7" w14:textId="57D2835E" w:rsidR="00AC2DC0" w:rsidRPr="00351CED" w:rsidRDefault="0086607A" w:rsidP="00F0120A">
            <w:pPr>
              <w:spacing w:line="360" w:lineRule="auto"/>
              <w:rPr>
                <w:rFonts w:eastAsia="Quattrocento Sans" w:cs="Quattrocento Sans"/>
                <w:color w:val="041E42"/>
                <w:sz w:val="24"/>
                <w:szCs w:val="24"/>
              </w:rPr>
            </w:pPr>
            <w:hyperlink r:id="rId121" w:history="1">
              <w:r w:rsidR="00F0120A">
                <w:rPr>
                  <w:rStyle w:val="Hyperlink"/>
                  <w:rFonts w:ascii="Montserrat Light" w:eastAsia="Montserrat Light" w:hAnsi="Montserrat Light" w:cs="Montserrat Light"/>
                  <w:color w:val="041E42"/>
                  <w:sz w:val="24"/>
                  <w:szCs w:val="24"/>
                </w:rPr>
                <w:t>Stanford’s design process for kids</w:t>
              </w:r>
            </w:hyperlink>
          </w:p>
        </w:tc>
      </w:tr>
      <w:tr w:rsidR="008C557D" w:rsidRPr="00351CED" w14:paraId="6D740701"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2A8DAB13" w14:textId="77777777" w:rsidR="008C557D" w:rsidRPr="00351CED" w:rsidRDefault="008C557D" w:rsidP="00351CED">
            <w:pPr>
              <w:pStyle w:val="normal-bold"/>
              <w:spacing w:line="360" w:lineRule="auto"/>
              <w:rPr>
                <w:sz w:val="24"/>
                <w:szCs w:val="24"/>
              </w:rPr>
            </w:pPr>
            <w:r w:rsidRPr="00351CED">
              <w:rPr>
                <w:sz w:val="24"/>
                <w:szCs w:val="24"/>
              </w:rPr>
              <w:t>Teaching component</w:t>
            </w:r>
          </w:p>
        </w:tc>
        <w:tc>
          <w:tcPr>
            <w:cnfStyle w:val="000010000000" w:firstRow="0" w:lastRow="0" w:firstColumn="0" w:lastColumn="0" w:oddVBand="1" w:evenVBand="0" w:oddHBand="0" w:evenHBand="0" w:firstRowFirstColumn="0" w:firstRowLastColumn="0" w:lastRowFirstColumn="0" w:lastRowLastColumn="0"/>
            <w:tcW w:w="9796" w:type="dxa"/>
          </w:tcPr>
          <w:p w14:paraId="17E8B652" w14:textId="3ECEC9B7" w:rsidR="008C557D" w:rsidRPr="00351CED" w:rsidRDefault="008C557D" w:rsidP="00351CED">
            <w:pPr>
              <w:spacing w:line="360" w:lineRule="auto"/>
              <w:rPr>
                <w:color w:val="041E42"/>
                <w:sz w:val="24"/>
                <w:szCs w:val="24"/>
              </w:rPr>
            </w:pPr>
            <w:r w:rsidRPr="00351CED">
              <w:rPr>
                <w:color w:val="041E42"/>
                <w:sz w:val="24"/>
                <w:szCs w:val="24"/>
              </w:rPr>
              <w:t>R</w:t>
            </w:r>
            <w:r w:rsidR="00B24D26">
              <w:rPr>
                <w:color w:val="041E42"/>
                <w:sz w:val="24"/>
                <w:szCs w:val="24"/>
              </w:rPr>
              <w:t>ead ‘The pigeon finds a hot dog’</w:t>
            </w:r>
            <w:r w:rsidR="00F6035A">
              <w:rPr>
                <w:color w:val="041E42"/>
                <w:sz w:val="24"/>
                <w:szCs w:val="24"/>
              </w:rPr>
              <w:t xml:space="preserve"> by Mo Willems for enjoyment.</w:t>
            </w:r>
          </w:p>
          <w:p w14:paraId="55A72707" w14:textId="5C541313" w:rsidR="008C557D" w:rsidRPr="00351CED" w:rsidRDefault="00F6035A" w:rsidP="00351CED">
            <w:pPr>
              <w:pStyle w:val="normal-bold"/>
              <w:spacing w:line="360" w:lineRule="auto"/>
              <w:rPr>
                <w:color w:val="041E42"/>
                <w:sz w:val="24"/>
                <w:szCs w:val="24"/>
              </w:rPr>
            </w:pPr>
            <w:r>
              <w:rPr>
                <w:color w:val="041E42"/>
                <w:sz w:val="24"/>
                <w:szCs w:val="24"/>
              </w:rPr>
              <w:t>The design thinking process</w:t>
            </w:r>
          </w:p>
          <w:p w14:paraId="08911D13" w14:textId="77777777" w:rsidR="008C557D" w:rsidRPr="00351CED" w:rsidRDefault="00125E7B" w:rsidP="00351CED">
            <w:pPr>
              <w:spacing w:line="360" w:lineRule="auto"/>
              <w:rPr>
                <w:color w:val="041E42"/>
                <w:sz w:val="24"/>
                <w:szCs w:val="24"/>
              </w:rPr>
            </w:pPr>
            <w:r w:rsidRPr="00351CED">
              <w:rPr>
                <w:color w:val="041E42"/>
                <w:sz w:val="24"/>
                <w:szCs w:val="24"/>
              </w:rPr>
              <w:t xml:space="preserve">Explain the design </w:t>
            </w:r>
            <w:r w:rsidR="008C557D" w:rsidRPr="00351CED">
              <w:rPr>
                <w:color w:val="041E42"/>
                <w:sz w:val="24"/>
                <w:szCs w:val="24"/>
              </w:rPr>
              <w:t>thinking process.  The design thinking process helps us to identify a problem worth solving and a solution which can help.</w:t>
            </w:r>
          </w:p>
          <w:p w14:paraId="42151A19" w14:textId="77777777" w:rsidR="008C557D" w:rsidRPr="00351CED" w:rsidRDefault="008C557D" w:rsidP="00351CED">
            <w:pPr>
              <w:spacing w:line="360" w:lineRule="auto"/>
              <w:rPr>
                <w:color w:val="041E42"/>
                <w:sz w:val="24"/>
                <w:szCs w:val="24"/>
              </w:rPr>
            </w:pPr>
            <w:r w:rsidRPr="00351CED">
              <w:rPr>
                <w:color w:val="041E42"/>
                <w:sz w:val="24"/>
                <w:szCs w:val="24"/>
              </w:rPr>
              <w:t xml:space="preserve">Show the image of the </w:t>
            </w:r>
            <w:r w:rsidR="009C0439" w:rsidRPr="00351CED">
              <w:rPr>
                <w:color w:val="041E42"/>
                <w:sz w:val="24"/>
                <w:szCs w:val="24"/>
              </w:rPr>
              <w:t xml:space="preserve">Stanford design school’s design </w:t>
            </w:r>
            <w:r w:rsidRPr="00351CED">
              <w:rPr>
                <w:color w:val="041E42"/>
                <w:sz w:val="24"/>
                <w:szCs w:val="24"/>
              </w:rPr>
              <w:t>thinking process hexagons on the Medium website. Predict what each step may involve. Go through each step and explain them. What types of projects do you think it has been used on?</w:t>
            </w:r>
          </w:p>
          <w:p w14:paraId="3E9713C3" w14:textId="2BD05523" w:rsidR="008C557D" w:rsidRPr="00351CED" w:rsidRDefault="008C557D" w:rsidP="00351CED">
            <w:pPr>
              <w:pStyle w:val="ListParagraph"/>
              <w:spacing w:line="360" w:lineRule="auto"/>
              <w:rPr>
                <w:color w:val="041E42"/>
                <w:sz w:val="24"/>
                <w:szCs w:val="24"/>
              </w:rPr>
            </w:pPr>
            <w:r w:rsidRPr="00351CED">
              <w:rPr>
                <w:color w:val="041E42"/>
                <w:sz w:val="24"/>
                <w:szCs w:val="24"/>
              </w:rPr>
              <w:lastRenderedPageBreak/>
              <w:t>Empathise</w:t>
            </w:r>
            <w:r w:rsidR="0021254C">
              <w:rPr>
                <w:color w:val="041E42"/>
                <w:sz w:val="24"/>
                <w:szCs w:val="24"/>
              </w:rPr>
              <w:t xml:space="preserve"> –</w:t>
            </w:r>
            <w:r w:rsidRPr="00351CED">
              <w:rPr>
                <w:color w:val="041E42"/>
                <w:sz w:val="24"/>
                <w:szCs w:val="24"/>
              </w:rPr>
              <w:t xml:space="preserve"> get to know yo</w:t>
            </w:r>
            <w:r w:rsidR="00F6035A">
              <w:rPr>
                <w:color w:val="041E42"/>
                <w:sz w:val="24"/>
                <w:szCs w:val="24"/>
              </w:rPr>
              <w:t>ur user.</w:t>
            </w:r>
          </w:p>
          <w:p w14:paraId="44DE0225" w14:textId="2462F5D5" w:rsidR="008C557D" w:rsidRPr="00351CED" w:rsidRDefault="008C557D" w:rsidP="00351CED">
            <w:pPr>
              <w:pStyle w:val="ListParagraph"/>
              <w:spacing w:line="360" w:lineRule="auto"/>
              <w:rPr>
                <w:color w:val="041E42"/>
                <w:sz w:val="24"/>
                <w:szCs w:val="24"/>
              </w:rPr>
            </w:pPr>
            <w:r w:rsidRPr="00351CED">
              <w:rPr>
                <w:color w:val="041E42"/>
                <w:sz w:val="24"/>
                <w:szCs w:val="24"/>
              </w:rPr>
              <w:t>Define</w:t>
            </w:r>
            <w:r w:rsidR="0021254C">
              <w:rPr>
                <w:color w:val="041E42"/>
                <w:sz w:val="24"/>
                <w:szCs w:val="24"/>
              </w:rPr>
              <w:t xml:space="preserve"> –</w:t>
            </w:r>
            <w:r w:rsidRPr="00351CED">
              <w:rPr>
                <w:color w:val="041E42"/>
                <w:sz w:val="24"/>
                <w:szCs w:val="24"/>
              </w:rPr>
              <w:t xml:space="preserve"> define </w:t>
            </w:r>
            <w:r w:rsidR="00F6035A">
              <w:rPr>
                <w:color w:val="041E42"/>
                <w:sz w:val="24"/>
                <w:szCs w:val="24"/>
              </w:rPr>
              <w:t>what the project will be about.</w:t>
            </w:r>
          </w:p>
          <w:p w14:paraId="14052B46" w14:textId="49483312" w:rsidR="008C557D" w:rsidRPr="00351CED" w:rsidRDefault="008C557D" w:rsidP="00351CED">
            <w:pPr>
              <w:pStyle w:val="ListParagraph"/>
              <w:spacing w:line="360" w:lineRule="auto"/>
              <w:rPr>
                <w:color w:val="041E42"/>
                <w:sz w:val="24"/>
                <w:szCs w:val="24"/>
              </w:rPr>
            </w:pPr>
            <w:r w:rsidRPr="00351CED">
              <w:rPr>
                <w:color w:val="041E42"/>
                <w:sz w:val="24"/>
                <w:szCs w:val="24"/>
              </w:rPr>
              <w:t>Ideate</w:t>
            </w:r>
            <w:r w:rsidR="0021254C">
              <w:rPr>
                <w:color w:val="041E42"/>
                <w:sz w:val="24"/>
                <w:szCs w:val="24"/>
              </w:rPr>
              <w:t xml:space="preserve"> –</w:t>
            </w:r>
            <w:r w:rsidRPr="00351CED">
              <w:rPr>
                <w:color w:val="041E42"/>
                <w:sz w:val="24"/>
                <w:szCs w:val="24"/>
              </w:rPr>
              <w:t xml:space="preserve"> brainstorm lots of ideas </w:t>
            </w:r>
            <w:r w:rsidR="00F6035A">
              <w:rPr>
                <w:color w:val="041E42"/>
                <w:sz w:val="24"/>
                <w:szCs w:val="24"/>
              </w:rPr>
              <w:t>about how to solve the problem.</w:t>
            </w:r>
          </w:p>
          <w:p w14:paraId="2559CA23" w14:textId="4B16A607" w:rsidR="008C557D" w:rsidRPr="00351CED" w:rsidRDefault="0021254C" w:rsidP="00351CED">
            <w:pPr>
              <w:pStyle w:val="ListParagraph"/>
              <w:spacing w:line="360" w:lineRule="auto"/>
              <w:rPr>
                <w:color w:val="041E42"/>
                <w:sz w:val="24"/>
                <w:szCs w:val="24"/>
              </w:rPr>
            </w:pPr>
            <w:r>
              <w:rPr>
                <w:color w:val="041E42"/>
                <w:sz w:val="24"/>
                <w:szCs w:val="24"/>
              </w:rPr>
              <w:t xml:space="preserve">Prototype – </w:t>
            </w:r>
            <w:r w:rsidR="008C557D" w:rsidRPr="00351CED">
              <w:rPr>
                <w:color w:val="041E42"/>
                <w:sz w:val="24"/>
                <w:szCs w:val="24"/>
              </w:rPr>
              <w:t>build a small-scale model/concept of the idea.</w:t>
            </w:r>
          </w:p>
          <w:p w14:paraId="00AC72EA" w14:textId="77777777" w:rsidR="008C557D" w:rsidRPr="00351CED" w:rsidRDefault="008C557D" w:rsidP="00351CED">
            <w:pPr>
              <w:pStyle w:val="ListParagraph"/>
              <w:spacing w:line="360" w:lineRule="auto"/>
              <w:rPr>
                <w:color w:val="041E42"/>
                <w:sz w:val="24"/>
                <w:szCs w:val="24"/>
              </w:rPr>
            </w:pPr>
            <w:r w:rsidRPr="00351CED">
              <w:rPr>
                <w:color w:val="041E42"/>
                <w:sz w:val="24"/>
                <w:szCs w:val="24"/>
              </w:rPr>
              <w:t>Test the idea.</w:t>
            </w:r>
          </w:p>
          <w:p w14:paraId="72C13872" w14:textId="28548EF1" w:rsidR="008C557D" w:rsidRPr="00351CED" w:rsidRDefault="008C557D" w:rsidP="00351CED">
            <w:pPr>
              <w:spacing w:line="360" w:lineRule="auto"/>
              <w:rPr>
                <w:rFonts w:cs="Calibri"/>
                <w:color w:val="041E42"/>
                <w:sz w:val="24"/>
                <w:szCs w:val="24"/>
              </w:rPr>
            </w:pPr>
            <w:r w:rsidRPr="00351CED">
              <w:rPr>
                <w:color w:val="041E42"/>
                <w:sz w:val="24"/>
                <w:szCs w:val="24"/>
              </w:rPr>
              <w:t>Look at examples of companies who used design thinking a</w:t>
            </w:r>
            <w:r w:rsidR="00F6035A">
              <w:rPr>
                <w:color w:val="041E42"/>
                <w:sz w:val="24"/>
                <w:szCs w:val="24"/>
              </w:rPr>
              <w:t>nd what they created.</w:t>
            </w:r>
          </w:p>
        </w:tc>
        <w:tc>
          <w:tcPr>
            <w:cnfStyle w:val="000001000000" w:firstRow="0" w:lastRow="0" w:firstColumn="0" w:lastColumn="0" w:oddVBand="0" w:evenVBand="1" w:oddHBand="0" w:evenHBand="0" w:firstRowFirstColumn="0" w:firstRowLastColumn="0" w:lastRowFirstColumn="0" w:lastRowLastColumn="0"/>
            <w:tcW w:w="2552" w:type="dxa"/>
          </w:tcPr>
          <w:p w14:paraId="799F6B84" w14:textId="77777777" w:rsidR="008C557D" w:rsidRPr="00351CED" w:rsidRDefault="008C557D" w:rsidP="00351CED">
            <w:pPr>
              <w:spacing w:line="360" w:lineRule="auto"/>
              <w:rPr>
                <w:color w:val="041E42"/>
                <w:sz w:val="24"/>
                <w:szCs w:val="24"/>
              </w:rPr>
            </w:pPr>
            <w:r w:rsidRPr="00351CED">
              <w:rPr>
                <w:color w:val="041E42"/>
                <w:sz w:val="24"/>
                <w:szCs w:val="24"/>
              </w:rPr>
              <w:lastRenderedPageBreak/>
              <w:t>‘The pigeon finds a hot dog” by Mo Willems</w:t>
            </w:r>
          </w:p>
          <w:p w14:paraId="73ECA74D" w14:textId="440A25AD" w:rsidR="008C557D" w:rsidRPr="00351CED" w:rsidRDefault="0086607A" w:rsidP="00351CED">
            <w:pPr>
              <w:spacing w:line="360" w:lineRule="auto"/>
              <w:rPr>
                <w:color w:val="041E42"/>
                <w:sz w:val="24"/>
                <w:szCs w:val="24"/>
              </w:rPr>
            </w:pPr>
            <w:hyperlink r:id="rId122" w:history="1">
              <w:r w:rsidR="00B24D26">
                <w:rPr>
                  <w:rStyle w:val="Hyperlink"/>
                  <w:rFonts w:ascii="Montserrat Light" w:eastAsia="Montserrat Light" w:hAnsi="Montserrat Light" w:cs="Montserrat Light"/>
                  <w:color w:val="041E42"/>
                  <w:sz w:val="24"/>
                  <w:szCs w:val="24"/>
                </w:rPr>
                <w:t>The d</w:t>
              </w:r>
              <w:r w:rsidR="008C557D" w:rsidRPr="00351CED">
                <w:rPr>
                  <w:rStyle w:val="Hyperlink"/>
                  <w:rFonts w:ascii="Montserrat Light" w:eastAsia="Montserrat Light" w:hAnsi="Montserrat Light" w:cs="Montserrat Light"/>
                  <w:color w:val="041E42"/>
                  <w:sz w:val="24"/>
                  <w:szCs w:val="24"/>
                </w:rPr>
                <w:t>esign thinking process</w:t>
              </w:r>
            </w:hyperlink>
          </w:p>
          <w:p w14:paraId="58DB3B05" w14:textId="2F72C592" w:rsidR="008C557D" w:rsidRPr="00351CED" w:rsidRDefault="0086607A" w:rsidP="00351CED">
            <w:pPr>
              <w:spacing w:line="360" w:lineRule="auto"/>
              <w:rPr>
                <w:rFonts w:eastAsiaTheme="minorEastAsia"/>
                <w:color w:val="041E42"/>
                <w:sz w:val="24"/>
                <w:szCs w:val="24"/>
              </w:rPr>
            </w:pPr>
            <w:hyperlink r:id="rId123" w:history="1">
              <w:r w:rsidR="008C557D" w:rsidRPr="00351CED">
                <w:rPr>
                  <w:rStyle w:val="Hyperlink"/>
                  <w:rFonts w:ascii="Montserrat Light" w:eastAsia="Montserrat Light" w:hAnsi="Montserrat Light" w:cs="Montserrat Light"/>
                  <w:color w:val="041E42"/>
                  <w:sz w:val="24"/>
                  <w:szCs w:val="24"/>
                </w:rPr>
                <w:t xml:space="preserve">Examples of companies who </w:t>
              </w:r>
              <w:r w:rsidR="008C557D" w:rsidRPr="00351CED">
                <w:rPr>
                  <w:rStyle w:val="Hyperlink"/>
                  <w:rFonts w:ascii="Montserrat Light" w:eastAsia="Montserrat Light" w:hAnsi="Montserrat Light" w:cs="Montserrat Light"/>
                  <w:color w:val="041E42"/>
                  <w:sz w:val="24"/>
                  <w:szCs w:val="24"/>
                </w:rPr>
                <w:lastRenderedPageBreak/>
                <w:t>use design thinking</w:t>
              </w:r>
            </w:hyperlink>
          </w:p>
        </w:tc>
      </w:tr>
      <w:tr w:rsidR="008C557D" w:rsidRPr="00351CED" w14:paraId="39899898"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173DA98D" w14:textId="77777777" w:rsidR="008C557D" w:rsidRPr="00351CED" w:rsidRDefault="008C557D" w:rsidP="00351CED">
            <w:pPr>
              <w:pStyle w:val="normal-bold"/>
              <w:spacing w:line="360" w:lineRule="auto"/>
              <w:rPr>
                <w:sz w:val="24"/>
                <w:szCs w:val="24"/>
              </w:rPr>
            </w:pPr>
            <w:r w:rsidRPr="00351CED">
              <w:rPr>
                <w:sz w:val="24"/>
                <w:szCs w:val="24"/>
              </w:rPr>
              <w:lastRenderedPageBreak/>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339E4730" w14:textId="7FEB53E1" w:rsidR="008C557D" w:rsidRPr="00351CED" w:rsidRDefault="00F6035A" w:rsidP="00351CED">
            <w:pPr>
              <w:pStyle w:val="normal-bold"/>
              <w:spacing w:line="360" w:lineRule="auto"/>
              <w:rPr>
                <w:color w:val="041E42"/>
                <w:sz w:val="24"/>
                <w:szCs w:val="24"/>
              </w:rPr>
            </w:pPr>
            <w:r>
              <w:rPr>
                <w:color w:val="041E42"/>
                <w:sz w:val="24"/>
                <w:szCs w:val="24"/>
              </w:rPr>
              <w:t>Symbols to represent the steps</w:t>
            </w:r>
          </w:p>
          <w:p w14:paraId="5A1DC26B" w14:textId="5B9EE252" w:rsidR="008C557D" w:rsidRPr="00351CED" w:rsidRDefault="008C557D" w:rsidP="00351CED">
            <w:pPr>
              <w:spacing w:line="360" w:lineRule="auto"/>
              <w:rPr>
                <w:color w:val="041E42"/>
                <w:sz w:val="24"/>
                <w:szCs w:val="24"/>
              </w:rPr>
            </w:pPr>
            <w:r w:rsidRPr="00351CED">
              <w:rPr>
                <w:color w:val="041E42"/>
                <w:sz w:val="24"/>
                <w:szCs w:val="24"/>
              </w:rPr>
              <w:t>Look at the ke</w:t>
            </w:r>
            <w:r w:rsidR="009C0439" w:rsidRPr="00351CED">
              <w:rPr>
                <w:color w:val="041E42"/>
                <w:sz w:val="24"/>
                <w:szCs w:val="24"/>
              </w:rPr>
              <w:t xml:space="preserve">ywords and steps in the design </w:t>
            </w:r>
            <w:r w:rsidRPr="00351CED">
              <w:rPr>
                <w:color w:val="041E42"/>
                <w:sz w:val="24"/>
                <w:szCs w:val="24"/>
              </w:rPr>
              <w:t>thinking process. Make up a symbol or drawing to help you remember what each one mea</w:t>
            </w:r>
            <w:r w:rsidR="00F6035A">
              <w:rPr>
                <w:color w:val="041E42"/>
                <w:sz w:val="24"/>
                <w:szCs w:val="24"/>
              </w:rPr>
              <w:t>ns.</w:t>
            </w:r>
          </w:p>
        </w:tc>
        <w:tc>
          <w:tcPr>
            <w:cnfStyle w:val="000001000000" w:firstRow="0" w:lastRow="0" w:firstColumn="0" w:lastColumn="0" w:oddVBand="0" w:evenVBand="1" w:oddHBand="0" w:evenHBand="0" w:firstRowFirstColumn="0" w:firstRowLastColumn="0" w:lastRowFirstColumn="0" w:lastRowLastColumn="0"/>
            <w:tcW w:w="2552" w:type="dxa"/>
          </w:tcPr>
          <w:p w14:paraId="42B875BC" w14:textId="09ABF432" w:rsidR="008C557D" w:rsidRPr="00351CED" w:rsidRDefault="00F6035A" w:rsidP="00351CED">
            <w:pPr>
              <w:spacing w:line="360" w:lineRule="auto"/>
              <w:rPr>
                <w:rFonts w:eastAsiaTheme="minorEastAsia"/>
                <w:color w:val="041E42"/>
                <w:sz w:val="24"/>
                <w:szCs w:val="24"/>
              </w:rPr>
            </w:pPr>
            <w:r>
              <w:rPr>
                <w:color w:val="041E42"/>
                <w:sz w:val="24"/>
                <w:szCs w:val="24"/>
              </w:rPr>
              <w:t>Workbook</w:t>
            </w:r>
          </w:p>
        </w:tc>
      </w:tr>
      <w:tr w:rsidR="008C557D" w:rsidRPr="00351CED" w14:paraId="1F585D56"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6EAFDD40" w14:textId="77777777" w:rsidR="008C557D" w:rsidRPr="00351CED" w:rsidRDefault="008C557D" w:rsidP="00351CED">
            <w:pPr>
              <w:pStyle w:val="normal-bold"/>
              <w:spacing w:line="360" w:lineRule="auto"/>
              <w:rPr>
                <w:sz w:val="24"/>
                <w:szCs w:val="24"/>
              </w:rPr>
            </w:pPr>
            <w:r w:rsidRPr="00351CED">
              <w:rPr>
                <w:sz w:val="24"/>
                <w:szCs w:val="24"/>
              </w:rPr>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6BC7DEE0" w14:textId="77777777" w:rsidR="008C557D" w:rsidRPr="00351CED" w:rsidRDefault="008C557D" w:rsidP="00351CED">
            <w:pPr>
              <w:pStyle w:val="normal-bold"/>
              <w:spacing w:line="360" w:lineRule="auto"/>
              <w:rPr>
                <w:color w:val="041E42"/>
                <w:sz w:val="24"/>
                <w:szCs w:val="24"/>
              </w:rPr>
            </w:pPr>
            <w:r w:rsidRPr="00351CED">
              <w:rPr>
                <w:color w:val="041E42"/>
                <w:sz w:val="24"/>
                <w:szCs w:val="24"/>
              </w:rPr>
              <w:t>What is design thinking and how do we apply it?</w:t>
            </w:r>
          </w:p>
          <w:p w14:paraId="6DBE36AD" w14:textId="3769D2A4" w:rsidR="008C557D" w:rsidRPr="00351CED" w:rsidRDefault="008C557D" w:rsidP="00351CED">
            <w:pPr>
              <w:spacing w:line="360" w:lineRule="auto"/>
              <w:rPr>
                <w:color w:val="041E42"/>
                <w:sz w:val="24"/>
                <w:szCs w:val="24"/>
              </w:rPr>
            </w:pPr>
            <w:r w:rsidRPr="00351CED">
              <w:rPr>
                <w:color w:val="041E42"/>
                <w:sz w:val="24"/>
                <w:szCs w:val="24"/>
              </w:rPr>
              <w:t>Watch the video and write some notes about the k</w:t>
            </w:r>
            <w:r w:rsidR="00F6035A">
              <w:rPr>
                <w:color w:val="041E42"/>
                <w:sz w:val="24"/>
                <w:szCs w:val="24"/>
              </w:rPr>
              <w:t>ey elements of design thinking.</w:t>
            </w:r>
          </w:p>
        </w:tc>
        <w:tc>
          <w:tcPr>
            <w:cnfStyle w:val="000001000000" w:firstRow="0" w:lastRow="0" w:firstColumn="0" w:lastColumn="0" w:oddVBand="0" w:evenVBand="1" w:oddHBand="0" w:evenHBand="0" w:firstRowFirstColumn="0" w:firstRowLastColumn="0" w:lastRowFirstColumn="0" w:lastRowLastColumn="0"/>
            <w:tcW w:w="2552" w:type="dxa"/>
          </w:tcPr>
          <w:p w14:paraId="35447C11" w14:textId="4F1DAC06" w:rsidR="008C557D" w:rsidRPr="00351CED" w:rsidRDefault="0086607A" w:rsidP="00C9227F">
            <w:pPr>
              <w:spacing w:line="360" w:lineRule="auto"/>
              <w:rPr>
                <w:color w:val="041E42"/>
                <w:sz w:val="24"/>
                <w:szCs w:val="24"/>
              </w:rPr>
            </w:pPr>
            <w:hyperlink r:id="rId124" w:history="1">
              <w:r w:rsidR="00C9227F">
                <w:rPr>
                  <w:rStyle w:val="Hyperlink"/>
                  <w:rFonts w:ascii="Montserrat Light" w:eastAsia="Montserrat Light" w:hAnsi="Montserrat Light" w:cs="Montserrat Light"/>
                  <w:color w:val="041E42"/>
                  <w:sz w:val="24"/>
                  <w:szCs w:val="24"/>
                </w:rPr>
                <w:t>What is design thinking and how do we apply it?</w:t>
              </w:r>
            </w:hyperlink>
          </w:p>
        </w:tc>
      </w:tr>
      <w:tr w:rsidR="008C557D" w:rsidRPr="00351CED" w14:paraId="707A54F4"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1C0178D2" w14:textId="77777777" w:rsidR="008C557D" w:rsidRPr="00351CED" w:rsidRDefault="008C557D" w:rsidP="00351CED">
            <w:pPr>
              <w:pStyle w:val="normal-bold"/>
              <w:spacing w:line="360" w:lineRule="auto"/>
              <w:rPr>
                <w:sz w:val="24"/>
                <w:szCs w:val="24"/>
              </w:rPr>
            </w:pPr>
            <w:r w:rsidRPr="00351CED">
              <w:rPr>
                <w:sz w:val="24"/>
                <w:szCs w:val="24"/>
              </w:rPr>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7F84DC30" w14:textId="77777777" w:rsidR="008C557D" w:rsidRPr="00351CED" w:rsidRDefault="008C557D" w:rsidP="00351CED">
            <w:pPr>
              <w:pStyle w:val="normal-bold"/>
              <w:spacing w:line="360" w:lineRule="auto"/>
              <w:rPr>
                <w:color w:val="041E42"/>
                <w:sz w:val="24"/>
                <w:szCs w:val="24"/>
              </w:rPr>
            </w:pPr>
            <w:r w:rsidRPr="00351CED">
              <w:rPr>
                <w:color w:val="041E42"/>
                <w:sz w:val="24"/>
                <w:szCs w:val="24"/>
              </w:rPr>
              <w:t>Origami crane</w:t>
            </w:r>
          </w:p>
          <w:p w14:paraId="27001DB7" w14:textId="77777777" w:rsidR="008C557D" w:rsidRPr="00351CED" w:rsidRDefault="008C557D" w:rsidP="00351CED">
            <w:pPr>
              <w:spacing w:line="360" w:lineRule="auto"/>
              <w:rPr>
                <w:color w:val="041E42"/>
                <w:sz w:val="24"/>
                <w:szCs w:val="24"/>
              </w:rPr>
            </w:pPr>
            <w:r w:rsidRPr="00351CED">
              <w:rPr>
                <w:color w:val="041E42"/>
                <w:sz w:val="24"/>
                <w:szCs w:val="24"/>
              </w:rPr>
              <w:t>Make an origami crane. Make lots of origami cranes out of a range of paper to create a flock.</w:t>
            </w:r>
          </w:p>
        </w:tc>
        <w:tc>
          <w:tcPr>
            <w:cnfStyle w:val="000001000000" w:firstRow="0" w:lastRow="0" w:firstColumn="0" w:lastColumn="0" w:oddVBand="0" w:evenVBand="1" w:oddHBand="0" w:evenHBand="0" w:firstRowFirstColumn="0" w:firstRowLastColumn="0" w:lastRowFirstColumn="0" w:lastRowLastColumn="0"/>
            <w:tcW w:w="2552" w:type="dxa"/>
          </w:tcPr>
          <w:p w14:paraId="4A80CE1F" w14:textId="6C12FA77" w:rsidR="008C557D" w:rsidRPr="00351CED" w:rsidRDefault="0086607A" w:rsidP="00351CED">
            <w:pPr>
              <w:spacing w:line="360" w:lineRule="auto"/>
              <w:rPr>
                <w:color w:val="041E42"/>
                <w:sz w:val="24"/>
                <w:szCs w:val="24"/>
              </w:rPr>
            </w:pPr>
            <w:hyperlink r:id="rId125" w:history="1">
              <w:r w:rsidR="008C557D" w:rsidRPr="00351CED">
                <w:rPr>
                  <w:rStyle w:val="Hyperlink"/>
                  <w:rFonts w:ascii="Montserrat Light" w:eastAsia="Montserrat Light" w:hAnsi="Montserrat Light" w:cs="Montserrat Light"/>
                  <w:color w:val="041E42"/>
                  <w:sz w:val="24"/>
                  <w:szCs w:val="24"/>
                </w:rPr>
                <w:t xml:space="preserve">Origami </w:t>
              </w:r>
              <w:r w:rsidR="00C71C16">
                <w:rPr>
                  <w:rStyle w:val="Hyperlink"/>
                  <w:rFonts w:ascii="Montserrat Light" w:eastAsia="Montserrat Light" w:hAnsi="Montserrat Light" w:cs="Montserrat Light"/>
                  <w:color w:val="041E42"/>
                  <w:sz w:val="24"/>
                  <w:szCs w:val="24"/>
                </w:rPr>
                <w:t xml:space="preserve">cranes </w:t>
              </w:r>
              <w:r w:rsidR="008C557D" w:rsidRPr="00351CED">
                <w:rPr>
                  <w:rStyle w:val="Hyperlink"/>
                  <w:rFonts w:ascii="Montserrat Light" w:eastAsia="Montserrat Light" w:hAnsi="Montserrat Light" w:cs="Montserrat Light"/>
                  <w:color w:val="041E42"/>
                  <w:sz w:val="24"/>
                  <w:szCs w:val="24"/>
                </w:rPr>
                <w:t>instructions</w:t>
              </w:r>
            </w:hyperlink>
          </w:p>
          <w:p w14:paraId="4A705088" w14:textId="61EA9EC5" w:rsidR="008C557D" w:rsidRPr="00351CED" w:rsidRDefault="0086607A" w:rsidP="00351CED">
            <w:pPr>
              <w:spacing w:line="360" w:lineRule="auto"/>
              <w:rPr>
                <w:color w:val="041E42"/>
                <w:sz w:val="24"/>
                <w:szCs w:val="24"/>
              </w:rPr>
            </w:pPr>
            <w:hyperlink r:id="rId126" w:history="1">
              <w:r w:rsidR="00C71C16">
                <w:rPr>
                  <w:rStyle w:val="Hyperlink"/>
                  <w:rFonts w:ascii="Montserrat Light" w:eastAsia="Montserrat Light" w:hAnsi="Montserrat Light" w:cs="Montserrat Light"/>
                  <w:color w:val="041E42"/>
                  <w:sz w:val="24"/>
                  <w:szCs w:val="24"/>
                </w:rPr>
                <w:t>How to make a paper crane</w:t>
              </w:r>
            </w:hyperlink>
          </w:p>
          <w:p w14:paraId="51CE4001" w14:textId="77777777" w:rsidR="008C557D" w:rsidRPr="00351CED" w:rsidRDefault="008C557D" w:rsidP="00351CED">
            <w:pPr>
              <w:spacing w:line="360" w:lineRule="auto"/>
              <w:rPr>
                <w:color w:val="041E42"/>
                <w:sz w:val="24"/>
                <w:szCs w:val="24"/>
              </w:rPr>
            </w:pPr>
            <w:r w:rsidRPr="00351CED">
              <w:rPr>
                <w:color w:val="041E42"/>
                <w:sz w:val="24"/>
                <w:szCs w:val="24"/>
              </w:rPr>
              <w:t xml:space="preserve">Paper </w:t>
            </w:r>
          </w:p>
        </w:tc>
      </w:tr>
      <w:tr w:rsidR="008C557D" w:rsidRPr="00351CED" w14:paraId="3EC71841"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201A18BE" w14:textId="77777777" w:rsidR="008C557D" w:rsidRPr="00351CED" w:rsidRDefault="008C557D" w:rsidP="00351CED">
            <w:pPr>
              <w:pStyle w:val="normal-bold"/>
              <w:spacing w:line="360" w:lineRule="auto"/>
              <w:rPr>
                <w:sz w:val="24"/>
                <w:szCs w:val="24"/>
              </w:rPr>
            </w:pPr>
            <w:r w:rsidRPr="00351CED">
              <w:rPr>
                <w:sz w:val="24"/>
                <w:szCs w:val="24"/>
              </w:rPr>
              <w:t>Assessment</w:t>
            </w:r>
          </w:p>
        </w:tc>
        <w:tc>
          <w:tcPr>
            <w:cnfStyle w:val="000010000000" w:firstRow="0" w:lastRow="0" w:firstColumn="0" w:lastColumn="0" w:oddVBand="1" w:evenVBand="0" w:oddHBand="0" w:evenHBand="0" w:firstRowFirstColumn="0" w:firstRowLastColumn="0" w:lastRowFirstColumn="0" w:lastRowLastColumn="0"/>
            <w:tcW w:w="9796" w:type="dxa"/>
          </w:tcPr>
          <w:p w14:paraId="27F6A848" w14:textId="01573056" w:rsidR="00844A03" w:rsidRDefault="008C557D" w:rsidP="00351CED">
            <w:pPr>
              <w:spacing w:line="360" w:lineRule="auto"/>
              <w:rPr>
                <w:color w:val="041E42"/>
                <w:sz w:val="24"/>
                <w:szCs w:val="24"/>
              </w:rPr>
            </w:pPr>
            <w:r w:rsidRPr="00351CED">
              <w:rPr>
                <w:color w:val="041E42"/>
                <w:sz w:val="24"/>
                <w:szCs w:val="24"/>
              </w:rPr>
              <w:t xml:space="preserve">Did the </w:t>
            </w:r>
            <w:r w:rsidR="00F6035A">
              <w:rPr>
                <w:color w:val="041E42"/>
                <w:sz w:val="24"/>
                <w:szCs w:val="24"/>
              </w:rPr>
              <w:t>student understand the process?</w:t>
            </w:r>
          </w:p>
          <w:p w14:paraId="2433ED7E" w14:textId="311A4894" w:rsidR="008C557D" w:rsidRPr="00351CED" w:rsidRDefault="008C557D" w:rsidP="00351CED">
            <w:pPr>
              <w:spacing w:line="360" w:lineRule="auto"/>
              <w:rPr>
                <w:color w:val="041E42"/>
                <w:sz w:val="24"/>
                <w:szCs w:val="24"/>
              </w:rPr>
            </w:pPr>
            <w:r w:rsidRPr="00351CED">
              <w:rPr>
                <w:color w:val="041E42"/>
                <w:sz w:val="24"/>
                <w:szCs w:val="24"/>
              </w:rPr>
              <w:lastRenderedPageBreak/>
              <w:t>W</w:t>
            </w:r>
            <w:r w:rsidR="00F6035A">
              <w:rPr>
                <w:color w:val="041E42"/>
                <w:sz w:val="24"/>
                <w:szCs w:val="24"/>
              </w:rPr>
              <w:t>hat element are clear/unclear?</w:t>
            </w:r>
          </w:p>
        </w:tc>
        <w:tc>
          <w:tcPr>
            <w:cnfStyle w:val="000001000000" w:firstRow="0" w:lastRow="0" w:firstColumn="0" w:lastColumn="0" w:oddVBand="0" w:evenVBand="1" w:oddHBand="0" w:evenHBand="0" w:firstRowFirstColumn="0" w:firstRowLastColumn="0" w:lastRowFirstColumn="0" w:lastRowLastColumn="0"/>
            <w:tcW w:w="2552" w:type="dxa"/>
          </w:tcPr>
          <w:p w14:paraId="772AC4A6" w14:textId="77777777" w:rsidR="008C557D" w:rsidRPr="00351CED" w:rsidRDefault="008C557D" w:rsidP="00351CED">
            <w:pPr>
              <w:spacing w:line="360" w:lineRule="auto"/>
              <w:rPr>
                <w:color w:val="041E42"/>
                <w:sz w:val="24"/>
                <w:szCs w:val="24"/>
              </w:rPr>
            </w:pPr>
          </w:p>
        </w:tc>
      </w:tr>
      <w:tr w:rsidR="008C557D" w:rsidRPr="00351CED" w14:paraId="4A12BB8F"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76FA4A81" w14:textId="1A59F69E" w:rsidR="008C557D" w:rsidRPr="00351CED" w:rsidRDefault="005023D1" w:rsidP="00351CED">
            <w:pPr>
              <w:pStyle w:val="normal-bold"/>
              <w:spacing w:line="360" w:lineRule="auto"/>
              <w:rPr>
                <w:sz w:val="24"/>
                <w:szCs w:val="24"/>
              </w:rPr>
            </w:pPr>
            <w:r>
              <w:rPr>
                <w:sz w:val="24"/>
                <w:szCs w:val="24"/>
              </w:rPr>
              <w:t>Reflection</w:t>
            </w:r>
          </w:p>
        </w:tc>
        <w:tc>
          <w:tcPr>
            <w:cnfStyle w:val="000010000000" w:firstRow="0" w:lastRow="0" w:firstColumn="0" w:lastColumn="0" w:oddVBand="1" w:evenVBand="0" w:oddHBand="0" w:evenHBand="0" w:firstRowFirstColumn="0" w:firstRowLastColumn="0" w:lastRowFirstColumn="0" w:lastRowLastColumn="0"/>
            <w:tcW w:w="9796" w:type="dxa"/>
          </w:tcPr>
          <w:p w14:paraId="7B092F58" w14:textId="77777777" w:rsidR="008C557D" w:rsidRPr="00351CED" w:rsidRDefault="009C0439" w:rsidP="00351CED">
            <w:pPr>
              <w:spacing w:line="360" w:lineRule="auto"/>
              <w:rPr>
                <w:color w:val="041E42"/>
                <w:sz w:val="24"/>
                <w:szCs w:val="24"/>
              </w:rPr>
            </w:pPr>
            <w:r w:rsidRPr="00351CED">
              <w:rPr>
                <w:color w:val="041E42"/>
                <w:sz w:val="24"/>
                <w:szCs w:val="24"/>
              </w:rPr>
              <w:t xml:space="preserve">Why do you think the design </w:t>
            </w:r>
            <w:r w:rsidR="008C557D" w:rsidRPr="00351CED">
              <w:rPr>
                <w:color w:val="041E42"/>
                <w:sz w:val="24"/>
                <w:szCs w:val="24"/>
              </w:rPr>
              <w:t>thinking process is a good way to solve a problem? Why? Why not? Where else do you think design thinking has been used?</w:t>
            </w:r>
          </w:p>
        </w:tc>
        <w:tc>
          <w:tcPr>
            <w:cnfStyle w:val="000001000000" w:firstRow="0" w:lastRow="0" w:firstColumn="0" w:lastColumn="0" w:oddVBand="0" w:evenVBand="1" w:oddHBand="0" w:evenHBand="0" w:firstRowFirstColumn="0" w:firstRowLastColumn="0" w:lastRowFirstColumn="0" w:lastRowLastColumn="0"/>
            <w:tcW w:w="2552" w:type="dxa"/>
          </w:tcPr>
          <w:p w14:paraId="2A6A462B" w14:textId="77777777" w:rsidR="008C557D" w:rsidRPr="00351CED" w:rsidRDefault="008C557D" w:rsidP="00351CED">
            <w:pPr>
              <w:spacing w:line="360" w:lineRule="auto"/>
              <w:rPr>
                <w:rFonts w:eastAsia="Quattrocento Sans" w:cs="Quattrocento Sans"/>
                <w:color w:val="041E42"/>
                <w:sz w:val="24"/>
                <w:szCs w:val="24"/>
              </w:rPr>
            </w:pPr>
          </w:p>
        </w:tc>
      </w:tr>
    </w:tbl>
    <w:p w14:paraId="4BB231EB" w14:textId="77777777" w:rsidR="00AC2DC0" w:rsidRPr="00351CED" w:rsidRDefault="00AC2DC0" w:rsidP="00351CED">
      <w:pPr>
        <w:spacing w:line="360" w:lineRule="auto"/>
        <w:rPr>
          <w:sz w:val="24"/>
          <w:szCs w:val="24"/>
        </w:rPr>
      </w:pPr>
      <w:r w:rsidRPr="00351CED">
        <w:rPr>
          <w:sz w:val="24"/>
          <w:szCs w:val="24"/>
        </w:rPr>
        <w:br w:type="page"/>
      </w:r>
    </w:p>
    <w:p w14:paraId="0E31DD77" w14:textId="1B231DBB" w:rsidR="00AC2DC0" w:rsidRPr="00351CED" w:rsidRDefault="00F51982" w:rsidP="00C9227F">
      <w:pPr>
        <w:pStyle w:val="normal-bold"/>
        <w:shd w:val="clear" w:color="auto" w:fill="C8DCF0" w:themeFill="accent2"/>
        <w:rPr>
          <w:sz w:val="24"/>
          <w:szCs w:val="24"/>
        </w:rPr>
      </w:pPr>
      <w:r w:rsidRPr="00351CED">
        <w:rPr>
          <w:sz w:val="24"/>
          <w:szCs w:val="24"/>
        </w:rPr>
        <w:lastRenderedPageBreak/>
        <w:t>Class-</w:t>
      </w:r>
      <w:r w:rsidR="00AC2DC0" w:rsidRPr="00351CED">
        <w:rPr>
          <w:sz w:val="24"/>
          <w:szCs w:val="24"/>
        </w:rPr>
        <w:t>specific adjustments and extensions</w:t>
      </w:r>
    </w:p>
    <w:p w14:paraId="2A09D095" w14:textId="77777777" w:rsidR="00AC2DC0" w:rsidRPr="00351CED" w:rsidRDefault="00AC2DC0" w:rsidP="00351CED">
      <w:pPr>
        <w:pStyle w:val="normal-bold"/>
        <w:spacing w:after="4000" w:line="360" w:lineRule="auto"/>
        <w:rPr>
          <w:sz w:val="24"/>
          <w:szCs w:val="24"/>
        </w:rPr>
      </w:pPr>
    </w:p>
    <w:p w14:paraId="5593C05D" w14:textId="77777777" w:rsidR="00AC2DC0" w:rsidRPr="00351CED" w:rsidRDefault="00AC2DC0" w:rsidP="00C9227F">
      <w:pPr>
        <w:pStyle w:val="normal-bold"/>
        <w:shd w:val="clear" w:color="auto" w:fill="C8DCF0" w:themeFill="accent2"/>
        <w:rPr>
          <w:sz w:val="24"/>
          <w:szCs w:val="24"/>
        </w:rPr>
      </w:pPr>
      <w:r w:rsidRPr="00351CED">
        <w:rPr>
          <w:sz w:val="24"/>
          <w:szCs w:val="24"/>
        </w:rPr>
        <w:t>Teacher reflection and annotation</w:t>
      </w:r>
    </w:p>
    <w:p w14:paraId="2047A0A1" w14:textId="77777777" w:rsidR="00AC2DC0" w:rsidRPr="00351CED" w:rsidRDefault="00AC2DC0" w:rsidP="00351CED">
      <w:pPr>
        <w:pStyle w:val="normal-bold"/>
        <w:spacing w:after="4000" w:line="360" w:lineRule="auto"/>
        <w:rPr>
          <w:sz w:val="24"/>
          <w:szCs w:val="24"/>
        </w:rPr>
      </w:pPr>
    </w:p>
    <w:p w14:paraId="76EA0917" w14:textId="77777777" w:rsidR="00AC2DC0" w:rsidRPr="00351CED" w:rsidRDefault="00AC2DC0" w:rsidP="00351CED">
      <w:pPr>
        <w:spacing w:line="360" w:lineRule="auto"/>
        <w:rPr>
          <w:sz w:val="24"/>
          <w:szCs w:val="24"/>
        </w:rPr>
      </w:pPr>
      <w:r w:rsidRPr="00351CED">
        <w:rPr>
          <w:sz w:val="24"/>
          <w:szCs w:val="24"/>
        </w:rPr>
        <w:br w:type="page"/>
      </w:r>
    </w:p>
    <w:p w14:paraId="0B6BB7F0" w14:textId="77777777" w:rsidR="00AC2DC0" w:rsidRPr="00741B5F" w:rsidRDefault="00AC2DC0" w:rsidP="00351CED">
      <w:pPr>
        <w:pStyle w:val="Heading2"/>
        <w:spacing w:line="360" w:lineRule="auto"/>
        <w:rPr>
          <w:szCs w:val="30"/>
        </w:rPr>
      </w:pPr>
      <w:r w:rsidRPr="00741B5F">
        <w:rPr>
          <w:szCs w:val="30"/>
        </w:rPr>
        <w:lastRenderedPageBreak/>
        <w:t>Lesson sequence 24</w:t>
      </w:r>
    </w:p>
    <w:tbl>
      <w:tblPr>
        <w:tblStyle w:val="ListTable3-Accent3"/>
        <w:tblW w:w="15588" w:type="dxa"/>
        <w:tblLayout w:type="fixed"/>
        <w:tblLook w:val="00A0" w:firstRow="1" w:lastRow="0" w:firstColumn="1" w:lastColumn="0" w:noHBand="0" w:noVBand="0"/>
        <w:tblDescription w:val="lesson sequence 24"/>
      </w:tblPr>
      <w:tblGrid>
        <w:gridCol w:w="3240"/>
        <w:gridCol w:w="9796"/>
        <w:gridCol w:w="2552"/>
      </w:tblGrid>
      <w:tr w:rsidR="00AC2DC0" w:rsidRPr="00351CED" w14:paraId="0CA3E84B" w14:textId="77777777" w:rsidTr="00351BD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40" w:type="dxa"/>
            <w:tcBorders>
              <w:top w:val="single" w:sz="4" w:space="0" w:color="auto"/>
              <w:left w:val="single" w:sz="4" w:space="0" w:color="auto"/>
              <w:bottom w:val="single" w:sz="4" w:space="0" w:color="auto"/>
              <w:right w:val="single" w:sz="4" w:space="0" w:color="auto"/>
            </w:tcBorders>
            <w:shd w:val="clear" w:color="auto" w:fill="1D428A"/>
          </w:tcPr>
          <w:p w14:paraId="3E7C19FA" w14:textId="3EB812F0" w:rsidR="00AC2DC0" w:rsidRPr="00351CED" w:rsidRDefault="00741B5F" w:rsidP="00351CED">
            <w:pPr>
              <w:pStyle w:val="normal-bold"/>
              <w:spacing w:line="360" w:lineRule="auto"/>
              <w:rPr>
                <w:color w:val="FFFFFF" w:themeColor="background1"/>
                <w:sz w:val="24"/>
                <w:szCs w:val="24"/>
              </w:rPr>
            </w:pPr>
            <w:r>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796" w:type="dxa"/>
            <w:tcBorders>
              <w:left w:val="single" w:sz="4" w:space="0" w:color="auto"/>
            </w:tcBorders>
          </w:tcPr>
          <w:p w14:paraId="39FD509B" w14:textId="7BFE83B8" w:rsidR="00AC2DC0" w:rsidRPr="00351CED" w:rsidRDefault="006C11A8" w:rsidP="00351CED">
            <w:pPr>
              <w:pStyle w:val="normal-bold"/>
              <w:spacing w:line="360" w:lineRule="auto"/>
              <w:rPr>
                <w:color w:val="FFFFFF" w:themeColor="background1"/>
                <w:sz w:val="24"/>
                <w:szCs w:val="24"/>
              </w:rPr>
            </w:pPr>
            <w:r>
              <w:rPr>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552" w:type="dxa"/>
          </w:tcPr>
          <w:p w14:paraId="460A1A68" w14:textId="2A40B5C5" w:rsidR="00AC2DC0" w:rsidRPr="00351CED" w:rsidRDefault="00046177" w:rsidP="00741B5F">
            <w:pPr>
              <w:pStyle w:val="normal-bold"/>
              <w:spacing w:line="360" w:lineRule="auto"/>
              <w:rPr>
                <w:color w:val="FFFFFF" w:themeColor="background1"/>
                <w:sz w:val="24"/>
                <w:szCs w:val="24"/>
              </w:rPr>
            </w:pPr>
            <w:r w:rsidRPr="00351CED">
              <w:rPr>
                <w:color w:val="FFFFFF" w:themeColor="background1"/>
                <w:sz w:val="24"/>
                <w:szCs w:val="24"/>
              </w:rPr>
              <w:t>Resources</w:t>
            </w:r>
          </w:p>
        </w:tc>
      </w:tr>
      <w:tr w:rsidR="00AC2DC0" w:rsidRPr="00351CED" w14:paraId="4F63DBE0" w14:textId="77777777" w:rsidTr="00351BD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tcBorders>
          </w:tcPr>
          <w:p w14:paraId="071336ED" w14:textId="77777777" w:rsidR="00AC2DC0" w:rsidRPr="00351CED" w:rsidRDefault="00AC2DC0" w:rsidP="00351CED">
            <w:pPr>
              <w:pStyle w:val="normal-bold"/>
              <w:spacing w:line="360" w:lineRule="auto"/>
              <w:rPr>
                <w:sz w:val="24"/>
                <w:szCs w:val="24"/>
              </w:rPr>
            </w:pPr>
            <w:r w:rsidRPr="00351CED">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796" w:type="dxa"/>
          </w:tcPr>
          <w:p w14:paraId="072EE5FD" w14:textId="68F5BD93" w:rsidR="002870A9" w:rsidRPr="00351CED" w:rsidRDefault="002870A9" w:rsidP="00351CED">
            <w:pPr>
              <w:spacing w:line="360" w:lineRule="auto"/>
              <w:rPr>
                <w:color w:val="041E42"/>
                <w:sz w:val="24"/>
                <w:szCs w:val="24"/>
              </w:rPr>
            </w:pPr>
            <w:r w:rsidRPr="00C47850">
              <w:rPr>
                <w:b/>
                <w:color w:val="041E42"/>
                <w:sz w:val="24"/>
                <w:szCs w:val="24"/>
              </w:rPr>
              <w:t>ST2-2DP-T</w:t>
            </w:r>
            <w:r w:rsidRPr="00351CED">
              <w:rPr>
                <w:color w:val="041E42"/>
                <w:sz w:val="24"/>
                <w:szCs w:val="24"/>
              </w:rPr>
              <w:t xml:space="preserve"> </w:t>
            </w:r>
            <w:r w:rsidR="00C47850">
              <w:rPr>
                <w:color w:val="041E42"/>
                <w:sz w:val="24"/>
                <w:szCs w:val="24"/>
              </w:rPr>
              <w:t>–</w:t>
            </w:r>
            <w:r w:rsidRPr="00351CED">
              <w:rPr>
                <w:color w:val="041E42"/>
                <w:sz w:val="24"/>
                <w:szCs w:val="24"/>
              </w:rPr>
              <w:t xml:space="preserve"> selects and uses materials, tools and equipment to develop solutions for a need or opportunity</w:t>
            </w:r>
          </w:p>
          <w:p w14:paraId="2D39BDC1" w14:textId="02BF2342" w:rsidR="00AC2DC0" w:rsidRPr="00351CED" w:rsidRDefault="002870A9" w:rsidP="00351CED">
            <w:pPr>
              <w:spacing w:line="360" w:lineRule="auto"/>
              <w:rPr>
                <w:color w:val="041E42"/>
                <w:sz w:val="24"/>
                <w:szCs w:val="24"/>
              </w:rPr>
            </w:pPr>
            <w:r w:rsidRPr="00C47850">
              <w:rPr>
                <w:b/>
                <w:color w:val="041E42"/>
                <w:sz w:val="24"/>
                <w:szCs w:val="24"/>
              </w:rPr>
              <w:t>ST2-3DP-T</w:t>
            </w:r>
            <w:r w:rsidRPr="00351CED">
              <w:rPr>
                <w:color w:val="041E42"/>
                <w:sz w:val="24"/>
                <w:szCs w:val="24"/>
              </w:rPr>
              <w:t xml:space="preserve"> </w:t>
            </w:r>
            <w:r w:rsidR="00C47850">
              <w:rPr>
                <w:color w:val="041E42"/>
                <w:sz w:val="24"/>
                <w:szCs w:val="24"/>
              </w:rPr>
              <w:t>–</w:t>
            </w:r>
            <w:r w:rsidRPr="00351CED">
              <w:rPr>
                <w:color w:val="041E42"/>
                <w:sz w:val="24"/>
                <w:szCs w:val="24"/>
              </w:rPr>
              <w:t xml:space="preserve"> defines problems, describes and follows algorithms to develop solution</w:t>
            </w:r>
          </w:p>
        </w:tc>
        <w:tc>
          <w:tcPr>
            <w:cnfStyle w:val="000001000000" w:firstRow="0" w:lastRow="0" w:firstColumn="0" w:lastColumn="0" w:oddVBand="0" w:evenVBand="1" w:oddHBand="0" w:evenHBand="0" w:firstRowFirstColumn="0" w:firstRowLastColumn="0" w:lastRowFirstColumn="0" w:lastRowLastColumn="0"/>
            <w:tcW w:w="2552" w:type="dxa"/>
          </w:tcPr>
          <w:p w14:paraId="1B315A59" w14:textId="77777777" w:rsidR="00AC2DC0" w:rsidRPr="00351CED" w:rsidRDefault="00AC2DC0" w:rsidP="00351CED">
            <w:pPr>
              <w:spacing w:line="360" w:lineRule="auto"/>
              <w:rPr>
                <w:color w:val="041E42"/>
                <w:sz w:val="24"/>
                <w:szCs w:val="24"/>
              </w:rPr>
            </w:pPr>
          </w:p>
        </w:tc>
      </w:tr>
      <w:tr w:rsidR="00AC2DC0" w:rsidRPr="00351CED" w14:paraId="6F98FD9F"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44F70E85" w14:textId="77777777" w:rsidR="00AC2DC0" w:rsidRPr="00351CED" w:rsidRDefault="00AC2DC0" w:rsidP="00351CED">
            <w:pPr>
              <w:pStyle w:val="normal-bold"/>
              <w:spacing w:line="360" w:lineRule="auto"/>
              <w:rPr>
                <w:sz w:val="24"/>
                <w:szCs w:val="24"/>
              </w:rPr>
            </w:pPr>
            <w:r w:rsidRPr="00351CED">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796" w:type="dxa"/>
          </w:tcPr>
          <w:p w14:paraId="54F4DE9B" w14:textId="77777777" w:rsidR="00AC2DC0" w:rsidRPr="00351CED" w:rsidRDefault="002870A9" w:rsidP="00351CED">
            <w:pPr>
              <w:spacing w:line="360" w:lineRule="auto"/>
              <w:rPr>
                <w:color w:val="041E42"/>
                <w:sz w:val="24"/>
                <w:szCs w:val="24"/>
              </w:rPr>
            </w:pPr>
            <w:r w:rsidRPr="00351CED">
              <w:rPr>
                <w:color w:val="041E42"/>
                <w:sz w:val="24"/>
                <w:szCs w:val="24"/>
              </w:rPr>
              <w:t>We are learning to empathise</w:t>
            </w:r>
            <w:r w:rsidR="005931C0" w:rsidRPr="00351CED">
              <w:rPr>
                <w:color w:val="041E42"/>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510CB56D" w14:textId="77777777" w:rsidR="00AC2DC0" w:rsidRPr="00351CED" w:rsidRDefault="00AC2DC0" w:rsidP="00351CED">
            <w:pPr>
              <w:spacing w:line="360" w:lineRule="auto"/>
              <w:rPr>
                <w:rFonts w:eastAsia="Quattrocento Sans" w:cs="Quattrocento Sans"/>
                <w:color w:val="041E42"/>
                <w:sz w:val="24"/>
                <w:szCs w:val="24"/>
              </w:rPr>
            </w:pPr>
          </w:p>
        </w:tc>
      </w:tr>
      <w:tr w:rsidR="00AC2DC0" w:rsidRPr="00351CED" w14:paraId="2AD34D1B"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B46B399" w14:textId="77777777" w:rsidR="00AC2DC0" w:rsidRPr="00351CED" w:rsidRDefault="00AC2DC0" w:rsidP="00351CED">
            <w:pPr>
              <w:pStyle w:val="normal-bold"/>
              <w:spacing w:line="360" w:lineRule="auto"/>
              <w:rPr>
                <w:sz w:val="24"/>
                <w:szCs w:val="24"/>
              </w:rPr>
            </w:pPr>
            <w:r w:rsidRPr="00351CED">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796" w:type="dxa"/>
          </w:tcPr>
          <w:p w14:paraId="4264D1B8" w14:textId="77777777" w:rsidR="002870A9" w:rsidRPr="00351CED" w:rsidRDefault="002870A9" w:rsidP="00351CED">
            <w:pPr>
              <w:spacing w:line="360" w:lineRule="auto"/>
              <w:rPr>
                <w:color w:val="041E42"/>
                <w:sz w:val="24"/>
                <w:szCs w:val="24"/>
              </w:rPr>
            </w:pPr>
            <w:r w:rsidRPr="00351CED">
              <w:rPr>
                <w:color w:val="041E42"/>
                <w:sz w:val="24"/>
                <w:szCs w:val="24"/>
              </w:rPr>
              <w:t>We can:</w:t>
            </w:r>
          </w:p>
          <w:p w14:paraId="30CE5138" w14:textId="77777777" w:rsidR="002870A9" w:rsidRPr="00351CED" w:rsidRDefault="002870A9" w:rsidP="00351CED">
            <w:pPr>
              <w:pStyle w:val="bullet"/>
              <w:spacing w:line="360" w:lineRule="auto"/>
              <w:rPr>
                <w:rFonts w:ascii="Arial Unicode MS" w:eastAsia="Arimo" w:hAnsi="Arial Unicode MS" w:cs="Arimo"/>
                <w:color w:val="041E42"/>
                <w:sz w:val="24"/>
                <w:szCs w:val="24"/>
              </w:rPr>
            </w:pPr>
            <w:r w:rsidRPr="00351CED">
              <w:rPr>
                <w:color w:val="041E42"/>
                <w:sz w:val="24"/>
                <w:szCs w:val="24"/>
              </w:rPr>
              <w:t>ask questions to better un</w:t>
            </w:r>
            <w:r w:rsidR="005931C0" w:rsidRPr="00351CED">
              <w:rPr>
                <w:color w:val="041E42"/>
                <w:sz w:val="24"/>
                <w:szCs w:val="24"/>
              </w:rPr>
              <w:t>derstand others’ need and wants.</w:t>
            </w:r>
          </w:p>
          <w:p w14:paraId="760E8EDB" w14:textId="77777777" w:rsidR="00AC2DC0" w:rsidRPr="00351CED" w:rsidRDefault="002870A9" w:rsidP="00351CED">
            <w:pPr>
              <w:pStyle w:val="bullet"/>
              <w:spacing w:line="360" w:lineRule="auto"/>
              <w:rPr>
                <w:color w:val="041E42"/>
                <w:sz w:val="24"/>
                <w:szCs w:val="24"/>
              </w:rPr>
            </w:pPr>
            <w:r w:rsidRPr="00351CED">
              <w:rPr>
                <w:color w:val="041E42"/>
                <w:sz w:val="24"/>
                <w:szCs w:val="24"/>
              </w:rPr>
              <w:t>listen carefully to the speaker.</w:t>
            </w:r>
          </w:p>
        </w:tc>
        <w:tc>
          <w:tcPr>
            <w:cnfStyle w:val="000001000000" w:firstRow="0" w:lastRow="0" w:firstColumn="0" w:lastColumn="0" w:oddVBand="0" w:evenVBand="1" w:oddHBand="0" w:evenHBand="0" w:firstRowFirstColumn="0" w:firstRowLastColumn="0" w:lastRowFirstColumn="0" w:lastRowLastColumn="0"/>
            <w:tcW w:w="2552" w:type="dxa"/>
          </w:tcPr>
          <w:p w14:paraId="278B6CA2" w14:textId="77777777" w:rsidR="00AC2DC0" w:rsidRPr="00351CED" w:rsidRDefault="00AC2DC0" w:rsidP="00351CED">
            <w:pPr>
              <w:spacing w:line="360" w:lineRule="auto"/>
              <w:rPr>
                <w:rFonts w:eastAsia="Quattrocento Sans" w:cs="Quattrocento Sans"/>
                <w:color w:val="041E42"/>
                <w:sz w:val="24"/>
                <w:szCs w:val="24"/>
              </w:rPr>
            </w:pPr>
          </w:p>
        </w:tc>
      </w:tr>
      <w:tr w:rsidR="00B068A8" w:rsidRPr="00351CED" w14:paraId="6FA4133F"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0741DEE0" w14:textId="77777777" w:rsidR="00B068A8" w:rsidRPr="00351CED" w:rsidRDefault="00B068A8" w:rsidP="00351CED">
            <w:pPr>
              <w:pStyle w:val="normal-bold"/>
              <w:spacing w:line="360" w:lineRule="auto"/>
              <w:rPr>
                <w:sz w:val="24"/>
                <w:szCs w:val="24"/>
              </w:rPr>
            </w:pPr>
            <w:r w:rsidRPr="00351CED">
              <w:rPr>
                <w:sz w:val="24"/>
                <w:szCs w:val="24"/>
              </w:rPr>
              <w:t>Teaching component</w:t>
            </w:r>
          </w:p>
        </w:tc>
        <w:tc>
          <w:tcPr>
            <w:cnfStyle w:val="000010000000" w:firstRow="0" w:lastRow="0" w:firstColumn="0" w:lastColumn="0" w:oddVBand="1" w:evenVBand="0" w:oddHBand="0" w:evenHBand="0" w:firstRowFirstColumn="0" w:firstRowLastColumn="0" w:lastRowFirstColumn="0" w:lastRowLastColumn="0"/>
            <w:tcW w:w="9796" w:type="dxa"/>
          </w:tcPr>
          <w:p w14:paraId="050FF798" w14:textId="651CCDBF" w:rsidR="00B068A8" w:rsidRPr="00351CED" w:rsidRDefault="003B680C" w:rsidP="00351CED">
            <w:pPr>
              <w:spacing w:line="360" w:lineRule="auto"/>
              <w:rPr>
                <w:color w:val="041E42"/>
                <w:sz w:val="24"/>
                <w:szCs w:val="24"/>
              </w:rPr>
            </w:pPr>
            <w:r>
              <w:rPr>
                <w:color w:val="041E42"/>
                <w:sz w:val="24"/>
                <w:szCs w:val="24"/>
              </w:rPr>
              <w:t>Read ‘The pigeon wants a puppy!’</w:t>
            </w:r>
            <w:r w:rsidR="00F6035A">
              <w:rPr>
                <w:color w:val="041E42"/>
                <w:sz w:val="24"/>
                <w:szCs w:val="24"/>
              </w:rPr>
              <w:t xml:space="preserve"> by Mo Willems for enjoyment.</w:t>
            </w:r>
          </w:p>
          <w:p w14:paraId="509A28E2" w14:textId="20199C1C" w:rsidR="00B068A8" w:rsidRPr="00351CED" w:rsidRDefault="009C0439" w:rsidP="00351CED">
            <w:pPr>
              <w:pStyle w:val="normal-bold"/>
              <w:spacing w:line="360" w:lineRule="auto"/>
              <w:rPr>
                <w:color w:val="041E42"/>
                <w:sz w:val="24"/>
                <w:szCs w:val="24"/>
              </w:rPr>
            </w:pPr>
            <w:r w:rsidRPr="00351CED">
              <w:rPr>
                <w:color w:val="041E42"/>
                <w:sz w:val="24"/>
                <w:szCs w:val="24"/>
              </w:rPr>
              <w:t xml:space="preserve">The design </w:t>
            </w:r>
            <w:r w:rsidR="005936FB">
              <w:rPr>
                <w:color w:val="041E42"/>
                <w:sz w:val="24"/>
                <w:szCs w:val="24"/>
              </w:rPr>
              <w:t>thinking process –</w:t>
            </w:r>
            <w:r w:rsidR="00B068A8" w:rsidRPr="00351CED">
              <w:rPr>
                <w:color w:val="041E42"/>
                <w:sz w:val="24"/>
                <w:szCs w:val="24"/>
              </w:rPr>
              <w:t xml:space="preserve"> empathise</w:t>
            </w:r>
          </w:p>
          <w:p w14:paraId="451F3573" w14:textId="2B7C2A53" w:rsidR="00B068A8" w:rsidRPr="00351CED" w:rsidRDefault="00B068A8" w:rsidP="00351CED">
            <w:pPr>
              <w:spacing w:line="360" w:lineRule="auto"/>
              <w:rPr>
                <w:color w:val="041E42"/>
                <w:sz w:val="24"/>
                <w:szCs w:val="24"/>
              </w:rPr>
            </w:pPr>
            <w:r w:rsidRPr="00351CED">
              <w:rPr>
                <w:color w:val="041E42"/>
                <w:sz w:val="24"/>
                <w:szCs w:val="24"/>
              </w:rPr>
              <w:t>Who are we try</w:t>
            </w:r>
            <w:r w:rsidR="00F6035A">
              <w:rPr>
                <w:color w:val="041E42"/>
                <w:sz w:val="24"/>
                <w:szCs w:val="24"/>
              </w:rPr>
              <w:t>ing to help? What do they need?</w:t>
            </w:r>
          </w:p>
          <w:p w14:paraId="59526454" w14:textId="24CBCDCB" w:rsidR="00B068A8" w:rsidRPr="00351CED" w:rsidRDefault="00B068A8" w:rsidP="00351CED">
            <w:pPr>
              <w:spacing w:line="360" w:lineRule="auto"/>
              <w:rPr>
                <w:color w:val="041E42"/>
                <w:sz w:val="24"/>
                <w:szCs w:val="24"/>
              </w:rPr>
            </w:pPr>
            <w:r w:rsidRPr="00351CED">
              <w:rPr>
                <w:color w:val="041E42"/>
                <w:sz w:val="24"/>
                <w:szCs w:val="24"/>
              </w:rPr>
              <w:t>This may be different depending on location. Is there a bird in your local area who needs help? Or select a bird from another area</w:t>
            </w:r>
            <w:r w:rsidR="00F6035A">
              <w:rPr>
                <w:color w:val="041E42"/>
                <w:sz w:val="24"/>
                <w:szCs w:val="24"/>
              </w:rPr>
              <w:t xml:space="preserve"> which needs help.</w:t>
            </w:r>
          </w:p>
          <w:p w14:paraId="48DFC567" w14:textId="77777777" w:rsidR="00B068A8" w:rsidRPr="00351CED" w:rsidRDefault="00B068A8" w:rsidP="00351CED">
            <w:pPr>
              <w:spacing w:line="360" w:lineRule="auto"/>
              <w:rPr>
                <w:color w:val="041E42"/>
                <w:sz w:val="24"/>
                <w:szCs w:val="24"/>
              </w:rPr>
            </w:pPr>
            <w:r w:rsidRPr="00351CED">
              <w:rPr>
                <w:color w:val="041E42"/>
                <w:sz w:val="24"/>
                <w:szCs w:val="24"/>
              </w:rPr>
              <w:t>When we empathise, we try to find out how others feel about a situation. We can do this by asking questions and being a careful listener. Careful is when we pay attention using our whole body; we do not interrupt, and we do not offer our ideas or solutions. We take notes about what the speaker said.</w:t>
            </w:r>
          </w:p>
          <w:p w14:paraId="4BA4E6EB" w14:textId="03ADCC0D" w:rsidR="00B068A8" w:rsidRPr="00351CED" w:rsidRDefault="00B068A8" w:rsidP="00351CED">
            <w:pPr>
              <w:spacing w:line="360" w:lineRule="auto"/>
              <w:rPr>
                <w:color w:val="041E42"/>
                <w:sz w:val="24"/>
                <w:szCs w:val="24"/>
              </w:rPr>
            </w:pPr>
            <w:r w:rsidRPr="00351CED">
              <w:rPr>
                <w:color w:val="041E42"/>
                <w:sz w:val="24"/>
                <w:szCs w:val="24"/>
              </w:rPr>
              <w:lastRenderedPageBreak/>
              <w:t xml:space="preserve">Look over the websites and point out the key elements of how to empathise </w:t>
            </w:r>
            <w:r w:rsidR="00F6035A">
              <w:rPr>
                <w:color w:val="041E42"/>
                <w:sz w:val="24"/>
                <w:szCs w:val="24"/>
              </w:rPr>
              <w:t>effectively in design thinking.</w:t>
            </w:r>
          </w:p>
          <w:p w14:paraId="103BB1CC" w14:textId="77777777" w:rsidR="00B068A8" w:rsidRPr="00351CED" w:rsidRDefault="00B068A8" w:rsidP="00351CED">
            <w:pPr>
              <w:spacing w:line="360" w:lineRule="auto"/>
              <w:rPr>
                <w:color w:val="041E42"/>
                <w:sz w:val="24"/>
                <w:szCs w:val="24"/>
              </w:rPr>
            </w:pPr>
            <w:r w:rsidRPr="00351CED">
              <w:rPr>
                <w:color w:val="041E42"/>
                <w:sz w:val="24"/>
                <w:szCs w:val="24"/>
              </w:rPr>
              <w:t>If you conduct a successful empathy interview, what do you think it will involve?</w:t>
            </w:r>
          </w:p>
          <w:p w14:paraId="5D208C37" w14:textId="77777777" w:rsidR="00B068A8" w:rsidRPr="00351CED" w:rsidRDefault="00B068A8" w:rsidP="00351CED">
            <w:pPr>
              <w:spacing w:line="360" w:lineRule="auto"/>
              <w:rPr>
                <w:color w:val="041E42"/>
                <w:sz w:val="24"/>
                <w:szCs w:val="24"/>
              </w:rPr>
            </w:pPr>
            <w:r w:rsidRPr="00351CED">
              <w:rPr>
                <w:color w:val="041E42"/>
                <w:sz w:val="24"/>
                <w:szCs w:val="24"/>
              </w:rPr>
              <w:t>Eye contact, careful listening, minimal, if any, interruptions.</w:t>
            </w:r>
          </w:p>
          <w:p w14:paraId="44B00128" w14:textId="534C8AB8" w:rsidR="00B068A8" w:rsidRPr="00351CED" w:rsidRDefault="00B068A8" w:rsidP="00351CED">
            <w:pPr>
              <w:spacing w:line="360" w:lineRule="auto"/>
              <w:rPr>
                <w:color w:val="041E42"/>
                <w:sz w:val="24"/>
                <w:szCs w:val="24"/>
              </w:rPr>
            </w:pPr>
            <w:r w:rsidRPr="00351CED">
              <w:rPr>
                <w:color w:val="041E42"/>
                <w:sz w:val="24"/>
                <w:szCs w:val="24"/>
              </w:rPr>
              <w:t>What questions should we as</w:t>
            </w:r>
            <w:r w:rsidR="00F6035A">
              <w:rPr>
                <w:color w:val="041E42"/>
                <w:sz w:val="24"/>
                <w:szCs w:val="24"/>
              </w:rPr>
              <w:t>k? Co-construct some questions.</w:t>
            </w:r>
          </w:p>
          <w:p w14:paraId="2F2939F1" w14:textId="77777777" w:rsidR="00B068A8" w:rsidRPr="00351CED" w:rsidRDefault="00B068A8" w:rsidP="00351CED">
            <w:pPr>
              <w:spacing w:line="360" w:lineRule="auto"/>
              <w:rPr>
                <w:rFonts w:ascii="Arial Unicode MS" w:eastAsia="Arimo" w:hAnsi="Arial Unicode MS" w:cs="Arimo"/>
                <w:color w:val="041E42"/>
                <w:sz w:val="24"/>
                <w:szCs w:val="24"/>
              </w:rPr>
            </w:pPr>
            <w:r w:rsidRPr="00351CED">
              <w:rPr>
                <w:color w:val="041E42"/>
                <w:sz w:val="24"/>
                <w:szCs w:val="24"/>
              </w:rPr>
              <w:t>What problems are birds facing?</w:t>
            </w:r>
          </w:p>
          <w:p w14:paraId="5BA0A74B" w14:textId="77777777" w:rsidR="00B068A8" w:rsidRPr="00351CED" w:rsidRDefault="00B068A8" w:rsidP="00351CED">
            <w:pPr>
              <w:spacing w:line="360" w:lineRule="auto"/>
              <w:rPr>
                <w:rFonts w:cs="Calibri"/>
                <w:color w:val="041E42"/>
                <w:sz w:val="24"/>
                <w:szCs w:val="24"/>
              </w:rPr>
            </w:pPr>
            <w:r w:rsidRPr="00351CED">
              <w:rPr>
                <w:color w:val="041E42"/>
                <w:sz w:val="24"/>
                <w:szCs w:val="24"/>
              </w:rPr>
              <w:t>Have you seen injured birds? Where?</w:t>
            </w:r>
          </w:p>
        </w:tc>
        <w:tc>
          <w:tcPr>
            <w:cnfStyle w:val="000001000000" w:firstRow="0" w:lastRow="0" w:firstColumn="0" w:lastColumn="0" w:oddVBand="0" w:evenVBand="1" w:oddHBand="0" w:evenHBand="0" w:firstRowFirstColumn="0" w:firstRowLastColumn="0" w:lastRowFirstColumn="0" w:lastRowLastColumn="0"/>
            <w:tcW w:w="2552" w:type="dxa"/>
          </w:tcPr>
          <w:p w14:paraId="3D3ED2CB" w14:textId="77777777" w:rsidR="00B068A8" w:rsidRPr="00351CED" w:rsidRDefault="00B068A8" w:rsidP="00351CED">
            <w:pPr>
              <w:spacing w:line="360" w:lineRule="auto"/>
              <w:rPr>
                <w:color w:val="041E42"/>
                <w:sz w:val="24"/>
                <w:szCs w:val="24"/>
              </w:rPr>
            </w:pPr>
            <w:r w:rsidRPr="00351CED">
              <w:rPr>
                <w:color w:val="041E42"/>
                <w:sz w:val="24"/>
                <w:szCs w:val="24"/>
              </w:rPr>
              <w:lastRenderedPageBreak/>
              <w:t>“The pigeon wants a puppy!” by Mo Willems</w:t>
            </w:r>
          </w:p>
          <w:p w14:paraId="2E299AD3" w14:textId="799F632B" w:rsidR="00B068A8" w:rsidRPr="00351CED" w:rsidRDefault="0086607A" w:rsidP="00351CED">
            <w:pPr>
              <w:spacing w:line="360" w:lineRule="auto"/>
              <w:rPr>
                <w:color w:val="041E42"/>
                <w:sz w:val="24"/>
                <w:szCs w:val="24"/>
              </w:rPr>
            </w:pPr>
            <w:hyperlink r:id="rId127" w:history="1">
              <w:r w:rsidR="00F6035A">
                <w:rPr>
                  <w:rStyle w:val="Hyperlink"/>
                  <w:rFonts w:ascii="Montserrat Light" w:eastAsia="Montserrat Light" w:hAnsi="Montserrat Light" w:cs="Montserrat Light"/>
                  <w:color w:val="041E42"/>
                  <w:sz w:val="24"/>
                  <w:szCs w:val="24"/>
                </w:rPr>
                <w:t xml:space="preserve">How to develop an empathetic </w:t>
              </w:r>
              <w:r w:rsidR="003B680C">
                <w:rPr>
                  <w:rStyle w:val="Hyperlink"/>
                  <w:rFonts w:ascii="Montserrat Light" w:eastAsia="Montserrat Light" w:hAnsi="Montserrat Light" w:cs="Montserrat Light"/>
                  <w:color w:val="041E42"/>
                  <w:sz w:val="24"/>
                  <w:szCs w:val="24"/>
                </w:rPr>
                <w:t>approach in design thinking</w:t>
              </w:r>
            </w:hyperlink>
          </w:p>
          <w:p w14:paraId="0D256BC5" w14:textId="0C83866B" w:rsidR="00B068A8" w:rsidRPr="00351CED" w:rsidRDefault="0086607A" w:rsidP="00F6035A">
            <w:pPr>
              <w:spacing w:line="360" w:lineRule="auto"/>
              <w:rPr>
                <w:rFonts w:eastAsiaTheme="minorEastAsia"/>
                <w:color w:val="041E42"/>
                <w:sz w:val="24"/>
                <w:szCs w:val="24"/>
              </w:rPr>
            </w:pPr>
            <w:hyperlink r:id="rId128" w:history="1">
              <w:r w:rsidR="00B068A8" w:rsidRPr="00351CED">
                <w:rPr>
                  <w:rStyle w:val="Hyperlink"/>
                  <w:rFonts w:ascii="Montserrat Light" w:eastAsia="Montserrat Light" w:hAnsi="Montserrat Light" w:cs="Montserrat Light"/>
                  <w:color w:val="041E42"/>
                  <w:sz w:val="24"/>
                  <w:szCs w:val="24"/>
                </w:rPr>
                <w:t>Empathy in design thinking</w:t>
              </w:r>
            </w:hyperlink>
          </w:p>
        </w:tc>
      </w:tr>
      <w:tr w:rsidR="00B068A8" w:rsidRPr="00351CED" w14:paraId="284A38BE"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048337F3" w14:textId="77777777" w:rsidR="00B068A8" w:rsidRPr="00351CED" w:rsidRDefault="00B068A8"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390613A9" w14:textId="4B15C972" w:rsidR="00B068A8" w:rsidRPr="00351CED" w:rsidRDefault="00B068A8" w:rsidP="00351CED">
            <w:pPr>
              <w:pStyle w:val="normal-bold"/>
              <w:spacing w:line="360" w:lineRule="auto"/>
              <w:rPr>
                <w:color w:val="041E42"/>
                <w:sz w:val="24"/>
                <w:szCs w:val="24"/>
              </w:rPr>
            </w:pPr>
            <w:r w:rsidRPr="00351CED">
              <w:rPr>
                <w:color w:val="041E42"/>
                <w:sz w:val="24"/>
                <w:szCs w:val="24"/>
              </w:rPr>
              <w:t>Conduct empa</w:t>
            </w:r>
            <w:r w:rsidR="00F6035A">
              <w:rPr>
                <w:color w:val="041E42"/>
                <w:sz w:val="24"/>
                <w:szCs w:val="24"/>
              </w:rPr>
              <w:t>thy interviews with your family</w:t>
            </w:r>
          </w:p>
          <w:p w14:paraId="392CFE94" w14:textId="6D932805" w:rsidR="00B068A8" w:rsidRPr="00351CED" w:rsidRDefault="00B068A8" w:rsidP="00351CED">
            <w:pPr>
              <w:spacing w:line="360" w:lineRule="auto"/>
              <w:rPr>
                <w:color w:val="041E42"/>
                <w:sz w:val="24"/>
                <w:szCs w:val="24"/>
              </w:rPr>
            </w:pPr>
            <w:r w:rsidRPr="00351CED">
              <w:rPr>
                <w:color w:val="041E42"/>
                <w:sz w:val="24"/>
                <w:szCs w:val="24"/>
              </w:rPr>
              <w:t xml:space="preserve">Arrange an empathy </w:t>
            </w:r>
            <w:r w:rsidR="00F6035A">
              <w:rPr>
                <w:color w:val="041E42"/>
                <w:sz w:val="24"/>
                <w:szCs w:val="24"/>
              </w:rPr>
              <w:t>interview with a trusted adult.</w:t>
            </w:r>
          </w:p>
          <w:p w14:paraId="0E2F58D9" w14:textId="77777777" w:rsidR="00B068A8" w:rsidRPr="00351CED" w:rsidRDefault="00B068A8" w:rsidP="00351CED">
            <w:pPr>
              <w:spacing w:line="360" w:lineRule="auto"/>
              <w:rPr>
                <w:color w:val="041E42"/>
                <w:sz w:val="24"/>
                <w:szCs w:val="24"/>
              </w:rPr>
            </w:pPr>
            <w:r w:rsidRPr="00351CED">
              <w:rPr>
                <w:color w:val="041E42"/>
                <w:sz w:val="24"/>
                <w:szCs w:val="24"/>
              </w:rPr>
              <w:t>Devise a set of questions to ask them about the needs of birds in your area.</w:t>
            </w:r>
          </w:p>
          <w:p w14:paraId="49703195" w14:textId="77777777" w:rsidR="00B068A8" w:rsidRPr="00351CED" w:rsidRDefault="00B068A8" w:rsidP="00351CED">
            <w:pPr>
              <w:spacing w:line="360" w:lineRule="auto"/>
              <w:rPr>
                <w:color w:val="041E42"/>
                <w:sz w:val="24"/>
                <w:szCs w:val="24"/>
              </w:rPr>
            </w:pPr>
            <w:r w:rsidRPr="00351CED">
              <w:rPr>
                <w:color w:val="041E42"/>
                <w:sz w:val="24"/>
                <w:szCs w:val="24"/>
              </w:rPr>
              <w:t>Ask as many people as you can. The notes will be used to help in the next activity.</w:t>
            </w:r>
          </w:p>
        </w:tc>
        <w:tc>
          <w:tcPr>
            <w:cnfStyle w:val="000001000000" w:firstRow="0" w:lastRow="0" w:firstColumn="0" w:lastColumn="0" w:oddVBand="0" w:evenVBand="1" w:oddHBand="0" w:evenHBand="0" w:firstRowFirstColumn="0" w:firstRowLastColumn="0" w:lastRowFirstColumn="0" w:lastRowLastColumn="0"/>
            <w:tcW w:w="2552" w:type="dxa"/>
          </w:tcPr>
          <w:p w14:paraId="702AF62B" w14:textId="77777777" w:rsidR="00B068A8" w:rsidRPr="00351CED" w:rsidRDefault="00B068A8" w:rsidP="00351CED">
            <w:pPr>
              <w:spacing w:line="360" w:lineRule="auto"/>
              <w:rPr>
                <w:color w:val="041E42"/>
                <w:sz w:val="24"/>
                <w:szCs w:val="24"/>
              </w:rPr>
            </w:pPr>
            <w:r w:rsidRPr="00351CED">
              <w:rPr>
                <w:color w:val="041E42"/>
                <w:sz w:val="24"/>
                <w:szCs w:val="24"/>
              </w:rPr>
              <w:t>Workbook</w:t>
            </w:r>
          </w:p>
          <w:p w14:paraId="3B32D60B" w14:textId="5ECF2AAB" w:rsidR="00B068A8" w:rsidRPr="00351CED" w:rsidRDefault="00F6035A" w:rsidP="00351CED">
            <w:pPr>
              <w:spacing w:line="360" w:lineRule="auto"/>
              <w:rPr>
                <w:rFonts w:eastAsiaTheme="minorEastAsia"/>
                <w:color w:val="041E42"/>
                <w:sz w:val="24"/>
                <w:szCs w:val="24"/>
              </w:rPr>
            </w:pPr>
            <w:r>
              <w:rPr>
                <w:color w:val="041E42"/>
                <w:sz w:val="24"/>
                <w:szCs w:val="24"/>
              </w:rPr>
              <w:t>Pencil</w:t>
            </w:r>
          </w:p>
        </w:tc>
      </w:tr>
      <w:tr w:rsidR="00B068A8" w:rsidRPr="00351CED" w14:paraId="63FBE7A4"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426F9535" w14:textId="77777777" w:rsidR="00B068A8" w:rsidRPr="00351CED" w:rsidRDefault="00B068A8"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4DBBF755" w14:textId="77777777" w:rsidR="00B068A8" w:rsidRPr="00351CED" w:rsidRDefault="00B068A8" w:rsidP="00351CED">
            <w:pPr>
              <w:pStyle w:val="normal-bold"/>
              <w:spacing w:line="360" w:lineRule="auto"/>
              <w:rPr>
                <w:color w:val="041E42"/>
                <w:sz w:val="24"/>
                <w:szCs w:val="24"/>
              </w:rPr>
            </w:pPr>
            <w:r w:rsidRPr="00351CED">
              <w:rPr>
                <w:color w:val="041E42"/>
                <w:sz w:val="24"/>
                <w:szCs w:val="24"/>
              </w:rPr>
              <w:t>Daily observations journal</w:t>
            </w:r>
          </w:p>
          <w:p w14:paraId="3F0C52FE" w14:textId="1373D847" w:rsidR="00B068A8" w:rsidRPr="00351CED" w:rsidRDefault="00B068A8" w:rsidP="00351CED">
            <w:pPr>
              <w:spacing w:line="360" w:lineRule="auto"/>
              <w:rPr>
                <w:color w:val="041E42"/>
                <w:sz w:val="24"/>
                <w:szCs w:val="24"/>
              </w:rPr>
            </w:pPr>
            <w:r w:rsidRPr="00351CED">
              <w:rPr>
                <w:color w:val="041E42"/>
                <w:sz w:val="24"/>
                <w:szCs w:val="24"/>
              </w:rPr>
              <w:t>Students look out the window or sit in the backyard and use their five senses to record the world around them. What can they see, smell, feel, hear and taste (when they stick their tongue out in the air)? Students write or draw their findings in their journal</w:t>
            </w:r>
            <w:r w:rsidR="00704E43" w:rsidRPr="00351CED">
              <w:rPr>
                <w:color w:val="041E42"/>
                <w:sz w:val="24"/>
                <w:szCs w:val="24"/>
              </w:rPr>
              <w:t>s</w:t>
            </w:r>
            <w:r w:rsidR="00F6035A">
              <w:rPr>
                <w:color w:val="041E42"/>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56D8AF51" w14:textId="02CC69BB" w:rsidR="00B068A8" w:rsidRPr="00351CED" w:rsidRDefault="00F6035A" w:rsidP="00351CED">
            <w:pPr>
              <w:spacing w:line="360" w:lineRule="auto"/>
              <w:rPr>
                <w:color w:val="041E42"/>
                <w:sz w:val="24"/>
                <w:szCs w:val="24"/>
              </w:rPr>
            </w:pPr>
            <w:r>
              <w:rPr>
                <w:color w:val="041E42"/>
                <w:sz w:val="24"/>
                <w:szCs w:val="24"/>
              </w:rPr>
              <w:t>Daily journal</w:t>
            </w:r>
          </w:p>
          <w:p w14:paraId="51CA967C" w14:textId="77777777" w:rsidR="00B068A8" w:rsidRPr="00351CED" w:rsidRDefault="00B068A8" w:rsidP="00351CED">
            <w:pPr>
              <w:spacing w:line="360" w:lineRule="auto"/>
              <w:rPr>
                <w:color w:val="041E42"/>
                <w:sz w:val="24"/>
                <w:szCs w:val="24"/>
              </w:rPr>
            </w:pPr>
            <w:r w:rsidRPr="00351CED">
              <w:rPr>
                <w:color w:val="041E42"/>
                <w:sz w:val="24"/>
                <w:szCs w:val="24"/>
              </w:rPr>
              <w:t>Pencil</w:t>
            </w:r>
          </w:p>
        </w:tc>
      </w:tr>
      <w:tr w:rsidR="00B068A8" w:rsidRPr="00351CED" w14:paraId="6E280F99" w14:textId="77777777" w:rsidTr="00B4782F">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3240" w:type="dxa"/>
          </w:tcPr>
          <w:p w14:paraId="51F25B30" w14:textId="77777777" w:rsidR="00B068A8" w:rsidRPr="00351CED" w:rsidRDefault="00B068A8" w:rsidP="00351CED">
            <w:pPr>
              <w:pStyle w:val="normal-bold"/>
              <w:spacing w:line="360" w:lineRule="auto"/>
              <w:rPr>
                <w:sz w:val="24"/>
                <w:szCs w:val="24"/>
              </w:rPr>
            </w:pPr>
            <w:r w:rsidRPr="00351CED">
              <w:rPr>
                <w:sz w:val="24"/>
                <w:szCs w:val="24"/>
              </w:rPr>
              <w:lastRenderedPageBreak/>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59A12DC2" w14:textId="2FD02E0E" w:rsidR="00B068A8" w:rsidRPr="00351CED" w:rsidRDefault="00B068A8" w:rsidP="00351CED">
            <w:pPr>
              <w:pStyle w:val="normal-bold"/>
              <w:spacing w:line="360" w:lineRule="auto"/>
              <w:rPr>
                <w:color w:val="041E42"/>
                <w:sz w:val="24"/>
                <w:szCs w:val="24"/>
              </w:rPr>
            </w:pPr>
            <w:r w:rsidRPr="00351CED">
              <w:rPr>
                <w:color w:val="041E42"/>
                <w:sz w:val="24"/>
                <w:szCs w:val="24"/>
              </w:rPr>
              <w:t>Why aren’t birds pulled down by gravity when the</w:t>
            </w:r>
            <w:r w:rsidR="00F6035A">
              <w:rPr>
                <w:color w:val="041E42"/>
                <w:sz w:val="24"/>
                <w:szCs w:val="24"/>
              </w:rPr>
              <w:t>y are flying?</w:t>
            </w:r>
          </w:p>
          <w:p w14:paraId="176545D8" w14:textId="77777777" w:rsidR="00B068A8" w:rsidRPr="00351CED" w:rsidRDefault="00B068A8" w:rsidP="00351CED">
            <w:pPr>
              <w:spacing w:line="360" w:lineRule="auto"/>
              <w:rPr>
                <w:color w:val="041E42"/>
                <w:sz w:val="24"/>
                <w:szCs w:val="24"/>
              </w:rPr>
            </w:pPr>
            <w:r w:rsidRPr="00351CED">
              <w:rPr>
                <w:color w:val="041E42"/>
                <w:sz w:val="24"/>
                <w:szCs w:val="24"/>
              </w:rPr>
              <w:t>Read the article and write the answer in your workbook.</w:t>
            </w:r>
          </w:p>
          <w:p w14:paraId="23352532" w14:textId="41C44B28" w:rsidR="00B068A8" w:rsidRPr="00351CED" w:rsidRDefault="00B068A8" w:rsidP="00351CED">
            <w:pPr>
              <w:spacing w:line="360" w:lineRule="auto"/>
              <w:rPr>
                <w:color w:val="041E42"/>
                <w:sz w:val="24"/>
                <w:szCs w:val="24"/>
              </w:rPr>
            </w:pPr>
            <w:r w:rsidRPr="00351CED">
              <w:rPr>
                <w:color w:val="041E42"/>
                <w:sz w:val="24"/>
                <w:szCs w:val="24"/>
              </w:rPr>
              <w:t>How have humans tried to replicate</w:t>
            </w:r>
            <w:r w:rsidR="0021254C">
              <w:rPr>
                <w:color w:val="041E42"/>
                <w:sz w:val="24"/>
                <w:szCs w:val="24"/>
              </w:rPr>
              <w:t xml:space="preserve"> this throughout history? Clue – </w:t>
            </w:r>
            <w:r w:rsidRPr="00351CED">
              <w:rPr>
                <w:color w:val="041E42"/>
                <w:sz w:val="24"/>
                <w:szCs w:val="24"/>
              </w:rPr>
              <w:t>D</w:t>
            </w:r>
            <w:r w:rsidR="00F6035A">
              <w:rPr>
                <w:color w:val="041E42"/>
                <w:sz w:val="24"/>
                <w:szCs w:val="24"/>
              </w:rPr>
              <w:t>a Vinci or the Wright brothers.</w:t>
            </w:r>
          </w:p>
        </w:tc>
        <w:tc>
          <w:tcPr>
            <w:cnfStyle w:val="000001000000" w:firstRow="0" w:lastRow="0" w:firstColumn="0" w:lastColumn="0" w:oddVBand="0" w:evenVBand="1" w:oddHBand="0" w:evenHBand="0" w:firstRowFirstColumn="0" w:firstRowLastColumn="0" w:lastRowFirstColumn="0" w:lastRowLastColumn="0"/>
            <w:tcW w:w="2552" w:type="dxa"/>
          </w:tcPr>
          <w:p w14:paraId="48E0ABB5" w14:textId="3B954662" w:rsidR="00B068A8" w:rsidRPr="00351CED" w:rsidRDefault="0086607A" w:rsidP="00E40B62">
            <w:pPr>
              <w:spacing w:line="360" w:lineRule="auto"/>
              <w:rPr>
                <w:color w:val="041E42"/>
                <w:sz w:val="24"/>
                <w:szCs w:val="24"/>
              </w:rPr>
            </w:pPr>
            <w:hyperlink r:id="rId129" w:history="1">
              <w:r w:rsidR="005936FB">
                <w:rPr>
                  <w:rStyle w:val="Hyperlink"/>
                  <w:rFonts w:ascii="Montserrat Light" w:eastAsia="Montserrat Light" w:hAnsi="Montserrat Light" w:cs="Montserrat Light"/>
                  <w:color w:val="041E42"/>
                  <w:sz w:val="24"/>
                  <w:szCs w:val="24"/>
                </w:rPr>
                <w:t>Why aren’t birds pulled down by gravity while they’re flying</w:t>
              </w:r>
              <w:r w:rsidR="00E40B62">
                <w:rPr>
                  <w:rStyle w:val="Hyperlink"/>
                  <w:rFonts w:ascii="Montserrat Light" w:eastAsia="Montserrat Light" w:hAnsi="Montserrat Light" w:cs="Montserrat Light"/>
                  <w:color w:val="041E42"/>
                  <w:sz w:val="24"/>
                  <w:szCs w:val="24"/>
                </w:rPr>
                <w:t>?</w:t>
              </w:r>
            </w:hyperlink>
          </w:p>
        </w:tc>
      </w:tr>
      <w:tr w:rsidR="00B068A8" w:rsidRPr="00351CED" w14:paraId="30839D5B"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11EB606A" w14:textId="77777777" w:rsidR="00B068A8" w:rsidRPr="00351CED" w:rsidRDefault="00B068A8" w:rsidP="00351CED">
            <w:pPr>
              <w:pStyle w:val="normal-bold"/>
              <w:spacing w:line="360" w:lineRule="auto"/>
              <w:rPr>
                <w:sz w:val="24"/>
                <w:szCs w:val="24"/>
              </w:rPr>
            </w:pPr>
            <w:r w:rsidRPr="00351CED">
              <w:rPr>
                <w:sz w:val="24"/>
                <w:szCs w:val="24"/>
              </w:rPr>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0DDE717E" w14:textId="5C707202" w:rsidR="00B068A8" w:rsidRPr="00351CED" w:rsidRDefault="00F6035A" w:rsidP="00351CED">
            <w:pPr>
              <w:pStyle w:val="normal-bold"/>
              <w:spacing w:line="360" w:lineRule="auto"/>
              <w:rPr>
                <w:color w:val="041E42"/>
                <w:sz w:val="24"/>
                <w:szCs w:val="24"/>
              </w:rPr>
            </w:pPr>
            <w:r>
              <w:rPr>
                <w:color w:val="041E42"/>
                <w:sz w:val="24"/>
                <w:szCs w:val="24"/>
              </w:rPr>
              <w:t>Migratory birds</w:t>
            </w:r>
          </w:p>
          <w:p w14:paraId="29B49DFB" w14:textId="77777777" w:rsidR="00B068A8" w:rsidRPr="00351CED" w:rsidRDefault="00B068A8" w:rsidP="00351CED">
            <w:pPr>
              <w:spacing w:line="360" w:lineRule="auto"/>
              <w:rPr>
                <w:color w:val="041E42"/>
                <w:sz w:val="24"/>
                <w:szCs w:val="24"/>
              </w:rPr>
            </w:pPr>
            <w:r w:rsidRPr="00351CED">
              <w:rPr>
                <w:color w:val="041E42"/>
                <w:sz w:val="24"/>
                <w:szCs w:val="24"/>
              </w:rPr>
              <w:t>Watch this video and write the keywords that relate to the text.</w:t>
            </w:r>
          </w:p>
        </w:tc>
        <w:tc>
          <w:tcPr>
            <w:cnfStyle w:val="000001000000" w:firstRow="0" w:lastRow="0" w:firstColumn="0" w:lastColumn="0" w:oddVBand="0" w:evenVBand="1" w:oddHBand="0" w:evenHBand="0" w:firstRowFirstColumn="0" w:firstRowLastColumn="0" w:lastRowFirstColumn="0" w:lastRowLastColumn="0"/>
            <w:tcW w:w="2552" w:type="dxa"/>
          </w:tcPr>
          <w:p w14:paraId="111D6A4C" w14:textId="2C94A0AB" w:rsidR="00B068A8" w:rsidRPr="00351CED" w:rsidRDefault="0086607A" w:rsidP="00351CED">
            <w:pPr>
              <w:spacing w:line="360" w:lineRule="auto"/>
              <w:rPr>
                <w:color w:val="041E42"/>
                <w:sz w:val="24"/>
                <w:szCs w:val="24"/>
              </w:rPr>
            </w:pPr>
            <w:hyperlink r:id="rId130" w:anchor="!/media/153320/migratory-birds" w:history="1">
              <w:r w:rsidR="0006131A" w:rsidRPr="00351CED">
                <w:rPr>
                  <w:rStyle w:val="Hyperlink"/>
                  <w:rFonts w:ascii="Montserrat Light" w:eastAsia="Montserrat Light" w:hAnsi="Montserrat Light" w:cs="Montserrat Light"/>
                  <w:color w:val="041E42"/>
                  <w:sz w:val="24"/>
                  <w:szCs w:val="24"/>
                </w:rPr>
                <w:t>Migratory birds video</w:t>
              </w:r>
            </w:hyperlink>
          </w:p>
        </w:tc>
      </w:tr>
      <w:tr w:rsidR="00B068A8" w:rsidRPr="00351CED" w14:paraId="65EC17B1" w14:textId="77777777" w:rsidTr="00B4782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44388B4B" w14:textId="77777777" w:rsidR="00B068A8" w:rsidRPr="00351CED" w:rsidRDefault="00B068A8" w:rsidP="00351CED">
            <w:pPr>
              <w:pStyle w:val="normal-bold"/>
              <w:spacing w:line="360" w:lineRule="auto"/>
              <w:rPr>
                <w:sz w:val="24"/>
                <w:szCs w:val="24"/>
              </w:rPr>
            </w:pPr>
            <w:r w:rsidRPr="00351CED">
              <w:rPr>
                <w:sz w:val="24"/>
                <w:szCs w:val="24"/>
              </w:rPr>
              <w:t>Assessment</w:t>
            </w:r>
          </w:p>
        </w:tc>
        <w:tc>
          <w:tcPr>
            <w:cnfStyle w:val="000010000000" w:firstRow="0" w:lastRow="0" w:firstColumn="0" w:lastColumn="0" w:oddVBand="1" w:evenVBand="0" w:oddHBand="0" w:evenHBand="0" w:firstRowFirstColumn="0" w:firstRowLastColumn="0" w:lastRowFirstColumn="0" w:lastRowLastColumn="0"/>
            <w:tcW w:w="9796" w:type="dxa"/>
          </w:tcPr>
          <w:p w14:paraId="3317D09D" w14:textId="7E01E23F" w:rsidR="00844A03" w:rsidRDefault="00B068A8" w:rsidP="00351CED">
            <w:pPr>
              <w:spacing w:line="360" w:lineRule="auto"/>
              <w:rPr>
                <w:color w:val="041E42"/>
                <w:sz w:val="24"/>
                <w:szCs w:val="24"/>
              </w:rPr>
            </w:pPr>
            <w:r w:rsidRPr="00351CED">
              <w:rPr>
                <w:color w:val="041E42"/>
                <w:sz w:val="24"/>
                <w:szCs w:val="24"/>
              </w:rPr>
              <w:t>Did students understand the c</w:t>
            </w:r>
            <w:r w:rsidR="00F6035A">
              <w:rPr>
                <w:color w:val="041E42"/>
                <w:sz w:val="24"/>
                <w:szCs w:val="24"/>
              </w:rPr>
              <w:t>oncept of an empathy interview?</w:t>
            </w:r>
          </w:p>
          <w:p w14:paraId="484490EA" w14:textId="2626A1BF" w:rsidR="00B068A8" w:rsidRPr="00351CED" w:rsidRDefault="00B068A8" w:rsidP="00351CED">
            <w:pPr>
              <w:spacing w:line="360" w:lineRule="auto"/>
              <w:rPr>
                <w:color w:val="041E42"/>
                <w:sz w:val="24"/>
                <w:szCs w:val="24"/>
              </w:rPr>
            </w:pPr>
            <w:r w:rsidRPr="00351CED">
              <w:rPr>
                <w:color w:val="041E42"/>
                <w:sz w:val="24"/>
                <w:szCs w:val="24"/>
              </w:rPr>
              <w:t>Was the data they collected useful to progress to the next step of the process?</w:t>
            </w:r>
          </w:p>
        </w:tc>
        <w:tc>
          <w:tcPr>
            <w:cnfStyle w:val="000001000000" w:firstRow="0" w:lastRow="0" w:firstColumn="0" w:lastColumn="0" w:oddVBand="0" w:evenVBand="1" w:oddHBand="0" w:evenHBand="0" w:firstRowFirstColumn="0" w:firstRowLastColumn="0" w:lastRowFirstColumn="0" w:lastRowLastColumn="0"/>
            <w:tcW w:w="2552" w:type="dxa"/>
          </w:tcPr>
          <w:p w14:paraId="09784497" w14:textId="77777777" w:rsidR="00B068A8" w:rsidRPr="00351CED" w:rsidRDefault="00B068A8" w:rsidP="00351CED">
            <w:pPr>
              <w:spacing w:line="360" w:lineRule="auto"/>
              <w:rPr>
                <w:color w:val="041E42"/>
                <w:sz w:val="24"/>
                <w:szCs w:val="24"/>
              </w:rPr>
            </w:pPr>
          </w:p>
        </w:tc>
      </w:tr>
      <w:tr w:rsidR="00B068A8" w:rsidRPr="00351CED" w14:paraId="494DC5BC" w14:textId="77777777" w:rsidTr="00B4782F">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2D55BC0A" w14:textId="03BAF161" w:rsidR="00B068A8" w:rsidRPr="00351CED" w:rsidRDefault="005023D1" w:rsidP="00351CED">
            <w:pPr>
              <w:pStyle w:val="normal-bold"/>
              <w:spacing w:line="360" w:lineRule="auto"/>
              <w:rPr>
                <w:sz w:val="24"/>
                <w:szCs w:val="24"/>
              </w:rPr>
            </w:pPr>
            <w:r>
              <w:rPr>
                <w:sz w:val="24"/>
                <w:szCs w:val="24"/>
              </w:rPr>
              <w:t>Reflection</w:t>
            </w:r>
          </w:p>
        </w:tc>
        <w:tc>
          <w:tcPr>
            <w:cnfStyle w:val="000010000000" w:firstRow="0" w:lastRow="0" w:firstColumn="0" w:lastColumn="0" w:oddVBand="1" w:evenVBand="0" w:oddHBand="0" w:evenHBand="0" w:firstRowFirstColumn="0" w:firstRowLastColumn="0" w:lastRowFirstColumn="0" w:lastRowLastColumn="0"/>
            <w:tcW w:w="9796" w:type="dxa"/>
          </w:tcPr>
          <w:p w14:paraId="4D1BA433" w14:textId="7D104FDF" w:rsidR="00B068A8" w:rsidRPr="00351CED" w:rsidRDefault="00B068A8" w:rsidP="00351CED">
            <w:pPr>
              <w:spacing w:line="360" w:lineRule="auto"/>
              <w:rPr>
                <w:color w:val="041E42"/>
                <w:sz w:val="24"/>
                <w:szCs w:val="24"/>
              </w:rPr>
            </w:pPr>
            <w:r w:rsidRPr="00351CED">
              <w:rPr>
                <w:color w:val="041E42"/>
                <w:sz w:val="24"/>
                <w:szCs w:val="24"/>
              </w:rPr>
              <w:t>How did it feel when you were listening carefully? What we</w:t>
            </w:r>
            <w:r w:rsidR="00F6035A">
              <w:rPr>
                <w:color w:val="041E42"/>
                <w:sz w:val="24"/>
                <w:szCs w:val="24"/>
              </w:rPr>
              <w:t>re you thinking about?</w:t>
            </w:r>
          </w:p>
        </w:tc>
        <w:tc>
          <w:tcPr>
            <w:cnfStyle w:val="000001000000" w:firstRow="0" w:lastRow="0" w:firstColumn="0" w:lastColumn="0" w:oddVBand="0" w:evenVBand="1" w:oddHBand="0" w:evenHBand="0" w:firstRowFirstColumn="0" w:firstRowLastColumn="0" w:lastRowFirstColumn="0" w:lastRowLastColumn="0"/>
            <w:tcW w:w="2552" w:type="dxa"/>
          </w:tcPr>
          <w:p w14:paraId="387706D4" w14:textId="77777777" w:rsidR="00B068A8" w:rsidRPr="00351CED" w:rsidRDefault="00B068A8" w:rsidP="00351CED">
            <w:pPr>
              <w:spacing w:line="360" w:lineRule="auto"/>
              <w:rPr>
                <w:rFonts w:eastAsia="Quattrocento Sans" w:cs="Quattrocento Sans"/>
                <w:color w:val="041E42"/>
                <w:sz w:val="24"/>
                <w:szCs w:val="24"/>
              </w:rPr>
            </w:pPr>
          </w:p>
        </w:tc>
      </w:tr>
    </w:tbl>
    <w:p w14:paraId="47A7AB84" w14:textId="77777777" w:rsidR="00AC2DC0" w:rsidRPr="00351CED" w:rsidRDefault="00AC2DC0" w:rsidP="00351CED">
      <w:pPr>
        <w:spacing w:line="360" w:lineRule="auto"/>
        <w:rPr>
          <w:sz w:val="24"/>
          <w:szCs w:val="24"/>
        </w:rPr>
      </w:pPr>
      <w:r w:rsidRPr="00351CED">
        <w:rPr>
          <w:sz w:val="24"/>
          <w:szCs w:val="24"/>
        </w:rPr>
        <w:br w:type="page"/>
      </w:r>
    </w:p>
    <w:p w14:paraId="066BC837" w14:textId="4859A914" w:rsidR="00AC2DC0" w:rsidRPr="00351CED" w:rsidRDefault="00F51982" w:rsidP="00E40B62">
      <w:pPr>
        <w:pStyle w:val="normal-bold"/>
        <w:shd w:val="clear" w:color="auto" w:fill="C8DCF0" w:themeFill="accent2"/>
        <w:rPr>
          <w:sz w:val="24"/>
          <w:szCs w:val="24"/>
        </w:rPr>
      </w:pPr>
      <w:r w:rsidRPr="00351CED">
        <w:rPr>
          <w:sz w:val="24"/>
          <w:szCs w:val="24"/>
        </w:rPr>
        <w:lastRenderedPageBreak/>
        <w:t>Class-</w:t>
      </w:r>
      <w:r w:rsidR="00AC2DC0" w:rsidRPr="00351CED">
        <w:rPr>
          <w:sz w:val="24"/>
          <w:szCs w:val="24"/>
        </w:rPr>
        <w:t>specific adjustments and extensions</w:t>
      </w:r>
    </w:p>
    <w:p w14:paraId="6FEC909D" w14:textId="77777777" w:rsidR="00AC2DC0" w:rsidRPr="00351CED" w:rsidRDefault="00AC2DC0" w:rsidP="00351CED">
      <w:pPr>
        <w:pStyle w:val="normal-bold"/>
        <w:spacing w:after="4000" w:line="360" w:lineRule="auto"/>
        <w:rPr>
          <w:sz w:val="24"/>
          <w:szCs w:val="24"/>
        </w:rPr>
      </w:pPr>
    </w:p>
    <w:p w14:paraId="6174BE6F" w14:textId="77777777" w:rsidR="00AC2DC0" w:rsidRPr="00351CED" w:rsidRDefault="00AC2DC0" w:rsidP="00E40B62">
      <w:pPr>
        <w:pStyle w:val="normal-bold"/>
        <w:shd w:val="clear" w:color="auto" w:fill="C8DCF0" w:themeFill="accent2"/>
        <w:rPr>
          <w:sz w:val="24"/>
          <w:szCs w:val="24"/>
        </w:rPr>
      </w:pPr>
      <w:r w:rsidRPr="00351CED">
        <w:rPr>
          <w:sz w:val="24"/>
          <w:szCs w:val="24"/>
        </w:rPr>
        <w:t>Teacher reflection and annotation</w:t>
      </w:r>
    </w:p>
    <w:p w14:paraId="56BA9BA3" w14:textId="77777777" w:rsidR="00AC2DC0" w:rsidRPr="00351CED" w:rsidRDefault="00AC2DC0" w:rsidP="00351CED">
      <w:pPr>
        <w:pStyle w:val="normal-bold"/>
        <w:spacing w:after="4000" w:line="360" w:lineRule="auto"/>
        <w:rPr>
          <w:sz w:val="24"/>
          <w:szCs w:val="24"/>
        </w:rPr>
      </w:pPr>
    </w:p>
    <w:p w14:paraId="4FF1AAF5" w14:textId="77777777" w:rsidR="00AC2DC0" w:rsidRPr="00351CED" w:rsidRDefault="00AC2DC0" w:rsidP="00351CED">
      <w:pPr>
        <w:spacing w:line="360" w:lineRule="auto"/>
        <w:rPr>
          <w:sz w:val="24"/>
          <w:szCs w:val="24"/>
        </w:rPr>
      </w:pPr>
      <w:r w:rsidRPr="00351CED">
        <w:rPr>
          <w:sz w:val="24"/>
          <w:szCs w:val="24"/>
        </w:rPr>
        <w:br w:type="page"/>
      </w:r>
    </w:p>
    <w:p w14:paraId="053864AE" w14:textId="77777777" w:rsidR="00AC2DC0" w:rsidRPr="00351BD9" w:rsidRDefault="00AC2DC0" w:rsidP="00351CED">
      <w:pPr>
        <w:pStyle w:val="Heading2"/>
        <w:spacing w:line="360" w:lineRule="auto"/>
        <w:rPr>
          <w:szCs w:val="30"/>
        </w:rPr>
      </w:pPr>
      <w:r w:rsidRPr="00351BD9">
        <w:rPr>
          <w:szCs w:val="30"/>
        </w:rPr>
        <w:lastRenderedPageBreak/>
        <w:t>Lesson sequence 25</w:t>
      </w:r>
    </w:p>
    <w:tbl>
      <w:tblPr>
        <w:tblStyle w:val="ListTable3-Accent3"/>
        <w:tblW w:w="15588" w:type="dxa"/>
        <w:tblLayout w:type="fixed"/>
        <w:tblLook w:val="00A0" w:firstRow="1" w:lastRow="0" w:firstColumn="1" w:lastColumn="0" w:noHBand="0" w:noVBand="0"/>
        <w:tblDescription w:val="lesson sequence 25"/>
      </w:tblPr>
      <w:tblGrid>
        <w:gridCol w:w="3240"/>
        <w:gridCol w:w="9796"/>
        <w:gridCol w:w="2552"/>
      </w:tblGrid>
      <w:tr w:rsidR="00AC2DC0" w:rsidRPr="00351CED" w14:paraId="3D2D12DD" w14:textId="77777777" w:rsidTr="00351BD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40" w:type="dxa"/>
            <w:tcBorders>
              <w:top w:val="single" w:sz="4" w:space="0" w:color="auto"/>
              <w:left w:val="single" w:sz="4" w:space="0" w:color="auto"/>
              <w:bottom w:val="single" w:sz="4" w:space="0" w:color="auto"/>
              <w:right w:val="single" w:sz="4" w:space="0" w:color="auto"/>
            </w:tcBorders>
            <w:shd w:val="clear" w:color="auto" w:fill="1D428A"/>
          </w:tcPr>
          <w:p w14:paraId="5F7B1B5C" w14:textId="42376026" w:rsidR="00AC2DC0" w:rsidRPr="00351CED" w:rsidRDefault="00351BD9" w:rsidP="00351CED">
            <w:pPr>
              <w:pStyle w:val="normal-bold"/>
              <w:spacing w:line="360" w:lineRule="auto"/>
              <w:rPr>
                <w:color w:val="FFFFFF" w:themeColor="background1"/>
                <w:sz w:val="24"/>
                <w:szCs w:val="24"/>
              </w:rPr>
            </w:pPr>
            <w:r>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796" w:type="dxa"/>
            <w:tcBorders>
              <w:left w:val="single" w:sz="4" w:space="0" w:color="auto"/>
            </w:tcBorders>
          </w:tcPr>
          <w:p w14:paraId="10D58273" w14:textId="7DE1D7D3" w:rsidR="00AC2DC0" w:rsidRPr="00351CED" w:rsidRDefault="006C11A8" w:rsidP="00351CED">
            <w:pPr>
              <w:pStyle w:val="normal-bold"/>
              <w:spacing w:line="360" w:lineRule="auto"/>
              <w:rPr>
                <w:color w:val="FFFFFF" w:themeColor="background1"/>
                <w:sz w:val="24"/>
                <w:szCs w:val="24"/>
              </w:rPr>
            </w:pPr>
            <w:r>
              <w:rPr>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552" w:type="dxa"/>
          </w:tcPr>
          <w:p w14:paraId="69FA2A13" w14:textId="1C43C2E1" w:rsidR="00AC2DC0" w:rsidRPr="00351CED" w:rsidRDefault="00351BD9" w:rsidP="00351BD9">
            <w:pPr>
              <w:pStyle w:val="normal-bold"/>
              <w:spacing w:line="360" w:lineRule="auto"/>
              <w:rPr>
                <w:color w:val="FFFFFF" w:themeColor="background1"/>
                <w:sz w:val="24"/>
                <w:szCs w:val="24"/>
              </w:rPr>
            </w:pPr>
            <w:r>
              <w:rPr>
                <w:color w:val="FFFFFF" w:themeColor="background1"/>
                <w:sz w:val="24"/>
                <w:szCs w:val="24"/>
              </w:rPr>
              <w:t>Resources</w:t>
            </w:r>
          </w:p>
        </w:tc>
      </w:tr>
      <w:tr w:rsidR="00AC2DC0" w:rsidRPr="00351CED" w14:paraId="4B6F215E" w14:textId="77777777" w:rsidTr="00351BD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tcBorders>
          </w:tcPr>
          <w:p w14:paraId="05397AB6" w14:textId="77777777" w:rsidR="00AC2DC0" w:rsidRPr="00351CED" w:rsidRDefault="00AC2DC0" w:rsidP="00351CED">
            <w:pPr>
              <w:pStyle w:val="normal-bold"/>
              <w:spacing w:line="360" w:lineRule="auto"/>
              <w:rPr>
                <w:sz w:val="24"/>
                <w:szCs w:val="24"/>
              </w:rPr>
            </w:pPr>
            <w:r w:rsidRPr="00351CED">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796" w:type="dxa"/>
          </w:tcPr>
          <w:p w14:paraId="0925441B" w14:textId="6504B764" w:rsidR="008B4837" w:rsidRPr="00351CED" w:rsidRDefault="008B4837" w:rsidP="00351CED">
            <w:pPr>
              <w:spacing w:line="360" w:lineRule="auto"/>
              <w:rPr>
                <w:color w:val="041E42"/>
                <w:sz w:val="24"/>
                <w:szCs w:val="24"/>
              </w:rPr>
            </w:pPr>
            <w:r w:rsidRPr="00C47850">
              <w:rPr>
                <w:b/>
                <w:color w:val="041E42"/>
                <w:sz w:val="24"/>
                <w:szCs w:val="24"/>
              </w:rPr>
              <w:t>ST2-2DP-T</w:t>
            </w:r>
            <w:r w:rsidRPr="00351CED">
              <w:rPr>
                <w:color w:val="041E42"/>
                <w:sz w:val="24"/>
                <w:szCs w:val="24"/>
              </w:rPr>
              <w:t xml:space="preserve"> </w:t>
            </w:r>
            <w:r w:rsidR="00C47850">
              <w:rPr>
                <w:color w:val="041E42"/>
                <w:sz w:val="24"/>
                <w:szCs w:val="24"/>
              </w:rPr>
              <w:t>–</w:t>
            </w:r>
            <w:r w:rsidRPr="00351CED">
              <w:rPr>
                <w:color w:val="041E42"/>
                <w:sz w:val="24"/>
                <w:szCs w:val="24"/>
              </w:rPr>
              <w:t xml:space="preserve"> selects and uses materials, tools and equipment to develop solutions for a need or opportunity</w:t>
            </w:r>
          </w:p>
          <w:p w14:paraId="75B264D2" w14:textId="7663E2F4" w:rsidR="00AC2DC0" w:rsidRPr="00351CED" w:rsidRDefault="008B4837" w:rsidP="00351CED">
            <w:pPr>
              <w:spacing w:line="360" w:lineRule="auto"/>
              <w:rPr>
                <w:color w:val="041E42"/>
                <w:sz w:val="24"/>
                <w:szCs w:val="24"/>
              </w:rPr>
            </w:pPr>
            <w:r w:rsidRPr="00C47850">
              <w:rPr>
                <w:b/>
                <w:color w:val="041E42"/>
                <w:sz w:val="24"/>
                <w:szCs w:val="24"/>
              </w:rPr>
              <w:t xml:space="preserve">ST2-3DP-T </w:t>
            </w:r>
            <w:r w:rsidR="00C47850">
              <w:rPr>
                <w:color w:val="041E42"/>
                <w:sz w:val="24"/>
                <w:szCs w:val="24"/>
              </w:rPr>
              <w:t>–</w:t>
            </w:r>
            <w:r w:rsidRPr="00351CED">
              <w:rPr>
                <w:color w:val="041E42"/>
                <w:sz w:val="24"/>
                <w:szCs w:val="24"/>
              </w:rPr>
              <w:t xml:space="preserve"> defines problems, describes and follows algorithms to develop solutions</w:t>
            </w:r>
          </w:p>
        </w:tc>
        <w:tc>
          <w:tcPr>
            <w:cnfStyle w:val="000001000000" w:firstRow="0" w:lastRow="0" w:firstColumn="0" w:lastColumn="0" w:oddVBand="0" w:evenVBand="1" w:oddHBand="0" w:evenHBand="0" w:firstRowFirstColumn="0" w:firstRowLastColumn="0" w:lastRowFirstColumn="0" w:lastRowLastColumn="0"/>
            <w:tcW w:w="2552" w:type="dxa"/>
          </w:tcPr>
          <w:p w14:paraId="57D2C226" w14:textId="77777777" w:rsidR="00AC2DC0" w:rsidRPr="00351CED" w:rsidRDefault="00AC2DC0" w:rsidP="00351CED">
            <w:pPr>
              <w:spacing w:line="360" w:lineRule="auto"/>
              <w:rPr>
                <w:color w:val="041E42"/>
                <w:sz w:val="24"/>
                <w:szCs w:val="24"/>
              </w:rPr>
            </w:pPr>
          </w:p>
        </w:tc>
      </w:tr>
      <w:tr w:rsidR="00AC2DC0" w:rsidRPr="00351CED" w14:paraId="74D49F65" w14:textId="77777777" w:rsidTr="002D1FE4">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015FECC4" w14:textId="77777777" w:rsidR="00AC2DC0" w:rsidRPr="00351CED" w:rsidRDefault="00AC2DC0" w:rsidP="00351CED">
            <w:pPr>
              <w:pStyle w:val="normal-bold"/>
              <w:spacing w:line="360" w:lineRule="auto"/>
              <w:rPr>
                <w:sz w:val="24"/>
                <w:szCs w:val="24"/>
              </w:rPr>
            </w:pPr>
            <w:r w:rsidRPr="00351CED">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796" w:type="dxa"/>
          </w:tcPr>
          <w:p w14:paraId="580AD7F8" w14:textId="77777777" w:rsidR="00AC2DC0" w:rsidRPr="00351CED" w:rsidRDefault="008B4837" w:rsidP="00351CED">
            <w:pPr>
              <w:spacing w:line="360" w:lineRule="auto"/>
              <w:rPr>
                <w:color w:val="041E42"/>
                <w:sz w:val="24"/>
                <w:szCs w:val="24"/>
              </w:rPr>
            </w:pPr>
            <w:r w:rsidRPr="00351CED">
              <w:rPr>
                <w:color w:val="041E42"/>
                <w:sz w:val="24"/>
                <w:szCs w:val="24"/>
              </w:rPr>
              <w:t>We are learning to define the problem.</w:t>
            </w:r>
          </w:p>
        </w:tc>
        <w:tc>
          <w:tcPr>
            <w:cnfStyle w:val="000001000000" w:firstRow="0" w:lastRow="0" w:firstColumn="0" w:lastColumn="0" w:oddVBand="0" w:evenVBand="1" w:oddHBand="0" w:evenHBand="0" w:firstRowFirstColumn="0" w:firstRowLastColumn="0" w:lastRowFirstColumn="0" w:lastRowLastColumn="0"/>
            <w:tcW w:w="2552" w:type="dxa"/>
          </w:tcPr>
          <w:p w14:paraId="330C2AD9" w14:textId="77777777" w:rsidR="00AC2DC0" w:rsidRPr="00351CED" w:rsidRDefault="00AC2DC0" w:rsidP="00351CED">
            <w:pPr>
              <w:spacing w:line="360" w:lineRule="auto"/>
              <w:rPr>
                <w:rFonts w:eastAsia="Quattrocento Sans" w:cs="Quattrocento Sans"/>
                <w:color w:val="041E42"/>
                <w:sz w:val="24"/>
                <w:szCs w:val="24"/>
              </w:rPr>
            </w:pPr>
          </w:p>
        </w:tc>
      </w:tr>
      <w:tr w:rsidR="00AC2DC0" w:rsidRPr="00351CED" w14:paraId="3ABE994A" w14:textId="77777777" w:rsidTr="002D1FE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1BF3DA5B" w14:textId="77777777" w:rsidR="00AC2DC0" w:rsidRPr="00351CED" w:rsidRDefault="00AC2DC0" w:rsidP="00351CED">
            <w:pPr>
              <w:pStyle w:val="normal-bold"/>
              <w:spacing w:line="360" w:lineRule="auto"/>
              <w:rPr>
                <w:sz w:val="24"/>
                <w:szCs w:val="24"/>
              </w:rPr>
            </w:pPr>
            <w:r w:rsidRPr="00351CED">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796" w:type="dxa"/>
          </w:tcPr>
          <w:p w14:paraId="750CA7DA" w14:textId="77777777" w:rsidR="008B4837" w:rsidRPr="00351CED" w:rsidRDefault="008B4837" w:rsidP="00351CED">
            <w:pPr>
              <w:spacing w:line="360" w:lineRule="auto"/>
              <w:rPr>
                <w:color w:val="041E42"/>
                <w:sz w:val="24"/>
                <w:szCs w:val="24"/>
              </w:rPr>
            </w:pPr>
            <w:r w:rsidRPr="00351CED">
              <w:rPr>
                <w:color w:val="041E42"/>
                <w:sz w:val="24"/>
                <w:szCs w:val="24"/>
              </w:rPr>
              <w:t>We can:</w:t>
            </w:r>
          </w:p>
          <w:p w14:paraId="01904B63" w14:textId="77777777" w:rsidR="008B4837" w:rsidRPr="00351CED" w:rsidRDefault="008B4837" w:rsidP="00351CED">
            <w:pPr>
              <w:pStyle w:val="bullet"/>
              <w:spacing w:line="360" w:lineRule="auto"/>
              <w:rPr>
                <w:color w:val="041E42"/>
                <w:sz w:val="24"/>
                <w:szCs w:val="24"/>
              </w:rPr>
            </w:pPr>
            <w:r w:rsidRPr="00351CED">
              <w:rPr>
                <w:color w:val="041E42"/>
                <w:sz w:val="24"/>
                <w:szCs w:val="24"/>
              </w:rPr>
              <w:t>use empathy interviews to understand the problem</w:t>
            </w:r>
            <w:r w:rsidR="005931C0" w:rsidRPr="00351CED">
              <w:rPr>
                <w:color w:val="041E42"/>
                <w:sz w:val="24"/>
                <w:szCs w:val="24"/>
              </w:rPr>
              <w:t>.</w:t>
            </w:r>
          </w:p>
          <w:p w14:paraId="17A8CBBD" w14:textId="77777777" w:rsidR="00AC2DC0" w:rsidRPr="00351CED" w:rsidRDefault="008B4837" w:rsidP="00351CED">
            <w:pPr>
              <w:pStyle w:val="bullet"/>
              <w:spacing w:line="360" w:lineRule="auto"/>
              <w:rPr>
                <w:color w:val="041E42"/>
                <w:sz w:val="24"/>
                <w:szCs w:val="24"/>
              </w:rPr>
            </w:pPr>
            <w:r w:rsidRPr="00351CED">
              <w:rPr>
                <w:color w:val="041E42"/>
                <w:sz w:val="24"/>
                <w:szCs w:val="24"/>
              </w:rPr>
              <w:t>decide which problem we want to solve.</w:t>
            </w:r>
          </w:p>
        </w:tc>
        <w:tc>
          <w:tcPr>
            <w:cnfStyle w:val="000001000000" w:firstRow="0" w:lastRow="0" w:firstColumn="0" w:lastColumn="0" w:oddVBand="0" w:evenVBand="1" w:oddHBand="0" w:evenHBand="0" w:firstRowFirstColumn="0" w:firstRowLastColumn="0" w:lastRowFirstColumn="0" w:lastRowLastColumn="0"/>
            <w:tcW w:w="2552" w:type="dxa"/>
          </w:tcPr>
          <w:p w14:paraId="419CE309" w14:textId="77777777" w:rsidR="00AC2DC0" w:rsidRPr="00351CED" w:rsidRDefault="00AC2DC0" w:rsidP="00351CED">
            <w:pPr>
              <w:spacing w:line="360" w:lineRule="auto"/>
              <w:rPr>
                <w:rFonts w:eastAsia="Quattrocento Sans" w:cs="Quattrocento Sans"/>
                <w:color w:val="041E42"/>
                <w:sz w:val="24"/>
                <w:szCs w:val="24"/>
              </w:rPr>
            </w:pPr>
          </w:p>
        </w:tc>
      </w:tr>
      <w:tr w:rsidR="008B4837" w:rsidRPr="00351CED" w14:paraId="5C7F7CFD" w14:textId="77777777" w:rsidTr="002D1FE4">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3D0B72EA" w14:textId="77777777" w:rsidR="008B4837" w:rsidRPr="00351CED" w:rsidRDefault="008B4837" w:rsidP="00351CED">
            <w:pPr>
              <w:pStyle w:val="normal-bold"/>
              <w:spacing w:line="360" w:lineRule="auto"/>
              <w:rPr>
                <w:sz w:val="24"/>
                <w:szCs w:val="24"/>
              </w:rPr>
            </w:pPr>
            <w:r w:rsidRPr="00351CED">
              <w:rPr>
                <w:sz w:val="24"/>
                <w:szCs w:val="24"/>
              </w:rPr>
              <w:t>Teaching component</w:t>
            </w:r>
          </w:p>
        </w:tc>
        <w:tc>
          <w:tcPr>
            <w:cnfStyle w:val="000010000000" w:firstRow="0" w:lastRow="0" w:firstColumn="0" w:lastColumn="0" w:oddVBand="1" w:evenVBand="0" w:oddHBand="0" w:evenHBand="0" w:firstRowFirstColumn="0" w:firstRowLastColumn="0" w:lastRowFirstColumn="0" w:lastRowLastColumn="0"/>
            <w:tcW w:w="9796" w:type="dxa"/>
          </w:tcPr>
          <w:p w14:paraId="7B445C56" w14:textId="225F6240" w:rsidR="008B4837" w:rsidRPr="00351CED" w:rsidRDefault="00E40B62" w:rsidP="00351CED">
            <w:pPr>
              <w:spacing w:line="360" w:lineRule="auto"/>
              <w:rPr>
                <w:color w:val="041E42"/>
                <w:sz w:val="24"/>
                <w:szCs w:val="24"/>
              </w:rPr>
            </w:pPr>
            <w:r>
              <w:rPr>
                <w:color w:val="041E42"/>
                <w:sz w:val="24"/>
                <w:szCs w:val="24"/>
              </w:rPr>
              <w:t>Read ‘</w:t>
            </w:r>
            <w:r w:rsidR="008B4837" w:rsidRPr="00351CED">
              <w:rPr>
                <w:color w:val="041E42"/>
                <w:sz w:val="24"/>
                <w:szCs w:val="24"/>
              </w:rPr>
              <w:t>Animalia</w:t>
            </w:r>
            <w:r>
              <w:rPr>
                <w:color w:val="041E42"/>
                <w:sz w:val="24"/>
                <w:szCs w:val="24"/>
              </w:rPr>
              <w:t>’</w:t>
            </w:r>
            <w:r w:rsidR="00F6035A">
              <w:rPr>
                <w:color w:val="041E42"/>
                <w:sz w:val="24"/>
                <w:szCs w:val="24"/>
              </w:rPr>
              <w:t xml:space="preserve"> by Graeme Base for enjoyment.</w:t>
            </w:r>
          </w:p>
          <w:p w14:paraId="08974D93" w14:textId="6E8B9ECA" w:rsidR="008B4837" w:rsidRPr="00351CED" w:rsidRDefault="009C0439" w:rsidP="00351CED">
            <w:pPr>
              <w:pStyle w:val="normal-bold"/>
              <w:spacing w:line="360" w:lineRule="auto"/>
              <w:rPr>
                <w:color w:val="041E42"/>
                <w:sz w:val="24"/>
                <w:szCs w:val="24"/>
              </w:rPr>
            </w:pPr>
            <w:r w:rsidRPr="00351CED">
              <w:rPr>
                <w:color w:val="041E42"/>
                <w:sz w:val="24"/>
                <w:szCs w:val="24"/>
              </w:rPr>
              <w:t xml:space="preserve">The design </w:t>
            </w:r>
            <w:r w:rsidR="00E40B62">
              <w:rPr>
                <w:color w:val="041E42"/>
                <w:sz w:val="24"/>
                <w:szCs w:val="24"/>
              </w:rPr>
              <w:t>thinking process – define</w:t>
            </w:r>
          </w:p>
          <w:p w14:paraId="2F87BD78" w14:textId="54A1610E" w:rsidR="008B4837" w:rsidRPr="00351CED" w:rsidRDefault="009C0439" w:rsidP="00351CED">
            <w:pPr>
              <w:spacing w:line="360" w:lineRule="auto"/>
              <w:rPr>
                <w:color w:val="041E42"/>
                <w:sz w:val="24"/>
                <w:szCs w:val="24"/>
              </w:rPr>
            </w:pPr>
            <w:r w:rsidRPr="00351CED">
              <w:rPr>
                <w:color w:val="041E42"/>
                <w:sz w:val="24"/>
                <w:szCs w:val="24"/>
              </w:rPr>
              <w:t xml:space="preserve">The define stage of the design </w:t>
            </w:r>
            <w:r w:rsidR="008B4837" w:rsidRPr="00351CED">
              <w:rPr>
                <w:color w:val="041E42"/>
                <w:sz w:val="24"/>
                <w:szCs w:val="24"/>
              </w:rPr>
              <w:t xml:space="preserve">thinking process is an opportunity to decide which problem we would like to solve. Share the problems that birds encounter. As a class, develop a list of </w:t>
            </w:r>
            <w:r w:rsidR="00F6035A">
              <w:rPr>
                <w:color w:val="041E42"/>
                <w:sz w:val="24"/>
                <w:szCs w:val="24"/>
              </w:rPr>
              <w:t>problems that they could solve.</w:t>
            </w:r>
          </w:p>
          <w:p w14:paraId="1441D78B" w14:textId="00A8FD56" w:rsidR="008B4837" w:rsidRPr="00351CED" w:rsidRDefault="008B4837" w:rsidP="007823E8">
            <w:pPr>
              <w:spacing w:line="360" w:lineRule="auto"/>
              <w:rPr>
                <w:color w:val="041E42"/>
                <w:sz w:val="24"/>
                <w:szCs w:val="24"/>
              </w:rPr>
            </w:pPr>
            <w:r w:rsidRPr="00351CED">
              <w:rPr>
                <w:color w:val="041E42"/>
                <w:sz w:val="24"/>
                <w:szCs w:val="24"/>
              </w:rPr>
              <w:t>Demonstrate how you can select one and frame it as a ‘how might we’ statement.</w:t>
            </w:r>
          </w:p>
          <w:p w14:paraId="3CF6A0F3" w14:textId="5F8B43A9" w:rsidR="008B4837" w:rsidRPr="00351CED" w:rsidRDefault="008B4837" w:rsidP="00351CED">
            <w:pPr>
              <w:spacing w:line="360" w:lineRule="auto"/>
              <w:rPr>
                <w:color w:val="041E42"/>
                <w:sz w:val="24"/>
                <w:szCs w:val="24"/>
              </w:rPr>
            </w:pPr>
            <w:r w:rsidRPr="00351CED">
              <w:rPr>
                <w:color w:val="041E42"/>
                <w:sz w:val="24"/>
                <w:szCs w:val="24"/>
              </w:rPr>
              <w:t>For ex</w:t>
            </w:r>
            <w:r w:rsidR="007823E8">
              <w:rPr>
                <w:color w:val="041E42"/>
                <w:sz w:val="24"/>
                <w:szCs w:val="24"/>
              </w:rPr>
              <w:t>ample, h</w:t>
            </w:r>
            <w:r w:rsidRPr="00351CED">
              <w:rPr>
                <w:color w:val="041E42"/>
                <w:sz w:val="24"/>
                <w:szCs w:val="24"/>
              </w:rPr>
              <w:t>ow might we stop kookaburras from flying into glass windows?</w:t>
            </w:r>
          </w:p>
          <w:p w14:paraId="5C895F9F" w14:textId="77777777" w:rsidR="008B4837" w:rsidRPr="00351CED" w:rsidRDefault="008B4837" w:rsidP="00351CED">
            <w:pPr>
              <w:spacing w:line="360" w:lineRule="auto"/>
              <w:rPr>
                <w:rFonts w:cs="Calibri"/>
                <w:color w:val="041E42"/>
                <w:sz w:val="24"/>
                <w:szCs w:val="24"/>
              </w:rPr>
            </w:pPr>
            <w:r w:rsidRPr="00351CED">
              <w:rPr>
                <w:color w:val="041E42"/>
                <w:sz w:val="24"/>
                <w:szCs w:val="24"/>
              </w:rPr>
              <w:t>How might we help rainbow lorikeets access drinking water?</w:t>
            </w:r>
          </w:p>
        </w:tc>
        <w:tc>
          <w:tcPr>
            <w:cnfStyle w:val="000001000000" w:firstRow="0" w:lastRow="0" w:firstColumn="0" w:lastColumn="0" w:oddVBand="0" w:evenVBand="1" w:oddHBand="0" w:evenHBand="0" w:firstRowFirstColumn="0" w:firstRowLastColumn="0" w:lastRowFirstColumn="0" w:lastRowLastColumn="0"/>
            <w:tcW w:w="2552" w:type="dxa"/>
          </w:tcPr>
          <w:p w14:paraId="1D262C55" w14:textId="77777777" w:rsidR="008B4837" w:rsidRPr="00351CED" w:rsidRDefault="008B4837" w:rsidP="00351CED">
            <w:pPr>
              <w:spacing w:line="360" w:lineRule="auto"/>
              <w:rPr>
                <w:rFonts w:eastAsiaTheme="minorEastAsia"/>
                <w:color w:val="041E42"/>
                <w:sz w:val="24"/>
                <w:szCs w:val="24"/>
              </w:rPr>
            </w:pPr>
            <w:r w:rsidRPr="00351CED">
              <w:rPr>
                <w:color w:val="041E42"/>
                <w:sz w:val="24"/>
                <w:szCs w:val="24"/>
              </w:rPr>
              <w:t>“Animalia” by Graeme Base</w:t>
            </w:r>
          </w:p>
        </w:tc>
      </w:tr>
      <w:tr w:rsidR="008B4837" w:rsidRPr="00351CED" w14:paraId="1C6E1E7C" w14:textId="77777777" w:rsidTr="002D1FE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21EAD406" w14:textId="77777777" w:rsidR="008B4837" w:rsidRPr="00351CED" w:rsidRDefault="008B4837" w:rsidP="00351CED">
            <w:pPr>
              <w:pStyle w:val="normal-bold"/>
              <w:spacing w:line="360" w:lineRule="auto"/>
              <w:rPr>
                <w:sz w:val="24"/>
                <w:szCs w:val="24"/>
              </w:rPr>
            </w:pPr>
            <w:r w:rsidRPr="00351CED">
              <w:rPr>
                <w:sz w:val="24"/>
                <w:szCs w:val="24"/>
              </w:rPr>
              <w:lastRenderedPageBreak/>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48D4A30D" w14:textId="03AC6105" w:rsidR="008B4837" w:rsidRPr="00351CED" w:rsidRDefault="00F6035A" w:rsidP="00351CED">
            <w:pPr>
              <w:pStyle w:val="normal-bold"/>
              <w:spacing w:line="360" w:lineRule="auto"/>
              <w:rPr>
                <w:color w:val="041E42"/>
                <w:sz w:val="24"/>
                <w:szCs w:val="24"/>
              </w:rPr>
            </w:pPr>
            <w:r>
              <w:rPr>
                <w:color w:val="041E42"/>
                <w:sz w:val="24"/>
                <w:szCs w:val="24"/>
              </w:rPr>
              <w:t>List the problems</w:t>
            </w:r>
          </w:p>
          <w:p w14:paraId="207FFE65" w14:textId="4A873C7C" w:rsidR="008B4837" w:rsidRPr="00351CED" w:rsidRDefault="008B4837" w:rsidP="00351CED">
            <w:pPr>
              <w:spacing w:line="360" w:lineRule="auto"/>
              <w:rPr>
                <w:color w:val="041E42"/>
                <w:sz w:val="24"/>
                <w:szCs w:val="24"/>
              </w:rPr>
            </w:pPr>
            <w:r w:rsidRPr="00351CED">
              <w:rPr>
                <w:color w:val="041E42"/>
                <w:sz w:val="24"/>
                <w:szCs w:val="24"/>
              </w:rPr>
              <w:t>Students look at the notes they took for the empathy interviews and make a list of all the problems that birds might encounter. They then select one problem</w:t>
            </w:r>
            <w:r w:rsidR="00F6035A">
              <w:rPr>
                <w:color w:val="041E42"/>
                <w:sz w:val="24"/>
                <w:szCs w:val="24"/>
              </w:rPr>
              <w:t xml:space="preserve"> that they would like to solve.</w:t>
            </w:r>
          </w:p>
        </w:tc>
        <w:tc>
          <w:tcPr>
            <w:cnfStyle w:val="000001000000" w:firstRow="0" w:lastRow="0" w:firstColumn="0" w:lastColumn="0" w:oddVBand="0" w:evenVBand="1" w:oddHBand="0" w:evenHBand="0" w:firstRowFirstColumn="0" w:firstRowLastColumn="0" w:lastRowFirstColumn="0" w:lastRowLastColumn="0"/>
            <w:tcW w:w="2552" w:type="dxa"/>
          </w:tcPr>
          <w:p w14:paraId="694F25E8" w14:textId="77777777" w:rsidR="008B4837" w:rsidRPr="00351CED" w:rsidRDefault="008B4837" w:rsidP="00351CED">
            <w:pPr>
              <w:spacing w:line="360" w:lineRule="auto"/>
              <w:rPr>
                <w:rFonts w:eastAsiaTheme="minorEastAsia"/>
                <w:color w:val="041E42"/>
                <w:sz w:val="24"/>
                <w:szCs w:val="24"/>
              </w:rPr>
            </w:pPr>
          </w:p>
        </w:tc>
      </w:tr>
      <w:tr w:rsidR="008B4837" w:rsidRPr="00351CED" w14:paraId="7D9491EF" w14:textId="77777777" w:rsidTr="002D1FE4">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47942F6C" w14:textId="77777777" w:rsidR="008B4837" w:rsidRPr="00351CED" w:rsidRDefault="008B4837"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1AEC1ACD" w14:textId="77777777" w:rsidR="008B4837" w:rsidRPr="00351CED" w:rsidRDefault="008B4837" w:rsidP="00351CED">
            <w:pPr>
              <w:pStyle w:val="normal-bold"/>
              <w:spacing w:line="360" w:lineRule="auto"/>
              <w:rPr>
                <w:color w:val="041E42"/>
                <w:sz w:val="24"/>
                <w:szCs w:val="24"/>
              </w:rPr>
            </w:pPr>
            <w:r w:rsidRPr="00351CED">
              <w:rPr>
                <w:color w:val="041E42"/>
                <w:sz w:val="24"/>
                <w:szCs w:val="24"/>
              </w:rPr>
              <w:t>How might we statement</w:t>
            </w:r>
          </w:p>
          <w:p w14:paraId="14CB4F27" w14:textId="77777777" w:rsidR="00284140" w:rsidRDefault="008B4837" w:rsidP="00284140">
            <w:pPr>
              <w:spacing w:line="360" w:lineRule="auto"/>
              <w:rPr>
                <w:color w:val="041E42"/>
                <w:sz w:val="24"/>
                <w:szCs w:val="24"/>
              </w:rPr>
            </w:pPr>
            <w:r w:rsidRPr="00351CED">
              <w:rPr>
                <w:color w:val="041E42"/>
                <w:sz w:val="24"/>
                <w:szCs w:val="24"/>
              </w:rPr>
              <w:t>Use the</w:t>
            </w:r>
            <w:r w:rsidR="00284140">
              <w:rPr>
                <w:color w:val="041E42"/>
                <w:sz w:val="24"/>
                <w:szCs w:val="24"/>
              </w:rPr>
              <w:t xml:space="preserve"> ‘how might we…’</w:t>
            </w:r>
            <w:r w:rsidRPr="00351CED">
              <w:rPr>
                <w:color w:val="041E42"/>
                <w:sz w:val="24"/>
                <w:szCs w:val="24"/>
              </w:rPr>
              <w:t xml:space="preserve"> format to define the problem</w:t>
            </w:r>
          </w:p>
          <w:p w14:paraId="487096A6" w14:textId="3651B236" w:rsidR="008B4837" w:rsidRPr="00351CED" w:rsidRDefault="00284140" w:rsidP="00284140">
            <w:pPr>
              <w:spacing w:line="360" w:lineRule="auto"/>
              <w:rPr>
                <w:color w:val="041E42"/>
                <w:sz w:val="24"/>
                <w:szCs w:val="24"/>
              </w:rPr>
            </w:pPr>
            <w:r>
              <w:rPr>
                <w:color w:val="041E42"/>
                <w:sz w:val="24"/>
                <w:szCs w:val="24"/>
              </w:rPr>
              <w:t xml:space="preserve">For example – </w:t>
            </w:r>
            <w:r w:rsidR="00A7613A">
              <w:rPr>
                <w:color w:val="041E42"/>
                <w:sz w:val="24"/>
                <w:szCs w:val="24"/>
              </w:rPr>
              <w:t>h</w:t>
            </w:r>
            <w:r w:rsidR="00320A3D" w:rsidRPr="00351CED">
              <w:rPr>
                <w:color w:val="041E42"/>
                <w:sz w:val="24"/>
                <w:szCs w:val="24"/>
              </w:rPr>
              <w:t>ow might we help rainbow lorikeets access drinking water?</w:t>
            </w:r>
          </w:p>
        </w:tc>
        <w:tc>
          <w:tcPr>
            <w:cnfStyle w:val="000001000000" w:firstRow="0" w:lastRow="0" w:firstColumn="0" w:lastColumn="0" w:oddVBand="0" w:evenVBand="1" w:oddHBand="0" w:evenHBand="0" w:firstRowFirstColumn="0" w:firstRowLastColumn="0" w:lastRowFirstColumn="0" w:lastRowLastColumn="0"/>
            <w:tcW w:w="2552" w:type="dxa"/>
          </w:tcPr>
          <w:p w14:paraId="22504C87" w14:textId="77777777" w:rsidR="008B4837" w:rsidRPr="00351CED" w:rsidRDefault="008B4837" w:rsidP="00351CED">
            <w:pPr>
              <w:spacing w:line="360" w:lineRule="auto"/>
              <w:rPr>
                <w:color w:val="041E42"/>
                <w:sz w:val="24"/>
                <w:szCs w:val="24"/>
              </w:rPr>
            </w:pPr>
          </w:p>
        </w:tc>
      </w:tr>
      <w:tr w:rsidR="008B4837" w:rsidRPr="00351CED" w14:paraId="32A0C60C" w14:textId="77777777" w:rsidTr="002D1FE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47AF752F" w14:textId="77777777" w:rsidR="008B4837" w:rsidRPr="00351CED" w:rsidRDefault="008B4837"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312F738D" w14:textId="77777777" w:rsidR="008B4837" w:rsidRPr="00351CED" w:rsidRDefault="008B4837" w:rsidP="00351CED">
            <w:pPr>
              <w:pStyle w:val="normal-bold"/>
              <w:spacing w:line="360" w:lineRule="auto"/>
              <w:rPr>
                <w:color w:val="041E42"/>
                <w:sz w:val="24"/>
                <w:szCs w:val="24"/>
              </w:rPr>
            </w:pPr>
            <w:r w:rsidRPr="00351CED">
              <w:rPr>
                <w:color w:val="041E42"/>
                <w:sz w:val="24"/>
                <w:szCs w:val="24"/>
              </w:rPr>
              <w:t>Daily observations journal</w:t>
            </w:r>
          </w:p>
          <w:p w14:paraId="0470BC25" w14:textId="67B75ADC" w:rsidR="008B4837" w:rsidRPr="00351CED" w:rsidRDefault="008B4837" w:rsidP="00351CED">
            <w:pPr>
              <w:spacing w:line="360" w:lineRule="auto"/>
              <w:rPr>
                <w:color w:val="041E42"/>
                <w:sz w:val="24"/>
                <w:szCs w:val="24"/>
              </w:rPr>
            </w:pPr>
            <w:r w:rsidRPr="00351CED">
              <w:rPr>
                <w:color w:val="041E42"/>
                <w:sz w:val="24"/>
                <w:szCs w:val="24"/>
              </w:rPr>
              <w:t>Students look out the window or sit in the backyard and use their five senses to record the world around them. What can they see, smell, feel, hear and taste (when they stick their tongue out in the air)? Students write or draw their findings in their journal</w:t>
            </w:r>
            <w:r w:rsidR="00704E43" w:rsidRPr="00351CED">
              <w:rPr>
                <w:color w:val="041E42"/>
                <w:sz w:val="24"/>
                <w:szCs w:val="24"/>
              </w:rPr>
              <w:t>s</w:t>
            </w:r>
            <w:r w:rsidR="00F6035A">
              <w:rPr>
                <w:color w:val="041E42"/>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73EE9BB3" w14:textId="4193167D" w:rsidR="008B4837" w:rsidRPr="00351CED" w:rsidRDefault="00F6035A" w:rsidP="00351CED">
            <w:pPr>
              <w:spacing w:line="360" w:lineRule="auto"/>
              <w:rPr>
                <w:color w:val="041E42"/>
                <w:sz w:val="24"/>
                <w:szCs w:val="24"/>
              </w:rPr>
            </w:pPr>
            <w:r>
              <w:rPr>
                <w:color w:val="041E42"/>
                <w:sz w:val="24"/>
                <w:szCs w:val="24"/>
              </w:rPr>
              <w:t>Daily journal</w:t>
            </w:r>
          </w:p>
          <w:p w14:paraId="23D80E13" w14:textId="77777777" w:rsidR="008B4837" w:rsidRPr="00351CED" w:rsidRDefault="008B4837" w:rsidP="00351CED">
            <w:pPr>
              <w:spacing w:line="360" w:lineRule="auto"/>
              <w:rPr>
                <w:color w:val="041E42"/>
                <w:sz w:val="24"/>
                <w:szCs w:val="24"/>
              </w:rPr>
            </w:pPr>
            <w:r w:rsidRPr="00351CED">
              <w:rPr>
                <w:color w:val="041E42"/>
                <w:sz w:val="24"/>
                <w:szCs w:val="24"/>
              </w:rPr>
              <w:t>Pencil</w:t>
            </w:r>
          </w:p>
        </w:tc>
      </w:tr>
      <w:tr w:rsidR="008B4837" w:rsidRPr="00351CED" w14:paraId="5063EC45" w14:textId="77777777" w:rsidTr="002D1FE4">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CDA7759" w14:textId="77777777" w:rsidR="008B4837" w:rsidRPr="00351CED" w:rsidRDefault="008B4837" w:rsidP="00351CED">
            <w:pPr>
              <w:pStyle w:val="normal-bold"/>
              <w:spacing w:line="360" w:lineRule="auto"/>
              <w:rPr>
                <w:sz w:val="24"/>
                <w:szCs w:val="24"/>
              </w:rPr>
            </w:pPr>
            <w:r w:rsidRPr="00351CED">
              <w:rPr>
                <w:sz w:val="24"/>
                <w:szCs w:val="24"/>
              </w:rPr>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44218BFD" w14:textId="4B35832E" w:rsidR="008B4837" w:rsidRPr="00351CED" w:rsidRDefault="00A7613A" w:rsidP="00351CED">
            <w:pPr>
              <w:pStyle w:val="normal-bold"/>
              <w:spacing w:line="360" w:lineRule="auto"/>
              <w:rPr>
                <w:color w:val="041E42"/>
                <w:sz w:val="24"/>
                <w:szCs w:val="24"/>
              </w:rPr>
            </w:pPr>
            <w:r>
              <w:rPr>
                <w:color w:val="041E42"/>
                <w:sz w:val="24"/>
                <w:szCs w:val="24"/>
              </w:rPr>
              <w:t xml:space="preserve">The Sydney Bird Painter – </w:t>
            </w:r>
            <w:r w:rsidR="008B4837" w:rsidRPr="00351CED">
              <w:rPr>
                <w:color w:val="041E42"/>
                <w:sz w:val="24"/>
                <w:szCs w:val="24"/>
              </w:rPr>
              <w:t>'The white gallinule' c. 1791-92</w:t>
            </w:r>
          </w:p>
          <w:p w14:paraId="56045003" w14:textId="4AF1E3DD" w:rsidR="008B4837" w:rsidRPr="00351CED" w:rsidRDefault="008B4837" w:rsidP="00351CED">
            <w:pPr>
              <w:spacing w:line="360" w:lineRule="auto"/>
              <w:rPr>
                <w:color w:val="041E42"/>
                <w:sz w:val="24"/>
                <w:szCs w:val="24"/>
              </w:rPr>
            </w:pPr>
            <w:r w:rsidRPr="00351CED">
              <w:rPr>
                <w:color w:val="041E42"/>
                <w:sz w:val="24"/>
                <w:szCs w:val="24"/>
              </w:rPr>
              <w:t xml:space="preserve">What happened to the white gallinules? Watch the </w:t>
            </w:r>
            <w:r w:rsidR="00F6035A">
              <w:rPr>
                <w:color w:val="041E42"/>
                <w:sz w:val="24"/>
                <w:szCs w:val="24"/>
              </w:rPr>
              <w:t>video to find out.</w:t>
            </w:r>
          </w:p>
        </w:tc>
        <w:tc>
          <w:tcPr>
            <w:cnfStyle w:val="000001000000" w:firstRow="0" w:lastRow="0" w:firstColumn="0" w:lastColumn="0" w:oddVBand="0" w:evenVBand="1" w:oddHBand="0" w:evenHBand="0" w:firstRowFirstColumn="0" w:firstRowLastColumn="0" w:lastRowFirstColumn="0" w:lastRowLastColumn="0"/>
            <w:tcW w:w="2552" w:type="dxa"/>
          </w:tcPr>
          <w:p w14:paraId="7E7E5A87" w14:textId="2B292EAC" w:rsidR="008B4837" w:rsidRPr="00351CED" w:rsidRDefault="0086607A" w:rsidP="00A7613A">
            <w:pPr>
              <w:spacing w:line="360" w:lineRule="auto"/>
              <w:rPr>
                <w:rFonts w:ascii="Arial Unicode MS" w:eastAsia="Arimo" w:hAnsi="Arial Unicode MS" w:cs="Arimo"/>
                <w:color w:val="041E42"/>
                <w:sz w:val="24"/>
                <w:szCs w:val="24"/>
              </w:rPr>
            </w:pPr>
            <w:hyperlink r:id="rId131" w:anchor="!/media/1979039/the-sydney-bird-painter-the-white-gallinule-c-1791-92" w:history="1">
              <w:r w:rsidR="008B4837" w:rsidRPr="00351CED">
                <w:rPr>
                  <w:rStyle w:val="Hyperlink"/>
                  <w:rFonts w:ascii="Montserrat Light" w:eastAsia="Montserrat Light" w:hAnsi="Montserrat Light" w:cs="Montserrat Light"/>
                  <w:color w:val="041E42"/>
                  <w:sz w:val="24"/>
                  <w:szCs w:val="24"/>
                </w:rPr>
                <w:t>The Sydney Bird Painte</w:t>
              </w:r>
              <w:r w:rsidR="00A7613A">
                <w:rPr>
                  <w:rStyle w:val="Hyperlink"/>
                  <w:rFonts w:ascii="Montserrat Light" w:eastAsia="Montserrat Light" w:hAnsi="Montserrat Light" w:cs="Montserrat Light"/>
                  <w:color w:val="041E42"/>
                  <w:sz w:val="24"/>
                  <w:szCs w:val="24"/>
                </w:rPr>
                <w:t>r video</w:t>
              </w:r>
            </w:hyperlink>
          </w:p>
        </w:tc>
      </w:tr>
      <w:tr w:rsidR="008B4837" w:rsidRPr="00351CED" w14:paraId="562B08BD" w14:textId="77777777" w:rsidTr="002D1FE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246BFD64" w14:textId="77777777" w:rsidR="008B4837" w:rsidRPr="00351CED" w:rsidRDefault="008B4837" w:rsidP="00351CED">
            <w:pPr>
              <w:pStyle w:val="normal-bold"/>
              <w:spacing w:line="360" w:lineRule="auto"/>
              <w:rPr>
                <w:sz w:val="24"/>
                <w:szCs w:val="24"/>
              </w:rPr>
            </w:pPr>
            <w:r w:rsidRPr="00351CED">
              <w:rPr>
                <w:sz w:val="24"/>
                <w:szCs w:val="24"/>
              </w:rPr>
              <w:t>Assessment</w:t>
            </w:r>
          </w:p>
        </w:tc>
        <w:tc>
          <w:tcPr>
            <w:cnfStyle w:val="000010000000" w:firstRow="0" w:lastRow="0" w:firstColumn="0" w:lastColumn="0" w:oddVBand="1" w:evenVBand="0" w:oddHBand="0" w:evenHBand="0" w:firstRowFirstColumn="0" w:firstRowLastColumn="0" w:lastRowFirstColumn="0" w:lastRowLastColumn="0"/>
            <w:tcW w:w="9796" w:type="dxa"/>
          </w:tcPr>
          <w:p w14:paraId="76F3F744" w14:textId="34722495" w:rsidR="00844A03" w:rsidRDefault="008B4837" w:rsidP="00351CED">
            <w:pPr>
              <w:spacing w:line="360" w:lineRule="auto"/>
              <w:rPr>
                <w:color w:val="041E42"/>
                <w:sz w:val="24"/>
                <w:szCs w:val="24"/>
              </w:rPr>
            </w:pPr>
            <w:r w:rsidRPr="00351CED">
              <w:rPr>
                <w:color w:val="041E42"/>
                <w:sz w:val="24"/>
                <w:szCs w:val="24"/>
              </w:rPr>
              <w:t>Were students able to nar</w:t>
            </w:r>
            <w:r w:rsidR="00F6035A">
              <w:rPr>
                <w:color w:val="041E42"/>
                <w:sz w:val="24"/>
                <w:szCs w:val="24"/>
              </w:rPr>
              <w:t>row down their problems to one?</w:t>
            </w:r>
          </w:p>
          <w:p w14:paraId="25AA44AF" w14:textId="3D2C889A" w:rsidR="00844A03" w:rsidRDefault="008B4837" w:rsidP="00351CED">
            <w:pPr>
              <w:spacing w:line="360" w:lineRule="auto"/>
              <w:rPr>
                <w:color w:val="041E42"/>
                <w:sz w:val="24"/>
                <w:szCs w:val="24"/>
              </w:rPr>
            </w:pPr>
            <w:r w:rsidRPr="00351CED">
              <w:rPr>
                <w:color w:val="041E42"/>
                <w:sz w:val="24"/>
                <w:szCs w:val="24"/>
              </w:rPr>
              <w:t>Is it worth</w:t>
            </w:r>
            <w:r w:rsidR="00F6035A">
              <w:rPr>
                <w:color w:val="041E42"/>
                <w:sz w:val="24"/>
                <w:szCs w:val="24"/>
              </w:rPr>
              <w:t xml:space="preserve"> solving?</w:t>
            </w:r>
          </w:p>
          <w:p w14:paraId="5DE4B580" w14:textId="3A2A805F" w:rsidR="008B4837" w:rsidRPr="00351CED" w:rsidRDefault="008B4837" w:rsidP="00351CED">
            <w:pPr>
              <w:spacing w:line="360" w:lineRule="auto"/>
              <w:rPr>
                <w:color w:val="041E42"/>
                <w:sz w:val="24"/>
                <w:szCs w:val="24"/>
              </w:rPr>
            </w:pPr>
            <w:r w:rsidRPr="00351CED">
              <w:rPr>
                <w:color w:val="041E42"/>
                <w:sz w:val="24"/>
                <w:szCs w:val="24"/>
              </w:rPr>
              <w:t xml:space="preserve">Were they able to form </w:t>
            </w:r>
            <w:r w:rsidR="00A7613A">
              <w:rPr>
                <w:color w:val="041E42"/>
                <w:sz w:val="24"/>
                <w:szCs w:val="24"/>
              </w:rPr>
              <w:t>the ‘</w:t>
            </w:r>
            <w:r w:rsidRPr="00351CED">
              <w:rPr>
                <w:color w:val="041E42"/>
                <w:sz w:val="24"/>
                <w:szCs w:val="24"/>
              </w:rPr>
              <w:t>how might we</w:t>
            </w:r>
            <w:r w:rsidR="00A7613A">
              <w:rPr>
                <w:color w:val="041E42"/>
                <w:sz w:val="24"/>
                <w:szCs w:val="24"/>
              </w:rPr>
              <w:t>…’</w:t>
            </w:r>
            <w:r w:rsidRPr="00351CED">
              <w:rPr>
                <w:color w:val="041E42"/>
                <w:sz w:val="24"/>
                <w:szCs w:val="24"/>
              </w:rPr>
              <w:t xml:space="preserve"> statemen</w:t>
            </w:r>
            <w:r w:rsidR="00F6035A">
              <w:rPr>
                <w:color w:val="041E42"/>
                <w:sz w:val="24"/>
                <w:szCs w:val="24"/>
              </w:rPr>
              <w:t>ts?</w:t>
            </w:r>
          </w:p>
        </w:tc>
        <w:tc>
          <w:tcPr>
            <w:cnfStyle w:val="000001000000" w:firstRow="0" w:lastRow="0" w:firstColumn="0" w:lastColumn="0" w:oddVBand="0" w:evenVBand="1" w:oddHBand="0" w:evenHBand="0" w:firstRowFirstColumn="0" w:firstRowLastColumn="0" w:lastRowFirstColumn="0" w:lastRowLastColumn="0"/>
            <w:tcW w:w="2552" w:type="dxa"/>
          </w:tcPr>
          <w:p w14:paraId="2A13D6FA" w14:textId="77777777" w:rsidR="008B4837" w:rsidRPr="00351CED" w:rsidRDefault="008B4837" w:rsidP="00351CED">
            <w:pPr>
              <w:spacing w:line="360" w:lineRule="auto"/>
              <w:rPr>
                <w:color w:val="041E42"/>
                <w:sz w:val="24"/>
                <w:szCs w:val="24"/>
              </w:rPr>
            </w:pPr>
          </w:p>
        </w:tc>
      </w:tr>
      <w:tr w:rsidR="008B4837" w:rsidRPr="00351CED" w14:paraId="425ECF98" w14:textId="77777777" w:rsidTr="002D1FE4">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4BFB2548" w14:textId="4E55C850" w:rsidR="008B4837" w:rsidRPr="00351CED" w:rsidRDefault="005023D1" w:rsidP="00351CED">
            <w:pPr>
              <w:pStyle w:val="normal-bold"/>
              <w:spacing w:line="360" w:lineRule="auto"/>
              <w:rPr>
                <w:sz w:val="24"/>
                <w:szCs w:val="24"/>
              </w:rPr>
            </w:pPr>
            <w:r>
              <w:rPr>
                <w:sz w:val="24"/>
                <w:szCs w:val="24"/>
              </w:rPr>
              <w:t>Reflection</w:t>
            </w:r>
          </w:p>
        </w:tc>
        <w:tc>
          <w:tcPr>
            <w:cnfStyle w:val="000010000000" w:firstRow="0" w:lastRow="0" w:firstColumn="0" w:lastColumn="0" w:oddVBand="1" w:evenVBand="0" w:oddHBand="0" w:evenHBand="0" w:firstRowFirstColumn="0" w:firstRowLastColumn="0" w:lastRowFirstColumn="0" w:lastRowLastColumn="0"/>
            <w:tcW w:w="9796" w:type="dxa"/>
          </w:tcPr>
          <w:p w14:paraId="7CD22733" w14:textId="77777777" w:rsidR="008B4837" w:rsidRPr="00351CED" w:rsidRDefault="008B4837" w:rsidP="00351CED">
            <w:pPr>
              <w:spacing w:line="360" w:lineRule="auto"/>
              <w:rPr>
                <w:color w:val="041E42"/>
                <w:sz w:val="24"/>
                <w:szCs w:val="24"/>
              </w:rPr>
            </w:pPr>
            <w:r w:rsidRPr="00351CED">
              <w:rPr>
                <w:color w:val="041E42"/>
                <w:sz w:val="24"/>
                <w:szCs w:val="24"/>
              </w:rPr>
              <w:t>Were there many problems for birds? How difficult do you think it will be to solve the problem you have chosen?</w:t>
            </w:r>
          </w:p>
        </w:tc>
        <w:tc>
          <w:tcPr>
            <w:cnfStyle w:val="000001000000" w:firstRow="0" w:lastRow="0" w:firstColumn="0" w:lastColumn="0" w:oddVBand="0" w:evenVBand="1" w:oddHBand="0" w:evenHBand="0" w:firstRowFirstColumn="0" w:firstRowLastColumn="0" w:lastRowFirstColumn="0" w:lastRowLastColumn="0"/>
            <w:tcW w:w="2552" w:type="dxa"/>
          </w:tcPr>
          <w:p w14:paraId="2536CCE2" w14:textId="77777777" w:rsidR="008B4837" w:rsidRPr="00351CED" w:rsidRDefault="008B4837" w:rsidP="00351CED">
            <w:pPr>
              <w:spacing w:line="360" w:lineRule="auto"/>
              <w:rPr>
                <w:rFonts w:eastAsia="Quattrocento Sans" w:cs="Quattrocento Sans"/>
                <w:color w:val="041E42"/>
                <w:sz w:val="24"/>
                <w:szCs w:val="24"/>
              </w:rPr>
            </w:pPr>
          </w:p>
        </w:tc>
      </w:tr>
    </w:tbl>
    <w:p w14:paraId="4E9CE470" w14:textId="45647881" w:rsidR="00AC2DC0" w:rsidRPr="00351CED" w:rsidRDefault="00F51982" w:rsidP="00CC49F0">
      <w:pPr>
        <w:pStyle w:val="normal-bold"/>
        <w:shd w:val="clear" w:color="auto" w:fill="C8DCF0" w:themeFill="accent2"/>
        <w:rPr>
          <w:sz w:val="24"/>
          <w:szCs w:val="24"/>
        </w:rPr>
      </w:pPr>
      <w:r w:rsidRPr="00351CED">
        <w:rPr>
          <w:sz w:val="24"/>
          <w:szCs w:val="24"/>
        </w:rPr>
        <w:lastRenderedPageBreak/>
        <w:t>Class-</w:t>
      </w:r>
      <w:r w:rsidR="00AC2DC0" w:rsidRPr="00351CED">
        <w:rPr>
          <w:sz w:val="24"/>
          <w:szCs w:val="24"/>
        </w:rPr>
        <w:t>specific adjustments and extensions</w:t>
      </w:r>
    </w:p>
    <w:p w14:paraId="73F47B8B" w14:textId="77777777" w:rsidR="00AC2DC0" w:rsidRPr="00351CED" w:rsidRDefault="00AC2DC0" w:rsidP="00351CED">
      <w:pPr>
        <w:pStyle w:val="normal-bold"/>
        <w:spacing w:after="4000" w:line="360" w:lineRule="auto"/>
        <w:rPr>
          <w:sz w:val="24"/>
          <w:szCs w:val="24"/>
        </w:rPr>
      </w:pPr>
    </w:p>
    <w:p w14:paraId="0534820E" w14:textId="77777777" w:rsidR="00AC2DC0" w:rsidRPr="00351CED" w:rsidRDefault="00AC2DC0" w:rsidP="00CC49F0">
      <w:pPr>
        <w:pStyle w:val="normal-bold"/>
        <w:shd w:val="clear" w:color="auto" w:fill="C8DCF0" w:themeFill="accent2"/>
        <w:rPr>
          <w:sz w:val="24"/>
          <w:szCs w:val="24"/>
        </w:rPr>
      </w:pPr>
      <w:r w:rsidRPr="00351CED">
        <w:rPr>
          <w:sz w:val="24"/>
          <w:szCs w:val="24"/>
        </w:rPr>
        <w:t>Teacher reflection and annotation</w:t>
      </w:r>
    </w:p>
    <w:p w14:paraId="4A6DFE9E" w14:textId="77777777" w:rsidR="00AC2DC0" w:rsidRPr="00351CED" w:rsidRDefault="00AC2DC0" w:rsidP="00351CED">
      <w:pPr>
        <w:pStyle w:val="normal-bold"/>
        <w:spacing w:after="4000" w:line="360" w:lineRule="auto"/>
        <w:rPr>
          <w:sz w:val="24"/>
          <w:szCs w:val="24"/>
        </w:rPr>
      </w:pPr>
    </w:p>
    <w:p w14:paraId="78CDE1B1" w14:textId="77777777" w:rsidR="00AC2DC0" w:rsidRPr="00351CED" w:rsidRDefault="00AC2DC0" w:rsidP="00351CED">
      <w:pPr>
        <w:spacing w:line="360" w:lineRule="auto"/>
        <w:rPr>
          <w:sz w:val="24"/>
          <w:szCs w:val="24"/>
        </w:rPr>
      </w:pPr>
      <w:r w:rsidRPr="00351CED">
        <w:rPr>
          <w:sz w:val="24"/>
          <w:szCs w:val="24"/>
        </w:rPr>
        <w:br w:type="page"/>
      </w:r>
    </w:p>
    <w:p w14:paraId="0D582B88" w14:textId="77777777" w:rsidR="00AC2DC0" w:rsidRPr="00351BD9" w:rsidRDefault="00AC2DC0" w:rsidP="00351CED">
      <w:pPr>
        <w:pStyle w:val="Heading2"/>
        <w:spacing w:line="360" w:lineRule="auto"/>
        <w:rPr>
          <w:szCs w:val="30"/>
        </w:rPr>
      </w:pPr>
      <w:r w:rsidRPr="00351BD9">
        <w:rPr>
          <w:szCs w:val="30"/>
        </w:rPr>
        <w:lastRenderedPageBreak/>
        <w:t>Lesson sequence 26</w:t>
      </w:r>
    </w:p>
    <w:tbl>
      <w:tblPr>
        <w:tblStyle w:val="ListTable3-Accent3"/>
        <w:tblW w:w="15588" w:type="dxa"/>
        <w:tblLayout w:type="fixed"/>
        <w:tblLook w:val="00A0" w:firstRow="1" w:lastRow="0" w:firstColumn="1" w:lastColumn="0" w:noHBand="0" w:noVBand="0"/>
        <w:tblDescription w:val="lesson sequence 26"/>
      </w:tblPr>
      <w:tblGrid>
        <w:gridCol w:w="3240"/>
        <w:gridCol w:w="9796"/>
        <w:gridCol w:w="2552"/>
      </w:tblGrid>
      <w:tr w:rsidR="00AC2DC0" w:rsidRPr="00351CED" w14:paraId="0B6B6C24" w14:textId="77777777" w:rsidTr="00351BD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40" w:type="dxa"/>
            <w:tcBorders>
              <w:top w:val="single" w:sz="4" w:space="0" w:color="auto"/>
              <w:left w:val="single" w:sz="4" w:space="0" w:color="auto"/>
              <w:bottom w:val="single" w:sz="4" w:space="0" w:color="auto"/>
              <w:right w:val="single" w:sz="4" w:space="0" w:color="auto"/>
            </w:tcBorders>
            <w:shd w:val="clear" w:color="auto" w:fill="1D428A"/>
          </w:tcPr>
          <w:p w14:paraId="0A8AA6FF" w14:textId="59A83085" w:rsidR="00AC2DC0" w:rsidRPr="00351CED" w:rsidRDefault="00351BD9" w:rsidP="00351CED">
            <w:pPr>
              <w:pStyle w:val="normal-bold"/>
              <w:spacing w:line="360" w:lineRule="auto"/>
              <w:rPr>
                <w:color w:val="FFFFFF" w:themeColor="background1"/>
                <w:sz w:val="24"/>
                <w:szCs w:val="24"/>
              </w:rPr>
            </w:pPr>
            <w:r>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796" w:type="dxa"/>
            <w:tcBorders>
              <w:left w:val="single" w:sz="4" w:space="0" w:color="auto"/>
            </w:tcBorders>
          </w:tcPr>
          <w:p w14:paraId="04354D05" w14:textId="1698C4A7" w:rsidR="00AC2DC0" w:rsidRPr="00351CED" w:rsidRDefault="006C11A8" w:rsidP="00351CED">
            <w:pPr>
              <w:pStyle w:val="normal-bold"/>
              <w:spacing w:line="360" w:lineRule="auto"/>
              <w:rPr>
                <w:color w:val="FFFFFF" w:themeColor="background1"/>
                <w:sz w:val="24"/>
                <w:szCs w:val="24"/>
              </w:rPr>
            </w:pPr>
            <w:r>
              <w:rPr>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552" w:type="dxa"/>
          </w:tcPr>
          <w:p w14:paraId="0BD87E21" w14:textId="4A3E0948" w:rsidR="00AC2DC0" w:rsidRPr="00351CED" w:rsidRDefault="00046177" w:rsidP="00351BD9">
            <w:pPr>
              <w:pStyle w:val="normal-bold"/>
              <w:spacing w:line="360" w:lineRule="auto"/>
              <w:rPr>
                <w:color w:val="FFFFFF" w:themeColor="background1"/>
                <w:sz w:val="24"/>
                <w:szCs w:val="24"/>
              </w:rPr>
            </w:pPr>
            <w:r w:rsidRPr="00351CED">
              <w:rPr>
                <w:color w:val="FFFFFF" w:themeColor="background1"/>
                <w:sz w:val="24"/>
                <w:szCs w:val="24"/>
              </w:rPr>
              <w:t>Resources</w:t>
            </w:r>
          </w:p>
        </w:tc>
      </w:tr>
      <w:tr w:rsidR="00AC2DC0" w:rsidRPr="00351CED" w14:paraId="20371034" w14:textId="77777777" w:rsidTr="00351BD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tcBorders>
          </w:tcPr>
          <w:p w14:paraId="332064BD" w14:textId="77777777" w:rsidR="00AC2DC0" w:rsidRPr="00351CED" w:rsidRDefault="00AC2DC0" w:rsidP="00351CED">
            <w:pPr>
              <w:pStyle w:val="normal-bold"/>
              <w:spacing w:line="360" w:lineRule="auto"/>
              <w:rPr>
                <w:sz w:val="24"/>
                <w:szCs w:val="24"/>
              </w:rPr>
            </w:pPr>
            <w:r w:rsidRPr="00351CED">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796" w:type="dxa"/>
          </w:tcPr>
          <w:p w14:paraId="7CC58152" w14:textId="750D6B3C" w:rsidR="00B90588" w:rsidRPr="00351CED" w:rsidRDefault="00B90588" w:rsidP="00351CED">
            <w:pPr>
              <w:spacing w:line="360" w:lineRule="auto"/>
              <w:rPr>
                <w:color w:val="041E42"/>
                <w:sz w:val="24"/>
                <w:szCs w:val="24"/>
              </w:rPr>
            </w:pPr>
            <w:r w:rsidRPr="00C47850">
              <w:rPr>
                <w:b/>
                <w:color w:val="041E42"/>
                <w:sz w:val="24"/>
                <w:szCs w:val="24"/>
              </w:rPr>
              <w:t>ST2-2DP-T</w:t>
            </w:r>
            <w:r w:rsidRPr="00351CED">
              <w:rPr>
                <w:color w:val="041E42"/>
                <w:sz w:val="24"/>
                <w:szCs w:val="24"/>
              </w:rPr>
              <w:t xml:space="preserve"> </w:t>
            </w:r>
            <w:r w:rsidR="00C47850">
              <w:rPr>
                <w:color w:val="041E42"/>
                <w:sz w:val="24"/>
                <w:szCs w:val="24"/>
              </w:rPr>
              <w:t>–</w:t>
            </w:r>
            <w:r w:rsidRPr="00351CED">
              <w:rPr>
                <w:color w:val="041E42"/>
                <w:sz w:val="24"/>
                <w:szCs w:val="24"/>
              </w:rPr>
              <w:t xml:space="preserve"> selects and uses materials, tools and equipment to develop solutions for a need or opportunity</w:t>
            </w:r>
          </w:p>
          <w:p w14:paraId="3FFF1EC0" w14:textId="3B41B639" w:rsidR="00AC2DC0" w:rsidRPr="00351CED" w:rsidRDefault="00B90588" w:rsidP="00351CED">
            <w:pPr>
              <w:spacing w:line="360" w:lineRule="auto"/>
              <w:rPr>
                <w:color w:val="041E42"/>
                <w:sz w:val="24"/>
                <w:szCs w:val="24"/>
              </w:rPr>
            </w:pPr>
            <w:r w:rsidRPr="00C47850">
              <w:rPr>
                <w:b/>
                <w:color w:val="041E42"/>
                <w:sz w:val="24"/>
                <w:szCs w:val="24"/>
              </w:rPr>
              <w:t>ST2-3DP-T</w:t>
            </w:r>
            <w:r w:rsidRPr="00351CED">
              <w:rPr>
                <w:color w:val="041E42"/>
                <w:sz w:val="24"/>
                <w:szCs w:val="24"/>
              </w:rPr>
              <w:t xml:space="preserve"> </w:t>
            </w:r>
            <w:r w:rsidR="00C47850">
              <w:rPr>
                <w:color w:val="041E42"/>
                <w:sz w:val="24"/>
                <w:szCs w:val="24"/>
              </w:rPr>
              <w:t>–</w:t>
            </w:r>
            <w:r w:rsidRPr="00351CED">
              <w:rPr>
                <w:color w:val="041E42"/>
                <w:sz w:val="24"/>
                <w:szCs w:val="24"/>
              </w:rPr>
              <w:t xml:space="preserve"> defines problems, describes and follows algorithms to develop solutions</w:t>
            </w:r>
          </w:p>
        </w:tc>
        <w:tc>
          <w:tcPr>
            <w:cnfStyle w:val="000001000000" w:firstRow="0" w:lastRow="0" w:firstColumn="0" w:lastColumn="0" w:oddVBand="0" w:evenVBand="1" w:oddHBand="0" w:evenHBand="0" w:firstRowFirstColumn="0" w:firstRowLastColumn="0" w:lastRowFirstColumn="0" w:lastRowLastColumn="0"/>
            <w:tcW w:w="2552" w:type="dxa"/>
          </w:tcPr>
          <w:p w14:paraId="394B7E3F" w14:textId="77777777" w:rsidR="00AC2DC0" w:rsidRPr="00351CED" w:rsidRDefault="00AC2DC0" w:rsidP="00351CED">
            <w:pPr>
              <w:spacing w:line="360" w:lineRule="auto"/>
              <w:rPr>
                <w:sz w:val="24"/>
                <w:szCs w:val="24"/>
              </w:rPr>
            </w:pPr>
          </w:p>
        </w:tc>
      </w:tr>
      <w:tr w:rsidR="00AC2DC0" w:rsidRPr="00351CED" w14:paraId="4AE3A8B5" w14:textId="77777777" w:rsidTr="002D1FE4">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7B756225" w14:textId="77777777" w:rsidR="00AC2DC0" w:rsidRPr="00351CED" w:rsidRDefault="00AC2DC0" w:rsidP="00351CED">
            <w:pPr>
              <w:pStyle w:val="normal-bold"/>
              <w:spacing w:line="360" w:lineRule="auto"/>
              <w:rPr>
                <w:sz w:val="24"/>
                <w:szCs w:val="24"/>
              </w:rPr>
            </w:pPr>
            <w:r w:rsidRPr="00351CED">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796" w:type="dxa"/>
          </w:tcPr>
          <w:p w14:paraId="61431BAD" w14:textId="77777777" w:rsidR="00AC2DC0" w:rsidRPr="00351CED" w:rsidRDefault="00B90588" w:rsidP="00351CED">
            <w:pPr>
              <w:spacing w:line="360" w:lineRule="auto"/>
              <w:rPr>
                <w:color w:val="041E42"/>
                <w:sz w:val="24"/>
                <w:szCs w:val="24"/>
              </w:rPr>
            </w:pPr>
            <w:r w:rsidRPr="00351CED">
              <w:rPr>
                <w:color w:val="041E42"/>
                <w:sz w:val="24"/>
                <w:szCs w:val="24"/>
              </w:rPr>
              <w:t>We are learning to ideate.</w:t>
            </w:r>
          </w:p>
        </w:tc>
        <w:tc>
          <w:tcPr>
            <w:cnfStyle w:val="000001000000" w:firstRow="0" w:lastRow="0" w:firstColumn="0" w:lastColumn="0" w:oddVBand="0" w:evenVBand="1" w:oddHBand="0" w:evenHBand="0" w:firstRowFirstColumn="0" w:firstRowLastColumn="0" w:lastRowFirstColumn="0" w:lastRowLastColumn="0"/>
            <w:tcW w:w="2552" w:type="dxa"/>
          </w:tcPr>
          <w:p w14:paraId="6689ADF6" w14:textId="77777777" w:rsidR="00AC2DC0" w:rsidRPr="00351CED" w:rsidRDefault="00AC2DC0" w:rsidP="00351CED">
            <w:pPr>
              <w:spacing w:line="360" w:lineRule="auto"/>
              <w:rPr>
                <w:rFonts w:eastAsia="Quattrocento Sans" w:cs="Quattrocento Sans"/>
                <w:color w:val="041E42"/>
                <w:sz w:val="24"/>
                <w:szCs w:val="24"/>
              </w:rPr>
            </w:pPr>
          </w:p>
        </w:tc>
      </w:tr>
      <w:tr w:rsidR="00AC2DC0" w:rsidRPr="00351CED" w14:paraId="30A13E9C" w14:textId="77777777" w:rsidTr="002D1FE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1ACC08A4" w14:textId="77777777" w:rsidR="00AC2DC0" w:rsidRPr="00351CED" w:rsidRDefault="00AC2DC0" w:rsidP="00351CED">
            <w:pPr>
              <w:pStyle w:val="normal-bold"/>
              <w:spacing w:line="360" w:lineRule="auto"/>
              <w:rPr>
                <w:sz w:val="24"/>
                <w:szCs w:val="24"/>
              </w:rPr>
            </w:pPr>
            <w:r w:rsidRPr="00351CED">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796" w:type="dxa"/>
          </w:tcPr>
          <w:p w14:paraId="207429BC" w14:textId="77777777" w:rsidR="00B90588" w:rsidRPr="00351CED" w:rsidRDefault="00B90588" w:rsidP="00351CED">
            <w:pPr>
              <w:spacing w:line="360" w:lineRule="auto"/>
              <w:rPr>
                <w:color w:val="041E42"/>
                <w:sz w:val="24"/>
                <w:szCs w:val="24"/>
              </w:rPr>
            </w:pPr>
            <w:r w:rsidRPr="00351CED">
              <w:rPr>
                <w:color w:val="041E42"/>
                <w:sz w:val="24"/>
                <w:szCs w:val="24"/>
              </w:rPr>
              <w:t>We can:</w:t>
            </w:r>
          </w:p>
          <w:p w14:paraId="2371E6F1" w14:textId="77777777" w:rsidR="00B90588" w:rsidRPr="00351CED" w:rsidRDefault="00B90588" w:rsidP="00351CED">
            <w:pPr>
              <w:pStyle w:val="bullet"/>
              <w:spacing w:line="360" w:lineRule="auto"/>
              <w:rPr>
                <w:color w:val="041E42"/>
                <w:sz w:val="24"/>
                <w:szCs w:val="24"/>
              </w:rPr>
            </w:pPr>
            <w:r w:rsidRPr="00351CED">
              <w:rPr>
                <w:color w:val="041E42"/>
                <w:sz w:val="24"/>
                <w:szCs w:val="24"/>
              </w:rPr>
              <w:t>use brainstorming techniques</w:t>
            </w:r>
            <w:r w:rsidR="00E955A5" w:rsidRPr="00351CED">
              <w:rPr>
                <w:color w:val="041E42"/>
                <w:sz w:val="24"/>
                <w:szCs w:val="24"/>
              </w:rPr>
              <w:t>.</w:t>
            </w:r>
          </w:p>
          <w:p w14:paraId="63B576A1" w14:textId="77777777" w:rsidR="00B90588" w:rsidRPr="00351CED" w:rsidRDefault="00B90588" w:rsidP="00351CED">
            <w:pPr>
              <w:pStyle w:val="bullet"/>
              <w:spacing w:line="360" w:lineRule="auto"/>
              <w:rPr>
                <w:color w:val="041E42"/>
                <w:sz w:val="24"/>
                <w:szCs w:val="24"/>
              </w:rPr>
            </w:pPr>
            <w:r w:rsidRPr="00351CED">
              <w:rPr>
                <w:color w:val="041E42"/>
                <w:sz w:val="24"/>
                <w:szCs w:val="24"/>
              </w:rPr>
              <w:t>list as many solutions as possible</w:t>
            </w:r>
            <w:r w:rsidR="00E955A5" w:rsidRPr="00351CED">
              <w:rPr>
                <w:color w:val="041E42"/>
                <w:sz w:val="24"/>
                <w:szCs w:val="24"/>
              </w:rPr>
              <w:t>.</w:t>
            </w:r>
          </w:p>
          <w:p w14:paraId="4394D87A" w14:textId="77777777" w:rsidR="00AC2DC0" w:rsidRPr="00351CED" w:rsidRDefault="00B90588" w:rsidP="00351CED">
            <w:pPr>
              <w:pStyle w:val="bullet"/>
              <w:spacing w:line="360" w:lineRule="auto"/>
              <w:rPr>
                <w:color w:val="041E42"/>
                <w:sz w:val="24"/>
                <w:szCs w:val="24"/>
              </w:rPr>
            </w:pPr>
            <w:r w:rsidRPr="00351CED">
              <w:rPr>
                <w:color w:val="041E42"/>
                <w:sz w:val="24"/>
                <w:szCs w:val="24"/>
              </w:rPr>
              <w:t>decide which solution to use.</w:t>
            </w:r>
          </w:p>
        </w:tc>
        <w:tc>
          <w:tcPr>
            <w:cnfStyle w:val="000001000000" w:firstRow="0" w:lastRow="0" w:firstColumn="0" w:lastColumn="0" w:oddVBand="0" w:evenVBand="1" w:oddHBand="0" w:evenHBand="0" w:firstRowFirstColumn="0" w:firstRowLastColumn="0" w:lastRowFirstColumn="0" w:lastRowLastColumn="0"/>
            <w:tcW w:w="2552" w:type="dxa"/>
          </w:tcPr>
          <w:p w14:paraId="40419FEE" w14:textId="77777777" w:rsidR="00AC2DC0" w:rsidRPr="00351CED" w:rsidRDefault="00AC2DC0" w:rsidP="00351CED">
            <w:pPr>
              <w:spacing w:line="360" w:lineRule="auto"/>
              <w:rPr>
                <w:rFonts w:eastAsia="Quattrocento Sans" w:cs="Quattrocento Sans"/>
                <w:color w:val="041E42"/>
                <w:sz w:val="24"/>
                <w:szCs w:val="24"/>
              </w:rPr>
            </w:pPr>
          </w:p>
        </w:tc>
      </w:tr>
      <w:tr w:rsidR="00B90588" w:rsidRPr="00351CED" w14:paraId="5A5609CF" w14:textId="77777777" w:rsidTr="002D1FE4">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34EBB5A6" w14:textId="77777777" w:rsidR="00B90588" w:rsidRPr="00351CED" w:rsidRDefault="00B90588" w:rsidP="00351CED">
            <w:pPr>
              <w:pStyle w:val="normal-bold"/>
              <w:spacing w:line="360" w:lineRule="auto"/>
              <w:rPr>
                <w:sz w:val="24"/>
                <w:szCs w:val="24"/>
              </w:rPr>
            </w:pPr>
            <w:r w:rsidRPr="00351CED">
              <w:rPr>
                <w:sz w:val="24"/>
                <w:szCs w:val="24"/>
              </w:rPr>
              <w:t>Teaching component</w:t>
            </w:r>
          </w:p>
        </w:tc>
        <w:tc>
          <w:tcPr>
            <w:cnfStyle w:val="000010000000" w:firstRow="0" w:lastRow="0" w:firstColumn="0" w:lastColumn="0" w:oddVBand="1" w:evenVBand="0" w:oddHBand="0" w:evenHBand="0" w:firstRowFirstColumn="0" w:firstRowLastColumn="0" w:lastRowFirstColumn="0" w:lastRowLastColumn="0"/>
            <w:tcW w:w="9796" w:type="dxa"/>
          </w:tcPr>
          <w:p w14:paraId="51A46603" w14:textId="19492469" w:rsidR="00B90588" w:rsidRPr="00351CED" w:rsidRDefault="00CC49F0" w:rsidP="00351CED">
            <w:pPr>
              <w:spacing w:line="360" w:lineRule="auto"/>
              <w:rPr>
                <w:color w:val="041E42"/>
                <w:sz w:val="24"/>
                <w:szCs w:val="24"/>
              </w:rPr>
            </w:pPr>
            <w:r>
              <w:rPr>
                <w:color w:val="041E42"/>
                <w:sz w:val="24"/>
                <w:szCs w:val="24"/>
              </w:rPr>
              <w:t xml:space="preserve">Read ‘The Albatross’ </w:t>
            </w:r>
            <w:r w:rsidR="00B90588" w:rsidRPr="00351CED">
              <w:rPr>
                <w:color w:val="041E42"/>
                <w:sz w:val="24"/>
                <w:szCs w:val="24"/>
              </w:rPr>
              <w:t>By Bruce Pickworth and Lo</w:t>
            </w:r>
            <w:r w:rsidR="00F6035A">
              <w:rPr>
                <w:color w:val="041E42"/>
                <w:sz w:val="24"/>
                <w:szCs w:val="24"/>
              </w:rPr>
              <w:t>rraine Robertson for enjoyment.</w:t>
            </w:r>
          </w:p>
          <w:p w14:paraId="2AEA7096" w14:textId="5B054214" w:rsidR="00B90588" w:rsidRPr="00351CED" w:rsidRDefault="009C0439" w:rsidP="00351CED">
            <w:pPr>
              <w:pStyle w:val="normal-bold"/>
              <w:spacing w:line="360" w:lineRule="auto"/>
              <w:rPr>
                <w:color w:val="041E42"/>
                <w:sz w:val="24"/>
                <w:szCs w:val="24"/>
              </w:rPr>
            </w:pPr>
            <w:r w:rsidRPr="00351CED">
              <w:rPr>
                <w:color w:val="041E42"/>
                <w:sz w:val="24"/>
                <w:szCs w:val="24"/>
              </w:rPr>
              <w:t xml:space="preserve">The design </w:t>
            </w:r>
            <w:r w:rsidR="00CC49F0">
              <w:rPr>
                <w:color w:val="041E42"/>
                <w:sz w:val="24"/>
                <w:szCs w:val="24"/>
              </w:rPr>
              <w:t>thinking process –</w:t>
            </w:r>
            <w:r w:rsidR="00B90588" w:rsidRPr="00351CED">
              <w:rPr>
                <w:color w:val="041E42"/>
                <w:sz w:val="24"/>
                <w:szCs w:val="24"/>
              </w:rPr>
              <w:t xml:space="preserve"> ideate</w:t>
            </w:r>
          </w:p>
          <w:p w14:paraId="7EEDE8C1" w14:textId="1456929E" w:rsidR="00B90588" w:rsidRPr="00351CED" w:rsidRDefault="00B90588" w:rsidP="00351CED">
            <w:pPr>
              <w:spacing w:line="360" w:lineRule="auto"/>
              <w:rPr>
                <w:color w:val="041E42"/>
                <w:sz w:val="24"/>
                <w:szCs w:val="24"/>
              </w:rPr>
            </w:pPr>
            <w:r w:rsidRPr="00351CED">
              <w:rPr>
                <w:color w:val="041E42"/>
                <w:sz w:val="24"/>
                <w:szCs w:val="24"/>
              </w:rPr>
              <w:t>At this step, students are encouraged to list as many interesting solutions as possible to their pro</w:t>
            </w:r>
            <w:r w:rsidR="00CC49F0">
              <w:rPr>
                <w:color w:val="041E42"/>
                <w:sz w:val="24"/>
                <w:szCs w:val="24"/>
              </w:rPr>
              <w:t>blem.  You can call this task ‘t</w:t>
            </w:r>
            <w:r w:rsidRPr="00351CED">
              <w:rPr>
                <w:color w:val="041E42"/>
                <w:sz w:val="24"/>
                <w:szCs w:val="24"/>
              </w:rPr>
              <w:t>he bad idea factory</w:t>
            </w:r>
            <w:r w:rsidR="00CC49F0">
              <w:rPr>
                <w:color w:val="041E42"/>
                <w:sz w:val="24"/>
                <w:szCs w:val="24"/>
              </w:rPr>
              <w:t>’</w:t>
            </w:r>
            <w:r w:rsidRPr="00351CED">
              <w:rPr>
                <w:color w:val="041E42"/>
                <w:sz w:val="24"/>
                <w:szCs w:val="24"/>
              </w:rPr>
              <w:t xml:space="preserve"> </w:t>
            </w:r>
            <w:r w:rsidR="00CC49F0">
              <w:rPr>
                <w:color w:val="041E42"/>
                <w:sz w:val="24"/>
                <w:szCs w:val="24"/>
              </w:rPr>
              <w:t xml:space="preserve">– </w:t>
            </w:r>
            <w:r w:rsidRPr="00351CED">
              <w:rPr>
                <w:color w:val="041E42"/>
                <w:sz w:val="24"/>
                <w:szCs w:val="24"/>
              </w:rPr>
              <w:t>no idea i</w:t>
            </w:r>
            <w:r w:rsidR="00F6035A">
              <w:rPr>
                <w:color w:val="041E42"/>
                <w:sz w:val="24"/>
                <w:szCs w:val="24"/>
              </w:rPr>
              <w:t>s silly or wrong.</w:t>
            </w:r>
          </w:p>
          <w:p w14:paraId="08073225" w14:textId="77777777" w:rsidR="00B90588" w:rsidRPr="00351CED" w:rsidRDefault="00B90588" w:rsidP="00351CED">
            <w:pPr>
              <w:spacing w:line="360" w:lineRule="auto"/>
              <w:rPr>
                <w:color w:val="041E42"/>
                <w:sz w:val="24"/>
                <w:szCs w:val="24"/>
              </w:rPr>
            </w:pPr>
            <w:r w:rsidRPr="00351CED">
              <w:rPr>
                <w:color w:val="041E42"/>
                <w:sz w:val="24"/>
                <w:szCs w:val="24"/>
              </w:rPr>
              <w:t>Watch the video about brainstorming. Note the following aspects:</w:t>
            </w:r>
          </w:p>
          <w:p w14:paraId="171B7D00" w14:textId="77777777" w:rsidR="00B90588" w:rsidRPr="005956BF" w:rsidRDefault="00B90588" w:rsidP="00677605">
            <w:pPr>
              <w:pStyle w:val="ListParagraph"/>
              <w:numPr>
                <w:ilvl w:val="0"/>
                <w:numId w:val="16"/>
              </w:numPr>
              <w:spacing w:line="360" w:lineRule="auto"/>
              <w:rPr>
                <w:rFonts w:ascii="Arial Unicode MS" w:eastAsia="Arimo" w:hAnsi="Arial Unicode MS" w:cs="Arimo"/>
                <w:color w:val="041E42"/>
                <w:sz w:val="24"/>
                <w:szCs w:val="24"/>
              </w:rPr>
            </w:pPr>
            <w:r w:rsidRPr="005956BF">
              <w:rPr>
                <w:color w:val="041E42"/>
                <w:sz w:val="24"/>
                <w:szCs w:val="24"/>
              </w:rPr>
              <w:t>There is a leader</w:t>
            </w:r>
          </w:p>
          <w:p w14:paraId="14972E63" w14:textId="77777777" w:rsidR="00B90588" w:rsidRPr="005956BF" w:rsidRDefault="00B90588" w:rsidP="00677605">
            <w:pPr>
              <w:pStyle w:val="ListParagraph"/>
              <w:numPr>
                <w:ilvl w:val="0"/>
                <w:numId w:val="16"/>
              </w:numPr>
              <w:spacing w:line="360" w:lineRule="auto"/>
              <w:rPr>
                <w:color w:val="041E42"/>
                <w:sz w:val="24"/>
                <w:szCs w:val="24"/>
              </w:rPr>
            </w:pPr>
            <w:r w:rsidRPr="005956BF">
              <w:rPr>
                <w:color w:val="041E42"/>
                <w:sz w:val="24"/>
                <w:szCs w:val="24"/>
              </w:rPr>
              <w:t>It is a small group</w:t>
            </w:r>
          </w:p>
          <w:p w14:paraId="06DB4716" w14:textId="77777777" w:rsidR="00B90588" w:rsidRPr="005956BF" w:rsidRDefault="00B90588" w:rsidP="00677605">
            <w:pPr>
              <w:pStyle w:val="ListParagraph"/>
              <w:numPr>
                <w:ilvl w:val="0"/>
                <w:numId w:val="16"/>
              </w:numPr>
              <w:spacing w:line="360" w:lineRule="auto"/>
              <w:rPr>
                <w:color w:val="041E42"/>
                <w:sz w:val="24"/>
                <w:szCs w:val="24"/>
              </w:rPr>
            </w:pPr>
            <w:r w:rsidRPr="005956BF">
              <w:rPr>
                <w:color w:val="041E42"/>
                <w:sz w:val="24"/>
                <w:szCs w:val="24"/>
              </w:rPr>
              <w:t>Everyone is standing</w:t>
            </w:r>
          </w:p>
          <w:p w14:paraId="2542D689" w14:textId="77777777" w:rsidR="00B90588" w:rsidRPr="005956BF" w:rsidRDefault="00B90588" w:rsidP="00677605">
            <w:pPr>
              <w:pStyle w:val="ListParagraph"/>
              <w:numPr>
                <w:ilvl w:val="0"/>
                <w:numId w:val="16"/>
              </w:numPr>
              <w:spacing w:line="360" w:lineRule="auto"/>
              <w:rPr>
                <w:color w:val="041E42"/>
                <w:sz w:val="24"/>
                <w:szCs w:val="24"/>
              </w:rPr>
            </w:pPr>
            <w:r w:rsidRPr="005956BF">
              <w:rPr>
                <w:color w:val="041E42"/>
                <w:sz w:val="24"/>
                <w:szCs w:val="24"/>
              </w:rPr>
              <w:lastRenderedPageBreak/>
              <w:t>Everyone gets to share their ideas and comments are encouraged</w:t>
            </w:r>
          </w:p>
          <w:p w14:paraId="102CFA73" w14:textId="77777777" w:rsidR="00B90588" w:rsidRPr="005956BF" w:rsidRDefault="00B90588" w:rsidP="00677605">
            <w:pPr>
              <w:pStyle w:val="ListParagraph"/>
              <w:numPr>
                <w:ilvl w:val="0"/>
                <w:numId w:val="16"/>
              </w:numPr>
              <w:spacing w:line="360" w:lineRule="auto"/>
              <w:rPr>
                <w:color w:val="041E42"/>
                <w:sz w:val="24"/>
                <w:szCs w:val="24"/>
              </w:rPr>
            </w:pPr>
            <w:r w:rsidRPr="005956BF">
              <w:rPr>
                <w:color w:val="041E42"/>
                <w:sz w:val="24"/>
                <w:szCs w:val="24"/>
              </w:rPr>
              <w:t>Individuals are given quiet time to list a few ideas first</w:t>
            </w:r>
          </w:p>
          <w:p w14:paraId="2890B57E" w14:textId="77777777" w:rsidR="00B90588" w:rsidRPr="005956BF" w:rsidRDefault="00B90588" w:rsidP="00677605">
            <w:pPr>
              <w:pStyle w:val="ListParagraph"/>
              <w:numPr>
                <w:ilvl w:val="0"/>
                <w:numId w:val="16"/>
              </w:numPr>
              <w:spacing w:line="360" w:lineRule="auto"/>
              <w:rPr>
                <w:color w:val="041E42"/>
                <w:sz w:val="24"/>
                <w:szCs w:val="24"/>
              </w:rPr>
            </w:pPr>
            <w:r w:rsidRPr="005956BF">
              <w:rPr>
                <w:color w:val="041E42"/>
                <w:sz w:val="24"/>
                <w:szCs w:val="24"/>
              </w:rPr>
              <w:t>There are no silly ideas, the more the better!</w:t>
            </w:r>
          </w:p>
          <w:p w14:paraId="528F6097" w14:textId="0AC78AF4" w:rsidR="00B90588" w:rsidRPr="00351CED" w:rsidRDefault="00B90588" w:rsidP="00351CED">
            <w:pPr>
              <w:spacing w:line="360" w:lineRule="auto"/>
              <w:rPr>
                <w:color w:val="041E42"/>
                <w:sz w:val="24"/>
                <w:szCs w:val="24"/>
              </w:rPr>
            </w:pPr>
            <w:r w:rsidRPr="00351CED">
              <w:rPr>
                <w:color w:val="041E42"/>
                <w:sz w:val="24"/>
                <w:szCs w:val="24"/>
              </w:rPr>
              <w:t>Teacher selects an idea and the class wo</w:t>
            </w:r>
            <w:r w:rsidR="00F6035A">
              <w:rPr>
                <w:color w:val="041E42"/>
                <w:sz w:val="24"/>
                <w:szCs w:val="24"/>
              </w:rPr>
              <w:t>rks together to think of ideas.</w:t>
            </w:r>
          </w:p>
          <w:p w14:paraId="61795513" w14:textId="4B8C8C10" w:rsidR="00B90588" w:rsidRPr="00351CED" w:rsidRDefault="00B90588" w:rsidP="00351CED">
            <w:pPr>
              <w:spacing w:line="360" w:lineRule="auto"/>
              <w:rPr>
                <w:rFonts w:cs="Calibri"/>
                <w:color w:val="041E42"/>
                <w:sz w:val="24"/>
                <w:szCs w:val="24"/>
              </w:rPr>
            </w:pPr>
            <w:r w:rsidRPr="00351CED">
              <w:rPr>
                <w:color w:val="041E42"/>
                <w:sz w:val="24"/>
                <w:szCs w:val="24"/>
              </w:rPr>
              <w:t>Look at the ideas and group them into clusters based on a similar theme. Decide on a solution (could be a combination of differ</w:t>
            </w:r>
            <w:r w:rsidR="00F6035A">
              <w:rPr>
                <w:color w:val="041E42"/>
                <w:sz w:val="24"/>
                <w:szCs w:val="24"/>
              </w:rPr>
              <w:t>ent ideas).</w:t>
            </w:r>
          </w:p>
        </w:tc>
        <w:tc>
          <w:tcPr>
            <w:cnfStyle w:val="000001000000" w:firstRow="0" w:lastRow="0" w:firstColumn="0" w:lastColumn="0" w:oddVBand="0" w:evenVBand="1" w:oddHBand="0" w:evenHBand="0" w:firstRowFirstColumn="0" w:firstRowLastColumn="0" w:lastRowFirstColumn="0" w:lastRowLastColumn="0"/>
            <w:tcW w:w="2552" w:type="dxa"/>
          </w:tcPr>
          <w:p w14:paraId="06C19A0A" w14:textId="0CE6B665" w:rsidR="00B90588" w:rsidRPr="00351CED" w:rsidRDefault="00B90588" w:rsidP="00351CED">
            <w:pPr>
              <w:spacing w:line="360" w:lineRule="auto"/>
              <w:rPr>
                <w:color w:val="041E42"/>
                <w:sz w:val="24"/>
                <w:szCs w:val="24"/>
              </w:rPr>
            </w:pPr>
            <w:r w:rsidRPr="00351CED">
              <w:rPr>
                <w:color w:val="041E42"/>
                <w:sz w:val="24"/>
                <w:szCs w:val="24"/>
              </w:rPr>
              <w:lastRenderedPageBreak/>
              <w:t>"The Albatross" By Bruce Pickworth and Lorraine R</w:t>
            </w:r>
            <w:r w:rsidR="00F6035A">
              <w:rPr>
                <w:color w:val="041E42"/>
                <w:sz w:val="24"/>
                <w:szCs w:val="24"/>
              </w:rPr>
              <w:t>obertson</w:t>
            </w:r>
          </w:p>
          <w:p w14:paraId="4C3F26D5" w14:textId="77777777" w:rsidR="00B90588" w:rsidRPr="00351CED" w:rsidRDefault="0086607A" w:rsidP="00351CED">
            <w:pPr>
              <w:spacing w:line="360" w:lineRule="auto"/>
              <w:rPr>
                <w:color w:val="041E42"/>
                <w:sz w:val="24"/>
                <w:szCs w:val="24"/>
              </w:rPr>
            </w:pPr>
            <w:hyperlink r:id="rId132" w:history="1">
              <w:r w:rsidR="00B90588" w:rsidRPr="00351CED">
                <w:rPr>
                  <w:rStyle w:val="Hyperlink"/>
                  <w:rFonts w:ascii="Montserrat Light" w:eastAsia="Montserrat Light" w:hAnsi="Montserrat Light" w:cs="Montserrat Light"/>
                  <w:color w:val="041E42"/>
                  <w:sz w:val="24"/>
                  <w:szCs w:val="24"/>
                </w:rPr>
                <w:t>Ideation video</w:t>
              </w:r>
            </w:hyperlink>
          </w:p>
          <w:p w14:paraId="2DC191DF" w14:textId="673154E4" w:rsidR="00B90588" w:rsidRPr="00351CED" w:rsidRDefault="00CC49F0" w:rsidP="00351CED">
            <w:pPr>
              <w:spacing w:line="360" w:lineRule="auto"/>
              <w:rPr>
                <w:color w:val="041E42"/>
                <w:sz w:val="24"/>
                <w:szCs w:val="24"/>
              </w:rPr>
            </w:pPr>
            <w:r>
              <w:rPr>
                <w:color w:val="041E42"/>
                <w:sz w:val="24"/>
                <w:szCs w:val="24"/>
              </w:rPr>
              <w:t>S</w:t>
            </w:r>
            <w:r w:rsidR="000C4299" w:rsidRPr="00351CED">
              <w:rPr>
                <w:color w:val="041E42"/>
                <w:sz w:val="24"/>
                <w:szCs w:val="24"/>
              </w:rPr>
              <w:t xml:space="preserve">ticky </w:t>
            </w:r>
            <w:r w:rsidR="00F6035A">
              <w:rPr>
                <w:color w:val="041E42"/>
                <w:sz w:val="24"/>
                <w:szCs w:val="24"/>
              </w:rPr>
              <w:t>notes</w:t>
            </w:r>
          </w:p>
          <w:p w14:paraId="7605DF57" w14:textId="6C042E50" w:rsidR="00B90588" w:rsidRPr="00351CED" w:rsidRDefault="00CC49F0" w:rsidP="00351CED">
            <w:pPr>
              <w:spacing w:line="360" w:lineRule="auto"/>
              <w:rPr>
                <w:rFonts w:eastAsiaTheme="minorEastAsia"/>
                <w:color w:val="041E42"/>
                <w:sz w:val="24"/>
                <w:szCs w:val="24"/>
              </w:rPr>
            </w:pPr>
            <w:r>
              <w:rPr>
                <w:rFonts w:eastAsia="Montserrat Light" w:cs="Montserrat Light"/>
                <w:color w:val="041E42"/>
                <w:sz w:val="24"/>
                <w:szCs w:val="24"/>
              </w:rPr>
              <w:t>M</w:t>
            </w:r>
            <w:r w:rsidR="000C4299" w:rsidRPr="00351CED">
              <w:rPr>
                <w:rFonts w:eastAsia="Montserrat Light" w:cs="Montserrat Light"/>
                <w:color w:val="041E42"/>
                <w:sz w:val="24"/>
                <w:szCs w:val="24"/>
              </w:rPr>
              <w:t>arkers</w:t>
            </w:r>
          </w:p>
        </w:tc>
      </w:tr>
      <w:tr w:rsidR="00B90588" w:rsidRPr="00351CED" w14:paraId="2AC637C1" w14:textId="77777777" w:rsidTr="002D1FE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31C3381F" w14:textId="77777777" w:rsidR="00B90588" w:rsidRPr="00351CED" w:rsidRDefault="00B90588"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294CC2A6" w14:textId="77777777" w:rsidR="00B90588" w:rsidRPr="00351CED" w:rsidRDefault="00B90588" w:rsidP="00351CED">
            <w:pPr>
              <w:pStyle w:val="normal-bold"/>
              <w:spacing w:line="360" w:lineRule="auto"/>
              <w:rPr>
                <w:color w:val="041E42"/>
                <w:sz w:val="24"/>
                <w:szCs w:val="24"/>
              </w:rPr>
            </w:pPr>
            <w:r w:rsidRPr="00351CED">
              <w:rPr>
                <w:color w:val="041E42"/>
                <w:sz w:val="24"/>
                <w:szCs w:val="24"/>
              </w:rPr>
              <w:t>Ideation session</w:t>
            </w:r>
          </w:p>
          <w:p w14:paraId="00D4156D" w14:textId="77777777" w:rsidR="00B90588" w:rsidRPr="00351CED" w:rsidRDefault="00B90588" w:rsidP="00351CED">
            <w:pPr>
              <w:spacing w:line="360" w:lineRule="auto"/>
              <w:rPr>
                <w:color w:val="041E42"/>
                <w:sz w:val="24"/>
                <w:szCs w:val="24"/>
              </w:rPr>
            </w:pPr>
            <w:r w:rsidRPr="00351CED">
              <w:rPr>
                <w:color w:val="041E42"/>
                <w:sz w:val="24"/>
                <w:szCs w:val="24"/>
              </w:rPr>
              <w:t>Students follow the ideation process with family or friends to solve their problem. Brainstorming as many ideas as possible to solve the problem. Decide which solution you would like to try to solve.</w:t>
            </w:r>
          </w:p>
        </w:tc>
        <w:tc>
          <w:tcPr>
            <w:cnfStyle w:val="000001000000" w:firstRow="0" w:lastRow="0" w:firstColumn="0" w:lastColumn="0" w:oddVBand="0" w:evenVBand="1" w:oddHBand="0" w:evenHBand="0" w:firstRowFirstColumn="0" w:firstRowLastColumn="0" w:lastRowFirstColumn="0" w:lastRowLastColumn="0"/>
            <w:tcW w:w="2552" w:type="dxa"/>
          </w:tcPr>
          <w:p w14:paraId="6346B623" w14:textId="77777777" w:rsidR="00B90588" w:rsidRPr="00351CED" w:rsidRDefault="00B90588" w:rsidP="00351CED">
            <w:pPr>
              <w:spacing w:line="360" w:lineRule="auto"/>
              <w:rPr>
                <w:rFonts w:eastAsiaTheme="minorEastAsia"/>
                <w:color w:val="041E42"/>
                <w:sz w:val="24"/>
                <w:szCs w:val="24"/>
              </w:rPr>
            </w:pPr>
          </w:p>
        </w:tc>
      </w:tr>
      <w:tr w:rsidR="00B90588" w:rsidRPr="00351CED" w14:paraId="25F5A46D" w14:textId="77777777" w:rsidTr="002D1FE4">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1155C0A8" w14:textId="77777777" w:rsidR="00B90588" w:rsidRPr="00351CED" w:rsidRDefault="00B90588"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21CCA2D5" w14:textId="51128E36" w:rsidR="00B90588" w:rsidRPr="00351CED" w:rsidRDefault="00F6035A" w:rsidP="00351CED">
            <w:pPr>
              <w:pStyle w:val="normal-bold"/>
              <w:spacing w:line="360" w:lineRule="auto"/>
              <w:rPr>
                <w:color w:val="041E42"/>
                <w:sz w:val="24"/>
                <w:szCs w:val="24"/>
              </w:rPr>
            </w:pPr>
            <w:r>
              <w:rPr>
                <w:color w:val="041E42"/>
                <w:sz w:val="24"/>
                <w:szCs w:val="24"/>
              </w:rPr>
              <w:t>Penguin jumpers</w:t>
            </w:r>
          </w:p>
          <w:p w14:paraId="428F88E4" w14:textId="3BE7DC33" w:rsidR="00B90588" w:rsidRPr="00351CED" w:rsidRDefault="00B90588" w:rsidP="00351CED">
            <w:pPr>
              <w:spacing w:line="360" w:lineRule="auto"/>
              <w:rPr>
                <w:color w:val="041E42"/>
                <w:sz w:val="24"/>
                <w:szCs w:val="24"/>
              </w:rPr>
            </w:pPr>
            <w:r w:rsidRPr="00351CED">
              <w:rPr>
                <w:color w:val="041E42"/>
                <w:sz w:val="24"/>
                <w:szCs w:val="24"/>
              </w:rPr>
              <w:t>Read this text about little penguin jumpers. Which pro</w:t>
            </w:r>
            <w:r w:rsidR="00F6035A">
              <w:rPr>
                <w:color w:val="041E42"/>
                <w:sz w:val="24"/>
                <w:szCs w:val="24"/>
              </w:rPr>
              <w:t>blem are the jumpers solving?</w:t>
            </w:r>
          </w:p>
        </w:tc>
        <w:tc>
          <w:tcPr>
            <w:cnfStyle w:val="000001000000" w:firstRow="0" w:lastRow="0" w:firstColumn="0" w:lastColumn="0" w:oddVBand="0" w:evenVBand="1" w:oddHBand="0" w:evenHBand="0" w:firstRowFirstColumn="0" w:firstRowLastColumn="0" w:lastRowFirstColumn="0" w:lastRowLastColumn="0"/>
            <w:tcW w:w="2552" w:type="dxa"/>
          </w:tcPr>
          <w:p w14:paraId="17835F8F" w14:textId="77777777" w:rsidR="00B90588" w:rsidRPr="00351CED" w:rsidRDefault="0086607A" w:rsidP="00351CED">
            <w:pPr>
              <w:spacing w:line="360" w:lineRule="auto"/>
              <w:rPr>
                <w:color w:val="041E42"/>
                <w:sz w:val="24"/>
                <w:szCs w:val="24"/>
              </w:rPr>
            </w:pPr>
            <w:hyperlink r:id="rId133" w:history="1">
              <w:r w:rsidR="0006131A" w:rsidRPr="00351CED">
                <w:rPr>
                  <w:rStyle w:val="Hyperlink"/>
                  <w:rFonts w:ascii="Montserrat Light" w:eastAsia="Montserrat Light" w:hAnsi="Montserrat Light" w:cs="Montserrat Light"/>
                  <w:color w:val="041E42"/>
                  <w:sz w:val="24"/>
                  <w:szCs w:val="24"/>
                </w:rPr>
                <w:t>Penguin jumpers article</w:t>
              </w:r>
            </w:hyperlink>
          </w:p>
        </w:tc>
      </w:tr>
      <w:tr w:rsidR="00B90588" w:rsidRPr="00351CED" w14:paraId="559B39EA" w14:textId="77777777" w:rsidTr="002D1FE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BB1BB45" w14:textId="77777777" w:rsidR="00B90588" w:rsidRPr="00351CED" w:rsidRDefault="00B90588" w:rsidP="00351CED">
            <w:pPr>
              <w:pStyle w:val="normal-bold"/>
              <w:spacing w:line="360" w:lineRule="auto"/>
              <w:rPr>
                <w:sz w:val="24"/>
                <w:szCs w:val="24"/>
              </w:rPr>
            </w:pPr>
            <w:r w:rsidRPr="00351CED">
              <w:rPr>
                <w:sz w:val="24"/>
                <w:szCs w:val="24"/>
              </w:rPr>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4C6A1F75" w14:textId="60A10EEB" w:rsidR="00B90588" w:rsidRPr="00351CED" w:rsidRDefault="00F6035A" w:rsidP="00351CED">
            <w:pPr>
              <w:pStyle w:val="normal-bold"/>
              <w:spacing w:line="360" w:lineRule="auto"/>
              <w:rPr>
                <w:color w:val="041E42"/>
                <w:sz w:val="24"/>
                <w:szCs w:val="24"/>
              </w:rPr>
            </w:pPr>
            <w:r>
              <w:rPr>
                <w:color w:val="041E42"/>
                <w:sz w:val="24"/>
                <w:szCs w:val="24"/>
              </w:rPr>
              <w:t>Emu families</w:t>
            </w:r>
          </w:p>
          <w:p w14:paraId="1E4599BB" w14:textId="77777777" w:rsidR="00B90588" w:rsidRPr="00351CED" w:rsidRDefault="00B90588" w:rsidP="00351CED">
            <w:pPr>
              <w:spacing w:line="360" w:lineRule="auto"/>
              <w:rPr>
                <w:color w:val="041E42"/>
                <w:sz w:val="24"/>
                <w:szCs w:val="24"/>
              </w:rPr>
            </w:pPr>
            <w:r w:rsidRPr="00351CED">
              <w:rPr>
                <w:color w:val="041E42"/>
                <w:sz w:val="24"/>
                <w:szCs w:val="24"/>
              </w:rPr>
              <w:t>Watch this video and write a summary of what you learnt.</w:t>
            </w:r>
          </w:p>
        </w:tc>
        <w:tc>
          <w:tcPr>
            <w:cnfStyle w:val="000001000000" w:firstRow="0" w:lastRow="0" w:firstColumn="0" w:lastColumn="0" w:oddVBand="0" w:evenVBand="1" w:oddHBand="0" w:evenHBand="0" w:firstRowFirstColumn="0" w:firstRowLastColumn="0" w:lastRowFirstColumn="0" w:lastRowLastColumn="0"/>
            <w:tcW w:w="2552" w:type="dxa"/>
          </w:tcPr>
          <w:p w14:paraId="6F2766AF" w14:textId="51020D55" w:rsidR="00B90588" w:rsidRPr="00351CED" w:rsidRDefault="0086607A" w:rsidP="00351CED">
            <w:pPr>
              <w:spacing w:line="360" w:lineRule="auto"/>
              <w:rPr>
                <w:color w:val="041E42"/>
                <w:sz w:val="24"/>
                <w:szCs w:val="24"/>
              </w:rPr>
            </w:pPr>
            <w:hyperlink r:id="rId134" w:anchor="!/media/2528433/emu-families" w:history="1">
              <w:r w:rsidR="00B90588" w:rsidRPr="00351CED">
                <w:rPr>
                  <w:rStyle w:val="Hyperlink"/>
                  <w:rFonts w:ascii="Montserrat Light" w:eastAsia="Montserrat Light" w:hAnsi="Montserrat Light" w:cs="Montserrat Light"/>
                  <w:color w:val="041E42"/>
                  <w:sz w:val="24"/>
                  <w:szCs w:val="24"/>
                </w:rPr>
                <w:t>Emu families video</w:t>
              </w:r>
            </w:hyperlink>
          </w:p>
        </w:tc>
      </w:tr>
      <w:tr w:rsidR="00B90588" w:rsidRPr="00351CED" w14:paraId="1DC5CDD0" w14:textId="77777777" w:rsidTr="002D1FE4">
        <w:trPr>
          <w:cnfStyle w:val="000000010000" w:firstRow="0" w:lastRow="0" w:firstColumn="0" w:lastColumn="0" w:oddVBand="0" w:evenVBand="0" w:oddHBand="0" w:evenHBand="1"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3240" w:type="dxa"/>
          </w:tcPr>
          <w:p w14:paraId="3F09A70A" w14:textId="77777777" w:rsidR="00B90588" w:rsidRPr="00351CED" w:rsidRDefault="00B90588"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705A0D16" w14:textId="77777777" w:rsidR="00B90588" w:rsidRPr="00351CED" w:rsidRDefault="00B90588" w:rsidP="00351CED">
            <w:pPr>
              <w:pStyle w:val="normal-bold"/>
              <w:spacing w:line="360" w:lineRule="auto"/>
              <w:rPr>
                <w:color w:val="041E42"/>
                <w:sz w:val="24"/>
                <w:szCs w:val="24"/>
              </w:rPr>
            </w:pPr>
            <w:r w:rsidRPr="00351CED">
              <w:rPr>
                <w:color w:val="041E42"/>
                <w:sz w:val="24"/>
                <w:szCs w:val="24"/>
              </w:rPr>
              <w:t>Daily observations journal</w:t>
            </w:r>
          </w:p>
          <w:p w14:paraId="49B4F8C2" w14:textId="735A4EE3" w:rsidR="00B90588" w:rsidRPr="00351CED" w:rsidRDefault="00B90588" w:rsidP="00351CED">
            <w:pPr>
              <w:spacing w:line="360" w:lineRule="auto"/>
              <w:rPr>
                <w:color w:val="041E42"/>
                <w:sz w:val="24"/>
                <w:szCs w:val="24"/>
              </w:rPr>
            </w:pPr>
            <w:r w:rsidRPr="00351CED">
              <w:rPr>
                <w:color w:val="041E42"/>
                <w:sz w:val="24"/>
                <w:szCs w:val="24"/>
              </w:rPr>
              <w:t xml:space="preserve">Students look out the window or sit in the backyard and use their five senses to record the world around them. What can they see, smell, feel, hear and taste </w:t>
            </w:r>
            <w:r w:rsidRPr="00351CED">
              <w:rPr>
                <w:color w:val="041E42"/>
                <w:sz w:val="24"/>
                <w:szCs w:val="24"/>
              </w:rPr>
              <w:lastRenderedPageBreak/>
              <w:t>(when they stick their tongue out in the air)? Students write or draw their findings in their journal</w:t>
            </w:r>
            <w:r w:rsidR="00704E43" w:rsidRPr="00351CED">
              <w:rPr>
                <w:color w:val="041E42"/>
                <w:sz w:val="24"/>
                <w:szCs w:val="24"/>
              </w:rPr>
              <w:t>s</w:t>
            </w:r>
            <w:r w:rsidR="00F6035A">
              <w:rPr>
                <w:color w:val="041E42"/>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3EB7F661" w14:textId="492BFBE1" w:rsidR="00B90588" w:rsidRPr="00351CED" w:rsidRDefault="00F6035A" w:rsidP="00351CED">
            <w:pPr>
              <w:spacing w:line="360" w:lineRule="auto"/>
              <w:rPr>
                <w:color w:val="041E42"/>
                <w:sz w:val="24"/>
                <w:szCs w:val="24"/>
              </w:rPr>
            </w:pPr>
            <w:r>
              <w:rPr>
                <w:color w:val="041E42"/>
                <w:sz w:val="24"/>
                <w:szCs w:val="24"/>
              </w:rPr>
              <w:lastRenderedPageBreak/>
              <w:t>Daily journal</w:t>
            </w:r>
          </w:p>
          <w:p w14:paraId="3273C127" w14:textId="77777777" w:rsidR="00B90588" w:rsidRPr="00351CED" w:rsidRDefault="00B90588" w:rsidP="00351CED">
            <w:pPr>
              <w:spacing w:line="360" w:lineRule="auto"/>
              <w:rPr>
                <w:color w:val="041E42"/>
                <w:sz w:val="24"/>
                <w:szCs w:val="24"/>
              </w:rPr>
            </w:pPr>
            <w:r w:rsidRPr="00351CED">
              <w:rPr>
                <w:color w:val="041E42"/>
                <w:sz w:val="24"/>
                <w:szCs w:val="24"/>
              </w:rPr>
              <w:t>Pencil</w:t>
            </w:r>
          </w:p>
        </w:tc>
      </w:tr>
      <w:tr w:rsidR="00B90588" w:rsidRPr="00351CED" w14:paraId="2C4EA76E" w14:textId="77777777" w:rsidTr="002D1FE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48755378" w14:textId="77777777" w:rsidR="00B90588" w:rsidRPr="00351CED" w:rsidRDefault="00B90588" w:rsidP="00351CED">
            <w:pPr>
              <w:pStyle w:val="normal-bold"/>
              <w:spacing w:line="360" w:lineRule="auto"/>
              <w:rPr>
                <w:sz w:val="24"/>
                <w:szCs w:val="24"/>
              </w:rPr>
            </w:pPr>
            <w:r w:rsidRPr="00351CED">
              <w:rPr>
                <w:sz w:val="24"/>
                <w:szCs w:val="24"/>
              </w:rPr>
              <w:t>Assessment</w:t>
            </w:r>
          </w:p>
        </w:tc>
        <w:tc>
          <w:tcPr>
            <w:cnfStyle w:val="000010000000" w:firstRow="0" w:lastRow="0" w:firstColumn="0" w:lastColumn="0" w:oddVBand="1" w:evenVBand="0" w:oddHBand="0" w:evenHBand="0" w:firstRowFirstColumn="0" w:firstRowLastColumn="0" w:lastRowFirstColumn="0" w:lastRowLastColumn="0"/>
            <w:tcW w:w="9796" w:type="dxa"/>
          </w:tcPr>
          <w:p w14:paraId="60280C6D" w14:textId="282C41D4" w:rsidR="00844A03" w:rsidRDefault="00B90588" w:rsidP="00351CED">
            <w:pPr>
              <w:spacing w:line="360" w:lineRule="auto"/>
              <w:rPr>
                <w:color w:val="041E42"/>
                <w:sz w:val="24"/>
                <w:szCs w:val="24"/>
              </w:rPr>
            </w:pPr>
            <w:r w:rsidRPr="00351CED">
              <w:rPr>
                <w:color w:val="041E42"/>
                <w:sz w:val="24"/>
                <w:szCs w:val="24"/>
              </w:rPr>
              <w:t>Did students collaborat</w:t>
            </w:r>
            <w:r w:rsidR="00F6035A">
              <w:rPr>
                <w:color w:val="041E42"/>
                <w:sz w:val="24"/>
                <w:szCs w:val="24"/>
              </w:rPr>
              <w:t>e in the brainstorming process?</w:t>
            </w:r>
          </w:p>
          <w:p w14:paraId="580FF131" w14:textId="1DDEE25D" w:rsidR="00B90588" w:rsidRPr="00351CED" w:rsidRDefault="00B90588" w:rsidP="00351CED">
            <w:pPr>
              <w:spacing w:line="360" w:lineRule="auto"/>
              <w:rPr>
                <w:color w:val="041E42"/>
                <w:sz w:val="24"/>
                <w:szCs w:val="24"/>
              </w:rPr>
            </w:pPr>
            <w:r w:rsidRPr="00351CED">
              <w:rPr>
                <w:color w:val="041E42"/>
                <w:sz w:val="24"/>
                <w:szCs w:val="24"/>
              </w:rPr>
              <w:t>Did they come up with a viable s</w:t>
            </w:r>
            <w:r w:rsidR="00F6035A">
              <w:rPr>
                <w:color w:val="041E42"/>
                <w:sz w:val="24"/>
                <w:szCs w:val="24"/>
              </w:rPr>
              <w:t>olution for their problem?</w:t>
            </w:r>
          </w:p>
        </w:tc>
        <w:tc>
          <w:tcPr>
            <w:cnfStyle w:val="000001000000" w:firstRow="0" w:lastRow="0" w:firstColumn="0" w:lastColumn="0" w:oddVBand="0" w:evenVBand="1" w:oddHBand="0" w:evenHBand="0" w:firstRowFirstColumn="0" w:firstRowLastColumn="0" w:lastRowFirstColumn="0" w:lastRowLastColumn="0"/>
            <w:tcW w:w="2552" w:type="dxa"/>
          </w:tcPr>
          <w:p w14:paraId="76A4D364" w14:textId="77777777" w:rsidR="00B90588" w:rsidRPr="00351CED" w:rsidRDefault="00B90588" w:rsidP="00351CED">
            <w:pPr>
              <w:spacing w:line="360" w:lineRule="auto"/>
              <w:rPr>
                <w:color w:val="041E42"/>
                <w:sz w:val="24"/>
                <w:szCs w:val="24"/>
              </w:rPr>
            </w:pPr>
          </w:p>
        </w:tc>
      </w:tr>
      <w:tr w:rsidR="00B90588" w:rsidRPr="00351CED" w14:paraId="414B981F" w14:textId="77777777" w:rsidTr="002D1FE4">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6079E36D" w14:textId="4A1DE81B" w:rsidR="00B90588" w:rsidRPr="00351CED" w:rsidRDefault="005023D1" w:rsidP="00351CED">
            <w:pPr>
              <w:pStyle w:val="normal-bold"/>
              <w:spacing w:line="360" w:lineRule="auto"/>
              <w:rPr>
                <w:sz w:val="24"/>
                <w:szCs w:val="24"/>
              </w:rPr>
            </w:pPr>
            <w:r>
              <w:rPr>
                <w:sz w:val="24"/>
                <w:szCs w:val="24"/>
              </w:rPr>
              <w:t>Reflection</w:t>
            </w:r>
          </w:p>
        </w:tc>
        <w:tc>
          <w:tcPr>
            <w:cnfStyle w:val="000010000000" w:firstRow="0" w:lastRow="0" w:firstColumn="0" w:lastColumn="0" w:oddVBand="1" w:evenVBand="0" w:oddHBand="0" w:evenHBand="0" w:firstRowFirstColumn="0" w:firstRowLastColumn="0" w:lastRowFirstColumn="0" w:lastRowLastColumn="0"/>
            <w:tcW w:w="9796" w:type="dxa"/>
          </w:tcPr>
          <w:p w14:paraId="3F16BCD7" w14:textId="6E5AFE31" w:rsidR="00B90588" w:rsidRPr="00351CED" w:rsidRDefault="00B90588" w:rsidP="00351CED">
            <w:pPr>
              <w:spacing w:line="360" w:lineRule="auto"/>
              <w:rPr>
                <w:color w:val="041E42"/>
                <w:sz w:val="24"/>
                <w:szCs w:val="24"/>
              </w:rPr>
            </w:pPr>
            <w:r w:rsidRPr="00351CED">
              <w:rPr>
                <w:color w:val="041E42"/>
                <w:sz w:val="24"/>
                <w:szCs w:val="24"/>
              </w:rPr>
              <w:t>Describe how you fel</w:t>
            </w:r>
            <w:r w:rsidR="00320A3D" w:rsidRPr="00351CED">
              <w:rPr>
                <w:color w:val="041E42"/>
                <w:sz w:val="24"/>
                <w:szCs w:val="24"/>
              </w:rPr>
              <w:t xml:space="preserve">t during the ideation process. </w:t>
            </w:r>
            <w:r w:rsidRPr="00351CED">
              <w:rPr>
                <w:color w:val="041E42"/>
                <w:sz w:val="24"/>
                <w:szCs w:val="24"/>
              </w:rPr>
              <w:t>Did you come u</w:t>
            </w:r>
            <w:r w:rsidR="00F6035A">
              <w:rPr>
                <w:color w:val="041E42"/>
                <w:sz w:val="24"/>
                <w:szCs w:val="24"/>
              </w:rPr>
              <w:t>p with a solution? If yes, how?</w:t>
            </w:r>
          </w:p>
        </w:tc>
        <w:tc>
          <w:tcPr>
            <w:cnfStyle w:val="000001000000" w:firstRow="0" w:lastRow="0" w:firstColumn="0" w:lastColumn="0" w:oddVBand="0" w:evenVBand="1" w:oddHBand="0" w:evenHBand="0" w:firstRowFirstColumn="0" w:firstRowLastColumn="0" w:lastRowFirstColumn="0" w:lastRowLastColumn="0"/>
            <w:tcW w:w="2552" w:type="dxa"/>
          </w:tcPr>
          <w:p w14:paraId="665761B0" w14:textId="77777777" w:rsidR="00B90588" w:rsidRPr="00351CED" w:rsidRDefault="00B90588" w:rsidP="00351CED">
            <w:pPr>
              <w:spacing w:line="360" w:lineRule="auto"/>
              <w:rPr>
                <w:rFonts w:eastAsia="Quattrocento Sans" w:cs="Quattrocento Sans"/>
                <w:color w:val="041E42"/>
                <w:sz w:val="24"/>
                <w:szCs w:val="24"/>
              </w:rPr>
            </w:pPr>
          </w:p>
        </w:tc>
      </w:tr>
    </w:tbl>
    <w:p w14:paraId="0C17A86B" w14:textId="77777777" w:rsidR="00AC2DC0" w:rsidRPr="00351CED" w:rsidRDefault="00AC2DC0" w:rsidP="00351CED">
      <w:pPr>
        <w:spacing w:line="360" w:lineRule="auto"/>
        <w:rPr>
          <w:sz w:val="24"/>
          <w:szCs w:val="24"/>
        </w:rPr>
      </w:pPr>
      <w:r w:rsidRPr="00351CED">
        <w:rPr>
          <w:sz w:val="24"/>
          <w:szCs w:val="24"/>
        </w:rPr>
        <w:br w:type="page"/>
      </w:r>
    </w:p>
    <w:p w14:paraId="02A4CB78" w14:textId="469611FE" w:rsidR="00AC2DC0" w:rsidRPr="00351CED" w:rsidRDefault="00F51982" w:rsidP="005956BF">
      <w:pPr>
        <w:pStyle w:val="normal-bold"/>
        <w:shd w:val="clear" w:color="auto" w:fill="C8DCF0" w:themeFill="accent2"/>
        <w:rPr>
          <w:sz w:val="24"/>
          <w:szCs w:val="24"/>
        </w:rPr>
      </w:pPr>
      <w:r w:rsidRPr="00351CED">
        <w:rPr>
          <w:sz w:val="24"/>
          <w:szCs w:val="24"/>
        </w:rPr>
        <w:lastRenderedPageBreak/>
        <w:t>Class-</w:t>
      </w:r>
      <w:r w:rsidR="00AC2DC0" w:rsidRPr="00351CED">
        <w:rPr>
          <w:sz w:val="24"/>
          <w:szCs w:val="24"/>
        </w:rPr>
        <w:t>specific adjustments and extensions</w:t>
      </w:r>
    </w:p>
    <w:p w14:paraId="071E6FB9" w14:textId="77777777" w:rsidR="00AC2DC0" w:rsidRPr="00351CED" w:rsidRDefault="00AC2DC0" w:rsidP="00351CED">
      <w:pPr>
        <w:pStyle w:val="normal-bold"/>
        <w:spacing w:after="4000" w:line="360" w:lineRule="auto"/>
        <w:rPr>
          <w:sz w:val="24"/>
          <w:szCs w:val="24"/>
        </w:rPr>
      </w:pPr>
    </w:p>
    <w:p w14:paraId="35B0B75E" w14:textId="77777777" w:rsidR="00AC2DC0" w:rsidRPr="00351CED" w:rsidRDefault="00AC2DC0" w:rsidP="005956BF">
      <w:pPr>
        <w:pStyle w:val="normal-bold"/>
        <w:shd w:val="clear" w:color="auto" w:fill="C8DCF0" w:themeFill="accent2"/>
        <w:rPr>
          <w:sz w:val="24"/>
          <w:szCs w:val="24"/>
        </w:rPr>
      </w:pPr>
      <w:r w:rsidRPr="00351CED">
        <w:rPr>
          <w:sz w:val="24"/>
          <w:szCs w:val="24"/>
        </w:rPr>
        <w:t>Teacher reflection and annotation</w:t>
      </w:r>
    </w:p>
    <w:p w14:paraId="57777398" w14:textId="77777777" w:rsidR="00AC2DC0" w:rsidRPr="00351CED" w:rsidRDefault="00AC2DC0" w:rsidP="00351CED">
      <w:pPr>
        <w:pStyle w:val="normal-bold"/>
        <w:spacing w:after="4000" w:line="360" w:lineRule="auto"/>
        <w:rPr>
          <w:sz w:val="24"/>
          <w:szCs w:val="24"/>
        </w:rPr>
      </w:pPr>
    </w:p>
    <w:p w14:paraId="1C9A72B3" w14:textId="77777777" w:rsidR="00AC2DC0" w:rsidRPr="00351CED" w:rsidRDefault="00AC2DC0" w:rsidP="00351CED">
      <w:pPr>
        <w:spacing w:line="360" w:lineRule="auto"/>
        <w:rPr>
          <w:sz w:val="24"/>
          <w:szCs w:val="24"/>
        </w:rPr>
      </w:pPr>
      <w:r w:rsidRPr="00351CED">
        <w:rPr>
          <w:sz w:val="24"/>
          <w:szCs w:val="24"/>
        </w:rPr>
        <w:br w:type="page"/>
      </w:r>
    </w:p>
    <w:p w14:paraId="6C2F06C1" w14:textId="77777777" w:rsidR="00AC2DC0" w:rsidRPr="00351BD9" w:rsidRDefault="00AC2DC0" w:rsidP="00351CED">
      <w:pPr>
        <w:pStyle w:val="Heading2"/>
        <w:spacing w:line="360" w:lineRule="auto"/>
        <w:rPr>
          <w:szCs w:val="30"/>
        </w:rPr>
      </w:pPr>
      <w:r w:rsidRPr="00351BD9">
        <w:rPr>
          <w:szCs w:val="30"/>
        </w:rPr>
        <w:lastRenderedPageBreak/>
        <w:t>Lesson sequence 27</w:t>
      </w:r>
    </w:p>
    <w:tbl>
      <w:tblPr>
        <w:tblStyle w:val="ListTable3-Accent3"/>
        <w:tblW w:w="15588" w:type="dxa"/>
        <w:tblLayout w:type="fixed"/>
        <w:tblLook w:val="00A0" w:firstRow="1" w:lastRow="0" w:firstColumn="1" w:lastColumn="0" w:noHBand="0" w:noVBand="0"/>
        <w:tblDescription w:val="lesson sequence 27"/>
      </w:tblPr>
      <w:tblGrid>
        <w:gridCol w:w="3240"/>
        <w:gridCol w:w="9796"/>
        <w:gridCol w:w="2552"/>
      </w:tblGrid>
      <w:tr w:rsidR="00AC2DC0" w:rsidRPr="00351CED" w14:paraId="5CEAD57F" w14:textId="77777777" w:rsidTr="00351BD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40" w:type="dxa"/>
            <w:tcBorders>
              <w:top w:val="single" w:sz="4" w:space="0" w:color="auto"/>
              <w:left w:val="single" w:sz="4" w:space="0" w:color="auto"/>
              <w:bottom w:val="single" w:sz="4" w:space="0" w:color="auto"/>
              <w:right w:val="single" w:sz="4" w:space="0" w:color="auto"/>
            </w:tcBorders>
            <w:shd w:val="clear" w:color="auto" w:fill="1D428A"/>
          </w:tcPr>
          <w:p w14:paraId="63231020" w14:textId="785A882D" w:rsidR="00AC2DC0" w:rsidRPr="00351CED" w:rsidRDefault="00351BD9" w:rsidP="00351CED">
            <w:pPr>
              <w:pStyle w:val="normal-bold"/>
              <w:spacing w:line="360" w:lineRule="auto"/>
              <w:rPr>
                <w:color w:val="FFFFFF" w:themeColor="background1"/>
                <w:sz w:val="24"/>
                <w:szCs w:val="24"/>
              </w:rPr>
            </w:pPr>
            <w:r>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796" w:type="dxa"/>
            <w:tcBorders>
              <w:left w:val="single" w:sz="4" w:space="0" w:color="auto"/>
            </w:tcBorders>
          </w:tcPr>
          <w:p w14:paraId="532E78C3" w14:textId="531FFD96" w:rsidR="00AC2DC0" w:rsidRPr="00351CED" w:rsidRDefault="006C11A8" w:rsidP="00351CED">
            <w:pPr>
              <w:pStyle w:val="normal-bold"/>
              <w:spacing w:line="360" w:lineRule="auto"/>
              <w:rPr>
                <w:color w:val="FFFFFF" w:themeColor="background1"/>
                <w:sz w:val="24"/>
                <w:szCs w:val="24"/>
              </w:rPr>
            </w:pPr>
            <w:r>
              <w:rPr>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552" w:type="dxa"/>
          </w:tcPr>
          <w:p w14:paraId="38DBA236" w14:textId="01C211DB" w:rsidR="00AC2DC0" w:rsidRPr="00351CED" w:rsidRDefault="00351BD9" w:rsidP="00351BD9">
            <w:pPr>
              <w:pStyle w:val="normal-bold"/>
              <w:spacing w:line="360" w:lineRule="auto"/>
              <w:rPr>
                <w:color w:val="FFFFFF" w:themeColor="background1"/>
                <w:sz w:val="24"/>
                <w:szCs w:val="24"/>
              </w:rPr>
            </w:pPr>
            <w:r>
              <w:rPr>
                <w:color w:val="FFFFFF" w:themeColor="background1"/>
                <w:sz w:val="24"/>
                <w:szCs w:val="24"/>
              </w:rPr>
              <w:t>Resources</w:t>
            </w:r>
          </w:p>
        </w:tc>
      </w:tr>
      <w:tr w:rsidR="00AC2DC0" w:rsidRPr="00351CED" w14:paraId="3437019A" w14:textId="77777777" w:rsidTr="00351BD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tcBorders>
          </w:tcPr>
          <w:p w14:paraId="380D47D9" w14:textId="77777777" w:rsidR="00AC2DC0" w:rsidRPr="00351CED" w:rsidRDefault="00AC2DC0" w:rsidP="00351CED">
            <w:pPr>
              <w:pStyle w:val="normal-bold"/>
              <w:spacing w:line="360" w:lineRule="auto"/>
              <w:rPr>
                <w:sz w:val="24"/>
                <w:szCs w:val="24"/>
              </w:rPr>
            </w:pPr>
            <w:r w:rsidRPr="00351CED">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796" w:type="dxa"/>
          </w:tcPr>
          <w:p w14:paraId="708A1A15" w14:textId="7EFD958B" w:rsidR="005D77B1" w:rsidRPr="00351CED" w:rsidRDefault="005D77B1" w:rsidP="00351CED">
            <w:pPr>
              <w:spacing w:line="360" w:lineRule="auto"/>
              <w:rPr>
                <w:color w:val="041E42"/>
                <w:sz w:val="24"/>
                <w:szCs w:val="24"/>
              </w:rPr>
            </w:pPr>
            <w:r w:rsidRPr="00C47850">
              <w:rPr>
                <w:b/>
                <w:color w:val="041E42"/>
                <w:sz w:val="24"/>
                <w:szCs w:val="24"/>
              </w:rPr>
              <w:t>ST2-2DP-T</w:t>
            </w:r>
            <w:r w:rsidRPr="00351CED">
              <w:rPr>
                <w:color w:val="041E42"/>
                <w:sz w:val="24"/>
                <w:szCs w:val="24"/>
              </w:rPr>
              <w:t xml:space="preserve"> </w:t>
            </w:r>
            <w:r w:rsidR="00C47850">
              <w:rPr>
                <w:color w:val="041E42"/>
                <w:sz w:val="24"/>
                <w:szCs w:val="24"/>
              </w:rPr>
              <w:t>–</w:t>
            </w:r>
            <w:r w:rsidRPr="00351CED">
              <w:rPr>
                <w:color w:val="041E42"/>
                <w:sz w:val="24"/>
                <w:szCs w:val="24"/>
              </w:rPr>
              <w:t xml:space="preserve"> selects and uses materials, tools and equipment to develop solu</w:t>
            </w:r>
            <w:r w:rsidR="00F6035A">
              <w:rPr>
                <w:color w:val="041E42"/>
                <w:sz w:val="24"/>
                <w:szCs w:val="24"/>
              </w:rPr>
              <w:t>tions for a need or opportunity</w:t>
            </w:r>
          </w:p>
          <w:p w14:paraId="7D17980D" w14:textId="1D804C5C" w:rsidR="00AC2DC0" w:rsidRPr="00351CED" w:rsidRDefault="005D77B1" w:rsidP="00351CED">
            <w:pPr>
              <w:spacing w:line="360" w:lineRule="auto"/>
              <w:rPr>
                <w:color w:val="041E42"/>
                <w:sz w:val="24"/>
                <w:szCs w:val="24"/>
              </w:rPr>
            </w:pPr>
            <w:r w:rsidRPr="00C47850">
              <w:rPr>
                <w:b/>
                <w:color w:val="041E42"/>
                <w:sz w:val="24"/>
                <w:szCs w:val="24"/>
              </w:rPr>
              <w:t>ST2-3DP-T</w:t>
            </w:r>
            <w:r w:rsidRPr="00351CED">
              <w:rPr>
                <w:color w:val="041E42"/>
                <w:sz w:val="24"/>
                <w:szCs w:val="24"/>
              </w:rPr>
              <w:t xml:space="preserve"> </w:t>
            </w:r>
            <w:r w:rsidR="00C47850">
              <w:rPr>
                <w:color w:val="041E42"/>
                <w:sz w:val="24"/>
                <w:szCs w:val="24"/>
              </w:rPr>
              <w:t>–</w:t>
            </w:r>
            <w:r w:rsidRPr="00351CED">
              <w:rPr>
                <w:color w:val="041E42"/>
                <w:sz w:val="24"/>
                <w:szCs w:val="24"/>
              </w:rPr>
              <w:t xml:space="preserve"> defines problems, describes and follows algorithms to develop solutions</w:t>
            </w:r>
          </w:p>
        </w:tc>
        <w:tc>
          <w:tcPr>
            <w:cnfStyle w:val="000001000000" w:firstRow="0" w:lastRow="0" w:firstColumn="0" w:lastColumn="0" w:oddVBand="0" w:evenVBand="1" w:oddHBand="0" w:evenHBand="0" w:firstRowFirstColumn="0" w:firstRowLastColumn="0" w:lastRowFirstColumn="0" w:lastRowLastColumn="0"/>
            <w:tcW w:w="2552" w:type="dxa"/>
          </w:tcPr>
          <w:p w14:paraId="0D3137D1" w14:textId="77777777" w:rsidR="00AC2DC0" w:rsidRPr="00351CED" w:rsidRDefault="00AC2DC0" w:rsidP="00351CED">
            <w:pPr>
              <w:spacing w:line="360" w:lineRule="auto"/>
              <w:rPr>
                <w:color w:val="041E42"/>
                <w:sz w:val="24"/>
                <w:szCs w:val="24"/>
              </w:rPr>
            </w:pPr>
          </w:p>
        </w:tc>
      </w:tr>
      <w:tr w:rsidR="00AC2DC0" w:rsidRPr="00351CED" w14:paraId="34D289B1" w14:textId="77777777" w:rsidTr="002D1FE4">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3D453F05" w14:textId="77777777" w:rsidR="00AC2DC0" w:rsidRPr="00351CED" w:rsidRDefault="00AC2DC0" w:rsidP="00351CED">
            <w:pPr>
              <w:pStyle w:val="normal-bold"/>
              <w:spacing w:line="360" w:lineRule="auto"/>
              <w:rPr>
                <w:sz w:val="24"/>
                <w:szCs w:val="24"/>
              </w:rPr>
            </w:pPr>
            <w:r w:rsidRPr="00351CED">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796" w:type="dxa"/>
          </w:tcPr>
          <w:p w14:paraId="248F86FF" w14:textId="78A07178" w:rsidR="00AC2DC0" w:rsidRPr="00351CED" w:rsidRDefault="005D77B1" w:rsidP="00351CED">
            <w:pPr>
              <w:spacing w:line="360" w:lineRule="auto"/>
              <w:rPr>
                <w:color w:val="041E42"/>
                <w:sz w:val="24"/>
                <w:szCs w:val="24"/>
              </w:rPr>
            </w:pPr>
            <w:r w:rsidRPr="00351CED">
              <w:rPr>
                <w:color w:val="041E42"/>
                <w:sz w:val="24"/>
                <w:szCs w:val="24"/>
              </w:rPr>
              <w:t>We are learning to create a prototype of our solutio</w:t>
            </w:r>
            <w:r w:rsidR="00F6035A">
              <w:rPr>
                <w:color w:val="041E42"/>
                <w:sz w:val="24"/>
                <w:szCs w:val="24"/>
              </w:rPr>
              <w:t>n.</w:t>
            </w:r>
          </w:p>
        </w:tc>
        <w:tc>
          <w:tcPr>
            <w:cnfStyle w:val="000001000000" w:firstRow="0" w:lastRow="0" w:firstColumn="0" w:lastColumn="0" w:oddVBand="0" w:evenVBand="1" w:oddHBand="0" w:evenHBand="0" w:firstRowFirstColumn="0" w:firstRowLastColumn="0" w:lastRowFirstColumn="0" w:lastRowLastColumn="0"/>
            <w:tcW w:w="2552" w:type="dxa"/>
          </w:tcPr>
          <w:p w14:paraId="313AB8DB" w14:textId="77777777" w:rsidR="00AC2DC0" w:rsidRPr="00351CED" w:rsidRDefault="00AC2DC0" w:rsidP="00351CED">
            <w:pPr>
              <w:spacing w:line="360" w:lineRule="auto"/>
              <w:rPr>
                <w:rFonts w:eastAsia="Quattrocento Sans" w:cs="Quattrocento Sans"/>
                <w:color w:val="041E42"/>
                <w:sz w:val="24"/>
                <w:szCs w:val="24"/>
              </w:rPr>
            </w:pPr>
          </w:p>
        </w:tc>
      </w:tr>
      <w:tr w:rsidR="00AC2DC0" w:rsidRPr="00351CED" w14:paraId="4DF4AA0D" w14:textId="77777777" w:rsidTr="002D1FE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0BF926DE" w14:textId="77777777" w:rsidR="00AC2DC0" w:rsidRPr="00351CED" w:rsidRDefault="00AC2DC0" w:rsidP="00351CED">
            <w:pPr>
              <w:pStyle w:val="normal-bold"/>
              <w:spacing w:line="360" w:lineRule="auto"/>
              <w:rPr>
                <w:sz w:val="24"/>
                <w:szCs w:val="24"/>
              </w:rPr>
            </w:pPr>
            <w:r w:rsidRPr="00351CED">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796" w:type="dxa"/>
          </w:tcPr>
          <w:p w14:paraId="7054C4C6" w14:textId="77777777" w:rsidR="005D77B1" w:rsidRPr="00351CED" w:rsidRDefault="005D77B1" w:rsidP="00351CED">
            <w:pPr>
              <w:spacing w:line="360" w:lineRule="auto"/>
              <w:rPr>
                <w:color w:val="041E42"/>
                <w:sz w:val="24"/>
                <w:szCs w:val="24"/>
              </w:rPr>
            </w:pPr>
            <w:r w:rsidRPr="00351CED">
              <w:rPr>
                <w:color w:val="041E42"/>
                <w:sz w:val="24"/>
                <w:szCs w:val="24"/>
              </w:rPr>
              <w:t>We can:</w:t>
            </w:r>
          </w:p>
          <w:p w14:paraId="7F0DCD9F" w14:textId="77777777" w:rsidR="005D77B1" w:rsidRPr="00351CED" w:rsidRDefault="005931C0" w:rsidP="00351CED">
            <w:pPr>
              <w:pStyle w:val="bullet"/>
              <w:spacing w:line="360" w:lineRule="auto"/>
              <w:rPr>
                <w:rFonts w:eastAsia="Arimo" w:cs="Arimo"/>
                <w:color w:val="041E42"/>
                <w:sz w:val="24"/>
                <w:szCs w:val="24"/>
              </w:rPr>
            </w:pPr>
            <w:r w:rsidRPr="00351CED">
              <w:rPr>
                <w:color w:val="041E42"/>
                <w:sz w:val="24"/>
                <w:szCs w:val="24"/>
              </w:rPr>
              <w:t>explain what a prototype is.</w:t>
            </w:r>
          </w:p>
          <w:p w14:paraId="4F9649F7" w14:textId="77777777" w:rsidR="00AC2DC0" w:rsidRPr="00351CED" w:rsidRDefault="005D77B1" w:rsidP="00351CED">
            <w:pPr>
              <w:pStyle w:val="bullet"/>
              <w:spacing w:line="360" w:lineRule="auto"/>
              <w:rPr>
                <w:color w:val="041E42"/>
                <w:sz w:val="24"/>
                <w:szCs w:val="24"/>
              </w:rPr>
            </w:pPr>
            <w:r w:rsidRPr="00351CED">
              <w:rPr>
                <w:color w:val="041E42"/>
                <w:sz w:val="24"/>
                <w:szCs w:val="24"/>
              </w:rPr>
              <w:t>create a prototype of our solution.</w:t>
            </w:r>
          </w:p>
        </w:tc>
        <w:tc>
          <w:tcPr>
            <w:cnfStyle w:val="000001000000" w:firstRow="0" w:lastRow="0" w:firstColumn="0" w:lastColumn="0" w:oddVBand="0" w:evenVBand="1" w:oddHBand="0" w:evenHBand="0" w:firstRowFirstColumn="0" w:firstRowLastColumn="0" w:lastRowFirstColumn="0" w:lastRowLastColumn="0"/>
            <w:tcW w:w="2552" w:type="dxa"/>
          </w:tcPr>
          <w:p w14:paraId="53A076A6" w14:textId="77777777" w:rsidR="00AC2DC0" w:rsidRPr="00351CED" w:rsidRDefault="00AC2DC0" w:rsidP="00351CED">
            <w:pPr>
              <w:spacing w:line="360" w:lineRule="auto"/>
              <w:rPr>
                <w:rFonts w:eastAsia="Quattrocento Sans" w:cs="Quattrocento Sans"/>
                <w:color w:val="041E42"/>
                <w:sz w:val="24"/>
                <w:szCs w:val="24"/>
              </w:rPr>
            </w:pPr>
          </w:p>
        </w:tc>
      </w:tr>
      <w:tr w:rsidR="005D77B1" w:rsidRPr="00351CED" w14:paraId="7A6D1A61" w14:textId="77777777" w:rsidTr="002D1FE4">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3E2C9634" w14:textId="77777777" w:rsidR="005D77B1" w:rsidRPr="00351CED" w:rsidRDefault="005D77B1" w:rsidP="00351CED">
            <w:pPr>
              <w:pStyle w:val="normal-bold"/>
              <w:spacing w:line="360" w:lineRule="auto"/>
              <w:rPr>
                <w:sz w:val="24"/>
                <w:szCs w:val="24"/>
              </w:rPr>
            </w:pPr>
            <w:r w:rsidRPr="00351CED">
              <w:rPr>
                <w:sz w:val="24"/>
                <w:szCs w:val="24"/>
              </w:rPr>
              <w:t>Teaching component</w:t>
            </w:r>
          </w:p>
        </w:tc>
        <w:tc>
          <w:tcPr>
            <w:cnfStyle w:val="000010000000" w:firstRow="0" w:lastRow="0" w:firstColumn="0" w:lastColumn="0" w:oddVBand="1" w:evenVBand="0" w:oddHBand="0" w:evenHBand="0" w:firstRowFirstColumn="0" w:firstRowLastColumn="0" w:lastRowFirstColumn="0" w:lastRowLastColumn="0"/>
            <w:tcW w:w="9796" w:type="dxa"/>
          </w:tcPr>
          <w:p w14:paraId="298EFCC9" w14:textId="4028DD63" w:rsidR="005D77B1" w:rsidRPr="00351CED" w:rsidRDefault="009C0439" w:rsidP="00351CED">
            <w:pPr>
              <w:pStyle w:val="normal-bold"/>
              <w:spacing w:line="360" w:lineRule="auto"/>
              <w:rPr>
                <w:color w:val="041E42"/>
                <w:sz w:val="24"/>
                <w:szCs w:val="24"/>
              </w:rPr>
            </w:pPr>
            <w:r w:rsidRPr="00351CED">
              <w:rPr>
                <w:color w:val="041E42"/>
                <w:sz w:val="24"/>
                <w:szCs w:val="24"/>
              </w:rPr>
              <w:t xml:space="preserve">The design </w:t>
            </w:r>
            <w:r w:rsidR="005D77B1" w:rsidRPr="00351CED">
              <w:rPr>
                <w:color w:val="041E42"/>
                <w:sz w:val="24"/>
                <w:szCs w:val="24"/>
              </w:rPr>
              <w:t>thinking process</w:t>
            </w:r>
            <w:r w:rsidR="00FA553C">
              <w:rPr>
                <w:color w:val="041E42"/>
                <w:sz w:val="24"/>
                <w:szCs w:val="24"/>
              </w:rPr>
              <w:t xml:space="preserve"> –</w:t>
            </w:r>
            <w:r w:rsidR="005D77B1" w:rsidRPr="00351CED">
              <w:rPr>
                <w:color w:val="041E42"/>
                <w:sz w:val="24"/>
                <w:szCs w:val="24"/>
              </w:rPr>
              <w:t xml:space="preserve"> prototype</w:t>
            </w:r>
          </w:p>
          <w:p w14:paraId="6D847918" w14:textId="7D850A05" w:rsidR="005D77B1" w:rsidRPr="00351CED" w:rsidRDefault="009C0439" w:rsidP="00351CED">
            <w:pPr>
              <w:spacing w:line="360" w:lineRule="auto"/>
              <w:rPr>
                <w:color w:val="041E42"/>
                <w:sz w:val="24"/>
                <w:szCs w:val="24"/>
              </w:rPr>
            </w:pPr>
            <w:r w:rsidRPr="00351CED">
              <w:rPr>
                <w:color w:val="041E42"/>
                <w:sz w:val="24"/>
                <w:szCs w:val="24"/>
              </w:rPr>
              <w:t xml:space="preserve">This next step in the design </w:t>
            </w:r>
            <w:r w:rsidR="005D77B1" w:rsidRPr="00351CED">
              <w:rPr>
                <w:color w:val="041E42"/>
                <w:sz w:val="24"/>
                <w:szCs w:val="24"/>
              </w:rPr>
              <w:t xml:space="preserve">thinking process provides the opportunity for the student to determine the complexity of the solution. </w:t>
            </w:r>
            <w:r w:rsidR="00F6035A">
              <w:rPr>
                <w:color w:val="041E42"/>
                <w:sz w:val="24"/>
                <w:szCs w:val="24"/>
              </w:rPr>
              <w:t>Watch the video on prototyping.</w:t>
            </w:r>
          </w:p>
          <w:p w14:paraId="0E2671E7" w14:textId="406D9BD7" w:rsidR="005D77B1" w:rsidRPr="00351CED" w:rsidRDefault="005D77B1" w:rsidP="00351CED">
            <w:pPr>
              <w:spacing w:line="360" w:lineRule="auto"/>
              <w:rPr>
                <w:color w:val="041E42"/>
                <w:sz w:val="24"/>
                <w:szCs w:val="24"/>
              </w:rPr>
            </w:pPr>
            <w:r w:rsidRPr="00351CED">
              <w:rPr>
                <w:color w:val="041E42"/>
                <w:sz w:val="24"/>
                <w:szCs w:val="24"/>
              </w:rPr>
              <w:t>What is a</w:t>
            </w:r>
            <w:r w:rsidR="00D83BB7" w:rsidRPr="00351CED">
              <w:rPr>
                <w:color w:val="041E42"/>
                <w:sz w:val="24"/>
                <w:szCs w:val="24"/>
              </w:rPr>
              <w:t xml:space="preserve"> prototype? View the </w:t>
            </w:r>
            <w:r w:rsidRPr="00351CED">
              <w:rPr>
                <w:color w:val="041E42"/>
                <w:sz w:val="24"/>
                <w:szCs w:val="24"/>
              </w:rPr>
              <w:t>link for the following d</w:t>
            </w:r>
            <w:r w:rsidR="00F6035A">
              <w:rPr>
                <w:color w:val="041E42"/>
                <w:sz w:val="24"/>
                <w:szCs w:val="24"/>
              </w:rPr>
              <w:t>efinition and more information.</w:t>
            </w:r>
          </w:p>
          <w:p w14:paraId="73EC58D9" w14:textId="226F2493" w:rsidR="005D77B1" w:rsidRPr="00351CED" w:rsidRDefault="005D77B1" w:rsidP="00351CED">
            <w:pPr>
              <w:spacing w:line="360" w:lineRule="auto"/>
              <w:rPr>
                <w:color w:val="041E42"/>
                <w:sz w:val="24"/>
                <w:szCs w:val="24"/>
              </w:rPr>
            </w:pPr>
            <w:r w:rsidRPr="00351CED">
              <w:rPr>
                <w:color w:val="041E42"/>
                <w:sz w:val="24"/>
                <w:szCs w:val="24"/>
              </w:rPr>
              <w:t>A prototype is an early sample, model or release of a product creat</w:t>
            </w:r>
            <w:r w:rsidR="00F6035A">
              <w:rPr>
                <w:color w:val="041E42"/>
                <w:sz w:val="24"/>
                <w:szCs w:val="24"/>
              </w:rPr>
              <w:t>ed to test a concept or process.</w:t>
            </w:r>
          </w:p>
          <w:p w14:paraId="4D1963EF" w14:textId="291B3BE4" w:rsidR="005D77B1" w:rsidRPr="00351CED" w:rsidRDefault="005D77B1" w:rsidP="00351CED">
            <w:pPr>
              <w:spacing w:line="360" w:lineRule="auto"/>
              <w:rPr>
                <w:color w:val="041E42"/>
                <w:sz w:val="24"/>
                <w:szCs w:val="24"/>
              </w:rPr>
            </w:pPr>
            <w:r w:rsidRPr="00351CED">
              <w:rPr>
                <w:color w:val="041E42"/>
                <w:sz w:val="24"/>
                <w:szCs w:val="24"/>
              </w:rPr>
              <w:lastRenderedPageBreak/>
              <w:t>For example, if the solution is to make special stickers to put on glass windows so birds can see them, the student can make the building with the sticker on the windows to demonstrate how the solu</w:t>
            </w:r>
            <w:r w:rsidR="00F6035A">
              <w:rPr>
                <w:color w:val="041E42"/>
                <w:sz w:val="24"/>
                <w:szCs w:val="24"/>
              </w:rPr>
              <w:t>tion will work.</w:t>
            </w:r>
          </w:p>
          <w:p w14:paraId="621B9F44" w14:textId="73BC59EE" w:rsidR="005D77B1" w:rsidRPr="00351CED" w:rsidRDefault="005D77B1" w:rsidP="00351CED">
            <w:pPr>
              <w:spacing w:line="360" w:lineRule="auto"/>
              <w:rPr>
                <w:color w:val="041E42"/>
                <w:sz w:val="24"/>
                <w:szCs w:val="24"/>
              </w:rPr>
            </w:pPr>
            <w:r w:rsidRPr="00351CED">
              <w:rPr>
                <w:color w:val="041E42"/>
                <w:sz w:val="24"/>
                <w:szCs w:val="24"/>
              </w:rPr>
              <w:t xml:space="preserve">Share ideas about how the students will make </w:t>
            </w:r>
            <w:r w:rsidR="00F6035A">
              <w:rPr>
                <w:color w:val="041E42"/>
                <w:sz w:val="24"/>
                <w:szCs w:val="24"/>
              </w:rPr>
              <w:t>their prototype.</w:t>
            </w:r>
          </w:p>
          <w:p w14:paraId="58B9CC91" w14:textId="0C0F29FB" w:rsidR="005D77B1" w:rsidRPr="00351CED" w:rsidRDefault="005D77B1" w:rsidP="00351CED">
            <w:pPr>
              <w:spacing w:line="360" w:lineRule="auto"/>
              <w:rPr>
                <w:rFonts w:cs="Calibri"/>
                <w:color w:val="041E42"/>
                <w:sz w:val="24"/>
                <w:szCs w:val="24"/>
              </w:rPr>
            </w:pPr>
            <w:r w:rsidRPr="00351CED">
              <w:rPr>
                <w:color w:val="041E42"/>
                <w:sz w:val="24"/>
                <w:szCs w:val="24"/>
              </w:rPr>
              <w:t xml:space="preserve">Students will need to begin by drawing a design for their prototype and think about the different components and </w:t>
            </w:r>
            <w:r w:rsidR="00F6035A">
              <w:rPr>
                <w:color w:val="041E42"/>
                <w:sz w:val="24"/>
                <w:szCs w:val="24"/>
              </w:rPr>
              <w:t>the way that it might be built.</w:t>
            </w:r>
          </w:p>
        </w:tc>
        <w:tc>
          <w:tcPr>
            <w:cnfStyle w:val="000001000000" w:firstRow="0" w:lastRow="0" w:firstColumn="0" w:lastColumn="0" w:oddVBand="0" w:evenVBand="1" w:oddHBand="0" w:evenHBand="0" w:firstRowFirstColumn="0" w:firstRowLastColumn="0" w:lastRowFirstColumn="0" w:lastRowLastColumn="0"/>
            <w:tcW w:w="2552" w:type="dxa"/>
          </w:tcPr>
          <w:p w14:paraId="6AE9C0D9" w14:textId="455B811C" w:rsidR="005D77B1" w:rsidRPr="00351CED" w:rsidRDefault="0086607A" w:rsidP="00351CED">
            <w:pPr>
              <w:spacing w:line="360" w:lineRule="auto"/>
              <w:rPr>
                <w:color w:val="041E42"/>
                <w:sz w:val="24"/>
                <w:szCs w:val="24"/>
              </w:rPr>
            </w:pPr>
            <w:hyperlink r:id="rId135" w:history="1">
              <w:r w:rsidR="005D77B1" w:rsidRPr="00351CED">
                <w:rPr>
                  <w:rStyle w:val="Hyperlink"/>
                  <w:rFonts w:eastAsia="Montserrat Light" w:cs="Montserrat Light"/>
                  <w:color w:val="041E42"/>
                  <w:sz w:val="24"/>
                  <w:szCs w:val="24"/>
                </w:rPr>
                <w:t>Prototype video</w:t>
              </w:r>
            </w:hyperlink>
          </w:p>
          <w:p w14:paraId="24982D6F" w14:textId="00C856E2" w:rsidR="005D77B1" w:rsidRPr="00351CED" w:rsidRDefault="0086607A" w:rsidP="00351CED">
            <w:pPr>
              <w:spacing w:line="360" w:lineRule="auto"/>
              <w:rPr>
                <w:color w:val="041E42"/>
                <w:sz w:val="24"/>
                <w:szCs w:val="24"/>
              </w:rPr>
            </w:pPr>
            <w:hyperlink r:id="rId136" w:history="1">
              <w:r w:rsidR="005D77B1" w:rsidRPr="00351CED">
                <w:rPr>
                  <w:rStyle w:val="Hyperlink"/>
                  <w:rFonts w:eastAsia="Montserrat Light" w:cs="Montserrat Light"/>
                  <w:color w:val="041E42"/>
                  <w:sz w:val="24"/>
                  <w:szCs w:val="24"/>
                </w:rPr>
                <w:t>Prototype definition</w:t>
              </w:r>
            </w:hyperlink>
          </w:p>
          <w:p w14:paraId="7D13C4AD" w14:textId="1A5AAA2F" w:rsidR="005D77B1" w:rsidRPr="00351CED" w:rsidRDefault="0086607A" w:rsidP="00F6035A">
            <w:pPr>
              <w:spacing w:line="360" w:lineRule="auto"/>
              <w:rPr>
                <w:rFonts w:eastAsiaTheme="minorEastAsia"/>
                <w:color w:val="041E42"/>
                <w:sz w:val="24"/>
                <w:szCs w:val="24"/>
              </w:rPr>
            </w:pPr>
            <w:hyperlink r:id="rId137" w:history="1">
              <w:r w:rsidR="005D77B1" w:rsidRPr="00351CED">
                <w:rPr>
                  <w:rStyle w:val="Hyperlink"/>
                  <w:rFonts w:eastAsia="Montserrat Light" w:cs="Montserrat Light"/>
                  <w:color w:val="041E42"/>
                  <w:sz w:val="24"/>
                  <w:szCs w:val="24"/>
                </w:rPr>
                <w:t>Extra information on prototyping</w:t>
              </w:r>
            </w:hyperlink>
          </w:p>
        </w:tc>
      </w:tr>
      <w:tr w:rsidR="005D77B1" w:rsidRPr="00351CED" w14:paraId="2D6EFA63" w14:textId="77777777" w:rsidTr="002D1FE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4699ED0E" w14:textId="77777777" w:rsidR="005D77B1" w:rsidRPr="00351CED" w:rsidRDefault="005D77B1"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1A2808A1" w14:textId="77777777" w:rsidR="005D77B1" w:rsidRPr="00351CED" w:rsidRDefault="005D77B1" w:rsidP="00351CED">
            <w:pPr>
              <w:pStyle w:val="normal-bold"/>
              <w:spacing w:line="360" w:lineRule="auto"/>
              <w:rPr>
                <w:color w:val="041E42"/>
                <w:sz w:val="24"/>
                <w:szCs w:val="24"/>
              </w:rPr>
            </w:pPr>
            <w:r w:rsidRPr="00351CED">
              <w:rPr>
                <w:color w:val="041E42"/>
                <w:sz w:val="24"/>
                <w:szCs w:val="24"/>
              </w:rPr>
              <w:t xml:space="preserve">Draw the design plan of the prototype </w:t>
            </w:r>
          </w:p>
          <w:p w14:paraId="0CDFDA77" w14:textId="6DB85C65" w:rsidR="005D77B1" w:rsidRPr="00351CED" w:rsidRDefault="005D77B1" w:rsidP="00351CED">
            <w:pPr>
              <w:spacing w:line="360" w:lineRule="auto"/>
              <w:rPr>
                <w:color w:val="041E42"/>
                <w:sz w:val="24"/>
                <w:szCs w:val="24"/>
              </w:rPr>
            </w:pPr>
            <w:r w:rsidRPr="00351CED">
              <w:rPr>
                <w:color w:val="041E42"/>
                <w:sz w:val="24"/>
                <w:szCs w:val="24"/>
              </w:rPr>
              <w:t>Students draw the design for their prototype. Annotate wit</w:t>
            </w:r>
            <w:r w:rsidR="00F6035A">
              <w:rPr>
                <w:color w:val="041E42"/>
                <w:sz w:val="24"/>
                <w:szCs w:val="24"/>
              </w:rPr>
              <w:t>h key information and features.</w:t>
            </w:r>
          </w:p>
          <w:p w14:paraId="02CCAFC5" w14:textId="776C8502" w:rsidR="005D77B1" w:rsidRPr="00351CED" w:rsidRDefault="005D77B1" w:rsidP="00351CED">
            <w:pPr>
              <w:spacing w:line="360" w:lineRule="auto"/>
              <w:rPr>
                <w:color w:val="041E42"/>
                <w:sz w:val="24"/>
                <w:szCs w:val="24"/>
              </w:rPr>
            </w:pPr>
            <w:r w:rsidRPr="00351CED">
              <w:rPr>
                <w:color w:val="041E42"/>
                <w:sz w:val="24"/>
                <w:szCs w:val="24"/>
              </w:rPr>
              <w:t>List material</w:t>
            </w:r>
            <w:r w:rsidR="006F70DA">
              <w:rPr>
                <w:color w:val="041E42"/>
                <w:sz w:val="24"/>
                <w:szCs w:val="24"/>
              </w:rPr>
              <w:t>s</w:t>
            </w:r>
            <w:r w:rsidRPr="00351CED">
              <w:rPr>
                <w:color w:val="041E42"/>
                <w:sz w:val="24"/>
                <w:szCs w:val="24"/>
              </w:rPr>
              <w:t xml:space="preserve"> they w</w:t>
            </w:r>
            <w:r w:rsidR="00F6035A">
              <w:rPr>
                <w:color w:val="041E42"/>
                <w:sz w:val="24"/>
                <w:szCs w:val="24"/>
              </w:rPr>
              <w:t>ill need to make the prototype.</w:t>
            </w:r>
          </w:p>
        </w:tc>
        <w:tc>
          <w:tcPr>
            <w:cnfStyle w:val="000001000000" w:firstRow="0" w:lastRow="0" w:firstColumn="0" w:lastColumn="0" w:oddVBand="0" w:evenVBand="1" w:oddHBand="0" w:evenHBand="0" w:firstRowFirstColumn="0" w:firstRowLastColumn="0" w:lastRowFirstColumn="0" w:lastRowLastColumn="0"/>
            <w:tcW w:w="2552" w:type="dxa"/>
          </w:tcPr>
          <w:p w14:paraId="017FD650" w14:textId="77777777" w:rsidR="005D77B1" w:rsidRPr="00351CED" w:rsidRDefault="005D77B1" w:rsidP="00351CED">
            <w:pPr>
              <w:spacing w:line="360" w:lineRule="auto"/>
              <w:rPr>
                <w:color w:val="041E42"/>
                <w:sz w:val="24"/>
                <w:szCs w:val="24"/>
              </w:rPr>
            </w:pPr>
            <w:r w:rsidRPr="00351CED">
              <w:rPr>
                <w:color w:val="041E42"/>
                <w:sz w:val="24"/>
                <w:szCs w:val="24"/>
              </w:rPr>
              <w:t>Paper</w:t>
            </w:r>
          </w:p>
          <w:p w14:paraId="204D61F4" w14:textId="77777777" w:rsidR="005D77B1" w:rsidRPr="00351CED" w:rsidRDefault="005D77B1" w:rsidP="00351CED">
            <w:pPr>
              <w:spacing w:line="360" w:lineRule="auto"/>
              <w:rPr>
                <w:color w:val="041E42"/>
                <w:sz w:val="24"/>
                <w:szCs w:val="24"/>
              </w:rPr>
            </w:pPr>
            <w:r w:rsidRPr="00351CED">
              <w:rPr>
                <w:color w:val="041E42"/>
                <w:sz w:val="24"/>
                <w:szCs w:val="24"/>
              </w:rPr>
              <w:t>Pencil</w:t>
            </w:r>
          </w:p>
          <w:p w14:paraId="53B3A287" w14:textId="6D3A9D38" w:rsidR="005D77B1" w:rsidRPr="00351CED" w:rsidRDefault="005D77B1" w:rsidP="00351CED">
            <w:pPr>
              <w:spacing w:line="360" w:lineRule="auto"/>
              <w:rPr>
                <w:rFonts w:eastAsiaTheme="minorEastAsia"/>
                <w:color w:val="041E42"/>
                <w:sz w:val="24"/>
                <w:szCs w:val="24"/>
              </w:rPr>
            </w:pPr>
            <w:r w:rsidRPr="00351CED">
              <w:rPr>
                <w:color w:val="041E42"/>
                <w:sz w:val="24"/>
                <w:szCs w:val="24"/>
              </w:rPr>
              <w:t>Or digit</w:t>
            </w:r>
            <w:r w:rsidR="00F6035A">
              <w:rPr>
                <w:color w:val="041E42"/>
                <w:sz w:val="24"/>
                <w:szCs w:val="24"/>
              </w:rPr>
              <w:t>al design tools</w:t>
            </w:r>
          </w:p>
        </w:tc>
      </w:tr>
      <w:tr w:rsidR="005D77B1" w:rsidRPr="00351CED" w14:paraId="64E7F9D9" w14:textId="77777777" w:rsidTr="002D1FE4">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158861F6" w14:textId="77777777" w:rsidR="005D77B1" w:rsidRPr="00351CED" w:rsidRDefault="005D77B1"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2C22E479" w14:textId="77777777" w:rsidR="005D77B1" w:rsidRPr="00351CED" w:rsidRDefault="005D77B1" w:rsidP="00351CED">
            <w:pPr>
              <w:pStyle w:val="normal-bold"/>
              <w:spacing w:line="360" w:lineRule="auto"/>
              <w:rPr>
                <w:color w:val="041E42"/>
                <w:sz w:val="24"/>
                <w:szCs w:val="24"/>
              </w:rPr>
            </w:pPr>
            <w:r w:rsidRPr="00351CED">
              <w:rPr>
                <w:color w:val="041E42"/>
                <w:sz w:val="24"/>
                <w:szCs w:val="24"/>
              </w:rPr>
              <w:t>Make the prototype</w:t>
            </w:r>
          </w:p>
          <w:p w14:paraId="51A3C215" w14:textId="77777777" w:rsidR="005D77B1" w:rsidRPr="00351CED" w:rsidRDefault="005D77B1" w:rsidP="00351CED">
            <w:pPr>
              <w:spacing w:line="360" w:lineRule="auto"/>
              <w:rPr>
                <w:color w:val="041E42"/>
                <w:sz w:val="24"/>
                <w:szCs w:val="24"/>
              </w:rPr>
            </w:pPr>
            <w:r w:rsidRPr="00351CED">
              <w:rPr>
                <w:color w:val="041E42"/>
                <w:sz w:val="24"/>
                <w:szCs w:val="24"/>
              </w:rPr>
              <w:t>Students gather the materials to build the prototype. They use the design plan to build the three-dimensional model of their solution.</w:t>
            </w:r>
          </w:p>
        </w:tc>
        <w:tc>
          <w:tcPr>
            <w:cnfStyle w:val="000001000000" w:firstRow="0" w:lastRow="0" w:firstColumn="0" w:lastColumn="0" w:oddVBand="0" w:evenVBand="1" w:oddHBand="0" w:evenHBand="0" w:firstRowFirstColumn="0" w:firstRowLastColumn="0" w:lastRowFirstColumn="0" w:lastRowLastColumn="0"/>
            <w:tcW w:w="2552" w:type="dxa"/>
          </w:tcPr>
          <w:p w14:paraId="769D4CD7" w14:textId="77777777" w:rsidR="00D90591" w:rsidRDefault="00D90591" w:rsidP="00351CED">
            <w:pPr>
              <w:spacing w:after="40" w:line="360" w:lineRule="auto"/>
              <w:rPr>
                <w:color w:val="041E42"/>
                <w:sz w:val="24"/>
                <w:szCs w:val="24"/>
              </w:rPr>
            </w:pPr>
            <w:r>
              <w:rPr>
                <w:color w:val="041E42"/>
                <w:sz w:val="24"/>
                <w:szCs w:val="24"/>
              </w:rPr>
              <w:t>Cardboard</w:t>
            </w:r>
          </w:p>
          <w:p w14:paraId="12598E73" w14:textId="758B6483" w:rsidR="005D77B1" w:rsidRPr="00351CED" w:rsidRDefault="00D90591" w:rsidP="00351CED">
            <w:pPr>
              <w:spacing w:after="40" w:line="360" w:lineRule="auto"/>
              <w:rPr>
                <w:color w:val="041E42"/>
                <w:sz w:val="24"/>
                <w:szCs w:val="24"/>
              </w:rPr>
            </w:pPr>
            <w:r>
              <w:rPr>
                <w:color w:val="041E42"/>
                <w:sz w:val="24"/>
                <w:szCs w:val="24"/>
              </w:rPr>
              <w:t>P</w:t>
            </w:r>
            <w:r w:rsidR="00F6035A">
              <w:rPr>
                <w:color w:val="041E42"/>
                <w:sz w:val="24"/>
                <w:szCs w:val="24"/>
              </w:rPr>
              <w:t>aper</w:t>
            </w:r>
          </w:p>
          <w:p w14:paraId="735B8645" w14:textId="77777777" w:rsidR="00D90591" w:rsidRDefault="00D90591" w:rsidP="00351CED">
            <w:pPr>
              <w:spacing w:after="40" w:line="360" w:lineRule="auto"/>
              <w:rPr>
                <w:color w:val="041E42"/>
                <w:sz w:val="24"/>
                <w:szCs w:val="24"/>
              </w:rPr>
            </w:pPr>
            <w:r>
              <w:rPr>
                <w:color w:val="041E42"/>
                <w:sz w:val="24"/>
                <w:szCs w:val="24"/>
              </w:rPr>
              <w:t>Sticky tape</w:t>
            </w:r>
          </w:p>
          <w:p w14:paraId="10BA9E0F" w14:textId="0568185B" w:rsidR="005D77B1" w:rsidRPr="00351CED" w:rsidRDefault="00D90591" w:rsidP="00351CED">
            <w:pPr>
              <w:spacing w:after="40" w:line="360" w:lineRule="auto"/>
              <w:rPr>
                <w:color w:val="041E42"/>
                <w:sz w:val="24"/>
                <w:szCs w:val="24"/>
              </w:rPr>
            </w:pPr>
            <w:r>
              <w:rPr>
                <w:color w:val="041E42"/>
                <w:sz w:val="24"/>
                <w:szCs w:val="24"/>
              </w:rPr>
              <w:t>G</w:t>
            </w:r>
            <w:r w:rsidR="005D77B1" w:rsidRPr="00351CED">
              <w:rPr>
                <w:color w:val="041E42"/>
                <w:sz w:val="24"/>
                <w:szCs w:val="24"/>
              </w:rPr>
              <w:t xml:space="preserve">lue </w:t>
            </w:r>
          </w:p>
          <w:p w14:paraId="624E557A" w14:textId="1D750DC9" w:rsidR="005D77B1" w:rsidRPr="00351CED" w:rsidRDefault="00F6035A" w:rsidP="00351CED">
            <w:pPr>
              <w:spacing w:after="40" w:line="360" w:lineRule="auto"/>
              <w:rPr>
                <w:color w:val="041E42"/>
                <w:sz w:val="24"/>
                <w:szCs w:val="24"/>
              </w:rPr>
            </w:pPr>
            <w:r>
              <w:rPr>
                <w:color w:val="041E42"/>
                <w:sz w:val="24"/>
                <w:szCs w:val="24"/>
              </w:rPr>
              <w:t>Scissors</w:t>
            </w:r>
          </w:p>
          <w:p w14:paraId="723213B7" w14:textId="0C920BD4" w:rsidR="005D77B1" w:rsidRPr="00351CED" w:rsidRDefault="00D90591" w:rsidP="00351CED">
            <w:pPr>
              <w:spacing w:after="40" w:line="360" w:lineRule="auto"/>
              <w:rPr>
                <w:color w:val="041E42"/>
                <w:sz w:val="24"/>
                <w:szCs w:val="24"/>
              </w:rPr>
            </w:pPr>
            <w:r>
              <w:rPr>
                <w:rFonts w:eastAsia="Montserrat Light" w:cs="Montserrat Light"/>
                <w:color w:val="041E42"/>
                <w:sz w:val="24"/>
                <w:szCs w:val="24"/>
              </w:rPr>
              <w:t>M</w:t>
            </w:r>
            <w:r w:rsidR="000C4299" w:rsidRPr="00351CED">
              <w:rPr>
                <w:rFonts w:eastAsia="Montserrat Light" w:cs="Montserrat Light"/>
                <w:color w:val="041E42"/>
                <w:sz w:val="24"/>
                <w:szCs w:val="24"/>
              </w:rPr>
              <w:t>arkers</w:t>
            </w:r>
          </w:p>
          <w:p w14:paraId="062B50FD" w14:textId="77777777" w:rsidR="005D77B1" w:rsidRPr="00351CED" w:rsidRDefault="005D77B1" w:rsidP="00351CED">
            <w:pPr>
              <w:spacing w:after="40" w:line="360" w:lineRule="auto"/>
              <w:rPr>
                <w:color w:val="041E42"/>
                <w:sz w:val="24"/>
                <w:szCs w:val="24"/>
              </w:rPr>
            </w:pPr>
            <w:r w:rsidRPr="00351CED">
              <w:rPr>
                <w:color w:val="041E42"/>
                <w:sz w:val="24"/>
                <w:szCs w:val="24"/>
              </w:rPr>
              <w:t>Pipe cleaners</w:t>
            </w:r>
          </w:p>
          <w:p w14:paraId="46CEB6FA" w14:textId="77777777" w:rsidR="005D77B1" w:rsidRPr="00351CED" w:rsidRDefault="005D77B1" w:rsidP="00351CED">
            <w:pPr>
              <w:spacing w:after="40" w:line="360" w:lineRule="auto"/>
              <w:rPr>
                <w:color w:val="041E42"/>
                <w:sz w:val="24"/>
                <w:szCs w:val="24"/>
              </w:rPr>
            </w:pPr>
            <w:r w:rsidRPr="00351CED">
              <w:rPr>
                <w:color w:val="041E42"/>
                <w:sz w:val="24"/>
                <w:szCs w:val="24"/>
              </w:rPr>
              <w:t>Paddle pop sticks</w:t>
            </w:r>
          </w:p>
          <w:p w14:paraId="034E7016" w14:textId="3E6D3E78" w:rsidR="005D77B1" w:rsidRPr="00351CED" w:rsidRDefault="00F6035A" w:rsidP="00351CED">
            <w:pPr>
              <w:spacing w:after="40" w:line="360" w:lineRule="auto"/>
              <w:rPr>
                <w:color w:val="041E42"/>
                <w:sz w:val="24"/>
                <w:szCs w:val="24"/>
              </w:rPr>
            </w:pPr>
            <w:r>
              <w:rPr>
                <w:color w:val="041E42"/>
                <w:sz w:val="24"/>
                <w:szCs w:val="24"/>
              </w:rPr>
              <w:t>Boxes</w:t>
            </w:r>
          </w:p>
          <w:p w14:paraId="78D0F141" w14:textId="77777777" w:rsidR="00D90591" w:rsidRDefault="00D90591" w:rsidP="00351CED">
            <w:pPr>
              <w:spacing w:after="40" w:line="360" w:lineRule="auto"/>
              <w:rPr>
                <w:color w:val="041E42"/>
                <w:sz w:val="24"/>
                <w:szCs w:val="24"/>
              </w:rPr>
            </w:pPr>
            <w:r>
              <w:rPr>
                <w:color w:val="041E42"/>
                <w:sz w:val="24"/>
                <w:szCs w:val="24"/>
              </w:rPr>
              <w:lastRenderedPageBreak/>
              <w:t>Plasticine</w:t>
            </w:r>
          </w:p>
          <w:p w14:paraId="732EB89B" w14:textId="0E98CC7A" w:rsidR="005D77B1" w:rsidRPr="00351CED" w:rsidRDefault="00D90591" w:rsidP="00351CED">
            <w:pPr>
              <w:spacing w:after="40" w:line="360" w:lineRule="auto"/>
              <w:rPr>
                <w:color w:val="041E42"/>
                <w:sz w:val="24"/>
                <w:szCs w:val="24"/>
              </w:rPr>
            </w:pPr>
            <w:r>
              <w:rPr>
                <w:color w:val="041E42"/>
                <w:sz w:val="24"/>
                <w:szCs w:val="24"/>
              </w:rPr>
              <w:t>C</w:t>
            </w:r>
            <w:r w:rsidR="005D77B1" w:rsidRPr="00351CED">
              <w:rPr>
                <w:color w:val="041E42"/>
                <w:sz w:val="24"/>
                <w:szCs w:val="24"/>
              </w:rPr>
              <w:t>lay</w:t>
            </w:r>
          </w:p>
          <w:p w14:paraId="60DC3E9D" w14:textId="77777777" w:rsidR="00D90591" w:rsidRDefault="00D90591" w:rsidP="00351CED">
            <w:pPr>
              <w:spacing w:after="40" w:line="360" w:lineRule="auto"/>
              <w:rPr>
                <w:color w:val="041E42"/>
                <w:sz w:val="24"/>
                <w:szCs w:val="24"/>
              </w:rPr>
            </w:pPr>
            <w:r>
              <w:rPr>
                <w:color w:val="041E42"/>
                <w:sz w:val="24"/>
                <w:szCs w:val="24"/>
              </w:rPr>
              <w:t>Foil</w:t>
            </w:r>
          </w:p>
          <w:p w14:paraId="626D107D" w14:textId="16639172" w:rsidR="005D77B1" w:rsidRPr="00351CED" w:rsidRDefault="00D90591" w:rsidP="00351CED">
            <w:pPr>
              <w:spacing w:after="40" w:line="360" w:lineRule="auto"/>
              <w:rPr>
                <w:color w:val="041E42"/>
                <w:sz w:val="24"/>
                <w:szCs w:val="24"/>
              </w:rPr>
            </w:pPr>
            <w:r>
              <w:rPr>
                <w:color w:val="041E42"/>
                <w:sz w:val="24"/>
                <w:szCs w:val="24"/>
              </w:rPr>
              <w:t>C</w:t>
            </w:r>
            <w:r w:rsidR="005D77B1" w:rsidRPr="00351CED">
              <w:rPr>
                <w:color w:val="041E42"/>
                <w:sz w:val="24"/>
                <w:szCs w:val="24"/>
              </w:rPr>
              <w:t>ling wrap</w:t>
            </w:r>
          </w:p>
          <w:p w14:paraId="0D1E77D6" w14:textId="4DD5CE34" w:rsidR="005D77B1" w:rsidRPr="00351CED" w:rsidRDefault="00F6035A" w:rsidP="00351CED">
            <w:pPr>
              <w:spacing w:after="40" w:line="360" w:lineRule="auto"/>
              <w:rPr>
                <w:color w:val="041E42"/>
                <w:sz w:val="24"/>
                <w:szCs w:val="24"/>
              </w:rPr>
            </w:pPr>
            <w:r>
              <w:rPr>
                <w:color w:val="041E42"/>
                <w:sz w:val="24"/>
                <w:szCs w:val="24"/>
              </w:rPr>
              <w:t>Rubber bands</w:t>
            </w:r>
          </w:p>
        </w:tc>
      </w:tr>
      <w:tr w:rsidR="005D77B1" w:rsidRPr="00351CED" w14:paraId="7C6BF1AB" w14:textId="77777777" w:rsidTr="002D1FE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240" w:type="dxa"/>
          </w:tcPr>
          <w:p w14:paraId="3268E102" w14:textId="77777777" w:rsidR="005D77B1" w:rsidRPr="00351CED" w:rsidRDefault="005D77B1" w:rsidP="00351CED">
            <w:pPr>
              <w:pStyle w:val="normal-bold"/>
              <w:spacing w:line="360" w:lineRule="auto"/>
              <w:rPr>
                <w:sz w:val="24"/>
                <w:szCs w:val="24"/>
              </w:rPr>
            </w:pPr>
            <w:r w:rsidRPr="00351CED">
              <w:rPr>
                <w:sz w:val="24"/>
                <w:szCs w:val="24"/>
              </w:rPr>
              <w:lastRenderedPageBreak/>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7C8CE822" w14:textId="008E1E8E" w:rsidR="005D77B1" w:rsidRPr="00351CED" w:rsidRDefault="00F6035A" w:rsidP="00351CED">
            <w:pPr>
              <w:pStyle w:val="normal-bold"/>
              <w:spacing w:line="360" w:lineRule="auto"/>
              <w:rPr>
                <w:color w:val="041E42"/>
                <w:sz w:val="24"/>
                <w:szCs w:val="24"/>
              </w:rPr>
            </w:pPr>
            <w:r>
              <w:rPr>
                <w:color w:val="041E42"/>
                <w:sz w:val="24"/>
                <w:szCs w:val="24"/>
              </w:rPr>
              <w:t>John Lewin Reed Warbler</w:t>
            </w:r>
          </w:p>
          <w:p w14:paraId="44B25B75" w14:textId="77777777" w:rsidR="005D77B1" w:rsidRPr="00351CED" w:rsidRDefault="005D77B1" w:rsidP="00351CED">
            <w:pPr>
              <w:spacing w:line="360" w:lineRule="auto"/>
              <w:rPr>
                <w:color w:val="041E42"/>
                <w:sz w:val="24"/>
                <w:szCs w:val="24"/>
              </w:rPr>
            </w:pPr>
            <w:r w:rsidRPr="00351CED">
              <w:rPr>
                <w:color w:val="041E42"/>
                <w:sz w:val="24"/>
                <w:szCs w:val="24"/>
              </w:rPr>
              <w:t>Watch this video and write the keywords you hear.</w:t>
            </w:r>
          </w:p>
        </w:tc>
        <w:tc>
          <w:tcPr>
            <w:cnfStyle w:val="000001000000" w:firstRow="0" w:lastRow="0" w:firstColumn="0" w:lastColumn="0" w:oddVBand="0" w:evenVBand="1" w:oddHBand="0" w:evenHBand="0" w:firstRowFirstColumn="0" w:firstRowLastColumn="0" w:lastRowFirstColumn="0" w:lastRowLastColumn="0"/>
            <w:tcW w:w="2552" w:type="dxa"/>
          </w:tcPr>
          <w:p w14:paraId="096B8221" w14:textId="77777777" w:rsidR="005D77B1" w:rsidRPr="00351CED" w:rsidRDefault="0086607A" w:rsidP="00351CED">
            <w:pPr>
              <w:spacing w:line="360" w:lineRule="auto"/>
              <w:rPr>
                <w:color w:val="041E42"/>
                <w:sz w:val="24"/>
                <w:szCs w:val="24"/>
              </w:rPr>
            </w:pPr>
            <w:hyperlink r:id="rId138" w:anchor="!/media/2007200/john-lewin-reed-warbler-1805" w:history="1">
              <w:r w:rsidR="0006131A" w:rsidRPr="00351CED">
                <w:rPr>
                  <w:rStyle w:val="Hyperlink"/>
                  <w:rFonts w:eastAsia="Montserrat Light" w:cs="Montserrat Light"/>
                  <w:color w:val="041E42"/>
                  <w:sz w:val="24"/>
                  <w:szCs w:val="24"/>
                </w:rPr>
                <w:t>John Lewin Reed Warbler video</w:t>
              </w:r>
            </w:hyperlink>
          </w:p>
        </w:tc>
      </w:tr>
      <w:tr w:rsidR="005D77B1" w:rsidRPr="00351CED" w14:paraId="4015A7A4" w14:textId="77777777" w:rsidTr="002D1FE4">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4232A7A" w14:textId="77777777" w:rsidR="005D77B1" w:rsidRPr="00351CED" w:rsidRDefault="005D77B1"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64215FD0" w14:textId="77777777" w:rsidR="005D77B1" w:rsidRPr="00351CED" w:rsidRDefault="005D77B1" w:rsidP="00351CED">
            <w:pPr>
              <w:pStyle w:val="normal-bold"/>
              <w:spacing w:line="360" w:lineRule="auto"/>
              <w:rPr>
                <w:color w:val="041E42"/>
                <w:sz w:val="24"/>
                <w:szCs w:val="24"/>
              </w:rPr>
            </w:pPr>
            <w:r w:rsidRPr="00351CED">
              <w:rPr>
                <w:color w:val="041E42"/>
                <w:sz w:val="24"/>
                <w:szCs w:val="24"/>
              </w:rPr>
              <w:t>Daily observations journal</w:t>
            </w:r>
          </w:p>
          <w:p w14:paraId="6F659211" w14:textId="77777777" w:rsidR="005D77B1" w:rsidRPr="00351CED" w:rsidRDefault="005D77B1" w:rsidP="00351CED">
            <w:pPr>
              <w:spacing w:line="360" w:lineRule="auto"/>
              <w:rPr>
                <w:color w:val="041E42"/>
                <w:sz w:val="24"/>
                <w:szCs w:val="24"/>
              </w:rPr>
            </w:pPr>
            <w:r w:rsidRPr="00351CED">
              <w:rPr>
                <w:color w:val="041E42"/>
                <w:sz w:val="24"/>
                <w:szCs w:val="24"/>
              </w:rPr>
              <w:t>Students look out the window or sit in the backyard and use their five senses to record the world around them. What can they see, smell, feel, hear and taste (when they stick their tongue out in the air)? Students write or draw their findings in their jour</w:t>
            </w:r>
            <w:r w:rsidR="00704E43" w:rsidRPr="00351CED">
              <w:rPr>
                <w:color w:val="041E42"/>
                <w:sz w:val="24"/>
                <w:szCs w:val="24"/>
              </w:rPr>
              <w:t>nals.</w:t>
            </w:r>
          </w:p>
        </w:tc>
        <w:tc>
          <w:tcPr>
            <w:cnfStyle w:val="000001000000" w:firstRow="0" w:lastRow="0" w:firstColumn="0" w:lastColumn="0" w:oddVBand="0" w:evenVBand="1" w:oddHBand="0" w:evenHBand="0" w:firstRowFirstColumn="0" w:firstRowLastColumn="0" w:lastRowFirstColumn="0" w:lastRowLastColumn="0"/>
            <w:tcW w:w="2552" w:type="dxa"/>
          </w:tcPr>
          <w:p w14:paraId="26A17869" w14:textId="720B5865" w:rsidR="005D77B1" w:rsidRPr="00351CED" w:rsidRDefault="00F6035A" w:rsidP="00351CED">
            <w:pPr>
              <w:spacing w:line="360" w:lineRule="auto"/>
              <w:rPr>
                <w:color w:val="041E42"/>
                <w:sz w:val="24"/>
                <w:szCs w:val="24"/>
              </w:rPr>
            </w:pPr>
            <w:r>
              <w:rPr>
                <w:color w:val="041E42"/>
                <w:sz w:val="24"/>
                <w:szCs w:val="24"/>
              </w:rPr>
              <w:t>Daily journal</w:t>
            </w:r>
          </w:p>
          <w:p w14:paraId="1B950CB8" w14:textId="77777777" w:rsidR="005D77B1" w:rsidRPr="00351CED" w:rsidRDefault="005D77B1" w:rsidP="00351CED">
            <w:pPr>
              <w:spacing w:line="360" w:lineRule="auto"/>
              <w:rPr>
                <w:color w:val="041E42"/>
                <w:sz w:val="24"/>
                <w:szCs w:val="24"/>
              </w:rPr>
            </w:pPr>
            <w:r w:rsidRPr="00351CED">
              <w:rPr>
                <w:color w:val="041E42"/>
                <w:sz w:val="24"/>
                <w:szCs w:val="24"/>
              </w:rPr>
              <w:t>Pencil</w:t>
            </w:r>
          </w:p>
        </w:tc>
      </w:tr>
      <w:tr w:rsidR="005D77B1" w:rsidRPr="00351CED" w14:paraId="20288CD8" w14:textId="77777777" w:rsidTr="002D1FE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19CD0C48" w14:textId="77777777" w:rsidR="005D77B1" w:rsidRPr="00351CED" w:rsidRDefault="005D77B1" w:rsidP="00351CED">
            <w:pPr>
              <w:pStyle w:val="normal-bold"/>
              <w:spacing w:line="360" w:lineRule="auto"/>
              <w:rPr>
                <w:sz w:val="24"/>
                <w:szCs w:val="24"/>
              </w:rPr>
            </w:pPr>
            <w:r w:rsidRPr="00351CED">
              <w:rPr>
                <w:sz w:val="24"/>
                <w:szCs w:val="24"/>
              </w:rPr>
              <w:t>Assessment</w:t>
            </w:r>
          </w:p>
        </w:tc>
        <w:tc>
          <w:tcPr>
            <w:cnfStyle w:val="000010000000" w:firstRow="0" w:lastRow="0" w:firstColumn="0" w:lastColumn="0" w:oddVBand="1" w:evenVBand="0" w:oddHBand="0" w:evenHBand="0" w:firstRowFirstColumn="0" w:firstRowLastColumn="0" w:lastRowFirstColumn="0" w:lastRowLastColumn="0"/>
            <w:tcW w:w="9796" w:type="dxa"/>
          </w:tcPr>
          <w:p w14:paraId="7A68FDD8" w14:textId="68B1F9FA" w:rsidR="00844A03" w:rsidRDefault="005D77B1" w:rsidP="00351CED">
            <w:pPr>
              <w:spacing w:line="360" w:lineRule="auto"/>
              <w:rPr>
                <w:color w:val="041E42"/>
                <w:sz w:val="24"/>
                <w:szCs w:val="24"/>
              </w:rPr>
            </w:pPr>
            <w:r w:rsidRPr="00351CED">
              <w:rPr>
                <w:color w:val="041E42"/>
                <w:sz w:val="24"/>
                <w:szCs w:val="24"/>
              </w:rPr>
              <w:t>Students</w:t>
            </w:r>
            <w:r w:rsidR="00F6035A">
              <w:rPr>
                <w:color w:val="041E42"/>
                <w:sz w:val="24"/>
                <w:szCs w:val="24"/>
              </w:rPr>
              <w:t xml:space="preserve"> upload work samples to Seesaw.</w:t>
            </w:r>
          </w:p>
          <w:p w14:paraId="6A5CE77E" w14:textId="418730D4" w:rsidR="005D77B1" w:rsidRPr="00351CED" w:rsidRDefault="005D77B1" w:rsidP="00351CED">
            <w:pPr>
              <w:spacing w:line="360" w:lineRule="auto"/>
              <w:rPr>
                <w:color w:val="041E42"/>
                <w:sz w:val="24"/>
                <w:szCs w:val="24"/>
              </w:rPr>
            </w:pPr>
            <w:r w:rsidRPr="00351CED">
              <w:rPr>
                <w:color w:val="041E42"/>
                <w:sz w:val="24"/>
                <w:szCs w:val="24"/>
              </w:rPr>
              <w:t>Is the prototype based on their design?</w:t>
            </w:r>
          </w:p>
        </w:tc>
        <w:tc>
          <w:tcPr>
            <w:cnfStyle w:val="000001000000" w:firstRow="0" w:lastRow="0" w:firstColumn="0" w:lastColumn="0" w:oddVBand="0" w:evenVBand="1" w:oddHBand="0" w:evenHBand="0" w:firstRowFirstColumn="0" w:firstRowLastColumn="0" w:lastRowFirstColumn="0" w:lastRowLastColumn="0"/>
            <w:tcW w:w="2552" w:type="dxa"/>
          </w:tcPr>
          <w:p w14:paraId="0929B59A" w14:textId="77777777" w:rsidR="005D77B1" w:rsidRPr="00351CED" w:rsidRDefault="005D77B1" w:rsidP="00351CED">
            <w:pPr>
              <w:spacing w:line="360" w:lineRule="auto"/>
              <w:rPr>
                <w:color w:val="041E42"/>
                <w:sz w:val="24"/>
                <w:szCs w:val="24"/>
              </w:rPr>
            </w:pPr>
          </w:p>
        </w:tc>
      </w:tr>
      <w:tr w:rsidR="005D77B1" w:rsidRPr="00351CED" w14:paraId="1AE0C5A5" w14:textId="77777777" w:rsidTr="002D1FE4">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4EB00147" w14:textId="1851F1B7" w:rsidR="005D77B1" w:rsidRPr="00351CED" w:rsidRDefault="005023D1" w:rsidP="00351CED">
            <w:pPr>
              <w:pStyle w:val="normal-bold"/>
              <w:spacing w:line="360" w:lineRule="auto"/>
              <w:rPr>
                <w:sz w:val="24"/>
                <w:szCs w:val="24"/>
              </w:rPr>
            </w:pPr>
            <w:r>
              <w:rPr>
                <w:sz w:val="24"/>
                <w:szCs w:val="24"/>
              </w:rPr>
              <w:t>Reflection</w:t>
            </w:r>
          </w:p>
        </w:tc>
        <w:tc>
          <w:tcPr>
            <w:cnfStyle w:val="000010000000" w:firstRow="0" w:lastRow="0" w:firstColumn="0" w:lastColumn="0" w:oddVBand="1" w:evenVBand="0" w:oddHBand="0" w:evenHBand="0" w:firstRowFirstColumn="0" w:firstRowLastColumn="0" w:lastRowFirstColumn="0" w:lastRowLastColumn="0"/>
            <w:tcW w:w="9796" w:type="dxa"/>
          </w:tcPr>
          <w:p w14:paraId="512DCD38" w14:textId="6BBA609B" w:rsidR="005D77B1" w:rsidRPr="00351CED" w:rsidRDefault="005D77B1" w:rsidP="00351CED">
            <w:pPr>
              <w:spacing w:line="360" w:lineRule="auto"/>
              <w:rPr>
                <w:color w:val="041E42"/>
                <w:sz w:val="24"/>
                <w:szCs w:val="24"/>
              </w:rPr>
            </w:pPr>
            <w:r w:rsidRPr="00351CED">
              <w:rPr>
                <w:color w:val="041E42"/>
                <w:sz w:val="24"/>
                <w:szCs w:val="24"/>
              </w:rPr>
              <w:t>Why is a prototype useful? Did you learn anything interesti</w:t>
            </w:r>
            <w:r w:rsidR="00F6035A">
              <w:rPr>
                <w:color w:val="041E42"/>
                <w:sz w:val="24"/>
                <w:szCs w:val="24"/>
              </w:rPr>
              <w:t>ng as you built your prototype?</w:t>
            </w:r>
          </w:p>
        </w:tc>
        <w:tc>
          <w:tcPr>
            <w:cnfStyle w:val="000001000000" w:firstRow="0" w:lastRow="0" w:firstColumn="0" w:lastColumn="0" w:oddVBand="0" w:evenVBand="1" w:oddHBand="0" w:evenHBand="0" w:firstRowFirstColumn="0" w:firstRowLastColumn="0" w:lastRowFirstColumn="0" w:lastRowLastColumn="0"/>
            <w:tcW w:w="2552" w:type="dxa"/>
          </w:tcPr>
          <w:p w14:paraId="6526C1AC" w14:textId="77777777" w:rsidR="005D77B1" w:rsidRPr="00351CED" w:rsidRDefault="005D77B1" w:rsidP="00351CED">
            <w:pPr>
              <w:spacing w:line="360" w:lineRule="auto"/>
              <w:rPr>
                <w:rFonts w:eastAsia="Quattrocento Sans" w:cs="Quattrocento Sans"/>
                <w:color w:val="041E42"/>
                <w:sz w:val="24"/>
                <w:szCs w:val="24"/>
              </w:rPr>
            </w:pPr>
          </w:p>
        </w:tc>
      </w:tr>
    </w:tbl>
    <w:p w14:paraId="3C0AFC78" w14:textId="77777777" w:rsidR="00AC2DC0" w:rsidRPr="00351CED" w:rsidRDefault="00AC2DC0" w:rsidP="00351CED">
      <w:pPr>
        <w:spacing w:line="360" w:lineRule="auto"/>
        <w:rPr>
          <w:sz w:val="24"/>
          <w:szCs w:val="24"/>
        </w:rPr>
      </w:pPr>
      <w:r w:rsidRPr="00351CED">
        <w:rPr>
          <w:sz w:val="24"/>
          <w:szCs w:val="24"/>
        </w:rPr>
        <w:br w:type="page"/>
      </w:r>
    </w:p>
    <w:p w14:paraId="0C8463E9" w14:textId="7493F7D5" w:rsidR="00AC2DC0" w:rsidRPr="00351CED" w:rsidRDefault="00AC2DC0" w:rsidP="00D3561C">
      <w:pPr>
        <w:pStyle w:val="normal-bold"/>
        <w:shd w:val="clear" w:color="auto" w:fill="C8DCF0" w:themeFill="accent2"/>
        <w:rPr>
          <w:sz w:val="24"/>
          <w:szCs w:val="24"/>
        </w:rPr>
      </w:pPr>
      <w:r w:rsidRPr="00351CED">
        <w:rPr>
          <w:sz w:val="24"/>
          <w:szCs w:val="24"/>
        </w:rPr>
        <w:lastRenderedPageBreak/>
        <w:t>Class</w:t>
      </w:r>
      <w:r w:rsidR="00F51982" w:rsidRPr="00351CED">
        <w:rPr>
          <w:sz w:val="24"/>
          <w:szCs w:val="24"/>
        </w:rPr>
        <w:t>-</w:t>
      </w:r>
      <w:r w:rsidRPr="00351CED">
        <w:rPr>
          <w:sz w:val="24"/>
          <w:szCs w:val="24"/>
        </w:rPr>
        <w:t>specific adjustments and extensions</w:t>
      </w:r>
    </w:p>
    <w:p w14:paraId="4DF98CBA" w14:textId="77777777" w:rsidR="00AC2DC0" w:rsidRPr="00351CED" w:rsidRDefault="00AC2DC0" w:rsidP="00351CED">
      <w:pPr>
        <w:pStyle w:val="normal-bold"/>
        <w:spacing w:after="4000" w:line="360" w:lineRule="auto"/>
        <w:rPr>
          <w:sz w:val="24"/>
          <w:szCs w:val="24"/>
        </w:rPr>
      </w:pPr>
    </w:p>
    <w:p w14:paraId="7998A66A" w14:textId="77777777" w:rsidR="00AC2DC0" w:rsidRPr="00351CED" w:rsidRDefault="00AC2DC0" w:rsidP="00D3561C">
      <w:pPr>
        <w:pStyle w:val="normal-bold"/>
        <w:shd w:val="clear" w:color="auto" w:fill="C8DCF0" w:themeFill="accent2"/>
        <w:rPr>
          <w:sz w:val="24"/>
          <w:szCs w:val="24"/>
        </w:rPr>
      </w:pPr>
      <w:r w:rsidRPr="00351CED">
        <w:rPr>
          <w:sz w:val="24"/>
          <w:szCs w:val="24"/>
        </w:rPr>
        <w:t>Teacher reflection and annotation</w:t>
      </w:r>
    </w:p>
    <w:p w14:paraId="70353175" w14:textId="77777777" w:rsidR="00AC2DC0" w:rsidRPr="00351CED" w:rsidRDefault="00AC2DC0" w:rsidP="00351CED">
      <w:pPr>
        <w:pStyle w:val="normal-bold"/>
        <w:spacing w:after="4000" w:line="360" w:lineRule="auto"/>
        <w:rPr>
          <w:sz w:val="24"/>
          <w:szCs w:val="24"/>
        </w:rPr>
      </w:pPr>
    </w:p>
    <w:p w14:paraId="43B74692" w14:textId="77777777" w:rsidR="00AC2DC0" w:rsidRPr="00351CED" w:rsidRDefault="00AC2DC0" w:rsidP="00351CED">
      <w:pPr>
        <w:spacing w:line="360" w:lineRule="auto"/>
        <w:rPr>
          <w:sz w:val="24"/>
          <w:szCs w:val="24"/>
        </w:rPr>
      </w:pPr>
      <w:r w:rsidRPr="00351CED">
        <w:rPr>
          <w:sz w:val="24"/>
          <w:szCs w:val="24"/>
        </w:rPr>
        <w:br w:type="page"/>
      </w:r>
    </w:p>
    <w:p w14:paraId="691B2C9F" w14:textId="77777777" w:rsidR="00AC2DC0" w:rsidRPr="00A927AF" w:rsidRDefault="00AC2DC0" w:rsidP="00351CED">
      <w:pPr>
        <w:pStyle w:val="Heading2"/>
        <w:spacing w:line="360" w:lineRule="auto"/>
        <w:rPr>
          <w:szCs w:val="30"/>
        </w:rPr>
      </w:pPr>
      <w:r w:rsidRPr="00A927AF">
        <w:rPr>
          <w:szCs w:val="30"/>
        </w:rPr>
        <w:lastRenderedPageBreak/>
        <w:t>Lesson sequence 28</w:t>
      </w:r>
    </w:p>
    <w:tbl>
      <w:tblPr>
        <w:tblStyle w:val="ListTable3-Accent3"/>
        <w:tblW w:w="15588" w:type="dxa"/>
        <w:tblLayout w:type="fixed"/>
        <w:tblLook w:val="00A0" w:firstRow="1" w:lastRow="0" w:firstColumn="1" w:lastColumn="0" w:noHBand="0" w:noVBand="0"/>
        <w:tblDescription w:val="lesson sequence 28"/>
      </w:tblPr>
      <w:tblGrid>
        <w:gridCol w:w="3240"/>
        <w:gridCol w:w="9796"/>
        <w:gridCol w:w="2552"/>
      </w:tblGrid>
      <w:tr w:rsidR="00AC2DC0" w:rsidRPr="00351CED" w14:paraId="4CFD45D7" w14:textId="77777777" w:rsidTr="00A927A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40" w:type="dxa"/>
            <w:tcBorders>
              <w:top w:val="single" w:sz="4" w:space="0" w:color="auto"/>
              <w:left w:val="single" w:sz="4" w:space="0" w:color="auto"/>
              <w:bottom w:val="single" w:sz="4" w:space="0" w:color="auto"/>
              <w:right w:val="single" w:sz="4" w:space="0" w:color="auto"/>
            </w:tcBorders>
            <w:shd w:val="clear" w:color="auto" w:fill="1D428A"/>
          </w:tcPr>
          <w:p w14:paraId="528BCAF1" w14:textId="4C8C0211" w:rsidR="00AC2DC0" w:rsidRPr="00351CED" w:rsidRDefault="00A927AF" w:rsidP="00351CED">
            <w:pPr>
              <w:pStyle w:val="normal-bold"/>
              <w:spacing w:line="360" w:lineRule="auto"/>
              <w:rPr>
                <w:color w:val="FFFFFF" w:themeColor="background1"/>
                <w:sz w:val="24"/>
                <w:szCs w:val="24"/>
              </w:rPr>
            </w:pPr>
            <w:r>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796" w:type="dxa"/>
            <w:tcBorders>
              <w:left w:val="single" w:sz="4" w:space="0" w:color="auto"/>
            </w:tcBorders>
          </w:tcPr>
          <w:p w14:paraId="57F57111" w14:textId="5E4749C5" w:rsidR="00AC2DC0" w:rsidRPr="00351CED" w:rsidRDefault="006C11A8" w:rsidP="00351CED">
            <w:pPr>
              <w:pStyle w:val="normal-bold"/>
              <w:spacing w:line="360" w:lineRule="auto"/>
              <w:rPr>
                <w:color w:val="FFFFFF" w:themeColor="background1"/>
                <w:sz w:val="24"/>
                <w:szCs w:val="24"/>
              </w:rPr>
            </w:pPr>
            <w:r>
              <w:rPr>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552" w:type="dxa"/>
          </w:tcPr>
          <w:p w14:paraId="7DFF7A21" w14:textId="65BF9EDF" w:rsidR="00AC2DC0" w:rsidRPr="00351CED" w:rsidRDefault="00A927AF" w:rsidP="00A927AF">
            <w:pPr>
              <w:pStyle w:val="normal-bold"/>
              <w:spacing w:line="360" w:lineRule="auto"/>
              <w:rPr>
                <w:color w:val="FFFFFF" w:themeColor="background1"/>
                <w:sz w:val="24"/>
                <w:szCs w:val="24"/>
              </w:rPr>
            </w:pPr>
            <w:r>
              <w:rPr>
                <w:color w:val="FFFFFF" w:themeColor="background1"/>
                <w:sz w:val="24"/>
                <w:szCs w:val="24"/>
              </w:rPr>
              <w:t>Resources</w:t>
            </w:r>
          </w:p>
        </w:tc>
      </w:tr>
      <w:tr w:rsidR="00AC2DC0" w:rsidRPr="00351CED" w14:paraId="2BA0A9D4" w14:textId="77777777" w:rsidTr="00A927A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tcBorders>
          </w:tcPr>
          <w:p w14:paraId="2B6D1AB4" w14:textId="77777777" w:rsidR="00AC2DC0" w:rsidRPr="00351CED" w:rsidRDefault="00AC2DC0" w:rsidP="00351CED">
            <w:pPr>
              <w:pStyle w:val="normal-bold"/>
              <w:spacing w:line="360" w:lineRule="auto"/>
              <w:rPr>
                <w:sz w:val="24"/>
                <w:szCs w:val="24"/>
              </w:rPr>
            </w:pPr>
            <w:r w:rsidRPr="00351CED">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796" w:type="dxa"/>
          </w:tcPr>
          <w:p w14:paraId="13A63DD1" w14:textId="17109149" w:rsidR="009D6481" w:rsidRPr="00351CED" w:rsidRDefault="009D6481" w:rsidP="00351CED">
            <w:pPr>
              <w:spacing w:line="360" w:lineRule="auto"/>
              <w:rPr>
                <w:color w:val="041E42"/>
                <w:sz w:val="24"/>
                <w:szCs w:val="24"/>
              </w:rPr>
            </w:pPr>
            <w:r w:rsidRPr="00C47850">
              <w:rPr>
                <w:b/>
                <w:color w:val="041E42"/>
                <w:sz w:val="24"/>
                <w:szCs w:val="24"/>
              </w:rPr>
              <w:t>ST2-2DP-T</w:t>
            </w:r>
            <w:r w:rsidRPr="00351CED">
              <w:rPr>
                <w:color w:val="041E42"/>
                <w:sz w:val="24"/>
                <w:szCs w:val="24"/>
              </w:rPr>
              <w:t xml:space="preserve"> </w:t>
            </w:r>
            <w:r w:rsidR="00C47850">
              <w:rPr>
                <w:color w:val="041E42"/>
                <w:sz w:val="24"/>
                <w:szCs w:val="24"/>
              </w:rPr>
              <w:t>–</w:t>
            </w:r>
            <w:r w:rsidRPr="00351CED">
              <w:rPr>
                <w:color w:val="041E42"/>
                <w:sz w:val="24"/>
                <w:szCs w:val="24"/>
              </w:rPr>
              <w:t xml:space="preserve"> selects and uses materials, tools and equipment to develop solutions for a need or opportunity</w:t>
            </w:r>
          </w:p>
          <w:p w14:paraId="6B9E26E8" w14:textId="3FB15A1A" w:rsidR="00AC2DC0" w:rsidRPr="00351CED" w:rsidRDefault="009D6481" w:rsidP="00351CED">
            <w:pPr>
              <w:spacing w:line="360" w:lineRule="auto"/>
              <w:rPr>
                <w:color w:val="041E42"/>
                <w:sz w:val="24"/>
                <w:szCs w:val="24"/>
              </w:rPr>
            </w:pPr>
            <w:r w:rsidRPr="00C47850">
              <w:rPr>
                <w:b/>
                <w:color w:val="041E42"/>
                <w:sz w:val="24"/>
                <w:szCs w:val="24"/>
              </w:rPr>
              <w:t xml:space="preserve">ST2-3DP-T </w:t>
            </w:r>
            <w:r w:rsidR="00C47850">
              <w:rPr>
                <w:color w:val="041E42"/>
                <w:sz w:val="24"/>
                <w:szCs w:val="24"/>
              </w:rPr>
              <w:t>–</w:t>
            </w:r>
            <w:r w:rsidRPr="00351CED">
              <w:rPr>
                <w:color w:val="041E42"/>
                <w:sz w:val="24"/>
                <w:szCs w:val="24"/>
              </w:rPr>
              <w:t xml:space="preserve"> defines problems, describes and follows algorithms to develop solutions</w:t>
            </w:r>
          </w:p>
        </w:tc>
        <w:tc>
          <w:tcPr>
            <w:cnfStyle w:val="000001000000" w:firstRow="0" w:lastRow="0" w:firstColumn="0" w:lastColumn="0" w:oddVBand="0" w:evenVBand="1" w:oddHBand="0" w:evenHBand="0" w:firstRowFirstColumn="0" w:firstRowLastColumn="0" w:lastRowFirstColumn="0" w:lastRowLastColumn="0"/>
            <w:tcW w:w="2552" w:type="dxa"/>
          </w:tcPr>
          <w:p w14:paraId="2D478406" w14:textId="77777777" w:rsidR="00AC2DC0" w:rsidRPr="00351CED" w:rsidRDefault="00AC2DC0" w:rsidP="00351CED">
            <w:pPr>
              <w:spacing w:line="360" w:lineRule="auto"/>
              <w:rPr>
                <w:color w:val="041E42"/>
                <w:sz w:val="24"/>
                <w:szCs w:val="24"/>
              </w:rPr>
            </w:pPr>
          </w:p>
        </w:tc>
      </w:tr>
      <w:tr w:rsidR="00AC2DC0" w:rsidRPr="00351CED" w14:paraId="5CA2DF98" w14:textId="77777777" w:rsidTr="002D1FE4">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4DA00713" w14:textId="77777777" w:rsidR="00AC2DC0" w:rsidRPr="00351CED" w:rsidRDefault="00AC2DC0" w:rsidP="00351CED">
            <w:pPr>
              <w:pStyle w:val="normal-bold"/>
              <w:spacing w:line="360" w:lineRule="auto"/>
              <w:rPr>
                <w:sz w:val="24"/>
                <w:szCs w:val="24"/>
              </w:rPr>
            </w:pPr>
            <w:r w:rsidRPr="00351CED">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796" w:type="dxa"/>
          </w:tcPr>
          <w:p w14:paraId="0F3C54AC" w14:textId="77777777" w:rsidR="00AC2DC0" w:rsidRPr="00351CED" w:rsidRDefault="009D6481" w:rsidP="00351CED">
            <w:pPr>
              <w:spacing w:line="360" w:lineRule="auto"/>
              <w:rPr>
                <w:color w:val="041E42"/>
                <w:sz w:val="24"/>
                <w:szCs w:val="24"/>
              </w:rPr>
            </w:pPr>
            <w:r w:rsidRPr="00351CED">
              <w:rPr>
                <w:color w:val="041E42"/>
                <w:sz w:val="24"/>
                <w:szCs w:val="24"/>
              </w:rPr>
              <w:t>We are learning to test and validate.</w:t>
            </w:r>
          </w:p>
        </w:tc>
        <w:tc>
          <w:tcPr>
            <w:cnfStyle w:val="000001000000" w:firstRow="0" w:lastRow="0" w:firstColumn="0" w:lastColumn="0" w:oddVBand="0" w:evenVBand="1" w:oddHBand="0" w:evenHBand="0" w:firstRowFirstColumn="0" w:firstRowLastColumn="0" w:lastRowFirstColumn="0" w:lastRowLastColumn="0"/>
            <w:tcW w:w="2552" w:type="dxa"/>
          </w:tcPr>
          <w:p w14:paraId="18890C20" w14:textId="77777777" w:rsidR="00AC2DC0" w:rsidRPr="00351CED" w:rsidRDefault="00AC2DC0" w:rsidP="00351CED">
            <w:pPr>
              <w:spacing w:line="360" w:lineRule="auto"/>
              <w:rPr>
                <w:rFonts w:eastAsia="Quattrocento Sans" w:cs="Quattrocento Sans"/>
                <w:color w:val="041E42"/>
                <w:sz w:val="24"/>
                <w:szCs w:val="24"/>
              </w:rPr>
            </w:pPr>
          </w:p>
        </w:tc>
      </w:tr>
      <w:tr w:rsidR="00AC2DC0" w:rsidRPr="00351CED" w14:paraId="698A9EA0" w14:textId="77777777" w:rsidTr="002D1FE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6F68BE5B" w14:textId="77777777" w:rsidR="00AC2DC0" w:rsidRPr="00351CED" w:rsidRDefault="00AC2DC0" w:rsidP="00351CED">
            <w:pPr>
              <w:pStyle w:val="normal-bold"/>
              <w:spacing w:line="360" w:lineRule="auto"/>
              <w:rPr>
                <w:sz w:val="24"/>
                <w:szCs w:val="24"/>
              </w:rPr>
            </w:pPr>
            <w:r w:rsidRPr="00351CED">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796" w:type="dxa"/>
          </w:tcPr>
          <w:p w14:paraId="205B97BB" w14:textId="77777777" w:rsidR="009D6481" w:rsidRPr="00351CED" w:rsidRDefault="009D6481" w:rsidP="00351CED">
            <w:pPr>
              <w:spacing w:line="360" w:lineRule="auto"/>
              <w:rPr>
                <w:color w:val="041E42"/>
                <w:sz w:val="24"/>
                <w:szCs w:val="24"/>
              </w:rPr>
            </w:pPr>
            <w:r w:rsidRPr="00351CED">
              <w:rPr>
                <w:color w:val="041E42"/>
                <w:sz w:val="24"/>
                <w:szCs w:val="24"/>
              </w:rPr>
              <w:t>We can:</w:t>
            </w:r>
          </w:p>
          <w:p w14:paraId="74D89F59" w14:textId="77777777" w:rsidR="009D6481" w:rsidRPr="00351CED" w:rsidRDefault="009D6481" w:rsidP="00351CED">
            <w:pPr>
              <w:pStyle w:val="bullet"/>
              <w:spacing w:line="360" w:lineRule="auto"/>
              <w:rPr>
                <w:rFonts w:ascii="Arial Unicode MS" w:eastAsia="Arimo" w:hAnsi="Arial Unicode MS" w:cs="Arimo"/>
                <w:color w:val="041E42"/>
                <w:sz w:val="24"/>
                <w:szCs w:val="24"/>
                <w:lang w:val="en-US"/>
              </w:rPr>
            </w:pPr>
            <w:r w:rsidRPr="00351CED">
              <w:rPr>
                <w:color w:val="041E42"/>
                <w:sz w:val="24"/>
                <w:szCs w:val="24"/>
              </w:rPr>
              <w:t>share our prototype with others</w:t>
            </w:r>
            <w:r w:rsidR="0096644A" w:rsidRPr="00351CED">
              <w:rPr>
                <w:color w:val="041E42"/>
                <w:sz w:val="24"/>
                <w:szCs w:val="24"/>
              </w:rPr>
              <w:t>.</w:t>
            </w:r>
          </w:p>
          <w:p w14:paraId="3565FEF0" w14:textId="77777777" w:rsidR="009D6481" w:rsidRPr="00351CED" w:rsidRDefault="009D6481" w:rsidP="00351CED">
            <w:pPr>
              <w:pStyle w:val="bullet"/>
              <w:spacing w:line="360" w:lineRule="auto"/>
              <w:rPr>
                <w:color w:val="041E42"/>
                <w:sz w:val="24"/>
                <w:szCs w:val="24"/>
              </w:rPr>
            </w:pPr>
            <w:r w:rsidRPr="00351CED">
              <w:rPr>
                <w:color w:val="041E42"/>
                <w:sz w:val="24"/>
                <w:szCs w:val="24"/>
              </w:rPr>
              <w:t>test our prototypes</w:t>
            </w:r>
            <w:r w:rsidR="0096644A" w:rsidRPr="00351CED">
              <w:rPr>
                <w:color w:val="041E42"/>
                <w:sz w:val="24"/>
                <w:szCs w:val="24"/>
              </w:rPr>
              <w:t>.</w:t>
            </w:r>
          </w:p>
          <w:p w14:paraId="24F1FC5B" w14:textId="77777777" w:rsidR="009D6481" w:rsidRPr="00351CED" w:rsidRDefault="009D6481" w:rsidP="00351CED">
            <w:pPr>
              <w:pStyle w:val="bullet"/>
              <w:spacing w:line="360" w:lineRule="auto"/>
              <w:rPr>
                <w:color w:val="041E42"/>
                <w:sz w:val="24"/>
                <w:szCs w:val="24"/>
              </w:rPr>
            </w:pPr>
            <w:r w:rsidRPr="00351CED">
              <w:rPr>
                <w:color w:val="041E42"/>
                <w:sz w:val="24"/>
                <w:szCs w:val="24"/>
              </w:rPr>
              <w:t>listen to feedback about our prototypes</w:t>
            </w:r>
            <w:r w:rsidR="0096644A" w:rsidRPr="00351CED">
              <w:rPr>
                <w:color w:val="041E42"/>
                <w:sz w:val="24"/>
                <w:szCs w:val="24"/>
              </w:rPr>
              <w:t>.</w:t>
            </w:r>
          </w:p>
          <w:p w14:paraId="726AE741" w14:textId="77777777" w:rsidR="00AC2DC0" w:rsidRPr="00351CED" w:rsidRDefault="009D6481" w:rsidP="00351CED">
            <w:pPr>
              <w:pStyle w:val="bullet"/>
              <w:spacing w:line="360" w:lineRule="auto"/>
              <w:rPr>
                <w:color w:val="041E42"/>
                <w:sz w:val="24"/>
                <w:szCs w:val="24"/>
              </w:rPr>
            </w:pPr>
            <w:r w:rsidRPr="00351CED">
              <w:rPr>
                <w:color w:val="041E42"/>
                <w:sz w:val="24"/>
                <w:szCs w:val="24"/>
              </w:rPr>
              <w:t>refine it with any improvements.</w:t>
            </w:r>
          </w:p>
        </w:tc>
        <w:tc>
          <w:tcPr>
            <w:cnfStyle w:val="000001000000" w:firstRow="0" w:lastRow="0" w:firstColumn="0" w:lastColumn="0" w:oddVBand="0" w:evenVBand="1" w:oddHBand="0" w:evenHBand="0" w:firstRowFirstColumn="0" w:firstRowLastColumn="0" w:lastRowFirstColumn="0" w:lastRowLastColumn="0"/>
            <w:tcW w:w="2552" w:type="dxa"/>
          </w:tcPr>
          <w:p w14:paraId="0A368B4C" w14:textId="77777777" w:rsidR="00AC2DC0" w:rsidRPr="00351CED" w:rsidRDefault="00AC2DC0" w:rsidP="00351CED">
            <w:pPr>
              <w:spacing w:line="360" w:lineRule="auto"/>
              <w:rPr>
                <w:rFonts w:eastAsia="Quattrocento Sans" w:cs="Quattrocento Sans"/>
                <w:color w:val="041E42"/>
                <w:sz w:val="24"/>
                <w:szCs w:val="24"/>
              </w:rPr>
            </w:pPr>
          </w:p>
        </w:tc>
      </w:tr>
      <w:tr w:rsidR="009D6481" w:rsidRPr="00351CED" w14:paraId="5A3B7CB3" w14:textId="77777777" w:rsidTr="002D1FE4">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05F44CED" w14:textId="77777777" w:rsidR="009D6481" w:rsidRPr="00351CED" w:rsidRDefault="009D6481" w:rsidP="00351CED">
            <w:pPr>
              <w:pStyle w:val="normal-bold"/>
              <w:spacing w:line="360" w:lineRule="auto"/>
              <w:rPr>
                <w:sz w:val="24"/>
                <w:szCs w:val="24"/>
              </w:rPr>
            </w:pPr>
            <w:r w:rsidRPr="00351CED">
              <w:rPr>
                <w:sz w:val="24"/>
                <w:szCs w:val="24"/>
              </w:rPr>
              <w:t>Teaching component</w:t>
            </w:r>
          </w:p>
        </w:tc>
        <w:tc>
          <w:tcPr>
            <w:cnfStyle w:val="000010000000" w:firstRow="0" w:lastRow="0" w:firstColumn="0" w:lastColumn="0" w:oddVBand="1" w:evenVBand="0" w:oddHBand="0" w:evenHBand="0" w:firstRowFirstColumn="0" w:firstRowLastColumn="0" w:lastRowFirstColumn="0" w:lastRowLastColumn="0"/>
            <w:tcW w:w="9796" w:type="dxa"/>
          </w:tcPr>
          <w:p w14:paraId="0837C9B0" w14:textId="03EEB8AE" w:rsidR="009D6481" w:rsidRPr="00351CED" w:rsidRDefault="00D3561C" w:rsidP="00351CED">
            <w:pPr>
              <w:spacing w:line="360" w:lineRule="auto"/>
              <w:rPr>
                <w:color w:val="041E42"/>
                <w:sz w:val="24"/>
                <w:szCs w:val="24"/>
              </w:rPr>
            </w:pPr>
            <w:r>
              <w:rPr>
                <w:color w:val="041E42"/>
                <w:sz w:val="24"/>
                <w:szCs w:val="24"/>
              </w:rPr>
              <w:t>Read ‘Mr Chicken goes to Paris’</w:t>
            </w:r>
            <w:r w:rsidR="009D6481" w:rsidRPr="00351CED">
              <w:rPr>
                <w:color w:val="041E42"/>
                <w:sz w:val="24"/>
                <w:szCs w:val="24"/>
              </w:rPr>
              <w:t xml:space="preserve"> by Leigh Hobb</w:t>
            </w:r>
            <w:r w:rsidR="00F6035A">
              <w:rPr>
                <w:color w:val="041E42"/>
                <w:sz w:val="24"/>
                <w:szCs w:val="24"/>
              </w:rPr>
              <w:t>s for enjoyment.</w:t>
            </w:r>
          </w:p>
          <w:p w14:paraId="5F411125" w14:textId="3C8C4139" w:rsidR="009D6481" w:rsidRPr="00351CED" w:rsidRDefault="009C0439" w:rsidP="00351CED">
            <w:pPr>
              <w:pStyle w:val="normal-bold"/>
              <w:spacing w:line="360" w:lineRule="auto"/>
              <w:rPr>
                <w:color w:val="041E42"/>
                <w:sz w:val="24"/>
                <w:szCs w:val="24"/>
              </w:rPr>
            </w:pPr>
            <w:r w:rsidRPr="00351CED">
              <w:rPr>
                <w:color w:val="041E42"/>
                <w:sz w:val="24"/>
                <w:szCs w:val="24"/>
              </w:rPr>
              <w:t xml:space="preserve">The design </w:t>
            </w:r>
            <w:r w:rsidR="00D3561C">
              <w:rPr>
                <w:color w:val="041E42"/>
                <w:sz w:val="24"/>
                <w:szCs w:val="24"/>
              </w:rPr>
              <w:t xml:space="preserve">thinking process – </w:t>
            </w:r>
            <w:r w:rsidR="009D6481" w:rsidRPr="00351CED">
              <w:rPr>
                <w:color w:val="041E42"/>
                <w:sz w:val="24"/>
                <w:szCs w:val="24"/>
              </w:rPr>
              <w:t>test and seek feedback</w:t>
            </w:r>
          </w:p>
          <w:p w14:paraId="5E3B98B9" w14:textId="0509C2EE" w:rsidR="009D6481" w:rsidRPr="00351CED" w:rsidRDefault="009D6481" w:rsidP="00351CED">
            <w:pPr>
              <w:spacing w:line="360" w:lineRule="auto"/>
              <w:rPr>
                <w:color w:val="041E42"/>
                <w:sz w:val="24"/>
                <w:szCs w:val="24"/>
              </w:rPr>
            </w:pPr>
            <w:r w:rsidRPr="00351CED">
              <w:rPr>
                <w:color w:val="041E42"/>
                <w:sz w:val="24"/>
                <w:szCs w:val="24"/>
              </w:rPr>
              <w:t>Watch the video about the value of a feedback-capture grid</w:t>
            </w:r>
            <w:r w:rsidR="00F6035A">
              <w:rPr>
                <w:color w:val="041E42"/>
                <w:sz w:val="24"/>
                <w:szCs w:val="24"/>
              </w:rPr>
              <w:t>.</w:t>
            </w:r>
          </w:p>
          <w:p w14:paraId="2F5EDAB5" w14:textId="7B587B9E" w:rsidR="009D6481" w:rsidRPr="00351CED" w:rsidRDefault="009D6481" w:rsidP="00351CED">
            <w:pPr>
              <w:spacing w:line="360" w:lineRule="auto"/>
              <w:rPr>
                <w:color w:val="041E42"/>
                <w:sz w:val="24"/>
                <w:szCs w:val="24"/>
              </w:rPr>
            </w:pPr>
            <w:r w:rsidRPr="00351CED">
              <w:rPr>
                <w:color w:val="041E42"/>
                <w:sz w:val="24"/>
                <w:szCs w:val="24"/>
              </w:rPr>
              <w:t>Create a class feedback-capture gri</w:t>
            </w:r>
            <w:r w:rsidR="00F6035A">
              <w:rPr>
                <w:color w:val="041E42"/>
                <w:sz w:val="24"/>
                <w:szCs w:val="24"/>
              </w:rPr>
              <w:t>d for testing their prototypes.</w:t>
            </w:r>
          </w:p>
          <w:p w14:paraId="64F92200" w14:textId="29660B9C" w:rsidR="009D6481" w:rsidRPr="00351CED" w:rsidRDefault="009D6481" w:rsidP="00351CED">
            <w:pPr>
              <w:spacing w:line="360" w:lineRule="auto"/>
              <w:rPr>
                <w:color w:val="041E42"/>
                <w:sz w:val="24"/>
                <w:szCs w:val="24"/>
              </w:rPr>
            </w:pPr>
            <w:r w:rsidRPr="00351CED">
              <w:rPr>
                <w:color w:val="041E42"/>
                <w:sz w:val="24"/>
                <w:szCs w:val="24"/>
              </w:rPr>
              <w:t>Demonstrate how to clearly explain the problem, and the solution as well as describe the features of the prototype. Show students how you can use the feedback capture grid to rec</w:t>
            </w:r>
            <w:r w:rsidR="00F6035A">
              <w:rPr>
                <w:color w:val="041E42"/>
                <w:sz w:val="24"/>
                <w:szCs w:val="24"/>
              </w:rPr>
              <w:t>eive feedback on the prototype.</w:t>
            </w:r>
          </w:p>
          <w:p w14:paraId="449A4872" w14:textId="0634EE7F" w:rsidR="009D6481" w:rsidRPr="00351CED" w:rsidRDefault="009D6481" w:rsidP="00351CED">
            <w:pPr>
              <w:spacing w:line="360" w:lineRule="auto"/>
              <w:rPr>
                <w:color w:val="041E42"/>
                <w:sz w:val="24"/>
                <w:szCs w:val="24"/>
              </w:rPr>
            </w:pPr>
            <w:r w:rsidRPr="00351CED">
              <w:rPr>
                <w:color w:val="041E42"/>
                <w:sz w:val="24"/>
                <w:szCs w:val="24"/>
              </w:rPr>
              <w:lastRenderedPageBreak/>
              <w:t>Discuss protocols around giving and r</w:t>
            </w:r>
            <w:r w:rsidR="00F6035A">
              <w:rPr>
                <w:color w:val="041E42"/>
                <w:sz w:val="24"/>
                <w:szCs w:val="24"/>
              </w:rPr>
              <w:t>eceiving feedback respectfully.</w:t>
            </w:r>
          </w:p>
          <w:p w14:paraId="6DDA0D36" w14:textId="77777777" w:rsidR="009D6481" w:rsidRPr="00351CED" w:rsidRDefault="009D6481" w:rsidP="00351CED">
            <w:pPr>
              <w:spacing w:line="360" w:lineRule="auto"/>
              <w:rPr>
                <w:rFonts w:cs="Calibri"/>
                <w:color w:val="041E42"/>
                <w:sz w:val="24"/>
                <w:szCs w:val="24"/>
              </w:rPr>
            </w:pPr>
            <w:r w:rsidRPr="00351CED">
              <w:rPr>
                <w:color w:val="041E42"/>
                <w:sz w:val="24"/>
                <w:szCs w:val="24"/>
              </w:rPr>
              <w:t>Why do we want feedback on our prototypes? To make them better!</w:t>
            </w:r>
          </w:p>
        </w:tc>
        <w:tc>
          <w:tcPr>
            <w:cnfStyle w:val="000001000000" w:firstRow="0" w:lastRow="0" w:firstColumn="0" w:lastColumn="0" w:oddVBand="0" w:evenVBand="1" w:oddHBand="0" w:evenHBand="0" w:firstRowFirstColumn="0" w:firstRowLastColumn="0" w:lastRowFirstColumn="0" w:lastRowLastColumn="0"/>
            <w:tcW w:w="2552" w:type="dxa"/>
          </w:tcPr>
          <w:p w14:paraId="6139BB9D" w14:textId="77777777" w:rsidR="009D6481" w:rsidRPr="00351CED" w:rsidRDefault="009D6481" w:rsidP="00351CED">
            <w:pPr>
              <w:spacing w:line="360" w:lineRule="auto"/>
              <w:rPr>
                <w:color w:val="041E42"/>
                <w:sz w:val="24"/>
                <w:szCs w:val="24"/>
              </w:rPr>
            </w:pPr>
            <w:r w:rsidRPr="00351CED">
              <w:rPr>
                <w:color w:val="041E42"/>
                <w:sz w:val="24"/>
                <w:szCs w:val="24"/>
              </w:rPr>
              <w:lastRenderedPageBreak/>
              <w:t>“Mr Chicken goes to Paris” by Leigh Hobbs</w:t>
            </w:r>
          </w:p>
          <w:p w14:paraId="7EDF5E8E" w14:textId="77777777" w:rsidR="009D6481" w:rsidRPr="00351CED" w:rsidRDefault="0086607A" w:rsidP="00351CED">
            <w:pPr>
              <w:spacing w:line="360" w:lineRule="auto"/>
              <w:rPr>
                <w:rFonts w:eastAsiaTheme="minorEastAsia"/>
                <w:color w:val="041E42"/>
                <w:sz w:val="24"/>
                <w:szCs w:val="24"/>
              </w:rPr>
            </w:pPr>
            <w:hyperlink r:id="rId139" w:history="1">
              <w:r w:rsidR="009D6481" w:rsidRPr="00351CED">
                <w:rPr>
                  <w:rStyle w:val="Hyperlink"/>
                  <w:rFonts w:ascii="Montserrat Light" w:eastAsia="Montserrat Light" w:hAnsi="Montserrat Light" w:cs="Montserrat Light"/>
                  <w:color w:val="041E42"/>
                  <w:sz w:val="24"/>
                  <w:szCs w:val="24"/>
                </w:rPr>
                <w:t>Feedback capture grid video</w:t>
              </w:r>
            </w:hyperlink>
          </w:p>
        </w:tc>
      </w:tr>
      <w:tr w:rsidR="009D6481" w:rsidRPr="00351CED" w14:paraId="490CA222" w14:textId="77777777" w:rsidTr="002D1FE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372BB678" w14:textId="77777777" w:rsidR="009D6481" w:rsidRPr="00351CED" w:rsidRDefault="009D6481"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2303F276" w14:textId="77777777" w:rsidR="009D6481" w:rsidRPr="00351CED" w:rsidRDefault="009D6481" w:rsidP="00351CED">
            <w:pPr>
              <w:pStyle w:val="normal-bold"/>
              <w:spacing w:line="360" w:lineRule="auto"/>
              <w:rPr>
                <w:color w:val="041E42"/>
                <w:sz w:val="24"/>
                <w:szCs w:val="24"/>
              </w:rPr>
            </w:pPr>
            <w:r w:rsidRPr="00351CED">
              <w:rPr>
                <w:color w:val="041E42"/>
                <w:sz w:val="24"/>
                <w:szCs w:val="24"/>
              </w:rPr>
              <w:t>Share the prototype with others</w:t>
            </w:r>
          </w:p>
          <w:p w14:paraId="69795CAD" w14:textId="77777777" w:rsidR="009D6481" w:rsidRPr="00351CED" w:rsidRDefault="009D6481" w:rsidP="00351CED">
            <w:pPr>
              <w:spacing w:line="360" w:lineRule="auto"/>
              <w:rPr>
                <w:color w:val="041E42"/>
                <w:sz w:val="24"/>
                <w:szCs w:val="24"/>
              </w:rPr>
            </w:pPr>
            <w:r w:rsidRPr="00351CED">
              <w:rPr>
                <w:color w:val="041E42"/>
                <w:sz w:val="24"/>
                <w:szCs w:val="24"/>
              </w:rPr>
              <w:t xml:space="preserve">Students find a family member or peer to get feedback from. They are to clearly explain the problem, solution and the features of their prototype. Students actively listen </w:t>
            </w:r>
            <w:r w:rsidR="00704E43" w:rsidRPr="00351CED">
              <w:rPr>
                <w:color w:val="041E42"/>
                <w:sz w:val="24"/>
                <w:szCs w:val="24"/>
              </w:rPr>
              <w:t>to</w:t>
            </w:r>
            <w:r w:rsidRPr="00351CED">
              <w:rPr>
                <w:color w:val="041E42"/>
                <w:sz w:val="24"/>
                <w:szCs w:val="24"/>
              </w:rPr>
              <w:t xml:space="preserve"> the feedback and ask clarifying questions.</w:t>
            </w:r>
          </w:p>
        </w:tc>
        <w:tc>
          <w:tcPr>
            <w:cnfStyle w:val="000001000000" w:firstRow="0" w:lastRow="0" w:firstColumn="0" w:lastColumn="0" w:oddVBand="0" w:evenVBand="1" w:oddHBand="0" w:evenHBand="0" w:firstRowFirstColumn="0" w:firstRowLastColumn="0" w:lastRowFirstColumn="0" w:lastRowLastColumn="0"/>
            <w:tcW w:w="2552" w:type="dxa"/>
          </w:tcPr>
          <w:p w14:paraId="6FE54172" w14:textId="77777777" w:rsidR="009D6481" w:rsidRPr="00351CED" w:rsidRDefault="009D6481" w:rsidP="00351CED">
            <w:pPr>
              <w:spacing w:line="360" w:lineRule="auto"/>
              <w:rPr>
                <w:rFonts w:eastAsiaTheme="minorEastAsia"/>
                <w:color w:val="041E42"/>
                <w:sz w:val="24"/>
                <w:szCs w:val="24"/>
              </w:rPr>
            </w:pPr>
          </w:p>
        </w:tc>
      </w:tr>
      <w:tr w:rsidR="009D6481" w:rsidRPr="00351CED" w14:paraId="256CB13B" w14:textId="77777777" w:rsidTr="002D1FE4">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04B4C59A" w14:textId="77777777" w:rsidR="009D6481" w:rsidRPr="00351CED" w:rsidRDefault="009D6481"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260D50DB" w14:textId="0D992149" w:rsidR="009D6481" w:rsidRPr="00351CED" w:rsidRDefault="009D6481" w:rsidP="00351CED">
            <w:pPr>
              <w:pStyle w:val="normal-bold"/>
              <w:spacing w:line="360" w:lineRule="auto"/>
              <w:rPr>
                <w:color w:val="041E42"/>
                <w:sz w:val="24"/>
                <w:szCs w:val="24"/>
              </w:rPr>
            </w:pPr>
            <w:r w:rsidRPr="00351CED">
              <w:rPr>
                <w:color w:val="041E42"/>
                <w:sz w:val="24"/>
                <w:szCs w:val="24"/>
              </w:rPr>
              <w:t>How do pe</w:t>
            </w:r>
            <w:r w:rsidR="00F6035A">
              <w:rPr>
                <w:color w:val="041E42"/>
                <w:sz w:val="24"/>
                <w:szCs w:val="24"/>
              </w:rPr>
              <w:t>nguins keep warm in Antarctica?</w:t>
            </w:r>
          </w:p>
          <w:p w14:paraId="67E3A5F7" w14:textId="77777777" w:rsidR="009D6481" w:rsidRPr="00351CED" w:rsidRDefault="009D6481" w:rsidP="00351CED">
            <w:pPr>
              <w:spacing w:line="360" w:lineRule="auto"/>
              <w:rPr>
                <w:color w:val="041E42"/>
                <w:sz w:val="24"/>
                <w:szCs w:val="24"/>
              </w:rPr>
            </w:pPr>
            <w:r w:rsidRPr="00351CED">
              <w:rPr>
                <w:color w:val="041E42"/>
                <w:sz w:val="24"/>
                <w:szCs w:val="24"/>
              </w:rPr>
              <w:t>Read the article and answer the questions in your workbook.</w:t>
            </w:r>
          </w:p>
        </w:tc>
        <w:tc>
          <w:tcPr>
            <w:cnfStyle w:val="000001000000" w:firstRow="0" w:lastRow="0" w:firstColumn="0" w:lastColumn="0" w:oddVBand="0" w:evenVBand="1" w:oddHBand="0" w:evenHBand="0" w:firstRowFirstColumn="0" w:firstRowLastColumn="0" w:lastRowFirstColumn="0" w:lastRowLastColumn="0"/>
            <w:tcW w:w="2552" w:type="dxa"/>
          </w:tcPr>
          <w:p w14:paraId="2362EEB7" w14:textId="77777777" w:rsidR="009D6481" w:rsidRPr="00351CED" w:rsidRDefault="0086607A" w:rsidP="00351CED">
            <w:pPr>
              <w:spacing w:line="360" w:lineRule="auto"/>
              <w:rPr>
                <w:color w:val="041E42"/>
                <w:sz w:val="24"/>
                <w:szCs w:val="24"/>
              </w:rPr>
            </w:pPr>
            <w:hyperlink r:id="rId140" w:history="1">
              <w:r w:rsidR="0006131A" w:rsidRPr="00351CED">
                <w:rPr>
                  <w:rStyle w:val="Hyperlink"/>
                  <w:rFonts w:ascii="Montserrat Light" w:eastAsia="Montserrat Light" w:hAnsi="Montserrat Light" w:cs="Montserrat Light"/>
                  <w:color w:val="041E42"/>
                  <w:sz w:val="24"/>
                  <w:szCs w:val="24"/>
                </w:rPr>
                <w:t>Penguins in Antarctica article</w:t>
              </w:r>
            </w:hyperlink>
            <w:r w:rsidR="009D6481" w:rsidRPr="00351CED">
              <w:rPr>
                <w:color w:val="041E42"/>
                <w:sz w:val="24"/>
                <w:szCs w:val="24"/>
              </w:rPr>
              <w:t xml:space="preserve"> </w:t>
            </w:r>
          </w:p>
        </w:tc>
      </w:tr>
      <w:tr w:rsidR="009D6481" w:rsidRPr="00351CED" w14:paraId="330EF58B" w14:textId="77777777" w:rsidTr="002D1FE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5D7FA9A" w14:textId="77777777" w:rsidR="009D6481" w:rsidRPr="00351CED" w:rsidRDefault="009D6481"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59B5BB70" w14:textId="77777777" w:rsidR="009D6481" w:rsidRPr="00351CED" w:rsidRDefault="009D6481" w:rsidP="00351CED">
            <w:pPr>
              <w:pStyle w:val="normal-bold"/>
              <w:spacing w:line="360" w:lineRule="auto"/>
              <w:rPr>
                <w:color w:val="041E42"/>
                <w:sz w:val="24"/>
                <w:szCs w:val="24"/>
              </w:rPr>
            </w:pPr>
            <w:r w:rsidRPr="00351CED">
              <w:rPr>
                <w:color w:val="041E42"/>
                <w:sz w:val="24"/>
                <w:szCs w:val="24"/>
              </w:rPr>
              <w:t>Daily observations journal</w:t>
            </w:r>
          </w:p>
          <w:p w14:paraId="2BE49B32" w14:textId="5B1A7873" w:rsidR="009D6481" w:rsidRPr="00351CED" w:rsidRDefault="009D6481" w:rsidP="00351CED">
            <w:pPr>
              <w:spacing w:line="360" w:lineRule="auto"/>
              <w:rPr>
                <w:color w:val="041E42"/>
                <w:sz w:val="24"/>
                <w:szCs w:val="24"/>
              </w:rPr>
            </w:pPr>
            <w:r w:rsidRPr="00351CED">
              <w:rPr>
                <w:color w:val="041E42"/>
                <w:sz w:val="24"/>
                <w:szCs w:val="24"/>
              </w:rPr>
              <w:t>Students look out the window or sit in the backyard and use their five senses to record the world around them. What can they see, smell, feel, hear and taste (when they stick their tongue out in the air)? Students write or draw their findings in their journal</w:t>
            </w:r>
            <w:r w:rsidR="00704E43" w:rsidRPr="00351CED">
              <w:rPr>
                <w:color w:val="041E42"/>
                <w:sz w:val="24"/>
                <w:szCs w:val="24"/>
              </w:rPr>
              <w:t>s</w:t>
            </w:r>
            <w:r w:rsidR="00F6035A">
              <w:rPr>
                <w:color w:val="041E42"/>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7C228907" w14:textId="1634BA69" w:rsidR="009D6481" w:rsidRPr="00351CED" w:rsidRDefault="00F6035A" w:rsidP="00351CED">
            <w:pPr>
              <w:spacing w:line="360" w:lineRule="auto"/>
              <w:rPr>
                <w:color w:val="041E42"/>
                <w:sz w:val="24"/>
                <w:szCs w:val="24"/>
              </w:rPr>
            </w:pPr>
            <w:r>
              <w:rPr>
                <w:color w:val="041E42"/>
                <w:sz w:val="24"/>
                <w:szCs w:val="24"/>
              </w:rPr>
              <w:t>Daily journal</w:t>
            </w:r>
          </w:p>
          <w:p w14:paraId="53EFD6C4" w14:textId="77777777" w:rsidR="009D6481" w:rsidRPr="00351CED" w:rsidRDefault="009D6481" w:rsidP="00351CED">
            <w:pPr>
              <w:spacing w:line="360" w:lineRule="auto"/>
              <w:rPr>
                <w:color w:val="041E42"/>
                <w:sz w:val="24"/>
                <w:szCs w:val="24"/>
              </w:rPr>
            </w:pPr>
            <w:r w:rsidRPr="00351CED">
              <w:rPr>
                <w:color w:val="041E42"/>
                <w:sz w:val="24"/>
                <w:szCs w:val="24"/>
              </w:rPr>
              <w:t>Pencil</w:t>
            </w:r>
          </w:p>
        </w:tc>
      </w:tr>
      <w:tr w:rsidR="009D6481" w:rsidRPr="00351CED" w14:paraId="3F40984C" w14:textId="77777777" w:rsidTr="002D1FE4">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FEEB541" w14:textId="77777777" w:rsidR="009D6481" w:rsidRPr="00351CED" w:rsidRDefault="009D6481" w:rsidP="00351CED">
            <w:pPr>
              <w:pStyle w:val="normal-bold"/>
              <w:spacing w:line="360" w:lineRule="auto"/>
              <w:rPr>
                <w:sz w:val="24"/>
                <w:szCs w:val="24"/>
              </w:rPr>
            </w:pPr>
            <w:r w:rsidRPr="00351CED">
              <w:rPr>
                <w:sz w:val="24"/>
                <w:szCs w:val="24"/>
              </w:rPr>
              <w:t>Assessment</w:t>
            </w:r>
          </w:p>
        </w:tc>
        <w:tc>
          <w:tcPr>
            <w:cnfStyle w:val="000010000000" w:firstRow="0" w:lastRow="0" w:firstColumn="0" w:lastColumn="0" w:oddVBand="1" w:evenVBand="0" w:oddHBand="0" w:evenHBand="0" w:firstRowFirstColumn="0" w:firstRowLastColumn="0" w:lastRowFirstColumn="0" w:lastRowLastColumn="0"/>
            <w:tcW w:w="9796" w:type="dxa"/>
          </w:tcPr>
          <w:p w14:paraId="63AC5DB2" w14:textId="77777777" w:rsidR="009D6481" w:rsidRPr="00351CED" w:rsidRDefault="009D6481" w:rsidP="00351CED">
            <w:pPr>
              <w:spacing w:line="360" w:lineRule="auto"/>
              <w:rPr>
                <w:color w:val="041E42"/>
                <w:sz w:val="24"/>
                <w:szCs w:val="24"/>
              </w:rPr>
            </w:pPr>
            <w:r w:rsidRPr="00351CED">
              <w:rPr>
                <w:color w:val="041E42"/>
                <w:sz w:val="24"/>
                <w:szCs w:val="24"/>
              </w:rPr>
              <w:t>Did the students give and receive constructive feedback respectfully? Do their prototypes help solve the problem?</w:t>
            </w:r>
          </w:p>
        </w:tc>
        <w:tc>
          <w:tcPr>
            <w:cnfStyle w:val="000001000000" w:firstRow="0" w:lastRow="0" w:firstColumn="0" w:lastColumn="0" w:oddVBand="0" w:evenVBand="1" w:oddHBand="0" w:evenHBand="0" w:firstRowFirstColumn="0" w:firstRowLastColumn="0" w:lastRowFirstColumn="0" w:lastRowLastColumn="0"/>
            <w:tcW w:w="2552" w:type="dxa"/>
          </w:tcPr>
          <w:p w14:paraId="669362C2" w14:textId="77777777" w:rsidR="009D6481" w:rsidRPr="00351CED" w:rsidRDefault="009D6481" w:rsidP="00351CED">
            <w:pPr>
              <w:spacing w:line="360" w:lineRule="auto"/>
              <w:rPr>
                <w:color w:val="041E42"/>
                <w:sz w:val="24"/>
                <w:szCs w:val="24"/>
              </w:rPr>
            </w:pPr>
          </w:p>
        </w:tc>
      </w:tr>
      <w:tr w:rsidR="009D6481" w:rsidRPr="00351CED" w14:paraId="7B767662" w14:textId="77777777" w:rsidTr="002D1FE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2C1F8410" w14:textId="42374771" w:rsidR="009D6481" w:rsidRPr="00351CED" w:rsidRDefault="005023D1" w:rsidP="00351CED">
            <w:pPr>
              <w:pStyle w:val="normal-bold"/>
              <w:spacing w:line="360" w:lineRule="auto"/>
              <w:rPr>
                <w:sz w:val="24"/>
                <w:szCs w:val="24"/>
              </w:rPr>
            </w:pPr>
            <w:r>
              <w:rPr>
                <w:sz w:val="24"/>
                <w:szCs w:val="24"/>
              </w:rPr>
              <w:t>Reflection</w:t>
            </w:r>
          </w:p>
        </w:tc>
        <w:tc>
          <w:tcPr>
            <w:cnfStyle w:val="000010000000" w:firstRow="0" w:lastRow="0" w:firstColumn="0" w:lastColumn="0" w:oddVBand="1" w:evenVBand="0" w:oddHBand="0" w:evenHBand="0" w:firstRowFirstColumn="0" w:firstRowLastColumn="0" w:lastRowFirstColumn="0" w:lastRowLastColumn="0"/>
            <w:tcW w:w="9796" w:type="dxa"/>
          </w:tcPr>
          <w:p w14:paraId="501A153B" w14:textId="77777777" w:rsidR="009D6481" w:rsidRPr="00351CED" w:rsidRDefault="00320A3D" w:rsidP="00351CED">
            <w:pPr>
              <w:spacing w:line="360" w:lineRule="auto"/>
              <w:rPr>
                <w:color w:val="041E42"/>
                <w:sz w:val="24"/>
                <w:szCs w:val="24"/>
              </w:rPr>
            </w:pPr>
            <w:r w:rsidRPr="00351CED">
              <w:rPr>
                <w:color w:val="041E42"/>
                <w:sz w:val="24"/>
                <w:szCs w:val="24"/>
              </w:rPr>
              <w:t xml:space="preserve">Why is feedback important? </w:t>
            </w:r>
            <w:r w:rsidR="009D6481" w:rsidRPr="00351CED">
              <w:rPr>
                <w:color w:val="041E42"/>
                <w:sz w:val="24"/>
                <w:szCs w:val="24"/>
              </w:rPr>
              <w:t>What new ideas or challenges did you discover in the feedback session?</w:t>
            </w:r>
          </w:p>
        </w:tc>
        <w:tc>
          <w:tcPr>
            <w:cnfStyle w:val="000001000000" w:firstRow="0" w:lastRow="0" w:firstColumn="0" w:lastColumn="0" w:oddVBand="0" w:evenVBand="1" w:oddHBand="0" w:evenHBand="0" w:firstRowFirstColumn="0" w:firstRowLastColumn="0" w:lastRowFirstColumn="0" w:lastRowLastColumn="0"/>
            <w:tcW w:w="2552" w:type="dxa"/>
          </w:tcPr>
          <w:p w14:paraId="13AD53D9" w14:textId="77777777" w:rsidR="009D6481" w:rsidRPr="00351CED" w:rsidRDefault="009D6481" w:rsidP="00351CED">
            <w:pPr>
              <w:spacing w:line="360" w:lineRule="auto"/>
              <w:rPr>
                <w:rFonts w:eastAsia="Quattrocento Sans" w:cs="Quattrocento Sans"/>
                <w:color w:val="041E42"/>
                <w:sz w:val="24"/>
                <w:szCs w:val="24"/>
              </w:rPr>
            </w:pPr>
          </w:p>
        </w:tc>
      </w:tr>
    </w:tbl>
    <w:p w14:paraId="0AA8838B" w14:textId="77777777" w:rsidR="00AC2DC0" w:rsidRPr="00351CED" w:rsidRDefault="00AC2DC0" w:rsidP="00351CED">
      <w:pPr>
        <w:spacing w:line="360" w:lineRule="auto"/>
        <w:rPr>
          <w:sz w:val="24"/>
          <w:szCs w:val="24"/>
        </w:rPr>
      </w:pPr>
      <w:r w:rsidRPr="00351CED">
        <w:rPr>
          <w:sz w:val="24"/>
          <w:szCs w:val="24"/>
        </w:rPr>
        <w:br w:type="page"/>
      </w:r>
    </w:p>
    <w:p w14:paraId="7DCB1B5F" w14:textId="7D3074C1" w:rsidR="00AC2DC0" w:rsidRPr="00351CED" w:rsidRDefault="00F51982" w:rsidP="00A03D66">
      <w:pPr>
        <w:pStyle w:val="normal-bold"/>
        <w:shd w:val="clear" w:color="auto" w:fill="C8DCF0" w:themeFill="accent2"/>
        <w:rPr>
          <w:sz w:val="24"/>
          <w:szCs w:val="24"/>
        </w:rPr>
      </w:pPr>
      <w:r w:rsidRPr="00351CED">
        <w:rPr>
          <w:sz w:val="24"/>
          <w:szCs w:val="24"/>
        </w:rPr>
        <w:lastRenderedPageBreak/>
        <w:t>Class-</w:t>
      </w:r>
      <w:r w:rsidR="00AC2DC0" w:rsidRPr="00351CED">
        <w:rPr>
          <w:sz w:val="24"/>
          <w:szCs w:val="24"/>
        </w:rPr>
        <w:t>specific adjustments and extensions</w:t>
      </w:r>
    </w:p>
    <w:p w14:paraId="73E60E55" w14:textId="77777777" w:rsidR="00AC2DC0" w:rsidRPr="00351CED" w:rsidRDefault="00AC2DC0" w:rsidP="00351CED">
      <w:pPr>
        <w:pStyle w:val="normal-bold"/>
        <w:spacing w:after="4000" w:line="360" w:lineRule="auto"/>
        <w:rPr>
          <w:sz w:val="24"/>
          <w:szCs w:val="24"/>
        </w:rPr>
      </w:pPr>
    </w:p>
    <w:p w14:paraId="5BC0D8C6" w14:textId="77777777" w:rsidR="00AC2DC0" w:rsidRPr="00351CED" w:rsidRDefault="00AC2DC0" w:rsidP="00A03D66">
      <w:pPr>
        <w:pStyle w:val="normal-bold"/>
        <w:shd w:val="clear" w:color="auto" w:fill="C8DCF0" w:themeFill="accent2"/>
        <w:rPr>
          <w:sz w:val="24"/>
          <w:szCs w:val="24"/>
        </w:rPr>
      </w:pPr>
      <w:r w:rsidRPr="00351CED">
        <w:rPr>
          <w:sz w:val="24"/>
          <w:szCs w:val="24"/>
        </w:rPr>
        <w:t>Teacher reflection and annotation</w:t>
      </w:r>
    </w:p>
    <w:p w14:paraId="1049148D" w14:textId="77777777" w:rsidR="00AC2DC0" w:rsidRPr="00351CED" w:rsidRDefault="00AC2DC0" w:rsidP="00351CED">
      <w:pPr>
        <w:pStyle w:val="normal-bold"/>
        <w:spacing w:after="4000" w:line="360" w:lineRule="auto"/>
        <w:rPr>
          <w:sz w:val="24"/>
          <w:szCs w:val="24"/>
        </w:rPr>
      </w:pPr>
    </w:p>
    <w:p w14:paraId="5EA618EC" w14:textId="77777777" w:rsidR="00AC2DC0" w:rsidRPr="00351CED" w:rsidRDefault="00AC2DC0" w:rsidP="00351CED">
      <w:pPr>
        <w:spacing w:line="360" w:lineRule="auto"/>
        <w:rPr>
          <w:sz w:val="24"/>
          <w:szCs w:val="24"/>
        </w:rPr>
      </w:pPr>
      <w:r w:rsidRPr="00351CED">
        <w:rPr>
          <w:sz w:val="24"/>
          <w:szCs w:val="24"/>
        </w:rPr>
        <w:br w:type="page"/>
      </w:r>
    </w:p>
    <w:p w14:paraId="2516FC50" w14:textId="77777777" w:rsidR="00AC2DC0" w:rsidRPr="00A927AF" w:rsidRDefault="00AC2DC0" w:rsidP="00351CED">
      <w:pPr>
        <w:pStyle w:val="Heading2"/>
        <w:spacing w:line="360" w:lineRule="auto"/>
        <w:rPr>
          <w:szCs w:val="30"/>
        </w:rPr>
      </w:pPr>
      <w:r w:rsidRPr="00A927AF">
        <w:rPr>
          <w:szCs w:val="30"/>
        </w:rPr>
        <w:lastRenderedPageBreak/>
        <w:t>Lesson sequence 29</w:t>
      </w:r>
    </w:p>
    <w:tbl>
      <w:tblPr>
        <w:tblStyle w:val="ListTable3-Accent3"/>
        <w:tblW w:w="15588" w:type="dxa"/>
        <w:tblLayout w:type="fixed"/>
        <w:tblLook w:val="00A0" w:firstRow="1" w:lastRow="0" w:firstColumn="1" w:lastColumn="0" w:noHBand="0" w:noVBand="0"/>
        <w:tblDescription w:val="lesson sequence 29"/>
      </w:tblPr>
      <w:tblGrid>
        <w:gridCol w:w="3240"/>
        <w:gridCol w:w="9796"/>
        <w:gridCol w:w="2552"/>
      </w:tblGrid>
      <w:tr w:rsidR="00AC2DC0" w:rsidRPr="00351CED" w14:paraId="0D23EF50" w14:textId="77777777" w:rsidTr="00A927A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40" w:type="dxa"/>
            <w:tcBorders>
              <w:top w:val="single" w:sz="4" w:space="0" w:color="auto"/>
              <w:left w:val="single" w:sz="4" w:space="0" w:color="auto"/>
              <w:bottom w:val="single" w:sz="4" w:space="0" w:color="auto"/>
              <w:right w:val="single" w:sz="4" w:space="0" w:color="auto"/>
            </w:tcBorders>
            <w:shd w:val="clear" w:color="auto" w:fill="1D428A"/>
          </w:tcPr>
          <w:p w14:paraId="7DDA5616" w14:textId="5A3882C1" w:rsidR="00AC2DC0" w:rsidRPr="00351CED" w:rsidRDefault="00A927AF" w:rsidP="00351CED">
            <w:pPr>
              <w:pStyle w:val="normal-bold"/>
              <w:spacing w:line="360" w:lineRule="auto"/>
              <w:rPr>
                <w:color w:val="FFFFFF" w:themeColor="background1"/>
                <w:sz w:val="24"/>
                <w:szCs w:val="24"/>
              </w:rPr>
            </w:pPr>
            <w:r>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796" w:type="dxa"/>
            <w:tcBorders>
              <w:left w:val="single" w:sz="4" w:space="0" w:color="auto"/>
            </w:tcBorders>
          </w:tcPr>
          <w:p w14:paraId="3C257FB5" w14:textId="613EBE0A" w:rsidR="00AC2DC0" w:rsidRPr="00351CED" w:rsidRDefault="006C11A8" w:rsidP="00351CED">
            <w:pPr>
              <w:pStyle w:val="normal-bold"/>
              <w:spacing w:line="360" w:lineRule="auto"/>
              <w:rPr>
                <w:color w:val="FFFFFF" w:themeColor="background1"/>
                <w:sz w:val="24"/>
                <w:szCs w:val="24"/>
              </w:rPr>
            </w:pPr>
            <w:r>
              <w:rPr>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552" w:type="dxa"/>
          </w:tcPr>
          <w:p w14:paraId="05A10405" w14:textId="1F8A4B01" w:rsidR="00AC2DC0" w:rsidRPr="00351CED" w:rsidRDefault="00A927AF" w:rsidP="00A927AF">
            <w:pPr>
              <w:pStyle w:val="normal-bold"/>
              <w:spacing w:line="360" w:lineRule="auto"/>
              <w:rPr>
                <w:color w:val="FFFFFF" w:themeColor="background1"/>
                <w:sz w:val="24"/>
                <w:szCs w:val="24"/>
              </w:rPr>
            </w:pPr>
            <w:r>
              <w:rPr>
                <w:color w:val="FFFFFF" w:themeColor="background1"/>
                <w:sz w:val="24"/>
                <w:szCs w:val="24"/>
              </w:rPr>
              <w:t>Resources</w:t>
            </w:r>
          </w:p>
        </w:tc>
      </w:tr>
      <w:tr w:rsidR="00AC2DC0" w:rsidRPr="00351CED" w14:paraId="682C206D" w14:textId="77777777" w:rsidTr="00A927A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tcBorders>
          </w:tcPr>
          <w:p w14:paraId="36A08C15" w14:textId="77777777" w:rsidR="00AC2DC0" w:rsidRPr="00351CED" w:rsidRDefault="00AC2DC0" w:rsidP="00351CED">
            <w:pPr>
              <w:pStyle w:val="normal-bold"/>
              <w:spacing w:line="360" w:lineRule="auto"/>
              <w:rPr>
                <w:sz w:val="24"/>
                <w:szCs w:val="24"/>
              </w:rPr>
            </w:pPr>
            <w:r w:rsidRPr="00351CED">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796" w:type="dxa"/>
          </w:tcPr>
          <w:p w14:paraId="482AC810" w14:textId="6BC130A0" w:rsidR="00745928" w:rsidRPr="00AC5694" w:rsidRDefault="00745928" w:rsidP="00351CED">
            <w:pPr>
              <w:spacing w:line="360" w:lineRule="auto"/>
              <w:rPr>
                <w:color w:val="041E42"/>
                <w:sz w:val="24"/>
                <w:szCs w:val="24"/>
              </w:rPr>
            </w:pPr>
            <w:r w:rsidRPr="00AC5694">
              <w:rPr>
                <w:b/>
                <w:color w:val="041E42"/>
                <w:sz w:val="24"/>
                <w:szCs w:val="24"/>
              </w:rPr>
              <w:t xml:space="preserve">ST2-2DP-T </w:t>
            </w:r>
            <w:r w:rsidR="00AC5694">
              <w:rPr>
                <w:color w:val="041E42"/>
                <w:sz w:val="24"/>
                <w:szCs w:val="24"/>
              </w:rPr>
              <w:t>–</w:t>
            </w:r>
            <w:r w:rsidRPr="00351CED">
              <w:rPr>
                <w:color w:val="041E42"/>
                <w:sz w:val="24"/>
                <w:szCs w:val="24"/>
              </w:rPr>
              <w:t xml:space="preserve"> </w:t>
            </w:r>
            <w:r w:rsidR="00FA5602">
              <w:rPr>
                <w:color w:val="041E42"/>
                <w:sz w:val="24"/>
                <w:szCs w:val="24"/>
              </w:rPr>
              <w:t xml:space="preserve">selects </w:t>
            </w:r>
            <w:r w:rsidRPr="00AC5694">
              <w:rPr>
                <w:color w:val="041E42"/>
                <w:sz w:val="24"/>
                <w:szCs w:val="24"/>
              </w:rPr>
              <w:t>and uses materials, tools and equipment to develop solutions for a need or opportunity</w:t>
            </w:r>
          </w:p>
          <w:p w14:paraId="2C49DDC3" w14:textId="151232B1" w:rsidR="00AC2DC0" w:rsidRPr="00351CED" w:rsidRDefault="00745928" w:rsidP="00351CED">
            <w:pPr>
              <w:spacing w:line="360" w:lineRule="auto"/>
              <w:rPr>
                <w:color w:val="041E42"/>
                <w:sz w:val="24"/>
                <w:szCs w:val="24"/>
              </w:rPr>
            </w:pPr>
            <w:r w:rsidRPr="00AC5694">
              <w:rPr>
                <w:b/>
                <w:color w:val="041E42"/>
                <w:sz w:val="24"/>
                <w:szCs w:val="24"/>
              </w:rPr>
              <w:t xml:space="preserve">ST2-3DP-T </w:t>
            </w:r>
            <w:r w:rsidR="00AC5694">
              <w:rPr>
                <w:color w:val="041E42"/>
                <w:sz w:val="24"/>
                <w:szCs w:val="24"/>
              </w:rPr>
              <w:t>–</w:t>
            </w:r>
            <w:r w:rsidRPr="00351CED">
              <w:rPr>
                <w:color w:val="041E42"/>
                <w:sz w:val="24"/>
                <w:szCs w:val="24"/>
              </w:rPr>
              <w:t xml:space="preserve"> defines problems, describes and follows algorithms to develop solutions</w:t>
            </w:r>
          </w:p>
        </w:tc>
        <w:tc>
          <w:tcPr>
            <w:cnfStyle w:val="000001000000" w:firstRow="0" w:lastRow="0" w:firstColumn="0" w:lastColumn="0" w:oddVBand="0" w:evenVBand="1" w:oddHBand="0" w:evenHBand="0" w:firstRowFirstColumn="0" w:firstRowLastColumn="0" w:lastRowFirstColumn="0" w:lastRowLastColumn="0"/>
            <w:tcW w:w="2552" w:type="dxa"/>
          </w:tcPr>
          <w:p w14:paraId="28CD546A" w14:textId="77777777" w:rsidR="00AC2DC0" w:rsidRPr="00351CED" w:rsidRDefault="00AC2DC0" w:rsidP="00351CED">
            <w:pPr>
              <w:spacing w:line="360" w:lineRule="auto"/>
              <w:rPr>
                <w:color w:val="041E42"/>
                <w:sz w:val="24"/>
                <w:szCs w:val="24"/>
              </w:rPr>
            </w:pPr>
          </w:p>
        </w:tc>
      </w:tr>
      <w:tr w:rsidR="00AC2DC0" w:rsidRPr="00351CED" w14:paraId="0255230A" w14:textId="77777777" w:rsidTr="002D1FE4">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7FE4DF18" w14:textId="77777777" w:rsidR="00AC2DC0" w:rsidRPr="00351CED" w:rsidRDefault="00AC2DC0" w:rsidP="00351CED">
            <w:pPr>
              <w:pStyle w:val="normal-bold"/>
              <w:spacing w:line="360" w:lineRule="auto"/>
              <w:rPr>
                <w:sz w:val="24"/>
                <w:szCs w:val="24"/>
              </w:rPr>
            </w:pPr>
            <w:r w:rsidRPr="00351CED">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796" w:type="dxa"/>
          </w:tcPr>
          <w:p w14:paraId="0A4F9255" w14:textId="77777777" w:rsidR="00AC2DC0" w:rsidRPr="00351CED" w:rsidRDefault="00745928" w:rsidP="00351CED">
            <w:pPr>
              <w:spacing w:line="360" w:lineRule="auto"/>
              <w:rPr>
                <w:color w:val="041E42"/>
                <w:sz w:val="24"/>
                <w:szCs w:val="24"/>
              </w:rPr>
            </w:pPr>
            <w:r w:rsidRPr="00351CED">
              <w:rPr>
                <w:color w:val="041E42"/>
                <w:sz w:val="24"/>
                <w:szCs w:val="24"/>
              </w:rPr>
              <w:t>We are learning to refine and reflect.</w:t>
            </w:r>
          </w:p>
        </w:tc>
        <w:tc>
          <w:tcPr>
            <w:cnfStyle w:val="000001000000" w:firstRow="0" w:lastRow="0" w:firstColumn="0" w:lastColumn="0" w:oddVBand="0" w:evenVBand="1" w:oddHBand="0" w:evenHBand="0" w:firstRowFirstColumn="0" w:firstRowLastColumn="0" w:lastRowFirstColumn="0" w:lastRowLastColumn="0"/>
            <w:tcW w:w="2552" w:type="dxa"/>
          </w:tcPr>
          <w:p w14:paraId="29AD8F09" w14:textId="77777777" w:rsidR="00AC2DC0" w:rsidRPr="00351CED" w:rsidRDefault="00AC2DC0" w:rsidP="00351CED">
            <w:pPr>
              <w:spacing w:line="360" w:lineRule="auto"/>
              <w:rPr>
                <w:rFonts w:eastAsia="Quattrocento Sans" w:cs="Quattrocento Sans"/>
                <w:color w:val="041E42"/>
                <w:sz w:val="24"/>
                <w:szCs w:val="24"/>
              </w:rPr>
            </w:pPr>
          </w:p>
        </w:tc>
      </w:tr>
      <w:tr w:rsidR="00AC2DC0" w:rsidRPr="00351CED" w14:paraId="490E8623" w14:textId="77777777" w:rsidTr="002D1FE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172DF726" w14:textId="77777777" w:rsidR="00AC2DC0" w:rsidRPr="00351CED" w:rsidRDefault="00AC2DC0" w:rsidP="00351CED">
            <w:pPr>
              <w:pStyle w:val="normal-bold"/>
              <w:spacing w:line="360" w:lineRule="auto"/>
              <w:rPr>
                <w:sz w:val="24"/>
                <w:szCs w:val="24"/>
              </w:rPr>
            </w:pPr>
            <w:r w:rsidRPr="00351CED">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796" w:type="dxa"/>
          </w:tcPr>
          <w:p w14:paraId="596F2F58" w14:textId="77777777" w:rsidR="00745928" w:rsidRPr="00351CED" w:rsidRDefault="00745928" w:rsidP="00351CED">
            <w:pPr>
              <w:spacing w:line="360" w:lineRule="auto"/>
              <w:rPr>
                <w:color w:val="041E42"/>
                <w:sz w:val="24"/>
                <w:szCs w:val="24"/>
              </w:rPr>
            </w:pPr>
            <w:r w:rsidRPr="00351CED">
              <w:rPr>
                <w:color w:val="041E42"/>
                <w:sz w:val="24"/>
                <w:szCs w:val="24"/>
              </w:rPr>
              <w:t>We can:</w:t>
            </w:r>
          </w:p>
          <w:p w14:paraId="197818D7" w14:textId="77777777" w:rsidR="00745928" w:rsidRPr="00351CED" w:rsidRDefault="00745928" w:rsidP="00351CED">
            <w:pPr>
              <w:pStyle w:val="bullet"/>
              <w:spacing w:line="360" w:lineRule="auto"/>
              <w:rPr>
                <w:rFonts w:ascii="Arial Unicode MS" w:eastAsia="Arimo" w:hAnsi="Arial Unicode MS" w:cs="Arimo"/>
                <w:color w:val="041E42"/>
                <w:sz w:val="24"/>
                <w:szCs w:val="24"/>
                <w:lang w:val="en-US"/>
              </w:rPr>
            </w:pPr>
            <w:r w:rsidRPr="00351CED">
              <w:rPr>
                <w:color w:val="041E42"/>
                <w:sz w:val="24"/>
                <w:szCs w:val="24"/>
              </w:rPr>
              <w:t>use feedback from others to improve our prototype</w:t>
            </w:r>
            <w:r w:rsidR="00AF37AA" w:rsidRPr="00351CED">
              <w:rPr>
                <w:color w:val="041E42"/>
                <w:sz w:val="24"/>
                <w:szCs w:val="24"/>
              </w:rPr>
              <w:t>.</w:t>
            </w:r>
          </w:p>
          <w:p w14:paraId="2F5DA9BA" w14:textId="77777777" w:rsidR="00745928" w:rsidRPr="00351CED" w:rsidRDefault="00AF37AA" w:rsidP="00351CED">
            <w:pPr>
              <w:pStyle w:val="bullet"/>
              <w:spacing w:line="360" w:lineRule="auto"/>
              <w:rPr>
                <w:color w:val="041E42"/>
                <w:sz w:val="24"/>
                <w:szCs w:val="24"/>
              </w:rPr>
            </w:pPr>
            <w:r w:rsidRPr="00351CED">
              <w:rPr>
                <w:color w:val="041E42"/>
                <w:sz w:val="24"/>
                <w:szCs w:val="24"/>
              </w:rPr>
              <w:t>use a growth mindset.</w:t>
            </w:r>
          </w:p>
          <w:p w14:paraId="37451232" w14:textId="77777777" w:rsidR="00AC2DC0" w:rsidRPr="00351CED" w:rsidRDefault="00745928" w:rsidP="00351CED">
            <w:pPr>
              <w:pStyle w:val="bullet"/>
              <w:spacing w:line="360" w:lineRule="auto"/>
              <w:rPr>
                <w:color w:val="041E42"/>
                <w:sz w:val="24"/>
                <w:szCs w:val="24"/>
              </w:rPr>
            </w:pPr>
            <w:r w:rsidRPr="00351CED">
              <w:rPr>
                <w:color w:val="041E42"/>
                <w:sz w:val="24"/>
                <w:szCs w:val="24"/>
              </w:rPr>
              <w:t>use reflective processes to determine the quality of the prototype.</w:t>
            </w:r>
          </w:p>
        </w:tc>
        <w:tc>
          <w:tcPr>
            <w:cnfStyle w:val="000001000000" w:firstRow="0" w:lastRow="0" w:firstColumn="0" w:lastColumn="0" w:oddVBand="0" w:evenVBand="1" w:oddHBand="0" w:evenHBand="0" w:firstRowFirstColumn="0" w:firstRowLastColumn="0" w:lastRowFirstColumn="0" w:lastRowLastColumn="0"/>
            <w:tcW w:w="2552" w:type="dxa"/>
          </w:tcPr>
          <w:p w14:paraId="6FD7E8E5" w14:textId="77777777" w:rsidR="00AC2DC0" w:rsidRPr="00351CED" w:rsidRDefault="00AC2DC0" w:rsidP="00351CED">
            <w:pPr>
              <w:spacing w:line="360" w:lineRule="auto"/>
              <w:rPr>
                <w:rFonts w:eastAsia="Quattrocento Sans" w:cs="Quattrocento Sans"/>
                <w:color w:val="041E42"/>
                <w:sz w:val="24"/>
                <w:szCs w:val="24"/>
              </w:rPr>
            </w:pPr>
          </w:p>
        </w:tc>
      </w:tr>
      <w:tr w:rsidR="00CB76D3" w:rsidRPr="00351CED" w14:paraId="41D6AC29" w14:textId="77777777" w:rsidTr="002D1FE4">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4D3CCAC0" w14:textId="77777777" w:rsidR="00CB76D3" w:rsidRPr="00351CED" w:rsidRDefault="00CB76D3" w:rsidP="00351CED">
            <w:pPr>
              <w:pStyle w:val="normal-bold"/>
              <w:spacing w:line="360" w:lineRule="auto"/>
              <w:rPr>
                <w:sz w:val="24"/>
                <w:szCs w:val="24"/>
              </w:rPr>
            </w:pPr>
            <w:r w:rsidRPr="00351CED">
              <w:rPr>
                <w:sz w:val="24"/>
                <w:szCs w:val="24"/>
              </w:rPr>
              <w:t>Teaching component</w:t>
            </w:r>
          </w:p>
        </w:tc>
        <w:tc>
          <w:tcPr>
            <w:cnfStyle w:val="000010000000" w:firstRow="0" w:lastRow="0" w:firstColumn="0" w:lastColumn="0" w:oddVBand="1" w:evenVBand="0" w:oddHBand="0" w:evenHBand="0" w:firstRowFirstColumn="0" w:firstRowLastColumn="0" w:lastRowFirstColumn="0" w:lastRowLastColumn="0"/>
            <w:tcW w:w="9796" w:type="dxa"/>
          </w:tcPr>
          <w:p w14:paraId="303B0004" w14:textId="2ECA40E5" w:rsidR="00CB76D3" w:rsidRPr="00351CED" w:rsidRDefault="00CB76D3" w:rsidP="00351CED">
            <w:pPr>
              <w:spacing w:line="360" w:lineRule="auto"/>
              <w:rPr>
                <w:color w:val="041E42"/>
                <w:sz w:val="24"/>
                <w:szCs w:val="24"/>
              </w:rPr>
            </w:pPr>
            <w:r w:rsidRPr="00351CED">
              <w:rPr>
                <w:color w:val="041E42"/>
                <w:sz w:val="24"/>
                <w:szCs w:val="24"/>
              </w:rPr>
              <w:t>Reread some of the class</w:t>
            </w:r>
            <w:r w:rsidR="00A46BDB">
              <w:rPr>
                <w:color w:val="041E42"/>
                <w:sz w:val="24"/>
                <w:szCs w:val="24"/>
              </w:rPr>
              <w:t>es</w:t>
            </w:r>
            <w:r w:rsidRPr="00351CED">
              <w:rPr>
                <w:color w:val="041E42"/>
                <w:sz w:val="24"/>
                <w:szCs w:val="24"/>
              </w:rPr>
              <w:t>’ favourite books from this term for enjoyment.</w:t>
            </w:r>
            <w:r w:rsidR="00F6035A">
              <w:rPr>
                <w:color w:val="041E42"/>
                <w:sz w:val="24"/>
                <w:szCs w:val="24"/>
              </w:rPr>
              <w:t xml:space="preserve"> Which ones did they like? Why?</w:t>
            </w:r>
          </w:p>
          <w:p w14:paraId="627C723E" w14:textId="77777777" w:rsidR="00CB76D3" w:rsidRPr="00351CED" w:rsidRDefault="00CB76D3" w:rsidP="00351CED">
            <w:pPr>
              <w:pStyle w:val="normal-bold"/>
              <w:spacing w:line="360" w:lineRule="auto"/>
              <w:rPr>
                <w:color w:val="041E42"/>
                <w:sz w:val="24"/>
                <w:szCs w:val="24"/>
              </w:rPr>
            </w:pPr>
            <w:r w:rsidRPr="00351CED">
              <w:rPr>
                <w:color w:val="041E42"/>
                <w:sz w:val="24"/>
                <w:szCs w:val="24"/>
              </w:rPr>
              <w:t>Reflection on the feedback process</w:t>
            </w:r>
          </w:p>
          <w:p w14:paraId="5B3797BA" w14:textId="53DD68E8" w:rsidR="00CB76D3" w:rsidRPr="00351CED" w:rsidRDefault="00CB76D3" w:rsidP="00351CED">
            <w:pPr>
              <w:spacing w:line="360" w:lineRule="auto"/>
              <w:rPr>
                <w:color w:val="041E42"/>
                <w:sz w:val="24"/>
                <w:szCs w:val="24"/>
              </w:rPr>
            </w:pPr>
            <w:r w:rsidRPr="00351CED">
              <w:rPr>
                <w:color w:val="041E42"/>
                <w:sz w:val="24"/>
                <w:szCs w:val="24"/>
              </w:rPr>
              <w:t>Think about the solution you decided to pursue and the prototy</w:t>
            </w:r>
            <w:r w:rsidR="00F6035A">
              <w:rPr>
                <w:color w:val="041E42"/>
                <w:sz w:val="24"/>
                <w:szCs w:val="24"/>
              </w:rPr>
              <w:t>pe you built.</w:t>
            </w:r>
          </w:p>
          <w:p w14:paraId="7EC4A74A" w14:textId="1BF43CE9" w:rsidR="00CB76D3" w:rsidRPr="00351CED" w:rsidRDefault="00CB76D3" w:rsidP="00351CED">
            <w:pPr>
              <w:spacing w:line="360" w:lineRule="auto"/>
              <w:rPr>
                <w:color w:val="041E42"/>
                <w:sz w:val="24"/>
                <w:szCs w:val="24"/>
              </w:rPr>
            </w:pPr>
            <w:r w:rsidRPr="00351CED">
              <w:rPr>
                <w:color w:val="041E42"/>
                <w:sz w:val="24"/>
                <w:szCs w:val="24"/>
              </w:rPr>
              <w:t>Was any of the feedback helpful for improving your prototype? Do we have to take on ever</w:t>
            </w:r>
            <w:r w:rsidR="00F6035A">
              <w:rPr>
                <w:color w:val="041E42"/>
                <w:sz w:val="24"/>
                <w:szCs w:val="24"/>
              </w:rPr>
              <w:t>y piece of feedback we receive?</w:t>
            </w:r>
          </w:p>
          <w:p w14:paraId="5952B13A" w14:textId="77777777" w:rsidR="00CB76D3" w:rsidRPr="00351CED" w:rsidRDefault="00CB76D3" w:rsidP="00351CED">
            <w:pPr>
              <w:spacing w:line="360" w:lineRule="auto"/>
              <w:rPr>
                <w:color w:val="041E42"/>
                <w:sz w:val="24"/>
                <w:szCs w:val="24"/>
              </w:rPr>
            </w:pPr>
            <w:r w:rsidRPr="00351CED">
              <w:rPr>
                <w:color w:val="041E42"/>
                <w:sz w:val="24"/>
                <w:szCs w:val="24"/>
              </w:rPr>
              <w:t>Are there any challenges you didn’t consider? How will you solve these challenges?</w:t>
            </w:r>
          </w:p>
          <w:p w14:paraId="5465D4E9" w14:textId="77777777" w:rsidR="00CB76D3" w:rsidRPr="00351CED" w:rsidRDefault="00CB76D3" w:rsidP="00351CED">
            <w:pPr>
              <w:spacing w:line="360" w:lineRule="auto"/>
              <w:rPr>
                <w:color w:val="041E42"/>
                <w:sz w:val="24"/>
                <w:szCs w:val="24"/>
              </w:rPr>
            </w:pPr>
            <w:r w:rsidRPr="00351CED">
              <w:rPr>
                <w:color w:val="041E42"/>
                <w:sz w:val="24"/>
                <w:szCs w:val="24"/>
              </w:rPr>
              <w:lastRenderedPageBreak/>
              <w:t>What do you feel about your prototype? How will you improve it?</w:t>
            </w:r>
          </w:p>
          <w:p w14:paraId="61A5DC7D" w14:textId="5CD43058" w:rsidR="00CB76D3" w:rsidRPr="00351CED" w:rsidRDefault="00CB76D3" w:rsidP="00351CED">
            <w:pPr>
              <w:spacing w:line="360" w:lineRule="auto"/>
              <w:rPr>
                <w:color w:val="041E42"/>
                <w:sz w:val="24"/>
                <w:szCs w:val="24"/>
              </w:rPr>
            </w:pPr>
            <w:r w:rsidRPr="00351CED">
              <w:rPr>
                <w:color w:val="041E42"/>
                <w:sz w:val="24"/>
                <w:szCs w:val="24"/>
              </w:rPr>
              <w:t>Explain that students will have time to refine their</w:t>
            </w:r>
            <w:r w:rsidR="00F6035A">
              <w:rPr>
                <w:color w:val="041E42"/>
                <w:sz w:val="24"/>
                <w:szCs w:val="24"/>
              </w:rPr>
              <w:t xml:space="preserve"> prototype and then ‘pitch it’.</w:t>
            </w:r>
          </w:p>
          <w:p w14:paraId="33088C31" w14:textId="38154D91" w:rsidR="00CB76D3" w:rsidRPr="00351CED" w:rsidRDefault="00CB76D3" w:rsidP="00351CED">
            <w:pPr>
              <w:spacing w:line="360" w:lineRule="auto"/>
              <w:rPr>
                <w:rFonts w:cs="Calibri"/>
                <w:color w:val="041E42"/>
                <w:sz w:val="24"/>
                <w:szCs w:val="24"/>
              </w:rPr>
            </w:pPr>
            <w:r w:rsidRPr="00351CED">
              <w:rPr>
                <w:color w:val="041E42"/>
                <w:sz w:val="24"/>
                <w:szCs w:val="24"/>
              </w:rPr>
              <w:t>An elevator pitch is a short (one minute) presentation trying to convince someone (usually) to invest in your product or concept. Demonstrate how to write</w:t>
            </w:r>
            <w:r w:rsidR="00F6035A">
              <w:rPr>
                <w:color w:val="041E42"/>
                <w:sz w:val="24"/>
                <w:szCs w:val="24"/>
              </w:rPr>
              <w:t xml:space="preserve"> and deliver an elevator pitch.</w:t>
            </w:r>
          </w:p>
        </w:tc>
        <w:tc>
          <w:tcPr>
            <w:cnfStyle w:val="000001000000" w:firstRow="0" w:lastRow="0" w:firstColumn="0" w:lastColumn="0" w:oddVBand="0" w:evenVBand="1" w:oddHBand="0" w:evenHBand="0" w:firstRowFirstColumn="0" w:firstRowLastColumn="0" w:lastRowFirstColumn="0" w:lastRowLastColumn="0"/>
            <w:tcW w:w="2552" w:type="dxa"/>
          </w:tcPr>
          <w:p w14:paraId="69F6F30A" w14:textId="259C03CF" w:rsidR="00CB76D3" w:rsidRPr="00351CED" w:rsidRDefault="0086607A" w:rsidP="00351CED">
            <w:pPr>
              <w:spacing w:line="360" w:lineRule="auto"/>
              <w:rPr>
                <w:rFonts w:eastAsiaTheme="minorEastAsia"/>
                <w:color w:val="041E42"/>
                <w:sz w:val="24"/>
                <w:szCs w:val="24"/>
              </w:rPr>
            </w:pPr>
            <w:hyperlink r:id="rId141" w:history="1">
              <w:r w:rsidR="00CB76D3" w:rsidRPr="00351CED">
                <w:rPr>
                  <w:rStyle w:val="Hyperlink"/>
                  <w:rFonts w:ascii="Montserrat Light" w:eastAsia="Montserrat Light" w:hAnsi="Montserrat Light" w:cs="Montserrat Light"/>
                  <w:color w:val="041E42"/>
                  <w:sz w:val="24"/>
                  <w:szCs w:val="24"/>
                </w:rPr>
                <w:t>Elevator pitch information</w:t>
              </w:r>
            </w:hyperlink>
          </w:p>
        </w:tc>
      </w:tr>
      <w:tr w:rsidR="00CB76D3" w:rsidRPr="00351CED" w14:paraId="47AD1C28" w14:textId="77777777" w:rsidTr="002D1FE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63977F74" w14:textId="77777777" w:rsidR="00CB76D3" w:rsidRPr="00351CED" w:rsidRDefault="00CB76D3"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460167D2" w14:textId="77777777" w:rsidR="00CB76D3" w:rsidRPr="00351CED" w:rsidRDefault="00CB76D3" w:rsidP="00351CED">
            <w:pPr>
              <w:pStyle w:val="normal-bold"/>
              <w:spacing w:line="360" w:lineRule="auto"/>
              <w:rPr>
                <w:color w:val="041E42"/>
                <w:sz w:val="24"/>
                <w:szCs w:val="24"/>
              </w:rPr>
            </w:pPr>
            <w:r w:rsidRPr="00351CED">
              <w:rPr>
                <w:color w:val="041E42"/>
                <w:sz w:val="24"/>
                <w:szCs w:val="24"/>
              </w:rPr>
              <w:t xml:space="preserve">Refine the prototype </w:t>
            </w:r>
          </w:p>
          <w:p w14:paraId="3EF8C598" w14:textId="172F2CAA" w:rsidR="00CB76D3" w:rsidRPr="00351CED" w:rsidRDefault="00CB76D3" w:rsidP="00351CED">
            <w:pPr>
              <w:spacing w:line="360" w:lineRule="auto"/>
              <w:rPr>
                <w:color w:val="041E42"/>
                <w:sz w:val="24"/>
                <w:szCs w:val="24"/>
              </w:rPr>
            </w:pPr>
            <w:r w:rsidRPr="00351CED">
              <w:rPr>
                <w:color w:val="041E42"/>
                <w:sz w:val="24"/>
                <w:szCs w:val="24"/>
              </w:rPr>
              <w:t>Students make final adjustments to their prototype based on the feed</w:t>
            </w:r>
            <w:r w:rsidR="00F6035A">
              <w:rPr>
                <w:color w:val="041E42"/>
                <w:sz w:val="24"/>
                <w:szCs w:val="24"/>
              </w:rPr>
              <w:t>back they received.</w:t>
            </w:r>
          </w:p>
          <w:p w14:paraId="68C13E0B" w14:textId="65912E9D" w:rsidR="00CB76D3" w:rsidRPr="00351CED" w:rsidRDefault="00CB76D3" w:rsidP="00351CED">
            <w:pPr>
              <w:spacing w:line="360" w:lineRule="auto"/>
              <w:rPr>
                <w:color w:val="041E42"/>
                <w:sz w:val="24"/>
                <w:szCs w:val="24"/>
              </w:rPr>
            </w:pPr>
            <w:r w:rsidRPr="00351CED">
              <w:rPr>
                <w:color w:val="041E42"/>
                <w:sz w:val="24"/>
                <w:szCs w:val="24"/>
              </w:rPr>
              <w:t>Take a photo or video of the prot</w:t>
            </w:r>
            <w:r w:rsidR="00F6035A">
              <w:rPr>
                <w:color w:val="041E42"/>
                <w:sz w:val="24"/>
                <w:szCs w:val="24"/>
              </w:rPr>
              <w:t>otype to submit to the teacher.</w:t>
            </w:r>
          </w:p>
        </w:tc>
        <w:tc>
          <w:tcPr>
            <w:cnfStyle w:val="000001000000" w:firstRow="0" w:lastRow="0" w:firstColumn="0" w:lastColumn="0" w:oddVBand="0" w:evenVBand="1" w:oddHBand="0" w:evenHBand="0" w:firstRowFirstColumn="0" w:firstRowLastColumn="0" w:lastRowFirstColumn="0" w:lastRowLastColumn="0"/>
            <w:tcW w:w="2552" w:type="dxa"/>
          </w:tcPr>
          <w:p w14:paraId="5876266E" w14:textId="77777777" w:rsidR="00CB76D3" w:rsidRPr="00351CED" w:rsidRDefault="00757423" w:rsidP="00351CED">
            <w:pPr>
              <w:spacing w:line="360" w:lineRule="auto"/>
              <w:rPr>
                <w:rFonts w:eastAsiaTheme="minorEastAsia"/>
                <w:color w:val="041E42"/>
                <w:sz w:val="24"/>
                <w:szCs w:val="24"/>
              </w:rPr>
            </w:pPr>
            <w:r w:rsidRPr="00351CED">
              <w:rPr>
                <w:color w:val="041E42"/>
                <w:sz w:val="24"/>
                <w:szCs w:val="24"/>
              </w:rPr>
              <w:t>Seesa</w:t>
            </w:r>
            <w:r w:rsidR="00CB76D3" w:rsidRPr="00351CED">
              <w:rPr>
                <w:color w:val="041E42"/>
                <w:sz w:val="24"/>
                <w:szCs w:val="24"/>
              </w:rPr>
              <w:t xml:space="preserve">w </w:t>
            </w:r>
          </w:p>
        </w:tc>
      </w:tr>
      <w:tr w:rsidR="00CB76D3" w:rsidRPr="00351CED" w14:paraId="2864B0F9" w14:textId="77777777" w:rsidTr="002D1FE4">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71E0E56" w14:textId="77777777" w:rsidR="00CB76D3" w:rsidRPr="00351CED" w:rsidRDefault="00CB76D3"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3718D0FC" w14:textId="77777777" w:rsidR="00CB76D3" w:rsidRPr="00351CED" w:rsidRDefault="00CB76D3" w:rsidP="00351CED">
            <w:pPr>
              <w:pStyle w:val="normal-bold"/>
              <w:spacing w:line="360" w:lineRule="auto"/>
              <w:rPr>
                <w:color w:val="041E42"/>
                <w:sz w:val="24"/>
                <w:szCs w:val="24"/>
              </w:rPr>
            </w:pPr>
            <w:r w:rsidRPr="00351CED">
              <w:rPr>
                <w:color w:val="041E42"/>
                <w:sz w:val="24"/>
                <w:szCs w:val="24"/>
              </w:rPr>
              <w:t>Elevator pitch</w:t>
            </w:r>
          </w:p>
          <w:p w14:paraId="4E1621EC" w14:textId="685733D2" w:rsidR="00CB76D3" w:rsidRPr="00351CED" w:rsidRDefault="00CB76D3" w:rsidP="00351CED">
            <w:pPr>
              <w:spacing w:line="360" w:lineRule="auto"/>
              <w:rPr>
                <w:color w:val="041E42"/>
                <w:sz w:val="24"/>
                <w:szCs w:val="24"/>
              </w:rPr>
            </w:pPr>
            <w:r w:rsidRPr="00351CED">
              <w:rPr>
                <w:color w:val="041E42"/>
                <w:sz w:val="24"/>
                <w:szCs w:val="24"/>
              </w:rPr>
              <w:t>Students make a one-minute presentation saying why their prototype should be adopted by their commu</w:t>
            </w:r>
            <w:r w:rsidR="00C5445E">
              <w:rPr>
                <w:color w:val="041E42"/>
                <w:sz w:val="24"/>
                <w:szCs w:val="24"/>
              </w:rPr>
              <w:t>nity. Students can use Google Sl</w:t>
            </w:r>
            <w:r w:rsidRPr="00351CED">
              <w:rPr>
                <w:color w:val="041E42"/>
                <w:sz w:val="24"/>
                <w:szCs w:val="24"/>
              </w:rPr>
              <w:t xml:space="preserve">ides or </w:t>
            </w:r>
            <w:r w:rsidR="00A03D66">
              <w:rPr>
                <w:color w:val="041E42"/>
                <w:sz w:val="24"/>
                <w:szCs w:val="24"/>
              </w:rPr>
              <w:t xml:space="preserve">Microsoft </w:t>
            </w:r>
            <w:r w:rsidR="00F6035A">
              <w:rPr>
                <w:color w:val="041E42"/>
                <w:sz w:val="24"/>
                <w:szCs w:val="24"/>
              </w:rPr>
              <w:t>PowerPoint if they like.</w:t>
            </w:r>
          </w:p>
        </w:tc>
        <w:tc>
          <w:tcPr>
            <w:cnfStyle w:val="000001000000" w:firstRow="0" w:lastRow="0" w:firstColumn="0" w:lastColumn="0" w:oddVBand="0" w:evenVBand="1" w:oddHBand="0" w:evenHBand="0" w:firstRowFirstColumn="0" w:firstRowLastColumn="0" w:lastRowFirstColumn="0" w:lastRowLastColumn="0"/>
            <w:tcW w:w="2552" w:type="dxa"/>
          </w:tcPr>
          <w:p w14:paraId="4220346C" w14:textId="77777777" w:rsidR="00CB76D3" w:rsidRPr="00351CED" w:rsidRDefault="00CB76D3" w:rsidP="00351CED">
            <w:pPr>
              <w:spacing w:line="360" w:lineRule="auto"/>
              <w:rPr>
                <w:color w:val="041E42"/>
                <w:sz w:val="24"/>
                <w:szCs w:val="24"/>
              </w:rPr>
            </w:pPr>
            <w:r w:rsidRPr="00351CED">
              <w:rPr>
                <w:color w:val="041E42"/>
                <w:sz w:val="24"/>
                <w:szCs w:val="24"/>
              </w:rPr>
              <w:t>Digital camera</w:t>
            </w:r>
          </w:p>
          <w:p w14:paraId="6887FD55" w14:textId="193A820E" w:rsidR="00CB76D3" w:rsidRPr="00351CED" w:rsidRDefault="00CB76D3" w:rsidP="00351CED">
            <w:pPr>
              <w:spacing w:line="360" w:lineRule="auto"/>
              <w:rPr>
                <w:color w:val="041E42"/>
                <w:sz w:val="24"/>
                <w:szCs w:val="24"/>
              </w:rPr>
            </w:pPr>
            <w:r w:rsidRPr="00351CED">
              <w:rPr>
                <w:color w:val="041E42"/>
                <w:sz w:val="24"/>
                <w:szCs w:val="24"/>
              </w:rPr>
              <w:t>Device</w:t>
            </w:r>
            <w:r w:rsidR="00A03D66">
              <w:rPr>
                <w:color w:val="041E42"/>
                <w:sz w:val="24"/>
                <w:szCs w:val="24"/>
              </w:rPr>
              <w:t xml:space="preserve"> with camera</w:t>
            </w:r>
          </w:p>
          <w:p w14:paraId="440E8783" w14:textId="77777777" w:rsidR="00CB76D3" w:rsidRPr="00351CED" w:rsidRDefault="00CB76D3" w:rsidP="00351CED">
            <w:pPr>
              <w:spacing w:line="360" w:lineRule="auto"/>
              <w:rPr>
                <w:color w:val="041E42"/>
                <w:sz w:val="24"/>
                <w:szCs w:val="24"/>
              </w:rPr>
            </w:pPr>
            <w:r w:rsidRPr="00351CED">
              <w:rPr>
                <w:color w:val="041E42"/>
                <w:sz w:val="24"/>
                <w:szCs w:val="24"/>
              </w:rPr>
              <w:t>Paper</w:t>
            </w:r>
          </w:p>
          <w:p w14:paraId="77432B7C" w14:textId="01CEE9D8" w:rsidR="00A03D66" w:rsidRDefault="00A03D66" w:rsidP="00351CED">
            <w:pPr>
              <w:spacing w:line="360" w:lineRule="auto"/>
              <w:rPr>
                <w:color w:val="041E42"/>
                <w:sz w:val="24"/>
                <w:szCs w:val="24"/>
              </w:rPr>
            </w:pPr>
            <w:r>
              <w:rPr>
                <w:color w:val="041E42"/>
                <w:sz w:val="24"/>
                <w:szCs w:val="24"/>
              </w:rPr>
              <w:t>Microsoft PowerPoint</w:t>
            </w:r>
          </w:p>
          <w:p w14:paraId="7C717A10" w14:textId="3371C721" w:rsidR="00CB76D3" w:rsidRPr="00351CED" w:rsidRDefault="00C5445E" w:rsidP="00351CED">
            <w:pPr>
              <w:spacing w:line="360" w:lineRule="auto"/>
              <w:rPr>
                <w:color w:val="041E42"/>
                <w:sz w:val="24"/>
                <w:szCs w:val="24"/>
              </w:rPr>
            </w:pPr>
            <w:r>
              <w:rPr>
                <w:color w:val="041E42"/>
                <w:sz w:val="24"/>
                <w:szCs w:val="24"/>
              </w:rPr>
              <w:t>Google S</w:t>
            </w:r>
            <w:r w:rsidR="00F6035A">
              <w:rPr>
                <w:color w:val="041E42"/>
                <w:sz w:val="24"/>
                <w:szCs w:val="24"/>
              </w:rPr>
              <w:t>lides</w:t>
            </w:r>
          </w:p>
        </w:tc>
      </w:tr>
      <w:tr w:rsidR="00CB76D3" w:rsidRPr="00351CED" w14:paraId="418986DF" w14:textId="77777777" w:rsidTr="002D1FE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39E60F5B" w14:textId="77777777" w:rsidR="00CB76D3" w:rsidRPr="00351CED" w:rsidRDefault="00CB76D3" w:rsidP="00351CED">
            <w:pPr>
              <w:pStyle w:val="normal-bold"/>
              <w:spacing w:line="360" w:lineRule="auto"/>
              <w:rPr>
                <w:sz w:val="24"/>
                <w:szCs w:val="24"/>
              </w:rPr>
            </w:pPr>
            <w:r w:rsidRPr="00351CED">
              <w:rPr>
                <w:sz w:val="24"/>
                <w:szCs w:val="24"/>
              </w:rPr>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49E7FA2A" w14:textId="16828B2E" w:rsidR="00CB76D3" w:rsidRPr="00351CED" w:rsidRDefault="00CB76D3" w:rsidP="00351CED">
            <w:pPr>
              <w:pStyle w:val="normal-bold"/>
              <w:spacing w:line="360" w:lineRule="auto"/>
              <w:rPr>
                <w:color w:val="041E42"/>
                <w:sz w:val="24"/>
                <w:szCs w:val="24"/>
              </w:rPr>
            </w:pPr>
            <w:r w:rsidRPr="00351CED">
              <w:rPr>
                <w:color w:val="041E42"/>
                <w:sz w:val="24"/>
                <w:szCs w:val="24"/>
              </w:rPr>
              <w:t>Worki</w:t>
            </w:r>
            <w:r w:rsidR="00F6035A">
              <w:rPr>
                <w:color w:val="041E42"/>
                <w:sz w:val="24"/>
                <w:szCs w:val="24"/>
              </w:rPr>
              <w:t>ng hard to save a rare cockatoo</w:t>
            </w:r>
          </w:p>
          <w:p w14:paraId="6374EA82" w14:textId="77777777" w:rsidR="00CB76D3" w:rsidRPr="00351CED" w:rsidRDefault="00CB76D3" w:rsidP="00351CED">
            <w:pPr>
              <w:spacing w:line="360" w:lineRule="auto"/>
              <w:rPr>
                <w:color w:val="041E42"/>
                <w:sz w:val="24"/>
                <w:szCs w:val="24"/>
              </w:rPr>
            </w:pPr>
            <w:r w:rsidRPr="00351CED">
              <w:rPr>
                <w:color w:val="041E42"/>
                <w:sz w:val="24"/>
                <w:szCs w:val="24"/>
              </w:rPr>
              <w:t>Watch the video and explain what was done to help these rare birds.</w:t>
            </w:r>
          </w:p>
        </w:tc>
        <w:tc>
          <w:tcPr>
            <w:cnfStyle w:val="000001000000" w:firstRow="0" w:lastRow="0" w:firstColumn="0" w:lastColumn="0" w:oddVBand="0" w:evenVBand="1" w:oddHBand="0" w:evenHBand="0" w:firstRowFirstColumn="0" w:firstRowLastColumn="0" w:lastRowFirstColumn="0" w:lastRowLastColumn="0"/>
            <w:tcW w:w="2552" w:type="dxa"/>
          </w:tcPr>
          <w:p w14:paraId="1755617C" w14:textId="77777777" w:rsidR="00CB76D3" w:rsidRPr="00351CED" w:rsidRDefault="0086607A" w:rsidP="00351CED">
            <w:pPr>
              <w:spacing w:line="360" w:lineRule="auto"/>
              <w:rPr>
                <w:color w:val="041E42"/>
                <w:sz w:val="24"/>
                <w:szCs w:val="24"/>
              </w:rPr>
            </w:pPr>
            <w:hyperlink r:id="rId142" w:anchor="!/media/525423/working-hard-to-save-a-rare-cockatoo" w:history="1">
              <w:r w:rsidR="00CB76D3" w:rsidRPr="00351CED">
                <w:rPr>
                  <w:rStyle w:val="Hyperlink"/>
                  <w:rFonts w:ascii="Montserrat Light" w:eastAsia="Montserrat Light" w:hAnsi="Montserrat Light" w:cs="Montserrat Light"/>
                  <w:color w:val="041E42"/>
                  <w:sz w:val="24"/>
                  <w:szCs w:val="24"/>
                </w:rPr>
                <w:t>Rare cockatoo video</w:t>
              </w:r>
            </w:hyperlink>
          </w:p>
        </w:tc>
      </w:tr>
      <w:tr w:rsidR="00CB76D3" w:rsidRPr="00351CED" w14:paraId="65FFAE60" w14:textId="77777777" w:rsidTr="002D1FE4">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407F506" w14:textId="77777777" w:rsidR="00CB76D3" w:rsidRPr="00351CED" w:rsidRDefault="00CB76D3" w:rsidP="00351CED">
            <w:pPr>
              <w:pStyle w:val="normal-bold"/>
              <w:spacing w:line="360" w:lineRule="auto"/>
              <w:rPr>
                <w:sz w:val="24"/>
                <w:szCs w:val="24"/>
              </w:rPr>
            </w:pPr>
            <w:r w:rsidRPr="00351CED">
              <w:rPr>
                <w:sz w:val="24"/>
                <w:szCs w:val="24"/>
              </w:rPr>
              <w:lastRenderedPageBreak/>
              <w:t>Student activity (optional)</w:t>
            </w:r>
          </w:p>
        </w:tc>
        <w:tc>
          <w:tcPr>
            <w:cnfStyle w:val="000010000000" w:firstRow="0" w:lastRow="0" w:firstColumn="0" w:lastColumn="0" w:oddVBand="1" w:evenVBand="0" w:oddHBand="0" w:evenHBand="0" w:firstRowFirstColumn="0" w:firstRowLastColumn="0" w:lastRowFirstColumn="0" w:lastRowLastColumn="0"/>
            <w:tcW w:w="9796" w:type="dxa"/>
          </w:tcPr>
          <w:p w14:paraId="504FC31E" w14:textId="139E63AD" w:rsidR="00CB76D3" w:rsidRPr="00351CED" w:rsidRDefault="00F6035A" w:rsidP="00351CED">
            <w:pPr>
              <w:pStyle w:val="normal-bold"/>
              <w:spacing w:line="360" w:lineRule="auto"/>
              <w:rPr>
                <w:color w:val="041E42"/>
                <w:sz w:val="24"/>
                <w:szCs w:val="24"/>
              </w:rPr>
            </w:pPr>
            <w:r>
              <w:rPr>
                <w:color w:val="041E42"/>
                <w:sz w:val="24"/>
                <w:szCs w:val="24"/>
              </w:rPr>
              <w:t>Diversity of birds in Australia</w:t>
            </w:r>
          </w:p>
          <w:p w14:paraId="1EFD2ADF" w14:textId="3D236971" w:rsidR="00CB76D3" w:rsidRPr="00351CED" w:rsidRDefault="00CB76D3" w:rsidP="00351CED">
            <w:pPr>
              <w:spacing w:line="360" w:lineRule="auto"/>
              <w:rPr>
                <w:color w:val="041E42"/>
                <w:sz w:val="24"/>
                <w:szCs w:val="24"/>
              </w:rPr>
            </w:pPr>
            <w:r w:rsidRPr="00351CED">
              <w:rPr>
                <w:color w:val="041E42"/>
                <w:sz w:val="24"/>
                <w:szCs w:val="24"/>
              </w:rPr>
              <w:t>Read the article and wr</w:t>
            </w:r>
            <w:r w:rsidR="00F6035A">
              <w:rPr>
                <w:color w:val="041E42"/>
                <w:sz w:val="24"/>
                <w:szCs w:val="24"/>
              </w:rPr>
              <w:t>ite down any interesting facts.</w:t>
            </w:r>
          </w:p>
        </w:tc>
        <w:tc>
          <w:tcPr>
            <w:cnfStyle w:val="000001000000" w:firstRow="0" w:lastRow="0" w:firstColumn="0" w:lastColumn="0" w:oddVBand="0" w:evenVBand="1" w:oddHBand="0" w:evenHBand="0" w:firstRowFirstColumn="0" w:firstRowLastColumn="0" w:lastRowFirstColumn="0" w:lastRowLastColumn="0"/>
            <w:tcW w:w="2552" w:type="dxa"/>
          </w:tcPr>
          <w:p w14:paraId="71625FBC" w14:textId="77777777" w:rsidR="00CB76D3" w:rsidRPr="00351CED" w:rsidRDefault="0086607A" w:rsidP="00351CED">
            <w:pPr>
              <w:spacing w:line="360" w:lineRule="auto"/>
              <w:rPr>
                <w:color w:val="041E42"/>
                <w:sz w:val="24"/>
                <w:szCs w:val="24"/>
              </w:rPr>
            </w:pPr>
            <w:hyperlink r:id="rId143" w:history="1">
              <w:r w:rsidR="0006131A" w:rsidRPr="00351CED">
                <w:rPr>
                  <w:rStyle w:val="Hyperlink"/>
                  <w:rFonts w:ascii="Montserrat Light" w:eastAsia="Montserrat Light" w:hAnsi="Montserrat Light" w:cs="Montserrat Light"/>
                  <w:color w:val="041E42"/>
                  <w:sz w:val="24"/>
                  <w:szCs w:val="24"/>
                </w:rPr>
                <w:t>Diversity of birds in Australia article</w:t>
              </w:r>
            </w:hyperlink>
          </w:p>
        </w:tc>
      </w:tr>
      <w:tr w:rsidR="00CB76D3" w:rsidRPr="00351CED" w14:paraId="7926F10E" w14:textId="77777777" w:rsidTr="0004617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240" w:type="dxa"/>
          </w:tcPr>
          <w:p w14:paraId="1CD1751D" w14:textId="77777777" w:rsidR="00CB76D3" w:rsidRPr="00351CED" w:rsidRDefault="00CB76D3"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2A86A404" w14:textId="77777777" w:rsidR="00CB76D3" w:rsidRPr="00A46BDB" w:rsidRDefault="00CB76D3" w:rsidP="00351CED">
            <w:pPr>
              <w:spacing w:line="360" w:lineRule="auto"/>
              <w:rPr>
                <w:rFonts w:asciiTheme="majorHAnsi" w:eastAsia="Montserrat" w:hAnsiTheme="majorHAnsi" w:cs="Montserrat"/>
                <w:bCs/>
                <w:color w:val="041E42"/>
                <w:sz w:val="24"/>
                <w:szCs w:val="24"/>
              </w:rPr>
            </w:pPr>
            <w:r w:rsidRPr="00A46BDB">
              <w:rPr>
                <w:rFonts w:asciiTheme="majorHAnsi" w:eastAsia="Montserrat" w:hAnsiTheme="majorHAnsi" w:cs="Montserrat"/>
                <w:bCs/>
                <w:color w:val="041E42"/>
                <w:sz w:val="24"/>
                <w:szCs w:val="24"/>
              </w:rPr>
              <w:t>Daily observations journal</w:t>
            </w:r>
          </w:p>
          <w:p w14:paraId="0A4EF610" w14:textId="121BB9C3" w:rsidR="00CB76D3" w:rsidRPr="00351CED" w:rsidRDefault="00CB76D3" w:rsidP="00351CED">
            <w:pPr>
              <w:spacing w:line="360" w:lineRule="auto"/>
              <w:rPr>
                <w:color w:val="041E42"/>
                <w:sz w:val="24"/>
                <w:szCs w:val="24"/>
              </w:rPr>
            </w:pPr>
            <w:r w:rsidRPr="00351CED">
              <w:rPr>
                <w:color w:val="041E42"/>
                <w:sz w:val="24"/>
                <w:szCs w:val="24"/>
              </w:rPr>
              <w:t>Students look out the window or sit in the backyard and use their five senses to record the world around them. What can they see, smell, feel, hear and taste (when they stick their tongue out in the air)? Students write or draw their findings in their journal</w:t>
            </w:r>
            <w:r w:rsidR="00704E43" w:rsidRPr="00351CED">
              <w:rPr>
                <w:color w:val="041E42"/>
                <w:sz w:val="24"/>
                <w:szCs w:val="24"/>
              </w:rPr>
              <w:t>s</w:t>
            </w:r>
            <w:r w:rsidR="00F6035A">
              <w:rPr>
                <w:color w:val="041E42"/>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124277AA" w14:textId="57B387E2" w:rsidR="00CB76D3" w:rsidRPr="00351CED" w:rsidRDefault="00CB76D3" w:rsidP="00351CED">
            <w:pPr>
              <w:spacing w:line="360" w:lineRule="auto"/>
              <w:rPr>
                <w:color w:val="041E42"/>
                <w:sz w:val="24"/>
                <w:szCs w:val="24"/>
              </w:rPr>
            </w:pPr>
            <w:r w:rsidRPr="00351CED">
              <w:rPr>
                <w:color w:val="041E42"/>
                <w:sz w:val="24"/>
                <w:szCs w:val="24"/>
              </w:rPr>
              <w:t>Da</w:t>
            </w:r>
            <w:r w:rsidR="00F6035A">
              <w:rPr>
                <w:color w:val="041E42"/>
                <w:sz w:val="24"/>
                <w:szCs w:val="24"/>
              </w:rPr>
              <w:t>ily journal</w:t>
            </w:r>
          </w:p>
          <w:p w14:paraId="1AF582E9" w14:textId="77777777" w:rsidR="00CB76D3" w:rsidRPr="00351CED" w:rsidRDefault="00CB76D3" w:rsidP="00351CED">
            <w:pPr>
              <w:spacing w:line="360" w:lineRule="auto"/>
              <w:rPr>
                <w:color w:val="041E42"/>
                <w:sz w:val="24"/>
                <w:szCs w:val="24"/>
              </w:rPr>
            </w:pPr>
            <w:r w:rsidRPr="00351CED">
              <w:rPr>
                <w:color w:val="041E42"/>
                <w:sz w:val="24"/>
                <w:szCs w:val="24"/>
              </w:rPr>
              <w:t>Pencil</w:t>
            </w:r>
          </w:p>
          <w:p w14:paraId="57ABE96D" w14:textId="77777777" w:rsidR="00CB76D3" w:rsidRPr="00351CED" w:rsidRDefault="00CB76D3" w:rsidP="00351CED">
            <w:pPr>
              <w:spacing w:line="360" w:lineRule="auto"/>
              <w:rPr>
                <w:color w:val="041E42"/>
                <w:sz w:val="24"/>
                <w:szCs w:val="24"/>
              </w:rPr>
            </w:pPr>
          </w:p>
        </w:tc>
      </w:tr>
      <w:tr w:rsidR="00CB76D3" w:rsidRPr="00351CED" w14:paraId="6708B6F3" w14:textId="77777777" w:rsidTr="002D1FE4">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65FAACF4" w14:textId="77777777" w:rsidR="00CB76D3" w:rsidRPr="00351CED" w:rsidRDefault="00CB76D3" w:rsidP="00351CED">
            <w:pPr>
              <w:pStyle w:val="normal-bold"/>
              <w:spacing w:line="360" w:lineRule="auto"/>
              <w:rPr>
                <w:sz w:val="24"/>
                <w:szCs w:val="24"/>
              </w:rPr>
            </w:pPr>
            <w:r w:rsidRPr="00351CED">
              <w:rPr>
                <w:sz w:val="24"/>
                <w:szCs w:val="24"/>
              </w:rPr>
              <w:t>Assessment</w:t>
            </w:r>
          </w:p>
        </w:tc>
        <w:tc>
          <w:tcPr>
            <w:cnfStyle w:val="000010000000" w:firstRow="0" w:lastRow="0" w:firstColumn="0" w:lastColumn="0" w:oddVBand="1" w:evenVBand="0" w:oddHBand="0" w:evenHBand="0" w:firstRowFirstColumn="0" w:firstRowLastColumn="0" w:lastRowFirstColumn="0" w:lastRowLastColumn="0"/>
            <w:tcW w:w="9796" w:type="dxa"/>
          </w:tcPr>
          <w:p w14:paraId="5CCA0B0B" w14:textId="0434E10C" w:rsidR="00CB76D3" w:rsidRPr="00351CED" w:rsidRDefault="00CB76D3" w:rsidP="00351CED">
            <w:pPr>
              <w:spacing w:line="360" w:lineRule="auto"/>
              <w:rPr>
                <w:color w:val="041E42"/>
                <w:sz w:val="24"/>
                <w:szCs w:val="24"/>
              </w:rPr>
            </w:pPr>
            <w:r w:rsidRPr="00351CED">
              <w:rPr>
                <w:color w:val="041E42"/>
                <w:sz w:val="24"/>
                <w:szCs w:val="24"/>
              </w:rPr>
              <w:t>Students submit a photo or video of their final prototy</w:t>
            </w:r>
            <w:r w:rsidR="00F6035A">
              <w:rPr>
                <w:color w:val="041E42"/>
                <w:sz w:val="24"/>
                <w:szCs w:val="24"/>
              </w:rPr>
              <w:t>pe along with the presentation.</w:t>
            </w:r>
          </w:p>
          <w:p w14:paraId="4E168F3E" w14:textId="4A7C36CE" w:rsidR="00CB76D3" w:rsidRPr="00351CED" w:rsidRDefault="00CB76D3" w:rsidP="00351CED">
            <w:pPr>
              <w:spacing w:line="360" w:lineRule="auto"/>
              <w:rPr>
                <w:color w:val="041E42"/>
                <w:sz w:val="24"/>
                <w:szCs w:val="24"/>
              </w:rPr>
            </w:pPr>
            <w:r w:rsidRPr="00351CED">
              <w:rPr>
                <w:color w:val="041E42"/>
                <w:sz w:val="24"/>
                <w:szCs w:val="24"/>
              </w:rPr>
              <w:t>Submit a video of their elevator pitch or perform it</w:t>
            </w:r>
            <w:r w:rsidR="00F6035A">
              <w:rPr>
                <w:color w:val="041E42"/>
                <w:sz w:val="24"/>
                <w:szCs w:val="24"/>
              </w:rPr>
              <w:t xml:space="preserve"> live to the teacher and class.</w:t>
            </w:r>
          </w:p>
        </w:tc>
        <w:tc>
          <w:tcPr>
            <w:cnfStyle w:val="000001000000" w:firstRow="0" w:lastRow="0" w:firstColumn="0" w:lastColumn="0" w:oddVBand="0" w:evenVBand="1" w:oddHBand="0" w:evenHBand="0" w:firstRowFirstColumn="0" w:firstRowLastColumn="0" w:lastRowFirstColumn="0" w:lastRowLastColumn="0"/>
            <w:tcW w:w="2552" w:type="dxa"/>
          </w:tcPr>
          <w:p w14:paraId="52822D17" w14:textId="77777777" w:rsidR="00CB76D3" w:rsidRPr="00351CED" w:rsidRDefault="00757423" w:rsidP="00351CED">
            <w:pPr>
              <w:spacing w:line="360" w:lineRule="auto"/>
              <w:rPr>
                <w:color w:val="041E42"/>
                <w:sz w:val="24"/>
                <w:szCs w:val="24"/>
              </w:rPr>
            </w:pPr>
            <w:r w:rsidRPr="00351CED">
              <w:rPr>
                <w:color w:val="041E42"/>
                <w:sz w:val="24"/>
                <w:szCs w:val="24"/>
              </w:rPr>
              <w:t>Sees</w:t>
            </w:r>
            <w:r w:rsidR="00CB76D3" w:rsidRPr="00351CED">
              <w:rPr>
                <w:color w:val="041E42"/>
                <w:sz w:val="24"/>
                <w:szCs w:val="24"/>
              </w:rPr>
              <w:t>aw</w:t>
            </w:r>
          </w:p>
        </w:tc>
      </w:tr>
      <w:tr w:rsidR="00CB76D3" w:rsidRPr="00351CED" w14:paraId="4B01AD0B" w14:textId="77777777" w:rsidTr="002D1FE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45F822F" w14:textId="4B73ADC2" w:rsidR="00CB76D3" w:rsidRPr="00351CED" w:rsidRDefault="005023D1" w:rsidP="00351CED">
            <w:pPr>
              <w:pStyle w:val="normal-bold"/>
              <w:spacing w:line="360" w:lineRule="auto"/>
              <w:rPr>
                <w:sz w:val="24"/>
                <w:szCs w:val="24"/>
              </w:rPr>
            </w:pPr>
            <w:r>
              <w:rPr>
                <w:sz w:val="24"/>
                <w:szCs w:val="24"/>
              </w:rPr>
              <w:t>Reflection</w:t>
            </w:r>
          </w:p>
        </w:tc>
        <w:tc>
          <w:tcPr>
            <w:cnfStyle w:val="000010000000" w:firstRow="0" w:lastRow="0" w:firstColumn="0" w:lastColumn="0" w:oddVBand="1" w:evenVBand="0" w:oddHBand="0" w:evenHBand="0" w:firstRowFirstColumn="0" w:firstRowLastColumn="0" w:lastRowFirstColumn="0" w:lastRowLastColumn="0"/>
            <w:tcW w:w="9796" w:type="dxa"/>
          </w:tcPr>
          <w:p w14:paraId="6F123337" w14:textId="2539C055" w:rsidR="00CB76D3" w:rsidRPr="00351CED" w:rsidRDefault="00CB76D3" w:rsidP="00351CED">
            <w:pPr>
              <w:spacing w:line="360" w:lineRule="auto"/>
              <w:rPr>
                <w:color w:val="041E42"/>
                <w:sz w:val="24"/>
                <w:szCs w:val="24"/>
              </w:rPr>
            </w:pPr>
            <w:r w:rsidRPr="00351CED">
              <w:rPr>
                <w:color w:val="041E42"/>
                <w:sz w:val="24"/>
                <w:szCs w:val="24"/>
              </w:rPr>
              <w:t>Did you make any changes to your prototype based on feedb</w:t>
            </w:r>
            <w:r w:rsidR="00320A3D" w:rsidRPr="00351CED">
              <w:rPr>
                <w:color w:val="041E42"/>
                <w:sz w:val="24"/>
                <w:szCs w:val="24"/>
              </w:rPr>
              <w:t xml:space="preserve">ack? </w:t>
            </w:r>
            <w:r w:rsidRPr="00351CED">
              <w:rPr>
                <w:color w:val="041E42"/>
                <w:sz w:val="24"/>
                <w:szCs w:val="24"/>
              </w:rPr>
              <w:t>Why are elevator pitches useful</w:t>
            </w:r>
            <w:r w:rsidR="00F6035A">
              <w:rPr>
                <w:color w:val="041E42"/>
                <w:sz w:val="24"/>
                <w:szCs w:val="24"/>
              </w:rPr>
              <w:t>?</w:t>
            </w:r>
          </w:p>
        </w:tc>
        <w:tc>
          <w:tcPr>
            <w:cnfStyle w:val="000001000000" w:firstRow="0" w:lastRow="0" w:firstColumn="0" w:lastColumn="0" w:oddVBand="0" w:evenVBand="1" w:oddHBand="0" w:evenHBand="0" w:firstRowFirstColumn="0" w:firstRowLastColumn="0" w:lastRowFirstColumn="0" w:lastRowLastColumn="0"/>
            <w:tcW w:w="2552" w:type="dxa"/>
          </w:tcPr>
          <w:p w14:paraId="2843C5A2" w14:textId="77777777" w:rsidR="00CB76D3" w:rsidRPr="00351CED" w:rsidRDefault="00CB76D3" w:rsidP="00351CED">
            <w:pPr>
              <w:spacing w:line="360" w:lineRule="auto"/>
              <w:rPr>
                <w:rFonts w:eastAsia="Quattrocento Sans" w:cs="Quattrocento Sans"/>
                <w:color w:val="041E42"/>
                <w:sz w:val="24"/>
                <w:szCs w:val="24"/>
              </w:rPr>
            </w:pPr>
          </w:p>
        </w:tc>
      </w:tr>
    </w:tbl>
    <w:p w14:paraId="1A586CFE" w14:textId="77777777" w:rsidR="00AC2DC0" w:rsidRPr="00351CED" w:rsidRDefault="00AC2DC0" w:rsidP="00351CED">
      <w:pPr>
        <w:spacing w:line="360" w:lineRule="auto"/>
        <w:rPr>
          <w:sz w:val="24"/>
          <w:szCs w:val="24"/>
        </w:rPr>
      </w:pPr>
      <w:r w:rsidRPr="00351CED">
        <w:rPr>
          <w:sz w:val="24"/>
          <w:szCs w:val="24"/>
        </w:rPr>
        <w:br w:type="page"/>
      </w:r>
    </w:p>
    <w:p w14:paraId="4D5A18A0" w14:textId="24494FAA" w:rsidR="00AC2DC0" w:rsidRPr="00351CED" w:rsidRDefault="00AC2DC0" w:rsidP="00A46BDB">
      <w:pPr>
        <w:pStyle w:val="normal-bold"/>
        <w:shd w:val="clear" w:color="auto" w:fill="C8DCF0" w:themeFill="accent2"/>
        <w:rPr>
          <w:sz w:val="24"/>
          <w:szCs w:val="24"/>
        </w:rPr>
      </w:pPr>
      <w:r w:rsidRPr="00351CED">
        <w:rPr>
          <w:sz w:val="24"/>
          <w:szCs w:val="24"/>
        </w:rPr>
        <w:lastRenderedPageBreak/>
        <w:t>Class</w:t>
      </w:r>
      <w:r w:rsidR="00F51982" w:rsidRPr="00351CED">
        <w:rPr>
          <w:sz w:val="24"/>
          <w:szCs w:val="24"/>
        </w:rPr>
        <w:t>-</w:t>
      </w:r>
      <w:r w:rsidRPr="00351CED">
        <w:rPr>
          <w:sz w:val="24"/>
          <w:szCs w:val="24"/>
        </w:rPr>
        <w:t>specific adjustments and extensions</w:t>
      </w:r>
    </w:p>
    <w:p w14:paraId="146F8F7D" w14:textId="77777777" w:rsidR="00AC2DC0" w:rsidRPr="00351CED" w:rsidRDefault="00AC2DC0" w:rsidP="00351CED">
      <w:pPr>
        <w:pStyle w:val="normal-bold"/>
        <w:spacing w:after="4000" w:line="360" w:lineRule="auto"/>
        <w:rPr>
          <w:sz w:val="24"/>
          <w:szCs w:val="24"/>
        </w:rPr>
      </w:pPr>
    </w:p>
    <w:p w14:paraId="16E06E54" w14:textId="77777777" w:rsidR="00AC2DC0" w:rsidRPr="00351CED" w:rsidRDefault="00AC2DC0" w:rsidP="00A46BDB">
      <w:pPr>
        <w:pStyle w:val="normal-bold"/>
        <w:shd w:val="clear" w:color="auto" w:fill="C8DCF0" w:themeFill="accent2"/>
        <w:rPr>
          <w:sz w:val="24"/>
          <w:szCs w:val="24"/>
        </w:rPr>
      </w:pPr>
      <w:r w:rsidRPr="00351CED">
        <w:rPr>
          <w:sz w:val="24"/>
          <w:szCs w:val="24"/>
        </w:rPr>
        <w:t>Teacher reflection and annotation</w:t>
      </w:r>
    </w:p>
    <w:p w14:paraId="3AF53DAB" w14:textId="77777777" w:rsidR="00AC2DC0" w:rsidRPr="00351CED" w:rsidRDefault="00AC2DC0" w:rsidP="00351CED">
      <w:pPr>
        <w:pStyle w:val="normal-bold"/>
        <w:spacing w:after="4000" w:line="360" w:lineRule="auto"/>
        <w:rPr>
          <w:sz w:val="24"/>
          <w:szCs w:val="24"/>
        </w:rPr>
      </w:pPr>
    </w:p>
    <w:p w14:paraId="6D4BA8F4" w14:textId="77777777" w:rsidR="00AC2DC0" w:rsidRPr="00351CED" w:rsidRDefault="00AC2DC0" w:rsidP="00351CED">
      <w:pPr>
        <w:spacing w:line="360" w:lineRule="auto"/>
        <w:rPr>
          <w:sz w:val="24"/>
          <w:szCs w:val="24"/>
        </w:rPr>
      </w:pPr>
      <w:r w:rsidRPr="00351CED">
        <w:rPr>
          <w:sz w:val="24"/>
          <w:szCs w:val="24"/>
        </w:rPr>
        <w:br w:type="page"/>
      </w:r>
    </w:p>
    <w:p w14:paraId="0A9D7EB2" w14:textId="77777777" w:rsidR="00AC2DC0" w:rsidRPr="00A927AF" w:rsidRDefault="00AC2DC0" w:rsidP="00351CED">
      <w:pPr>
        <w:pStyle w:val="Heading2"/>
        <w:spacing w:line="360" w:lineRule="auto"/>
        <w:rPr>
          <w:szCs w:val="30"/>
        </w:rPr>
      </w:pPr>
      <w:r w:rsidRPr="00A927AF">
        <w:rPr>
          <w:szCs w:val="30"/>
        </w:rPr>
        <w:lastRenderedPageBreak/>
        <w:t>Lesson sequence 30</w:t>
      </w:r>
    </w:p>
    <w:tbl>
      <w:tblPr>
        <w:tblStyle w:val="ListTable3-Accent3"/>
        <w:tblW w:w="15588" w:type="dxa"/>
        <w:tblLayout w:type="fixed"/>
        <w:tblLook w:val="00A0" w:firstRow="1" w:lastRow="0" w:firstColumn="1" w:lastColumn="0" w:noHBand="0" w:noVBand="0"/>
        <w:tblDescription w:val="lesson sequence 30"/>
      </w:tblPr>
      <w:tblGrid>
        <w:gridCol w:w="3240"/>
        <w:gridCol w:w="9796"/>
        <w:gridCol w:w="2552"/>
      </w:tblGrid>
      <w:tr w:rsidR="00AC2DC0" w:rsidRPr="00351CED" w14:paraId="77D003BD" w14:textId="77777777" w:rsidTr="00A927A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40" w:type="dxa"/>
            <w:tcBorders>
              <w:top w:val="single" w:sz="4" w:space="0" w:color="auto"/>
              <w:left w:val="single" w:sz="4" w:space="0" w:color="auto"/>
              <w:bottom w:val="single" w:sz="4" w:space="0" w:color="auto"/>
              <w:right w:val="single" w:sz="4" w:space="0" w:color="auto"/>
            </w:tcBorders>
            <w:shd w:val="clear" w:color="auto" w:fill="1D428A"/>
          </w:tcPr>
          <w:p w14:paraId="5712356D" w14:textId="282FE197" w:rsidR="00AC2DC0" w:rsidRPr="00351CED" w:rsidRDefault="00A927AF" w:rsidP="00351CED">
            <w:pPr>
              <w:pStyle w:val="normal-bold"/>
              <w:spacing w:line="360" w:lineRule="auto"/>
              <w:rPr>
                <w:color w:val="FFFFFF" w:themeColor="background1"/>
                <w:sz w:val="24"/>
                <w:szCs w:val="24"/>
              </w:rPr>
            </w:pPr>
            <w:r>
              <w:rPr>
                <w:color w:val="FFFFFF" w:themeColor="background1"/>
                <w:sz w:val="24"/>
                <w:szCs w:val="24"/>
              </w:rPr>
              <w:t>Lesson sequence</w:t>
            </w:r>
          </w:p>
        </w:tc>
        <w:tc>
          <w:tcPr>
            <w:cnfStyle w:val="000010000000" w:firstRow="0" w:lastRow="0" w:firstColumn="0" w:lastColumn="0" w:oddVBand="1" w:evenVBand="0" w:oddHBand="0" w:evenHBand="0" w:firstRowFirstColumn="0" w:firstRowLastColumn="0" w:lastRowFirstColumn="0" w:lastRowLastColumn="0"/>
            <w:tcW w:w="9796" w:type="dxa"/>
            <w:tcBorders>
              <w:left w:val="single" w:sz="4" w:space="0" w:color="auto"/>
            </w:tcBorders>
          </w:tcPr>
          <w:p w14:paraId="70986A5D" w14:textId="7FE36D50" w:rsidR="00AC2DC0" w:rsidRPr="00351CED" w:rsidRDefault="006C11A8" w:rsidP="00351CED">
            <w:pPr>
              <w:pStyle w:val="normal-bold"/>
              <w:spacing w:line="360" w:lineRule="auto"/>
              <w:rPr>
                <w:color w:val="FFFFFF" w:themeColor="background1"/>
                <w:sz w:val="24"/>
                <w:szCs w:val="24"/>
              </w:rPr>
            </w:pPr>
            <w:r>
              <w:rPr>
                <w:color w:val="FFFFFF" w:themeColor="background1"/>
                <w:sz w:val="24"/>
                <w:szCs w:val="24"/>
              </w:rPr>
              <w:t>Teaching and learning</w:t>
            </w:r>
          </w:p>
        </w:tc>
        <w:tc>
          <w:tcPr>
            <w:cnfStyle w:val="000001000000" w:firstRow="0" w:lastRow="0" w:firstColumn="0" w:lastColumn="0" w:oddVBand="0" w:evenVBand="1" w:oddHBand="0" w:evenHBand="0" w:firstRowFirstColumn="0" w:firstRowLastColumn="0" w:lastRowFirstColumn="0" w:lastRowLastColumn="0"/>
            <w:tcW w:w="2552" w:type="dxa"/>
          </w:tcPr>
          <w:p w14:paraId="223574D6" w14:textId="5D770E60" w:rsidR="00AC2DC0" w:rsidRPr="00351CED" w:rsidRDefault="00A927AF" w:rsidP="00A927AF">
            <w:pPr>
              <w:pStyle w:val="normal-bold"/>
              <w:spacing w:line="360" w:lineRule="auto"/>
              <w:rPr>
                <w:color w:val="FFFFFF" w:themeColor="background1"/>
                <w:sz w:val="24"/>
                <w:szCs w:val="24"/>
              </w:rPr>
            </w:pPr>
            <w:r>
              <w:rPr>
                <w:color w:val="FFFFFF" w:themeColor="background1"/>
                <w:sz w:val="24"/>
                <w:szCs w:val="24"/>
              </w:rPr>
              <w:t>Resources</w:t>
            </w:r>
          </w:p>
        </w:tc>
      </w:tr>
      <w:tr w:rsidR="00AC2DC0" w:rsidRPr="00351CED" w14:paraId="4551251E" w14:textId="77777777" w:rsidTr="00A927A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tcBorders>
          </w:tcPr>
          <w:p w14:paraId="022C6D3D" w14:textId="77777777" w:rsidR="00AC2DC0" w:rsidRPr="00351CED" w:rsidRDefault="00AC2DC0" w:rsidP="00351CED">
            <w:pPr>
              <w:pStyle w:val="normal-bold"/>
              <w:spacing w:line="360" w:lineRule="auto"/>
              <w:rPr>
                <w:sz w:val="24"/>
                <w:szCs w:val="24"/>
              </w:rPr>
            </w:pPr>
            <w:r w:rsidRPr="00351CED">
              <w:rPr>
                <w:sz w:val="24"/>
                <w:szCs w:val="24"/>
              </w:rPr>
              <w:t>Syllabus outcomes</w:t>
            </w:r>
          </w:p>
        </w:tc>
        <w:tc>
          <w:tcPr>
            <w:cnfStyle w:val="000010000000" w:firstRow="0" w:lastRow="0" w:firstColumn="0" w:lastColumn="0" w:oddVBand="1" w:evenVBand="0" w:oddHBand="0" w:evenHBand="0" w:firstRowFirstColumn="0" w:firstRowLastColumn="0" w:lastRowFirstColumn="0" w:lastRowLastColumn="0"/>
            <w:tcW w:w="9796" w:type="dxa"/>
          </w:tcPr>
          <w:p w14:paraId="7D676F22" w14:textId="4C5BECC9" w:rsidR="00AC2DC0" w:rsidRPr="00351CED" w:rsidRDefault="007F3A25" w:rsidP="00351CED">
            <w:pPr>
              <w:spacing w:line="360" w:lineRule="auto"/>
              <w:rPr>
                <w:color w:val="041E42"/>
                <w:sz w:val="24"/>
                <w:szCs w:val="24"/>
              </w:rPr>
            </w:pPr>
            <w:r w:rsidRPr="00AC5694">
              <w:rPr>
                <w:b/>
                <w:color w:val="041E42"/>
                <w:sz w:val="24"/>
                <w:szCs w:val="24"/>
              </w:rPr>
              <w:t>EN2-12E</w:t>
            </w:r>
            <w:r w:rsidR="00644E60" w:rsidRPr="00351CED">
              <w:rPr>
                <w:color w:val="041E42"/>
                <w:sz w:val="24"/>
                <w:szCs w:val="24"/>
              </w:rPr>
              <w:t xml:space="preserve"> </w:t>
            </w:r>
            <w:r w:rsidR="00AC5694">
              <w:rPr>
                <w:color w:val="041E42"/>
                <w:sz w:val="24"/>
                <w:szCs w:val="24"/>
              </w:rPr>
              <w:t>–</w:t>
            </w:r>
            <w:r w:rsidRPr="00351CED">
              <w:rPr>
                <w:color w:val="041E42"/>
                <w:sz w:val="24"/>
                <w:szCs w:val="24"/>
              </w:rPr>
              <w:t xml:space="preserve"> recognises and uses an increasing range of strategies to reflect on their own and </w:t>
            </w:r>
            <w:r w:rsidR="00AC5694">
              <w:rPr>
                <w:color w:val="041E42"/>
                <w:sz w:val="24"/>
                <w:szCs w:val="24"/>
              </w:rPr>
              <w:t>others’ learning</w:t>
            </w:r>
          </w:p>
        </w:tc>
        <w:tc>
          <w:tcPr>
            <w:cnfStyle w:val="000001000000" w:firstRow="0" w:lastRow="0" w:firstColumn="0" w:lastColumn="0" w:oddVBand="0" w:evenVBand="1" w:oddHBand="0" w:evenHBand="0" w:firstRowFirstColumn="0" w:firstRowLastColumn="0" w:lastRowFirstColumn="0" w:lastRowLastColumn="0"/>
            <w:tcW w:w="2552" w:type="dxa"/>
          </w:tcPr>
          <w:p w14:paraId="041F717B" w14:textId="77777777" w:rsidR="00AC2DC0" w:rsidRPr="00351CED" w:rsidRDefault="00AC2DC0" w:rsidP="00351CED">
            <w:pPr>
              <w:spacing w:line="360" w:lineRule="auto"/>
              <w:rPr>
                <w:color w:val="041E42"/>
                <w:sz w:val="24"/>
                <w:szCs w:val="24"/>
              </w:rPr>
            </w:pPr>
          </w:p>
        </w:tc>
      </w:tr>
      <w:tr w:rsidR="00AC2DC0" w:rsidRPr="00351CED" w14:paraId="3B0492E0" w14:textId="77777777" w:rsidTr="002D1FE4">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509DAE5" w14:textId="77777777" w:rsidR="00AC2DC0" w:rsidRPr="00351CED" w:rsidRDefault="00AC2DC0" w:rsidP="00351CED">
            <w:pPr>
              <w:pStyle w:val="normal-bold"/>
              <w:spacing w:line="360" w:lineRule="auto"/>
              <w:rPr>
                <w:sz w:val="24"/>
                <w:szCs w:val="24"/>
              </w:rPr>
            </w:pPr>
            <w:r w:rsidRPr="00351CED">
              <w:rPr>
                <w:sz w:val="24"/>
                <w:szCs w:val="24"/>
              </w:rPr>
              <w:t>Learning intention</w:t>
            </w:r>
          </w:p>
        </w:tc>
        <w:tc>
          <w:tcPr>
            <w:cnfStyle w:val="000010000000" w:firstRow="0" w:lastRow="0" w:firstColumn="0" w:lastColumn="0" w:oddVBand="1" w:evenVBand="0" w:oddHBand="0" w:evenHBand="0" w:firstRowFirstColumn="0" w:firstRowLastColumn="0" w:lastRowFirstColumn="0" w:lastRowLastColumn="0"/>
            <w:tcW w:w="9796" w:type="dxa"/>
          </w:tcPr>
          <w:p w14:paraId="761F6BB7" w14:textId="53D8A052" w:rsidR="00AC2DC0" w:rsidRPr="00351CED" w:rsidRDefault="007F3A25" w:rsidP="00351CED">
            <w:pPr>
              <w:spacing w:line="360" w:lineRule="auto"/>
              <w:rPr>
                <w:color w:val="041E42"/>
                <w:sz w:val="24"/>
                <w:szCs w:val="24"/>
              </w:rPr>
            </w:pPr>
            <w:r w:rsidRPr="00351CED">
              <w:rPr>
                <w:color w:val="041E42"/>
                <w:sz w:val="24"/>
                <w:szCs w:val="24"/>
              </w:rPr>
              <w:t>We are lean</w:t>
            </w:r>
            <w:r w:rsidR="00F6035A">
              <w:rPr>
                <w:color w:val="041E42"/>
                <w:sz w:val="24"/>
                <w:szCs w:val="24"/>
              </w:rPr>
              <w:t>ing to reflect on our learning.</w:t>
            </w:r>
          </w:p>
        </w:tc>
        <w:tc>
          <w:tcPr>
            <w:cnfStyle w:val="000001000000" w:firstRow="0" w:lastRow="0" w:firstColumn="0" w:lastColumn="0" w:oddVBand="0" w:evenVBand="1" w:oddHBand="0" w:evenHBand="0" w:firstRowFirstColumn="0" w:firstRowLastColumn="0" w:lastRowFirstColumn="0" w:lastRowLastColumn="0"/>
            <w:tcW w:w="2552" w:type="dxa"/>
          </w:tcPr>
          <w:p w14:paraId="2E74343B" w14:textId="77777777" w:rsidR="00AC2DC0" w:rsidRPr="00351CED" w:rsidRDefault="00AC2DC0" w:rsidP="00351CED">
            <w:pPr>
              <w:spacing w:line="360" w:lineRule="auto"/>
              <w:rPr>
                <w:rFonts w:eastAsia="Quattrocento Sans" w:cs="Quattrocento Sans"/>
                <w:color w:val="041E42"/>
                <w:sz w:val="24"/>
                <w:szCs w:val="24"/>
              </w:rPr>
            </w:pPr>
          </w:p>
        </w:tc>
      </w:tr>
      <w:tr w:rsidR="00AC2DC0" w:rsidRPr="00351CED" w14:paraId="321D2A2B" w14:textId="77777777" w:rsidTr="002D1FE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3983743E" w14:textId="77777777" w:rsidR="00AC2DC0" w:rsidRPr="00351CED" w:rsidRDefault="00AC2DC0" w:rsidP="00351CED">
            <w:pPr>
              <w:pStyle w:val="normal-bold"/>
              <w:spacing w:line="360" w:lineRule="auto"/>
              <w:rPr>
                <w:sz w:val="24"/>
                <w:szCs w:val="24"/>
              </w:rPr>
            </w:pPr>
            <w:r w:rsidRPr="00351CED">
              <w:rPr>
                <w:sz w:val="24"/>
                <w:szCs w:val="24"/>
              </w:rPr>
              <w:t>Success criteria</w:t>
            </w:r>
          </w:p>
        </w:tc>
        <w:tc>
          <w:tcPr>
            <w:cnfStyle w:val="000010000000" w:firstRow="0" w:lastRow="0" w:firstColumn="0" w:lastColumn="0" w:oddVBand="1" w:evenVBand="0" w:oddHBand="0" w:evenHBand="0" w:firstRowFirstColumn="0" w:firstRowLastColumn="0" w:lastRowFirstColumn="0" w:lastRowLastColumn="0"/>
            <w:tcW w:w="9796" w:type="dxa"/>
          </w:tcPr>
          <w:p w14:paraId="030F3256" w14:textId="77777777" w:rsidR="007F3A25" w:rsidRPr="00351CED" w:rsidRDefault="007F3A25" w:rsidP="00351CED">
            <w:pPr>
              <w:spacing w:line="360" w:lineRule="auto"/>
              <w:rPr>
                <w:color w:val="041E42"/>
                <w:sz w:val="24"/>
                <w:szCs w:val="24"/>
              </w:rPr>
            </w:pPr>
            <w:r w:rsidRPr="00351CED">
              <w:rPr>
                <w:color w:val="041E42"/>
                <w:sz w:val="24"/>
                <w:szCs w:val="24"/>
              </w:rPr>
              <w:t>We can:</w:t>
            </w:r>
          </w:p>
          <w:p w14:paraId="790ACF7A" w14:textId="77777777" w:rsidR="007F3A25" w:rsidRPr="00351CED" w:rsidRDefault="007F3A25" w:rsidP="00351CED">
            <w:pPr>
              <w:pStyle w:val="bullet"/>
              <w:spacing w:line="360" w:lineRule="auto"/>
              <w:rPr>
                <w:rFonts w:ascii="Arial Unicode MS" w:eastAsia="Arimo" w:hAnsi="Arial Unicode MS" w:cs="Arimo"/>
                <w:color w:val="041E42"/>
                <w:sz w:val="24"/>
                <w:szCs w:val="24"/>
              </w:rPr>
            </w:pPr>
            <w:r w:rsidRPr="00351CED">
              <w:rPr>
                <w:color w:val="041E42"/>
                <w:sz w:val="24"/>
                <w:szCs w:val="24"/>
              </w:rPr>
              <w:t>describe what we learnt</w:t>
            </w:r>
            <w:r w:rsidR="00AF37AA" w:rsidRPr="00351CED">
              <w:rPr>
                <w:color w:val="041E42"/>
                <w:sz w:val="24"/>
                <w:szCs w:val="24"/>
              </w:rPr>
              <w:t>.</w:t>
            </w:r>
          </w:p>
          <w:p w14:paraId="2EC66B0B" w14:textId="77777777" w:rsidR="007F3A25" w:rsidRPr="00351CED" w:rsidRDefault="007F3A25" w:rsidP="00351CED">
            <w:pPr>
              <w:pStyle w:val="bullet"/>
              <w:spacing w:line="360" w:lineRule="auto"/>
              <w:rPr>
                <w:color w:val="041E42"/>
                <w:sz w:val="24"/>
                <w:szCs w:val="24"/>
              </w:rPr>
            </w:pPr>
            <w:r w:rsidRPr="00351CED">
              <w:rPr>
                <w:color w:val="041E42"/>
                <w:sz w:val="24"/>
                <w:szCs w:val="24"/>
              </w:rPr>
              <w:t>identify how we learn best</w:t>
            </w:r>
            <w:r w:rsidR="00AF37AA" w:rsidRPr="00351CED">
              <w:rPr>
                <w:color w:val="041E42"/>
                <w:sz w:val="24"/>
                <w:szCs w:val="24"/>
              </w:rPr>
              <w:t>.</w:t>
            </w:r>
          </w:p>
          <w:p w14:paraId="0D0548CF" w14:textId="77777777" w:rsidR="007F3A25" w:rsidRPr="00351CED" w:rsidRDefault="007F3A25" w:rsidP="00351CED">
            <w:pPr>
              <w:pStyle w:val="bullet"/>
              <w:spacing w:line="360" w:lineRule="auto"/>
              <w:rPr>
                <w:color w:val="041E42"/>
                <w:sz w:val="24"/>
                <w:szCs w:val="24"/>
              </w:rPr>
            </w:pPr>
            <w:r w:rsidRPr="00351CED">
              <w:rPr>
                <w:color w:val="041E42"/>
                <w:sz w:val="24"/>
                <w:szCs w:val="24"/>
              </w:rPr>
              <w:t>describe what we</w:t>
            </w:r>
            <w:r w:rsidR="00AF37AA" w:rsidRPr="00351CED">
              <w:rPr>
                <w:color w:val="041E42"/>
                <w:sz w:val="24"/>
                <w:szCs w:val="24"/>
              </w:rPr>
              <w:t xml:space="preserve"> would do differently next time.</w:t>
            </w:r>
          </w:p>
          <w:p w14:paraId="1EC6EF70" w14:textId="77777777" w:rsidR="00AC2DC0" w:rsidRPr="00351CED" w:rsidRDefault="007F3A25" w:rsidP="00351CED">
            <w:pPr>
              <w:pStyle w:val="bullet"/>
              <w:spacing w:line="360" w:lineRule="auto"/>
              <w:rPr>
                <w:color w:val="041E42"/>
                <w:sz w:val="24"/>
                <w:szCs w:val="24"/>
              </w:rPr>
            </w:pPr>
            <w:r w:rsidRPr="00351CED">
              <w:rPr>
                <w:color w:val="041E42"/>
                <w:sz w:val="24"/>
                <w:szCs w:val="24"/>
              </w:rPr>
              <w:t>identify what we want to learn more about and explain why.</w:t>
            </w:r>
          </w:p>
        </w:tc>
        <w:tc>
          <w:tcPr>
            <w:cnfStyle w:val="000001000000" w:firstRow="0" w:lastRow="0" w:firstColumn="0" w:lastColumn="0" w:oddVBand="0" w:evenVBand="1" w:oddHBand="0" w:evenHBand="0" w:firstRowFirstColumn="0" w:firstRowLastColumn="0" w:lastRowFirstColumn="0" w:lastRowLastColumn="0"/>
            <w:tcW w:w="2552" w:type="dxa"/>
          </w:tcPr>
          <w:p w14:paraId="50DC650B" w14:textId="77777777" w:rsidR="00AC2DC0" w:rsidRPr="00351CED" w:rsidRDefault="00AC2DC0" w:rsidP="00351CED">
            <w:pPr>
              <w:spacing w:line="360" w:lineRule="auto"/>
              <w:rPr>
                <w:rFonts w:eastAsia="Quattrocento Sans" w:cs="Quattrocento Sans"/>
                <w:color w:val="041E42"/>
                <w:sz w:val="24"/>
                <w:szCs w:val="24"/>
              </w:rPr>
            </w:pPr>
          </w:p>
        </w:tc>
      </w:tr>
      <w:tr w:rsidR="00365EF3" w:rsidRPr="00351CED" w14:paraId="6DD648AE" w14:textId="77777777" w:rsidTr="002D1FE4">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23E77EED" w14:textId="77777777" w:rsidR="00365EF3" w:rsidRPr="00351CED" w:rsidRDefault="00365EF3" w:rsidP="00351CED">
            <w:pPr>
              <w:pStyle w:val="normal-bold"/>
              <w:spacing w:line="360" w:lineRule="auto"/>
              <w:rPr>
                <w:sz w:val="24"/>
                <w:szCs w:val="24"/>
              </w:rPr>
            </w:pPr>
            <w:r w:rsidRPr="00351CED">
              <w:rPr>
                <w:sz w:val="24"/>
                <w:szCs w:val="24"/>
              </w:rPr>
              <w:t>Teaching component</w:t>
            </w:r>
          </w:p>
        </w:tc>
        <w:tc>
          <w:tcPr>
            <w:cnfStyle w:val="000010000000" w:firstRow="0" w:lastRow="0" w:firstColumn="0" w:lastColumn="0" w:oddVBand="1" w:evenVBand="0" w:oddHBand="0" w:evenHBand="0" w:firstRowFirstColumn="0" w:firstRowLastColumn="0" w:lastRowFirstColumn="0" w:lastRowLastColumn="0"/>
            <w:tcW w:w="9796" w:type="dxa"/>
          </w:tcPr>
          <w:p w14:paraId="02FD12A2" w14:textId="210CE10E" w:rsidR="00365EF3" w:rsidRPr="00351CED" w:rsidRDefault="00365EF3" w:rsidP="00351CED">
            <w:pPr>
              <w:spacing w:line="360" w:lineRule="auto"/>
              <w:rPr>
                <w:color w:val="041E42"/>
                <w:sz w:val="24"/>
                <w:szCs w:val="24"/>
              </w:rPr>
            </w:pPr>
            <w:r w:rsidRPr="00351CED">
              <w:rPr>
                <w:color w:val="041E42"/>
                <w:sz w:val="24"/>
                <w:szCs w:val="24"/>
              </w:rPr>
              <w:t>Reread some of the class</w:t>
            </w:r>
            <w:r w:rsidR="00A46BDB">
              <w:rPr>
                <w:color w:val="041E42"/>
                <w:sz w:val="24"/>
                <w:szCs w:val="24"/>
              </w:rPr>
              <w:t>es</w:t>
            </w:r>
            <w:r w:rsidRPr="00351CED">
              <w:rPr>
                <w:color w:val="041E42"/>
                <w:sz w:val="24"/>
                <w:szCs w:val="24"/>
              </w:rPr>
              <w:t>’ favourite books from this term for enjoyment.</w:t>
            </w:r>
            <w:r w:rsidR="00F6035A">
              <w:rPr>
                <w:color w:val="041E42"/>
                <w:sz w:val="24"/>
                <w:szCs w:val="24"/>
              </w:rPr>
              <w:t xml:space="preserve"> Which ones did they like? Why?</w:t>
            </w:r>
          </w:p>
          <w:p w14:paraId="41C07DBC" w14:textId="58DB8096" w:rsidR="00365EF3" w:rsidRPr="00351CED" w:rsidRDefault="00F6035A" w:rsidP="00351CED">
            <w:pPr>
              <w:pStyle w:val="normal-bold"/>
              <w:spacing w:line="360" w:lineRule="auto"/>
              <w:rPr>
                <w:color w:val="041E42"/>
                <w:sz w:val="24"/>
                <w:szCs w:val="24"/>
              </w:rPr>
            </w:pPr>
            <w:r>
              <w:rPr>
                <w:color w:val="041E42"/>
                <w:sz w:val="24"/>
                <w:szCs w:val="24"/>
              </w:rPr>
              <w:t>Reflecting on learning</w:t>
            </w:r>
          </w:p>
          <w:p w14:paraId="10A46793" w14:textId="09687066" w:rsidR="00365EF3" w:rsidRPr="00351CED" w:rsidRDefault="00365EF3" w:rsidP="00351CED">
            <w:pPr>
              <w:spacing w:line="360" w:lineRule="auto"/>
              <w:rPr>
                <w:color w:val="041E42"/>
                <w:sz w:val="24"/>
                <w:szCs w:val="24"/>
              </w:rPr>
            </w:pPr>
            <w:r w:rsidRPr="00351CED">
              <w:rPr>
                <w:color w:val="041E42"/>
                <w:sz w:val="24"/>
                <w:szCs w:val="24"/>
              </w:rPr>
              <w:t>Refer to the KWL ch</w:t>
            </w:r>
            <w:r w:rsidR="00F6035A">
              <w:rPr>
                <w:color w:val="041E42"/>
                <w:sz w:val="24"/>
                <w:szCs w:val="24"/>
              </w:rPr>
              <w:t>art from lesson 1.</w:t>
            </w:r>
          </w:p>
          <w:p w14:paraId="0E262774" w14:textId="3123F247" w:rsidR="00365EF3" w:rsidRPr="00351CED" w:rsidRDefault="00365EF3" w:rsidP="00351CED">
            <w:pPr>
              <w:spacing w:line="360" w:lineRule="auto"/>
              <w:rPr>
                <w:color w:val="041E42"/>
                <w:sz w:val="24"/>
                <w:szCs w:val="24"/>
              </w:rPr>
            </w:pPr>
            <w:r w:rsidRPr="00351CED">
              <w:rPr>
                <w:color w:val="041E42"/>
                <w:sz w:val="24"/>
                <w:szCs w:val="24"/>
              </w:rPr>
              <w:t>Ask students to recall what they liked the best, remembered the most or found the most intere</w:t>
            </w:r>
            <w:r w:rsidR="00E341FF">
              <w:rPr>
                <w:color w:val="041E42"/>
                <w:sz w:val="24"/>
                <w:szCs w:val="24"/>
              </w:rPr>
              <w:t>sting from this term’s program:</w:t>
            </w:r>
          </w:p>
          <w:p w14:paraId="68C457B1" w14:textId="6AD41056" w:rsidR="00365EF3" w:rsidRPr="00351CED" w:rsidRDefault="00365EF3" w:rsidP="00677605">
            <w:pPr>
              <w:pStyle w:val="bullet-dash"/>
              <w:numPr>
                <w:ilvl w:val="0"/>
                <w:numId w:val="17"/>
              </w:numPr>
              <w:spacing w:line="360" w:lineRule="auto"/>
              <w:rPr>
                <w:color w:val="041E42"/>
                <w:sz w:val="24"/>
                <w:szCs w:val="24"/>
              </w:rPr>
            </w:pPr>
            <w:r w:rsidRPr="00351CED">
              <w:rPr>
                <w:color w:val="041E42"/>
                <w:sz w:val="24"/>
                <w:szCs w:val="24"/>
              </w:rPr>
              <w:t>Was i</w:t>
            </w:r>
            <w:r w:rsidR="00F6035A">
              <w:rPr>
                <w:color w:val="041E42"/>
                <w:sz w:val="24"/>
                <w:szCs w:val="24"/>
              </w:rPr>
              <w:t>t content? Skills? Experiences?</w:t>
            </w:r>
          </w:p>
          <w:p w14:paraId="4F65173D" w14:textId="77777777" w:rsidR="00365EF3" w:rsidRPr="00351CED" w:rsidRDefault="00365EF3" w:rsidP="00677605">
            <w:pPr>
              <w:pStyle w:val="bullet-dash"/>
              <w:numPr>
                <w:ilvl w:val="0"/>
                <w:numId w:val="17"/>
              </w:numPr>
              <w:spacing w:line="360" w:lineRule="auto"/>
              <w:rPr>
                <w:color w:val="041E42"/>
                <w:sz w:val="24"/>
                <w:szCs w:val="24"/>
              </w:rPr>
            </w:pPr>
            <w:r w:rsidRPr="00351CED">
              <w:rPr>
                <w:color w:val="041E42"/>
                <w:sz w:val="24"/>
                <w:szCs w:val="24"/>
              </w:rPr>
              <w:t>Why did they like it? Why did they remember it?</w:t>
            </w:r>
          </w:p>
          <w:p w14:paraId="74395540" w14:textId="77777777" w:rsidR="00365EF3" w:rsidRPr="00351CED" w:rsidRDefault="00365EF3" w:rsidP="00677605">
            <w:pPr>
              <w:pStyle w:val="bullet-dash"/>
              <w:numPr>
                <w:ilvl w:val="0"/>
                <w:numId w:val="17"/>
              </w:numPr>
              <w:spacing w:line="360" w:lineRule="auto"/>
              <w:rPr>
                <w:color w:val="041E42"/>
                <w:sz w:val="24"/>
                <w:szCs w:val="24"/>
              </w:rPr>
            </w:pPr>
            <w:r w:rsidRPr="00351CED">
              <w:rPr>
                <w:color w:val="041E42"/>
                <w:sz w:val="24"/>
                <w:szCs w:val="24"/>
              </w:rPr>
              <w:t>What would they do differently?</w:t>
            </w:r>
          </w:p>
          <w:p w14:paraId="56886D23" w14:textId="77777777" w:rsidR="00365EF3" w:rsidRPr="00351CED" w:rsidRDefault="00365EF3" w:rsidP="00677605">
            <w:pPr>
              <w:pStyle w:val="bullet-dash"/>
              <w:numPr>
                <w:ilvl w:val="0"/>
                <w:numId w:val="17"/>
              </w:numPr>
              <w:spacing w:line="360" w:lineRule="auto"/>
              <w:rPr>
                <w:color w:val="041E42"/>
                <w:sz w:val="24"/>
                <w:szCs w:val="24"/>
              </w:rPr>
            </w:pPr>
            <w:r w:rsidRPr="00351CED">
              <w:rPr>
                <w:color w:val="041E42"/>
                <w:sz w:val="24"/>
                <w:szCs w:val="24"/>
              </w:rPr>
              <w:t>What would they like to learn more about? Why?</w:t>
            </w:r>
          </w:p>
          <w:p w14:paraId="4ACFBF57" w14:textId="3380248D" w:rsidR="00365EF3" w:rsidRPr="00351CED" w:rsidRDefault="00365EF3" w:rsidP="00677605">
            <w:pPr>
              <w:pStyle w:val="bullet-dash"/>
              <w:numPr>
                <w:ilvl w:val="0"/>
                <w:numId w:val="17"/>
              </w:numPr>
              <w:spacing w:line="360" w:lineRule="auto"/>
              <w:rPr>
                <w:color w:val="041E42"/>
                <w:sz w:val="24"/>
                <w:szCs w:val="24"/>
              </w:rPr>
            </w:pPr>
            <w:r w:rsidRPr="00351CED">
              <w:rPr>
                <w:color w:val="041E42"/>
                <w:sz w:val="24"/>
                <w:szCs w:val="24"/>
              </w:rPr>
              <w:lastRenderedPageBreak/>
              <w:t>What feedback on the lessons do they have for the teacher? Is there anything</w:t>
            </w:r>
            <w:r w:rsidR="00F6035A">
              <w:rPr>
                <w:color w:val="041E42"/>
                <w:sz w:val="24"/>
                <w:szCs w:val="24"/>
              </w:rPr>
              <w:t xml:space="preserve"> we can improve for the future?</w:t>
            </w:r>
          </w:p>
          <w:p w14:paraId="1EEC4E77" w14:textId="3401C0CD" w:rsidR="00365EF3" w:rsidRPr="00351CED" w:rsidRDefault="00365EF3" w:rsidP="00351CED">
            <w:pPr>
              <w:spacing w:before="240" w:after="0" w:line="360" w:lineRule="auto"/>
              <w:rPr>
                <w:color w:val="041E42"/>
                <w:sz w:val="24"/>
                <w:szCs w:val="24"/>
              </w:rPr>
            </w:pPr>
            <w:r w:rsidRPr="00351CED">
              <w:rPr>
                <w:color w:val="041E42"/>
                <w:sz w:val="24"/>
                <w:szCs w:val="24"/>
              </w:rPr>
              <w:t xml:space="preserve">Create a Google </w:t>
            </w:r>
            <w:r w:rsidR="00704E43" w:rsidRPr="00351CED">
              <w:rPr>
                <w:color w:val="041E42"/>
                <w:sz w:val="24"/>
                <w:szCs w:val="24"/>
              </w:rPr>
              <w:t>F</w:t>
            </w:r>
            <w:r w:rsidRPr="00351CED">
              <w:rPr>
                <w:color w:val="041E42"/>
                <w:sz w:val="24"/>
                <w:szCs w:val="24"/>
              </w:rPr>
              <w:t>orm for the student to fill out with spe</w:t>
            </w:r>
            <w:r w:rsidR="00F6035A">
              <w:rPr>
                <w:color w:val="041E42"/>
                <w:sz w:val="24"/>
                <w:szCs w:val="24"/>
              </w:rPr>
              <w:t>cific questions for your class.</w:t>
            </w:r>
          </w:p>
        </w:tc>
        <w:tc>
          <w:tcPr>
            <w:cnfStyle w:val="000001000000" w:firstRow="0" w:lastRow="0" w:firstColumn="0" w:lastColumn="0" w:oddVBand="0" w:evenVBand="1" w:oddHBand="0" w:evenHBand="0" w:firstRowFirstColumn="0" w:firstRowLastColumn="0" w:lastRowFirstColumn="0" w:lastRowLastColumn="0"/>
            <w:tcW w:w="2552" w:type="dxa"/>
          </w:tcPr>
          <w:p w14:paraId="6A8AE73F" w14:textId="77777777" w:rsidR="00365EF3" w:rsidRPr="00351CED" w:rsidRDefault="00365EF3" w:rsidP="00351CED">
            <w:pPr>
              <w:spacing w:line="360" w:lineRule="auto"/>
              <w:rPr>
                <w:rFonts w:eastAsiaTheme="minorEastAsia"/>
                <w:color w:val="041E42"/>
                <w:sz w:val="24"/>
                <w:szCs w:val="24"/>
              </w:rPr>
            </w:pPr>
            <w:r w:rsidRPr="00351CED">
              <w:rPr>
                <w:color w:val="041E42"/>
                <w:sz w:val="24"/>
                <w:szCs w:val="24"/>
              </w:rPr>
              <w:lastRenderedPageBreak/>
              <w:t>Completed KWL chart from lesson 1</w:t>
            </w:r>
          </w:p>
        </w:tc>
      </w:tr>
      <w:tr w:rsidR="00365EF3" w:rsidRPr="00351CED" w14:paraId="56C8E7EA" w14:textId="77777777" w:rsidTr="002D1FE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0AF3186" w14:textId="77777777" w:rsidR="00365EF3" w:rsidRPr="00351CED" w:rsidRDefault="00365EF3"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6C0BB453" w14:textId="77777777" w:rsidR="00365EF3" w:rsidRPr="00351CED" w:rsidRDefault="00365EF3" w:rsidP="00351CED">
            <w:pPr>
              <w:pStyle w:val="normal-bold"/>
              <w:spacing w:line="360" w:lineRule="auto"/>
              <w:rPr>
                <w:color w:val="041E42"/>
                <w:sz w:val="24"/>
                <w:szCs w:val="24"/>
              </w:rPr>
            </w:pPr>
            <w:r w:rsidRPr="00351CED">
              <w:rPr>
                <w:color w:val="041E42"/>
                <w:sz w:val="24"/>
                <w:szCs w:val="24"/>
              </w:rPr>
              <w:t>Inquiry question reflection</w:t>
            </w:r>
          </w:p>
          <w:p w14:paraId="1811BB68" w14:textId="77777777" w:rsidR="00365EF3" w:rsidRPr="00351CED" w:rsidRDefault="00365EF3" w:rsidP="00351CED">
            <w:pPr>
              <w:spacing w:line="360" w:lineRule="auto"/>
              <w:rPr>
                <w:color w:val="041E42"/>
                <w:sz w:val="24"/>
                <w:szCs w:val="24"/>
              </w:rPr>
            </w:pPr>
            <w:r w:rsidRPr="00351CED">
              <w:rPr>
                <w:color w:val="041E42"/>
                <w:sz w:val="24"/>
                <w:szCs w:val="24"/>
              </w:rPr>
              <w:t>How can we protect native birds in our local area?</w:t>
            </w:r>
          </w:p>
          <w:p w14:paraId="7B4F43F1" w14:textId="77777777" w:rsidR="00365EF3" w:rsidRPr="00351CED" w:rsidRDefault="00365EF3" w:rsidP="00351CED">
            <w:pPr>
              <w:spacing w:line="360" w:lineRule="auto"/>
              <w:rPr>
                <w:color w:val="041E42"/>
                <w:sz w:val="24"/>
                <w:szCs w:val="24"/>
              </w:rPr>
            </w:pPr>
            <w:r w:rsidRPr="00351CED">
              <w:rPr>
                <w:color w:val="041E42"/>
                <w:sz w:val="24"/>
                <w:szCs w:val="24"/>
              </w:rPr>
              <w:t>Students can answer this in any format they like.</w:t>
            </w:r>
          </w:p>
          <w:p w14:paraId="2AEE797A" w14:textId="559CA8BE" w:rsidR="00365EF3" w:rsidRPr="00351CED" w:rsidRDefault="00E341FF" w:rsidP="00A25629">
            <w:pPr>
              <w:spacing w:line="360" w:lineRule="auto"/>
              <w:rPr>
                <w:color w:val="041E42"/>
                <w:sz w:val="24"/>
                <w:szCs w:val="24"/>
              </w:rPr>
            </w:pPr>
            <w:r>
              <w:rPr>
                <w:color w:val="041E42"/>
                <w:sz w:val="24"/>
                <w:szCs w:val="24"/>
              </w:rPr>
              <w:t>For example</w:t>
            </w:r>
            <w:r w:rsidR="00365EF3" w:rsidRPr="00351CED">
              <w:rPr>
                <w:color w:val="041E42"/>
                <w:sz w:val="24"/>
                <w:szCs w:val="24"/>
              </w:rPr>
              <w:t xml:space="preserve"> Google </w:t>
            </w:r>
            <w:r w:rsidR="00A25629">
              <w:rPr>
                <w:color w:val="041E42"/>
                <w:sz w:val="24"/>
                <w:szCs w:val="24"/>
              </w:rPr>
              <w:t>S</w:t>
            </w:r>
            <w:r w:rsidR="00365EF3" w:rsidRPr="00351CED">
              <w:rPr>
                <w:color w:val="041E42"/>
                <w:sz w:val="24"/>
                <w:szCs w:val="24"/>
              </w:rPr>
              <w:t xml:space="preserve">lides or </w:t>
            </w:r>
            <w:r>
              <w:rPr>
                <w:color w:val="041E42"/>
                <w:sz w:val="24"/>
                <w:szCs w:val="24"/>
              </w:rPr>
              <w:t xml:space="preserve">a </w:t>
            </w:r>
            <w:r w:rsidR="00365EF3" w:rsidRPr="00351CED">
              <w:rPr>
                <w:color w:val="041E42"/>
                <w:sz w:val="24"/>
                <w:szCs w:val="24"/>
              </w:rPr>
              <w:t>PowerPoint presentation, a video, a speech, a w</w:t>
            </w:r>
            <w:r w:rsidR="00F6035A">
              <w:rPr>
                <w:color w:val="041E42"/>
                <w:sz w:val="24"/>
                <w:szCs w:val="24"/>
              </w:rPr>
              <w:t>ritten report, an artwork.</w:t>
            </w:r>
          </w:p>
        </w:tc>
        <w:tc>
          <w:tcPr>
            <w:cnfStyle w:val="000001000000" w:firstRow="0" w:lastRow="0" w:firstColumn="0" w:lastColumn="0" w:oddVBand="0" w:evenVBand="1" w:oddHBand="0" w:evenHBand="0" w:firstRowFirstColumn="0" w:firstRowLastColumn="0" w:lastRowFirstColumn="0" w:lastRowLastColumn="0"/>
            <w:tcW w:w="2552" w:type="dxa"/>
          </w:tcPr>
          <w:p w14:paraId="19B6F9CA" w14:textId="2A965E5C" w:rsidR="00365EF3" w:rsidRPr="00351CED" w:rsidRDefault="00E341FF" w:rsidP="00351CED">
            <w:pPr>
              <w:spacing w:line="360" w:lineRule="auto"/>
              <w:rPr>
                <w:color w:val="041E42"/>
                <w:sz w:val="24"/>
                <w:szCs w:val="24"/>
              </w:rPr>
            </w:pPr>
            <w:r>
              <w:rPr>
                <w:color w:val="041E42"/>
                <w:sz w:val="24"/>
                <w:szCs w:val="24"/>
              </w:rPr>
              <w:t>Google S</w:t>
            </w:r>
            <w:r w:rsidR="00365EF3" w:rsidRPr="00351CED">
              <w:rPr>
                <w:color w:val="041E42"/>
                <w:sz w:val="24"/>
                <w:szCs w:val="24"/>
              </w:rPr>
              <w:t xml:space="preserve">lides or </w:t>
            </w:r>
            <w:r>
              <w:rPr>
                <w:color w:val="041E42"/>
                <w:sz w:val="24"/>
                <w:szCs w:val="24"/>
              </w:rPr>
              <w:t xml:space="preserve">Microsoft </w:t>
            </w:r>
            <w:r w:rsidR="00365EF3" w:rsidRPr="00351CED">
              <w:rPr>
                <w:color w:val="041E42"/>
                <w:sz w:val="24"/>
                <w:szCs w:val="24"/>
              </w:rPr>
              <w:t>PowerPo</w:t>
            </w:r>
            <w:r w:rsidR="00F6035A">
              <w:rPr>
                <w:color w:val="041E42"/>
                <w:sz w:val="24"/>
                <w:szCs w:val="24"/>
              </w:rPr>
              <w:t>int</w:t>
            </w:r>
          </w:p>
          <w:p w14:paraId="1B998444" w14:textId="77777777" w:rsidR="00365EF3" w:rsidRPr="00351CED" w:rsidRDefault="00365EF3" w:rsidP="00351CED">
            <w:pPr>
              <w:spacing w:line="360" w:lineRule="auto"/>
              <w:rPr>
                <w:color w:val="041E42"/>
                <w:sz w:val="24"/>
                <w:szCs w:val="24"/>
              </w:rPr>
            </w:pPr>
            <w:r w:rsidRPr="00351CED">
              <w:rPr>
                <w:color w:val="041E42"/>
                <w:sz w:val="24"/>
                <w:szCs w:val="24"/>
              </w:rPr>
              <w:t>Digital camera</w:t>
            </w:r>
          </w:p>
          <w:p w14:paraId="6B73DBEC" w14:textId="46C86404" w:rsidR="00365EF3" w:rsidRPr="00351CED" w:rsidRDefault="00F6035A" w:rsidP="00351CED">
            <w:pPr>
              <w:spacing w:line="360" w:lineRule="auto"/>
              <w:rPr>
                <w:rFonts w:eastAsiaTheme="minorEastAsia"/>
                <w:color w:val="041E42"/>
                <w:sz w:val="24"/>
                <w:szCs w:val="24"/>
              </w:rPr>
            </w:pPr>
            <w:r>
              <w:rPr>
                <w:color w:val="041E42"/>
                <w:sz w:val="24"/>
                <w:szCs w:val="24"/>
              </w:rPr>
              <w:t>Art supplies</w:t>
            </w:r>
          </w:p>
        </w:tc>
      </w:tr>
      <w:tr w:rsidR="00365EF3" w:rsidRPr="00351CED" w14:paraId="284BC01D" w14:textId="77777777" w:rsidTr="002D1FE4">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7475ED85" w14:textId="77777777" w:rsidR="00365EF3" w:rsidRPr="00351CED" w:rsidRDefault="00365EF3"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6B260EA2" w14:textId="77777777" w:rsidR="00365EF3" w:rsidRPr="00351CED" w:rsidRDefault="00365EF3" w:rsidP="00351CED">
            <w:pPr>
              <w:pStyle w:val="normal-bold"/>
              <w:spacing w:line="360" w:lineRule="auto"/>
              <w:rPr>
                <w:color w:val="041E42"/>
                <w:sz w:val="24"/>
                <w:szCs w:val="24"/>
              </w:rPr>
            </w:pPr>
            <w:r w:rsidRPr="00351CED">
              <w:rPr>
                <w:color w:val="041E42"/>
                <w:sz w:val="24"/>
                <w:szCs w:val="24"/>
              </w:rPr>
              <w:t>Program survey</w:t>
            </w:r>
          </w:p>
          <w:p w14:paraId="2E0C5EDB" w14:textId="77777777" w:rsidR="00365EF3" w:rsidRPr="00351CED" w:rsidRDefault="00365EF3" w:rsidP="00351CED">
            <w:pPr>
              <w:spacing w:line="360" w:lineRule="auto"/>
              <w:rPr>
                <w:color w:val="041E42"/>
                <w:sz w:val="24"/>
                <w:szCs w:val="24"/>
              </w:rPr>
            </w:pPr>
            <w:r w:rsidRPr="00351CED">
              <w:rPr>
                <w:color w:val="041E42"/>
                <w:sz w:val="24"/>
                <w:szCs w:val="24"/>
              </w:rPr>
              <w:t>Students complete the reflection survey either digitally or on paper.</w:t>
            </w:r>
          </w:p>
        </w:tc>
        <w:tc>
          <w:tcPr>
            <w:cnfStyle w:val="000001000000" w:firstRow="0" w:lastRow="0" w:firstColumn="0" w:lastColumn="0" w:oddVBand="0" w:evenVBand="1" w:oddHBand="0" w:evenHBand="0" w:firstRowFirstColumn="0" w:firstRowLastColumn="0" w:lastRowFirstColumn="0" w:lastRowLastColumn="0"/>
            <w:tcW w:w="2552" w:type="dxa"/>
          </w:tcPr>
          <w:p w14:paraId="2B9FB0BB" w14:textId="77777777" w:rsidR="00365EF3" w:rsidRPr="00351CED" w:rsidRDefault="00365EF3" w:rsidP="00351CED">
            <w:pPr>
              <w:spacing w:line="360" w:lineRule="auto"/>
              <w:rPr>
                <w:color w:val="041E42"/>
                <w:sz w:val="24"/>
                <w:szCs w:val="24"/>
              </w:rPr>
            </w:pPr>
          </w:p>
        </w:tc>
      </w:tr>
      <w:tr w:rsidR="00365EF3" w:rsidRPr="00351CED" w14:paraId="71F8524C" w14:textId="77777777" w:rsidTr="002D1FE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7D15EBA1" w14:textId="77777777" w:rsidR="00365EF3" w:rsidRPr="00351CED" w:rsidRDefault="00365EF3" w:rsidP="00351CED">
            <w:pPr>
              <w:pStyle w:val="normal-bold"/>
              <w:spacing w:line="360" w:lineRule="auto"/>
              <w:rPr>
                <w:sz w:val="24"/>
                <w:szCs w:val="24"/>
              </w:rPr>
            </w:pPr>
            <w:r w:rsidRPr="00351CED">
              <w:rPr>
                <w:sz w:val="24"/>
                <w:szCs w:val="24"/>
              </w:rPr>
              <w:t>Student activity</w:t>
            </w:r>
          </w:p>
        </w:tc>
        <w:tc>
          <w:tcPr>
            <w:cnfStyle w:val="000010000000" w:firstRow="0" w:lastRow="0" w:firstColumn="0" w:lastColumn="0" w:oddVBand="1" w:evenVBand="0" w:oddHBand="0" w:evenHBand="0" w:firstRowFirstColumn="0" w:firstRowLastColumn="0" w:lastRowFirstColumn="0" w:lastRowLastColumn="0"/>
            <w:tcW w:w="9796" w:type="dxa"/>
          </w:tcPr>
          <w:p w14:paraId="4CFD6A30" w14:textId="77777777" w:rsidR="00365EF3" w:rsidRPr="00351CED" w:rsidRDefault="00365EF3" w:rsidP="00351CED">
            <w:pPr>
              <w:pStyle w:val="normal-bold"/>
              <w:spacing w:line="360" w:lineRule="auto"/>
              <w:rPr>
                <w:color w:val="041E42"/>
                <w:sz w:val="24"/>
                <w:szCs w:val="24"/>
              </w:rPr>
            </w:pPr>
            <w:r w:rsidRPr="00351CED">
              <w:rPr>
                <w:color w:val="041E42"/>
                <w:sz w:val="24"/>
                <w:szCs w:val="24"/>
              </w:rPr>
              <w:t>Daily observations journal</w:t>
            </w:r>
          </w:p>
          <w:p w14:paraId="30DF8017" w14:textId="77777777" w:rsidR="00365EF3" w:rsidRPr="00351CED" w:rsidRDefault="00365EF3" w:rsidP="00351CED">
            <w:pPr>
              <w:spacing w:line="360" w:lineRule="auto"/>
              <w:rPr>
                <w:color w:val="041E42"/>
                <w:sz w:val="24"/>
                <w:szCs w:val="24"/>
              </w:rPr>
            </w:pPr>
            <w:r w:rsidRPr="00351CED">
              <w:rPr>
                <w:color w:val="041E42"/>
                <w:sz w:val="24"/>
                <w:szCs w:val="24"/>
              </w:rPr>
              <w:t>Students look out the window or sit in the backyard and use their five senses to record the world around them. What can they see, smell, feel, hear and taste (when they stick their tongue out in the air)? Students write or draw t</w:t>
            </w:r>
            <w:r w:rsidR="00704E43" w:rsidRPr="00351CED">
              <w:rPr>
                <w:color w:val="041E42"/>
                <w:sz w:val="24"/>
                <w:szCs w:val="24"/>
              </w:rPr>
              <w:t>heir findings in their journals.</w:t>
            </w:r>
          </w:p>
        </w:tc>
        <w:tc>
          <w:tcPr>
            <w:cnfStyle w:val="000001000000" w:firstRow="0" w:lastRow="0" w:firstColumn="0" w:lastColumn="0" w:oddVBand="0" w:evenVBand="1" w:oddHBand="0" w:evenHBand="0" w:firstRowFirstColumn="0" w:firstRowLastColumn="0" w:lastRowFirstColumn="0" w:lastRowLastColumn="0"/>
            <w:tcW w:w="2552" w:type="dxa"/>
          </w:tcPr>
          <w:p w14:paraId="0941C53B" w14:textId="1D7D65E9" w:rsidR="00365EF3" w:rsidRPr="00351CED" w:rsidRDefault="00365EF3" w:rsidP="00351CED">
            <w:pPr>
              <w:spacing w:line="360" w:lineRule="auto"/>
              <w:rPr>
                <w:color w:val="041E42"/>
                <w:sz w:val="24"/>
                <w:szCs w:val="24"/>
              </w:rPr>
            </w:pPr>
            <w:r w:rsidRPr="00351CED">
              <w:rPr>
                <w:color w:val="041E42"/>
                <w:sz w:val="24"/>
                <w:szCs w:val="24"/>
              </w:rPr>
              <w:t>Daily</w:t>
            </w:r>
            <w:r w:rsidR="00F6035A">
              <w:rPr>
                <w:color w:val="041E42"/>
                <w:sz w:val="24"/>
                <w:szCs w:val="24"/>
              </w:rPr>
              <w:t xml:space="preserve"> journal</w:t>
            </w:r>
          </w:p>
          <w:p w14:paraId="3B3817DD" w14:textId="77777777" w:rsidR="00365EF3" w:rsidRPr="00351CED" w:rsidRDefault="00365EF3" w:rsidP="00351CED">
            <w:pPr>
              <w:spacing w:line="360" w:lineRule="auto"/>
              <w:rPr>
                <w:color w:val="041E42"/>
                <w:sz w:val="24"/>
                <w:szCs w:val="24"/>
              </w:rPr>
            </w:pPr>
            <w:r w:rsidRPr="00351CED">
              <w:rPr>
                <w:color w:val="041E42"/>
                <w:sz w:val="24"/>
                <w:szCs w:val="24"/>
              </w:rPr>
              <w:t>Pencil</w:t>
            </w:r>
          </w:p>
        </w:tc>
      </w:tr>
      <w:tr w:rsidR="00365EF3" w:rsidRPr="00351CED" w14:paraId="2EDF34A8" w14:textId="77777777" w:rsidTr="002D1FE4">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5E7A25B8" w14:textId="77777777" w:rsidR="00365EF3" w:rsidRPr="00351CED" w:rsidRDefault="00365EF3" w:rsidP="00351CED">
            <w:pPr>
              <w:pStyle w:val="normal-bold"/>
              <w:spacing w:line="360" w:lineRule="auto"/>
              <w:rPr>
                <w:sz w:val="24"/>
                <w:szCs w:val="24"/>
              </w:rPr>
            </w:pPr>
            <w:r w:rsidRPr="00351CED">
              <w:rPr>
                <w:sz w:val="24"/>
                <w:szCs w:val="24"/>
              </w:rPr>
              <w:t>Assessment</w:t>
            </w:r>
          </w:p>
        </w:tc>
        <w:tc>
          <w:tcPr>
            <w:cnfStyle w:val="000010000000" w:firstRow="0" w:lastRow="0" w:firstColumn="0" w:lastColumn="0" w:oddVBand="1" w:evenVBand="0" w:oddHBand="0" w:evenHBand="0" w:firstRowFirstColumn="0" w:firstRowLastColumn="0" w:lastRowFirstColumn="0" w:lastRowLastColumn="0"/>
            <w:tcW w:w="9796" w:type="dxa"/>
          </w:tcPr>
          <w:p w14:paraId="0F05E448" w14:textId="629B488D" w:rsidR="00365EF3" w:rsidRPr="00351CED" w:rsidRDefault="00365EF3" w:rsidP="00351CED">
            <w:pPr>
              <w:spacing w:line="360" w:lineRule="auto"/>
              <w:rPr>
                <w:color w:val="041E42"/>
                <w:sz w:val="24"/>
                <w:szCs w:val="24"/>
              </w:rPr>
            </w:pPr>
            <w:r w:rsidRPr="00351CED">
              <w:rPr>
                <w:color w:val="041E42"/>
                <w:sz w:val="24"/>
                <w:szCs w:val="24"/>
              </w:rPr>
              <w:t>Students submit their inquiry q</w:t>
            </w:r>
            <w:r w:rsidR="00F6035A">
              <w:rPr>
                <w:color w:val="041E42"/>
                <w:sz w:val="24"/>
                <w:szCs w:val="24"/>
              </w:rPr>
              <w:t>uestion reflections vis Seesaw.</w:t>
            </w:r>
            <w:bookmarkStart w:id="0" w:name="_GoBack"/>
            <w:bookmarkEnd w:id="0"/>
          </w:p>
        </w:tc>
        <w:tc>
          <w:tcPr>
            <w:cnfStyle w:val="000001000000" w:firstRow="0" w:lastRow="0" w:firstColumn="0" w:lastColumn="0" w:oddVBand="0" w:evenVBand="1" w:oddHBand="0" w:evenHBand="0" w:firstRowFirstColumn="0" w:firstRowLastColumn="0" w:lastRowFirstColumn="0" w:lastRowLastColumn="0"/>
            <w:tcW w:w="2552" w:type="dxa"/>
          </w:tcPr>
          <w:p w14:paraId="701348DD" w14:textId="77777777" w:rsidR="00365EF3" w:rsidRPr="00351CED" w:rsidRDefault="00290905" w:rsidP="00351CED">
            <w:pPr>
              <w:spacing w:line="360" w:lineRule="auto"/>
              <w:rPr>
                <w:color w:val="041E42"/>
                <w:sz w:val="24"/>
                <w:szCs w:val="24"/>
              </w:rPr>
            </w:pPr>
            <w:r w:rsidRPr="00351CED">
              <w:rPr>
                <w:color w:val="041E42"/>
                <w:sz w:val="24"/>
                <w:szCs w:val="24"/>
              </w:rPr>
              <w:t>Sees</w:t>
            </w:r>
            <w:r w:rsidR="00365EF3" w:rsidRPr="00351CED">
              <w:rPr>
                <w:color w:val="041E42"/>
                <w:sz w:val="24"/>
                <w:szCs w:val="24"/>
              </w:rPr>
              <w:t>aw</w:t>
            </w:r>
          </w:p>
        </w:tc>
      </w:tr>
      <w:tr w:rsidR="00365EF3" w:rsidRPr="00351CED" w14:paraId="59DD3C34" w14:textId="77777777" w:rsidTr="002D1FE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40" w:type="dxa"/>
          </w:tcPr>
          <w:p w14:paraId="43F3D9F0" w14:textId="6D6E8F7C" w:rsidR="00365EF3" w:rsidRPr="00351CED" w:rsidRDefault="005023D1" w:rsidP="00351CED">
            <w:pPr>
              <w:pStyle w:val="normal-bold"/>
              <w:spacing w:line="360" w:lineRule="auto"/>
              <w:rPr>
                <w:sz w:val="24"/>
                <w:szCs w:val="24"/>
              </w:rPr>
            </w:pPr>
            <w:r>
              <w:rPr>
                <w:sz w:val="24"/>
                <w:szCs w:val="24"/>
              </w:rPr>
              <w:t>Reflection</w:t>
            </w:r>
          </w:p>
        </w:tc>
        <w:tc>
          <w:tcPr>
            <w:cnfStyle w:val="000010000000" w:firstRow="0" w:lastRow="0" w:firstColumn="0" w:lastColumn="0" w:oddVBand="1" w:evenVBand="0" w:oddHBand="0" w:evenHBand="0" w:firstRowFirstColumn="0" w:firstRowLastColumn="0" w:lastRowFirstColumn="0" w:lastRowLastColumn="0"/>
            <w:tcW w:w="9796" w:type="dxa"/>
          </w:tcPr>
          <w:p w14:paraId="7CFC9BE8" w14:textId="77777777" w:rsidR="00365EF3" w:rsidRPr="00351CED" w:rsidRDefault="00365EF3" w:rsidP="00351CED">
            <w:pPr>
              <w:spacing w:line="360" w:lineRule="auto"/>
              <w:rPr>
                <w:color w:val="041E42"/>
                <w:sz w:val="24"/>
                <w:szCs w:val="24"/>
              </w:rPr>
            </w:pPr>
            <w:r w:rsidRPr="00351CED">
              <w:rPr>
                <w:color w:val="041E42"/>
                <w:sz w:val="24"/>
                <w:szCs w:val="24"/>
              </w:rPr>
              <w:t>Why do we need to reflect on what we’ve learnt?</w:t>
            </w:r>
          </w:p>
        </w:tc>
        <w:tc>
          <w:tcPr>
            <w:cnfStyle w:val="000001000000" w:firstRow="0" w:lastRow="0" w:firstColumn="0" w:lastColumn="0" w:oddVBand="0" w:evenVBand="1" w:oddHBand="0" w:evenHBand="0" w:firstRowFirstColumn="0" w:firstRowLastColumn="0" w:lastRowFirstColumn="0" w:lastRowLastColumn="0"/>
            <w:tcW w:w="2552" w:type="dxa"/>
          </w:tcPr>
          <w:p w14:paraId="01F61DAE" w14:textId="77777777" w:rsidR="00365EF3" w:rsidRPr="00351CED" w:rsidRDefault="00365EF3" w:rsidP="00351CED">
            <w:pPr>
              <w:spacing w:line="360" w:lineRule="auto"/>
              <w:rPr>
                <w:rFonts w:eastAsia="Quattrocento Sans" w:cs="Quattrocento Sans"/>
                <w:color w:val="041E42"/>
                <w:sz w:val="24"/>
                <w:szCs w:val="24"/>
              </w:rPr>
            </w:pPr>
          </w:p>
        </w:tc>
      </w:tr>
    </w:tbl>
    <w:p w14:paraId="175B863D" w14:textId="77777777" w:rsidR="00AC2DC0" w:rsidRPr="00351CED" w:rsidRDefault="00AC2DC0" w:rsidP="00351CED">
      <w:pPr>
        <w:spacing w:line="360" w:lineRule="auto"/>
        <w:rPr>
          <w:sz w:val="24"/>
          <w:szCs w:val="24"/>
        </w:rPr>
      </w:pPr>
      <w:r w:rsidRPr="00351CED">
        <w:rPr>
          <w:sz w:val="24"/>
          <w:szCs w:val="24"/>
        </w:rPr>
        <w:br w:type="page"/>
      </w:r>
    </w:p>
    <w:p w14:paraId="2D39997E" w14:textId="2370FE87" w:rsidR="00AC2DC0" w:rsidRPr="00351CED" w:rsidRDefault="00AC2DC0" w:rsidP="00AC5694">
      <w:pPr>
        <w:pStyle w:val="normal-bold"/>
        <w:shd w:val="clear" w:color="auto" w:fill="C8DCF0" w:themeFill="accent2"/>
        <w:rPr>
          <w:sz w:val="24"/>
          <w:szCs w:val="24"/>
        </w:rPr>
      </w:pPr>
      <w:r w:rsidRPr="00351CED">
        <w:rPr>
          <w:sz w:val="24"/>
          <w:szCs w:val="24"/>
        </w:rPr>
        <w:lastRenderedPageBreak/>
        <w:t>Clas</w:t>
      </w:r>
      <w:r w:rsidR="00F51982" w:rsidRPr="00351CED">
        <w:rPr>
          <w:sz w:val="24"/>
          <w:szCs w:val="24"/>
        </w:rPr>
        <w:t>s-</w:t>
      </w:r>
      <w:r w:rsidRPr="00351CED">
        <w:rPr>
          <w:sz w:val="24"/>
          <w:szCs w:val="24"/>
        </w:rPr>
        <w:t>specific adjustments and extensions</w:t>
      </w:r>
    </w:p>
    <w:p w14:paraId="15C24D9E" w14:textId="77777777" w:rsidR="00AC2DC0" w:rsidRPr="00351CED" w:rsidRDefault="00AC2DC0" w:rsidP="00351CED">
      <w:pPr>
        <w:pStyle w:val="normal-bold"/>
        <w:spacing w:after="4000" w:line="360" w:lineRule="auto"/>
        <w:rPr>
          <w:sz w:val="24"/>
          <w:szCs w:val="24"/>
        </w:rPr>
      </w:pPr>
    </w:p>
    <w:p w14:paraId="5A286DE1" w14:textId="77777777" w:rsidR="00AC2DC0" w:rsidRPr="00351CED" w:rsidRDefault="00AC2DC0" w:rsidP="00AC5694">
      <w:pPr>
        <w:pStyle w:val="normal-bold"/>
        <w:shd w:val="clear" w:color="auto" w:fill="C8DCF0" w:themeFill="accent2"/>
        <w:rPr>
          <w:sz w:val="24"/>
          <w:szCs w:val="24"/>
        </w:rPr>
      </w:pPr>
      <w:r w:rsidRPr="00351CED">
        <w:rPr>
          <w:sz w:val="24"/>
          <w:szCs w:val="24"/>
        </w:rPr>
        <w:t>Teacher reflection and annotation</w:t>
      </w:r>
    </w:p>
    <w:p w14:paraId="5C0C3584" w14:textId="77777777" w:rsidR="00AC2DC0" w:rsidRPr="00351CED" w:rsidRDefault="00AC2DC0" w:rsidP="00351CED">
      <w:pPr>
        <w:pStyle w:val="normal-bold"/>
        <w:spacing w:after="4000" w:line="360" w:lineRule="auto"/>
        <w:rPr>
          <w:sz w:val="24"/>
          <w:szCs w:val="24"/>
        </w:rPr>
      </w:pPr>
    </w:p>
    <w:p w14:paraId="5B6DEE8E" w14:textId="77777777" w:rsidR="00AC2DC0" w:rsidRPr="00351CED" w:rsidRDefault="00AC2DC0" w:rsidP="00351CED">
      <w:pPr>
        <w:spacing w:after="160" w:line="360" w:lineRule="auto"/>
        <w:rPr>
          <w:sz w:val="24"/>
          <w:szCs w:val="24"/>
        </w:rPr>
      </w:pPr>
      <w:r w:rsidRPr="00351CED">
        <w:rPr>
          <w:sz w:val="24"/>
          <w:szCs w:val="24"/>
        </w:rPr>
        <w:br w:type="page"/>
      </w:r>
    </w:p>
    <w:p w14:paraId="2365A31E" w14:textId="77777777" w:rsidR="0019338D" w:rsidRPr="00351CED" w:rsidRDefault="00AC0881" w:rsidP="00AC5694">
      <w:pPr>
        <w:pStyle w:val="normal-bold"/>
        <w:shd w:val="clear" w:color="auto" w:fill="C8DCF0" w:themeFill="accent2"/>
        <w:rPr>
          <w:sz w:val="24"/>
          <w:szCs w:val="24"/>
        </w:rPr>
      </w:pPr>
      <w:r w:rsidRPr="00351CED">
        <w:rPr>
          <w:sz w:val="24"/>
          <w:szCs w:val="24"/>
        </w:rPr>
        <w:lastRenderedPageBreak/>
        <w:t>Program evaluation</w:t>
      </w:r>
    </w:p>
    <w:p w14:paraId="0D2F6E19" w14:textId="77777777" w:rsidR="0019338D" w:rsidRPr="00351CED" w:rsidRDefault="0019338D" w:rsidP="00351CED">
      <w:pPr>
        <w:pStyle w:val="normal-bold"/>
        <w:spacing w:after="4000" w:line="360" w:lineRule="auto"/>
        <w:rPr>
          <w:sz w:val="24"/>
          <w:szCs w:val="24"/>
        </w:rPr>
      </w:pPr>
    </w:p>
    <w:p w14:paraId="5CC0FEFC" w14:textId="030B6C17" w:rsidR="00F7689D" w:rsidRPr="00351CED" w:rsidRDefault="00A927AF" w:rsidP="00A927AF">
      <w:pPr>
        <w:spacing w:line="360" w:lineRule="auto"/>
        <w:rPr>
          <w:sz w:val="24"/>
          <w:szCs w:val="24"/>
        </w:rPr>
      </w:pPr>
      <w:r>
        <w:rPr>
          <w:sz w:val="24"/>
          <w:szCs w:val="24"/>
        </w:rPr>
        <w:br w:type="page"/>
      </w:r>
    </w:p>
    <w:p w14:paraId="4DE0B40F" w14:textId="77777777" w:rsidR="00007F56" w:rsidRPr="00351CED" w:rsidRDefault="00007F56" w:rsidP="00351CED">
      <w:pPr>
        <w:spacing w:after="400" w:line="360" w:lineRule="auto"/>
        <w:jc w:val="center"/>
        <w:rPr>
          <w:sz w:val="24"/>
          <w:szCs w:val="24"/>
        </w:rPr>
      </w:pPr>
      <w:r w:rsidRPr="00351CED">
        <w:rPr>
          <w:noProof/>
          <w:sz w:val="24"/>
          <w:szCs w:val="24"/>
        </w:rPr>
        <w:lastRenderedPageBreak/>
        <w:drawing>
          <wp:inline distT="0" distB="0" distL="0" distR="0" wp14:anchorId="1B55F012" wp14:editId="4AE79AF6">
            <wp:extent cx="1000125" cy="1057275"/>
            <wp:effectExtent l="0" t="0" r="9525" b="9525"/>
            <wp:docPr id="2101055657" name="Picture 28" descr="NSW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44">
                      <a:extLst>
                        <a:ext uri="{28A0092B-C50C-407E-A947-70E740481C1C}">
                          <a14:useLocalDpi xmlns:a14="http://schemas.microsoft.com/office/drawing/2010/main" val="0"/>
                        </a:ext>
                      </a:extLst>
                    </a:blip>
                    <a:stretch>
                      <a:fillRect/>
                    </a:stretch>
                  </pic:blipFill>
                  <pic:spPr>
                    <a:xfrm>
                      <a:off x="0" y="0"/>
                      <a:ext cx="1000125" cy="1057275"/>
                    </a:xfrm>
                    <a:prstGeom prst="rect">
                      <a:avLst/>
                    </a:prstGeom>
                  </pic:spPr>
                </pic:pic>
              </a:graphicData>
            </a:graphic>
          </wp:inline>
        </w:drawing>
      </w:r>
    </w:p>
    <w:p w14:paraId="40687CD7" w14:textId="77777777" w:rsidR="00007F56" w:rsidRPr="00351CED" w:rsidRDefault="00BD3162" w:rsidP="00351CED">
      <w:pPr>
        <w:spacing w:line="360" w:lineRule="auto"/>
        <w:jc w:val="center"/>
        <w:rPr>
          <w:sz w:val="24"/>
          <w:szCs w:val="24"/>
        </w:rPr>
      </w:pPr>
      <w:r w:rsidRPr="00351CED">
        <w:rPr>
          <w:noProof/>
          <w:sz w:val="24"/>
          <w:szCs w:val="24"/>
        </w:rPr>
        <w:drawing>
          <wp:inline distT="0" distB="0" distL="0" distR="0" wp14:anchorId="3230A097" wp14:editId="0E8D96CD">
            <wp:extent cx="4223385" cy="1950085"/>
            <wp:effectExtent l="0" t="0" r="0" b="0"/>
            <wp:docPr id="304146141" name="Picture 304146141" descr="Catalyst Lab Innovation Program, Education for Futures and Governa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4223385" cy="1950085"/>
                    </a:xfrm>
                    <a:prstGeom prst="rect">
                      <a:avLst/>
                    </a:prstGeom>
                  </pic:spPr>
                </pic:pic>
              </a:graphicData>
            </a:graphic>
          </wp:inline>
        </w:drawing>
      </w:r>
    </w:p>
    <w:p w14:paraId="038A1256" w14:textId="77777777" w:rsidR="009A71DA" w:rsidRPr="00351CED" w:rsidRDefault="009A71DA" w:rsidP="00351CED">
      <w:pPr>
        <w:spacing w:before="1600" w:line="360" w:lineRule="auto"/>
        <w:ind w:left="6" w:hanging="6"/>
        <w:jc w:val="center"/>
        <w:rPr>
          <w:color w:val="FFFFFF" w:themeColor="background1"/>
          <w:sz w:val="24"/>
          <w:szCs w:val="24"/>
        </w:rPr>
      </w:pPr>
      <w:r w:rsidRPr="00351CED">
        <w:rPr>
          <w:rFonts w:ascii="Quattrocento Sans" w:eastAsia="Quattrocento Sans" w:hAnsi="Quattrocento Sans" w:cs="Quattrocento Sans"/>
          <w:noProof/>
          <w:sz w:val="24"/>
          <w:szCs w:val="24"/>
        </w:rPr>
        <w:drawing>
          <wp:inline distT="0" distB="0" distL="0" distR="0" wp14:anchorId="68DEF70F" wp14:editId="4CB8EA51">
            <wp:extent cx="328295" cy="200298"/>
            <wp:effectExtent l="0" t="0" r="0" b="9525"/>
            <wp:docPr id="12" name="Picture 11" descr="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rotWithShape="1">
                    <a:blip r:embed="rId146" cstate="print">
                      <a:extLst>
                        <a:ext uri="{28A0092B-C50C-407E-A947-70E740481C1C}">
                          <a14:useLocalDpi xmlns:a14="http://schemas.microsoft.com/office/drawing/2010/main" val="0"/>
                        </a:ext>
                      </a:extLst>
                    </a:blip>
                    <a:srcRect r="-36687" b="-2277"/>
                    <a:stretch/>
                  </pic:blipFill>
                  <pic:spPr bwMode="auto">
                    <a:xfrm>
                      <a:off x="0" y="0"/>
                      <a:ext cx="335465" cy="204673"/>
                    </a:xfrm>
                    <a:prstGeom prst="rect">
                      <a:avLst/>
                    </a:prstGeom>
                    <a:ln>
                      <a:noFill/>
                    </a:ln>
                    <a:extLst>
                      <a:ext uri="{53640926-AAD7-44D8-BBD7-CCE9431645EC}">
                        <a14:shadowObscured xmlns:a14="http://schemas.microsoft.com/office/drawing/2010/main"/>
                      </a:ext>
                    </a:extLst>
                  </pic:spPr>
                </pic:pic>
              </a:graphicData>
            </a:graphic>
          </wp:inline>
        </w:drawing>
      </w:r>
      <w:r w:rsidRPr="00351CED">
        <w:rPr>
          <w:color w:val="FFFFFF" w:themeColor="background1"/>
          <w:sz w:val="24"/>
          <w:szCs w:val="24"/>
        </w:rPr>
        <w:t>@CatalystLabNSW</w:t>
      </w:r>
    </w:p>
    <w:p w14:paraId="62EE12A1" w14:textId="77777777" w:rsidR="009A71DA" w:rsidRPr="00351CED" w:rsidRDefault="009A71DA" w:rsidP="00351CED">
      <w:pPr>
        <w:spacing w:after="240" w:line="360" w:lineRule="auto"/>
        <w:ind w:left="6" w:hanging="6"/>
        <w:jc w:val="center"/>
        <w:rPr>
          <w:color w:val="FFFFFF" w:themeColor="background1"/>
          <w:sz w:val="24"/>
          <w:szCs w:val="24"/>
        </w:rPr>
      </w:pPr>
      <w:r w:rsidRPr="00351CED">
        <w:rPr>
          <w:rFonts w:ascii="Quattrocento Sans" w:eastAsia="Quattrocento Sans" w:hAnsi="Quattrocento Sans" w:cs="Quattrocento Sans"/>
          <w:noProof/>
          <w:sz w:val="24"/>
          <w:szCs w:val="24"/>
        </w:rPr>
        <w:drawing>
          <wp:inline distT="0" distB="0" distL="0" distR="0" wp14:anchorId="6D020688" wp14:editId="01C178D6">
            <wp:extent cx="378823" cy="178307"/>
            <wp:effectExtent l="0" t="0" r="0" b="0"/>
            <wp:docPr id="13" name="Picture 12" descr="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rotWithShape="1">
                    <a:blip r:embed="rId147" cstate="print">
                      <a:extLst>
                        <a:ext uri="{28A0092B-C50C-407E-A947-70E740481C1C}">
                          <a14:useLocalDpi xmlns:a14="http://schemas.microsoft.com/office/drawing/2010/main" val="0"/>
                        </a:ext>
                      </a:extLst>
                    </a:blip>
                    <a:srcRect l="1" t="-1" r="-50501" b="653"/>
                    <a:stretch/>
                  </pic:blipFill>
                  <pic:spPr bwMode="auto">
                    <a:xfrm>
                      <a:off x="0" y="0"/>
                      <a:ext cx="387209" cy="182254"/>
                    </a:xfrm>
                    <a:prstGeom prst="rect">
                      <a:avLst/>
                    </a:prstGeom>
                    <a:ln>
                      <a:noFill/>
                    </a:ln>
                    <a:extLst>
                      <a:ext uri="{53640926-AAD7-44D8-BBD7-CCE9431645EC}">
                        <a14:shadowObscured xmlns:a14="http://schemas.microsoft.com/office/drawing/2010/main"/>
                      </a:ext>
                    </a:extLst>
                  </pic:spPr>
                </pic:pic>
              </a:graphicData>
            </a:graphic>
          </wp:inline>
        </w:drawing>
      </w:r>
      <w:r w:rsidR="00BD3162" w:rsidRPr="00351CED">
        <w:rPr>
          <w:color w:val="FFFFFF" w:themeColor="background1"/>
          <w:sz w:val="24"/>
          <w:szCs w:val="24"/>
        </w:rPr>
        <w:t>edumap.support</w:t>
      </w:r>
      <w:r w:rsidRPr="00351CED">
        <w:rPr>
          <w:color w:val="FFFFFF" w:themeColor="background1"/>
          <w:sz w:val="24"/>
          <w:szCs w:val="24"/>
        </w:rPr>
        <w:t>@det.nsw.edu.au</w:t>
      </w:r>
    </w:p>
    <w:p w14:paraId="624D9CD4" w14:textId="77777777" w:rsidR="00BE7FE2" w:rsidRPr="00351CED" w:rsidRDefault="00BE7FE2" w:rsidP="00351CED">
      <w:pPr>
        <w:spacing w:after="240" w:line="360" w:lineRule="auto"/>
        <w:ind w:left="6" w:hanging="6"/>
        <w:jc w:val="center"/>
        <w:rPr>
          <w:color w:val="FFFFFF" w:themeColor="background1"/>
          <w:sz w:val="24"/>
          <w:szCs w:val="24"/>
        </w:rPr>
      </w:pPr>
      <w:r w:rsidRPr="00351CED">
        <w:rPr>
          <w:color w:val="FFFFFF" w:themeColor="background1"/>
          <w:sz w:val="24"/>
          <w:szCs w:val="24"/>
        </w:rPr>
        <w:t>www.education.nsw.gov.au/catalyst-lab</w:t>
      </w:r>
    </w:p>
    <w:p w14:paraId="568651E6" w14:textId="77777777" w:rsidR="009A71DA" w:rsidRPr="00351CED" w:rsidRDefault="009A71DA" w:rsidP="00351CED">
      <w:pPr>
        <w:spacing w:line="360" w:lineRule="auto"/>
        <w:rPr>
          <w:rFonts w:ascii="Quattrocento Sans" w:eastAsia="Quattrocento Sans" w:hAnsi="Quattrocento Sans" w:cs="Quattrocento Sans"/>
          <w:sz w:val="24"/>
          <w:szCs w:val="24"/>
        </w:rPr>
      </w:pPr>
    </w:p>
    <w:p w14:paraId="7A00B912" w14:textId="77777777" w:rsidR="006246CE" w:rsidRPr="00351CED" w:rsidRDefault="00A56599" w:rsidP="00351CED">
      <w:pPr>
        <w:spacing w:line="360" w:lineRule="auto"/>
        <w:ind w:hanging="2"/>
        <w:jc w:val="center"/>
        <w:rPr>
          <w:rFonts w:ascii="Quattrocento Sans" w:eastAsia="Quattrocento Sans" w:hAnsi="Quattrocento Sans" w:cs="Quattrocento Sans"/>
          <w:sz w:val="24"/>
          <w:szCs w:val="24"/>
        </w:rPr>
      </w:pPr>
      <w:r w:rsidRPr="00351CED">
        <w:rPr>
          <w:rFonts w:ascii="Quattrocento Sans" w:eastAsia="Quattrocento Sans" w:hAnsi="Quattrocento Sans" w:cs="Quattrocento Sans"/>
          <w:noProof/>
          <w:sz w:val="24"/>
          <w:szCs w:val="24"/>
        </w:rPr>
        <mc:AlternateContent>
          <mc:Choice Requires="wps">
            <w:drawing>
              <wp:anchor distT="0" distB="0" distL="114300" distR="114300" simplePos="0" relativeHeight="251658240" behindDoc="1" locked="1" layoutInCell="1" allowOverlap="1" wp14:anchorId="76454CBB" wp14:editId="5B9D9B78">
                <wp:simplePos x="0" y="0"/>
                <wp:positionH relativeFrom="page">
                  <wp:posOffset>0</wp:posOffset>
                </wp:positionH>
                <wp:positionV relativeFrom="page">
                  <wp:posOffset>0</wp:posOffset>
                </wp:positionV>
                <wp:extent cx="10692000" cy="7560000"/>
                <wp:effectExtent l="57150" t="19050" r="52705" b="79375"/>
                <wp:wrapNone/>
                <wp:docPr id="37" name="Rectangle 37" descr="decorative"/>
                <wp:cNvGraphicFramePr/>
                <a:graphic xmlns:a="http://schemas.openxmlformats.org/drawingml/2006/main">
                  <a:graphicData uri="http://schemas.microsoft.com/office/word/2010/wordprocessingShape">
                    <wps:wsp>
                      <wps:cNvSpPr/>
                      <wps:spPr>
                        <a:xfrm>
                          <a:off x="0" y="0"/>
                          <a:ext cx="10692000" cy="756000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135EC8" id="Rectangle 37" o:spid="_x0000_s1026" alt="decorative" style="position:absolute;margin-left:0;margin-top:0;width:841.9pt;height:595.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" fillcolor="#041e42 [3213]" stroked="f">
                <v:shadow on="t" color="black" opacity="22937f" origin=",.5" offset="0,.63889mm"/>
                <w10:wrap anchorx="page" anchory="page"/>
                <w10:anchorlock/>
              </v:rect>
            </w:pict>
          </mc:Fallback>
        </mc:AlternateContent>
      </w:r>
    </w:p>
    <w:sectPr w:rsidR="006246CE" w:rsidRPr="00351CED" w:rsidSect="00D55E7F">
      <w:headerReference w:type="even" r:id="rId148"/>
      <w:footerReference w:type="even" r:id="rId149"/>
      <w:footerReference w:type="default" r:id="rId150"/>
      <w:headerReference w:type="first" r:id="rId151"/>
      <w:footerReference w:type="first" r:id="rId152"/>
      <w:pgSz w:w="16838" w:h="11906" w:orient="landscape"/>
      <w:pgMar w:top="720" w:right="720" w:bottom="720" w:left="720" w:header="426" w:footer="454" w:gutter="0"/>
      <w:pgNumType w:start="0"/>
      <w:cols w:space="720"/>
      <w:titlePg/>
      <w:docGrid w:linePitch="299"/>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8D39F3E" w16cex:dateUtc="2020-03-30T23:56:00.969Z"/>
  <w16cex:commentExtensible w16cex:durableId="092D2E26" w16cex:dateUtc="2020-03-30T23:58:57.632Z"/>
</w16cex:commentsExtensible>
</file>

<file path=word/commentsIds.xml><?xml version="1.0" encoding="utf-8"?>
<w16cid:commentsIds xmlns:mc="http://schemas.openxmlformats.org/markup-compatibility/2006" xmlns:w16cid="http://schemas.microsoft.com/office/word/2016/wordml/cid" mc:Ignorable="w16cid">
  <w16cid:commentId w16cid:paraId="154DE56F" w16cid:durableId="48D39F3E"/>
  <w16cid:commentId w16cid:paraId="50C9B492" w16cid:durableId="092D2E2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4A9A9A" w14:textId="77777777" w:rsidR="0086607A" w:rsidRDefault="0086607A">
      <w:pPr>
        <w:spacing w:after="0" w:line="240" w:lineRule="auto"/>
        <w:ind w:hanging="2"/>
      </w:pPr>
      <w:r>
        <w:separator/>
      </w:r>
    </w:p>
  </w:endnote>
  <w:endnote w:type="continuationSeparator" w:id="0">
    <w:p w14:paraId="75793C69" w14:textId="77777777" w:rsidR="0086607A" w:rsidRDefault="0086607A">
      <w:pPr>
        <w:spacing w:after="0" w:line="240" w:lineRule="auto"/>
        <w:ind w:hanging="2"/>
      </w:pPr>
      <w:r>
        <w:continuationSeparator/>
      </w:r>
    </w:p>
  </w:endnote>
  <w:endnote w:type="continuationNotice" w:id="1">
    <w:p w14:paraId="3B0E0326" w14:textId="77777777" w:rsidR="0086607A" w:rsidRDefault="008660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Noto Sans Symbols">
    <w:altName w:val="Times New Roman"/>
    <w:charset w:val="00"/>
    <w:family w:val="auto"/>
    <w:pitch w:val="default"/>
  </w:font>
  <w:font w:name="Montserrat Light">
    <w:panose1 w:val="00000400000000000000"/>
    <w:charset w:val="00"/>
    <w:family w:val="auto"/>
    <w:pitch w:val="variable"/>
    <w:sig w:usb0="2000020F" w:usb1="00000003" w:usb2="00000000" w:usb3="00000000" w:csb0="00000197" w:csb1="00000000"/>
  </w:font>
  <w:font w:name="Montserrat SemiBold">
    <w:panose1 w:val="00000700000000000000"/>
    <w:charset w:val="00"/>
    <w:family w:val="auto"/>
    <w:pitch w:val="variable"/>
    <w:sig w:usb0="2000020F" w:usb1="00000003" w:usb2="00000000" w:usb3="00000000" w:csb0="00000197"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panose1 w:val="00000000000000000000"/>
    <w:charset w:val="00"/>
    <w:family w:val="roman"/>
    <w:notTrueType/>
    <w:pitch w:val="default"/>
  </w:font>
  <w:font w:name="Arial Unicode MS">
    <w:altName w:val="Arial"/>
    <w:panose1 w:val="020B0604020202020204"/>
    <w:charset w:val="00"/>
    <w:family w:val="roman"/>
    <w:pitch w:val="variable"/>
    <w:sig w:usb0="00000003" w:usb1="00000000" w:usb2="00000000" w:usb3="00000000" w:csb0="00000001" w:csb1="00000000"/>
  </w:font>
  <w:font w:name="Quattrocento Sans">
    <w:altName w:val="Times New Roman"/>
    <w:charset w:val="00"/>
    <w:family w:val="auto"/>
    <w:pitch w:val="default"/>
  </w:font>
  <w:font w:name="Calibri">
    <w:panose1 w:val="020F0502020204030204"/>
    <w:charset w:val="00"/>
    <w:family w:val="swiss"/>
    <w:pitch w:val="variable"/>
    <w:sig w:usb0="E0002AFF" w:usb1="C000247B" w:usb2="00000009" w:usb3="00000000" w:csb0="000001FF" w:csb1="00000000"/>
  </w:font>
  <w:font w:name="Montserrat">
    <w:panose1 w:val="00000500000000000000"/>
    <w:charset w:val="00"/>
    <w:family w:val="auto"/>
    <w:pitch w:val="variable"/>
    <w:sig w:usb0="2000020F" w:usb1="00000003" w:usb2="00000000" w:usb3="00000000" w:csb0="00000197" w:csb1="00000000"/>
  </w:font>
  <w:font w:name="Arimo">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E14903" w14:textId="77777777" w:rsidR="0086607A" w:rsidRDefault="0086607A">
    <w:pPr>
      <w:pStyle w:val="Footer"/>
      <w:ind w:hanging="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B63DA" w14:textId="77777777" w:rsidR="0086607A" w:rsidRPr="004B39B0" w:rsidRDefault="0086607A" w:rsidP="004B39B0">
    <w:pPr>
      <w:spacing w:after="0"/>
      <w:jc w:val="right"/>
      <w:rPr>
        <w:rFonts w:ascii="Montserrat Light" w:eastAsia="Arial Narrow" w:hAnsi="Montserrat Light" w:cs="Arial Narrow"/>
        <w:sz w:val="18"/>
        <w:szCs w:val="18"/>
      </w:rPr>
    </w:pPr>
    <w:r w:rsidRPr="004C5F09">
      <w:rPr>
        <w:noProof/>
        <w:szCs w:val="18"/>
      </w:rPr>
      <w:drawing>
        <wp:anchor distT="0" distB="0" distL="114300" distR="114300" simplePos="0" relativeHeight="251658241" behindDoc="1" locked="0" layoutInCell="1" allowOverlap="1" wp14:anchorId="11E9860E" wp14:editId="5719F1DD">
          <wp:simplePos x="0" y="0"/>
          <wp:positionH relativeFrom="column">
            <wp:posOffset>9493885</wp:posOffset>
          </wp:positionH>
          <wp:positionV relativeFrom="paragraph">
            <wp:posOffset>-137790</wp:posOffset>
          </wp:positionV>
          <wp:extent cx="562610" cy="562610"/>
          <wp:effectExtent l="0" t="0" r="0" b="0"/>
          <wp:wrapSquare wrapText="bothSides"/>
          <wp:docPr id="9" name="Picture 9" descr="NSW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froggatt\AppData\Local\Microsoft\Windows\INetCache\Content.Word\NSWGov_Waratah_Digital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2610" cy="56261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Montserrat Light" w:hAnsi="Montserrat Light" w:cs="Arial"/>
        <w:color w:val="CE0037" w:themeColor="accent1"/>
        <w:szCs w:val="16"/>
      </w:rPr>
      <w:ptab w:relativeTo="margin" w:alignment="right" w:leader="none"/>
    </w:r>
    <w:r w:rsidRPr="004B39B0">
      <w:rPr>
        <w:rFonts w:ascii="Montserrat Light" w:eastAsia="Arial Narrow" w:hAnsi="Montserrat Light" w:cs="Arial Narrow"/>
        <w:sz w:val="18"/>
        <w:szCs w:val="18"/>
      </w:rPr>
      <w:t>NB: This document contains intellectual property that is owned by the NSW Department of Education.</w:t>
    </w:r>
  </w:p>
  <w:p w14:paraId="51324C61" w14:textId="7B8F7D3B" w:rsidR="0086607A" w:rsidRPr="004B39B0" w:rsidRDefault="0086607A" w:rsidP="004B39B0">
    <w:pPr>
      <w:spacing w:after="0"/>
      <w:jc w:val="right"/>
      <w:rPr>
        <w:rFonts w:ascii="Montserrat Light" w:eastAsia="Arial Narrow" w:hAnsi="Montserrat Light" w:cs="Arial Narrow"/>
        <w:sz w:val="18"/>
        <w:szCs w:val="18"/>
      </w:rPr>
    </w:pPr>
    <w:r w:rsidRPr="004B39B0">
      <w:rPr>
        <w:rFonts w:ascii="Montserrat Light" w:hAnsi="Montserrat Light" w:cs="Arial"/>
        <w:sz w:val="18"/>
        <w:szCs w:val="18"/>
        <w:shd w:val="clear" w:color="auto" w:fill="FFFFFF"/>
      </w:rPr>
      <w:fldChar w:fldCharType="begin"/>
    </w:r>
    <w:r w:rsidRPr="004B39B0">
      <w:rPr>
        <w:rFonts w:ascii="Montserrat Light" w:hAnsi="Montserrat Light" w:cs="Arial"/>
        <w:sz w:val="18"/>
        <w:szCs w:val="18"/>
        <w:shd w:val="clear" w:color="auto" w:fill="FFFFFF"/>
      </w:rPr>
      <w:instrText xml:space="preserve"> PAGE   \* MERGEFORMAT </w:instrText>
    </w:r>
    <w:r w:rsidRPr="004B39B0">
      <w:rPr>
        <w:rFonts w:ascii="Montserrat Light" w:hAnsi="Montserrat Light" w:cs="Arial"/>
        <w:sz w:val="18"/>
        <w:szCs w:val="18"/>
        <w:shd w:val="clear" w:color="auto" w:fill="FFFFFF"/>
      </w:rPr>
      <w:fldChar w:fldCharType="separate"/>
    </w:r>
    <w:r w:rsidR="00F6035A">
      <w:rPr>
        <w:rFonts w:ascii="Montserrat Light" w:hAnsi="Montserrat Light" w:cs="Arial"/>
        <w:noProof/>
        <w:sz w:val="18"/>
        <w:szCs w:val="18"/>
        <w:shd w:val="clear" w:color="auto" w:fill="FFFFFF"/>
      </w:rPr>
      <w:t>2</w:t>
    </w:r>
    <w:r w:rsidRPr="004B39B0">
      <w:rPr>
        <w:rFonts w:ascii="Montserrat Light" w:hAnsi="Montserrat Light" w:cs="Arial"/>
        <w:noProof/>
        <w:sz w:val="18"/>
        <w:szCs w:val="18"/>
        <w:shd w:val="clear" w:color="auto" w:fill="FFFFFF"/>
      </w:rPr>
      <w:fldChar w:fldCharType="end"/>
    </w:r>
    <w:r w:rsidRPr="004B39B0">
      <w:rPr>
        <w:rFonts w:ascii="Montserrat Light" w:hAnsi="Montserrat Light" w:cs="Arial"/>
        <w:noProof/>
        <w:sz w:val="18"/>
        <w:szCs w:val="18"/>
        <w:shd w:val="clear" w:color="auto" w:fill="FFFFFF"/>
      </w:rPr>
      <w:t xml:space="preserve">  |</w:t>
    </w:r>
    <w:r>
      <w:rPr>
        <w:rFonts w:ascii="Montserrat Light" w:hAnsi="Montserrat Light" w:cs="Arial"/>
        <w:noProof/>
        <w:sz w:val="18"/>
        <w:szCs w:val="18"/>
        <w:shd w:val="clear" w:color="auto" w:fill="FFFFFF"/>
      </w:rPr>
      <w:t xml:space="preserve"> </w:t>
    </w:r>
    <w:r w:rsidRPr="004B39B0">
      <w:rPr>
        <w:rFonts w:ascii="Montserrat Light" w:hAnsi="Montserrat Light" w:cs="Arial"/>
        <w:sz w:val="18"/>
        <w:szCs w:val="18"/>
        <w:shd w:val="clear" w:color="auto" w:fill="FFFFFF"/>
      </w:rPr>
      <w:t xml:space="preserve">© </w:t>
    </w:r>
    <w:r w:rsidRPr="004B39B0">
      <w:rPr>
        <w:rFonts w:ascii="Montserrat Light" w:eastAsia="Arial Narrow" w:hAnsi="Montserrat Light" w:cs="Arial Narrow"/>
        <w:sz w:val="18"/>
        <w:szCs w:val="18"/>
      </w:rPr>
      <w:t xml:space="preserve">NSW Department of Education </w:t>
    </w:r>
    <w:r w:rsidRPr="004B39B0">
      <w:rPr>
        <w:rFonts w:ascii="Montserrat Light" w:hAnsi="Montserrat Light" w:cs="Arial"/>
        <w:color w:val="CE0037" w:themeColor="accent1"/>
        <w:sz w:val="18"/>
        <w:szCs w:val="18"/>
      </w:rPr>
      <w:ptab w:relativeTo="margin" w:alignment="right" w:leader="none"/>
    </w:r>
    <w:r w:rsidRPr="004B39B0">
      <w:rPr>
        <w:rFonts w:ascii="Montserrat Light" w:eastAsia="Arial Narrow" w:hAnsi="Montserrat Light" w:cs="Arial Narrow"/>
        <w:sz w:val="18"/>
        <w:szCs w:val="18"/>
      </w:rPr>
      <w:t>Copyright for Edumap and the information in this document belongs to the NSW Department of Education.</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7C225E" w14:textId="77777777" w:rsidR="0086607A" w:rsidRDefault="0086607A">
    <w:pPr>
      <w:pStyle w:val="Footer"/>
      <w:ind w:hanging="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F4B32D" w14:textId="77777777" w:rsidR="0086607A" w:rsidRDefault="0086607A">
      <w:pPr>
        <w:spacing w:after="0" w:line="240" w:lineRule="auto"/>
        <w:ind w:hanging="2"/>
      </w:pPr>
      <w:r>
        <w:separator/>
      </w:r>
    </w:p>
  </w:footnote>
  <w:footnote w:type="continuationSeparator" w:id="0">
    <w:p w14:paraId="569416EC" w14:textId="77777777" w:rsidR="0086607A" w:rsidRDefault="0086607A">
      <w:pPr>
        <w:spacing w:after="0" w:line="240" w:lineRule="auto"/>
        <w:ind w:hanging="2"/>
      </w:pPr>
      <w:r>
        <w:continuationSeparator/>
      </w:r>
    </w:p>
  </w:footnote>
  <w:footnote w:type="continuationNotice" w:id="1">
    <w:p w14:paraId="5C0F1D2D" w14:textId="77777777" w:rsidR="0086607A" w:rsidRDefault="008660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BCF773" w14:textId="77777777" w:rsidR="0086607A" w:rsidRDefault="0086607A">
    <w:pPr>
      <w:pStyle w:val="Header"/>
      <w:ind w:hanging="2"/>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D2827B" w14:textId="77777777" w:rsidR="0086607A" w:rsidRDefault="0086607A">
    <w:pPr>
      <w:pStyle w:val="Header"/>
      <w:ind w:hanging="2"/>
    </w:pPr>
    <w:r>
      <w:rPr>
        <w:noProof/>
        <w:lang w:val="en-AU"/>
      </w:rPr>
      <mc:AlternateContent>
        <mc:Choice Requires="wps">
          <w:drawing>
            <wp:anchor distT="0" distB="0" distL="114300" distR="114300" simplePos="0" relativeHeight="251658240" behindDoc="1" locked="0" layoutInCell="1" allowOverlap="1" wp14:anchorId="137D3EB6" wp14:editId="46DB959F">
              <wp:simplePos x="0" y="0"/>
              <wp:positionH relativeFrom="page">
                <wp:posOffset>0</wp:posOffset>
              </wp:positionH>
              <wp:positionV relativeFrom="page">
                <wp:posOffset>0</wp:posOffset>
              </wp:positionV>
              <wp:extent cx="10692000" cy="7560000"/>
              <wp:effectExtent l="0" t="0" r="0" b="3175"/>
              <wp:wrapNone/>
              <wp:docPr id="17" name="Rectangle 17" descr="decorative"/>
              <wp:cNvGraphicFramePr/>
              <a:graphic xmlns:a="http://schemas.openxmlformats.org/drawingml/2006/main">
                <a:graphicData uri="http://schemas.microsoft.com/office/word/2010/wordprocessingShape">
                  <wps:wsp>
                    <wps:cNvSpPr/>
                    <wps:spPr>
                      <a:xfrm>
                        <a:off x="0" y="0"/>
                        <a:ext cx="10692000" cy="7560000"/>
                      </a:xfrm>
                      <a:prstGeom prst="rect">
                        <a:avLst/>
                      </a:prstGeom>
                      <a:solidFill>
                        <a:schemeClr val="tx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105C79" id="Rectangle 17" o:spid="_x0000_s1026" alt="decorative" style="position:absolute;margin-left:0;margin-top:0;width:841.9pt;height:595.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" fillcolor="#041e42 [3213]"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B5AB1"/>
    <w:multiLevelType w:val="hybridMultilevel"/>
    <w:tmpl w:val="15387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DF2456"/>
    <w:multiLevelType w:val="hybridMultilevel"/>
    <w:tmpl w:val="5D529312"/>
    <w:lvl w:ilvl="0" w:tplc="2354BFDA">
      <w:start w:val="1"/>
      <w:numFmt w:val="bullet"/>
      <w:pStyle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F9B6FE1"/>
    <w:multiLevelType w:val="multilevel"/>
    <w:tmpl w:val="A6F2213A"/>
    <w:lvl w:ilvl="0">
      <w:start w:val="1"/>
      <w:numFmt w:val="decimal"/>
      <w:pStyle w:val="mathoutcom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28D69D0"/>
    <w:multiLevelType w:val="hybridMultilevel"/>
    <w:tmpl w:val="2E2A91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5B56250"/>
    <w:multiLevelType w:val="hybridMultilevel"/>
    <w:tmpl w:val="E56042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7CE66DA"/>
    <w:multiLevelType w:val="multilevel"/>
    <w:tmpl w:val="0C021A08"/>
    <w:lvl w:ilvl="0">
      <w:start w:val="1"/>
      <w:numFmt w:val="bullet"/>
      <w:pStyle w:val="bos3"/>
      <w:lvlText w:val="›"/>
      <w:lvlJc w:val="left"/>
      <w:pPr>
        <w:ind w:left="170" w:hanging="170"/>
      </w:pPr>
      <w:rPr>
        <w:rFonts w:ascii="Arial" w:eastAsia="Arial" w:hAnsi="Arial" w:cs="Arial"/>
        <w:b w:val="0"/>
        <w:i w:val="0"/>
        <w:color w:val="943634"/>
        <w:sz w:val="20"/>
        <w:szCs w:val="20"/>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 w15:restartNumberingAfterBreak="0">
    <w:nsid w:val="20452CA9"/>
    <w:multiLevelType w:val="hybridMultilevel"/>
    <w:tmpl w:val="F97235A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387363B5"/>
    <w:multiLevelType w:val="hybridMultilevel"/>
    <w:tmpl w:val="CADAA2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8985242"/>
    <w:multiLevelType w:val="hybridMultilevel"/>
    <w:tmpl w:val="DE88A1A2"/>
    <w:lvl w:ilvl="0" w:tplc="0C090001">
      <w:start w:val="1"/>
      <w:numFmt w:val="bullet"/>
      <w:lvlText w:val=""/>
      <w:lvlJc w:val="left"/>
      <w:pPr>
        <w:ind w:left="890" w:hanging="360"/>
      </w:pPr>
      <w:rPr>
        <w:rFonts w:ascii="Symbol" w:hAnsi="Symbol" w:hint="default"/>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9" w15:restartNumberingAfterBreak="0">
    <w:nsid w:val="38B40F6E"/>
    <w:multiLevelType w:val="hybridMultilevel"/>
    <w:tmpl w:val="5E3826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E341378"/>
    <w:multiLevelType w:val="hybridMultilevel"/>
    <w:tmpl w:val="580E9490"/>
    <w:lvl w:ilvl="0" w:tplc="DA0E000C">
      <w:start w:val="1"/>
      <w:numFmt w:val="bullet"/>
      <w:pStyle w:val="bullet-das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66D1A09"/>
    <w:multiLevelType w:val="multilevel"/>
    <w:tmpl w:val="0344A07E"/>
    <w:lvl w:ilvl="0">
      <w:start w:val="1"/>
      <w:numFmt w:val="bullet"/>
      <w:pStyle w:val="bos4"/>
      <w:lvlText w:val="▪"/>
      <w:lvlJc w:val="left"/>
      <w:pPr>
        <w:ind w:left="510" w:hanging="170"/>
      </w:pPr>
      <w:rPr>
        <w:rFonts w:ascii="Noto Sans Symbols" w:eastAsia="Noto Sans Symbols" w:hAnsi="Noto Sans Symbols" w:cs="Noto Sans Symbols"/>
        <w:color w:val="000000"/>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2" w15:restartNumberingAfterBreak="0">
    <w:nsid w:val="481A4450"/>
    <w:multiLevelType w:val="hybridMultilevel"/>
    <w:tmpl w:val="CF5CAA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C9E15F2"/>
    <w:multiLevelType w:val="hybridMultilevel"/>
    <w:tmpl w:val="5090F4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62B7873"/>
    <w:multiLevelType w:val="hybridMultilevel"/>
    <w:tmpl w:val="4FC23D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3D0647D"/>
    <w:multiLevelType w:val="hybridMultilevel"/>
    <w:tmpl w:val="134EFB8E"/>
    <w:lvl w:ilvl="0" w:tplc="08CCDF6A">
      <w:start w:val="1"/>
      <w:numFmt w:val="decimal"/>
      <w:pStyle w:val="ListParagraph"/>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6644C81"/>
    <w:multiLevelType w:val="hybridMultilevel"/>
    <w:tmpl w:val="85162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90F3D60"/>
    <w:multiLevelType w:val="hybridMultilevel"/>
    <w:tmpl w:val="A6CC7D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F2A6100"/>
    <w:multiLevelType w:val="hybridMultilevel"/>
    <w:tmpl w:val="16AC14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DE87984"/>
    <w:multiLevelType w:val="multilevel"/>
    <w:tmpl w:val="28801E20"/>
    <w:lvl w:ilvl="0">
      <w:start w:val="1"/>
      <w:numFmt w:val="bullet"/>
      <w:pStyle w:val="contentlist"/>
      <w:lvlText w:val="▪"/>
      <w:lvlJc w:val="left"/>
      <w:pPr>
        <w:ind w:left="170" w:hanging="170"/>
      </w:pPr>
      <w:rPr>
        <w:rFonts w:ascii="Noto Sans Symbols" w:eastAsia="Noto Sans Symbols" w:hAnsi="Noto Sans Symbols" w:cs="Noto Sans Symbols"/>
        <w:color w:val="000000"/>
        <w:sz w:val="16"/>
        <w:szCs w:val="16"/>
        <w:vertAlign w:val="baseline"/>
      </w:rPr>
    </w:lvl>
    <w:lvl w:ilvl="1">
      <w:start w:val="1"/>
      <w:numFmt w:val="bullet"/>
      <w:lvlText w:val="▪"/>
      <w:lvlJc w:val="left"/>
      <w:pPr>
        <w:ind w:left="340" w:hanging="170"/>
      </w:pPr>
      <w:rPr>
        <w:rFonts w:ascii="Noto Sans Symbols" w:eastAsia="Noto Sans Symbols" w:hAnsi="Noto Sans Symbols" w:cs="Noto Sans Symbols"/>
        <w:color w:val="000000"/>
        <w:sz w:val="18"/>
        <w:szCs w:val="18"/>
        <w:vertAlign w:val="baseline"/>
      </w:rPr>
    </w:lvl>
    <w:lvl w:ilvl="2">
      <w:start w:val="1"/>
      <w:numFmt w:val="bullet"/>
      <w:lvlText w:val="▪"/>
      <w:lvlJc w:val="left"/>
      <w:pPr>
        <w:ind w:left="510" w:hanging="170"/>
      </w:pPr>
      <w:rPr>
        <w:rFonts w:ascii="Noto Sans Symbols" w:eastAsia="Noto Sans Symbols" w:hAnsi="Noto Sans Symbols" w:cs="Noto Sans Symbols"/>
        <w:color w:val="000000"/>
        <w:sz w:val="18"/>
        <w:szCs w:val="18"/>
        <w:vertAlign w:val="baseline"/>
      </w:rPr>
    </w:lvl>
    <w:lvl w:ilvl="3">
      <w:start w:val="1"/>
      <w:numFmt w:val="bullet"/>
      <w:lvlText w:val="▪"/>
      <w:lvlJc w:val="left"/>
      <w:pPr>
        <w:ind w:left="680" w:hanging="170"/>
      </w:pPr>
      <w:rPr>
        <w:rFonts w:ascii="Noto Sans Symbols" w:eastAsia="Noto Sans Symbols" w:hAnsi="Noto Sans Symbols" w:cs="Noto Sans Symbols"/>
        <w:color w:val="000000"/>
        <w:sz w:val="18"/>
        <w:szCs w:val="18"/>
        <w:vertAlign w:val="baseline"/>
      </w:rPr>
    </w:lvl>
    <w:lvl w:ilvl="4">
      <w:start w:val="1"/>
      <w:numFmt w:val="bullet"/>
      <w:lvlText w:val="▪"/>
      <w:lvlJc w:val="left"/>
      <w:pPr>
        <w:ind w:left="851" w:hanging="171"/>
      </w:pPr>
      <w:rPr>
        <w:rFonts w:ascii="Noto Sans Symbols" w:eastAsia="Noto Sans Symbols" w:hAnsi="Noto Sans Symbols" w:cs="Noto Sans Symbols"/>
        <w:color w:val="000000"/>
        <w:sz w:val="18"/>
        <w:szCs w:val="18"/>
        <w:vertAlign w:val="baseline"/>
      </w:rPr>
    </w:lvl>
    <w:lvl w:ilvl="5">
      <w:start w:val="1"/>
      <w:numFmt w:val="bullet"/>
      <w:lvlText w:val="▪"/>
      <w:lvlJc w:val="left"/>
      <w:pPr>
        <w:ind w:left="6572" w:hanging="357"/>
      </w:pPr>
      <w:rPr>
        <w:rFonts w:ascii="Noto Sans Symbols" w:eastAsia="Noto Sans Symbols" w:hAnsi="Noto Sans Symbols" w:cs="Noto Sans Symbols"/>
        <w:vertAlign w:val="baseline"/>
      </w:rPr>
    </w:lvl>
    <w:lvl w:ilvl="6">
      <w:start w:val="1"/>
      <w:numFmt w:val="bullet"/>
      <w:lvlText w:val="●"/>
      <w:lvlJc w:val="left"/>
      <w:pPr>
        <w:ind w:left="7294" w:hanging="360"/>
      </w:pPr>
      <w:rPr>
        <w:rFonts w:ascii="Noto Sans Symbols" w:eastAsia="Noto Sans Symbols" w:hAnsi="Noto Sans Symbols" w:cs="Noto Sans Symbols"/>
        <w:vertAlign w:val="baseline"/>
      </w:rPr>
    </w:lvl>
    <w:lvl w:ilvl="7">
      <w:start w:val="1"/>
      <w:numFmt w:val="bullet"/>
      <w:lvlText w:val="o"/>
      <w:lvlJc w:val="left"/>
      <w:pPr>
        <w:ind w:left="8014" w:hanging="360"/>
      </w:pPr>
      <w:rPr>
        <w:rFonts w:ascii="Courier New" w:eastAsia="Courier New" w:hAnsi="Courier New" w:cs="Courier New"/>
        <w:vertAlign w:val="baseline"/>
      </w:rPr>
    </w:lvl>
    <w:lvl w:ilvl="8">
      <w:start w:val="1"/>
      <w:numFmt w:val="bullet"/>
      <w:lvlText w:val="▪"/>
      <w:lvlJc w:val="left"/>
      <w:pPr>
        <w:ind w:left="8734" w:hanging="360"/>
      </w:pPr>
      <w:rPr>
        <w:rFonts w:ascii="Noto Sans Symbols" w:eastAsia="Noto Sans Symbols" w:hAnsi="Noto Sans Symbols" w:cs="Noto Sans Symbols"/>
        <w:vertAlign w:val="baseline"/>
      </w:rPr>
    </w:lvl>
  </w:abstractNum>
  <w:num w:numId="1">
    <w:abstractNumId w:val="11"/>
  </w:num>
  <w:num w:numId="2">
    <w:abstractNumId w:val="5"/>
  </w:num>
  <w:num w:numId="3">
    <w:abstractNumId w:val="19"/>
  </w:num>
  <w:num w:numId="4">
    <w:abstractNumId w:val="2"/>
  </w:num>
  <w:num w:numId="5">
    <w:abstractNumId w:val="15"/>
  </w:num>
  <w:num w:numId="6">
    <w:abstractNumId w:val="10"/>
  </w:num>
  <w:num w:numId="7">
    <w:abstractNumId w:val="1"/>
  </w:num>
  <w:num w:numId="8">
    <w:abstractNumId w:val="18"/>
  </w:num>
  <w:num w:numId="9">
    <w:abstractNumId w:val="9"/>
  </w:num>
  <w:num w:numId="10">
    <w:abstractNumId w:val="3"/>
  </w:num>
  <w:num w:numId="11">
    <w:abstractNumId w:val="4"/>
  </w:num>
  <w:num w:numId="12">
    <w:abstractNumId w:val="13"/>
  </w:num>
  <w:num w:numId="13">
    <w:abstractNumId w:val="7"/>
  </w:num>
  <w:num w:numId="14">
    <w:abstractNumId w:val="14"/>
  </w:num>
  <w:num w:numId="15">
    <w:abstractNumId w:val="12"/>
  </w:num>
  <w:num w:numId="16">
    <w:abstractNumId w:val="0"/>
  </w:num>
  <w:num w:numId="17">
    <w:abstractNumId w:val="8"/>
  </w:num>
  <w:num w:numId="18">
    <w:abstractNumId w:val="17"/>
  </w:num>
  <w:num w:numId="19">
    <w:abstractNumId w:val="6"/>
  </w:num>
  <w:num w:numId="20">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s-ES" w:vendorID="64" w:dllVersion="131078" w:nlCheck="1" w:checkStyle="0"/>
  <w:activeWritingStyle w:appName="MSWord" w:lang="en-AU" w:vendorID="64" w:dllVersion="131078" w:nlCheck="1" w:checkStyle="1"/>
  <w:activeWritingStyle w:appName="MSWord" w:lang="en-US" w:vendorID="64" w:dllVersion="131078" w:nlCheck="1" w:checkStyle="1"/>
  <w:defaultTabStop w:val="720"/>
  <w:characterSpacingControl w:val="doNotCompress"/>
  <w:hdrShapeDefaults>
    <o:shapedefaults v:ext="edit" spidmax="245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MzU2NTU3NzczNDdV0lEKTi0uzszPAykwrwUAAtJTBCwAAAA="/>
  </w:docVars>
  <w:rsids>
    <w:rsidRoot w:val="006246CE"/>
    <w:rsid w:val="0000121A"/>
    <w:rsid w:val="00001233"/>
    <w:rsid w:val="00002C4C"/>
    <w:rsid w:val="00007F56"/>
    <w:rsid w:val="000133A0"/>
    <w:rsid w:val="0002130D"/>
    <w:rsid w:val="00022522"/>
    <w:rsid w:val="000238F9"/>
    <w:rsid w:val="0002585B"/>
    <w:rsid w:val="0003561F"/>
    <w:rsid w:val="00036D25"/>
    <w:rsid w:val="00040443"/>
    <w:rsid w:val="0004398A"/>
    <w:rsid w:val="000459EB"/>
    <w:rsid w:val="00046177"/>
    <w:rsid w:val="00050E7A"/>
    <w:rsid w:val="0006131A"/>
    <w:rsid w:val="0006163C"/>
    <w:rsid w:val="000635AC"/>
    <w:rsid w:val="0007004E"/>
    <w:rsid w:val="000731E8"/>
    <w:rsid w:val="000750DA"/>
    <w:rsid w:val="0007708C"/>
    <w:rsid w:val="0008417D"/>
    <w:rsid w:val="000927C5"/>
    <w:rsid w:val="0009390D"/>
    <w:rsid w:val="000956AE"/>
    <w:rsid w:val="000977D2"/>
    <w:rsid w:val="000979A6"/>
    <w:rsid w:val="0009AF0B"/>
    <w:rsid w:val="000A5A83"/>
    <w:rsid w:val="000B13BB"/>
    <w:rsid w:val="000B5BAF"/>
    <w:rsid w:val="000B66A6"/>
    <w:rsid w:val="000C4299"/>
    <w:rsid w:val="000C540A"/>
    <w:rsid w:val="000C69BF"/>
    <w:rsid w:val="000D06B6"/>
    <w:rsid w:val="000D2B83"/>
    <w:rsid w:val="000D3590"/>
    <w:rsid w:val="000D4DEC"/>
    <w:rsid w:val="000D650A"/>
    <w:rsid w:val="000D6C7C"/>
    <w:rsid w:val="000E28ED"/>
    <w:rsid w:val="000E7494"/>
    <w:rsid w:val="000E765F"/>
    <w:rsid w:val="000F0697"/>
    <w:rsid w:val="000F08F1"/>
    <w:rsid w:val="000F0CAA"/>
    <w:rsid w:val="000F2348"/>
    <w:rsid w:val="000F3A8B"/>
    <w:rsid w:val="000F7FBC"/>
    <w:rsid w:val="00100AD6"/>
    <w:rsid w:val="00107649"/>
    <w:rsid w:val="00107B4D"/>
    <w:rsid w:val="001113C4"/>
    <w:rsid w:val="001229AD"/>
    <w:rsid w:val="0012394F"/>
    <w:rsid w:val="00123DB0"/>
    <w:rsid w:val="0012483E"/>
    <w:rsid w:val="00125E7B"/>
    <w:rsid w:val="00126773"/>
    <w:rsid w:val="00127ABD"/>
    <w:rsid w:val="00131F7D"/>
    <w:rsid w:val="00134099"/>
    <w:rsid w:val="00134712"/>
    <w:rsid w:val="00134752"/>
    <w:rsid w:val="00135FCD"/>
    <w:rsid w:val="0013636A"/>
    <w:rsid w:val="00136C7B"/>
    <w:rsid w:val="001404C4"/>
    <w:rsid w:val="001449A9"/>
    <w:rsid w:val="00145C69"/>
    <w:rsid w:val="0014714C"/>
    <w:rsid w:val="001514FC"/>
    <w:rsid w:val="00151DC3"/>
    <w:rsid w:val="00164FD2"/>
    <w:rsid w:val="00170C7B"/>
    <w:rsid w:val="001802D1"/>
    <w:rsid w:val="00182099"/>
    <w:rsid w:val="001852E2"/>
    <w:rsid w:val="0019338D"/>
    <w:rsid w:val="00194264"/>
    <w:rsid w:val="001A1A70"/>
    <w:rsid w:val="001A34D5"/>
    <w:rsid w:val="001A4903"/>
    <w:rsid w:val="001A524D"/>
    <w:rsid w:val="001A72DB"/>
    <w:rsid w:val="001A7561"/>
    <w:rsid w:val="001B3C26"/>
    <w:rsid w:val="001C74C3"/>
    <w:rsid w:val="001D242F"/>
    <w:rsid w:val="001D43BC"/>
    <w:rsid w:val="001D521D"/>
    <w:rsid w:val="001D5AE4"/>
    <w:rsid w:val="001E35FD"/>
    <w:rsid w:val="001E3EE2"/>
    <w:rsid w:val="001E4D9D"/>
    <w:rsid w:val="001E5488"/>
    <w:rsid w:val="001F0DF8"/>
    <w:rsid w:val="001F290C"/>
    <w:rsid w:val="001F4ACE"/>
    <w:rsid w:val="0020356C"/>
    <w:rsid w:val="00204E7A"/>
    <w:rsid w:val="00210107"/>
    <w:rsid w:val="00210C39"/>
    <w:rsid w:val="0021254C"/>
    <w:rsid w:val="00221702"/>
    <w:rsid w:val="002218A4"/>
    <w:rsid w:val="002410D9"/>
    <w:rsid w:val="00243725"/>
    <w:rsid w:val="00244D52"/>
    <w:rsid w:val="00250AE9"/>
    <w:rsid w:val="0025277E"/>
    <w:rsid w:val="00253E21"/>
    <w:rsid w:val="002610B2"/>
    <w:rsid w:val="00261CC2"/>
    <w:rsid w:val="00262A81"/>
    <w:rsid w:val="0026390C"/>
    <w:rsid w:val="00264A8C"/>
    <w:rsid w:val="00271CAA"/>
    <w:rsid w:val="0028136F"/>
    <w:rsid w:val="002814FF"/>
    <w:rsid w:val="00283FD4"/>
    <w:rsid w:val="00284140"/>
    <w:rsid w:val="002870A9"/>
    <w:rsid w:val="00290905"/>
    <w:rsid w:val="00290DB0"/>
    <w:rsid w:val="002942CA"/>
    <w:rsid w:val="00296C2F"/>
    <w:rsid w:val="002A31A6"/>
    <w:rsid w:val="002A507B"/>
    <w:rsid w:val="002A64E9"/>
    <w:rsid w:val="002A711D"/>
    <w:rsid w:val="002B4F8F"/>
    <w:rsid w:val="002B5403"/>
    <w:rsid w:val="002B6FB4"/>
    <w:rsid w:val="002C0043"/>
    <w:rsid w:val="002C35FA"/>
    <w:rsid w:val="002C4CA9"/>
    <w:rsid w:val="002C514C"/>
    <w:rsid w:val="002C5352"/>
    <w:rsid w:val="002D0209"/>
    <w:rsid w:val="002D0BB0"/>
    <w:rsid w:val="002D1F82"/>
    <w:rsid w:val="002D1FE4"/>
    <w:rsid w:val="002D3B68"/>
    <w:rsid w:val="002E0B0C"/>
    <w:rsid w:val="002E1B14"/>
    <w:rsid w:val="002E6A7C"/>
    <w:rsid w:val="002F21BA"/>
    <w:rsid w:val="002F6C64"/>
    <w:rsid w:val="002F6CCB"/>
    <w:rsid w:val="003006D2"/>
    <w:rsid w:val="003010C0"/>
    <w:rsid w:val="003044A7"/>
    <w:rsid w:val="00304D9D"/>
    <w:rsid w:val="0030601C"/>
    <w:rsid w:val="00311954"/>
    <w:rsid w:val="00313011"/>
    <w:rsid w:val="00314236"/>
    <w:rsid w:val="00320A3D"/>
    <w:rsid w:val="00326B9B"/>
    <w:rsid w:val="003340A6"/>
    <w:rsid w:val="003357A1"/>
    <w:rsid w:val="00336BF0"/>
    <w:rsid w:val="00341945"/>
    <w:rsid w:val="00343714"/>
    <w:rsid w:val="00344B19"/>
    <w:rsid w:val="00351BD9"/>
    <w:rsid w:val="00351CED"/>
    <w:rsid w:val="00354D72"/>
    <w:rsid w:val="00354F08"/>
    <w:rsid w:val="003554A4"/>
    <w:rsid w:val="00361BBB"/>
    <w:rsid w:val="00363616"/>
    <w:rsid w:val="003640B6"/>
    <w:rsid w:val="00365EF3"/>
    <w:rsid w:val="00365F19"/>
    <w:rsid w:val="00366CA4"/>
    <w:rsid w:val="00366CBB"/>
    <w:rsid w:val="00371E06"/>
    <w:rsid w:val="00392664"/>
    <w:rsid w:val="003972B1"/>
    <w:rsid w:val="00397BF8"/>
    <w:rsid w:val="003A1847"/>
    <w:rsid w:val="003A3FD3"/>
    <w:rsid w:val="003A4F23"/>
    <w:rsid w:val="003A71C0"/>
    <w:rsid w:val="003B2EDC"/>
    <w:rsid w:val="003B547E"/>
    <w:rsid w:val="003B680C"/>
    <w:rsid w:val="003C0362"/>
    <w:rsid w:val="003C09AC"/>
    <w:rsid w:val="003C0FF5"/>
    <w:rsid w:val="003C519C"/>
    <w:rsid w:val="003C6B5B"/>
    <w:rsid w:val="003D0DC2"/>
    <w:rsid w:val="003D188E"/>
    <w:rsid w:val="003D530B"/>
    <w:rsid w:val="003F289E"/>
    <w:rsid w:val="00401C80"/>
    <w:rsid w:val="00412C47"/>
    <w:rsid w:val="00414809"/>
    <w:rsid w:val="00416EB6"/>
    <w:rsid w:val="00427A7C"/>
    <w:rsid w:val="0043262D"/>
    <w:rsid w:val="00433453"/>
    <w:rsid w:val="00434C46"/>
    <w:rsid w:val="00434D5F"/>
    <w:rsid w:val="00444473"/>
    <w:rsid w:val="00447465"/>
    <w:rsid w:val="00454DE6"/>
    <w:rsid w:val="00457011"/>
    <w:rsid w:val="004603A7"/>
    <w:rsid w:val="00465392"/>
    <w:rsid w:val="00467C42"/>
    <w:rsid w:val="00472DFE"/>
    <w:rsid w:val="00482386"/>
    <w:rsid w:val="0048475A"/>
    <w:rsid w:val="004859A8"/>
    <w:rsid w:val="00485C35"/>
    <w:rsid w:val="00492709"/>
    <w:rsid w:val="00492A15"/>
    <w:rsid w:val="0049792C"/>
    <w:rsid w:val="004B0DD8"/>
    <w:rsid w:val="004B3375"/>
    <w:rsid w:val="004B39B0"/>
    <w:rsid w:val="004B538B"/>
    <w:rsid w:val="004B6B9C"/>
    <w:rsid w:val="004C0343"/>
    <w:rsid w:val="004C0F61"/>
    <w:rsid w:val="004C5F09"/>
    <w:rsid w:val="004D31C1"/>
    <w:rsid w:val="004D31CD"/>
    <w:rsid w:val="004D3AEC"/>
    <w:rsid w:val="004D625E"/>
    <w:rsid w:val="004D6A29"/>
    <w:rsid w:val="004E40EA"/>
    <w:rsid w:val="004F137D"/>
    <w:rsid w:val="004F287C"/>
    <w:rsid w:val="004F4BD4"/>
    <w:rsid w:val="004F6386"/>
    <w:rsid w:val="004F77C1"/>
    <w:rsid w:val="004F7AC3"/>
    <w:rsid w:val="0050063C"/>
    <w:rsid w:val="00500A9C"/>
    <w:rsid w:val="005023D1"/>
    <w:rsid w:val="00503E03"/>
    <w:rsid w:val="005042B9"/>
    <w:rsid w:val="00505503"/>
    <w:rsid w:val="0051192A"/>
    <w:rsid w:val="0051402C"/>
    <w:rsid w:val="00517ABE"/>
    <w:rsid w:val="00534676"/>
    <w:rsid w:val="00540A29"/>
    <w:rsid w:val="00540ECA"/>
    <w:rsid w:val="00541A97"/>
    <w:rsid w:val="00543BCE"/>
    <w:rsid w:val="005451CC"/>
    <w:rsid w:val="00546452"/>
    <w:rsid w:val="005512C4"/>
    <w:rsid w:val="005527CA"/>
    <w:rsid w:val="005631BC"/>
    <w:rsid w:val="00564F0A"/>
    <w:rsid w:val="005662F3"/>
    <w:rsid w:val="005674CF"/>
    <w:rsid w:val="00570A81"/>
    <w:rsid w:val="00571F29"/>
    <w:rsid w:val="00574F27"/>
    <w:rsid w:val="00577FC6"/>
    <w:rsid w:val="00584A15"/>
    <w:rsid w:val="0058538B"/>
    <w:rsid w:val="00586694"/>
    <w:rsid w:val="0058779F"/>
    <w:rsid w:val="005912D9"/>
    <w:rsid w:val="00591367"/>
    <w:rsid w:val="005931C0"/>
    <w:rsid w:val="005936FB"/>
    <w:rsid w:val="00593862"/>
    <w:rsid w:val="005956BF"/>
    <w:rsid w:val="005A0380"/>
    <w:rsid w:val="005A0E39"/>
    <w:rsid w:val="005A121A"/>
    <w:rsid w:val="005A34DF"/>
    <w:rsid w:val="005A44F5"/>
    <w:rsid w:val="005B14E7"/>
    <w:rsid w:val="005B7FC1"/>
    <w:rsid w:val="005C1241"/>
    <w:rsid w:val="005C1618"/>
    <w:rsid w:val="005D77B1"/>
    <w:rsid w:val="005E0120"/>
    <w:rsid w:val="005E02B5"/>
    <w:rsid w:val="005E20D9"/>
    <w:rsid w:val="005E2384"/>
    <w:rsid w:val="005E79C7"/>
    <w:rsid w:val="005F6303"/>
    <w:rsid w:val="00601453"/>
    <w:rsid w:val="006145F4"/>
    <w:rsid w:val="0061493E"/>
    <w:rsid w:val="00624530"/>
    <w:rsid w:val="006246CE"/>
    <w:rsid w:val="00625F74"/>
    <w:rsid w:val="00627F1A"/>
    <w:rsid w:val="00630709"/>
    <w:rsid w:val="00642534"/>
    <w:rsid w:val="006428EB"/>
    <w:rsid w:val="006438DA"/>
    <w:rsid w:val="00644E60"/>
    <w:rsid w:val="0064559A"/>
    <w:rsid w:val="006463A8"/>
    <w:rsid w:val="006622D1"/>
    <w:rsid w:val="006646C7"/>
    <w:rsid w:val="00666E11"/>
    <w:rsid w:val="0066706B"/>
    <w:rsid w:val="0067052D"/>
    <w:rsid w:val="00674AAD"/>
    <w:rsid w:val="00675A0E"/>
    <w:rsid w:val="006762E4"/>
    <w:rsid w:val="00677605"/>
    <w:rsid w:val="0068261B"/>
    <w:rsid w:val="00682EF9"/>
    <w:rsid w:val="00685966"/>
    <w:rsid w:val="006922D5"/>
    <w:rsid w:val="006937D7"/>
    <w:rsid w:val="006A0BA7"/>
    <w:rsid w:val="006A2660"/>
    <w:rsid w:val="006A34EC"/>
    <w:rsid w:val="006A7FB9"/>
    <w:rsid w:val="006B054F"/>
    <w:rsid w:val="006B14E8"/>
    <w:rsid w:val="006C05E3"/>
    <w:rsid w:val="006C0903"/>
    <w:rsid w:val="006C11A8"/>
    <w:rsid w:val="006C3451"/>
    <w:rsid w:val="006C540C"/>
    <w:rsid w:val="006D29E2"/>
    <w:rsid w:val="006D434A"/>
    <w:rsid w:val="006E083B"/>
    <w:rsid w:val="006E6AEC"/>
    <w:rsid w:val="006F0C6F"/>
    <w:rsid w:val="006F3531"/>
    <w:rsid w:val="006F70DA"/>
    <w:rsid w:val="00704E43"/>
    <w:rsid w:val="00706E04"/>
    <w:rsid w:val="0071055C"/>
    <w:rsid w:val="00711F05"/>
    <w:rsid w:val="00712322"/>
    <w:rsid w:val="00712BED"/>
    <w:rsid w:val="00722945"/>
    <w:rsid w:val="00727F7A"/>
    <w:rsid w:val="0073654F"/>
    <w:rsid w:val="00741B5F"/>
    <w:rsid w:val="00745928"/>
    <w:rsid w:val="00747ED8"/>
    <w:rsid w:val="00750205"/>
    <w:rsid w:val="007507A3"/>
    <w:rsid w:val="00756AEE"/>
    <w:rsid w:val="00757423"/>
    <w:rsid w:val="007633F0"/>
    <w:rsid w:val="00763B0C"/>
    <w:rsid w:val="00772071"/>
    <w:rsid w:val="00772804"/>
    <w:rsid w:val="00776E32"/>
    <w:rsid w:val="007812CC"/>
    <w:rsid w:val="007823E8"/>
    <w:rsid w:val="00783567"/>
    <w:rsid w:val="00784697"/>
    <w:rsid w:val="00785B30"/>
    <w:rsid w:val="0078601C"/>
    <w:rsid w:val="00793635"/>
    <w:rsid w:val="007965FE"/>
    <w:rsid w:val="007A10F0"/>
    <w:rsid w:val="007A216E"/>
    <w:rsid w:val="007A38A6"/>
    <w:rsid w:val="007A6612"/>
    <w:rsid w:val="007A6A19"/>
    <w:rsid w:val="007B7FBB"/>
    <w:rsid w:val="007C0722"/>
    <w:rsid w:val="007D0B3C"/>
    <w:rsid w:val="007D0F94"/>
    <w:rsid w:val="007D3700"/>
    <w:rsid w:val="007D68AA"/>
    <w:rsid w:val="007E13C9"/>
    <w:rsid w:val="007E73AD"/>
    <w:rsid w:val="007E7D01"/>
    <w:rsid w:val="007F1EC6"/>
    <w:rsid w:val="007F3A25"/>
    <w:rsid w:val="007F4E8D"/>
    <w:rsid w:val="007F5298"/>
    <w:rsid w:val="00804340"/>
    <w:rsid w:val="00814BA9"/>
    <w:rsid w:val="00815DC3"/>
    <w:rsid w:val="00820743"/>
    <w:rsid w:val="008262B5"/>
    <w:rsid w:val="00826576"/>
    <w:rsid w:val="00827AF2"/>
    <w:rsid w:val="00832704"/>
    <w:rsid w:val="00834E3E"/>
    <w:rsid w:val="00835FC9"/>
    <w:rsid w:val="00844A03"/>
    <w:rsid w:val="008453A8"/>
    <w:rsid w:val="008462F6"/>
    <w:rsid w:val="0084D512"/>
    <w:rsid w:val="00856FE1"/>
    <w:rsid w:val="00860B1A"/>
    <w:rsid w:val="00863DFB"/>
    <w:rsid w:val="0086607A"/>
    <w:rsid w:val="00871FE6"/>
    <w:rsid w:val="00873BCE"/>
    <w:rsid w:val="0087467B"/>
    <w:rsid w:val="00876A45"/>
    <w:rsid w:val="00881A9F"/>
    <w:rsid w:val="008824F4"/>
    <w:rsid w:val="00887DFF"/>
    <w:rsid w:val="00887FE2"/>
    <w:rsid w:val="008922F0"/>
    <w:rsid w:val="00892C86"/>
    <w:rsid w:val="008A3E6A"/>
    <w:rsid w:val="008A5887"/>
    <w:rsid w:val="008A59A6"/>
    <w:rsid w:val="008B4837"/>
    <w:rsid w:val="008B5678"/>
    <w:rsid w:val="008B65FE"/>
    <w:rsid w:val="008C557D"/>
    <w:rsid w:val="008D047F"/>
    <w:rsid w:val="008D4EFC"/>
    <w:rsid w:val="008E064C"/>
    <w:rsid w:val="008F3AF1"/>
    <w:rsid w:val="00902496"/>
    <w:rsid w:val="00902B4B"/>
    <w:rsid w:val="00910F7A"/>
    <w:rsid w:val="00912D45"/>
    <w:rsid w:val="00913FF8"/>
    <w:rsid w:val="00921662"/>
    <w:rsid w:val="009226C5"/>
    <w:rsid w:val="00929A0D"/>
    <w:rsid w:val="00933B8C"/>
    <w:rsid w:val="009366AA"/>
    <w:rsid w:val="00947973"/>
    <w:rsid w:val="009551FE"/>
    <w:rsid w:val="0095655C"/>
    <w:rsid w:val="009621B6"/>
    <w:rsid w:val="00964119"/>
    <w:rsid w:val="0096644A"/>
    <w:rsid w:val="00970F6A"/>
    <w:rsid w:val="00971A8A"/>
    <w:rsid w:val="00977C29"/>
    <w:rsid w:val="0098205D"/>
    <w:rsid w:val="009A16B9"/>
    <w:rsid w:val="009A24AE"/>
    <w:rsid w:val="009A52E5"/>
    <w:rsid w:val="009A71DA"/>
    <w:rsid w:val="009B198B"/>
    <w:rsid w:val="009B2170"/>
    <w:rsid w:val="009B7136"/>
    <w:rsid w:val="009C0439"/>
    <w:rsid w:val="009C065B"/>
    <w:rsid w:val="009C2645"/>
    <w:rsid w:val="009C74A2"/>
    <w:rsid w:val="009C7CFE"/>
    <w:rsid w:val="009D4CDE"/>
    <w:rsid w:val="009D6481"/>
    <w:rsid w:val="009E3CA2"/>
    <w:rsid w:val="009E4736"/>
    <w:rsid w:val="009E5E3E"/>
    <w:rsid w:val="009E6096"/>
    <w:rsid w:val="009E7C03"/>
    <w:rsid w:val="009F372F"/>
    <w:rsid w:val="00A0191E"/>
    <w:rsid w:val="00A01EE4"/>
    <w:rsid w:val="00A03D66"/>
    <w:rsid w:val="00A04E98"/>
    <w:rsid w:val="00A067D3"/>
    <w:rsid w:val="00A07DC9"/>
    <w:rsid w:val="00A103CA"/>
    <w:rsid w:val="00A11574"/>
    <w:rsid w:val="00A16C9E"/>
    <w:rsid w:val="00A17561"/>
    <w:rsid w:val="00A2068F"/>
    <w:rsid w:val="00A20B1C"/>
    <w:rsid w:val="00A20B94"/>
    <w:rsid w:val="00A25629"/>
    <w:rsid w:val="00A4236F"/>
    <w:rsid w:val="00A46BDB"/>
    <w:rsid w:val="00A51443"/>
    <w:rsid w:val="00A54AAD"/>
    <w:rsid w:val="00A56599"/>
    <w:rsid w:val="00A64165"/>
    <w:rsid w:val="00A64E88"/>
    <w:rsid w:val="00A66C99"/>
    <w:rsid w:val="00A74060"/>
    <w:rsid w:val="00A7613A"/>
    <w:rsid w:val="00A8011E"/>
    <w:rsid w:val="00A805ED"/>
    <w:rsid w:val="00A8071C"/>
    <w:rsid w:val="00A841E9"/>
    <w:rsid w:val="00A855DE"/>
    <w:rsid w:val="00A86702"/>
    <w:rsid w:val="00A90BE4"/>
    <w:rsid w:val="00A9246B"/>
    <w:rsid w:val="00A927AF"/>
    <w:rsid w:val="00A92AA5"/>
    <w:rsid w:val="00A94AF9"/>
    <w:rsid w:val="00A96C18"/>
    <w:rsid w:val="00AA1204"/>
    <w:rsid w:val="00AA361F"/>
    <w:rsid w:val="00AA5A9D"/>
    <w:rsid w:val="00AB0B86"/>
    <w:rsid w:val="00AB4194"/>
    <w:rsid w:val="00AB7BF0"/>
    <w:rsid w:val="00AC0881"/>
    <w:rsid w:val="00AC2DC0"/>
    <w:rsid w:val="00AC525E"/>
    <w:rsid w:val="00AC5694"/>
    <w:rsid w:val="00AD4177"/>
    <w:rsid w:val="00AE2DA8"/>
    <w:rsid w:val="00AE4240"/>
    <w:rsid w:val="00AE4F22"/>
    <w:rsid w:val="00AF07FC"/>
    <w:rsid w:val="00AF37AA"/>
    <w:rsid w:val="00B01AC3"/>
    <w:rsid w:val="00B0231A"/>
    <w:rsid w:val="00B048C3"/>
    <w:rsid w:val="00B05488"/>
    <w:rsid w:val="00B068A8"/>
    <w:rsid w:val="00B11202"/>
    <w:rsid w:val="00B1495C"/>
    <w:rsid w:val="00B159A1"/>
    <w:rsid w:val="00B2103E"/>
    <w:rsid w:val="00B2461B"/>
    <w:rsid w:val="00B24D26"/>
    <w:rsid w:val="00B27F28"/>
    <w:rsid w:val="00B30053"/>
    <w:rsid w:val="00B31047"/>
    <w:rsid w:val="00B34612"/>
    <w:rsid w:val="00B36DAB"/>
    <w:rsid w:val="00B40C58"/>
    <w:rsid w:val="00B457AF"/>
    <w:rsid w:val="00B4782F"/>
    <w:rsid w:val="00B56113"/>
    <w:rsid w:val="00B617DC"/>
    <w:rsid w:val="00B6260B"/>
    <w:rsid w:val="00B63EF0"/>
    <w:rsid w:val="00B64E22"/>
    <w:rsid w:val="00B6537F"/>
    <w:rsid w:val="00B66122"/>
    <w:rsid w:val="00B66A8D"/>
    <w:rsid w:val="00B713CE"/>
    <w:rsid w:val="00B7344C"/>
    <w:rsid w:val="00B743C4"/>
    <w:rsid w:val="00B75BCB"/>
    <w:rsid w:val="00B75DC2"/>
    <w:rsid w:val="00B80904"/>
    <w:rsid w:val="00B81E9F"/>
    <w:rsid w:val="00B85995"/>
    <w:rsid w:val="00B902E3"/>
    <w:rsid w:val="00B90588"/>
    <w:rsid w:val="00B92FB8"/>
    <w:rsid w:val="00B9743F"/>
    <w:rsid w:val="00B979BB"/>
    <w:rsid w:val="00BA44FB"/>
    <w:rsid w:val="00BA610E"/>
    <w:rsid w:val="00BB07C9"/>
    <w:rsid w:val="00BB6CF0"/>
    <w:rsid w:val="00BB778A"/>
    <w:rsid w:val="00BC08BA"/>
    <w:rsid w:val="00BC1314"/>
    <w:rsid w:val="00BD3162"/>
    <w:rsid w:val="00BD3C9F"/>
    <w:rsid w:val="00BD6012"/>
    <w:rsid w:val="00BD7142"/>
    <w:rsid w:val="00BE0DCF"/>
    <w:rsid w:val="00BE6C90"/>
    <w:rsid w:val="00BE7FE2"/>
    <w:rsid w:val="00BF3BA4"/>
    <w:rsid w:val="00C00003"/>
    <w:rsid w:val="00C00956"/>
    <w:rsid w:val="00C053AE"/>
    <w:rsid w:val="00C1660E"/>
    <w:rsid w:val="00C228CE"/>
    <w:rsid w:val="00C255BD"/>
    <w:rsid w:val="00C323C7"/>
    <w:rsid w:val="00C32E59"/>
    <w:rsid w:val="00C373FA"/>
    <w:rsid w:val="00C40302"/>
    <w:rsid w:val="00C4770C"/>
    <w:rsid w:val="00C47850"/>
    <w:rsid w:val="00C5040A"/>
    <w:rsid w:val="00C529F7"/>
    <w:rsid w:val="00C54234"/>
    <w:rsid w:val="00C5445E"/>
    <w:rsid w:val="00C5569E"/>
    <w:rsid w:val="00C63397"/>
    <w:rsid w:val="00C647D0"/>
    <w:rsid w:val="00C66379"/>
    <w:rsid w:val="00C6B0FD"/>
    <w:rsid w:val="00C70249"/>
    <w:rsid w:val="00C71C16"/>
    <w:rsid w:val="00C73683"/>
    <w:rsid w:val="00C740D0"/>
    <w:rsid w:val="00C769B1"/>
    <w:rsid w:val="00C80637"/>
    <w:rsid w:val="00C81087"/>
    <w:rsid w:val="00C9227F"/>
    <w:rsid w:val="00C93F6E"/>
    <w:rsid w:val="00C95877"/>
    <w:rsid w:val="00CA04C7"/>
    <w:rsid w:val="00CA62F7"/>
    <w:rsid w:val="00CB22F5"/>
    <w:rsid w:val="00CB6A9A"/>
    <w:rsid w:val="00CB7234"/>
    <w:rsid w:val="00CB76D3"/>
    <w:rsid w:val="00CC49F0"/>
    <w:rsid w:val="00CC6AC2"/>
    <w:rsid w:val="00CD3697"/>
    <w:rsid w:val="00CD4ECB"/>
    <w:rsid w:val="00CD6399"/>
    <w:rsid w:val="00CE0232"/>
    <w:rsid w:val="00CE296C"/>
    <w:rsid w:val="00CE4FC1"/>
    <w:rsid w:val="00CF0A1E"/>
    <w:rsid w:val="00CF310B"/>
    <w:rsid w:val="00CF43D6"/>
    <w:rsid w:val="00CF44F6"/>
    <w:rsid w:val="00CF6B16"/>
    <w:rsid w:val="00D00FF3"/>
    <w:rsid w:val="00D03452"/>
    <w:rsid w:val="00D06661"/>
    <w:rsid w:val="00D07CC7"/>
    <w:rsid w:val="00D114D2"/>
    <w:rsid w:val="00D119D5"/>
    <w:rsid w:val="00D14CD1"/>
    <w:rsid w:val="00D3561C"/>
    <w:rsid w:val="00D37BF1"/>
    <w:rsid w:val="00D46B90"/>
    <w:rsid w:val="00D4756B"/>
    <w:rsid w:val="00D50BDD"/>
    <w:rsid w:val="00D5129C"/>
    <w:rsid w:val="00D55E7F"/>
    <w:rsid w:val="00D6021E"/>
    <w:rsid w:val="00D6136D"/>
    <w:rsid w:val="00D6569D"/>
    <w:rsid w:val="00D65B10"/>
    <w:rsid w:val="00D67B6B"/>
    <w:rsid w:val="00D71521"/>
    <w:rsid w:val="00D83BB7"/>
    <w:rsid w:val="00D90591"/>
    <w:rsid w:val="00D95F39"/>
    <w:rsid w:val="00D96FA3"/>
    <w:rsid w:val="00DA6051"/>
    <w:rsid w:val="00DB0BDE"/>
    <w:rsid w:val="00DB14FD"/>
    <w:rsid w:val="00DC1648"/>
    <w:rsid w:val="00DD7E98"/>
    <w:rsid w:val="00DE3AE7"/>
    <w:rsid w:val="00DE5F33"/>
    <w:rsid w:val="00DE7C11"/>
    <w:rsid w:val="00DF0600"/>
    <w:rsid w:val="00DF1D31"/>
    <w:rsid w:val="00DF586F"/>
    <w:rsid w:val="00DFF523"/>
    <w:rsid w:val="00E02974"/>
    <w:rsid w:val="00E04A78"/>
    <w:rsid w:val="00E0521D"/>
    <w:rsid w:val="00E07C8C"/>
    <w:rsid w:val="00E117E7"/>
    <w:rsid w:val="00E12329"/>
    <w:rsid w:val="00E1498F"/>
    <w:rsid w:val="00E21BD1"/>
    <w:rsid w:val="00E22D41"/>
    <w:rsid w:val="00E230DE"/>
    <w:rsid w:val="00E23DED"/>
    <w:rsid w:val="00E32C8C"/>
    <w:rsid w:val="00E332AB"/>
    <w:rsid w:val="00E341FF"/>
    <w:rsid w:val="00E3616E"/>
    <w:rsid w:val="00E37902"/>
    <w:rsid w:val="00E40B62"/>
    <w:rsid w:val="00E60234"/>
    <w:rsid w:val="00E60FD9"/>
    <w:rsid w:val="00E736A6"/>
    <w:rsid w:val="00E75ADF"/>
    <w:rsid w:val="00E80F95"/>
    <w:rsid w:val="00E81D8C"/>
    <w:rsid w:val="00E8231E"/>
    <w:rsid w:val="00E861A3"/>
    <w:rsid w:val="00E94645"/>
    <w:rsid w:val="00E955A5"/>
    <w:rsid w:val="00E97441"/>
    <w:rsid w:val="00EA0F4D"/>
    <w:rsid w:val="00EA5AD0"/>
    <w:rsid w:val="00EB16A4"/>
    <w:rsid w:val="00EB3BED"/>
    <w:rsid w:val="00EC6049"/>
    <w:rsid w:val="00EC6DC5"/>
    <w:rsid w:val="00EC7E05"/>
    <w:rsid w:val="00ED0C49"/>
    <w:rsid w:val="00EE14E9"/>
    <w:rsid w:val="00EE248E"/>
    <w:rsid w:val="00EE5D0E"/>
    <w:rsid w:val="00EE7ADE"/>
    <w:rsid w:val="00EF0665"/>
    <w:rsid w:val="00EF5431"/>
    <w:rsid w:val="00F0120A"/>
    <w:rsid w:val="00F05C79"/>
    <w:rsid w:val="00F1489F"/>
    <w:rsid w:val="00F20078"/>
    <w:rsid w:val="00F20C61"/>
    <w:rsid w:val="00F22577"/>
    <w:rsid w:val="00F2328A"/>
    <w:rsid w:val="00F30432"/>
    <w:rsid w:val="00F3163E"/>
    <w:rsid w:val="00F31837"/>
    <w:rsid w:val="00F31A41"/>
    <w:rsid w:val="00F31D98"/>
    <w:rsid w:val="00F40297"/>
    <w:rsid w:val="00F4330C"/>
    <w:rsid w:val="00F51982"/>
    <w:rsid w:val="00F52041"/>
    <w:rsid w:val="00F6035A"/>
    <w:rsid w:val="00F60E39"/>
    <w:rsid w:val="00F670DE"/>
    <w:rsid w:val="00F70376"/>
    <w:rsid w:val="00F738B5"/>
    <w:rsid w:val="00F73BAB"/>
    <w:rsid w:val="00F76215"/>
    <w:rsid w:val="00F7689D"/>
    <w:rsid w:val="00F7797C"/>
    <w:rsid w:val="00F77E5B"/>
    <w:rsid w:val="00F85E2C"/>
    <w:rsid w:val="00F90E68"/>
    <w:rsid w:val="00F929A3"/>
    <w:rsid w:val="00F958E1"/>
    <w:rsid w:val="00F95B03"/>
    <w:rsid w:val="00F96C96"/>
    <w:rsid w:val="00F97499"/>
    <w:rsid w:val="00FA0D31"/>
    <w:rsid w:val="00FA2D53"/>
    <w:rsid w:val="00FA3FE0"/>
    <w:rsid w:val="00FA51D3"/>
    <w:rsid w:val="00FA553C"/>
    <w:rsid w:val="00FA5602"/>
    <w:rsid w:val="00FB270C"/>
    <w:rsid w:val="00FC1291"/>
    <w:rsid w:val="00FC2D24"/>
    <w:rsid w:val="00FC4CB9"/>
    <w:rsid w:val="00FC5064"/>
    <w:rsid w:val="00FD09F3"/>
    <w:rsid w:val="00FD2A6E"/>
    <w:rsid w:val="00FE13EB"/>
    <w:rsid w:val="00FF0F6B"/>
    <w:rsid w:val="00FF1D94"/>
    <w:rsid w:val="00FF376E"/>
    <w:rsid w:val="00FF4817"/>
    <w:rsid w:val="00FF4FF3"/>
    <w:rsid w:val="01157BF7"/>
    <w:rsid w:val="0119F392"/>
    <w:rsid w:val="011FE9BD"/>
    <w:rsid w:val="01A5FFEB"/>
    <w:rsid w:val="01BB4AE8"/>
    <w:rsid w:val="01EEC80F"/>
    <w:rsid w:val="020CA47E"/>
    <w:rsid w:val="023E0D0E"/>
    <w:rsid w:val="024B1CC7"/>
    <w:rsid w:val="025E2B51"/>
    <w:rsid w:val="02632FE4"/>
    <w:rsid w:val="02EB2F5C"/>
    <w:rsid w:val="02F91865"/>
    <w:rsid w:val="032710F6"/>
    <w:rsid w:val="033330B9"/>
    <w:rsid w:val="0379E383"/>
    <w:rsid w:val="0382D550"/>
    <w:rsid w:val="03ACE057"/>
    <w:rsid w:val="03B1B76E"/>
    <w:rsid w:val="03B1DC4A"/>
    <w:rsid w:val="03BF8AB2"/>
    <w:rsid w:val="0440335F"/>
    <w:rsid w:val="046E85B0"/>
    <w:rsid w:val="04B75C03"/>
    <w:rsid w:val="04D7903C"/>
    <w:rsid w:val="0513D1DE"/>
    <w:rsid w:val="0535D2B6"/>
    <w:rsid w:val="053C176D"/>
    <w:rsid w:val="057818FF"/>
    <w:rsid w:val="0590ACFB"/>
    <w:rsid w:val="05E067B7"/>
    <w:rsid w:val="05E25825"/>
    <w:rsid w:val="062AA9FD"/>
    <w:rsid w:val="062E5A6B"/>
    <w:rsid w:val="06412F5D"/>
    <w:rsid w:val="066AB598"/>
    <w:rsid w:val="0677C518"/>
    <w:rsid w:val="06BB92A7"/>
    <w:rsid w:val="06F1A32A"/>
    <w:rsid w:val="07214D85"/>
    <w:rsid w:val="0727B351"/>
    <w:rsid w:val="076EADE9"/>
    <w:rsid w:val="07B60AAC"/>
    <w:rsid w:val="07EFB095"/>
    <w:rsid w:val="07F185D5"/>
    <w:rsid w:val="080D2677"/>
    <w:rsid w:val="086F8CD2"/>
    <w:rsid w:val="09B25FDA"/>
    <w:rsid w:val="09B4B3FF"/>
    <w:rsid w:val="09FDE949"/>
    <w:rsid w:val="09FE16E3"/>
    <w:rsid w:val="0A07AFA9"/>
    <w:rsid w:val="0A13C750"/>
    <w:rsid w:val="0A734A41"/>
    <w:rsid w:val="0A76FA6F"/>
    <w:rsid w:val="0A7BE1CA"/>
    <w:rsid w:val="0A882635"/>
    <w:rsid w:val="0A8E4C84"/>
    <w:rsid w:val="0AB0A3E0"/>
    <w:rsid w:val="0AE6B678"/>
    <w:rsid w:val="0AEC0E70"/>
    <w:rsid w:val="0AF4F2D3"/>
    <w:rsid w:val="0AFB4DC6"/>
    <w:rsid w:val="0B463C83"/>
    <w:rsid w:val="0B5D9886"/>
    <w:rsid w:val="0B85EA01"/>
    <w:rsid w:val="0BA4D79D"/>
    <w:rsid w:val="0BCDCAE1"/>
    <w:rsid w:val="0BD15959"/>
    <w:rsid w:val="0BDEE7A4"/>
    <w:rsid w:val="0BDF8150"/>
    <w:rsid w:val="0BF66A4B"/>
    <w:rsid w:val="0C1230E4"/>
    <w:rsid w:val="0C24596A"/>
    <w:rsid w:val="0CBEABB8"/>
    <w:rsid w:val="0CC61E1B"/>
    <w:rsid w:val="0D002BD3"/>
    <w:rsid w:val="0D2E4B1E"/>
    <w:rsid w:val="0D355342"/>
    <w:rsid w:val="0D6DC38B"/>
    <w:rsid w:val="0D7C780B"/>
    <w:rsid w:val="0DA3031A"/>
    <w:rsid w:val="0DE3D881"/>
    <w:rsid w:val="0DF2E1DE"/>
    <w:rsid w:val="0E2EEBE7"/>
    <w:rsid w:val="0E5DE2C3"/>
    <w:rsid w:val="0E8470B3"/>
    <w:rsid w:val="0ED02445"/>
    <w:rsid w:val="0ED61973"/>
    <w:rsid w:val="0F436A13"/>
    <w:rsid w:val="0F51D8ED"/>
    <w:rsid w:val="0F631920"/>
    <w:rsid w:val="0F924357"/>
    <w:rsid w:val="0FA66678"/>
    <w:rsid w:val="0FAEFCBB"/>
    <w:rsid w:val="0FD91F5D"/>
    <w:rsid w:val="0FEEB9CF"/>
    <w:rsid w:val="10490CCE"/>
    <w:rsid w:val="109B1C43"/>
    <w:rsid w:val="11B7E671"/>
    <w:rsid w:val="11E77A94"/>
    <w:rsid w:val="11F54D4B"/>
    <w:rsid w:val="11FDE1F8"/>
    <w:rsid w:val="1221D497"/>
    <w:rsid w:val="12A8CB2C"/>
    <w:rsid w:val="12DA1BD3"/>
    <w:rsid w:val="12EF9927"/>
    <w:rsid w:val="130A00B1"/>
    <w:rsid w:val="134958A8"/>
    <w:rsid w:val="134A0D4F"/>
    <w:rsid w:val="1356FE28"/>
    <w:rsid w:val="13649855"/>
    <w:rsid w:val="137B382D"/>
    <w:rsid w:val="13EA11BC"/>
    <w:rsid w:val="13F2102C"/>
    <w:rsid w:val="143E8896"/>
    <w:rsid w:val="144509D7"/>
    <w:rsid w:val="1448DEDE"/>
    <w:rsid w:val="14C7EDD3"/>
    <w:rsid w:val="14D3626F"/>
    <w:rsid w:val="1500FB80"/>
    <w:rsid w:val="151F1BD9"/>
    <w:rsid w:val="15314F06"/>
    <w:rsid w:val="157F2E7D"/>
    <w:rsid w:val="15861236"/>
    <w:rsid w:val="15C16957"/>
    <w:rsid w:val="15C54A7F"/>
    <w:rsid w:val="15FA113A"/>
    <w:rsid w:val="161C0C9E"/>
    <w:rsid w:val="161C83BB"/>
    <w:rsid w:val="162F9557"/>
    <w:rsid w:val="165EBE34"/>
    <w:rsid w:val="16602749"/>
    <w:rsid w:val="16F06CE1"/>
    <w:rsid w:val="174D4214"/>
    <w:rsid w:val="175A73A3"/>
    <w:rsid w:val="17608410"/>
    <w:rsid w:val="17661900"/>
    <w:rsid w:val="17685BBB"/>
    <w:rsid w:val="1771B3B6"/>
    <w:rsid w:val="17C61C59"/>
    <w:rsid w:val="180571F0"/>
    <w:rsid w:val="1847D8A3"/>
    <w:rsid w:val="185A5DF9"/>
    <w:rsid w:val="18665943"/>
    <w:rsid w:val="19073DCB"/>
    <w:rsid w:val="191B78FF"/>
    <w:rsid w:val="19278EA5"/>
    <w:rsid w:val="193B5522"/>
    <w:rsid w:val="194235B4"/>
    <w:rsid w:val="19580FA1"/>
    <w:rsid w:val="1998460B"/>
    <w:rsid w:val="19BAE096"/>
    <w:rsid w:val="19F58906"/>
    <w:rsid w:val="1A2F9CD7"/>
    <w:rsid w:val="1A30BE57"/>
    <w:rsid w:val="1A47BECC"/>
    <w:rsid w:val="1AE467FB"/>
    <w:rsid w:val="1B1CE1C5"/>
    <w:rsid w:val="1B1E5692"/>
    <w:rsid w:val="1B1EB65D"/>
    <w:rsid w:val="1B53EE5B"/>
    <w:rsid w:val="1BA0698C"/>
    <w:rsid w:val="1BEB269C"/>
    <w:rsid w:val="1BECFAA2"/>
    <w:rsid w:val="1C7C40A6"/>
    <w:rsid w:val="1C80A610"/>
    <w:rsid w:val="1CAD1AC4"/>
    <w:rsid w:val="1CB42842"/>
    <w:rsid w:val="1CB6A8B3"/>
    <w:rsid w:val="1D1663D0"/>
    <w:rsid w:val="1D177161"/>
    <w:rsid w:val="1D4093F0"/>
    <w:rsid w:val="1D460403"/>
    <w:rsid w:val="1D63B2A2"/>
    <w:rsid w:val="1D8C1357"/>
    <w:rsid w:val="1DB7DF98"/>
    <w:rsid w:val="1DFB1550"/>
    <w:rsid w:val="1E1A1715"/>
    <w:rsid w:val="1E1F0E6B"/>
    <w:rsid w:val="1E388162"/>
    <w:rsid w:val="1E81F8B7"/>
    <w:rsid w:val="1E8D46A1"/>
    <w:rsid w:val="1EABC890"/>
    <w:rsid w:val="1EBBC7F5"/>
    <w:rsid w:val="1EBF558F"/>
    <w:rsid w:val="1EC57984"/>
    <w:rsid w:val="1ECA1B0C"/>
    <w:rsid w:val="1EE41857"/>
    <w:rsid w:val="1F261302"/>
    <w:rsid w:val="1F35903F"/>
    <w:rsid w:val="1F45E54B"/>
    <w:rsid w:val="1F6B961F"/>
    <w:rsid w:val="1FE5D81D"/>
    <w:rsid w:val="2008CFA1"/>
    <w:rsid w:val="200A7D96"/>
    <w:rsid w:val="200C653B"/>
    <w:rsid w:val="201FD25D"/>
    <w:rsid w:val="20589ABE"/>
    <w:rsid w:val="2091A09A"/>
    <w:rsid w:val="20CCAFB7"/>
    <w:rsid w:val="20DE885D"/>
    <w:rsid w:val="211E0C1D"/>
    <w:rsid w:val="213FA82E"/>
    <w:rsid w:val="2140DAD3"/>
    <w:rsid w:val="215D7CD1"/>
    <w:rsid w:val="2179F526"/>
    <w:rsid w:val="21ABDA0C"/>
    <w:rsid w:val="21BC2FC3"/>
    <w:rsid w:val="21E31554"/>
    <w:rsid w:val="21F598A5"/>
    <w:rsid w:val="226050B9"/>
    <w:rsid w:val="22905038"/>
    <w:rsid w:val="2299F725"/>
    <w:rsid w:val="22B77BE8"/>
    <w:rsid w:val="22CE9C64"/>
    <w:rsid w:val="22CEFC9D"/>
    <w:rsid w:val="22E88C5D"/>
    <w:rsid w:val="22F9B798"/>
    <w:rsid w:val="230F41B6"/>
    <w:rsid w:val="23155873"/>
    <w:rsid w:val="2315DF36"/>
    <w:rsid w:val="231E0DDD"/>
    <w:rsid w:val="233BD294"/>
    <w:rsid w:val="2352A3BA"/>
    <w:rsid w:val="236CC15A"/>
    <w:rsid w:val="23981F92"/>
    <w:rsid w:val="239A56CF"/>
    <w:rsid w:val="23B2FEDF"/>
    <w:rsid w:val="23B7508D"/>
    <w:rsid w:val="23D6D1CF"/>
    <w:rsid w:val="23EA7A05"/>
    <w:rsid w:val="2406D335"/>
    <w:rsid w:val="242D0E7B"/>
    <w:rsid w:val="24819F31"/>
    <w:rsid w:val="24870D80"/>
    <w:rsid w:val="250681C4"/>
    <w:rsid w:val="250E077D"/>
    <w:rsid w:val="25223A47"/>
    <w:rsid w:val="2555CDB9"/>
    <w:rsid w:val="258471EC"/>
    <w:rsid w:val="258D95FD"/>
    <w:rsid w:val="258F17C9"/>
    <w:rsid w:val="25903E12"/>
    <w:rsid w:val="25BF5917"/>
    <w:rsid w:val="25C08CE5"/>
    <w:rsid w:val="25CC5969"/>
    <w:rsid w:val="25F9D8C7"/>
    <w:rsid w:val="261751EC"/>
    <w:rsid w:val="2651926C"/>
    <w:rsid w:val="26683A83"/>
    <w:rsid w:val="26A42764"/>
    <w:rsid w:val="26FED91B"/>
    <w:rsid w:val="2736D9F9"/>
    <w:rsid w:val="27393E32"/>
    <w:rsid w:val="27797952"/>
    <w:rsid w:val="278864F0"/>
    <w:rsid w:val="27A94B3E"/>
    <w:rsid w:val="27EA1EF0"/>
    <w:rsid w:val="27FC58C1"/>
    <w:rsid w:val="289E2B50"/>
    <w:rsid w:val="2926291F"/>
    <w:rsid w:val="2934F78B"/>
    <w:rsid w:val="293C33CF"/>
    <w:rsid w:val="29463C7F"/>
    <w:rsid w:val="2951BF04"/>
    <w:rsid w:val="2954096A"/>
    <w:rsid w:val="296ED99A"/>
    <w:rsid w:val="2970EF8B"/>
    <w:rsid w:val="2994CF0B"/>
    <w:rsid w:val="29AD8BDE"/>
    <w:rsid w:val="29AFA724"/>
    <w:rsid w:val="29B46C0A"/>
    <w:rsid w:val="29B9EE7B"/>
    <w:rsid w:val="2A2DC000"/>
    <w:rsid w:val="2A464612"/>
    <w:rsid w:val="2A4E71FE"/>
    <w:rsid w:val="2A5CEA4E"/>
    <w:rsid w:val="2A64AB8B"/>
    <w:rsid w:val="2A86AEA9"/>
    <w:rsid w:val="2AA5BE61"/>
    <w:rsid w:val="2AA8CE97"/>
    <w:rsid w:val="2AC38F19"/>
    <w:rsid w:val="2AD24859"/>
    <w:rsid w:val="2AD87144"/>
    <w:rsid w:val="2AE519AB"/>
    <w:rsid w:val="2AEC5950"/>
    <w:rsid w:val="2B11F9F8"/>
    <w:rsid w:val="2B1869AE"/>
    <w:rsid w:val="2B4C379C"/>
    <w:rsid w:val="2B7BAAC6"/>
    <w:rsid w:val="2B899493"/>
    <w:rsid w:val="2BA5487B"/>
    <w:rsid w:val="2BE13E72"/>
    <w:rsid w:val="2BF253F5"/>
    <w:rsid w:val="2C05D36B"/>
    <w:rsid w:val="2C0D1E8D"/>
    <w:rsid w:val="2C0DDBC9"/>
    <w:rsid w:val="2C15B2C8"/>
    <w:rsid w:val="2C1E9FA1"/>
    <w:rsid w:val="2C2001A9"/>
    <w:rsid w:val="2C984BC2"/>
    <w:rsid w:val="2C9C213E"/>
    <w:rsid w:val="2CEADAFA"/>
    <w:rsid w:val="2CF70BF1"/>
    <w:rsid w:val="2D1FC8BA"/>
    <w:rsid w:val="2D52A9C5"/>
    <w:rsid w:val="2D6BBEA3"/>
    <w:rsid w:val="2D6E122F"/>
    <w:rsid w:val="2D75D032"/>
    <w:rsid w:val="2DACE315"/>
    <w:rsid w:val="2E01F085"/>
    <w:rsid w:val="2E183F00"/>
    <w:rsid w:val="2E5A2F31"/>
    <w:rsid w:val="2E720026"/>
    <w:rsid w:val="2E7E5356"/>
    <w:rsid w:val="2E97E26D"/>
    <w:rsid w:val="2F1E1C59"/>
    <w:rsid w:val="2F3623FB"/>
    <w:rsid w:val="2F3745B1"/>
    <w:rsid w:val="2F6887BF"/>
    <w:rsid w:val="2F8E5284"/>
    <w:rsid w:val="2FE09722"/>
    <w:rsid w:val="2FEA6801"/>
    <w:rsid w:val="2FEAD6DC"/>
    <w:rsid w:val="3086F093"/>
    <w:rsid w:val="308836B7"/>
    <w:rsid w:val="30A496BC"/>
    <w:rsid w:val="30C040BF"/>
    <w:rsid w:val="30C55890"/>
    <w:rsid w:val="30CE54F7"/>
    <w:rsid w:val="30D19AB8"/>
    <w:rsid w:val="3181CE99"/>
    <w:rsid w:val="319B4B28"/>
    <w:rsid w:val="31ED52BD"/>
    <w:rsid w:val="3260F0E6"/>
    <w:rsid w:val="327C4B0F"/>
    <w:rsid w:val="32D8BD9E"/>
    <w:rsid w:val="3300C5B9"/>
    <w:rsid w:val="3323EAEE"/>
    <w:rsid w:val="335CD385"/>
    <w:rsid w:val="336131A3"/>
    <w:rsid w:val="33753E3C"/>
    <w:rsid w:val="3377A442"/>
    <w:rsid w:val="33BD1038"/>
    <w:rsid w:val="33EEFEE7"/>
    <w:rsid w:val="340E8ED8"/>
    <w:rsid w:val="345F3D1C"/>
    <w:rsid w:val="346B8E16"/>
    <w:rsid w:val="348168B8"/>
    <w:rsid w:val="34B8D744"/>
    <w:rsid w:val="34D5831D"/>
    <w:rsid w:val="34FF1728"/>
    <w:rsid w:val="350029E2"/>
    <w:rsid w:val="351BDFEF"/>
    <w:rsid w:val="351D8454"/>
    <w:rsid w:val="355CEF70"/>
    <w:rsid w:val="357C28CB"/>
    <w:rsid w:val="358137F1"/>
    <w:rsid w:val="3589BB26"/>
    <w:rsid w:val="35B61674"/>
    <w:rsid w:val="35C72D73"/>
    <w:rsid w:val="3639F02D"/>
    <w:rsid w:val="366BF88C"/>
    <w:rsid w:val="367712A8"/>
    <w:rsid w:val="3691A6DE"/>
    <w:rsid w:val="36C06144"/>
    <w:rsid w:val="36C075C0"/>
    <w:rsid w:val="37460C8E"/>
    <w:rsid w:val="3776F50C"/>
    <w:rsid w:val="37785BE7"/>
    <w:rsid w:val="37A167EA"/>
    <w:rsid w:val="37AD4D63"/>
    <w:rsid w:val="37B4232D"/>
    <w:rsid w:val="37B79B80"/>
    <w:rsid w:val="37D0D527"/>
    <w:rsid w:val="37D757EA"/>
    <w:rsid w:val="37FF8AAB"/>
    <w:rsid w:val="380BDFB0"/>
    <w:rsid w:val="3819057E"/>
    <w:rsid w:val="3844CDAA"/>
    <w:rsid w:val="384EB8D8"/>
    <w:rsid w:val="38733194"/>
    <w:rsid w:val="38A7CCD0"/>
    <w:rsid w:val="38C446AD"/>
    <w:rsid w:val="38D19FF9"/>
    <w:rsid w:val="390F72FB"/>
    <w:rsid w:val="393D438C"/>
    <w:rsid w:val="39405578"/>
    <w:rsid w:val="395CD0AF"/>
    <w:rsid w:val="3981D612"/>
    <w:rsid w:val="39E54C3C"/>
    <w:rsid w:val="3A43D474"/>
    <w:rsid w:val="3A5210B6"/>
    <w:rsid w:val="3A945A9E"/>
    <w:rsid w:val="3AB5C04F"/>
    <w:rsid w:val="3B305FCE"/>
    <w:rsid w:val="3B3D21A6"/>
    <w:rsid w:val="3B5F1963"/>
    <w:rsid w:val="3B5F72B2"/>
    <w:rsid w:val="3B782CA5"/>
    <w:rsid w:val="3B891F7B"/>
    <w:rsid w:val="3BA99600"/>
    <w:rsid w:val="3BD4CEFB"/>
    <w:rsid w:val="3C2945F7"/>
    <w:rsid w:val="3C2EA4C4"/>
    <w:rsid w:val="3C4516AD"/>
    <w:rsid w:val="3C569D5E"/>
    <w:rsid w:val="3C60A3F9"/>
    <w:rsid w:val="3C668C77"/>
    <w:rsid w:val="3C6A251F"/>
    <w:rsid w:val="3C92703D"/>
    <w:rsid w:val="3CAE2215"/>
    <w:rsid w:val="3CB537A6"/>
    <w:rsid w:val="3CC92DB2"/>
    <w:rsid w:val="3CD020F7"/>
    <w:rsid w:val="3CEBBB02"/>
    <w:rsid w:val="3CFC203F"/>
    <w:rsid w:val="3D34B1AA"/>
    <w:rsid w:val="3D6A2DBB"/>
    <w:rsid w:val="3DC8E08F"/>
    <w:rsid w:val="3DCD881F"/>
    <w:rsid w:val="3DDB1FDC"/>
    <w:rsid w:val="3DF0F6FD"/>
    <w:rsid w:val="3DF7CEDF"/>
    <w:rsid w:val="3E0EEF4A"/>
    <w:rsid w:val="3E14115F"/>
    <w:rsid w:val="3E3B91DE"/>
    <w:rsid w:val="3E6ACF18"/>
    <w:rsid w:val="3E8344F5"/>
    <w:rsid w:val="3E8E48A1"/>
    <w:rsid w:val="3EB66EBA"/>
    <w:rsid w:val="3F0AB959"/>
    <w:rsid w:val="3F2190DF"/>
    <w:rsid w:val="3F21B7CE"/>
    <w:rsid w:val="3F351F18"/>
    <w:rsid w:val="3F58A080"/>
    <w:rsid w:val="3F5D4E1D"/>
    <w:rsid w:val="3FAB1568"/>
    <w:rsid w:val="3FDB2465"/>
    <w:rsid w:val="3FE5A873"/>
    <w:rsid w:val="405C90B7"/>
    <w:rsid w:val="40895312"/>
    <w:rsid w:val="408FC998"/>
    <w:rsid w:val="409B3CB3"/>
    <w:rsid w:val="40A59042"/>
    <w:rsid w:val="40E0DFC5"/>
    <w:rsid w:val="40F0E983"/>
    <w:rsid w:val="40FA94F1"/>
    <w:rsid w:val="41292D30"/>
    <w:rsid w:val="413DD4FA"/>
    <w:rsid w:val="418EA2E1"/>
    <w:rsid w:val="41BD0486"/>
    <w:rsid w:val="41D9BB0D"/>
    <w:rsid w:val="41E66801"/>
    <w:rsid w:val="41E68D5A"/>
    <w:rsid w:val="420F2652"/>
    <w:rsid w:val="42276613"/>
    <w:rsid w:val="4227CEAD"/>
    <w:rsid w:val="42C1B02F"/>
    <w:rsid w:val="42CE34D3"/>
    <w:rsid w:val="42ED96D7"/>
    <w:rsid w:val="42F14B59"/>
    <w:rsid w:val="431ADF18"/>
    <w:rsid w:val="434C8970"/>
    <w:rsid w:val="435974D1"/>
    <w:rsid w:val="436A658F"/>
    <w:rsid w:val="4390BDB6"/>
    <w:rsid w:val="43F9D93F"/>
    <w:rsid w:val="4452CF09"/>
    <w:rsid w:val="44720331"/>
    <w:rsid w:val="447AE963"/>
    <w:rsid w:val="449C164E"/>
    <w:rsid w:val="44A766D5"/>
    <w:rsid w:val="44BD4C71"/>
    <w:rsid w:val="44EEAF3B"/>
    <w:rsid w:val="4545099B"/>
    <w:rsid w:val="4555ED49"/>
    <w:rsid w:val="456CBA0E"/>
    <w:rsid w:val="45A9666A"/>
    <w:rsid w:val="45B2B98C"/>
    <w:rsid w:val="45B89C70"/>
    <w:rsid w:val="464CAA90"/>
    <w:rsid w:val="466AFA73"/>
    <w:rsid w:val="466C07F0"/>
    <w:rsid w:val="46F29F27"/>
    <w:rsid w:val="46FE5792"/>
    <w:rsid w:val="470CD482"/>
    <w:rsid w:val="47231CE7"/>
    <w:rsid w:val="47899BFA"/>
    <w:rsid w:val="478EA24E"/>
    <w:rsid w:val="47A390E6"/>
    <w:rsid w:val="47DCBC4D"/>
    <w:rsid w:val="47F04595"/>
    <w:rsid w:val="47FD0992"/>
    <w:rsid w:val="4817C9B1"/>
    <w:rsid w:val="4820477B"/>
    <w:rsid w:val="482F8977"/>
    <w:rsid w:val="485985B5"/>
    <w:rsid w:val="485DC56E"/>
    <w:rsid w:val="48B895D9"/>
    <w:rsid w:val="4913AD36"/>
    <w:rsid w:val="4916F666"/>
    <w:rsid w:val="491B9EDC"/>
    <w:rsid w:val="4925A114"/>
    <w:rsid w:val="49967807"/>
    <w:rsid w:val="499C8333"/>
    <w:rsid w:val="49E32E7E"/>
    <w:rsid w:val="49EE2C6E"/>
    <w:rsid w:val="49F1D639"/>
    <w:rsid w:val="4A04E532"/>
    <w:rsid w:val="4A129DF7"/>
    <w:rsid w:val="4A185A53"/>
    <w:rsid w:val="4AB6E79F"/>
    <w:rsid w:val="4AD3DD1F"/>
    <w:rsid w:val="4AE1577B"/>
    <w:rsid w:val="4AE60589"/>
    <w:rsid w:val="4B6C054E"/>
    <w:rsid w:val="4B8C1421"/>
    <w:rsid w:val="4BB35912"/>
    <w:rsid w:val="4BE85A41"/>
    <w:rsid w:val="4C4951A0"/>
    <w:rsid w:val="4C4BFE59"/>
    <w:rsid w:val="4C4E85EA"/>
    <w:rsid w:val="4C5B5905"/>
    <w:rsid w:val="4CD96205"/>
    <w:rsid w:val="4CEBE258"/>
    <w:rsid w:val="4CEDFEC3"/>
    <w:rsid w:val="4D458EA7"/>
    <w:rsid w:val="4D6BC38F"/>
    <w:rsid w:val="4D8624AC"/>
    <w:rsid w:val="4DC83B41"/>
    <w:rsid w:val="4E589D56"/>
    <w:rsid w:val="4E6789BA"/>
    <w:rsid w:val="4EAC13C2"/>
    <w:rsid w:val="4EB06580"/>
    <w:rsid w:val="4EB8EABE"/>
    <w:rsid w:val="4F131511"/>
    <w:rsid w:val="4F20A9C8"/>
    <w:rsid w:val="4F32979B"/>
    <w:rsid w:val="4F36A97B"/>
    <w:rsid w:val="4F941783"/>
    <w:rsid w:val="4F9E703C"/>
    <w:rsid w:val="4FC7D5F0"/>
    <w:rsid w:val="4FCF0BCD"/>
    <w:rsid w:val="4FFD65ED"/>
    <w:rsid w:val="5058DB5D"/>
    <w:rsid w:val="5098F354"/>
    <w:rsid w:val="50A840BF"/>
    <w:rsid w:val="5114BC54"/>
    <w:rsid w:val="512F2C8A"/>
    <w:rsid w:val="515AFE66"/>
    <w:rsid w:val="515BC947"/>
    <w:rsid w:val="51B6528B"/>
    <w:rsid w:val="51B75D58"/>
    <w:rsid w:val="51D906E1"/>
    <w:rsid w:val="52245438"/>
    <w:rsid w:val="5247DC45"/>
    <w:rsid w:val="52E1C6D5"/>
    <w:rsid w:val="532FFFCA"/>
    <w:rsid w:val="53316041"/>
    <w:rsid w:val="53455268"/>
    <w:rsid w:val="536B24CE"/>
    <w:rsid w:val="53714F43"/>
    <w:rsid w:val="5389F060"/>
    <w:rsid w:val="539FEF52"/>
    <w:rsid w:val="53B40E98"/>
    <w:rsid w:val="53FE1F04"/>
    <w:rsid w:val="54189189"/>
    <w:rsid w:val="5460D20F"/>
    <w:rsid w:val="54679E61"/>
    <w:rsid w:val="54879FB6"/>
    <w:rsid w:val="54B7D1F8"/>
    <w:rsid w:val="54C99A35"/>
    <w:rsid w:val="54EA48DB"/>
    <w:rsid w:val="54F7CD7E"/>
    <w:rsid w:val="5510772A"/>
    <w:rsid w:val="551C3F81"/>
    <w:rsid w:val="553BEBEB"/>
    <w:rsid w:val="555EEBDD"/>
    <w:rsid w:val="55718BEF"/>
    <w:rsid w:val="55AF4D5C"/>
    <w:rsid w:val="55B7B859"/>
    <w:rsid w:val="55DA26BD"/>
    <w:rsid w:val="55DC3B44"/>
    <w:rsid w:val="55FF4619"/>
    <w:rsid w:val="55FF83EB"/>
    <w:rsid w:val="560D25AC"/>
    <w:rsid w:val="560F4BBB"/>
    <w:rsid w:val="56D15FE6"/>
    <w:rsid w:val="56E4B14E"/>
    <w:rsid w:val="56FAD49C"/>
    <w:rsid w:val="5704DD84"/>
    <w:rsid w:val="5719ECDF"/>
    <w:rsid w:val="57262638"/>
    <w:rsid w:val="573B51E5"/>
    <w:rsid w:val="573E9C5D"/>
    <w:rsid w:val="5777B921"/>
    <w:rsid w:val="57829278"/>
    <w:rsid w:val="578C432B"/>
    <w:rsid w:val="57961807"/>
    <w:rsid w:val="579E92EE"/>
    <w:rsid w:val="57E76E88"/>
    <w:rsid w:val="58178D50"/>
    <w:rsid w:val="5846DEB9"/>
    <w:rsid w:val="587E2CF6"/>
    <w:rsid w:val="587FAEA6"/>
    <w:rsid w:val="58A6D0B2"/>
    <w:rsid w:val="58FBE8DF"/>
    <w:rsid w:val="590DB8B3"/>
    <w:rsid w:val="592E99B4"/>
    <w:rsid w:val="597B45B8"/>
    <w:rsid w:val="598724CD"/>
    <w:rsid w:val="598A30E4"/>
    <w:rsid w:val="59BFFABB"/>
    <w:rsid w:val="59CBE2B3"/>
    <w:rsid w:val="5A30453A"/>
    <w:rsid w:val="5A313C87"/>
    <w:rsid w:val="5A42B811"/>
    <w:rsid w:val="5A48A6E9"/>
    <w:rsid w:val="5A5B7DFD"/>
    <w:rsid w:val="5AAEFC45"/>
    <w:rsid w:val="5ADA4466"/>
    <w:rsid w:val="5B3E3099"/>
    <w:rsid w:val="5B511044"/>
    <w:rsid w:val="5B6C65DA"/>
    <w:rsid w:val="5B733019"/>
    <w:rsid w:val="5B7EE58C"/>
    <w:rsid w:val="5B821F4E"/>
    <w:rsid w:val="5B888903"/>
    <w:rsid w:val="5BB0DDF6"/>
    <w:rsid w:val="5C3E0B72"/>
    <w:rsid w:val="5C4CEE56"/>
    <w:rsid w:val="5C578AC8"/>
    <w:rsid w:val="5C88B6A7"/>
    <w:rsid w:val="5C9BF71A"/>
    <w:rsid w:val="5CD7E993"/>
    <w:rsid w:val="5D1E42A7"/>
    <w:rsid w:val="5D3C3E83"/>
    <w:rsid w:val="5D4251BD"/>
    <w:rsid w:val="5D4E3064"/>
    <w:rsid w:val="5D670ECB"/>
    <w:rsid w:val="5D6DA45A"/>
    <w:rsid w:val="5E04772B"/>
    <w:rsid w:val="5E85267D"/>
    <w:rsid w:val="5EE2D0CF"/>
    <w:rsid w:val="5EF7186B"/>
    <w:rsid w:val="5F16E664"/>
    <w:rsid w:val="5F7CF2E1"/>
    <w:rsid w:val="5F7FAD08"/>
    <w:rsid w:val="5F9B5F6F"/>
    <w:rsid w:val="5FBE1E80"/>
    <w:rsid w:val="60721A35"/>
    <w:rsid w:val="6082426C"/>
    <w:rsid w:val="60AD4C50"/>
    <w:rsid w:val="60B4FE7B"/>
    <w:rsid w:val="60DF2A35"/>
    <w:rsid w:val="61469DE8"/>
    <w:rsid w:val="6148EFF7"/>
    <w:rsid w:val="614C43A4"/>
    <w:rsid w:val="617F0DC0"/>
    <w:rsid w:val="618C2520"/>
    <w:rsid w:val="619250E2"/>
    <w:rsid w:val="61AABE62"/>
    <w:rsid w:val="61F4FEF9"/>
    <w:rsid w:val="622D4D3C"/>
    <w:rsid w:val="6285E64D"/>
    <w:rsid w:val="628E60DB"/>
    <w:rsid w:val="62AC893D"/>
    <w:rsid w:val="62AD4460"/>
    <w:rsid w:val="62AFD2D1"/>
    <w:rsid w:val="630401FE"/>
    <w:rsid w:val="6331F2B0"/>
    <w:rsid w:val="6354FC6A"/>
    <w:rsid w:val="6385CF4D"/>
    <w:rsid w:val="638B131D"/>
    <w:rsid w:val="63C2796D"/>
    <w:rsid w:val="64127E32"/>
    <w:rsid w:val="64259B66"/>
    <w:rsid w:val="642ADCEE"/>
    <w:rsid w:val="642E7DFA"/>
    <w:rsid w:val="645C0738"/>
    <w:rsid w:val="64BF89B2"/>
    <w:rsid w:val="64E1D0CA"/>
    <w:rsid w:val="64F1A636"/>
    <w:rsid w:val="64FCA17F"/>
    <w:rsid w:val="658C0B9B"/>
    <w:rsid w:val="65D1855B"/>
    <w:rsid w:val="65FAE8D0"/>
    <w:rsid w:val="6600CD77"/>
    <w:rsid w:val="663652C8"/>
    <w:rsid w:val="6663CAA2"/>
    <w:rsid w:val="66B81F55"/>
    <w:rsid w:val="66C5AD3D"/>
    <w:rsid w:val="66CBC4C2"/>
    <w:rsid w:val="6722EEE0"/>
    <w:rsid w:val="6796F1B8"/>
    <w:rsid w:val="67D35287"/>
    <w:rsid w:val="67ECBB85"/>
    <w:rsid w:val="67FF6318"/>
    <w:rsid w:val="68472B77"/>
    <w:rsid w:val="68494B98"/>
    <w:rsid w:val="68659CE0"/>
    <w:rsid w:val="68763403"/>
    <w:rsid w:val="6882BA34"/>
    <w:rsid w:val="689799E7"/>
    <w:rsid w:val="6904BA5A"/>
    <w:rsid w:val="690DE3BA"/>
    <w:rsid w:val="69389D86"/>
    <w:rsid w:val="693C39D8"/>
    <w:rsid w:val="695C9728"/>
    <w:rsid w:val="695DEC5C"/>
    <w:rsid w:val="69914B35"/>
    <w:rsid w:val="69D2C31B"/>
    <w:rsid w:val="69F71E2A"/>
    <w:rsid w:val="6A84E247"/>
    <w:rsid w:val="6A926302"/>
    <w:rsid w:val="6AA28373"/>
    <w:rsid w:val="6AA46480"/>
    <w:rsid w:val="6AED9FD0"/>
    <w:rsid w:val="6B5E7F20"/>
    <w:rsid w:val="6B6A93C2"/>
    <w:rsid w:val="6BD15587"/>
    <w:rsid w:val="6BE97B13"/>
    <w:rsid w:val="6BFE6E41"/>
    <w:rsid w:val="6C2E1DED"/>
    <w:rsid w:val="6C6839D7"/>
    <w:rsid w:val="6CAB4F09"/>
    <w:rsid w:val="6CB15845"/>
    <w:rsid w:val="6CB2ACA1"/>
    <w:rsid w:val="6CD64321"/>
    <w:rsid w:val="6CD9A7AE"/>
    <w:rsid w:val="6D1D44DF"/>
    <w:rsid w:val="6D282BD4"/>
    <w:rsid w:val="6D2E2F62"/>
    <w:rsid w:val="6D58BF11"/>
    <w:rsid w:val="6D8121E6"/>
    <w:rsid w:val="6D8A1053"/>
    <w:rsid w:val="6DA9DAEA"/>
    <w:rsid w:val="6DB40396"/>
    <w:rsid w:val="6DD7AAE7"/>
    <w:rsid w:val="6DEDCDA2"/>
    <w:rsid w:val="6DF45E0A"/>
    <w:rsid w:val="6E07B8E7"/>
    <w:rsid w:val="6E41182F"/>
    <w:rsid w:val="6E44813C"/>
    <w:rsid w:val="6ED00B18"/>
    <w:rsid w:val="6EFE8C06"/>
    <w:rsid w:val="6F00D915"/>
    <w:rsid w:val="6F0BAC62"/>
    <w:rsid w:val="6F0E056C"/>
    <w:rsid w:val="6F24CC3E"/>
    <w:rsid w:val="6F453FC1"/>
    <w:rsid w:val="6F4958F3"/>
    <w:rsid w:val="6F969CFA"/>
    <w:rsid w:val="6FD1169F"/>
    <w:rsid w:val="6FE8B30F"/>
    <w:rsid w:val="704389F2"/>
    <w:rsid w:val="70770CF2"/>
    <w:rsid w:val="708F7DD6"/>
    <w:rsid w:val="70ABBCCF"/>
    <w:rsid w:val="70B019A7"/>
    <w:rsid w:val="70C2A611"/>
    <w:rsid w:val="7106E100"/>
    <w:rsid w:val="711F1FBE"/>
    <w:rsid w:val="71513760"/>
    <w:rsid w:val="719132A7"/>
    <w:rsid w:val="719F1E3E"/>
    <w:rsid w:val="71FD1655"/>
    <w:rsid w:val="720E587B"/>
    <w:rsid w:val="72186A90"/>
    <w:rsid w:val="724F675C"/>
    <w:rsid w:val="72736C9C"/>
    <w:rsid w:val="72767CBA"/>
    <w:rsid w:val="728C9505"/>
    <w:rsid w:val="72A46585"/>
    <w:rsid w:val="72BDC973"/>
    <w:rsid w:val="72C0D5F5"/>
    <w:rsid w:val="73932A55"/>
    <w:rsid w:val="73A203FE"/>
    <w:rsid w:val="73E170CD"/>
    <w:rsid w:val="7417A24A"/>
    <w:rsid w:val="7418E889"/>
    <w:rsid w:val="742475F5"/>
    <w:rsid w:val="74A2071C"/>
    <w:rsid w:val="74A343A5"/>
    <w:rsid w:val="74A4B2C9"/>
    <w:rsid w:val="74D4AF12"/>
    <w:rsid w:val="7536B913"/>
    <w:rsid w:val="7543EBB2"/>
    <w:rsid w:val="75C87C8B"/>
    <w:rsid w:val="75EAAAED"/>
    <w:rsid w:val="75EE2A0F"/>
    <w:rsid w:val="75F109E4"/>
    <w:rsid w:val="761185BC"/>
    <w:rsid w:val="761B60DD"/>
    <w:rsid w:val="7658B127"/>
    <w:rsid w:val="765BCA4F"/>
    <w:rsid w:val="76847423"/>
    <w:rsid w:val="76B683BE"/>
    <w:rsid w:val="76D25D93"/>
    <w:rsid w:val="7743708B"/>
    <w:rsid w:val="77AE72C4"/>
    <w:rsid w:val="77C37549"/>
    <w:rsid w:val="77D758D8"/>
    <w:rsid w:val="77F5D951"/>
    <w:rsid w:val="78491BA2"/>
    <w:rsid w:val="7857B1DE"/>
    <w:rsid w:val="786C232C"/>
    <w:rsid w:val="78966E5E"/>
    <w:rsid w:val="78DA35CD"/>
    <w:rsid w:val="794E55C0"/>
    <w:rsid w:val="795B00DB"/>
    <w:rsid w:val="7987A15E"/>
    <w:rsid w:val="79D50EFB"/>
    <w:rsid w:val="79E6620A"/>
    <w:rsid w:val="79EDC1A4"/>
    <w:rsid w:val="79FE27A7"/>
    <w:rsid w:val="7A12215F"/>
    <w:rsid w:val="7A1CDDC5"/>
    <w:rsid w:val="7A463DDF"/>
    <w:rsid w:val="7A7C7F67"/>
    <w:rsid w:val="7AA7049F"/>
    <w:rsid w:val="7B00D812"/>
    <w:rsid w:val="7B447919"/>
    <w:rsid w:val="7B8F1303"/>
    <w:rsid w:val="7B95A95A"/>
    <w:rsid w:val="7B964537"/>
    <w:rsid w:val="7BCF984F"/>
    <w:rsid w:val="7BDA8231"/>
    <w:rsid w:val="7BEAEFEB"/>
    <w:rsid w:val="7BEB4164"/>
    <w:rsid w:val="7BFC3B47"/>
    <w:rsid w:val="7BFC471A"/>
    <w:rsid w:val="7C0E7AE9"/>
    <w:rsid w:val="7C3DFF48"/>
    <w:rsid w:val="7C62EB8C"/>
    <w:rsid w:val="7CAC0B0D"/>
    <w:rsid w:val="7CCD206D"/>
    <w:rsid w:val="7CE05295"/>
    <w:rsid w:val="7CFAAB57"/>
    <w:rsid w:val="7D4122B9"/>
    <w:rsid w:val="7D50CCE4"/>
    <w:rsid w:val="7D5A8E9F"/>
    <w:rsid w:val="7D97E821"/>
    <w:rsid w:val="7DA59E57"/>
    <w:rsid w:val="7DD0C5B6"/>
    <w:rsid w:val="7DDC6948"/>
    <w:rsid w:val="7DDDF16C"/>
    <w:rsid w:val="7E0EFAE4"/>
    <w:rsid w:val="7E153548"/>
    <w:rsid w:val="7E1E64BC"/>
    <w:rsid w:val="7E42E09C"/>
    <w:rsid w:val="7E8F06F5"/>
    <w:rsid w:val="7EA3FE74"/>
    <w:rsid w:val="7EBA2B64"/>
    <w:rsid w:val="7EBD3ADA"/>
    <w:rsid w:val="7ED802B0"/>
    <w:rsid w:val="7F015D12"/>
    <w:rsid w:val="7F06EA8F"/>
    <w:rsid w:val="7FE29EE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54A48F12"/>
  <w15:docId w15:val="{6AB776F9-1EC6-455E-883C-9796DA6108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6051"/>
    <w:pPr>
      <w:spacing w:after="120" w:line="276" w:lineRule="auto"/>
    </w:pPr>
    <w:rPr>
      <w:color w:val="041E42" w:themeColor="text1"/>
      <w:sz w:val="16"/>
    </w:rPr>
  </w:style>
  <w:style w:type="paragraph" w:styleId="Heading1">
    <w:name w:val="heading 1"/>
    <w:basedOn w:val="Normal"/>
    <w:next w:val="Normal"/>
    <w:link w:val="Heading1Char"/>
    <w:uiPriority w:val="9"/>
    <w:qFormat/>
    <w:rsid w:val="007965FE"/>
    <w:pPr>
      <w:spacing w:before="600"/>
      <w:ind w:left="5" w:hanging="7"/>
      <w:outlineLvl w:val="0"/>
    </w:pPr>
    <w:rPr>
      <w:rFonts w:asciiTheme="majorHAnsi" w:hAnsiTheme="majorHAnsi"/>
      <w:color w:val="6CACE4" w:themeColor="accent4"/>
      <w:sz w:val="70"/>
      <w:szCs w:val="70"/>
    </w:rPr>
  </w:style>
  <w:style w:type="paragraph" w:styleId="Heading2">
    <w:name w:val="heading 2"/>
    <w:basedOn w:val="Normal"/>
    <w:next w:val="Normal"/>
    <w:link w:val="Heading2Char"/>
    <w:uiPriority w:val="9"/>
    <w:unhideWhenUsed/>
    <w:qFormat/>
    <w:rsid w:val="00365F19"/>
    <w:pPr>
      <w:keepNext/>
      <w:keepLines/>
      <w:spacing w:before="240" w:after="60"/>
      <w:outlineLvl w:val="1"/>
    </w:pPr>
    <w:rPr>
      <w:rFonts w:asciiTheme="majorHAnsi" w:eastAsiaTheme="majorEastAsia" w:hAnsiTheme="majorHAnsi" w:cstheme="majorBidi"/>
      <w:sz w:val="30"/>
      <w:szCs w:val="26"/>
    </w:rPr>
  </w:style>
  <w:style w:type="paragraph" w:styleId="Heading3">
    <w:name w:val="heading 3"/>
    <w:basedOn w:val="Heading2"/>
    <w:next w:val="Normal"/>
    <w:link w:val="Heading3Char"/>
    <w:uiPriority w:val="9"/>
    <w:unhideWhenUsed/>
    <w:qFormat/>
    <w:rsid w:val="004C0F61"/>
    <w:pPr>
      <w:outlineLvl w:val="2"/>
    </w:pPr>
    <w:rPr>
      <w:sz w:val="26"/>
    </w:rPr>
  </w:style>
  <w:style w:type="paragraph" w:styleId="Heading4">
    <w:name w:val="heading 4"/>
    <w:basedOn w:val="Normal"/>
    <w:next w:val="Normal"/>
    <w:link w:val="Heading4Char"/>
    <w:uiPriority w:val="9"/>
    <w:semiHidden/>
    <w:unhideWhenUsed/>
    <w:qFormat/>
    <w:rsid w:val="005527CA"/>
    <w:pPr>
      <w:keepNext/>
      <w:keepLines/>
      <w:spacing w:before="40" w:after="0"/>
      <w:outlineLvl w:val="3"/>
    </w:pPr>
    <w:rPr>
      <w:rFonts w:asciiTheme="majorHAnsi" w:eastAsiaTheme="majorEastAsia" w:hAnsiTheme="majorHAnsi" w:cstheme="majorBidi"/>
      <w:i/>
      <w:iCs/>
      <w:color w:val="9A0029" w:themeColor="accent1" w:themeShade="BF"/>
    </w:rPr>
  </w:style>
  <w:style w:type="paragraph" w:styleId="Heading5">
    <w:name w:val="heading 5"/>
    <w:basedOn w:val="Normal"/>
    <w:next w:val="Normal"/>
    <w:link w:val="Heading5Char"/>
    <w:uiPriority w:val="9"/>
    <w:semiHidden/>
    <w:unhideWhenUsed/>
    <w:qFormat/>
    <w:rsid w:val="005527CA"/>
    <w:pPr>
      <w:keepNext/>
      <w:keepLines/>
      <w:spacing w:before="40" w:after="0"/>
      <w:outlineLvl w:val="4"/>
    </w:pPr>
    <w:rPr>
      <w:rFonts w:asciiTheme="majorHAnsi" w:eastAsiaTheme="majorEastAsia" w:hAnsiTheme="majorHAnsi" w:cstheme="majorBidi"/>
      <w:color w:val="9A0029" w:themeColor="accent1" w:themeShade="BF"/>
    </w:rPr>
  </w:style>
  <w:style w:type="paragraph" w:styleId="Heading6">
    <w:name w:val="heading 6"/>
    <w:basedOn w:val="Normal"/>
    <w:next w:val="Normal"/>
    <w:link w:val="Heading6Char"/>
    <w:uiPriority w:val="9"/>
    <w:semiHidden/>
    <w:unhideWhenUsed/>
    <w:qFormat/>
    <w:rsid w:val="005527CA"/>
    <w:pPr>
      <w:keepNext/>
      <w:keepLines/>
      <w:spacing w:before="40" w:after="0"/>
      <w:outlineLvl w:val="5"/>
    </w:pPr>
    <w:rPr>
      <w:rFonts w:asciiTheme="majorHAnsi" w:eastAsiaTheme="majorEastAsia" w:hAnsiTheme="majorHAnsi" w:cstheme="majorBidi"/>
      <w:color w:val="66001B" w:themeColor="accent1" w:themeShade="7F"/>
    </w:rPr>
  </w:style>
  <w:style w:type="paragraph" w:styleId="Heading7">
    <w:name w:val="heading 7"/>
    <w:basedOn w:val="Normal"/>
    <w:next w:val="Normal"/>
    <w:link w:val="Heading7Char"/>
    <w:uiPriority w:val="9"/>
    <w:semiHidden/>
    <w:unhideWhenUsed/>
    <w:qFormat/>
    <w:rsid w:val="005527CA"/>
    <w:pPr>
      <w:keepNext/>
      <w:keepLines/>
      <w:spacing w:before="40" w:after="0"/>
      <w:outlineLvl w:val="6"/>
    </w:pPr>
    <w:rPr>
      <w:rFonts w:asciiTheme="majorHAnsi" w:eastAsiaTheme="majorEastAsia" w:hAnsiTheme="majorHAnsi" w:cstheme="majorBidi"/>
      <w:i/>
      <w:iCs/>
      <w:color w:val="66001B" w:themeColor="accent1" w:themeShade="7F"/>
    </w:rPr>
  </w:style>
  <w:style w:type="paragraph" w:styleId="Heading8">
    <w:name w:val="heading 8"/>
    <w:basedOn w:val="Normal"/>
    <w:next w:val="Normal"/>
    <w:link w:val="Heading8Char"/>
    <w:uiPriority w:val="9"/>
    <w:semiHidden/>
    <w:unhideWhenUsed/>
    <w:qFormat/>
    <w:rsid w:val="005527CA"/>
    <w:pPr>
      <w:keepNext/>
      <w:keepLines/>
      <w:spacing w:before="40" w:after="0"/>
      <w:outlineLvl w:val="7"/>
    </w:pPr>
    <w:rPr>
      <w:rFonts w:asciiTheme="majorHAnsi" w:eastAsiaTheme="majorEastAsia" w:hAnsiTheme="majorHAnsi" w:cstheme="majorBidi"/>
      <w:color w:val="083A81" w:themeColor="text1" w:themeTint="D8"/>
      <w:sz w:val="21"/>
      <w:szCs w:val="21"/>
    </w:rPr>
  </w:style>
  <w:style w:type="paragraph" w:styleId="Heading9">
    <w:name w:val="heading 9"/>
    <w:basedOn w:val="Normal"/>
    <w:next w:val="Normal"/>
    <w:link w:val="Heading9Char"/>
    <w:uiPriority w:val="9"/>
    <w:semiHidden/>
    <w:unhideWhenUsed/>
    <w:qFormat/>
    <w:rsid w:val="005527CA"/>
    <w:pPr>
      <w:keepNext/>
      <w:keepLines/>
      <w:spacing w:before="40" w:after="0"/>
      <w:outlineLvl w:val="8"/>
    </w:pPr>
    <w:rPr>
      <w:rFonts w:asciiTheme="majorHAnsi" w:eastAsiaTheme="majorEastAsia" w:hAnsiTheme="majorHAnsi" w:cstheme="majorBidi"/>
      <w:i/>
      <w:iCs/>
      <w:color w:val="083A81"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965FE"/>
    <w:pPr>
      <w:spacing w:before="700" w:after="80" w:line="240" w:lineRule="auto"/>
    </w:pPr>
    <w:rPr>
      <w:rFonts w:asciiTheme="majorHAnsi" w:hAnsiTheme="majorHAnsi"/>
      <w:color w:val="FFFFFF" w:themeColor="background1"/>
      <w:sz w:val="80"/>
      <w:szCs w:val="80"/>
    </w:rPr>
  </w:style>
  <w:style w:type="paragraph" w:customStyle="1" w:styleId="Heading41">
    <w:name w:val="Heading 41"/>
    <w:aliases w:val="Math S9 Table Heading"/>
    <w:basedOn w:val="h3para"/>
    <w:next w:val="Normal"/>
    <w:pPr>
      <w:outlineLvl w:val="3"/>
    </w:pPr>
    <w:rPr>
      <w:rFonts w:eastAsia="MS Gothic" w:cs="Times New Roman"/>
      <w:bCs w:val="0"/>
      <w:iCs/>
      <w:sz w:val="22"/>
    </w:rPr>
  </w:style>
  <w:style w:type="paragraph" w:styleId="BalloonText">
    <w:name w:val="Balloon Text"/>
    <w:basedOn w:val="Normal"/>
    <w:rPr>
      <w:rFonts w:ascii="Lucida Grande" w:hAnsi="Lucida Grande" w:cs="Lucida Grande"/>
      <w:szCs w:val="18"/>
    </w:rPr>
  </w:style>
  <w:style w:type="character" w:customStyle="1" w:styleId="BalloonTextChar">
    <w:name w:val="Balloon Text Char"/>
    <w:rPr>
      <w:rFonts w:ascii="Lucida Grande" w:hAnsi="Lucida Grande" w:cs="Lucida Grande"/>
      <w:w w:val="100"/>
      <w:position w:val="-1"/>
      <w:sz w:val="18"/>
      <w:szCs w:val="18"/>
      <w:effect w:val="none"/>
      <w:vertAlign w:val="baseline"/>
      <w:cs w:val="0"/>
      <w:em w:val="none"/>
    </w:rPr>
  </w:style>
  <w:style w:type="character" w:customStyle="1" w:styleId="acara">
    <w:name w:val="acara"/>
    <w:rPr>
      <w:rFonts w:ascii="Arial Unicode MS" w:eastAsia="Arial Unicode MS" w:hAnsi="Arial Unicode MS" w:cs="Times New Roman"/>
      <w:caps/>
      <w:color w:val="808080"/>
      <w:w w:val="100"/>
      <w:position w:val="-1"/>
      <w:sz w:val="16"/>
      <w:szCs w:val="20"/>
      <w:effect w:val="none"/>
      <w:vertAlign w:val="baseline"/>
      <w:cs w:val="0"/>
      <w:em w:val="none"/>
      <w:lang w:val="en-US"/>
    </w:rPr>
  </w:style>
  <w:style w:type="paragraph" w:customStyle="1" w:styleId="bos1">
    <w:name w:val="bos1"/>
    <w:basedOn w:val="Normal"/>
    <w:pPr>
      <w:keepNext/>
      <w:keepLines/>
      <w:contextualSpacing/>
    </w:pPr>
  </w:style>
  <w:style w:type="paragraph" w:customStyle="1" w:styleId="bos2">
    <w:name w:val="bos2"/>
    <w:basedOn w:val="Normal"/>
  </w:style>
  <w:style w:type="paragraph" w:customStyle="1" w:styleId="bos3">
    <w:name w:val="bos3"/>
    <w:basedOn w:val="bos2"/>
    <w:pPr>
      <w:numPr>
        <w:numId w:val="2"/>
      </w:numPr>
      <w:ind w:left="-1" w:hanging="1"/>
    </w:pPr>
  </w:style>
  <w:style w:type="paragraph" w:customStyle="1" w:styleId="bos4">
    <w:name w:val="bos4"/>
    <w:basedOn w:val="bos3"/>
    <w:pPr>
      <w:numPr>
        <w:numId w:val="1"/>
      </w:numPr>
      <w:ind w:left="-1" w:hanging="1"/>
    </w:pPr>
  </w:style>
  <w:style w:type="paragraph" w:customStyle="1" w:styleId="acara1">
    <w:name w:val="acara1"/>
    <w:basedOn w:val="bos1"/>
  </w:style>
  <w:style w:type="paragraph" w:customStyle="1" w:styleId="acara2">
    <w:name w:val="acara2"/>
    <w:basedOn w:val="bos2"/>
  </w:style>
  <w:style w:type="paragraph" w:customStyle="1" w:styleId="acara3">
    <w:name w:val="acara3"/>
    <w:basedOn w:val="bos3"/>
  </w:style>
  <w:style w:type="paragraph" w:customStyle="1" w:styleId="acara4">
    <w:name w:val="acara4"/>
    <w:basedOn w:val="bos4"/>
    <w:pPr>
      <w:tabs>
        <w:tab w:val="left" w:pos="7173"/>
      </w:tabs>
    </w:pPr>
    <w:rPr>
      <w:lang w:val="en-US"/>
    </w:rPr>
  </w:style>
  <w:style w:type="paragraph" w:styleId="BodyText">
    <w:name w:val="Body Text"/>
    <w:basedOn w:val="Normal"/>
  </w:style>
  <w:style w:type="character" w:customStyle="1" w:styleId="BodyTextChar">
    <w:name w:val="Body Text Char"/>
    <w:rPr>
      <w:rFonts w:ascii="Arial Unicode MS" w:hAnsi="Arial Unicode MS"/>
      <w:w w:val="100"/>
      <w:position w:val="-1"/>
      <w:sz w:val="16"/>
      <w:effect w:val="none"/>
      <w:vertAlign w:val="baseline"/>
      <w:cs w:val="0"/>
      <w:em w:val="none"/>
    </w:rPr>
  </w:style>
  <w:style w:type="paragraph" w:customStyle="1" w:styleId="h1para">
    <w:name w:val="h1 para"/>
    <w:basedOn w:val="Normal"/>
    <w:pPr>
      <w:keepNext/>
      <w:keepLines/>
    </w:pPr>
    <w:rPr>
      <w:rFonts w:ascii="Arial Narrow" w:hAnsi="Arial Narrow"/>
      <w:b/>
      <w:bCs/>
      <w:color w:val="53768C"/>
      <w:sz w:val="32"/>
      <w:szCs w:val="32"/>
      <w:lang w:val="en-US"/>
    </w:rPr>
  </w:style>
  <w:style w:type="paragraph" w:customStyle="1" w:styleId="programtitle">
    <w:name w:val="program_title"/>
    <w:basedOn w:val="h1para"/>
  </w:style>
  <w:style w:type="paragraph" w:customStyle="1" w:styleId="label1">
    <w:name w:val="label1"/>
    <w:basedOn w:val="bos1"/>
    <w:rPr>
      <w:lang w:val="en-US"/>
    </w:rPr>
  </w:style>
  <w:style w:type="paragraph" w:customStyle="1" w:styleId="label2">
    <w:name w:val="label2"/>
    <w:basedOn w:val="bos2"/>
    <w:pPr>
      <w:tabs>
        <w:tab w:val="left" w:pos="7173"/>
      </w:tabs>
    </w:pPr>
    <w:rPr>
      <w:lang w:val="en-US"/>
    </w:rPr>
  </w:style>
  <w:style w:type="paragraph" w:customStyle="1" w:styleId="label3">
    <w:name w:val="label3"/>
    <w:basedOn w:val="bos3"/>
    <w:pPr>
      <w:tabs>
        <w:tab w:val="left" w:pos="7173"/>
      </w:tabs>
    </w:pPr>
    <w:rPr>
      <w:lang w:val="en-US"/>
    </w:rPr>
  </w:style>
  <w:style w:type="paragraph" w:customStyle="1" w:styleId="label4">
    <w:name w:val="label4"/>
    <w:basedOn w:val="bos4"/>
    <w:pPr>
      <w:tabs>
        <w:tab w:val="left" w:pos="7173"/>
      </w:tabs>
    </w:pPr>
    <w:rPr>
      <w:lang w:val="en-US"/>
    </w:rPr>
  </w:style>
  <w:style w:type="paragraph" w:customStyle="1" w:styleId="h2para">
    <w:name w:val="h2 para"/>
    <w:basedOn w:val="h1para"/>
    <w:pPr>
      <w:outlineLvl w:val="1"/>
    </w:pPr>
    <w:rPr>
      <w:sz w:val="28"/>
    </w:rPr>
  </w:style>
  <w:style w:type="paragraph" w:customStyle="1" w:styleId="h3para">
    <w:name w:val="h3 para"/>
    <w:basedOn w:val="h2para"/>
    <w:pPr>
      <w:outlineLvl w:val="2"/>
    </w:pPr>
    <w:rPr>
      <w:sz w:val="24"/>
    </w:rPr>
  </w:style>
  <w:style w:type="paragraph" w:customStyle="1" w:styleId="h4para">
    <w:name w:val="h4 para"/>
    <w:basedOn w:val="Heading41"/>
  </w:style>
  <w:style w:type="paragraph" w:customStyle="1" w:styleId="h5para">
    <w:name w:val="h5 para"/>
    <w:basedOn w:val="Heading5"/>
  </w:style>
  <w:style w:type="character" w:customStyle="1" w:styleId="h1">
    <w:name w:val="h1"/>
    <w:rPr>
      <w:rFonts w:ascii="Arial Narrow" w:hAnsi="Arial Narrow"/>
      <w:b/>
      <w:color w:val="537A8C"/>
      <w:w w:val="100"/>
      <w:position w:val="-1"/>
      <w:sz w:val="30"/>
      <w:effect w:val="none"/>
      <w:vertAlign w:val="baseline"/>
      <w:cs w:val="0"/>
      <w:em w:val="none"/>
      <w:lang w:val="en-US"/>
    </w:rPr>
  </w:style>
  <w:style w:type="character" w:customStyle="1" w:styleId="h2">
    <w:name w:val="h2"/>
    <w:rPr>
      <w:rFonts w:ascii="Arial Narrow" w:hAnsi="Arial Narrow"/>
      <w:b/>
      <w:color w:val="53768C"/>
      <w:w w:val="100"/>
      <w:position w:val="-1"/>
      <w:sz w:val="26"/>
      <w:effect w:val="none"/>
      <w:vertAlign w:val="baseline"/>
      <w:cs w:val="0"/>
      <w:em w:val="none"/>
      <w:lang w:val="en-US"/>
    </w:rPr>
  </w:style>
  <w:style w:type="character" w:customStyle="1" w:styleId="h3">
    <w:name w:val="h3"/>
    <w:rPr>
      <w:rFonts w:ascii="Arial Narrow" w:hAnsi="Arial Narrow"/>
      <w:b/>
      <w:color w:val="53768C"/>
      <w:w w:val="100"/>
      <w:position w:val="-1"/>
      <w:sz w:val="24"/>
      <w:effect w:val="none"/>
      <w:vertAlign w:val="baseline"/>
      <w:cs w:val="0"/>
      <w:em w:val="none"/>
      <w:lang w:val="en-US"/>
    </w:rPr>
  </w:style>
  <w:style w:type="character" w:customStyle="1" w:styleId="h4">
    <w:name w:val="h4"/>
    <w:rPr>
      <w:rFonts w:ascii="Arial Narrow" w:hAnsi="Arial Narrow"/>
      <w:b/>
      <w:color w:val="53768C"/>
      <w:w w:val="100"/>
      <w:position w:val="-1"/>
      <w:sz w:val="22"/>
      <w:effect w:val="none"/>
      <w:vertAlign w:val="baseline"/>
      <w:cs w:val="0"/>
      <w:em w:val="none"/>
      <w:lang w:val="en-US"/>
    </w:rPr>
  </w:style>
  <w:style w:type="character" w:customStyle="1" w:styleId="h5">
    <w:name w:val="h5"/>
    <w:rPr>
      <w:rFonts w:ascii="Arial Narrow" w:eastAsia="Times New Roman" w:hAnsi="Arial Narrow" w:cs="Times New Roman"/>
      <w:b/>
      <w:color w:val="53768C"/>
      <w:w w:val="100"/>
      <w:position w:val="-1"/>
      <w:sz w:val="20"/>
      <w:szCs w:val="20"/>
      <w:effect w:val="none"/>
      <w:vertAlign w:val="baseline"/>
      <w:cs w:val="0"/>
      <w:em w:val="none"/>
      <w:lang w:val="en-US"/>
    </w:rPr>
  </w:style>
  <w:style w:type="character" w:customStyle="1" w:styleId="Heading1Char">
    <w:name w:val="Heading 1 Char"/>
    <w:basedOn w:val="DefaultParagraphFont"/>
    <w:link w:val="Heading1"/>
    <w:uiPriority w:val="9"/>
    <w:rsid w:val="007965FE"/>
    <w:rPr>
      <w:rFonts w:asciiTheme="majorHAnsi" w:hAnsiTheme="majorHAnsi"/>
      <w:color w:val="6CACE4" w:themeColor="accent4"/>
      <w:sz w:val="70"/>
      <w:szCs w:val="70"/>
    </w:rPr>
  </w:style>
  <w:style w:type="character" w:customStyle="1" w:styleId="Heading2Char">
    <w:name w:val="Heading 2 Char"/>
    <w:basedOn w:val="DefaultParagraphFont"/>
    <w:link w:val="Heading2"/>
    <w:uiPriority w:val="9"/>
    <w:rsid w:val="00365F19"/>
    <w:rPr>
      <w:rFonts w:asciiTheme="majorHAnsi" w:eastAsiaTheme="majorEastAsia" w:hAnsiTheme="majorHAnsi" w:cstheme="majorBidi"/>
      <w:color w:val="041E42" w:themeColor="text1"/>
      <w:sz w:val="30"/>
      <w:szCs w:val="26"/>
    </w:rPr>
  </w:style>
  <w:style w:type="character" w:customStyle="1" w:styleId="Heading3Char">
    <w:name w:val="Heading 3 Char"/>
    <w:basedOn w:val="DefaultParagraphFont"/>
    <w:link w:val="Heading3"/>
    <w:uiPriority w:val="9"/>
    <w:rsid w:val="004C0F61"/>
    <w:rPr>
      <w:rFonts w:asciiTheme="majorHAnsi" w:eastAsiaTheme="majorEastAsia" w:hAnsiTheme="majorHAnsi" w:cstheme="majorBidi"/>
      <w:color w:val="041E42" w:themeColor="text1"/>
      <w:sz w:val="26"/>
      <w:szCs w:val="26"/>
    </w:rPr>
  </w:style>
  <w:style w:type="character" w:customStyle="1" w:styleId="Heading4Char">
    <w:name w:val="Heading 4 Char"/>
    <w:basedOn w:val="DefaultParagraphFont"/>
    <w:link w:val="Heading4"/>
    <w:uiPriority w:val="9"/>
    <w:semiHidden/>
    <w:rsid w:val="005527CA"/>
    <w:rPr>
      <w:rFonts w:asciiTheme="majorHAnsi" w:eastAsiaTheme="majorEastAsia" w:hAnsiTheme="majorHAnsi" w:cstheme="majorBidi"/>
      <w:i/>
      <w:iCs/>
      <w:color w:val="9A0029" w:themeColor="accent1" w:themeShade="BF"/>
    </w:rPr>
  </w:style>
  <w:style w:type="character" w:customStyle="1" w:styleId="Heading5Char">
    <w:name w:val="Heading 5 Char"/>
    <w:basedOn w:val="DefaultParagraphFont"/>
    <w:link w:val="Heading5"/>
    <w:uiPriority w:val="9"/>
    <w:semiHidden/>
    <w:rsid w:val="005527CA"/>
    <w:rPr>
      <w:rFonts w:asciiTheme="majorHAnsi" w:eastAsiaTheme="majorEastAsia" w:hAnsiTheme="majorHAnsi" w:cstheme="majorBidi"/>
      <w:color w:val="9A0029" w:themeColor="accent1" w:themeShade="BF"/>
    </w:rPr>
  </w:style>
  <w:style w:type="character" w:customStyle="1" w:styleId="TitleChar">
    <w:name w:val="Title Char"/>
    <w:basedOn w:val="DefaultParagraphFont"/>
    <w:link w:val="Title"/>
    <w:uiPriority w:val="10"/>
    <w:rsid w:val="007965FE"/>
    <w:rPr>
      <w:rFonts w:asciiTheme="majorHAnsi" w:hAnsiTheme="majorHAnsi"/>
      <w:color w:val="FFFFFF" w:themeColor="background1"/>
      <w:sz w:val="80"/>
      <w:szCs w:val="80"/>
    </w:rPr>
  </w:style>
  <w:style w:type="paragraph" w:customStyle="1" w:styleId="introduction">
    <w:name w:val="introduction"/>
    <w:basedOn w:val="Normal"/>
    <w:rPr>
      <w:rFonts w:eastAsia="Arial Unicode MS" w:cs="Times New Roman"/>
      <w:szCs w:val="20"/>
    </w:rPr>
  </w:style>
  <w:style w:type="paragraph" w:customStyle="1" w:styleId="mathoutcome">
    <w:name w:val="math_outcome"/>
    <w:pPr>
      <w:numPr>
        <w:numId w:val="4"/>
      </w:numPr>
      <w:suppressAutoHyphens/>
      <w:spacing w:line="1" w:lineRule="atLeast"/>
      <w:ind w:leftChars="-1" w:left="-1" w:hangingChars="1" w:hanging="1"/>
      <w:textDirection w:val="btLr"/>
      <w:textAlignment w:val="top"/>
      <w:outlineLvl w:val="0"/>
    </w:pPr>
    <w:rPr>
      <w:rFonts w:ascii="Arial Unicode MS" w:eastAsia="Times New Roman" w:hAnsi="Arial Unicode MS"/>
      <w:bCs/>
      <w:position w:val="-1"/>
      <w:szCs w:val="24"/>
      <w:lang w:val="en-US" w:eastAsia="en-US"/>
    </w:rPr>
  </w:style>
  <w:style w:type="paragraph" w:customStyle="1" w:styleId="backgroundinfo">
    <w:name w:val="backgroundinfo"/>
    <w:basedOn w:val="Normal"/>
    <w:rPr>
      <w:rFonts w:eastAsia="Arial Unicode MS" w:cs="Times New Roman"/>
      <w:szCs w:val="20"/>
      <w:lang w:val="en-US"/>
    </w:rPr>
  </w:style>
  <w:style w:type="paragraph" w:customStyle="1" w:styleId="language">
    <w:name w:val="language"/>
    <w:basedOn w:val="Normal"/>
    <w:rPr>
      <w:rFonts w:eastAsia="Arial Unicode MS" w:cs="Times New Roman"/>
      <w:szCs w:val="20"/>
    </w:rPr>
  </w:style>
  <w:style w:type="paragraph" w:styleId="ListBullet2">
    <w:name w:val="List Bullet 2"/>
    <w:basedOn w:val="Normal"/>
    <w:pPr>
      <w:ind w:left="643" w:hanging="360"/>
      <w:contextualSpacing/>
    </w:pPr>
    <w:rPr>
      <w:rFonts w:eastAsia="Arial Unicode MS" w:cs="Times New Roman"/>
      <w:szCs w:val="20"/>
      <w:lang w:val="en-US"/>
    </w:rPr>
  </w:style>
  <w:style w:type="paragraph" w:customStyle="1" w:styleId="studentlabel">
    <w:name w:val="studentlabel"/>
    <w:pPr>
      <w:keepNext/>
      <w:suppressAutoHyphens/>
      <w:spacing w:line="1" w:lineRule="atLeast"/>
      <w:ind w:leftChars="-1" w:left="-1" w:hangingChars="1" w:hanging="1"/>
      <w:textDirection w:val="btLr"/>
      <w:textAlignment w:val="top"/>
      <w:outlineLvl w:val="0"/>
    </w:pPr>
    <w:rPr>
      <w:rFonts w:ascii="Arial Narrow" w:eastAsia="Times New Roman" w:hAnsi="Arial Narrow"/>
      <w:b/>
      <w:position w:val="-1"/>
      <w:szCs w:val="24"/>
      <w:lang w:eastAsia="en-US"/>
    </w:rPr>
  </w:style>
  <w:style w:type="character" w:customStyle="1" w:styleId="ccc">
    <w:name w:val="ccc"/>
    <w:rPr>
      <w:rFonts w:ascii="Arial Unicode MS" w:hAnsi="Arial Unicode MS"/>
      <w:color w:val="505150"/>
      <w:w w:val="100"/>
      <w:position w:val="-4"/>
      <w:sz w:val="16"/>
      <w:effect w:val="none"/>
      <w:vertAlign w:val="baseline"/>
      <w:cs w:val="0"/>
      <w:em w:val="none"/>
    </w:rPr>
  </w:style>
  <w:style w:type="paragraph" w:customStyle="1" w:styleId="contentlabel">
    <w:name w:val="contentlabel"/>
    <w:basedOn w:val="Normal"/>
    <w:pPr>
      <w:keepNext/>
      <w:spacing w:before="480"/>
    </w:pPr>
    <w:rPr>
      <w:rFonts w:ascii="Arial Narrow" w:eastAsia="Times New Roman" w:hAnsi="Arial Narrow" w:cs="Times New Roman"/>
      <w:b/>
      <w:bCs/>
      <w:caps/>
      <w:color w:val="53768C"/>
      <w:sz w:val="28"/>
      <w:szCs w:val="30"/>
      <w:lang w:val="en-US"/>
    </w:rPr>
  </w:style>
  <w:style w:type="paragraph" w:customStyle="1" w:styleId="backgroundinfohead">
    <w:name w:val="backgroundinfo head"/>
    <w:basedOn w:val="backgroundinfo"/>
    <w:pPr>
      <w:keepNext/>
    </w:pPr>
    <w:rPr>
      <w:rFonts w:ascii="Arial Narrow" w:hAnsi="Arial Narrow"/>
      <w:b/>
      <w:sz w:val="28"/>
    </w:rPr>
  </w:style>
  <w:style w:type="character" w:customStyle="1" w:styleId="outcomecode">
    <w:name w:val="outcomecode"/>
    <w:rPr>
      <w:rFonts w:ascii="Arial Unicode MS" w:hAnsi="Arial Unicode MS"/>
      <w:color w:val="808080"/>
      <w:w w:val="100"/>
      <w:position w:val="-1"/>
      <w:sz w:val="16"/>
      <w:effect w:val="none"/>
      <w:vertAlign w:val="baseline"/>
      <w:cs w:val="0"/>
      <w:em w:val="none"/>
    </w:rPr>
  </w:style>
  <w:style w:type="character" w:customStyle="1" w:styleId="math1">
    <w:name w:val="math1"/>
    <w:rPr>
      <w:rFonts w:ascii="Times New Roman" w:hAnsi="Times New Roman"/>
      <w:i/>
      <w:w w:val="100"/>
      <w:position w:val="-1"/>
      <w:sz w:val="16"/>
      <w:effect w:val="none"/>
      <w:vertAlign w:val="baseline"/>
      <w:cs w:val="0"/>
      <w:em w:val="none"/>
    </w:rPr>
  </w:style>
  <w:style w:type="paragraph" w:customStyle="1" w:styleId="tabletext">
    <w:name w:val="table text"/>
    <w:basedOn w:val="Normal"/>
    <w:rPr>
      <w:rFonts w:eastAsia="Arial Unicode MS" w:cs="Arial"/>
      <w:color w:val="000000"/>
      <w:szCs w:val="20"/>
    </w:rPr>
  </w:style>
  <w:style w:type="paragraph" w:customStyle="1" w:styleId="tablelist">
    <w:name w:val="table list"/>
    <w:basedOn w:val="ListBullet"/>
    <w:next w:val="Normal"/>
  </w:style>
  <w:style w:type="paragraph" w:styleId="ListBullet">
    <w:name w:val="List Bullet"/>
    <w:basedOn w:val="Normal"/>
    <w:pPr>
      <w:ind w:left="357" w:hanging="357"/>
    </w:pPr>
    <w:rPr>
      <w:rFonts w:eastAsia="Arial Unicode MS" w:cs="Times New Roman"/>
      <w:szCs w:val="20"/>
    </w:rPr>
  </w:style>
  <w:style w:type="character" w:styleId="Hyperlink">
    <w:name w:val="Hyperlink"/>
    <w:rsid w:val="005042B9"/>
    <w:rPr>
      <w:rFonts w:asciiTheme="minorHAnsi" w:hAnsiTheme="minorHAnsi"/>
      <w:color w:val="041E42" w:themeColor="text1"/>
      <w:w w:val="100"/>
      <w:position w:val="-1"/>
      <w:sz w:val="16"/>
      <w:u w:val="single"/>
      <w:effect w:val="none"/>
      <w:vertAlign w:val="baseline"/>
      <w:cs w:val="0"/>
      <w:em w:val="none"/>
    </w:rPr>
  </w:style>
  <w:style w:type="paragraph" w:customStyle="1" w:styleId="contentlist">
    <w:name w:val="content list"/>
    <w:basedOn w:val="mathoutcome"/>
    <w:pPr>
      <w:numPr>
        <w:numId w:val="3"/>
      </w:numPr>
      <w:ind w:left="-1" w:hanging="1"/>
    </w:pPr>
    <w:rPr>
      <w:lang w:val="en-AU"/>
    </w:rPr>
  </w:style>
  <w:style w:type="paragraph" w:customStyle="1" w:styleId="codeacara1">
    <w:name w:val="codeacara1"/>
    <w:basedOn w:val="bos1"/>
    <w:pPr>
      <w:ind w:left="595" w:hanging="595"/>
    </w:pPr>
    <w:rPr>
      <w:rFonts w:eastAsia="Arial Unicode MS" w:cs="Times New Roman"/>
      <w:szCs w:val="20"/>
    </w:rPr>
  </w:style>
  <w:style w:type="character" w:customStyle="1" w:styleId="syllabusimage">
    <w:name w:val="syllabus image"/>
    <w:rPr>
      <w:rFonts w:ascii="Arial Unicode MS" w:hAnsi="Arial Unicode MS"/>
      <w:w w:val="100"/>
      <w:position w:val="-1"/>
      <w:effect w:val="none"/>
      <w:bdr w:val="single" w:sz="48" w:space="0" w:color="FFFFFF"/>
      <w:vertAlign w:val="baseline"/>
      <w:cs w:val="0"/>
      <w:em w:val="none"/>
      <w:lang w:val="en-AU"/>
    </w:rPr>
  </w:style>
  <w:style w:type="paragraph" w:customStyle="1" w:styleId="codeacara2">
    <w:name w:val="codeacara2"/>
    <w:basedOn w:val="bos2"/>
    <w:pPr>
      <w:ind w:leftChars="-1" w:left="357" w:hangingChars="1" w:hanging="357"/>
    </w:pPr>
    <w:rPr>
      <w:rFonts w:eastAsia="Times New Roman" w:cs="Times New Roman"/>
    </w:rPr>
  </w:style>
  <w:style w:type="paragraph" w:customStyle="1" w:styleId="codeacara3">
    <w:name w:val="codeacara3"/>
    <w:basedOn w:val="codeacara2"/>
    <w:pPr>
      <w:ind w:left="1434" w:hanging="1077"/>
    </w:pPr>
  </w:style>
  <w:style w:type="paragraph" w:customStyle="1" w:styleId="codeacara4">
    <w:name w:val="codeacara4"/>
    <w:basedOn w:val="codeacara3"/>
    <w:pPr>
      <w:ind w:left="1077" w:hanging="357"/>
    </w:pPr>
  </w:style>
  <w:style w:type="paragraph" w:customStyle="1" w:styleId="codebos4">
    <w:name w:val="codebos4"/>
    <w:basedOn w:val="codeacara4"/>
  </w:style>
  <w:style w:type="paragraph" w:customStyle="1" w:styleId="codebos3">
    <w:name w:val="codebos3"/>
    <w:basedOn w:val="codeacara3"/>
  </w:style>
  <w:style w:type="paragraph" w:customStyle="1" w:styleId="codebos2">
    <w:name w:val="codebos2"/>
    <w:basedOn w:val="codeacara2"/>
  </w:style>
  <w:style w:type="paragraph" w:customStyle="1" w:styleId="codebos1">
    <w:name w:val="codebos1"/>
    <w:basedOn w:val="codeacara1"/>
  </w:style>
  <w:style w:type="paragraph" w:styleId="Header">
    <w:name w:val="header"/>
    <w:basedOn w:val="Normal"/>
    <w:rPr>
      <w:rFonts w:ascii="Arial Narrow" w:eastAsia="Arial Unicode MS" w:hAnsi="Arial Narrow" w:cs="Times New Roman"/>
      <w:b/>
      <w:bCs/>
      <w:color w:val="7F7F7F"/>
      <w:sz w:val="20"/>
      <w:szCs w:val="20"/>
      <w:lang w:val="en-US"/>
    </w:rPr>
  </w:style>
  <w:style w:type="character" w:customStyle="1" w:styleId="HeaderChar">
    <w:name w:val="Header Char"/>
    <w:rPr>
      <w:rFonts w:ascii="Arial Narrow" w:eastAsia="Arial Unicode MS" w:hAnsi="Arial Narrow" w:cs="Times New Roman"/>
      <w:b/>
      <w:bCs/>
      <w:color w:val="7F7F7F"/>
      <w:w w:val="100"/>
      <w:position w:val="-1"/>
      <w:sz w:val="20"/>
      <w:szCs w:val="20"/>
      <w:effect w:val="none"/>
      <w:vertAlign w:val="baseline"/>
      <w:cs w:val="0"/>
      <w:em w:val="none"/>
      <w:lang w:val="en-US"/>
    </w:rPr>
  </w:style>
  <w:style w:type="paragraph" w:styleId="Footer">
    <w:name w:val="footer"/>
    <w:basedOn w:val="Header"/>
    <w:pPr>
      <w:jc w:val="center"/>
    </w:pPr>
    <w:rPr>
      <w:rFonts w:eastAsia="Times New Roman"/>
      <w:sz w:val="22"/>
    </w:rPr>
  </w:style>
  <w:style w:type="character" w:customStyle="1" w:styleId="FooterChar">
    <w:name w:val="Footer Char"/>
    <w:rPr>
      <w:rFonts w:ascii="Arial Narrow" w:eastAsia="Times New Roman" w:hAnsi="Arial Narrow" w:cs="Times New Roman"/>
      <w:b/>
      <w:bCs/>
      <w:color w:val="7F7F7F"/>
      <w:w w:val="100"/>
      <w:position w:val="-1"/>
      <w:sz w:val="22"/>
      <w:szCs w:val="20"/>
      <w:effect w:val="none"/>
      <w:vertAlign w:val="baseline"/>
      <w:cs w:val="0"/>
      <w:em w:val="none"/>
      <w:lang w:val="en-US"/>
    </w:rPr>
  </w:style>
  <w:style w:type="character" w:customStyle="1" w:styleId="latex">
    <w:name w:val="latex"/>
    <w:rPr>
      <w:w w:val="100"/>
      <w:position w:val="-1"/>
      <w:effect w:val="none"/>
      <w:vertAlign w:val="baseline"/>
      <w:cs w:val="0"/>
      <w:em w:val="none"/>
      <w:lang w:val="en-AU"/>
    </w:rPr>
  </w:style>
  <w:style w:type="character" w:customStyle="1" w:styleId="error">
    <w:name w:val="error"/>
    <w:rPr>
      <w:caps/>
      <w:color w:val="FF0000"/>
      <w:w w:val="100"/>
      <w:position w:val="-1"/>
      <w:effect w:val="none"/>
      <w:vertAlign w:val="baseline"/>
      <w:cs w:val="0"/>
      <w:em w:val="none"/>
    </w:rPr>
  </w:style>
  <w:style w:type="character" w:customStyle="1" w:styleId="latex0">
    <w:name w:val="latex0"/>
    <w:rPr>
      <w:w w:val="100"/>
      <w:position w:val="0"/>
      <w:effect w:val="none"/>
      <w:vertAlign w:val="baseline"/>
      <w:cs w:val="0"/>
      <w:em w:val="none"/>
      <w:lang w:val="en-AU"/>
    </w:rPr>
  </w:style>
  <w:style w:type="character" w:customStyle="1" w:styleId="latex1">
    <w:name w:val="latex1"/>
    <w:rPr>
      <w:w w:val="100"/>
      <w:position w:val="-2"/>
      <w:effect w:val="none"/>
      <w:vertAlign w:val="baseline"/>
      <w:cs w:val="0"/>
      <w:em w:val="none"/>
      <w:lang w:val="en-AU"/>
    </w:rPr>
  </w:style>
  <w:style w:type="character" w:customStyle="1" w:styleId="latex10">
    <w:name w:val="latex10"/>
    <w:rPr>
      <w:w w:val="100"/>
      <w:position w:val="-20"/>
      <w:effect w:val="none"/>
      <w:vertAlign w:val="baseline"/>
      <w:cs w:val="0"/>
      <w:em w:val="none"/>
      <w:lang w:val="en-AU"/>
    </w:rPr>
  </w:style>
  <w:style w:type="character" w:customStyle="1" w:styleId="latex11">
    <w:name w:val="latex11"/>
    <w:rPr>
      <w:w w:val="100"/>
      <w:position w:val="-22"/>
      <w:effect w:val="none"/>
      <w:vertAlign w:val="baseline"/>
      <w:cs w:val="0"/>
      <w:em w:val="none"/>
      <w:lang w:val="en-AU"/>
    </w:rPr>
  </w:style>
  <w:style w:type="character" w:customStyle="1" w:styleId="latex12">
    <w:name w:val="latex12"/>
    <w:rPr>
      <w:w w:val="100"/>
      <w:position w:val="-24"/>
      <w:effect w:val="none"/>
      <w:vertAlign w:val="baseline"/>
      <w:cs w:val="0"/>
      <w:em w:val="none"/>
      <w:lang w:val="en-AU"/>
    </w:rPr>
  </w:style>
  <w:style w:type="character" w:customStyle="1" w:styleId="latex13">
    <w:name w:val="latex13"/>
    <w:rPr>
      <w:w w:val="100"/>
      <w:position w:val="-26"/>
      <w:effect w:val="none"/>
      <w:vertAlign w:val="baseline"/>
      <w:cs w:val="0"/>
      <w:em w:val="none"/>
      <w:lang w:val="en-AU"/>
    </w:rPr>
  </w:style>
  <w:style w:type="character" w:customStyle="1" w:styleId="latex14">
    <w:name w:val="latex14"/>
    <w:rPr>
      <w:w w:val="100"/>
      <w:position w:val="-28"/>
      <w:effect w:val="none"/>
      <w:vertAlign w:val="baseline"/>
      <w:cs w:val="0"/>
      <w:em w:val="none"/>
      <w:lang w:val="en-AU"/>
    </w:rPr>
  </w:style>
  <w:style w:type="character" w:customStyle="1" w:styleId="latex15">
    <w:name w:val="latex15"/>
    <w:rPr>
      <w:w w:val="100"/>
      <w:position w:val="-30"/>
      <w:effect w:val="none"/>
      <w:vertAlign w:val="baseline"/>
      <w:cs w:val="0"/>
      <w:em w:val="none"/>
      <w:lang w:val="en-AU"/>
    </w:rPr>
  </w:style>
  <w:style w:type="character" w:customStyle="1" w:styleId="latex16">
    <w:name w:val="latex16"/>
    <w:rPr>
      <w:w w:val="100"/>
      <w:position w:val="-32"/>
      <w:effect w:val="none"/>
      <w:vertAlign w:val="baseline"/>
      <w:cs w:val="0"/>
      <w:em w:val="none"/>
      <w:lang w:val="en-AU"/>
    </w:rPr>
  </w:style>
  <w:style w:type="character" w:customStyle="1" w:styleId="latex17">
    <w:name w:val="latex17"/>
    <w:rPr>
      <w:w w:val="100"/>
      <w:position w:val="-34"/>
      <w:effect w:val="none"/>
      <w:vertAlign w:val="baseline"/>
      <w:cs w:val="0"/>
      <w:em w:val="none"/>
      <w:lang w:val="en-AU"/>
    </w:rPr>
  </w:style>
  <w:style w:type="character" w:customStyle="1" w:styleId="latex18">
    <w:name w:val="latex18"/>
    <w:rPr>
      <w:w w:val="100"/>
      <w:position w:val="-36"/>
      <w:effect w:val="none"/>
      <w:vertAlign w:val="baseline"/>
      <w:cs w:val="0"/>
      <w:em w:val="none"/>
      <w:lang w:val="en-AU"/>
    </w:rPr>
  </w:style>
  <w:style w:type="character" w:customStyle="1" w:styleId="latex19">
    <w:name w:val="latex19"/>
    <w:rPr>
      <w:w w:val="100"/>
      <w:position w:val="-38"/>
      <w:effect w:val="none"/>
      <w:vertAlign w:val="baseline"/>
      <w:cs w:val="0"/>
      <w:em w:val="none"/>
      <w:lang w:val="en-AU"/>
    </w:rPr>
  </w:style>
  <w:style w:type="character" w:customStyle="1" w:styleId="latex2">
    <w:name w:val="latex2"/>
    <w:rPr>
      <w:w w:val="100"/>
      <w:position w:val="-4"/>
      <w:effect w:val="none"/>
      <w:vertAlign w:val="baseline"/>
      <w:cs w:val="0"/>
      <w:em w:val="none"/>
      <w:lang w:val="en-AU"/>
    </w:rPr>
  </w:style>
  <w:style w:type="character" w:customStyle="1" w:styleId="latex20">
    <w:name w:val="latex20"/>
    <w:rPr>
      <w:w w:val="100"/>
      <w:position w:val="-40"/>
      <w:effect w:val="none"/>
      <w:vertAlign w:val="baseline"/>
      <w:cs w:val="0"/>
      <w:em w:val="none"/>
      <w:lang w:val="en-AU"/>
    </w:rPr>
  </w:style>
  <w:style w:type="character" w:customStyle="1" w:styleId="latex21">
    <w:name w:val="latex21"/>
    <w:rPr>
      <w:w w:val="100"/>
      <w:position w:val="-42"/>
      <w:effect w:val="none"/>
      <w:vertAlign w:val="baseline"/>
      <w:cs w:val="0"/>
      <w:em w:val="none"/>
      <w:lang w:val="en-AU"/>
    </w:rPr>
  </w:style>
  <w:style w:type="character" w:customStyle="1" w:styleId="latex22">
    <w:name w:val="latex22"/>
    <w:rPr>
      <w:w w:val="100"/>
      <w:position w:val="-44"/>
      <w:effect w:val="none"/>
      <w:vertAlign w:val="baseline"/>
      <w:cs w:val="0"/>
      <w:em w:val="none"/>
      <w:lang w:val="en-AU"/>
    </w:rPr>
  </w:style>
  <w:style w:type="character" w:customStyle="1" w:styleId="latex23">
    <w:name w:val="latex23"/>
    <w:rPr>
      <w:w w:val="100"/>
      <w:position w:val="-46"/>
      <w:effect w:val="none"/>
      <w:vertAlign w:val="baseline"/>
      <w:cs w:val="0"/>
      <w:em w:val="none"/>
      <w:lang w:val="en-AU"/>
    </w:rPr>
  </w:style>
  <w:style w:type="character" w:customStyle="1" w:styleId="latex24">
    <w:name w:val="latex24"/>
    <w:rPr>
      <w:w w:val="100"/>
      <w:position w:val="-48"/>
      <w:effect w:val="none"/>
      <w:vertAlign w:val="baseline"/>
      <w:cs w:val="0"/>
      <w:em w:val="none"/>
      <w:lang w:val="en-AU"/>
    </w:rPr>
  </w:style>
  <w:style w:type="character" w:customStyle="1" w:styleId="latex25">
    <w:name w:val="latex25"/>
    <w:rPr>
      <w:w w:val="100"/>
      <w:position w:val="-50"/>
      <w:effect w:val="none"/>
      <w:vertAlign w:val="baseline"/>
      <w:cs w:val="0"/>
      <w:em w:val="none"/>
      <w:lang w:val="en-AU"/>
    </w:rPr>
  </w:style>
  <w:style w:type="character" w:customStyle="1" w:styleId="latex26">
    <w:name w:val="latex26"/>
    <w:rPr>
      <w:w w:val="100"/>
      <w:position w:val="-52"/>
      <w:effect w:val="none"/>
      <w:vertAlign w:val="baseline"/>
      <w:cs w:val="0"/>
      <w:em w:val="none"/>
      <w:lang w:val="en-AU"/>
    </w:rPr>
  </w:style>
  <w:style w:type="character" w:customStyle="1" w:styleId="latex27">
    <w:name w:val="latex27"/>
    <w:rPr>
      <w:w w:val="100"/>
      <w:position w:val="-54"/>
      <w:effect w:val="none"/>
      <w:vertAlign w:val="baseline"/>
      <w:cs w:val="0"/>
      <w:em w:val="none"/>
      <w:lang w:val="en-AU"/>
    </w:rPr>
  </w:style>
  <w:style w:type="character" w:customStyle="1" w:styleId="latex28">
    <w:name w:val="latex28"/>
    <w:rPr>
      <w:w w:val="100"/>
      <w:position w:val="-56"/>
      <w:effect w:val="none"/>
      <w:vertAlign w:val="baseline"/>
      <w:cs w:val="0"/>
      <w:em w:val="none"/>
      <w:lang w:val="en-AU"/>
    </w:rPr>
  </w:style>
  <w:style w:type="character" w:customStyle="1" w:styleId="latex29">
    <w:name w:val="latex29"/>
    <w:rPr>
      <w:w w:val="100"/>
      <w:position w:val="-60"/>
      <w:effect w:val="none"/>
      <w:vertAlign w:val="baseline"/>
      <w:cs w:val="0"/>
      <w:em w:val="none"/>
      <w:lang w:val="en-AU"/>
    </w:rPr>
  </w:style>
  <w:style w:type="character" w:customStyle="1" w:styleId="latex3">
    <w:name w:val="latex3"/>
    <w:rPr>
      <w:w w:val="100"/>
      <w:position w:val="-6"/>
      <w:effect w:val="none"/>
      <w:vertAlign w:val="baseline"/>
      <w:cs w:val="0"/>
      <w:em w:val="none"/>
      <w:lang w:val="en-AU"/>
    </w:rPr>
  </w:style>
  <w:style w:type="character" w:customStyle="1" w:styleId="latex30">
    <w:name w:val="latex30"/>
    <w:rPr>
      <w:w w:val="100"/>
      <w:position w:val="-60"/>
      <w:effect w:val="none"/>
      <w:vertAlign w:val="baseline"/>
      <w:cs w:val="0"/>
      <w:em w:val="none"/>
      <w:lang w:val="en-AU"/>
    </w:rPr>
  </w:style>
  <w:style w:type="character" w:customStyle="1" w:styleId="latex31">
    <w:name w:val="latex31"/>
    <w:rPr>
      <w:w w:val="100"/>
      <w:position w:val="-62"/>
      <w:effect w:val="none"/>
      <w:vertAlign w:val="baseline"/>
      <w:cs w:val="0"/>
      <w:em w:val="none"/>
      <w:lang w:val="en-AU"/>
    </w:rPr>
  </w:style>
  <w:style w:type="character" w:customStyle="1" w:styleId="latex32">
    <w:name w:val="latex32"/>
    <w:rPr>
      <w:w w:val="100"/>
      <w:position w:val="-64"/>
      <w:effect w:val="none"/>
      <w:vertAlign w:val="baseline"/>
      <w:cs w:val="0"/>
      <w:em w:val="none"/>
      <w:lang w:val="en-AU"/>
    </w:rPr>
  </w:style>
  <w:style w:type="character" w:customStyle="1" w:styleId="latex33">
    <w:name w:val="latex33"/>
    <w:rPr>
      <w:w w:val="100"/>
      <w:position w:val="-66"/>
      <w:effect w:val="none"/>
      <w:vertAlign w:val="baseline"/>
      <w:cs w:val="0"/>
      <w:em w:val="none"/>
      <w:lang w:val="en-AU"/>
    </w:rPr>
  </w:style>
  <w:style w:type="character" w:customStyle="1" w:styleId="latex34">
    <w:name w:val="latex34"/>
    <w:rPr>
      <w:w w:val="100"/>
      <w:position w:val="-68"/>
      <w:effect w:val="none"/>
      <w:vertAlign w:val="baseline"/>
      <w:cs w:val="0"/>
      <w:em w:val="none"/>
      <w:lang w:val="en-AU"/>
    </w:rPr>
  </w:style>
  <w:style w:type="character" w:customStyle="1" w:styleId="latex35">
    <w:name w:val="latex35"/>
    <w:rPr>
      <w:w w:val="100"/>
      <w:position w:val="-70"/>
      <w:effect w:val="none"/>
      <w:vertAlign w:val="baseline"/>
      <w:cs w:val="0"/>
      <w:em w:val="none"/>
      <w:lang w:val="en-AU"/>
    </w:rPr>
  </w:style>
  <w:style w:type="character" w:customStyle="1" w:styleId="latex36">
    <w:name w:val="latex36"/>
    <w:rPr>
      <w:w w:val="100"/>
      <w:position w:val="-72"/>
      <w:effect w:val="none"/>
      <w:vertAlign w:val="baseline"/>
      <w:cs w:val="0"/>
      <w:em w:val="none"/>
      <w:lang w:val="en-AU"/>
    </w:rPr>
  </w:style>
  <w:style w:type="character" w:customStyle="1" w:styleId="latex37">
    <w:name w:val="latex37"/>
    <w:rPr>
      <w:w w:val="100"/>
      <w:position w:val="-74"/>
      <w:effect w:val="none"/>
      <w:vertAlign w:val="baseline"/>
      <w:cs w:val="0"/>
      <w:em w:val="none"/>
      <w:lang w:val="en-AU"/>
    </w:rPr>
  </w:style>
  <w:style w:type="character" w:customStyle="1" w:styleId="latex38">
    <w:name w:val="latex38"/>
    <w:rPr>
      <w:w w:val="100"/>
      <w:position w:val="-76"/>
      <w:effect w:val="none"/>
      <w:vertAlign w:val="baseline"/>
      <w:cs w:val="0"/>
      <w:em w:val="none"/>
      <w:lang w:val="en-AU"/>
    </w:rPr>
  </w:style>
  <w:style w:type="character" w:customStyle="1" w:styleId="latex39">
    <w:name w:val="latex39"/>
    <w:rPr>
      <w:w w:val="100"/>
      <w:position w:val="-78"/>
      <w:effect w:val="none"/>
      <w:vertAlign w:val="baseline"/>
      <w:cs w:val="0"/>
      <w:em w:val="none"/>
      <w:lang w:val="en-AU"/>
    </w:rPr>
  </w:style>
  <w:style w:type="character" w:customStyle="1" w:styleId="latex4">
    <w:name w:val="latex4"/>
    <w:rPr>
      <w:w w:val="100"/>
      <w:position w:val="-8"/>
      <w:effect w:val="none"/>
      <w:vertAlign w:val="baseline"/>
      <w:cs w:val="0"/>
      <w:em w:val="none"/>
      <w:lang w:val="en-AU"/>
    </w:rPr>
  </w:style>
  <w:style w:type="character" w:customStyle="1" w:styleId="latex40">
    <w:name w:val="latex40"/>
    <w:rPr>
      <w:w w:val="100"/>
      <w:position w:val="-80"/>
      <w:effect w:val="none"/>
      <w:vertAlign w:val="baseline"/>
      <w:cs w:val="0"/>
      <w:em w:val="none"/>
      <w:lang w:val="en-AU"/>
    </w:rPr>
  </w:style>
  <w:style w:type="character" w:customStyle="1" w:styleId="latex41">
    <w:name w:val="latex41"/>
    <w:rPr>
      <w:w w:val="100"/>
      <w:position w:val="-82"/>
      <w:effect w:val="none"/>
      <w:vertAlign w:val="baseline"/>
      <w:cs w:val="0"/>
      <w:em w:val="none"/>
      <w:lang w:val="en-AU"/>
    </w:rPr>
  </w:style>
  <w:style w:type="character" w:customStyle="1" w:styleId="latex42">
    <w:name w:val="latex42"/>
    <w:rPr>
      <w:w w:val="100"/>
      <w:position w:val="-84"/>
      <w:effect w:val="none"/>
      <w:vertAlign w:val="baseline"/>
      <w:cs w:val="0"/>
      <w:em w:val="none"/>
      <w:lang w:val="en-AU"/>
    </w:rPr>
  </w:style>
  <w:style w:type="character" w:customStyle="1" w:styleId="latex43">
    <w:name w:val="latex43"/>
    <w:rPr>
      <w:w w:val="100"/>
      <w:position w:val="-86"/>
      <w:effect w:val="none"/>
      <w:vertAlign w:val="baseline"/>
      <w:cs w:val="0"/>
      <w:em w:val="none"/>
      <w:lang w:val="en-AU"/>
    </w:rPr>
  </w:style>
  <w:style w:type="character" w:customStyle="1" w:styleId="latex44">
    <w:name w:val="latex44"/>
    <w:rPr>
      <w:w w:val="100"/>
      <w:position w:val="-88"/>
      <w:effect w:val="none"/>
      <w:vertAlign w:val="baseline"/>
      <w:cs w:val="0"/>
      <w:em w:val="none"/>
      <w:lang w:val="en-AU"/>
    </w:rPr>
  </w:style>
  <w:style w:type="character" w:customStyle="1" w:styleId="latex45">
    <w:name w:val="latex45"/>
    <w:rPr>
      <w:w w:val="100"/>
      <w:position w:val="-90"/>
      <w:effect w:val="none"/>
      <w:vertAlign w:val="baseline"/>
      <w:cs w:val="0"/>
      <w:em w:val="none"/>
      <w:lang w:val="en-AU"/>
    </w:rPr>
  </w:style>
  <w:style w:type="character" w:customStyle="1" w:styleId="latex46">
    <w:name w:val="latex46"/>
    <w:rPr>
      <w:w w:val="100"/>
      <w:position w:val="-92"/>
      <w:effect w:val="none"/>
      <w:vertAlign w:val="baseline"/>
      <w:cs w:val="0"/>
      <w:em w:val="none"/>
      <w:lang w:val="en-AU"/>
    </w:rPr>
  </w:style>
  <w:style w:type="character" w:customStyle="1" w:styleId="latex47">
    <w:name w:val="latex47"/>
    <w:rPr>
      <w:w w:val="100"/>
      <w:position w:val="-94"/>
      <w:effect w:val="none"/>
      <w:vertAlign w:val="baseline"/>
      <w:cs w:val="0"/>
      <w:em w:val="none"/>
      <w:lang w:val="en-AU"/>
    </w:rPr>
  </w:style>
  <w:style w:type="character" w:customStyle="1" w:styleId="latex48">
    <w:name w:val="latex48"/>
    <w:rPr>
      <w:w w:val="100"/>
      <w:position w:val="-96"/>
      <w:effect w:val="none"/>
      <w:vertAlign w:val="baseline"/>
      <w:cs w:val="0"/>
      <w:em w:val="none"/>
      <w:lang w:val="en-AU"/>
    </w:rPr>
  </w:style>
  <w:style w:type="character" w:customStyle="1" w:styleId="latex49">
    <w:name w:val="latex49"/>
    <w:rPr>
      <w:w w:val="100"/>
      <w:position w:val="-98"/>
      <w:effect w:val="none"/>
      <w:vertAlign w:val="baseline"/>
      <w:cs w:val="0"/>
      <w:em w:val="none"/>
      <w:lang w:val="en-AU"/>
    </w:rPr>
  </w:style>
  <w:style w:type="character" w:customStyle="1" w:styleId="latex5">
    <w:name w:val="latex5"/>
    <w:rPr>
      <w:w w:val="100"/>
      <w:position w:val="-10"/>
      <w:effect w:val="none"/>
      <w:vertAlign w:val="baseline"/>
      <w:cs w:val="0"/>
      <w:em w:val="none"/>
      <w:lang w:val="en-AU"/>
    </w:rPr>
  </w:style>
  <w:style w:type="character" w:customStyle="1" w:styleId="latex50">
    <w:name w:val="latex50"/>
    <w:rPr>
      <w:w w:val="100"/>
      <w:position w:val="-100"/>
      <w:effect w:val="none"/>
      <w:vertAlign w:val="baseline"/>
      <w:cs w:val="0"/>
      <w:em w:val="none"/>
      <w:lang w:val="en-AU"/>
    </w:rPr>
  </w:style>
  <w:style w:type="character" w:customStyle="1" w:styleId="latex6">
    <w:name w:val="latex6"/>
    <w:rPr>
      <w:w w:val="100"/>
      <w:position w:val="-12"/>
      <w:effect w:val="none"/>
      <w:vertAlign w:val="baseline"/>
      <w:cs w:val="0"/>
      <w:em w:val="none"/>
      <w:lang w:val="en-AU"/>
    </w:rPr>
  </w:style>
  <w:style w:type="character" w:customStyle="1" w:styleId="latex7">
    <w:name w:val="latex7"/>
    <w:rPr>
      <w:w w:val="100"/>
      <w:position w:val="-14"/>
      <w:effect w:val="none"/>
      <w:vertAlign w:val="baseline"/>
      <w:cs w:val="0"/>
      <w:em w:val="none"/>
      <w:lang w:val="en-AU"/>
    </w:rPr>
  </w:style>
  <w:style w:type="character" w:customStyle="1" w:styleId="latex8">
    <w:name w:val="latex8"/>
    <w:rPr>
      <w:w w:val="100"/>
      <w:position w:val="-16"/>
      <w:effect w:val="none"/>
      <w:vertAlign w:val="baseline"/>
      <w:cs w:val="0"/>
      <w:em w:val="none"/>
      <w:lang w:val="en-AU"/>
    </w:rPr>
  </w:style>
  <w:style w:type="character" w:customStyle="1" w:styleId="latex9">
    <w:name w:val="latex9"/>
    <w:rPr>
      <w:w w:val="100"/>
      <w:position w:val="-18"/>
      <w:effect w:val="none"/>
      <w:vertAlign w:val="baseline"/>
      <w:cs w:val="0"/>
      <w:em w:val="none"/>
      <w:lang w:val="en-AU"/>
    </w:rPr>
  </w:style>
  <w:style w:type="character" w:styleId="FootnoteReference">
    <w:name w:val="footnote reference"/>
    <w:rPr>
      <w:rFonts w:ascii="Arial Unicode MS" w:hAnsi="Arial Unicode MS"/>
      <w:w w:val="100"/>
      <w:position w:val="-1"/>
      <w:effect w:val="none"/>
      <w:vertAlign w:val="superscript"/>
      <w:cs w:val="0"/>
      <w:em w:val="none"/>
    </w:rPr>
  </w:style>
  <w:style w:type="paragraph" w:customStyle="1" w:styleId="boxtitle">
    <w:name w:val="box_title"/>
    <w:basedOn w:val="BodyText"/>
    <w:pPr>
      <w:keepNext/>
    </w:pPr>
    <w:rPr>
      <w:rFonts w:ascii="Arial Narrow" w:eastAsia="Arial Unicode MS" w:hAnsi="Arial Narrow" w:cs="Times New Roman"/>
      <w:b/>
      <w:color w:val="365F91"/>
    </w:rPr>
  </w:style>
  <w:style w:type="character" w:customStyle="1" w:styleId="boxtitleChar">
    <w:name w:val="box_title Char"/>
    <w:rPr>
      <w:rFonts w:ascii="Arial Narrow" w:eastAsia="Arial Unicode MS" w:hAnsi="Arial Narrow" w:cs="Times New Roman"/>
      <w:b/>
      <w:color w:val="365F91"/>
      <w:w w:val="100"/>
      <w:position w:val="-1"/>
      <w:sz w:val="22"/>
      <w:effect w:val="none"/>
      <w:vertAlign w:val="baseline"/>
      <w:cs w:val="0"/>
      <w:em w:val="none"/>
    </w:rPr>
  </w:style>
  <w:style w:type="paragraph" w:customStyle="1" w:styleId="englishoutcome">
    <w:name w:val="english_outcome"/>
    <w:basedOn w:val="Normal"/>
    <w:pPr>
      <w:tabs>
        <w:tab w:val="num" w:pos="720"/>
      </w:tabs>
    </w:pPr>
    <w:rPr>
      <w:rFonts w:eastAsia="Arial Unicode MS" w:cs="Times New Roman"/>
      <w:szCs w:val="20"/>
    </w:rPr>
  </w:style>
  <w:style w:type="paragraph" w:customStyle="1" w:styleId="historyoutcome">
    <w:name w:val="history_outcome"/>
    <w:basedOn w:val="Normal"/>
    <w:pPr>
      <w:tabs>
        <w:tab w:val="num" w:pos="720"/>
      </w:tabs>
    </w:pPr>
    <w:rPr>
      <w:rFonts w:eastAsia="Arial Unicode MS" w:cs="Times New Roman"/>
      <w:szCs w:val="20"/>
    </w:rPr>
  </w:style>
  <w:style w:type="paragraph" w:customStyle="1" w:styleId="scienceoutcome">
    <w:name w:val="science_outcome"/>
    <w:basedOn w:val="Normal"/>
    <w:pPr>
      <w:tabs>
        <w:tab w:val="num" w:pos="720"/>
      </w:tabs>
    </w:pPr>
    <w:rPr>
      <w:rFonts w:eastAsia="Arial Unicode MS" w:cs="Times New Roman"/>
      <w:szCs w:val="20"/>
    </w:rPr>
  </w:style>
  <w:style w:type="paragraph" w:customStyle="1" w:styleId="englishlable1">
    <w:name w:val="english_lable1"/>
    <w:basedOn w:val="label1"/>
    <w:rPr>
      <w:b/>
    </w:rPr>
  </w:style>
  <w:style w:type="paragraph" w:customStyle="1" w:styleId="mathlable1">
    <w:name w:val="math_lable1"/>
    <w:basedOn w:val="label1"/>
    <w:pPr>
      <w:keepLines w:val="0"/>
    </w:pPr>
    <w:rPr>
      <w:rFonts w:eastAsia="Arial Unicode MS" w:cs="Times New Roman"/>
      <w:szCs w:val="20"/>
      <w:lang w:val="en-AU"/>
    </w:rPr>
  </w:style>
  <w:style w:type="paragraph" w:customStyle="1" w:styleId="historylable1">
    <w:name w:val="history_lable1"/>
    <w:basedOn w:val="label1"/>
  </w:style>
  <w:style w:type="paragraph" w:customStyle="1" w:styleId="sciencelable1">
    <w:name w:val="science_lable1"/>
    <w:basedOn w:val="historylable1"/>
  </w:style>
  <w:style w:type="paragraph" w:customStyle="1" w:styleId="englishlable2">
    <w:name w:val="english_lable2"/>
    <w:basedOn w:val="label2"/>
    <w:rPr>
      <w:b/>
    </w:rPr>
  </w:style>
  <w:style w:type="paragraph" w:customStyle="1" w:styleId="englishlable3">
    <w:name w:val="english_lable3"/>
    <w:basedOn w:val="label3"/>
    <w:rPr>
      <w:b/>
    </w:rPr>
  </w:style>
  <w:style w:type="paragraph" w:customStyle="1" w:styleId="englishlable4">
    <w:name w:val="english_lable4"/>
    <w:basedOn w:val="Normal"/>
    <w:next w:val="label4"/>
    <w:rPr>
      <w:b/>
    </w:rPr>
  </w:style>
  <w:style w:type="paragraph" w:customStyle="1" w:styleId="mathlable2">
    <w:name w:val="math_lable2"/>
    <w:basedOn w:val="label2"/>
    <w:pPr>
      <w:keepLines/>
      <w:tabs>
        <w:tab w:val="clear" w:pos="7173"/>
        <w:tab w:val="num" w:pos="720"/>
      </w:tabs>
      <w:ind w:leftChars="-1" w:left="-1" w:hangingChars="1" w:hanging="1"/>
    </w:pPr>
    <w:rPr>
      <w:rFonts w:eastAsia="Times New Roman" w:cs="Times New Roman"/>
      <w:lang w:val="en-AU"/>
    </w:rPr>
  </w:style>
  <w:style w:type="paragraph" w:customStyle="1" w:styleId="mathlable3">
    <w:name w:val="math_lable3"/>
    <w:basedOn w:val="label3"/>
    <w:pPr>
      <w:keepLines/>
      <w:numPr>
        <w:numId w:val="0"/>
      </w:numPr>
      <w:tabs>
        <w:tab w:val="clear" w:pos="7173"/>
        <w:tab w:val="num" w:pos="720"/>
      </w:tabs>
      <w:ind w:leftChars="-1" w:left="-1" w:hangingChars="1" w:hanging="1"/>
    </w:pPr>
    <w:rPr>
      <w:rFonts w:eastAsia="Times New Roman" w:cs="Times New Roman"/>
      <w:lang w:val="en-AU"/>
    </w:rPr>
  </w:style>
  <w:style w:type="paragraph" w:customStyle="1" w:styleId="mathlable4">
    <w:name w:val="math_lable4"/>
    <w:basedOn w:val="label4"/>
    <w:pPr>
      <w:keepLines/>
      <w:numPr>
        <w:numId w:val="0"/>
      </w:numPr>
      <w:tabs>
        <w:tab w:val="clear" w:pos="7173"/>
        <w:tab w:val="num" w:pos="720"/>
      </w:tabs>
      <w:ind w:leftChars="-1" w:left="-1" w:hangingChars="1" w:hanging="1"/>
    </w:pPr>
    <w:rPr>
      <w:rFonts w:eastAsia="Times New Roman" w:cs="Times New Roman"/>
      <w:lang w:val="en-AU"/>
    </w:rPr>
  </w:style>
  <w:style w:type="paragraph" w:customStyle="1" w:styleId="historylable2">
    <w:name w:val="history_lable2"/>
    <w:basedOn w:val="label2"/>
  </w:style>
  <w:style w:type="paragraph" w:customStyle="1" w:styleId="historylable3">
    <w:name w:val="history_lable3"/>
    <w:basedOn w:val="label3"/>
  </w:style>
  <w:style w:type="paragraph" w:customStyle="1" w:styleId="historylable4">
    <w:name w:val="history_lable4"/>
    <w:basedOn w:val="label4"/>
  </w:style>
  <w:style w:type="paragraph" w:customStyle="1" w:styleId="sciencelable2">
    <w:name w:val="science_lable2"/>
    <w:basedOn w:val="bos2"/>
  </w:style>
  <w:style w:type="paragraph" w:customStyle="1" w:styleId="sciencelable3">
    <w:name w:val="science_lable3"/>
    <w:basedOn w:val="bos3"/>
  </w:style>
  <w:style w:type="paragraph" w:customStyle="1" w:styleId="sciencelable4">
    <w:name w:val="science_lable4"/>
    <w:basedOn w:val="bos4"/>
  </w:style>
  <w:style w:type="paragraph" w:customStyle="1" w:styleId="englishacara1">
    <w:name w:val="english_acara1"/>
    <w:basedOn w:val="acara1"/>
    <w:rPr>
      <w:rFonts w:eastAsia="Times New Roman" w:cs="Times New Roman"/>
    </w:rPr>
  </w:style>
  <w:style w:type="paragraph" w:customStyle="1" w:styleId="mathacara1">
    <w:name w:val="math_acara1"/>
    <w:basedOn w:val="historyacara1"/>
  </w:style>
  <w:style w:type="paragraph" w:customStyle="1" w:styleId="englishacara2">
    <w:name w:val="english_acara2"/>
    <w:basedOn w:val="acara2"/>
    <w:rPr>
      <w:b/>
    </w:rPr>
  </w:style>
  <w:style w:type="paragraph" w:customStyle="1" w:styleId="englishacara3">
    <w:name w:val="english_acara3"/>
    <w:basedOn w:val="acara3"/>
    <w:rPr>
      <w:b/>
    </w:rPr>
  </w:style>
  <w:style w:type="paragraph" w:customStyle="1" w:styleId="englishacara4">
    <w:name w:val="english_acara4"/>
    <w:basedOn w:val="acara4"/>
    <w:rPr>
      <w:b/>
    </w:rPr>
  </w:style>
  <w:style w:type="paragraph" w:customStyle="1" w:styleId="englishbos1">
    <w:name w:val="english_bos1"/>
    <w:basedOn w:val="bos1"/>
    <w:rPr>
      <w:rFonts w:eastAsia="Times New Roman" w:cs="Times New Roman"/>
    </w:rPr>
  </w:style>
  <w:style w:type="paragraph" w:customStyle="1" w:styleId="englishbos2">
    <w:name w:val="english_bos2"/>
    <w:basedOn w:val="bos2"/>
    <w:rPr>
      <w:b/>
    </w:rPr>
  </w:style>
  <w:style w:type="paragraph" w:customStyle="1" w:styleId="englishbos3">
    <w:name w:val="english_bos3"/>
    <w:basedOn w:val="bos3"/>
    <w:rPr>
      <w:b/>
    </w:rPr>
  </w:style>
  <w:style w:type="paragraph" w:customStyle="1" w:styleId="englishbos4">
    <w:name w:val="english_bos4"/>
    <w:basedOn w:val="bos4"/>
    <w:next w:val="bos4"/>
    <w:rPr>
      <w:b/>
    </w:rPr>
  </w:style>
  <w:style w:type="paragraph" w:customStyle="1" w:styleId="historyacara1">
    <w:name w:val="history_acara1"/>
    <w:basedOn w:val="acara1"/>
  </w:style>
  <w:style w:type="paragraph" w:customStyle="1" w:styleId="historyacara2">
    <w:name w:val="history_acara2"/>
    <w:basedOn w:val="acara2"/>
  </w:style>
  <w:style w:type="paragraph" w:customStyle="1" w:styleId="historyacara3">
    <w:name w:val="history_acara3"/>
    <w:basedOn w:val="acara3"/>
  </w:style>
  <w:style w:type="paragraph" w:customStyle="1" w:styleId="historyacara4">
    <w:name w:val="history_acara4"/>
    <w:basedOn w:val="acara4"/>
  </w:style>
  <w:style w:type="paragraph" w:customStyle="1" w:styleId="historybos1">
    <w:name w:val="history_bos1"/>
    <w:basedOn w:val="bos1"/>
  </w:style>
  <w:style w:type="paragraph" w:customStyle="1" w:styleId="historybos2">
    <w:name w:val="history_bos2"/>
    <w:basedOn w:val="bos2"/>
  </w:style>
  <w:style w:type="paragraph" w:customStyle="1" w:styleId="historybos3">
    <w:name w:val="history_bos3"/>
    <w:basedOn w:val="bos3"/>
  </w:style>
  <w:style w:type="paragraph" w:customStyle="1" w:styleId="historybos4">
    <w:name w:val="history_bos4"/>
    <w:basedOn w:val="bos4"/>
  </w:style>
  <w:style w:type="paragraph" w:customStyle="1" w:styleId="mathacara2">
    <w:name w:val="math_acara2"/>
    <w:basedOn w:val="bos2"/>
  </w:style>
  <w:style w:type="paragraph" w:customStyle="1" w:styleId="mathacara3">
    <w:name w:val="math_acara3"/>
    <w:basedOn w:val="acara3"/>
    <w:pPr>
      <w:keepLines/>
      <w:numPr>
        <w:numId w:val="0"/>
      </w:numPr>
      <w:tabs>
        <w:tab w:val="num" w:pos="720"/>
      </w:tabs>
      <w:ind w:leftChars="-1" w:left="-1" w:hangingChars="1" w:hanging="1"/>
    </w:pPr>
    <w:rPr>
      <w:rFonts w:eastAsia="Times New Roman" w:cs="Times New Roman"/>
    </w:rPr>
  </w:style>
  <w:style w:type="paragraph" w:customStyle="1" w:styleId="mathacara4">
    <w:name w:val="math_acara4"/>
    <w:basedOn w:val="bos4"/>
  </w:style>
  <w:style w:type="paragraph" w:customStyle="1" w:styleId="mathbos1">
    <w:name w:val="math_bos1"/>
    <w:basedOn w:val="historybos1"/>
  </w:style>
  <w:style w:type="paragraph" w:customStyle="1" w:styleId="mathbos2">
    <w:name w:val="math_bos2"/>
    <w:basedOn w:val="bos2"/>
  </w:style>
  <w:style w:type="paragraph" w:customStyle="1" w:styleId="mathbos3">
    <w:name w:val="math_bos3"/>
    <w:basedOn w:val="bos3"/>
    <w:pPr>
      <w:keepLines/>
      <w:numPr>
        <w:numId w:val="0"/>
      </w:numPr>
      <w:tabs>
        <w:tab w:val="num" w:pos="720"/>
      </w:tabs>
      <w:ind w:leftChars="-1" w:left="-1" w:hangingChars="1" w:hanging="1"/>
    </w:pPr>
    <w:rPr>
      <w:rFonts w:eastAsia="Times New Roman" w:cs="Times New Roman"/>
      <w:lang w:val="en-US"/>
    </w:rPr>
  </w:style>
  <w:style w:type="paragraph" w:customStyle="1" w:styleId="mathbos4">
    <w:name w:val="math_bos4"/>
    <w:basedOn w:val="historybos4"/>
  </w:style>
  <w:style w:type="paragraph" w:customStyle="1" w:styleId="scienceacara1">
    <w:name w:val="science_acara1"/>
    <w:basedOn w:val="mathacara1"/>
  </w:style>
  <w:style w:type="paragraph" w:customStyle="1" w:styleId="scienceacara2">
    <w:name w:val="science_acara2"/>
    <w:basedOn w:val="bos2"/>
  </w:style>
  <w:style w:type="paragraph" w:customStyle="1" w:styleId="scienceacara3">
    <w:name w:val="science_acara3"/>
    <w:basedOn w:val="historybos3"/>
  </w:style>
  <w:style w:type="paragraph" w:customStyle="1" w:styleId="scienceacara4">
    <w:name w:val="science_acara4"/>
    <w:basedOn w:val="bos4"/>
  </w:style>
  <w:style w:type="paragraph" w:customStyle="1" w:styleId="sciencebos1">
    <w:name w:val="science_bos1"/>
    <w:basedOn w:val="mathbos1"/>
  </w:style>
  <w:style w:type="paragraph" w:customStyle="1" w:styleId="sciencebos2">
    <w:name w:val="science_bos2"/>
    <w:basedOn w:val="bos2"/>
  </w:style>
  <w:style w:type="paragraph" w:customStyle="1" w:styleId="sciencebos3">
    <w:name w:val="science_bos3"/>
    <w:basedOn w:val="bos3"/>
  </w:style>
  <w:style w:type="paragraph" w:customStyle="1" w:styleId="sciencebos4">
    <w:name w:val="science_bos4"/>
    <w:basedOn w:val="bos4"/>
  </w:style>
  <w:style w:type="paragraph" w:customStyle="1" w:styleId="mathcodeacara4">
    <w:name w:val="math_codeacara4"/>
    <w:basedOn w:val="codeacara4"/>
  </w:style>
  <w:style w:type="paragraph" w:customStyle="1" w:styleId="sciencecodeacara1">
    <w:name w:val="science_codeacara1"/>
    <w:basedOn w:val="codeacara1"/>
  </w:style>
  <w:style w:type="paragraph" w:customStyle="1" w:styleId="sciencecodeacara2">
    <w:name w:val="science_codeacara2"/>
    <w:basedOn w:val="codeacara2"/>
  </w:style>
  <w:style w:type="paragraph" w:customStyle="1" w:styleId="sciencecodeacara3">
    <w:name w:val="science_codeacara3"/>
    <w:basedOn w:val="codeacara3"/>
  </w:style>
  <w:style w:type="paragraph" w:customStyle="1" w:styleId="sciencecodeacara4">
    <w:name w:val="science_codeacara4"/>
    <w:basedOn w:val="codeacara4"/>
  </w:style>
  <w:style w:type="paragraph" w:customStyle="1" w:styleId="mathcodebos1">
    <w:name w:val="math_codebos1"/>
    <w:basedOn w:val="codebos1"/>
  </w:style>
  <w:style w:type="paragraph" w:customStyle="1" w:styleId="mathcodebos2">
    <w:name w:val="math_codebos2"/>
    <w:basedOn w:val="codebos2"/>
  </w:style>
  <w:style w:type="paragraph" w:customStyle="1" w:styleId="mathcodebos3">
    <w:name w:val="math_codebos3"/>
    <w:basedOn w:val="codebos3"/>
  </w:style>
  <w:style w:type="paragraph" w:customStyle="1" w:styleId="mathcodebos4">
    <w:name w:val="math_codebos4"/>
    <w:basedOn w:val="codebos4"/>
  </w:style>
  <w:style w:type="paragraph" w:customStyle="1" w:styleId="sciencecodebos1">
    <w:name w:val="science_codebos1"/>
    <w:basedOn w:val="codebos1"/>
  </w:style>
  <w:style w:type="paragraph" w:customStyle="1" w:styleId="sciencecodebos2">
    <w:name w:val="science_codebos2"/>
    <w:basedOn w:val="codebos2"/>
  </w:style>
  <w:style w:type="paragraph" w:customStyle="1" w:styleId="sciencecodebos3">
    <w:name w:val="science_codebos3"/>
    <w:basedOn w:val="codebos3"/>
  </w:style>
  <w:style w:type="paragraph" w:customStyle="1" w:styleId="sciencecodebos4">
    <w:name w:val="science_codebos4"/>
    <w:basedOn w:val="codebos4"/>
  </w:style>
  <w:style w:type="character" w:customStyle="1" w:styleId="programtermweek">
    <w:name w:val="program_term_week"/>
    <w:rPr>
      <w:rFonts w:ascii="Arial Narrow" w:hAnsi="Arial Narrow"/>
      <w:b/>
      <w:color w:val="365F91"/>
      <w:w w:val="100"/>
      <w:position w:val="-1"/>
      <w:sz w:val="18"/>
      <w:effect w:val="none"/>
      <w:vertAlign w:val="baseline"/>
      <w:cs w:val="0"/>
      <w:em w:val="none"/>
    </w:rPr>
  </w:style>
  <w:style w:type="character" w:customStyle="1" w:styleId="programtermday">
    <w:name w:val="program_term_day"/>
    <w:rPr>
      <w:rFonts w:ascii="Arial Narrow" w:hAnsi="Arial Narrow"/>
      <w:color w:val="365F91"/>
      <w:w w:val="100"/>
      <w:position w:val="-1"/>
      <w:sz w:val="16"/>
      <w:effect w:val="none"/>
      <w:vertAlign w:val="baseline"/>
      <w:cs w:val="0"/>
      <w:em w:val="none"/>
    </w:rPr>
  </w:style>
  <w:style w:type="paragraph" w:customStyle="1" w:styleId="programdescription">
    <w:name w:val="program_description"/>
    <w:basedOn w:val="Normal"/>
    <w:rPr>
      <w:rFonts w:eastAsia="Arial Unicode MS" w:cs="Times New Roman"/>
      <w:sz w:val="20"/>
      <w:szCs w:val="20"/>
    </w:rPr>
  </w:style>
  <w:style w:type="character" w:customStyle="1" w:styleId="programdescriptionChar">
    <w:name w:val="program_description Char"/>
    <w:rPr>
      <w:rFonts w:ascii="Arial Unicode MS" w:eastAsia="Arial Unicode MS" w:hAnsi="Arial Unicode MS" w:cs="Times New Roman"/>
      <w:w w:val="100"/>
      <w:position w:val="-1"/>
      <w:sz w:val="20"/>
      <w:szCs w:val="20"/>
      <w:effect w:val="none"/>
      <w:vertAlign w:val="baseline"/>
      <w:cs w:val="0"/>
      <w:em w:val="none"/>
    </w:rPr>
  </w:style>
  <w:style w:type="paragraph" w:customStyle="1" w:styleId="termtabletitle">
    <w:name w:val="term_table_title"/>
    <w:basedOn w:val="Normal"/>
    <w:next w:val="Normal"/>
    <w:rPr>
      <w:rFonts w:ascii="Arial Narrow" w:eastAsia="Arial Unicode MS" w:hAnsi="Arial Narrow" w:cs="Times New Roman"/>
      <w:b/>
      <w:sz w:val="20"/>
      <w:szCs w:val="20"/>
    </w:rPr>
  </w:style>
  <w:style w:type="character" w:customStyle="1" w:styleId="termtabletitleChar">
    <w:name w:val="term_table_title Char"/>
    <w:rPr>
      <w:rFonts w:ascii="Arial Narrow" w:eastAsia="Arial Unicode MS" w:hAnsi="Arial Narrow" w:cs="Times New Roman"/>
      <w:b/>
      <w:w w:val="100"/>
      <w:position w:val="-1"/>
      <w:sz w:val="20"/>
      <w:szCs w:val="20"/>
      <w:effect w:val="none"/>
      <w:vertAlign w:val="baseline"/>
      <w:cs w:val="0"/>
      <w:em w:val="none"/>
    </w:rPr>
  </w:style>
  <w:style w:type="character" w:customStyle="1" w:styleId="programtitleChar">
    <w:name w:val="program_title Char"/>
    <w:rPr>
      <w:rFonts w:ascii="Arial Narrow" w:hAnsi="Arial Narrow"/>
      <w:b/>
      <w:bCs/>
      <w:color w:val="365F91"/>
      <w:w w:val="100"/>
      <w:position w:val="-1"/>
      <w:sz w:val="32"/>
      <w:szCs w:val="32"/>
      <w:effect w:val="none"/>
      <w:vertAlign w:val="baseline"/>
      <w:cs w:val="0"/>
      <w:em w:val="none"/>
      <w:lang w:val="en-US"/>
    </w:rPr>
  </w:style>
  <w:style w:type="paragraph" w:customStyle="1" w:styleId="outcomegroupenglish">
    <w:name w:val="outcome_group_english"/>
    <w:basedOn w:val="Normal"/>
    <w:pPr>
      <w:keepNext/>
    </w:pPr>
    <w:rPr>
      <w:rFonts w:ascii="Arial Narrow" w:eastAsia="Arial Unicode MS" w:hAnsi="Arial Narrow" w:cs="Times New Roman"/>
      <w:b/>
      <w:color w:val="548DD4"/>
      <w:sz w:val="20"/>
      <w:szCs w:val="20"/>
    </w:rPr>
  </w:style>
  <w:style w:type="paragraph" w:customStyle="1" w:styleId="outcomegroupmathematics">
    <w:name w:val="outcome_group_mathematics"/>
    <w:basedOn w:val="Normal"/>
    <w:pPr>
      <w:keepNext/>
    </w:pPr>
    <w:rPr>
      <w:rFonts w:ascii="Arial Narrow" w:eastAsia="Arial Unicode MS" w:hAnsi="Arial Narrow" w:cs="Times New Roman"/>
      <w:b/>
      <w:color w:val="E36C0A"/>
      <w:sz w:val="20"/>
      <w:szCs w:val="20"/>
    </w:rPr>
  </w:style>
  <w:style w:type="paragraph" w:customStyle="1" w:styleId="outcomegrouphistory">
    <w:name w:val="outcome_group_history"/>
    <w:basedOn w:val="Normal"/>
    <w:pPr>
      <w:keepNext/>
    </w:pPr>
    <w:rPr>
      <w:rFonts w:ascii="Arial Narrow" w:eastAsia="Arial Unicode MS" w:hAnsi="Arial Narrow" w:cs="Times New Roman"/>
      <w:b/>
      <w:color w:val="943634"/>
      <w:sz w:val="20"/>
      <w:szCs w:val="20"/>
    </w:rPr>
  </w:style>
  <w:style w:type="paragraph" w:customStyle="1" w:styleId="outcomegroupscience">
    <w:name w:val="outcome_group_science"/>
    <w:basedOn w:val="Normal"/>
    <w:pPr>
      <w:keepNext/>
    </w:pPr>
    <w:rPr>
      <w:rFonts w:ascii="Arial Narrow" w:eastAsia="Arial Unicode MS" w:hAnsi="Arial Narrow" w:cs="Times New Roman"/>
      <w:b/>
      <w:color w:val="76923C"/>
      <w:sz w:val="20"/>
      <w:szCs w:val="20"/>
    </w:rPr>
  </w:style>
  <w:style w:type="paragraph" w:customStyle="1" w:styleId="englishcontentgrouplable">
    <w:name w:val="english_content_group_lable"/>
    <w:basedOn w:val="Normal"/>
    <w:pPr>
      <w:keepNext/>
    </w:pPr>
    <w:rPr>
      <w:rFonts w:ascii="Arial Narrow" w:eastAsia="Arial Unicode MS" w:hAnsi="Arial Narrow" w:cs="Times New Roman"/>
      <w:b/>
      <w:color w:val="548DD4"/>
      <w:sz w:val="20"/>
      <w:szCs w:val="20"/>
    </w:rPr>
  </w:style>
  <w:style w:type="paragraph" w:customStyle="1" w:styleId="mathcontentgrouplable">
    <w:name w:val="math_content_group_lable"/>
    <w:basedOn w:val="Normal"/>
    <w:pPr>
      <w:keepNext/>
    </w:pPr>
    <w:rPr>
      <w:rFonts w:ascii="Arial Narrow" w:eastAsia="Arial Unicode MS" w:hAnsi="Arial Narrow" w:cs="Times New Roman"/>
      <w:b/>
      <w:color w:val="E36C0A"/>
      <w:sz w:val="20"/>
      <w:lang w:val="en-US"/>
    </w:rPr>
  </w:style>
  <w:style w:type="paragraph" w:customStyle="1" w:styleId="historycontentgrouplable">
    <w:name w:val="history_content_group_lable"/>
    <w:basedOn w:val="englishcontentgrouplable"/>
    <w:rPr>
      <w:color w:val="943634"/>
      <w:szCs w:val="22"/>
    </w:rPr>
  </w:style>
  <w:style w:type="paragraph" w:customStyle="1" w:styleId="sciencecontentgrouplable">
    <w:name w:val="science_content_group_lable"/>
    <w:basedOn w:val="Normal"/>
    <w:pPr>
      <w:keepNext/>
    </w:pPr>
    <w:rPr>
      <w:rFonts w:ascii="Arial Narrow" w:eastAsia="Arial Unicode MS" w:hAnsi="Arial Narrow" w:cs="Times New Roman"/>
      <w:b/>
      <w:color w:val="76923C"/>
      <w:sz w:val="20"/>
      <w:szCs w:val="20"/>
    </w:rPr>
  </w:style>
  <w:style w:type="numbering" w:customStyle="1" w:styleId="unorderedlist">
    <w:name w:val="unordered_list"/>
    <w:basedOn w:val="NoList"/>
  </w:style>
  <w:style w:type="numbering" w:customStyle="1" w:styleId="orderedlist">
    <w:name w:val="ordered_list"/>
    <w:basedOn w:val="NoList"/>
  </w:style>
  <w:style w:type="character" w:customStyle="1" w:styleId="unitstage">
    <w:name w:val="unit_stage"/>
    <w:rPr>
      <w:rFonts w:ascii="Arial Narrow" w:hAnsi="Arial Narrow"/>
      <w:b/>
      <w:color w:val="365F91"/>
      <w:w w:val="100"/>
      <w:position w:val="-1"/>
      <w:sz w:val="20"/>
      <w:effect w:val="none"/>
      <w:vertAlign w:val="baseline"/>
      <w:cs w:val="0"/>
      <w:em w:val="none"/>
    </w:rPr>
  </w:style>
  <w:style w:type="character" w:customStyle="1" w:styleId="unitsubject">
    <w:name w:val="unit_subject"/>
    <w:rPr>
      <w:rFonts w:ascii="Arial Narrow" w:hAnsi="Arial Narrow"/>
      <w:b/>
      <w:color w:val="365F91"/>
      <w:w w:val="100"/>
      <w:position w:val="-1"/>
      <w:sz w:val="20"/>
      <w:effect w:val="none"/>
      <w:vertAlign w:val="baseline"/>
      <w:cs w:val="0"/>
      <w:em w:val="none"/>
    </w:rPr>
  </w:style>
  <w:style w:type="paragraph" w:customStyle="1" w:styleId="contentimagelable">
    <w:name w:val="content_image_lable"/>
    <w:basedOn w:val="Normal"/>
    <w:pPr>
      <w:spacing w:after="360"/>
    </w:pPr>
    <w:rPr>
      <w:rFonts w:ascii="Arial Narrow" w:eastAsia="Arial Unicode MS" w:hAnsi="Arial Narrow" w:cs="Times New Roman"/>
      <w:b/>
      <w:color w:val="53768C"/>
      <w:sz w:val="36"/>
      <w:szCs w:val="20"/>
      <w:lang w:val="en-US"/>
    </w:rPr>
  </w:style>
  <w:style w:type="paragraph" w:customStyle="1" w:styleId="stream">
    <w:name w:val="stream"/>
    <w:basedOn w:val="Normal"/>
    <w:pPr>
      <w:keepNext/>
    </w:pPr>
    <w:rPr>
      <w:rFonts w:ascii="Arial Narrow" w:eastAsia="Arial Unicode MS" w:hAnsi="Arial Narrow" w:cs="Times New Roman"/>
      <w:b/>
      <w:color w:val="53768C"/>
      <w:sz w:val="24"/>
      <w:szCs w:val="28"/>
    </w:rPr>
  </w:style>
  <w:style w:type="paragraph" w:customStyle="1" w:styleId="scopegrouplabel">
    <w:name w:val="scope_group_label"/>
    <w:basedOn w:val="Normal"/>
    <w:pPr>
      <w:keepNext/>
    </w:pPr>
    <w:rPr>
      <w:rFonts w:ascii="Arial Narrow" w:eastAsia="Arial Unicode MS" w:hAnsi="Arial Narrow" w:cs="Times New Roman"/>
      <w:b/>
      <w:color w:val="53768C"/>
      <w:sz w:val="28"/>
      <w:szCs w:val="28"/>
    </w:rPr>
  </w:style>
  <w:style w:type="character" w:customStyle="1" w:styleId="unittitle">
    <w:name w:val="unit_title"/>
    <w:rPr>
      <w:rFonts w:ascii="Arial Narrow" w:hAnsi="Arial Narrow"/>
      <w:b/>
      <w:color w:val="365F91"/>
      <w:w w:val="100"/>
      <w:position w:val="-1"/>
      <w:sz w:val="24"/>
      <w:effect w:val="none"/>
      <w:vertAlign w:val="baseline"/>
      <w:cs w:val="0"/>
      <w:em w:val="none"/>
    </w:rPr>
  </w:style>
  <w:style w:type="character" w:customStyle="1" w:styleId="footerpart1">
    <w:name w:val="footerpart1"/>
    <w:rPr>
      <w:rFonts w:ascii="Arial Narrow" w:hAnsi="Arial Narrow"/>
      <w:b/>
      <w:color w:val="808080"/>
      <w:w w:val="100"/>
      <w:position w:val="-1"/>
      <w:sz w:val="16"/>
      <w:effect w:val="none"/>
      <w:vertAlign w:val="baseline"/>
      <w:cs w:val="0"/>
      <w:em w:val="none"/>
    </w:rPr>
  </w:style>
  <w:style w:type="character" w:customStyle="1" w:styleId="footerpart2">
    <w:name w:val="footerpart2"/>
    <w:rPr>
      <w:rFonts w:ascii="Arial Narrow" w:hAnsi="Arial Narrow"/>
      <w:b/>
      <w:i/>
      <w:color w:val="808080"/>
      <w:w w:val="100"/>
      <w:position w:val="-1"/>
      <w:sz w:val="14"/>
      <w:effect w:val="none"/>
      <w:vertAlign w:val="baseline"/>
      <w:cs w:val="0"/>
      <w:em w:val="none"/>
    </w:rPr>
  </w:style>
  <w:style w:type="character" w:customStyle="1" w:styleId="footerpart3">
    <w:name w:val="footerpart3"/>
    <w:rPr>
      <w:rFonts w:ascii="Arial Narrow" w:hAnsi="Arial Narrow"/>
      <w:b/>
      <w:color w:val="808080"/>
      <w:w w:val="100"/>
      <w:position w:val="-1"/>
      <w:sz w:val="16"/>
      <w:effect w:val="none"/>
      <w:vertAlign w:val="baseline"/>
      <w:cs w:val="0"/>
      <w:em w:val="none"/>
    </w:rPr>
  </w:style>
  <w:style w:type="paragraph" w:customStyle="1" w:styleId="contentimagename">
    <w:name w:val="content_image_name"/>
    <w:basedOn w:val="Normal"/>
    <w:pPr>
      <w:pBdr>
        <w:bottom w:val="single" w:sz="4" w:space="8" w:color="auto"/>
      </w:pBdr>
    </w:pPr>
    <w:rPr>
      <w:rFonts w:eastAsia="Arial Unicode MS" w:cs="Times New Roman"/>
      <w:color w:val="53768C"/>
      <w:szCs w:val="20"/>
      <w:lang w:val="en-US"/>
    </w:rPr>
  </w:style>
  <w:style w:type="paragraph" w:customStyle="1" w:styleId="outcomegrouparts">
    <w:name w:val="outcome_group_arts"/>
    <w:basedOn w:val="outcomegroupenglish"/>
    <w:rPr>
      <w:color w:val="7D57B2"/>
      <w:lang w:val="en-US"/>
    </w:rPr>
  </w:style>
  <w:style w:type="paragraph" w:customStyle="1" w:styleId="outcomegrouplanguages">
    <w:name w:val="outcome_group_languages"/>
    <w:basedOn w:val="outcomegroupmathematics"/>
    <w:rPr>
      <w:color w:val="2D719B"/>
      <w:lang w:val="en-US"/>
    </w:rPr>
  </w:style>
  <w:style w:type="paragraph" w:customStyle="1" w:styleId="outcomegrouppdhpe">
    <w:name w:val="outcome_group_pdhpe"/>
    <w:basedOn w:val="outcomegroupscience"/>
    <w:rPr>
      <w:color w:val="675334"/>
      <w:lang w:val="en-US"/>
    </w:rPr>
  </w:style>
  <w:style w:type="paragraph" w:customStyle="1" w:styleId="artsoutcome">
    <w:name w:val="arts_outcome"/>
    <w:basedOn w:val="scienceoutcome"/>
    <w:rPr>
      <w:lang w:val="en-US"/>
    </w:rPr>
  </w:style>
  <w:style w:type="paragraph" w:customStyle="1" w:styleId="languagesoutcome">
    <w:name w:val="languages_outcome"/>
    <w:basedOn w:val="artsoutcome"/>
  </w:style>
  <w:style w:type="paragraph" w:customStyle="1" w:styleId="pdhpeoutcome">
    <w:name w:val="pdhpe_outcome"/>
    <w:basedOn w:val="scienceoutcome"/>
    <w:rPr>
      <w:lang w:val="en-US"/>
    </w:rPr>
  </w:style>
  <w:style w:type="paragraph" w:customStyle="1" w:styleId="hsieoutcome">
    <w:name w:val="hsie_outcome"/>
    <w:basedOn w:val="historyoutcome"/>
  </w:style>
  <w:style w:type="paragraph" w:customStyle="1" w:styleId="outcomegrouphsie">
    <w:name w:val="outcome_group_hsie"/>
    <w:basedOn w:val="outcomegrouphistory"/>
  </w:style>
  <w:style w:type="paragraph" w:styleId="Subtitle">
    <w:name w:val="Subtitle"/>
    <w:aliases w:val="table-header"/>
    <w:basedOn w:val="Heading2"/>
    <w:next w:val="Normal"/>
    <w:link w:val="SubtitleChar"/>
    <w:autoRedefine/>
    <w:uiPriority w:val="11"/>
    <w:qFormat/>
    <w:rsid w:val="008B65FE"/>
    <w:pPr>
      <w:spacing w:before="40" w:after="0"/>
    </w:pPr>
    <w:rPr>
      <w:rFonts w:eastAsia="Quattrocento Sans"/>
      <w:sz w:val="1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paragraph" w:styleId="NoSpacing">
    <w:name w:val="No Spacing"/>
    <w:basedOn w:val="Normal"/>
    <w:link w:val="NoSpacingChar"/>
    <w:uiPriority w:val="1"/>
    <w:qFormat/>
    <w:rsid w:val="001404C4"/>
    <w:pPr>
      <w:spacing w:after="0"/>
    </w:pPr>
  </w:style>
  <w:style w:type="character" w:customStyle="1" w:styleId="NoSpacingChar">
    <w:name w:val="No Spacing Char"/>
    <w:basedOn w:val="DefaultParagraphFont"/>
    <w:link w:val="NoSpacing"/>
    <w:uiPriority w:val="1"/>
    <w:rsid w:val="001404C4"/>
    <w:rPr>
      <w:color w:val="041E42" w:themeColor="text1"/>
      <w:sz w:val="18"/>
    </w:rPr>
  </w:style>
  <w:style w:type="character" w:styleId="PlaceholderText">
    <w:name w:val="Placeholder Text"/>
    <w:basedOn w:val="DefaultParagraphFont"/>
    <w:uiPriority w:val="99"/>
    <w:semiHidden/>
    <w:rsid w:val="004F287C"/>
    <w:rPr>
      <w:color w:val="808080"/>
    </w:rPr>
  </w:style>
  <w:style w:type="table" w:styleId="TableGrid">
    <w:name w:val="Table Grid"/>
    <w:basedOn w:val="TableNormal"/>
    <w:uiPriority w:val="39"/>
    <w:rsid w:val="002814F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814FF"/>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rful-Accent2">
    <w:name w:val="Grid Table 6 Colorful Accent 2"/>
    <w:basedOn w:val="TableNormal"/>
    <w:uiPriority w:val="51"/>
    <w:rsid w:val="002814FF"/>
    <w:pPr>
      <w:spacing w:after="0"/>
    </w:pPr>
    <w:rPr>
      <w:color w:val="71A4D8" w:themeColor="accent2" w:themeShade="BF"/>
    </w:rPr>
    <w:tblPr>
      <w:tblStyleRowBandSize w:val="1"/>
      <w:tblStyleColBandSize w:val="1"/>
      <w:tblBorders>
        <w:top w:val="single" w:sz="4" w:space="0" w:color="DEE9F6" w:themeColor="accent2" w:themeTint="99"/>
        <w:left w:val="single" w:sz="4" w:space="0" w:color="DEE9F6" w:themeColor="accent2" w:themeTint="99"/>
        <w:bottom w:val="single" w:sz="4" w:space="0" w:color="DEE9F6" w:themeColor="accent2" w:themeTint="99"/>
        <w:right w:val="single" w:sz="4" w:space="0" w:color="DEE9F6" w:themeColor="accent2" w:themeTint="99"/>
        <w:insideH w:val="single" w:sz="4" w:space="0" w:color="DEE9F6" w:themeColor="accent2" w:themeTint="99"/>
        <w:insideV w:val="single" w:sz="4" w:space="0" w:color="DEE9F6" w:themeColor="accent2" w:themeTint="99"/>
      </w:tblBorders>
    </w:tblPr>
    <w:tblStylePr w:type="firstRow">
      <w:rPr>
        <w:b/>
        <w:bCs/>
      </w:rPr>
      <w:tblPr/>
      <w:tcPr>
        <w:tcBorders>
          <w:bottom w:val="single" w:sz="12" w:space="0" w:color="DEE9F6" w:themeColor="accent2" w:themeTint="99"/>
        </w:tcBorders>
      </w:tcPr>
    </w:tblStylePr>
    <w:tblStylePr w:type="lastRow">
      <w:rPr>
        <w:b/>
        <w:bCs/>
      </w:rPr>
      <w:tblPr/>
      <w:tcPr>
        <w:tcBorders>
          <w:top w:val="double" w:sz="4" w:space="0" w:color="DEE9F6" w:themeColor="accent2" w:themeTint="99"/>
        </w:tcBorders>
      </w:tcPr>
    </w:tblStylePr>
    <w:tblStylePr w:type="firstCol">
      <w:rPr>
        <w:b/>
        <w:bCs/>
      </w:rPr>
    </w:tblStylePr>
    <w:tblStylePr w:type="lastCol">
      <w:rPr>
        <w:b/>
        <w:bCs/>
      </w:rPr>
    </w:tblStylePr>
    <w:tblStylePr w:type="band1Vert">
      <w:tblPr/>
      <w:tcPr>
        <w:shd w:val="clear" w:color="auto" w:fill="F4F7FC" w:themeFill="accent2" w:themeFillTint="33"/>
      </w:tcPr>
    </w:tblStylePr>
    <w:tblStylePr w:type="band1Horz">
      <w:tblPr/>
      <w:tcPr>
        <w:shd w:val="clear" w:color="auto" w:fill="F4F7FC" w:themeFill="accent2" w:themeFillTint="33"/>
      </w:tcPr>
    </w:tblStylePr>
  </w:style>
  <w:style w:type="paragraph" w:styleId="ListParagraph">
    <w:name w:val="List Paragraph"/>
    <w:aliases w:val="numbered-list"/>
    <w:basedOn w:val="Normal"/>
    <w:uiPriority w:val="34"/>
    <w:qFormat/>
    <w:rsid w:val="001404C4"/>
    <w:pPr>
      <w:numPr>
        <w:numId w:val="5"/>
      </w:numPr>
      <w:contextualSpacing/>
    </w:pPr>
  </w:style>
  <w:style w:type="paragraph" w:styleId="NormalWeb">
    <w:name w:val="Normal (Web)"/>
    <w:basedOn w:val="Normal"/>
    <w:uiPriority w:val="99"/>
    <w:unhideWhenUsed/>
    <w:rsid w:val="0012483E"/>
    <w:pPr>
      <w:spacing w:before="100" w:beforeAutospacing="1" w:after="100" w:afterAutospacing="1" w:line="240" w:lineRule="auto"/>
    </w:pPr>
    <w:rPr>
      <w:rFonts w:ascii="Times New Roman" w:eastAsia="Times New Roman" w:hAnsi="Times New Roman" w:cs="Times New Roman"/>
      <w:sz w:val="24"/>
    </w:rPr>
  </w:style>
  <w:style w:type="character" w:customStyle="1" w:styleId="Heading6Char">
    <w:name w:val="Heading 6 Char"/>
    <w:basedOn w:val="DefaultParagraphFont"/>
    <w:link w:val="Heading6"/>
    <w:uiPriority w:val="9"/>
    <w:semiHidden/>
    <w:rsid w:val="005527CA"/>
    <w:rPr>
      <w:rFonts w:asciiTheme="majorHAnsi" w:eastAsiaTheme="majorEastAsia" w:hAnsiTheme="majorHAnsi" w:cstheme="majorBidi"/>
      <w:color w:val="66001B" w:themeColor="accent1" w:themeShade="7F"/>
    </w:rPr>
  </w:style>
  <w:style w:type="character" w:customStyle="1" w:styleId="Heading7Char">
    <w:name w:val="Heading 7 Char"/>
    <w:basedOn w:val="DefaultParagraphFont"/>
    <w:link w:val="Heading7"/>
    <w:uiPriority w:val="9"/>
    <w:semiHidden/>
    <w:rsid w:val="005527CA"/>
    <w:rPr>
      <w:rFonts w:asciiTheme="majorHAnsi" w:eastAsiaTheme="majorEastAsia" w:hAnsiTheme="majorHAnsi" w:cstheme="majorBidi"/>
      <w:i/>
      <w:iCs/>
      <w:color w:val="66001B" w:themeColor="accent1" w:themeShade="7F"/>
    </w:rPr>
  </w:style>
  <w:style w:type="character" w:customStyle="1" w:styleId="Heading8Char">
    <w:name w:val="Heading 8 Char"/>
    <w:basedOn w:val="DefaultParagraphFont"/>
    <w:link w:val="Heading8"/>
    <w:uiPriority w:val="9"/>
    <w:semiHidden/>
    <w:rsid w:val="005527CA"/>
    <w:rPr>
      <w:rFonts w:asciiTheme="majorHAnsi" w:eastAsiaTheme="majorEastAsia" w:hAnsiTheme="majorHAnsi" w:cstheme="majorBidi"/>
      <w:color w:val="083A81" w:themeColor="text1" w:themeTint="D8"/>
      <w:sz w:val="21"/>
      <w:szCs w:val="21"/>
    </w:rPr>
  </w:style>
  <w:style w:type="character" w:customStyle="1" w:styleId="Heading9Char">
    <w:name w:val="Heading 9 Char"/>
    <w:basedOn w:val="DefaultParagraphFont"/>
    <w:link w:val="Heading9"/>
    <w:uiPriority w:val="9"/>
    <w:semiHidden/>
    <w:rsid w:val="005527CA"/>
    <w:rPr>
      <w:rFonts w:asciiTheme="majorHAnsi" w:eastAsiaTheme="majorEastAsia" w:hAnsiTheme="majorHAnsi" w:cstheme="majorBidi"/>
      <w:i/>
      <w:iCs/>
      <w:color w:val="083A81" w:themeColor="text1" w:themeTint="D8"/>
      <w:sz w:val="21"/>
      <w:szCs w:val="21"/>
    </w:rPr>
  </w:style>
  <w:style w:type="paragraph" w:styleId="Caption">
    <w:name w:val="caption"/>
    <w:basedOn w:val="Normal"/>
    <w:next w:val="Normal"/>
    <w:uiPriority w:val="35"/>
    <w:semiHidden/>
    <w:unhideWhenUsed/>
    <w:qFormat/>
    <w:rsid w:val="005527CA"/>
    <w:pPr>
      <w:spacing w:after="200" w:line="240" w:lineRule="auto"/>
    </w:pPr>
    <w:rPr>
      <w:i/>
      <w:iCs/>
      <w:color w:val="1D428A" w:themeColor="text2"/>
      <w:szCs w:val="18"/>
    </w:rPr>
  </w:style>
  <w:style w:type="character" w:customStyle="1" w:styleId="SubtitleChar">
    <w:name w:val="Subtitle Char"/>
    <w:aliases w:val="table-header Char"/>
    <w:basedOn w:val="DefaultParagraphFont"/>
    <w:link w:val="Subtitle"/>
    <w:uiPriority w:val="11"/>
    <w:rsid w:val="008B65FE"/>
    <w:rPr>
      <w:rFonts w:asciiTheme="majorHAnsi" w:eastAsia="Quattrocento Sans" w:hAnsiTheme="majorHAnsi" w:cstheme="majorBidi"/>
      <w:color w:val="041E42" w:themeColor="text1"/>
      <w:sz w:val="18"/>
      <w:szCs w:val="26"/>
    </w:rPr>
  </w:style>
  <w:style w:type="character" w:styleId="Strong">
    <w:name w:val="Strong"/>
    <w:basedOn w:val="DefaultParagraphFont"/>
    <w:uiPriority w:val="22"/>
    <w:qFormat/>
    <w:rsid w:val="005527CA"/>
    <w:rPr>
      <w:b/>
      <w:bCs/>
    </w:rPr>
  </w:style>
  <w:style w:type="character" w:styleId="Emphasis">
    <w:name w:val="Emphasis"/>
    <w:basedOn w:val="DefaultParagraphFont"/>
    <w:uiPriority w:val="20"/>
    <w:qFormat/>
    <w:rsid w:val="005527CA"/>
    <w:rPr>
      <w:i/>
      <w:iCs/>
    </w:rPr>
  </w:style>
  <w:style w:type="paragraph" w:styleId="Quote">
    <w:name w:val="Quote"/>
    <w:basedOn w:val="Normal"/>
    <w:next w:val="Normal"/>
    <w:link w:val="QuoteChar"/>
    <w:uiPriority w:val="29"/>
    <w:qFormat/>
    <w:rsid w:val="005527CA"/>
    <w:pPr>
      <w:spacing w:before="200"/>
      <w:ind w:left="864" w:right="864"/>
      <w:jc w:val="center"/>
    </w:pPr>
    <w:rPr>
      <w:i/>
      <w:iCs/>
      <w:color w:val="0A4CAA" w:themeColor="text1" w:themeTint="BF"/>
    </w:rPr>
  </w:style>
  <w:style w:type="character" w:customStyle="1" w:styleId="QuoteChar">
    <w:name w:val="Quote Char"/>
    <w:basedOn w:val="DefaultParagraphFont"/>
    <w:link w:val="Quote"/>
    <w:uiPriority w:val="29"/>
    <w:rsid w:val="005527CA"/>
    <w:rPr>
      <w:i/>
      <w:iCs/>
      <w:color w:val="0A4CAA" w:themeColor="text1" w:themeTint="BF"/>
    </w:rPr>
  </w:style>
  <w:style w:type="paragraph" w:styleId="IntenseQuote">
    <w:name w:val="Intense Quote"/>
    <w:basedOn w:val="Normal"/>
    <w:next w:val="Normal"/>
    <w:link w:val="IntenseQuoteChar"/>
    <w:uiPriority w:val="30"/>
    <w:qFormat/>
    <w:rsid w:val="005527CA"/>
    <w:pPr>
      <w:pBdr>
        <w:top w:val="single" w:sz="4" w:space="10" w:color="CE0037" w:themeColor="accent1"/>
        <w:bottom w:val="single" w:sz="4" w:space="10" w:color="CE0037" w:themeColor="accent1"/>
      </w:pBdr>
      <w:spacing w:before="360" w:after="360"/>
      <w:ind w:left="864" w:right="864"/>
      <w:jc w:val="center"/>
    </w:pPr>
    <w:rPr>
      <w:i/>
      <w:iCs/>
      <w:color w:val="CE0037" w:themeColor="accent1"/>
    </w:rPr>
  </w:style>
  <w:style w:type="character" w:customStyle="1" w:styleId="IntenseQuoteChar">
    <w:name w:val="Intense Quote Char"/>
    <w:basedOn w:val="DefaultParagraphFont"/>
    <w:link w:val="IntenseQuote"/>
    <w:uiPriority w:val="30"/>
    <w:rsid w:val="005527CA"/>
    <w:rPr>
      <w:i/>
      <w:iCs/>
      <w:color w:val="CE0037" w:themeColor="accent1"/>
    </w:rPr>
  </w:style>
  <w:style w:type="character" w:styleId="SubtleEmphasis">
    <w:name w:val="Subtle Emphasis"/>
    <w:basedOn w:val="DefaultParagraphFont"/>
    <w:uiPriority w:val="19"/>
    <w:qFormat/>
    <w:rsid w:val="005527CA"/>
    <w:rPr>
      <w:i/>
      <w:iCs/>
      <w:color w:val="0A4CAA" w:themeColor="text1" w:themeTint="BF"/>
    </w:rPr>
  </w:style>
  <w:style w:type="character" w:styleId="IntenseEmphasis">
    <w:name w:val="Intense Emphasis"/>
    <w:basedOn w:val="DefaultParagraphFont"/>
    <w:uiPriority w:val="21"/>
    <w:qFormat/>
    <w:rsid w:val="005527CA"/>
    <w:rPr>
      <w:i/>
      <w:iCs/>
      <w:color w:val="CE0037" w:themeColor="accent1"/>
    </w:rPr>
  </w:style>
  <w:style w:type="character" w:styleId="SubtleReference">
    <w:name w:val="Subtle Reference"/>
    <w:basedOn w:val="DefaultParagraphFont"/>
    <w:uiPriority w:val="31"/>
    <w:qFormat/>
    <w:rsid w:val="005527CA"/>
    <w:rPr>
      <w:smallCaps/>
      <w:color w:val="0D5FD4" w:themeColor="text1" w:themeTint="A5"/>
    </w:rPr>
  </w:style>
  <w:style w:type="character" w:styleId="IntenseReference">
    <w:name w:val="Intense Reference"/>
    <w:basedOn w:val="DefaultParagraphFont"/>
    <w:uiPriority w:val="32"/>
    <w:qFormat/>
    <w:rsid w:val="005527CA"/>
    <w:rPr>
      <w:b/>
      <w:bCs/>
      <w:smallCaps/>
      <w:color w:val="CE0037" w:themeColor="accent1"/>
      <w:spacing w:val="5"/>
    </w:rPr>
  </w:style>
  <w:style w:type="character" w:styleId="BookTitle">
    <w:name w:val="Book Title"/>
    <w:aliases w:val="bullets"/>
    <w:uiPriority w:val="33"/>
    <w:qFormat/>
    <w:rsid w:val="005A0E39"/>
  </w:style>
  <w:style w:type="paragraph" w:styleId="TOCHeading">
    <w:name w:val="TOC Heading"/>
    <w:basedOn w:val="Heading1"/>
    <w:next w:val="Normal"/>
    <w:uiPriority w:val="39"/>
    <w:semiHidden/>
    <w:unhideWhenUsed/>
    <w:qFormat/>
    <w:rsid w:val="005527CA"/>
    <w:pPr>
      <w:outlineLvl w:val="9"/>
    </w:pPr>
  </w:style>
  <w:style w:type="character" w:styleId="FollowedHyperlink">
    <w:name w:val="FollowedHyperlink"/>
    <w:basedOn w:val="DefaultParagraphFont"/>
    <w:uiPriority w:val="99"/>
    <w:semiHidden/>
    <w:unhideWhenUsed/>
    <w:rsid w:val="00DF0600"/>
    <w:rPr>
      <w:color w:val="CE0037" w:themeColor="followedHyperlink"/>
      <w:u w:val="single"/>
    </w:rPr>
  </w:style>
  <w:style w:type="character" w:styleId="CommentReference">
    <w:name w:val="annotation reference"/>
    <w:basedOn w:val="DefaultParagraphFont"/>
    <w:uiPriority w:val="99"/>
    <w:semiHidden/>
    <w:unhideWhenUsed/>
    <w:rsid w:val="003C6B5B"/>
    <w:rPr>
      <w:sz w:val="16"/>
      <w:szCs w:val="16"/>
    </w:rPr>
  </w:style>
  <w:style w:type="paragraph" w:styleId="CommentText">
    <w:name w:val="annotation text"/>
    <w:basedOn w:val="Normal"/>
    <w:link w:val="CommentTextChar"/>
    <w:uiPriority w:val="99"/>
    <w:semiHidden/>
    <w:unhideWhenUsed/>
    <w:rsid w:val="003C6B5B"/>
    <w:pPr>
      <w:spacing w:line="240" w:lineRule="auto"/>
    </w:pPr>
    <w:rPr>
      <w:sz w:val="20"/>
      <w:szCs w:val="20"/>
    </w:rPr>
  </w:style>
  <w:style w:type="character" w:customStyle="1" w:styleId="CommentTextChar">
    <w:name w:val="Comment Text Char"/>
    <w:basedOn w:val="DefaultParagraphFont"/>
    <w:link w:val="CommentText"/>
    <w:uiPriority w:val="99"/>
    <w:semiHidden/>
    <w:rsid w:val="003C6B5B"/>
    <w:rPr>
      <w:sz w:val="20"/>
      <w:szCs w:val="20"/>
    </w:rPr>
  </w:style>
  <w:style w:type="paragraph" w:styleId="CommentSubject">
    <w:name w:val="annotation subject"/>
    <w:basedOn w:val="CommentText"/>
    <w:next w:val="CommentText"/>
    <w:link w:val="CommentSubjectChar"/>
    <w:uiPriority w:val="99"/>
    <w:semiHidden/>
    <w:unhideWhenUsed/>
    <w:rsid w:val="003C6B5B"/>
    <w:rPr>
      <w:b/>
      <w:bCs/>
    </w:rPr>
  </w:style>
  <w:style w:type="character" w:customStyle="1" w:styleId="CommentSubjectChar">
    <w:name w:val="Comment Subject Char"/>
    <w:basedOn w:val="CommentTextChar"/>
    <w:link w:val="CommentSubject"/>
    <w:uiPriority w:val="99"/>
    <w:semiHidden/>
    <w:rsid w:val="003C6B5B"/>
    <w:rPr>
      <w:b/>
      <w:bCs/>
      <w:sz w:val="20"/>
      <w:szCs w:val="20"/>
    </w:rPr>
  </w:style>
  <w:style w:type="paragraph" w:styleId="Revision">
    <w:name w:val="Revision"/>
    <w:hidden/>
    <w:uiPriority w:val="99"/>
    <w:semiHidden/>
    <w:rsid w:val="00FA0D31"/>
    <w:pPr>
      <w:spacing w:after="0" w:line="240" w:lineRule="auto"/>
    </w:pPr>
  </w:style>
  <w:style w:type="character" w:customStyle="1" w:styleId="normaltextrun">
    <w:name w:val="normaltextrun"/>
    <w:basedOn w:val="DefaultParagraphFont"/>
    <w:rsid w:val="00902496"/>
  </w:style>
  <w:style w:type="character" w:customStyle="1" w:styleId="eop">
    <w:name w:val="eop"/>
    <w:basedOn w:val="DefaultParagraphFont"/>
    <w:rsid w:val="00902496"/>
  </w:style>
  <w:style w:type="paragraph" w:customStyle="1" w:styleId="bullet-dash">
    <w:name w:val="bullet-dash"/>
    <w:basedOn w:val="NoSpacing"/>
    <w:link w:val="bullet-dashChar"/>
    <w:qFormat/>
    <w:rsid w:val="00CE0232"/>
    <w:pPr>
      <w:numPr>
        <w:numId w:val="6"/>
      </w:numPr>
      <w:ind w:left="340" w:hanging="170"/>
    </w:pPr>
  </w:style>
  <w:style w:type="paragraph" w:customStyle="1" w:styleId="bullet">
    <w:name w:val="bullet"/>
    <w:basedOn w:val="NoSpacing"/>
    <w:link w:val="bulletChar"/>
    <w:qFormat/>
    <w:rsid w:val="00CE0232"/>
    <w:pPr>
      <w:numPr>
        <w:numId w:val="7"/>
      </w:numPr>
    </w:pPr>
    <w:rPr>
      <w:rFonts w:ascii="Montserrat Light" w:hAnsi="Montserrat Light" w:cs="Times New Roman"/>
      <w:szCs w:val="18"/>
    </w:rPr>
  </w:style>
  <w:style w:type="character" w:customStyle="1" w:styleId="bullet-dashChar">
    <w:name w:val="bullet-dash Char"/>
    <w:basedOn w:val="NoSpacingChar"/>
    <w:link w:val="bullet-dash"/>
    <w:rsid w:val="00CE0232"/>
    <w:rPr>
      <w:color w:val="041E42" w:themeColor="text1"/>
      <w:sz w:val="16"/>
    </w:rPr>
  </w:style>
  <w:style w:type="paragraph" w:customStyle="1" w:styleId="table-header-white">
    <w:name w:val="table-header-white"/>
    <w:basedOn w:val="Subtitle"/>
    <w:link w:val="table-header-whiteChar"/>
    <w:qFormat/>
    <w:rsid w:val="00DF1D31"/>
    <w:rPr>
      <w:color w:val="FFFFFF" w:themeColor="background1"/>
    </w:rPr>
  </w:style>
  <w:style w:type="character" w:customStyle="1" w:styleId="bulletChar">
    <w:name w:val="bullet Char"/>
    <w:basedOn w:val="NoSpacingChar"/>
    <w:link w:val="bullet"/>
    <w:rsid w:val="00CE0232"/>
    <w:rPr>
      <w:rFonts w:ascii="Montserrat Light" w:hAnsi="Montserrat Light" w:cs="Times New Roman"/>
      <w:color w:val="041E42" w:themeColor="text1"/>
      <w:sz w:val="16"/>
      <w:szCs w:val="18"/>
    </w:rPr>
  </w:style>
  <w:style w:type="character" w:customStyle="1" w:styleId="table-header-whiteChar">
    <w:name w:val="table-header-white Char"/>
    <w:basedOn w:val="SubtitleChar"/>
    <w:link w:val="table-header-white"/>
    <w:rsid w:val="00DF1D31"/>
    <w:rPr>
      <w:rFonts w:asciiTheme="majorHAnsi" w:eastAsia="Quattrocento Sans" w:hAnsiTheme="majorHAnsi" w:cstheme="majorBidi"/>
      <w:color w:val="FFFFFF" w:themeColor="background1"/>
      <w:sz w:val="18"/>
      <w:szCs w:val="26"/>
    </w:rPr>
  </w:style>
  <w:style w:type="paragraph" w:customStyle="1" w:styleId="normal-bold">
    <w:name w:val="normal-bold"/>
    <w:basedOn w:val="Normal"/>
    <w:link w:val="normal-boldChar"/>
    <w:qFormat/>
    <w:rsid w:val="004C0F61"/>
    <w:pPr>
      <w:spacing w:after="0"/>
    </w:pPr>
    <w:rPr>
      <w:rFonts w:asciiTheme="majorHAnsi" w:hAnsiTheme="majorHAnsi"/>
    </w:rPr>
  </w:style>
  <w:style w:type="character" w:customStyle="1" w:styleId="normal-boldChar">
    <w:name w:val="normal-bold Char"/>
    <w:basedOn w:val="DefaultParagraphFont"/>
    <w:link w:val="normal-bold"/>
    <w:rsid w:val="004C0F61"/>
    <w:rPr>
      <w:rFonts w:asciiTheme="majorHAnsi" w:hAnsiTheme="majorHAnsi"/>
      <w:color w:val="041E42" w:themeColor="text1"/>
      <w:sz w:val="18"/>
    </w:rPr>
  </w:style>
  <w:style w:type="paragraph" w:customStyle="1" w:styleId="paragraph">
    <w:name w:val="paragraph"/>
    <w:basedOn w:val="Normal"/>
    <w:rsid w:val="00F85E2C"/>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spellingerror">
    <w:name w:val="spellingerror"/>
    <w:basedOn w:val="DefaultParagraphFont"/>
    <w:rsid w:val="00F85E2C"/>
  </w:style>
  <w:style w:type="table" w:styleId="ListTable3-Accent2">
    <w:name w:val="List Table 3 Accent 2"/>
    <w:basedOn w:val="TableNormal"/>
    <w:uiPriority w:val="48"/>
    <w:rsid w:val="00EA0F4D"/>
    <w:pPr>
      <w:spacing w:after="0" w:line="240" w:lineRule="auto"/>
    </w:pPr>
    <w:tblPr>
      <w:tblStyleRowBandSize w:val="1"/>
      <w:tblStyleColBandSize w:val="1"/>
    </w:tblPr>
    <w:tcPr>
      <w:shd w:val="clear" w:color="auto" w:fill="auto"/>
    </w:tcPr>
    <w:tblStylePr w:type="firstRow">
      <w:rPr>
        <w:b w:val="0"/>
        <w:bCs/>
        <w:color w:val="FFFFFF" w:themeColor="background1"/>
      </w:rPr>
      <w:tblPr/>
      <w:tcPr>
        <w:tcBorders>
          <w:top w:val="single" w:sz="4" w:space="0" w:color="041E42" w:themeColor="text1"/>
          <w:left w:val="single" w:sz="4" w:space="0" w:color="041E42" w:themeColor="text1"/>
          <w:bottom w:val="single" w:sz="4" w:space="0" w:color="041E42" w:themeColor="text1"/>
          <w:right w:val="single" w:sz="4" w:space="0" w:color="041E42" w:themeColor="text1"/>
          <w:insideH w:val="single" w:sz="4" w:space="0" w:color="041E42" w:themeColor="text1"/>
          <w:insideV w:val="single" w:sz="4" w:space="0" w:color="041E42" w:themeColor="text1"/>
        </w:tcBorders>
        <w:shd w:val="clear" w:color="auto" w:fill="C8DCF0" w:themeFill="accent2"/>
      </w:tcPr>
    </w:tblStylePr>
    <w:tblStylePr w:type="lastRow">
      <w:rPr>
        <w:b w:val="0"/>
        <w:bCs/>
      </w:rPr>
      <w:tblPr/>
      <w:tcPr>
        <w:tcBorders>
          <w:top w:val="single" w:sz="4" w:space="0" w:color="041E42" w:themeColor="text1"/>
          <w:left w:val="single" w:sz="4" w:space="0" w:color="041E42" w:themeColor="text1"/>
          <w:bottom w:val="single" w:sz="4" w:space="0" w:color="041E42" w:themeColor="text1"/>
          <w:right w:val="single" w:sz="4" w:space="0" w:color="041E42" w:themeColor="text1"/>
          <w:insideH w:val="single" w:sz="4" w:space="0" w:color="041E42" w:themeColor="text1"/>
          <w:insideV w:val="single" w:sz="4" w:space="0" w:color="041E42" w:themeColor="text1"/>
        </w:tcBorders>
        <w:shd w:val="clear" w:color="auto" w:fill="auto"/>
      </w:tcPr>
    </w:tblStylePr>
    <w:tblStylePr w:type="firstCol">
      <w:rPr>
        <w:b w:val="0"/>
        <w:bCs/>
      </w:rPr>
      <w:tblPr/>
      <w:tcPr>
        <w:tcBorders>
          <w:top w:val="single" w:sz="4" w:space="0" w:color="041E42" w:themeColor="text1"/>
          <w:left w:val="single" w:sz="4" w:space="0" w:color="041E42" w:themeColor="text1"/>
          <w:bottom w:val="single" w:sz="4" w:space="0" w:color="041E42" w:themeColor="text1"/>
          <w:right w:val="single" w:sz="4" w:space="0" w:color="041E42" w:themeColor="text1"/>
          <w:insideH w:val="single" w:sz="4" w:space="0" w:color="041E42" w:themeColor="text1"/>
          <w:insideV w:val="single" w:sz="4" w:space="0" w:color="041E42" w:themeColor="text1"/>
        </w:tcBorders>
        <w:shd w:val="clear" w:color="auto" w:fill="FFFFFF" w:themeFill="background1"/>
      </w:tcPr>
    </w:tblStylePr>
    <w:tblStylePr w:type="lastCol">
      <w:rPr>
        <w:b w:val="0"/>
        <w:bCs/>
      </w:rPr>
      <w:tblPr/>
      <w:tcPr>
        <w:tcBorders>
          <w:top w:val="single" w:sz="4" w:space="0" w:color="041E42" w:themeColor="text1"/>
          <w:left w:val="single" w:sz="4" w:space="0" w:color="041E42" w:themeColor="text1"/>
          <w:bottom w:val="single" w:sz="4" w:space="0" w:color="041E42" w:themeColor="text1"/>
          <w:right w:val="single" w:sz="4" w:space="0" w:color="041E42" w:themeColor="text1"/>
          <w:insideH w:val="single" w:sz="4" w:space="0" w:color="041E42" w:themeColor="text1"/>
          <w:insideV w:val="single" w:sz="4" w:space="0" w:color="041E42" w:themeColor="text1"/>
        </w:tcBorders>
        <w:shd w:val="clear" w:color="auto" w:fill="FFFFFF" w:themeFill="background1"/>
      </w:tcPr>
    </w:tblStylePr>
    <w:tblStylePr w:type="band1Vert">
      <w:tblPr/>
      <w:tcPr>
        <w:tcBorders>
          <w:top w:val="single" w:sz="4" w:space="0" w:color="041E42" w:themeColor="text1"/>
          <w:left w:val="single" w:sz="4" w:space="0" w:color="041E42" w:themeColor="text1"/>
          <w:bottom w:val="single" w:sz="4" w:space="0" w:color="041E42" w:themeColor="text1"/>
          <w:right w:val="single" w:sz="4" w:space="0" w:color="041E42" w:themeColor="text1"/>
          <w:insideH w:val="single" w:sz="4" w:space="0" w:color="041E42" w:themeColor="text1"/>
          <w:insideV w:val="single" w:sz="4" w:space="0" w:color="041E42" w:themeColor="text1"/>
        </w:tcBorders>
        <w:shd w:val="clear" w:color="auto" w:fill="auto"/>
      </w:tcPr>
    </w:tblStylePr>
    <w:tblStylePr w:type="band2Vert">
      <w:tblPr/>
      <w:tcPr>
        <w:tcBorders>
          <w:top w:val="single" w:sz="4" w:space="0" w:color="041E42" w:themeColor="text1"/>
          <w:left w:val="single" w:sz="4" w:space="0" w:color="041E42" w:themeColor="text1"/>
          <w:bottom w:val="single" w:sz="4" w:space="0" w:color="041E42" w:themeColor="text1"/>
          <w:right w:val="single" w:sz="4" w:space="0" w:color="041E42" w:themeColor="text1"/>
          <w:insideH w:val="single" w:sz="4" w:space="0" w:color="041E42" w:themeColor="text1"/>
          <w:insideV w:val="single" w:sz="4" w:space="0" w:color="041E42" w:themeColor="text1"/>
        </w:tcBorders>
        <w:shd w:val="clear" w:color="auto" w:fill="auto"/>
      </w:tcPr>
    </w:tblStylePr>
    <w:tblStylePr w:type="band1Horz">
      <w:tblPr/>
      <w:tcPr>
        <w:tcBorders>
          <w:top w:val="single" w:sz="4" w:space="0" w:color="041E42" w:themeColor="text1"/>
          <w:left w:val="single" w:sz="4" w:space="0" w:color="041E42" w:themeColor="text1"/>
          <w:bottom w:val="single" w:sz="4" w:space="0" w:color="041E42" w:themeColor="text1"/>
          <w:right w:val="single" w:sz="4" w:space="0" w:color="041E42" w:themeColor="text1"/>
          <w:insideH w:val="single" w:sz="4" w:space="0" w:color="041E42" w:themeColor="text1"/>
          <w:insideV w:val="single" w:sz="4" w:space="0" w:color="041E42" w:themeColor="text1"/>
        </w:tcBorders>
        <w:shd w:val="clear" w:color="auto" w:fill="auto"/>
      </w:tcPr>
    </w:tblStylePr>
    <w:tblStylePr w:type="band2Horz">
      <w:tblPr/>
      <w:tcPr>
        <w:tcBorders>
          <w:top w:val="single" w:sz="4" w:space="0" w:color="041E42" w:themeColor="text1"/>
          <w:left w:val="single" w:sz="4" w:space="0" w:color="041E42" w:themeColor="text1"/>
          <w:bottom w:val="single" w:sz="4" w:space="0" w:color="041E42" w:themeColor="text1"/>
          <w:right w:val="single" w:sz="4" w:space="0" w:color="041E42" w:themeColor="text1"/>
          <w:insideH w:val="single" w:sz="4" w:space="0" w:color="041E42" w:themeColor="text1"/>
          <w:insideV w:val="single" w:sz="4" w:space="0" w:color="041E42" w:themeColor="text1"/>
        </w:tcBorders>
        <w:shd w:val="clear" w:color="auto" w:fill="auto"/>
      </w:tcPr>
    </w:tblStylePr>
    <w:tblStylePr w:type="nwCell">
      <w:tblPr/>
      <w:tcPr>
        <w:shd w:val="clear" w:color="auto" w:fill="C8DCF0" w:themeFill="accent2"/>
      </w:tcPr>
    </w:tblStylePr>
    <w:tblStylePr w:type="seCell">
      <w:tblPr/>
      <w:tcPr>
        <w:tcBorders>
          <w:top w:val="single" w:sz="4" w:space="0" w:color="041E42" w:themeColor="text1"/>
          <w:left w:val="single" w:sz="4" w:space="0" w:color="041E42" w:themeColor="text1"/>
          <w:bottom w:val="single" w:sz="4" w:space="0" w:color="041E42" w:themeColor="text1"/>
          <w:right w:val="single" w:sz="4" w:space="0" w:color="041E42" w:themeColor="text1"/>
          <w:insideH w:val="single" w:sz="4" w:space="0" w:color="041E42" w:themeColor="text1"/>
          <w:insideV w:val="single" w:sz="4" w:space="0" w:color="041E42" w:themeColor="text1"/>
        </w:tcBorders>
        <w:shd w:val="clear" w:color="auto" w:fill="auto"/>
      </w:tcPr>
    </w:tblStylePr>
    <w:tblStylePr w:type="swCell">
      <w:tblPr/>
      <w:tcPr>
        <w:tcBorders>
          <w:top w:val="single" w:sz="4" w:space="0" w:color="041E42" w:themeColor="text1"/>
          <w:left w:val="single" w:sz="4" w:space="0" w:color="041E42" w:themeColor="text1"/>
          <w:bottom w:val="single" w:sz="4" w:space="0" w:color="041E42" w:themeColor="text1"/>
          <w:right w:val="single" w:sz="4" w:space="0" w:color="041E42" w:themeColor="text1"/>
          <w:insideH w:val="single" w:sz="4" w:space="0" w:color="041E42" w:themeColor="text1"/>
          <w:insideV w:val="single" w:sz="4" w:space="0" w:color="041E42" w:themeColor="text1"/>
        </w:tcBorders>
        <w:shd w:val="clear" w:color="auto" w:fill="auto"/>
      </w:tcPr>
    </w:tblStylePr>
  </w:style>
  <w:style w:type="table" w:styleId="ListTable3-Accent3">
    <w:name w:val="List Table 3 Accent 3"/>
    <w:basedOn w:val="TableNormal"/>
    <w:uiPriority w:val="48"/>
    <w:rsid w:val="00B4782F"/>
    <w:pPr>
      <w:spacing w:after="0" w:line="240" w:lineRule="auto"/>
    </w:pPr>
    <w:tblPr>
      <w:tblStyleRowBandSize w:val="1"/>
      <w:tblStyleColBandSize w:val="1"/>
      <w:tblBorders>
        <w:top w:val="single" w:sz="4" w:space="0" w:color="041E42" w:themeColor="text1"/>
        <w:left w:val="single" w:sz="4" w:space="0" w:color="041E42" w:themeColor="text1"/>
        <w:bottom w:val="single" w:sz="4" w:space="0" w:color="041E42" w:themeColor="text1"/>
        <w:right w:val="single" w:sz="4" w:space="0" w:color="041E42" w:themeColor="text1"/>
        <w:insideH w:val="single" w:sz="4" w:space="0" w:color="041E42" w:themeColor="text1"/>
        <w:insideV w:val="single" w:sz="4" w:space="0" w:color="041E42" w:themeColor="text1"/>
      </w:tblBorders>
    </w:tblPr>
    <w:tcPr>
      <w:shd w:val="clear" w:color="auto" w:fill="auto"/>
    </w:tcPr>
    <w:tblStylePr w:type="firstRow">
      <w:rPr>
        <w:b w:val="0"/>
        <w:bCs/>
        <w:color w:val="FFFFFF" w:themeColor="background1"/>
      </w:rPr>
      <w:tblPr/>
      <w:trPr>
        <w:tblHeader/>
      </w:trPr>
      <w:tcPr>
        <w:tcBorders>
          <w:top w:val="single" w:sz="4" w:space="0" w:color="041E42" w:themeColor="text1"/>
          <w:left w:val="single" w:sz="4" w:space="0" w:color="041E42" w:themeColor="text1"/>
          <w:bottom w:val="single" w:sz="4" w:space="0" w:color="041E42" w:themeColor="text1"/>
          <w:right w:val="single" w:sz="4" w:space="0" w:color="041E42" w:themeColor="text1"/>
          <w:insideH w:val="single" w:sz="4" w:space="0" w:color="041E42" w:themeColor="text1"/>
          <w:insideV w:val="single" w:sz="4" w:space="0" w:color="041E42" w:themeColor="text1"/>
        </w:tcBorders>
        <w:shd w:val="clear" w:color="auto" w:fill="1D428A" w:themeFill="text2"/>
      </w:tcPr>
    </w:tblStylePr>
    <w:tblStylePr w:type="lastRow">
      <w:rPr>
        <w:b w:val="0"/>
        <w:bCs/>
      </w:rPr>
    </w:tblStylePr>
    <w:tblStylePr w:type="firstCol">
      <w:rPr>
        <w:b w:val="0"/>
        <w:bCs/>
      </w:rPr>
      <w:tblPr/>
      <w:tcPr>
        <w:tcBorders>
          <w:top w:val="single" w:sz="4" w:space="0" w:color="041E42" w:themeColor="text1"/>
          <w:left w:val="single" w:sz="4" w:space="0" w:color="041E42" w:themeColor="text1"/>
          <w:bottom w:val="single" w:sz="4" w:space="0" w:color="041E42" w:themeColor="text1"/>
          <w:right w:val="single" w:sz="4" w:space="0" w:color="041E42" w:themeColor="text1"/>
          <w:insideH w:val="single" w:sz="4" w:space="0" w:color="041E42" w:themeColor="text1"/>
          <w:insideV w:val="single" w:sz="4" w:space="0" w:color="041E42" w:themeColor="text1"/>
        </w:tcBorders>
        <w:shd w:val="clear" w:color="auto" w:fill="C8DCF0" w:themeFill="accent2"/>
      </w:tcPr>
    </w:tblStylePr>
    <w:tblStylePr w:type="lastCol">
      <w:rPr>
        <w:b w:val="0"/>
        <w:bCs/>
      </w:rPr>
    </w:tblStylePr>
    <w:tblStylePr w:type="band1Vert">
      <w:tblPr/>
      <w:tcPr>
        <w:tcBorders>
          <w:top w:val="single" w:sz="4" w:space="0" w:color="041E42" w:themeColor="text1"/>
          <w:left w:val="single" w:sz="4" w:space="0" w:color="041E42" w:themeColor="text1"/>
          <w:bottom w:val="single" w:sz="4" w:space="0" w:color="041E42" w:themeColor="text1"/>
          <w:right w:val="single" w:sz="4" w:space="0" w:color="041E42" w:themeColor="text1"/>
          <w:insideH w:val="single" w:sz="4" w:space="0" w:color="041E42" w:themeColor="text1"/>
          <w:insideV w:val="single" w:sz="4" w:space="0" w:color="041E42" w:themeColor="text1"/>
        </w:tcBorders>
        <w:shd w:val="clear" w:color="auto" w:fill="auto"/>
      </w:tcPr>
    </w:tblStylePr>
    <w:tblStylePr w:type="band2Vert">
      <w:tblPr/>
      <w:tcPr>
        <w:tcBorders>
          <w:top w:val="single" w:sz="4" w:space="0" w:color="041E42" w:themeColor="text1"/>
          <w:left w:val="single" w:sz="4" w:space="0" w:color="041E42" w:themeColor="text1"/>
          <w:bottom w:val="single" w:sz="4" w:space="0" w:color="041E42" w:themeColor="text1"/>
          <w:right w:val="single" w:sz="4" w:space="0" w:color="041E42" w:themeColor="text1"/>
          <w:insideH w:val="single" w:sz="4" w:space="0" w:color="041E42" w:themeColor="text1"/>
          <w:insideV w:val="single" w:sz="4" w:space="0" w:color="041E42" w:themeColor="text1"/>
        </w:tcBorders>
        <w:shd w:val="clear" w:color="auto" w:fill="auto"/>
      </w:tcPr>
    </w:tblStylePr>
    <w:tblStylePr w:type="band1Horz">
      <w:tblPr/>
      <w:tcPr>
        <w:tcBorders>
          <w:top w:val="single" w:sz="4" w:space="0" w:color="041E42" w:themeColor="text1"/>
          <w:left w:val="single" w:sz="4" w:space="0" w:color="041E42" w:themeColor="text1"/>
          <w:bottom w:val="single" w:sz="4" w:space="0" w:color="041E42" w:themeColor="text1"/>
          <w:right w:val="single" w:sz="4" w:space="0" w:color="041E42" w:themeColor="text1"/>
          <w:insideH w:val="single" w:sz="4" w:space="0" w:color="041E42" w:themeColor="text1"/>
          <w:insideV w:val="single" w:sz="4" w:space="0" w:color="041E42" w:themeColor="text1"/>
        </w:tcBorders>
        <w:shd w:val="clear" w:color="auto" w:fill="auto"/>
      </w:tcPr>
    </w:tblStylePr>
    <w:tblStylePr w:type="band2Horz">
      <w:tblPr/>
      <w:tcPr>
        <w:tcBorders>
          <w:top w:val="single" w:sz="4" w:space="0" w:color="041E42" w:themeColor="text1"/>
          <w:left w:val="single" w:sz="4" w:space="0" w:color="041E42" w:themeColor="text1"/>
          <w:bottom w:val="single" w:sz="4" w:space="0" w:color="041E42" w:themeColor="text1"/>
          <w:right w:val="single" w:sz="4" w:space="0" w:color="041E42" w:themeColor="text1"/>
          <w:insideH w:val="single" w:sz="4" w:space="0" w:color="041E42" w:themeColor="text1"/>
          <w:insideV w:val="single" w:sz="4" w:space="0" w:color="041E42" w:themeColor="text1"/>
        </w:tcBorders>
        <w:shd w:val="clear" w:color="auto" w:fill="auto"/>
      </w:tcPr>
    </w:tblStylePr>
    <w:tblStylePr w:type="neCell">
      <w:tblPr/>
      <w:tcPr>
        <w:shd w:val="clear" w:color="auto" w:fill="1D428A" w:themeFill="text2"/>
      </w:tcPr>
    </w:tblStylePr>
    <w:tblStylePr w:type="nwCell">
      <w:tblPr/>
      <w:tcPr>
        <w:tcBorders>
          <w:top w:val="nil"/>
          <w:left w:val="nil"/>
          <w:bottom w:val="nil"/>
          <w:right w:val="nil"/>
          <w:insideH w:val="nil"/>
          <w:insideV w:val="nil"/>
        </w:tcBorders>
        <w:shd w:val="clear" w:color="auto" w:fill="auto"/>
      </w:tcPr>
    </w:tblStylePr>
    <w:tblStylePr w:type="swCell">
      <w:tblPr/>
      <w:tcPr>
        <w:shd w:val="clear" w:color="auto" w:fill="C8DCF0" w:themeFill="accent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74889">
      <w:bodyDiv w:val="1"/>
      <w:marLeft w:val="0"/>
      <w:marRight w:val="0"/>
      <w:marTop w:val="0"/>
      <w:marBottom w:val="0"/>
      <w:divBdr>
        <w:top w:val="none" w:sz="0" w:space="0" w:color="auto"/>
        <w:left w:val="none" w:sz="0" w:space="0" w:color="auto"/>
        <w:bottom w:val="none" w:sz="0" w:space="0" w:color="auto"/>
        <w:right w:val="none" w:sz="0" w:space="0" w:color="auto"/>
      </w:divBdr>
    </w:div>
    <w:div w:id="36205046">
      <w:bodyDiv w:val="1"/>
      <w:marLeft w:val="0"/>
      <w:marRight w:val="0"/>
      <w:marTop w:val="0"/>
      <w:marBottom w:val="0"/>
      <w:divBdr>
        <w:top w:val="none" w:sz="0" w:space="0" w:color="auto"/>
        <w:left w:val="none" w:sz="0" w:space="0" w:color="auto"/>
        <w:bottom w:val="none" w:sz="0" w:space="0" w:color="auto"/>
        <w:right w:val="none" w:sz="0" w:space="0" w:color="auto"/>
      </w:divBdr>
    </w:div>
    <w:div w:id="41760537">
      <w:bodyDiv w:val="1"/>
      <w:marLeft w:val="0"/>
      <w:marRight w:val="0"/>
      <w:marTop w:val="0"/>
      <w:marBottom w:val="0"/>
      <w:divBdr>
        <w:top w:val="none" w:sz="0" w:space="0" w:color="auto"/>
        <w:left w:val="none" w:sz="0" w:space="0" w:color="auto"/>
        <w:bottom w:val="none" w:sz="0" w:space="0" w:color="auto"/>
        <w:right w:val="none" w:sz="0" w:space="0" w:color="auto"/>
      </w:divBdr>
    </w:div>
    <w:div w:id="54202256">
      <w:bodyDiv w:val="1"/>
      <w:marLeft w:val="0"/>
      <w:marRight w:val="0"/>
      <w:marTop w:val="0"/>
      <w:marBottom w:val="0"/>
      <w:divBdr>
        <w:top w:val="none" w:sz="0" w:space="0" w:color="auto"/>
        <w:left w:val="none" w:sz="0" w:space="0" w:color="auto"/>
        <w:bottom w:val="none" w:sz="0" w:space="0" w:color="auto"/>
        <w:right w:val="none" w:sz="0" w:space="0" w:color="auto"/>
      </w:divBdr>
    </w:div>
    <w:div w:id="58139758">
      <w:bodyDiv w:val="1"/>
      <w:marLeft w:val="0"/>
      <w:marRight w:val="0"/>
      <w:marTop w:val="0"/>
      <w:marBottom w:val="0"/>
      <w:divBdr>
        <w:top w:val="none" w:sz="0" w:space="0" w:color="auto"/>
        <w:left w:val="none" w:sz="0" w:space="0" w:color="auto"/>
        <w:bottom w:val="none" w:sz="0" w:space="0" w:color="auto"/>
        <w:right w:val="none" w:sz="0" w:space="0" w:color="auto"/>
      </w:divBdr>
    </w:div>
    <w:div w:id="73088308">
      <w:bodyDiv w:val="1"/>
      <w:marLeft w:val="0"/>
      <w:marRight w:val="0"/>
      <w:marTop w:val="0"/>
      <w:marBottom w:val="0"/>
      <w:divBdr>
        <w:top w:val="none" w:sz="0" w:space="0" w:color="auto"/>
        <w:left w:val="none" w:sz="0" w:space="0" w:color="auto"/>
        <w:bottom w:val="none" w:sz="0" w:space="0" w:color="auto"/>
        <w:right w:val="none" w:sz="0" w:space="0" w:color="auto"/>
      </w:divBdr>
    </w:div>
    <w:div w:id="73939896">
      <w:bodyDiv w:val="1"/>
      <w:marLeft w:val="0"/>
      <w:marRight w:val="0"/>
      <w:marTop w:val="0"/>
      <w:marBottom w:val="0"/>
      <w:divBdr>
        <w:top w:val="none" w:sz="0" w:space="0" w:color="auto"/>
        <w:left w:val="none" w:sz="0" w:space="0" w:color="auto"/>
        <w:bottom w:val="none" w:sz="0" w:space="0" w:color="auto"/>
        <w:right w:val="none" w:sz="0" w:space="0" w:color="auto"/>
      </w:divBdr>
    </w:div>
    <w:div w:id="82649651">
      <w:bodyDiv w:val="1"/>
      <w:marLeft w:val="0"/>
      <w:marRight w:val="0"/>
      <w:marTop w:val="0"/>
      <w:marBottom w:val="0"/>
      <w:divBdr>
        <w:top w:val="none" w:sz="0" w:space="0" w:color="auto"/>
        <w:left w:val="none" w:sz="0" w:space="0" w:color="auto"/>
        <w:bottom w:val="none" w:sz="0" w:space="0" w:color="auto"/>
        <w:right w:val="none" w:sz="0" w:space="0" w:color="auto"/>
      </w:divBdr>
    </w:div>
    <w:div w:id="95248762">
      <w:bodyDiv w:val="1"/>
      <w:marLeft w:val="0"/>
      <w:marRight w:val="0"/>
      <w:marTop w:val="0"/>
      <w:marBottom w:val="0"/>
      <w:divBdr>
        <w:top w:val="none" w:sz="0" w:space="0" w:color="auto"/>
        <w:left w:val="none" w:sz="0" w:space="0" w:color="auto"/>
        <w:bottom w:val="none" w:sz="0" w:space="0" w:color="auto"/>
        <w:right w:val="none" w:sz="0" w:space="0" w:color="auto"/>
      </w:divBdr>
    </w:div>
    <w:div w:id="96291814">
      <w:bodyDiv w:val="1"/>
      <w:marLeft w:val="0"/>
      <w:marRight w:val="0"/>
      <w:marTop w:val="0"/>
      <w:marBottom w:val="0"/>
      <w:divBdr>
        <w:top w:val="none" w:sz="0" w:space="0" w:color="auto"/>
        <w:left w:val="none" w:sz="0" w:space="0" w:color="auto"/>
        <w:bottom w:val="none" w:sz="0" w:space="0" w:color="auto"/>
        <w:right w:val="none" w:sz="0" w:space="0" w:color="auto"/>
      </w:divBdr>
    </w:div>
    <w:div w:id="97216452">
      <w:bodyDiv w:val="1"/>
      <w:marLeft w:val="0"/>
      <w:marRight w:val="0"/>
      <w:marTop w:val="0"/>
      <w:marBottom w:val="0"/>
      <w:divBdr>
        <w:top w:val="none" w:sz="0" w:space="0" w:color="auto"/>
        <w:left w:val="none" w:sz="0" w:space="0" w:color="auto"/>
        <w:bottom w:val="none" w:sz="0" w:space="0" w:color="auto"/>
        <w:right w:val="none" w:sz="0" w:space="0" w:color="auto"/>
      </w:divBdr>
    </w:div>
    <w:div w:id="98646882">
      <w:bodyDiv w:val="1"/>
      <w:marLeft w:val="0"/>
      <w:marRight w:val="0"/>
      <w:marTop w:val="0"/>
      <w:marBottom w:val="0"/>
      <w:divBdr>
        <w:top w:val="none" w:sz="0" w:space="0" w:color="auto"/>
        <w:left w:val="none" w:sz="0" w:space="0" w:color="auto"/>
        <w:bottom w:val="none" w:sz="0" w:space="0" w:color="auto"/>
        <w:right w:val="none" w:sz="0" w:space="0" w:color="auto"/>
      </w:divBdr>
    </w:div>
    <w:div w:id="120611637">
      <w:bodyDiv w:val="1"/>
      <w:marLeft w:val="0"/>
      <w:marRight w:val="0"/>
      <w:marTop w:val="0"/>
      <w:marBottom w:val="0"/>
      <w:divBdr>
        <w:top w:val="none" w:sz="0" w:space="0" w:color="auto"/>
        <w:left w:val="none" w:sz="0" w:space="0" w:color="auto"/>
        <w:bottom w:val="none" w:sz="0" w:space="0" w:color="auto"/>
        <w:right w:val="none" w:sz="0" w:space="0" w:color="auto"/>
      </w:divBdr>
    </w:div>
    <w:div w:id="138037577">
      <w:bodyDiv w:val="1"/>
      <w:marLeft w:val="0"/>
      <w:marRight w:val="0"/>
      <w:marTop w:val="0"/>
      <w:marBottom w:val="0"/>
      <w:divBdr>
        <w:top w:val="none" w:sz="0" w:space="0" w:color="auto"/>
        <w:left w:val="none" w:sz="0" w:space="0" w:color="auto"/>
        <w:bottom w:val="none" w:sz="0" w:space="0" w:color="auto"/>
        <w:right w:val="none" w:sz="0" w:space="0" w:color="auto"/>
      </w:divBdr>
    </w:div>
    <w:div w:id="164634248">
      <w:bodyDiv w:val="1"/>
      <w:marLeft w:val="0"/>
      <w:marRight w:val="0"/>
      <w:marTop w:val="0"/>
      <w:marBottom w:val="0"/>
      <w:divBdr>
        <w:top w:val="none" w:sz="0" w:space="0" w:color="auto"/>
        <w:left w:val="none" w:sz="0" w:space="0" w:color="auto"/>
        <w:bottom w:val="none" w:sz="0" w:space="0" w:color="auto"/>
        <w:right w:val="none" w:sz="0" w:space="0" w:color="auto"/>
      </w:divBdr>
    </w:div>
    <w:div w:id="165706823">
      <w:bodyDiv w:val="1"/>
      <w:marLeft w:val="0"/>
      <w:marRight w:val="0"/>
      <w:marTop w:val="0"/>
      <w:marBottom w:val="0"/>
      <w:divBdr>
        <w:top w:val="none" w:sz="0" w:space="0" w:color="auto"/>
        <w:left w:val="none" w:sz="0" w:space="0" w:color="auto"/>
        <w:bottom w:val="none" w:sz="0" w:space="0" w:color="auto"/>
        <w:right w:val="none" w:sz="0" w:space="0" w:color="auto"/>
      </w:divBdr>
    </w:div>
    <w:div w:id="179665037">
      <w:bodyDiv w:val="1"/>
      <w:marLeft w:val="0"/>
      <w:marRight w:val="0"/>
      <w:marTop w:val="0"/>
      <w:marBottom w:val="0"/>
      <w:divBdr>
        <w:top w:val="none" w:sz="0" w:space="0" w:color="auto"/>
        <w:left w:val="none" w:sz="0" w:space="0" w:color="auto"/>
        <w:bottom w:val="none" w:sz="0" w:space="0" w:color="auto"/>
        <w:right w:val="none" w:sz="0" w:space="0" w:color="auto"/>
      </w:divBdr>
    </w:div>
    <w:div w:id="202593475">
      <w:bodyDiv w:val="1"/>
      <w:marLeft w:val="0"/>
      <w:marRight w:val="0"/>
      <w:marTop w:val="0"/>
      <w:marBottom w:val="0"/>
      <w:divBdr>
        <w:top w:val="none" w:sz="0" w:space="0" w:color="auto"/>
        <w:left w:val="none" w:sz="0" w:space="0" w:color="auto"/>
        <w:bottom w:val="none" w:sz="0" w:space="0" w:color="auto"/>
        <w:right w:val="none" w:sz="0" w:space="0" w:color="auto"/>
      </w:divBdr>
    </w:div>
    <w:div w:id="207961901">
      <w:bodyDiv w:val="1"/>
      <w:marLeft w:val="0"/>
      <w:marRight w:val="0"/>
      <w:marTop w:val="0"/>
      <w:marBottom w:val="0"/>
      <w:divBdr>
        <w:top w:val="none" w:sz="0" w:space="0" w:color="auto"/>
        <w:left w:val="none" w:sz="0" w:space="0" w:color="auto"/>
        <w:bottom w:val="none" w:sz="0" w:space="0" w:color="auto"/>
        <w:right w:val="none" w:sz="0" w:space="0" w:color="auto"/>
      </w:divBdr>
    </w:div>
    <w:div w:id="209195583">
      <w:bodyDiv w:val="1"/>
      <w:marLeft w:val="0"/>
      <w:marRight w:val="0"/>
      <w:marTop w:val="0"/>
      <w:marBottom w:val="0"/>
      <w:divBdr>
        <w:top w:val="none" w:sz="0" w:space="0" w:color="auto"/>
        <w:left w:val="none" w:sz="0" w:space="0" w:color="auto"/>
        <w:bottom w:val="none" w:sz="0" w:space="0" w:color="auto"/>
        <w:right w:val="none" w:sz="0" w:space="0" w:color="auto"/>
      </w:divBdr>
    </w:div>
    <w:div w:id="215817443">
      <w:bodyDiv w:val="1"/>
      <w:marLeft w:val="0"/>
      <w:marRight w:val="0"/>
      <w:marTop w:val="0"/>
      <w:marBottom w:val="0"/>
      <w:divBdr>
        <w:top w:val="none" w:sz="0" w:space="0" w:color="auto"/>
        <w:left w:val="none" w:sz="0" w:space="0" w:color="auto"/>
        <w:bottom w:val="none" w:sz="0" w:space="0" w:color="auto"/>
        <w:right w:val="none" w:sz="0" w:space="0" w:color="auto"/>
      </w:divBdr>
    </w:div>
    <w:div w:id="259724118">
      <w:bodyDiv w:val="1"/>
      <w:marLeft w:val="0"/>
      <w:marRight w:val="0"/>
      <w:marTop w:val="0"/>
      <w:marBottom w:val="0"/>
      <w:divBdr>
        <w:top w:val="none" w:sz="0" w:space="0" w:color="auto"/>
        <w:left w:val="none" w:sz="0" w:space="0" w:color="auto"/>
        <w:bottom w:val="none" w:sz="0" w:space="0" w:color="auto"/>
        <w:right w:val="none" w:sz="0" w:space="0" w:color="auto"/>
      </w:divBdr>
    </w:div>
    <w:div w:id="267544094">
      <w:bodyDiv w:val="1"/>
      <w:marLeft w:val="0"/>
      <w:marRight w:val="0"/>
      <w:marTop w:val="0"/>
      <w:marBottom w:val="0"/>
      <w:divBdr>
        <w:top w:val="none" w:sz="0" w:space="0" w:color="auto"/>
        <w:left w:val="none" w:sz="0" w:space="0" w:color="auto"/>
        <w:bottom w:val="none" w:sz="0" w:space="0" w:color="auto"/>
        <w:right w:val="none" w:sz="0" w:space="0" w:color="auto"/>
      </w:divBdr>
      <w:divsChild>
        <w:div w:id="666133629">
          <w:marLeft w:val="0"/>
          <w:marRight w:val="0"/>
          <w:marTop w:val="0"/>
          <w:marBottom w:val="0"/>
          <w:divBdr>
            <w:top w:val="none" w:sz="0" w:space="0" w:color="auto"/>
            <w:left w:val="none" w:sz="0" w:space="0" w:color="auto"/>
            <w:bottom w:val="none" w:sz="0" w:space="0" w:color="auto"/>
            <w:right w:val="none" w:sz="0" w:space="0" w:color="auto"/>
          </w:divBdr>
        </w:div>
        <w:div w:id="921063623">
          <w:marLeft w:val="0"/>
          <w:marRight w:val="0"/>
          <w:marTop w:val="0"/>
          <w:marBottom w:val="0"/>
          <w:divBdr>
            <w:top w:val="none" w:sz="0" w:space="0" w:color="auto"/>
            <w:left w:val="none" w:sz="0" w:space="0" w:color="auto"/>
            <w:bottom w:val="none" w:sz="0" w:space="0" w:color="auto"/>
            <w:right w:val="none" w:sz="0" w:space="0" w:color="auto"/>
          </w:divBdr>
        </w:div>
        <w:div w:id="2003968847">
          <w:marLeft w:val="0"/>
          <w:marRight w:val="0"/>
          <w:marTop w:val="0"/>
          <w:marBottom w:val="0"/>
          <w:divBdr>
            <w:top w:val="none" w:sz="0" w:space="0" w:color="auto"/>
            <w:left w:val="none" w:sz="0" w:space="0" w:color="auto"/>
            <w:bottom w:val="none" w:sz="0" w:space="0" w:color="auto"/>
            <w:right w:val="none" w:sz="0" w:space="0" w:color="auto"/>
          </w:divBdr>
        </w:div>
      </w:divsChild>
    </w:div>
    <w:div w:id="285354387">
      <w:bodyDiv w:val="1"/>
      <w:marLeft w:val="0"/>
      <w:marRight w:val="0"/>
      <w:marTop w:val="0"/>
      <w:marBottom w:val="0"/>
      <w:divBdr>
        <w:top w:val="none" w:sz="0" w:space="0" w:color="auto"/>
        <w:left w:val="none" w:sz="0" w:space="0" w:color="auto"/>
        <w:bottom w:val="none" w:sz="0" w:space="0" w:color="auto"/>
        <w:right w:val="none" w:sz="0" w:space="0" w:color="auto"/>
      </w:divBdr>
    </w:div>
    <w:div w:id="297879675">
      <w:bodyDiv w:val="1"/>
      <w:marLeft w:val="0"/>
      <w:marRight w:val="0"/>
      <w:marTop w:val="0"/>
      <w:marBottom w:val="0"/>
      <w:divBdr>
        <w:top w:val="none" w:sz="0" w:space="0" w:color="auto"/>
        <w:left w:val="none" w:sz="0" w:space="0" w:color="auto"/>
        <w:bottom w:val="none" w:sz="0" w:space="0" w:color="auto"/>
        <w:right w:val="none" w:sz="0" w:space="0" w:color="auto"/>
      </w:divBdr>
    </w:div>
    <w:div w:id="309137618">
      <w:bodyDiv w:val="1"/>
      <w:marLeft w:val="0"/>
      <w:marRight w:val="0"/>
      <w:marTop w:val="0"/>
      <w:marBottom w:val="0"/>
      <w:divBdr>
        <w:top w:val="none" w:sz="0" w:space="0" w:color="auto"/>
        <w:left w:val="none" w:sz="0" w:space="0" w:color="auto"/>
        <w:bottom w:val="none" w:sz="0" w:space="0" w:color="auto"/>
        <w:right w:val="none" w:sz="0" w:space="0" w:color="auto"/>
      </w:divBdr>
    </w:div>
    <w:div w:id="313066087">
      <w:bodyDiv w:val="1"/>
      <w:marLeft w:val="0"/>
      <w:marRight w:val="0"/>
      <w:marTop w:val="0"/>
      <w:marBottom w:val="0"/>
      <w:divBdr>
        <w:top w:val="none" w:sz="0" w:space="0" w:color="auto"/>
        <w:left w:val="none" w:sz="0" w:space="0" w:color="auto"/>
        <w:bottom w:val="none" w:sz="0" w:space="0" w:color="auto"/>
        <w:right w:val="none" w:sz="0" w:space="0" w:color="auto"/>
      </w:divBdr>
    </w:div>
    <w:div w:id="315258755">
      <w:bodyDiv w:val="1"/>
      <w:marLeft w:val="0"/>
      <w:marRight w:val="0"/>
      <w:marTop w:val="0"/>
      <w:marBottom w:val="0"/>
      <w:divBdr>
        <w:top w:val="none" w:sz="0" w:space="0" w:color="auto"/>
        <w:left w:val="none" w:sz="0" w:space="0" w:color="auto"/>
        <w:bottom w:val="none" w:sz="0" w:space="0" w:color="auto"/>
        <w:right w:val="none" w:sz="0" w:space="0" w:color="auto"/>
      </w:divBdr>
    </w:div>
    <w:div w:id="326521356">
      <w:bodyDiv w:val="1"/>
      <w:marLeft w:val="0"/>
      <w:marRight w:val="0"/>
      <w:marTop w:val="0"/>
      <w:marBottom w:val="0"/>
      <w:divBdr>
        <w:top w:val="none" w:sz="0" w:space="0" w:color="auto"/>
        <w:left w:val="none" w:sz="0" w:space="0" w:color="auto"/>
        <w:bottom w:val="none" w:sz="0" w:space="0" w:color="auto"/>
        <w:right w:val="none" w:sz="0" w:space="0" w:color="auto"/>
      </w:divBdr>
    </w:div>
    <w:div w:id="361515813">
      <w:bodyDiv w:val="1"/>
      <w:marLeft w:val="0"/>
      <w:marRight w:val="0"/>
      <w:marTop w:val="0"/>
      <w:marBottom w:val="0"/>
      <w:divBdr>
        <w:top w:val="none" w:sz="0" w:space="0" w:color="auto"/>
        <w:left w:val="none" w:sz="0" w:space="0" w:color="auto"/>
        <w:bottom w:val="none" w:sz="0" w:space="0" w:color="auto"/>
        <w:right w:val="none" w:sz="0" w:space="0" w:color="auto"/>
      </w:divBdr>
    </w:div>
    <w:div w:id="366222033">
      <w:bodyDiv w:val="1"/>
      <w:marLeft w:val="0"/>
      <w:marRight w:val="0"/>
      <w:marTop w:val="0"/>
      <w:marBottom w:val="0"/>
      <w:divBdr>
        <w:top w:val="none" w:sz="0" w:space="0" w:color="auto"/>
        <w:left w:val="none" w:sz="0" w:space="0" w:color="auto"/>
        <w:bottom w:val="none" w:sz="0" w:space="0" w:color="auto"/>
        <w:right w:val="none" w:sz="0" w:space="0" w:color="auto"/>
      </w:divBdr>
    </w:div>
    <w:div w:id="371392844">
      <w:bodyDiv w:val="1"/>
      <w:marLeft w:val="0"/>
      <w:marRight w:val="0"/>
      <w:marTop w:val="0"/>
      <w:marBottom w:val="0"/>
      <w:divBdr>
        <w:top w:val="none" w:sz="0" w:space="0" w:color="auto"/>
        <w:left w:val="none" w:sz="0" w:space="0" w:color="auto"/>
        <w:bottom w:val="none" w:sz="0" w:space="0" w:color="auto"/>
        <w:right w:val="none" w:sz="0" w:space="0" w:color="auto"/>
      </w:divBdr>
    </w:div>
    <w:div w:id="380792480">
      <w:bodyDiv w:val="1"/>
      <w:marLeft w:val="0"/>
      <w:marRight w:val="0"/>
      <w:marTop w:val="0"/>
      <w:marBottom w:val="0"/>
      <w:divBdr>
        <w:top w:val="none" w:sz="0" w:space="0" w:color="auto"/>
        <w:left w:val="none" w:sz="0" w:space="0" w:color="auto"/>
        <w:bottom w:val="none" w:sz="0" w:space="0" w:color="auto"/>
        <w:right w:val="none" w:sz="0" w:space="0" w:color="auto"/>
      </w:divBdr>
    </w:div>
    <w:div w:id="385032607">
      <w:bodyDiv w:val="1"/>
      <w:marLeft w:val="0"/>
      <w:marRight w:val="0"/>
      <w:marTop w:val="0"/>
      <w:marBottom w:val="0"/>
      <w:divBdr>
        <w:top w:val="none" w:sz="0" w:space="0" w:color="auto"/>
        <w:left w:val="none" w:sz="0" w:space="0" w:color="auto"/>
        <w:bottom w:val="none" w:sz="0" w:space="0" w:color="auto"/>
        <w:right w:val="none" w:sz="0" w:space="0" w:color="auto"/>
      </w:divBdr>
    </w:div>
    <w:div w:id="388767878">
      <w:bodyDiv w:val="1"/>
      <w:marLeft w:val="0"/>
      <w:marRight w:val="0"/>
      <w:marTop w:val="0"/>
      <w:marBottom w:val="0"/>
      <w:divBdr>
        <w:top w:val="none" w:sz="0" w:space="0" w:color="auto"/>
        <w:left w:val="none" w:sz="0" w:space="0" w:color="auto"/>
        <w:bottom w:val="none" w:sz="0" w:space="0" w:color="auto"/>
        <w:right w:val="none" w:sz="0" w:space="0" w:color="auto"/>
      </w:divBdr>
    </w:div>
    <w:div w:id="412551317">
      <w:bodyDiv w:val="1"/>
      <w:marLeft w:val="0"/>
      <w:marRight w:val="0"/>
      <w:marTop w:val="0"/>
      <w:marBottom w:val="0"/>
      <w:divBdr>
        <w:top w:val="none" w:sz="0" w:space="0" w:color="auto"/>
        <w:left w:val="none" w:sz="0" w:space="0" w:color="auto"/>
        <w:bottom w:val="none" w:sz="0" w:space="0" w:color="auto"/>
        <w:right w:val="none" w:sz="0" w:space="0" w:color="auto"/>
      </w:divBdr>
    </w:div>
    <w:div w:id="428699386">
      <w:bodyDiv w:val="1"/>
      <w:marLeft w:val="0"/>
      <w:marRight w:val="0"/>
      <w:marTop w:val="0"/>
      <w:marBottom w:val="0"/>
      <w:divBdr>
        <w:top w:val="none" w:sz="0" w:space="0" w:color="auto"/>
        <w:left w:val="none" w:sz="0" w:space="0" w:color="auto"/>
        <w:bottom w:val="none" w:sz="0" w:space="0" w:color="auto"/>
        <w:right w:val="none" w:sz="0" w:space="0" w:color="auto"/>
      </w:divBdr>
    </w:div>
    <w:div w:id="467866119">
      <w:bodyDiv w:val="1"/>
      <w:marLeft w:val="0"/>
      <w:marRight w:val="0"/>
      <w:marTop w:val="0"/>
      <w:marBottom w:val="0"/>
      <w:divBdr>
        <w:top w:val="none" w:sz="0" w:space="0" w:color="auto"/>
        <w:left w:val="none" w:sz="0" w:space="0" w:color="auto"/>
        <w:bottom w:val="none" w:sz="0" w:space="0" w:color="auto"/>
        <w:right w:val="none" w:sz="0" w:space="0" w:color="auto"/>
      </w:divBdr>
    </w:div>
    <w:div w:id="472719103">
      <w:bodyDiv w:val="1"/>
      <w:marLeft w:val="0"/>
      <w:marRight w:val="0"/>
      <w:marTop w:val="0"/>
      <w:marBottom w:val="0"/>
      <w:divBdr>
        <w:top w:val="none" w:sz="0" w:space="0" w:color="auto"/>
        <w:left w:val="none" w:sz="0" w:space="0" w:color="auto"/>
        <w:bottom w:val="none" w:sz="0" w:space="0" w:color="auto"/>
        <w:right w:val="none" w:sz="0" w:space="0" w:color="auto"/>
      </w:divBdr>
    </w:div>
    <w:div w:id="477721608">
      <w:bodyDiv w:val="1"/>
      <w:marLeft w:val="0"/>
      <w:marRight w:val="0"/>
      <w:marTop w:val="0"/>
      <w:marBottom w:val="0"/>
      <w:divBdr>
        <w:top w:val="none" w:sz="0" w:space="0" w:color="auto"/>
        <w:left w:val="none" w:sz="0" w:space="0" w:color="auto"/>
        <w:bottom w:val="none" w:sz="0" w:space="0" w:color="auto"/>
        <w:right w:val="none" w:sz="0" w:space="0" w:color="auto"/>
      </w:divBdr>
    </w:div>
    <w:div w:id="503126622">
      <w:bodyDiv w:val="1"/>
      <w:marLeft w:val="0"/>
      <w:marRight w:val="0"/>
      <w:marTop w:val="0"/>
      <w:marBottom w:val="0"/>
      <w:divBdr>
        <w:top w:val="none" w:sz="0" w:space="0" w:color="auto"/>
        <w:left w:val="none" w:sz="0" w:space="0" w:color="auto"/>
        <w:bottom w:val="none" w:sz="0" w:space="0" w:color="auto"/>
        <w:right w:val="none" w:sz="0" w:space="0" w:color="auto"/>
      </w:divBdr>
    </w:div>
    <w:div w:id="509299372">
      <w:bodyDiv w:val="1"/>
      <w:marLeft w:val="0"/>
      <w:marRight w:val="0"/>
      <w:marTop w:val="0"/>
      <w:marBottom w:val="0"/>
      <w:divBdr>
        <w:top w:val="none" w:sz="0" w:space="0" w:color="auto"/>
        <w:left w:val="none" w:sz="0" w:space="0" w:color="auto"/>
        <w:bottom w:val="none" w:sz="0" w:space="0" w:color="auto"/>
        <w:right w:val="none" w:sz="0" w:space="0" w:color="auto"/>
      </w:divBdr>
    </w:div>
    <w:div w:id="515316768">
      <w:bodyDiv w:val="1"/>
      <w:marLeft w:val="0"/>
      <w:marRight w:val="0"/>
      <w:marTop w:val="0"/>
      <w:marBottom w:val="0"/>
      <w:divBdr>
        <w:top w:val="none" w:sz="0" w:space="0" w:color="auto"/>
        <w:left w:val="none" w:sz="0" w:space="0" w:color="auto"/>
        <w:bottom w:val="none" w:sz="0" w:space="0" w:color="auto"/>
        <w:right w:val="none" w:sz="0" w:space="0" w:color="auto"/>
      </w:divBdr>
    </w:div>
    <w:div w:id="530188625">
      <w:bodyDiv w:val="1"/>
      <w:marLeft w:val="0"/>
      <w:marRight w:val="0"/>
      <w:marTop w:val="0"/>
      <w:marBottom w:val="0"/>
      <w:divBdr>
        <w:top w:val="none" w:sz="0" w:space="0" w:color="auto"/>
        <w:left w:val="none" w:sz="0" w:space="0" w:color="auto"/>
        <w:bottom w:val="none" w:sz="0" w:space="0" w:color="auto"/>
        <w:right w:val="none" w:sz="0" w:space="0" w:color="auto"/>
      </w:divBdr>
    </w:div>
    <w:div w:id="550918931">
      <w:bodyDiv w:val="1"/>
      <w:marLeft w:val="0"/>
      <w:marRight w:val="0"/>
      <w:marTop w:val="0"/>
      <w:marBottom w:val="0"/>
      <w:divBdr>
        <w:top w:val="none" w:sz="0" w:space="0" w:color="auto"/>
        <w:left w:val="none" w:sz="0" w:space="0" w:color="auto"/>
        <w:bottom w:val="none" w:sz="0" w:space="0" w:color="auto"/>
        <w:right w:val="none" w:sz="0" w:space="0" w:color="auto"/>
      </w:divBdr>
    </w:div>
    <w:div w:id="593319135">
      <w:bodyDiv w:val="1"/>
      <w:marLeft w:val="0"/>
      <w:marRight w:val="0"/>
      <w:marTop w:val="0"/>
      <w:marBottom w:val="0"/>
      <w:divBdr>
        <w:top w:val="none" w:sz="0" w:space="0" w:color="auto"/>
        <w:left w:val="none" w:sz="0" w:space="0" w:color="auto"/>
        <w:bottom w:val="none" w:sz="0" w:space="0" w:color="auto"/>
        <w:right w:val="none" w:sz="0" w:space="0" w:color="auto"/>
      </w:divBdr>
    </w:div>
    <w:div w:id="599990053">
      <w:bodyDiv w:val="1"/>
      <w:marLeft w:val="0"/>
      <w:marRight w:val="0"/>
      <w:marTop w:val="0"/>
      <w:marBottom w:val="0"/>
      <w:divBdr>
        <w:top w:val="none" w:sz="0" w:space="0" w:color="auto"/>
        <w:left w:val="none" w:sz="0" w:space="0" w:color="auto"/>
        <w:bottom w:val="none" w:sz="0" w:space="0" w:color="auto"/>
        <w:right w:val="none" w:sz="0" w:space="0" w:color="auto"/>
      </w:divBdr>
    </w:div>
    <w:div w:id="606473241">
      <w:bodyDiv w:val="1"/>
      <w:marLeft w:val="0"/>
      <w:marRight w:val="0"/>
      <w:marTop w:val="0"/>
      <w:marBottom w:val="0"/>
      <w:divBdr>
        <w:top w:val="none" w:sz="0" w:space="0" w:color="auto"/>
        <w:left w:val="none" w:sz="0" w:space="0" w:color="auto"/>
        <w:bottom w:val="none" w:sz="0" w:space="0" w:color="auto"/>
        <w:right w:val="none" w:sz="0" w:space="0" w:color="auto"/>
      </w:divBdr>
    </w:div>
    <w:div w:id="608395647">
      <w:bodyDiv w:val="1"/>
      <w:marLeft w:val="0"/>
      <w:marRight w:val="0"/>
      <w:marTop w:val="0"/>
      <w:marBottom w:val="0"/>
      <w:divBdr>
        <w:top w:val="none" w:sz="0" w:space="0" w:color="auto"/>
        <w:left w:val="none" w:sz="0" w:space="0" w:color="auto"/>
        <w:bottom w:val="none" w:sz="0" w:space="0" w:color="auto"/>
        <w:right w:val="none" w:sz="0" w:space="0" w:color="auto"/>
      </w:divBdr>
    </w:div>
    <w:div w:id="618489151">
      <w:bodyDiv w:val="1"/>
      <w:marLeft w:val="0"/>
      <w:marRight w:val="0"/>
      <w:marTop w:val="0"/>
      <w:marBottom w:val="0"/>
      <w:divBdr>
        <w:top w:val="none" w:sz="0" w:space="0" w:color="auto"/>
        <w:left w:val="none" w:sz="0" w:space="0" w:color="auto"/>
        <w:bottom w:val="none" w:sz="0" w:space="0" w:color="auto"/>
        <w:right w:val="none" w:sz="0" w:space="0" w:color="auto"/>
      </w:divBdr>
    </w:div>
    <w:div w:id="640309019">
      <w:bodyDiv w:val="1"/>
      <w:marLeft w:val="0"/>
      <w:marRight w:val="0"/>
      <w:marTop w:val="0"/>
      <w:marBottom w:val="0"/>
      <w:divBdr>
        <w:top w:val="none" w:sz="0" w:space="0" w:color="auto"/>
        <w:left w:val="none" w:sz="0" w:space="0" w:color="auto"/>
        <w:bottom w:val="none" w:sz="0" w:space="0" w:color="auto"/>
        <w:right w:val="none" w:sz="0" w:space="0" w:color="auto"/>
      </w:divBdr>
    </w:div>
    <w:div w:id="655300358">
      <w:bodyDiv w:val="1"/>
      <w:marLeft w:val="0"/>
      <w:marRight w:val="0"/>
      <w:marTop w:val="0"/>
      <w:marBottom w:val="0"/>
      <w:divBdr>
        <w:top w:val="none" w:sz="0" w:space="0" w:color="auto"/>
        <w:left w:val="none" w:sz="0" w:space="0" w:color="auto"/>
        <w:bottom w:val="none" w:sz="0" w:space="0" w:color="auto"/>
        <w:right w:val="none" w:sz="0" w:space="0" w:color="auto"/>
      </w:divBdr>
    </w:div>
    <w:div w:id="662701741">
      <w:bodyDiv w:val="1"/>
      <w:marLeft w:val="0"/>
      <w:marRight w:val="0"/>
      <w:marTop w:val="0"/>
      <w:marBottom w:val="0"/>
      <w:divBdr>
        <w:top w:val="none" w:sz="0" w:space="0" w:color="auto"/>
        <w:left w:val="none" w:sz="0" w:space="0" w:color="auto"/>
        <w:bottom w:val="none" w:sz="0" w:space="0" w:color="auto"/>
        <w:right w:val="none" w:sz="0" w:space="0" w:color="auto"/>
      </w:divBdr>
    </w:div>
    <w:div w:id="665867918">
      <w:bodyDiv w:val="1"/>
      <w:marLeft w:val="0"/>
      <w:marRight w:val="0"/>
      <w:marTop w:val="0"/>
      <w:marBottom w:val="0"/>
      <w:divBdr>
        <w:top w:val="none" w:sz="0" w:space="0" w:color="auto"/>
        <w:left w:val="none" w:sz="0" w:space="0" w:color="auto"/>
        <w:bottom w:val="none" w:sz="0" w:space="0" w:color="auto"/>
        <w:right w:val="none" w:sz="0" w:space="0" w:color="auto"/>
      </w:divBdr>
    </w:div>
    <w:div w:id="686641687">
      <w:bodyDiv w:val="1"/>
      <w:marLeft w:val="0"/>
      <w:marRight w:val="0"/>
      <w:marTop w:val="0"/>
      <w:marBottom w:val="0"/>
      <w:divBdr>
        <w:top w:val="none" w:sz="0" w:space="0" w:color="auto"/>
        <w:left w:val="none" w:sz="0" w:space="0" w:color="auto"/>
        <w:bottom w:val="none" w:sz="0" w:space="0" w:color="auto"/>
        <w:right w:val="none" w:sz="0" w:space="0" w:color="auto"/>
      </w:divBdr>
    </w:div>
    <w:div w:id="693045439">
      <w:bodyDiv w:val="1"/>
      <w:marLeft w:val="0"/>
      <w:marRight w:val="0"/>
      <w:marTop w:val="0"/>
      <w:marBottom w:val="0"/>
      <w:divBdr>
        <w:top w:val="none" w:sz="0" w:space="0" w:color="auto"/>
        <w:left w:val="none" w:sz="0" w:space="0" w:color="auto"/>
        <w:bottom w:val="none" w:sz="0" w:space="0" w:color="auto"/>
        <w:right w:val="none" w:sz="0" w:space="0" w:color="auto"/>
      </w:divBdr>
    </w:div>
    <w:div w:id="706374742">
      <w:bodyDiv w:val="1"/>
      <w:marLeft w:val="0"/>
      <w:marRight w:val="0"/>
      <w:marTop w:val="0"/>
      <w:marBottom w:val="0"/>
      <w:divBdr>
        <w:top w:val="none" w:sz="0" w:space="0" w:color="auto"/>
        <w:left w:val="none" w:sz="0" w:space="0" w:color="auto"/>
        <w:bottom w:val="none" w:sz="0" w:space="0" w:color="auto"/>
        <w:right w:val="none" w:sz="0" w:space="0" w:color="auto"/>
      </w:divBdr>
    </w:div>
    <w:div w:id="707534683">
      <w:bodyDiv w:val="1"/>
      <w:marLeft w:val="0"/>
      <w:marRight w:val="0"/>
      <w:marTop w:val="0"/>
      <w:marBottom w:val="0"/>
      <w:divBdr>
        <w:top w:val="none" w:sz="0" w:space="0" w:color="auto"/>
        <w:left w:val="none" w:sz="0" w:space="0" w:color="auto"/>
        <w:bottom w:val="none" w:sz="0" w:space="0" w:color="auto"/>
        <w:right w:val="none" w:sz="0" w:space="0" w:color="auto"/>
      </w:divBdr>
    </w:div>
    <w:div w:id="710230026">
      <w:bodyDiv w:val="1"/>
      <w:marLeft w:val="0"/>
      <w:marRight w:val="0"/>
      <w:marTop w:val="0"/>
      <w:marBottom w:val="0"/>
      <w:divBdr>
        <w:top w:val="none" w:sz="0" w:space="0" w:color="auto"/>
        <w:left w:val="none" w:sz="0" w:space="0" w:color="auto"/>
        <w:bottom w:val="none" w:sz="0" w:space="0" w:color="auto"/>
        <w:right w:val="none" w:sz="0" w:space="0" w:color="auto"/>
      </w:divBdr>
    </w:div>
    <w:div w:id="715010328">
      <w:bodyDiv w:val="1"/>
      <w:marLeft w:val="0"/>
      <w:marRight w:val="0"/>
      <w:marTop w:val="0"/>
      <w:marBottom w:val="0"/>
      <w:divBdr>
        <w:top w:val="none" w:sz="0" w:space="0" w:color="auto"/>
        <w:left w:val="none" w:sz="0" w:space="0" w:color="auto"/>
        <w:bottom w:val="none" w:sz="0" w:space="0" w:color="auto"/>
        <w:right w:val="none" w:sz="0" w:space="0" w:color="auto"/>
      </w:divBdr>
    </w:div>
    <w:div w:id="717241406">
      <w:bodyDiv w:val="1"/>
      <w:marLeft w:val="0"/>
      <w:marRight w:val="0"/>
      <w:marTop w:val="0"/>
      <w:marBottom w:val="0"/>
      <w:divBdr>
        <w:top w:val="none" w:sz="0" w:space="0" w:color="auto"/>
        <w:left w:val="none" w:sz="0" w:space="0" w:color="auto"/>
        <w:bottom w:val="none" w:sz="0" w:space="0" w:color="auto"/>
        <w:right w:val="none" w:sz="0" w:space="0" w:color="auto"/>
      </w:divBdr>
    </w:div>
    <w:div w:id="723023626">
      <w:bodyDiv w:val="1"/>
      <w:marLeft w:val="0"/>
      <w:marRight w:val="0"/>
      <w:marTop w:val="0"/>
      <w:marBottom w:val="0"/>
      <w:divBdr>
        <w:top w:val="none" w:sz="0" w:space="0" w:color="auto"/>
        <w:left w:val="none" w:sz="0" w:space="0" w:color="auto"/>
        <w:bottom w:val="none" w:sz="0" w:space="0" w:color="auto"/>
        <w:right w:val="none" w:sz="0" w:space="0" w:color="auto"/>
      </w:divBdr>
    </w:div>
    <w:div w:id="732587606">
      <w:bodyDiv w:val="1"/>
      <w:marLeft w:val="0"/>
      <w:marRight w:val="0"/>
      <w:marTop w:val="0"/>
      <w:marBottom w:val="0"/>
      <w:divBdr>
        <w:top w:val="none" w:sz="0" w:space="0" w:color="auto"/>
        <w:left w:val="none" w:sz="0" w:space="0" w:color="auto"/>
        <w:bottom w:val="none" w:sz="0" w:space="0" w:color="auto"/>
        <w:right w:val="none" w:sz="0" w:space="0" w:color="auto"/>
      </w:divBdr>
    </w:div>
    <w:div w:id="741489227">
      <w:bodyDiv w:val="1"/>
      <w:marLeft w:val="0"/>
      <w:marRight w:val="0"/>
      <w:marTop w:val="0"/>
      <w:marBottom w:val="0"/>
      <w:divBdr>
        <w:top w:val="none" w:sz="0" w:space="0" w:color="auto"/>
        <w:left w:val="none" w:sz="0" w:space="0" w:color="auto"/>
        <w:bottom w:val="none" w:sz="0" w:space="0" w:color="auto"/>
        <w:right w:val="none" w:sz="0" w:space="0" w:color="auto"/>
      </w:divBdr>
    </w:div>
    <w:div w:id="747968999">
      <w:bodyDiv w:val="1"/>
      <w:marLeft w:val="0"/>
      <w:marRight w:val="0"/>
      <w:marTop w:val="0"/>
      <w:marBottom w:val="0"/>
      <w:divBdr>
        <w:top w:val="none" w:sz="0" w:space="0" w:color="auto"/>
        <w:left w:val="none" w:sz="0" w:space="0" w:color="auto"/>
        <w:bottom w:val="none" w:sz="0" w:space="0" w:color="auto"/>
        <w:right w:val="none" w:sz="0" w:space="0" w:color="auto"/>
      </w:divBdr>
    </w:div>
    <w:div w:id="758717252">
      <w:bodyDiv w:val="1"/>
      <w:marLeft w:val="0"/>
      <w:marRight w:val="0"/>
      <w:marTop w:val="0"/>
      <w:marBottom w:val="0"/>
      <w:divBdr>
        <w:top w:val="none" w:sz="0" w:space="0" w:color="auto"/>
        <w:left w:val="none" w:sz="0" w:space="0" w:color="auto"/>
        <w:bottom w:val="none" w:sz="0" w:space="0" w:color="auto"/>
        <w:right w:val="none" w:sz="0" w:space="0" w:color="auto"/>
      </w:divBdr>
    </w:div>
    <w:div w:id="767123611">
      <w:bodyDiv w:val="1"/>
      <w:marLeft w:val="0"/>
      <w:marRight w:val="0"/>
      <w:marTop w:val="0"/>
      <w:marBottom w:val="0"/>
      <w:divBdr>
        <w:top w:val="none" w:sz="0" w:space="0" w:color="auto"/>
        <w:left w:val="none" w:sz="0" w:space="0" w:color="auto"/>
        <w:bottom w:val="none" w:sz="0" w:space="0" w:color="auto"/>
        <w:right w:val="none" w:sz="0" w:space="0" w:color="auto"/>
      </w:divBdr>
      <w:divsChild>
        <w:div w:id="851262104">
          <w:marLeft w:val="0"/>
          <w:marRight w:val="0"/>
          <w:marTop w:val="0"/>
          <w:marBottom w:val="0"/>
          <w:divBdr>
            <w:top w:val="none" w:sz="0" w:space="0" w:color="auto"/>
            <w:left w:val="none" w:sz="0" w:space="0" w:color="auto"/>
            <w:bottom w:val="none" w:sz="0" w:space="0" w:color="auto"/>
            <w:right w:val="none" w:sz="0" w:space="0" w:color="auto"/>
          </w:divBdr>
        </w:div>
        <w:div w:id="2011368318">
          <w:marLeft w:val="0"/>
          <w:marRight w:val="0"/>
          <w:marTop w:val="0"/>
          <w:marBottom w:val="0"/>
          <w:divBdr>
            <w:top w:val="none" w:sz="0" w:space="0" w:color="auto"/>
            <w:left w:val="none" w:sz="0" w:space="0" w:color="auto"/>
            <w:bottom w:val="none" w:sz="0" w:space="0" w:color="auto"/>
            <w:right w:val="none" w:sz="0" w:space="0" w:color="auto"/>
          </w:divBdr>
        </w:div>
        <w:div w:id="1924679576">
          <w:marLeft w:val="0"/>
          <w:marRight w:val="0"/>
          <w:marTop w:val="0"/>
          <w:marBottom w:val="0"/>
          <w:divBdr>
            <w:top w:val="none" w:sz="0" w:space="0" w:color="auto"/>
            <w:left w:val="none" w:sz="0" w:space="0" w:color="auto"/>
            <w:bottom w:val="none" w:sz="0" w:space="0" w:color="auto"/>
            <w:right w:val="none" w:sz="0" w:space="0" w:color="auto"/>
          </w:divBdr>
        </w:div>
      </w:divsChild>
    </w:div>
    <w:div w:id="767383561">
      <w:bodyDiv w:val="1"/>
      <w:marLeft w:val="0"/>
      <w:marRight w:val="0"/>
      <w:marTop w:val="0"/>
      <w:marBottom w:val="0"/>
      <w:divBdr>
        <w:top w:val="none" w:sz="0" w:space="0" w:color="auto"/>
        <w:left w:val="none" w:sz="0" w:space="0" w:color="auto"/>
        <w:bottom w:val="none" w:sz="0" w:space="0" w:color="auto"/>
        <w:right w:val="none" w:sz="0" w:space="0" w:color="auto"/>
      </w:divBdr>
    </w:div>
    <w:div w:id="778455276">
      <w:bodyDiv w:val="1"/>
      <w:marLeft w:val="0"/>
      <w:marRight w:val="0"/>
      <w:marTop w:val="0"/>
      <w:marBottom w:val="0"/>
      <w:divBdr>
        <w:top w:val="none" w:sz="0" w:space="0" w:color="auto"/>
        <w:left w:val="none" w:sz="0" w:space="0" w:color="auto"/>
        <w:bottom w:val="none" w:sz="0" w:space="0" w:color="auto"/>
        <w:right w:val="none" w:sz="0" w:space="0" w:color="auto"/>
      </w:divBdr>
    </w:div>
    <w:div w:id="778597778">
      <w:bodyDiv w:val="1"/>
      <w:marLeft w:val="0"/>
      <w:marRight w:val="0"/>
      <w:marTop w:val="0"/>
      <w:marBottom w:val="0"/>
      <w:divBdr>
        <w:top w:val="none" w:sz="0" w:space="0" w:color="auto"/>
        <w:left w:val="none" w:sz="0" w:space="0" w:color="auto"/>
        <w:bottom w:val="none" w:sz="0" w:space="0" w:color="auto"/>
        <w:right w:val="none" w:sz="0" w:space="0" w:color="auto"/>
      </w:divBdr>
    </w:div>
    <w:div w:id="778840285">
      <w:bodyDiv w:val="1"/>
      <w:marLeft w:val="0"/>
      <w:marRight w:val="0"/>
      <w:marTop w:val="0"/>
      <w:marBottom w:val="0"/>
      <w:divBdr>
        <w:top w:val="none" w:sz="0" w:space="0" w:color="auto"/>
        <w:left w:val="none" w:sz="0" w:space="0" w:color="auto"/>
        <w:bottom w:val="none" w:sz="0" w:space="0" w:color="auto"/>
        <w:right w:val="none" w:sz="0" w:space="0" w:color="auto"/>
      </w:divBdr>
    </w:div>
    <w:div w:id="780730679">
      <w:bodyDiv w:val="1"/>
      <w:marLeft w:val="0"/>
      <w:marRight w:val="0"/>
      <w:marTop w:val="0"/>
      <w:marBottom w:val="0"/>
      <w:divBdr>
        <w:top w:val="none" w:sz="0" w:space="0" w:color="auto"/>
        <w:left w:val="none" w:sz="0" w:space="0" w:color="auto"/>
        <w:bottom w:val="none" w:sz="0" w:space="0" w:color="auto"/>
        <w:right w:val="none" w:sz="0" w:space="0" w:color="auto"/>
      </w:divBdr>
    </w:div>
    <w:div w:id="791677960">
      <w:bodyDiv w:val="1"/>
      <w:marLeft w:val="0"/>
      <w:marRight w:val="0"/>
      <w:marTop w:val="0"/>
      <w:marBottom w:val="0"/>
      <w:divBdr>
        <w:top w:val="none" w:sz="0" w:space="0" w:color="auto"/>
        <w:left w:val="none" w:sz="0" w:space="0" w:color="auto"/>
        <w:bottom w:val="none" w:sz="0" w:space="0" w:color="auto"/>
        <w:right w:val="none" w:sz="0" w:space="0" w:color="auto"/>
      </w:divBdr>
    </w:div>
    <w:div w:id="797453649">
      <w:bodyDiv w:val="1"/>
      <w:marLeft w:val="0"/>
      <w:marRight w:val="0"/>
      <w:marTop w:val="0"/>
      <w:marBottom w:val="0"/>
      <w:divBdr>
        <w:top w:val="none" w:sz="0" w:space="0" w:color="auto"/>
        <w:left w:val="none" w:sz="0" w:space="0" w:color="auto"/>
        <w:bottom w:val="none" w:sz="0" w:space="0" w:color="auto"/>
        <w:right w:val="none" w:sz="0" w:space="0" w:color="auto"/>
      </w:divBdr>
    </w:div>
    <w:div w:id="812910843">
      <w:bodyDiv w:val="1"/>
      <w:marLeft w:val="0"/>
      <w:marRight w:val="0"/>
      <w:marTop w:val="0"/>
      <w:marBottom w:val="0"/>
      <w:divBdr>
        <w:top w:val="none" w:sz="0" w:space="0" w:color="auto"/>
        <w:left w:val="none" w:sz="0" w:space="0" w:color="auto"/>
        <w:bottom w:val="none" w:sz="0" w:space="0" w:color="auto"/>
        <w:right w:val="none" w:sz="0" w:space="0" w:color="auto"/>
      </w:divBdr>
    </w:div>
    <w:div w:id="818889741">
      <w:bodyDiv w:val="1"/>
      <w:marLeft w:val="0"/>
      <w:marRight w:val="0"/>
      <w:marTop w:val="0"/>
      <w:marBottom w:val="0"/>
      <w:divBdr>
        <w:top w:val="none" w:sz="0" w:space="0" w:color="auto"/>
        <w:left w:val="none" w:sz="0" w:space="0" w:color="auto"/>
        <w:bottom w:val="none" w:sz="0" w:space="0" w:color="auto"/>
        <w:right w:val="none" w:sz="0" w:space="0" w:color="auto"/>
      </w:divBdr>
    </w:div>
    <w:div w:id="840702006">
      <w:bodyDiv w:val="1"/>
      <w:marLeft w:val="0"/>
      <w:marRight w:val="0"/>
      <w:marTop w:val="0"/>
      <w:marBottom w:val="0"/>
      <w:divBdr>
        <w:top w:val="none" w:sz="0" w:space="0" w:color="auto"/>
        <w:left w:val="none" w:sz="0" w:space="0" w:color="auto"/>
        <w:bottom w:val="none" w:sz="0" w:space="0" w:color="auto"/>
        <w:right w:val="none" w:sz="0" w:space="0" w:color="auto"/>
      </w:divBdr>
    </w:div>
    <w:div w:id="856456993">
      <w:bodyDiv w:val="1"/>
      <w:marLeft w:val="0"/>
      <w:marRight w:val="0"/>
      <w:marTop w:val="0"/>
      <w:marBottom w:val="0"/>
      <w:divBdr>
        <w:top w:val="none" w:sz="0" w:space="0" w:color="auto"/>
        <w:left w:val="none" w:sz="0" w:space="0" w:color="auto"/>
        <w:bottom w:val="none" w:sz="0" w:space="0" w:color="auto"/>
        <w:right w:val="none" w:sz="0" w:space="0" w:color="auto"/>
      </w:divBdr>
    </w:div>
    <w:div w:id="870000480">
      <w:bodyDiv w:val="1"/>
      <w:marLeft w:val="0"/>
      <w:marRight w:val="0"/>
      <w:marTop w:val="0"/>
      <w:marBottom w:val="0"/>
      <w:divBdr>
        <w:top w:val="none" w:sz="0" w:space="0" w:color="auto"/>
        <w:left w:val="none" w:sz="0" w:space="0" w:color="auto"/>
        <w:bottom w:val="none" w:sz="0" w:space="0" w:color="auto"/>
        <w:right w:val="none" w:sz="0" w:space="0" w:color="auto"/>
      </w:divBdr>
    </w:div>
    <w:div w:id="871260701">
      <w:bodyDiv w:val="1"/>
      <w:marLeft w:val="0"/>
      <w:marRight w:val="0"/>
      <w:marTop w:val="0"/>
      <w:marBottom w:val="0"/>
      <w:divBdr>
        <w:top w:val="none" w:sz="0" w:space="0" w:color="auto"/>
        <w:left w:val="none" w:sz="0" w:space="0" w:color="auto"/>
        <w:bottom w:val="none" w:sz="0" w:space="0" w:color="auto"/>
        <w:right w:val="none" w:sz="0" w:space="0" w:color="auto"/>
      </w:divBdr>
    </w:div>
    <w:div w:id="871846879">
      <w:bodyDiv w:val="1"/>
      <w:marLeft w:val="0"/>
      <w:marRight w:val="0"/>
      <w:marTop w:val="0"/>
      <w:marBottom w:val="0"/>
      <w:divBdr>
        <w:top w:val="none" w:sz="0" w:space="0" w:color="auto"/>
        <w:left w:val="none" w:sz="0" w:space="0" w:color="auto"/>
        <w:bottom w:val="none" w:sz="0" w:space="0" w:color="auto"/>
        <w:right w:val="none" w:sz="0" w:space="0" w:color="auto"/>
      </w:divBdr>
    </w:div>
    <w:div w:id="873422656">
      <w:bodyDiv w:val="1"/>
      <w:marLeft w:val="0"/>
      <w:marRight w:val="0"/>
      <w:marTop w:val="0"/>
      <w:marBottom w:val="0"/>
      <w:divBdr>
        <w:top w:val="none" w:sz="0" w:space="0" w:color="auto"/>
        <w:left w:val="none" w:sz="0" w:space="0" w:color="auto"/>
        <w:bottom w:val="none" w:sz="0" w:space="0" w:color="auto"/>
        <w:right w:val="none" w:sz="0" w:space="0" w:color="auto"/>
      </w:divBdr>
    </w:div>
    <w:div w:id="893006085">
      <w:bodyDiv w:val="1"/>
      <w:marLeft w:val="0"/>
      <w:marRight w:val="0"/>
      <w:marTop w:val="0"/>
      <w:marBottom w:val="0"/>
      <w:divBdr>
        <w:top w:val="none" w:sz="0" w:space="0" w:color="auto"/>
        <w:left w:val="none" w:sz="0" w:space="0" w:color="auto"/>
        <w:bottom w:val="none" w:sz="0" w:space="0" w:color="auto"/>
        <w:right w:val="none" w:sz="0" w:space="0" w:color="auto"/>
      </w:divBdr>
    </w:div>
    <w:div w:id="902912438">
      <w:bodyDiv w:val="1"/>
      <w:marLeft w:val="0"/>
      <w:marRight w:val="0"/>
      <w:marTop w:val="0"/>
      <w:marBottom w:val="0"/>
      <w:divBdr>
        <w:top w:val="none" w:sz="0" w:space="0" w:color="auto"/>
        <w:left w:val="none" w:sz="0" w:space="0" w:color="auto"/>
        <w:bottom w:val="none" w:sz="0" w:space="0" w:color="auto"/>
        <w:right w:val="none" w:sz="0" w:space="0" w:color="auto"/>
      </w:divBdr>
    </w:div>
    <w:div w:id="943655719">
      <w:bodyDiv w:val="1"/>
      <w:marLeft w:val="0"/>
      <w:marRight w:val="0"/>
      <w:marTop w:val="0"/>
      <w:marBottom w:val="0"/>
      <w:divBdr>
        <w:top w:val="none" w:sz="0" w:space="0" w:color="auto"/>
        <w:left w:val="none" w:sz="0" w:space="0" w:color="auto"/>
        <w:bottom w:val="none" w:sz="0" w:space="0" w:color="auto"/>
        <w:right w:val="none" w:sz="0" w:space="0" w:color="auto"/>
      </w:divBdr>
    </w:div>
    <w:div w:id="963314104">
      <w:bodyDiv w:val="1"/>
      <w:marLeft w:val="0"/>
      <w:marRight w:val="0"/>
      <w:marTop w:val="0"/>
      <w:marBottom w:val="0"/>
      <w:divBdr>
        <w:top w:val="none" w:sz="0" w:space="0" w:color="auto"/>
        <w:left w:val="none" w:sz="0" w:space="0" w:color="auto"/>
        <w:bottom w:val="none" w:sz="0" w:space="0" w:color="auto"/>
        <w:right w:val="none" w:sz="0" w:space="0" w:color="auto"/>
      </w:divBdr>
    </w:div>
    <w:div w:id="981618838">
      <w:bodyDiv w:val="1"/>
      <w:marLeft w:val="0"/>
      <w:marRight w:val="0"/>
      <w:marTop w:val="0"/>
      <w:marBottom w:val="0"/>
      <w:divBdr>
        <w:top w:val="none" w:sz="0" w:space="0" w:color="auto"/>
        <w:left w:val="none" w:sz="0" w:space="0" w:color="auto"/>
        <w:bottom w:val="none" w:sz="0" w:space="0" w:color="auto"/>
        <w:right w:val="none" w:sz="0" w:space="0" w:color="auto"/>
      </w:divBdr>
    </w:div>
    <w:div w:id="1021664641">
      <w:bodyDiv w:val="1"/>
      <w:marLeft w:val="0"/>
      <w:marRight w:val="0"/>
      <w:marTop w:val="0"/>
      <w:marBottom w:val="0"/>
      <w:divBdr>
        <w:top w:val="none" w:sz="0" w:space="0" w:color="auto"/>
        <w:left w:val="none" w:sz="0" w:space="0" w:color="auto"/>
        <w:bottom w:val="none" w:sz="0" w:space="0" w:color="auto"/>
        <w:right w:val="none" w:sz="0" w:space="0" w:color="auto"/>
      </w:divBdr>
    </w:div>
    <w:div w:id="1023360730">
      <w:bodyDiv w:val="1"/>
      <w:marLeft w:val="0"/>
      <w:marRight w:val="0"/>
      <w:marTop w:val="0"/>
      <w:marBottom w:val="0"/>
      <w:divBdr>
        <w:top w:val="none" w:sz="0" w:space="0" w:color="auto"/>
        <w:left w:val="none" w:sz="0" w:space="0" w:color="auto"/>
        <w:bottom w:val="none" w:sz="0" w:space="0" w:color="auto"/>
        <w:right w:val="none" w:sz="0" w:space="0" w:color="auto"/>
      </w:divBdr>
    </w:div>
    <w:div w:id="1024794394">
      <w:bodyDiv w:val="1"/>
      <w:marLeft w:val="0"/>
      <w:marRight w:val="0"/>
      <w:marTop w:val="0"/>
      <w:marBottom w:val="0"/>
      <w:divBdr>
        <w:top w:val="none" w:sz="0" w:space="0" w:color="auto"/>
        <w:left w:val="none" w:sz="0" w:space="0" w:color="auto"/>
        <w:bottom w:val="none" w:sz="0" w:space="0" w:color="auto"/>
        <w:right w:val="none" w:sz="0" w:space="0" w:color="auto"/>
      </w:divBdr>
    </w:div>
    <w:div w:id="1031492137">
      <w:bodyDiv w:val="1"/>
      <w:marLeft w:val="0"/>
      <w:marRight w:val="0"/>
      <w:marTop w:val="0"/>
      <w:marBottom w:val="0"/>
      <w:divBdr>
        <w:top w:val="none" w:sz="0" w:space="0" w:color="auto"/>
        <w:left w:val="none" w:sz="0" w:space="0" w:color="auto"/>
        <w:bottom w:val="none" w:sz="0" w:space="0" w:color="auto"/>
        <w:right w:val="none" w:sz="0" w:space="0" w:color="auto"/>
      </w:divBdr>
    </w:div>
    <w:div w:id="1036153524">
      <w:bodyDiv w:val="1"/>
      <w:marLeft w:val="0"/>
      <w:marRight w:val="0"/>
      <w:marTop w:val="0"/>
      <w:marBottom w:val="0"/>
      <w:divBdr>
        <w:top w:val="none" w:sz="0" w:space="0" w:color="auto"/>
        <w:left w:val="none" w:sz="0" w:space="0" w:color="auto"/>
        <w:bottom w:val="none" w:sz="0" w:space="0" w:color="auto"/>
        <w:right w:val="none" w:sz="0" w:space="0" w:color="auto"/>
      </w:divBdr>
    </w:div>
    <w:div w:id="1052853798">
      <w:bodyDiv w:val="1"/>
      <w:marLeft w:val="0"/>
      <w:marRight w:val="0"/>
      <w:marTop w:val="0"/>
      <w:marBottom w:val="0"/>
      <w:divBdr>
        <w:top w:val="none" w:sz="0" w:space="0" w:color="auto"/>
        <w:left w:val="none" w:sz="0" w:space="0" w:color="auto"/>
        <w:bottom w:val="none" w:sz="0" w:space="0" w:color="auto"/>
        <w:right w:val="none" w:sz="0" w:space="0" w:color="auto"/>
      </w:divBdr>
    </w:div>
    <w:div w:id="1067606805">
      <w:bodyDiv w:val="1"/>
      <w:marLeft w:val="0"/>
      <w:marRight w:val="0"/>
      <w:marTop w:val="0"/>
      <w:marBottom w:val="0"/>
      <w:divBdr>
        <w:top w:val="none" w:sz="0" w:space="0" w:color="auto"/>
        <w:left w:val="none" w:sz="0" w:space="0" w:color="auto"/>
        <w:bottom w:val="none" w:sz="0" w:space="0" w:color="auto"/>
        <w:right w:val="none" w:sz="0" w:space="0" w:color="auto"/>
      </w:divBdr>
    </w:div>
    <w:div w:id="1093932902">
      <w:bodyDiv w:val="1"/>
      <w:marLeft w:val="0"/>
      <w:marRight w:val="0"/>
      <w:marTop w:val="0"/>
      <w:marBottom w:val="0"/>
      <w:divBdr>
        <w:top w:val="none" w:sz="0" w:space="0" w:color="auto"/>
        <w:left w:val="none" w:sz="0" w:space="0" w:color="auto"/>
        <w:bottom w:val="none" w:sz="0" w:space="0" w:color="auto"/>
        <w:right w:val="none" w:sz="0" w:space="0" w:color="auto"/>
      </w:divBdr>
    </w:div>
    <w:div w:id="1098870328">
      <w:bodyDiv w:val="1"/>
      <w:marLeft w:val="0"/>
      <w:marRight w:val="0"/>
      <w:marTop w:val="0"/>
      <w:marBottom w:val="0"/>
      <w:divBdr>
        <w:top w:val="none" w:sz="0" w:space="0" w:color="auto"/>
        <w:left w:val="none" w:sz="0" w:space="0" w:color="auto"/>
        <w:bottom w:val="none" w:sz="0" w:space="0" w:color="auto"/>
        <w:right w:val="none" w:sz="0" w:space="0" w:color="auto"/>
      </w:divBdr>
      <w:divsChild>
        <w:div w:id="572810616">
          <w:marLeft w:val="0"/>
          <w:marRight w:val="0"/>
          <w:marTop w:val="0"/>
          <w:marBottom w:val="0"/>
          <w:divBdr>
            <w:top w:val="none" w:sz="0" w:space="0" w:color="auto"/>
            <w:left w:val="none" w:sz="0" w:space="0" w:color="auto"/>
            <w:bottom w:val="none" w:sz="0" w:space="0" w:color="auto"/>
            <w:right w:val="none" w:sz="0" w:space="0" w:color="auto"/>
          </w:divBdr>
          <w:divsChild>
            <w:div w:id="996760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769217">
      <w:bodyDiv w:val="1"/>
      <w:marLeft w:val="0"/>
      <w:marRight w:val="0"/>
      <w:marTop w:val="0"/>
      <w:marBottom w:val="0"/>
      <w:divBdr>
        <w:top w:val="none" w:sz="0" w:space="0" w:color="auto"/>
        <w:left w:val="none" w:sz="0" w:space="0" w:color="auto"/>
        <w:bottom w:val="none" w:sz="0" w:space="0" w:color="auto"/>
        <w:right w:val="none" w:sz="0" w:space="0" w:color="auto"/>
      </w:divBdr>
    </w:div>
    <w:div w:id="1118378866">
      <w:bodyDiv w:val="1"/>
      <w:marLeft w:val="0"/>
      <w:marRight w:val="0"/>
      <w:marTop w:val="0"/>
      <w:marBottom w:val="0"/>
      <w:divBdr>
        <w:top w:val="none" w:sz="0" w:space="0" w:color="auto"/>
        <w:left w:val="none" w:sz="0" w:space="0" w:color="auto"/>
        <w:bottom w:val="none" w:sz="0" w:space="0" w:color="auto"/>
        <w:right w:val="none" w:sz="0" w:space="0" w:color="auto"/>
      </w:divBdr>
    </w:div>
    <w:div w:id="1123889427">
      <w:bodyDiv w:val="1"/>
      <w:marLeft w:val="0"/>
      <w:marRight w:val="0"/>
      <w:marTop w:val="0"/>
      <w:marBottom w:val="0"/>
      <w:divBdr>
        <w:top w:val="none" w:sz="0" w:space="0" w:color="auto"/>
        <w:left w:val="none" w:sz="0" w:space="0" w:color="auto"/>
        <w:bottom w:val="none" w:sz="0" w:space="0" w:color="auto"/>
        <w:right w:val="none" w:sz="0" w:space="0" w:color="auto"/>
      </w:divBdr>
    </w:div>
    <w:div w:id="1127701243">
      <w:bodyDiv w:val="1"/>
      <w:marLeft w:val="0"/>
      <w:marRight w:val="0"/>
      <w:marTop w:val="0"/>
      <w:marBottom w:val="0"/>
      <w:divBdr>
        <w:top w:val="none" w:sz="0" w:space="0" w:color="auto"/>
        <w:left w:val="none" w:sz="0" w:space="0" w:color="auto"/>
        <w:bottom w:val="none" w:sz="0" w:space="0" w:color="auto"/>
        <w:right w:val="none" w:sz="0" w:space="0" w:color="auto"/>
      </w:divBdr>
    </w:div>
    <w:div w:id="1131706960">
      <w:bodyDiv w:val="1"/>
      <w:marLeft w:val="0"/>
      <w:marRight w:val="0"/>
      <w:marTop w:val="0"/>
      <w:marBottom w:val="0"/>
      <w:divBdr>
        <w:top w:val="none" w:sz="0" w:space="0" w:color="auto"/>
        <w:left w:val="none" w:sz="0" w:space="0" w:color="auto"/>
        <w:bottom w:val="none" w:sz="0" w:space="0" w:color="auto"/>
        <w:right w:val="none" w:sz="0" w:space="0" w:color="auto"/>
      </w:divBdr>
    </w:div>
    <w:div w:id="1151603383">
      <w:bodyDiv w:val="1"/>
      <w:marLeft w:val="0"/>
      <w:marRight w:val="0"/>
      <w:marTop w:val="0"/>
      <w:marBottom w:val="0"/>
      <w:divBdr>
        <w:top w:val="none" w:sz="0" w:space="0" w:color="auto"/>
        <w:left w:val="none" w:sz="0" w:space="0" w:color="auto"/>
        <w:bottom w:val="none" w:sz="0" w:space="0" w:color="auto"/>
        <w:right w:val="none" w:sz="0" w:space="0" w:color="auto"/>
      </w:divBdr>
    </w:div>
    <w:div w:id="1175074698">
      <w:bodyDiv w:val="1"/>
      <w:marLeft w:val="0"/>
      <w:marRight w:val="0"/>
      <w:marTop w:val="0"/>
      <w:marBottom w:val="0"/>
      <w:divBdr>
        <w:top w:val="none" w:sz="0" w:space="0" w:color="auto"/>
        <w:left w:val="none" w:sz="0" w:space="0" w:color="auto"/>
        <w:bottom w:val="none" w:sz="0" w:space="0" w:color="auto"/>
        <w:right w:val="none" w:sz="0" w:space="0" w:color="auto"/>
      </w:divBdr>
    </w:div>
    <w:div w:id="1186019597">
      <w:bodyDiv w:val="1"/>
      <w:marLeft w:val="0"/>
      <w:marRight w:val="0"/>
      <w:marTop w:val="0"/>
      <w:marBottom w:val="0"/>
      <w:divBdr>
        <w:top w:val="none" w:sz="0" w:space="0" w:color="auto"/>
        <w:left w:val="none" w:sz="0" w:space="0" w:color="auto"/>
        <w:bottom w:val="none" w:sz="0" w:space="0" w:color="auto"/>
        <w:right w:val="none" w:sz="0" w:space="0" w:color="auto"/>
      </w:divBdr>
    </w:div>
    <w:div w:id="1191383976">
      <w:bodyDiv w:val="1"/>
      <w:marLeft w:val="0"/>
      <w:marRight w:val="0"/>
      <w:marTop w:val="0"/>
      <w:marBottom w:val="0"/>
      <w:divBdr>
        <w:top w:val="none" w:sz="0" w:space="0" w:color="auto"/>
        <w:left w:val="none" w:sz="0" w:space="0" w:color="auto"/>
        <w:bottom w:val="none" w:sz="0" w:space="0" w:color="auto"/>
        <w:right w:val="none" w:sz="0" w:space="0" w:color="auto"/>
      </w:divBdr>
    </w:div>
    <w:div w:id="1191533221">
      <w:bodyDiv w:val="1"/>
      <w:marLeft w:val="0"/>
      <w:marRight w:val="0"/>
      <w:marTop w:val="0"/>
      <w:marBottom w:val="0"/>
      <w:divBdr>
        <w:top w:val="none" w:sz="0" w:space="0" w:color="auto"/>
        <w:left w:val="none" w:sz="0" w:space="0" w:color="auto"/>
        <w:bottom w:val="none" w:sz="0" w:space="0" w:color="auto"/>
        <w:right w:val="none" w:sz="0" w:space="0" w:color="auto"/>
      </w:divBdr>
    </w:div>
    <w:div w:id="1192495395">
      <w:bodyDiv w:val="1"/>
      <w:marLeft w:val="0"/>
      <w:marRight w:val="0"/>
      <w:marTop w:val="0"/>
      <w:marBottom w:val="0"/>
      <w:divBdr>
        <w:top w:val="none" w:sz="0" w:space="0" w:color="auto"/>
        <w:left w:val="none" w:sz="0" w:space="0" w:color="auto"/>
        <w:bottom w:val="none" w:sz="0" w:space="0" w:color="auto"/>
        <w:right w:val="none" w:sz="0" w:space="0" w:color="auto"/>
      </w:divBdr>
    </w:div>
    <w:div w:id="1200623711">
      <w:bodyDiv w:val="1"/>
      <w:marLeft w:val="0"/>
      <w:marRight w:val="0"/>
      <w:marTop w:val="0"/>
      <w:marBottom w:val="0"/>
      <w:divBdr>
        <w:top w:val="none" w:sz="0" w:space="0" w:color="auto"/>
        <w:left w:val="none" w:sz="0" w:space="0" w:color="auto"/>
        <w:bottom w:val="none" w:sz="0" w:space="0" w:color="auto"/>
        <w:right w:val="none" w:sz="0" w:space="0" w:color="auto"/>
      </w:divBdr>
      <w:divsChild>
        <w:div w:id="1885479096">
          <w:marLeft w:val="0"/>
          <w:marRight w:val="0"/>
          <w:marTop w:val="0"/>
          <w:marBottom w:val="0"/>
          <w:divBdr>
            <w:top w:val="none" w:sz="0" w:space="0" w:color="auto"/>
            <w:left w:val="none" w:sz="0" w:space="0" w:color="auto"/>
            <w:bottom w:val="none" w:sz="0" w:space="0" w:color="auto"/>
            <w:right w:val="none" w:sz="0" w:space="0" w:color="auto"/>
          </w:divBdr>
          <w:divsChild>
            <w:div w:id="188930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911601">
      <w:bodyDiv w:val="1"/>
      <w:marLeft w:val="0"/>
      <w:marRight w:val="0"/>
      <w:marTop w:val="0"/>
      <w:marBottom w:val="0"/>
      <w:divBdr>
        <w:top w:val="none" w:sz="0" w:space="0" w:color="auto"/>
        <w:left w:val="none" w:sz="0" w:space="0" w:color="auto"/>
        <w:bottom w:val="none" w:sz="0" w:space="0" w:color="auto"/>
        <w:right w:val="none" w:sz="0" w:space="0" w:color="auto"/>
      </w:divBdr>
    </w:div>
    <w:div w:id="1207985859">
      <w:bodyDiv w:val="1"/>
      <w:marLeft w:val="0"/>
      <w:marRight w:val="0"/>
      <w:marTop w:val="0"/>
      <w:marBottom w:val="0"/>
      <w:divBdr>
        <w:top w:val="none" w:sz="0" w:space="0" w:color="auto"/>
        <w:left w:val="none" w:sz="0" w:space="0" w:color="auto"/>
        <w:bottom w:val="none" w:sz="0" w:space="0" w:color="auto"/>
        <w:right w:val="none" w:sz="0" w:space="0" w:color="auto"/>
      </w:divBdr>
    </w:div>
    <w:div w:id="1214537809">
      <w:bodyDiv w:val="1"/>
      <w:marLeft w:val="0"/>
      <w:marRight w:val="0"/>
      <w:marTop w:val="0"/>
      <w:marBottom w:val="0"/>
      <w:divBdr>
        <w:top w:val="none" w:sz="0" w:space="0" w:color="auto"/>
        <w:left w:val="none" w:sz="0" w:space="0" w:color="auto"/>
        <w:bottom w:val="none" w:sz="0" w:space="0" w:color="auto"/>
        <w:right w:val="none" w:sz="0" w:space="0" w:color="auto"/>
      </w:divBdr>
    </w:div>
    <w:div w:id="1220362741">
      <w:bodyDiv w:val="1"/>
      <w:marLeft w:val="0"/>
      <w:marRight w:val="0"/>
      <w:marTop w:val="0"/>
      <w:marBottom w:val="0"/>
      <w:divBdr>
        <w:top w:val="none" w:sz="0" w:space="0" w:color="auto"/>
        <w:left w:val="none" w:sz="0" w:space="0" w:color="auto"/>
        <w:bottom w:val="none" w:sz="0" w:space="0" w:color="auto"/>
        <w:right w:val="none" w:sz="0" w:space="0" w:color="auto"/>
      </w:divBdr>
    </w:div>
    <w:div w:id="1223098384">
      <w:bodyDiv w:val="1"/>
      <w:marLeft w:val="0"/>
      <w:marRight w:val="0"/>
      <w:marTop w:val="0"/>
      <w:marBottom w:val="0"/>
      <w:divBdr>
        <w:top w:val="none" w:sz="0" w:space="0" w:color="auto"/>
        <w:left w:val="none" w:sz="0" w:space="0" w:color="auto"/>
        <w:bottom w:val="none" w:sz="0" w:space="0" w:color="auto"/>
        <w:right w:val="none" w:sz="0" w:space="0" w:color="auto"/>
      </w:divBdr>
    </w:div>
    <w:div w:id="1241063678">
      <w:bodyDiv w:val="1"/>
      <w:marLeft w:val="0"/>
      <w:marRight w:val="0"/>
      <w:marTop w:val="0"/>
      <w:marBottom w:val="0"/>
      <w:divBdr>
        <w:top w:val="none" w:sz="0" w:space="0" w:color="auto"/>
        <w:left w:val="none" w:sz="0" w:space="0" w:color="auto"/>
        <w:bottom w:val="none" w:sz="0" w:space="0" w:color="auto"/>
        <w:right w:val="none" w:sz="0" w:space="0" w:color="auto"/>
      </w:divBdr>
    </w:div>
    <w:div w:id="1258054139">
      <w:bodyDiv w:val="1"/>
      <w:marLeft w:val="0"/>
      <w:marRight w:val="0"/>
      <w:marTop w:val="0"/>
      <w:marBottom w:val="0"/>
      <w:divBdr>
        <w:top w:val="none" w:sz="0" w:space="0" w:color="auto"/>
        <w:left w:val="none" w:sz="0" w:space="0" w:color="auto"/>
        <w:bottom w:val="none" w:sz="0" w:space="0" w:color="auto"/>
        <w:right w:val="none" w:sz="0" w:space="0" w:color="auto"/>
      </w:divBdr>
    </w:div>
    <w:div w:id="1260603584">
      <w:bodyDiv w:val="1"/>
      <w:marLeft w:val="0"/>
      <w:marRight w:val="0"/>
      <w:marTop w:val="0"/>
      <w:marBottom w:val="0"/>
      <w:divBdr>
        <w:top w:val="none" w:sz="0" w:space="0" w:color="auto"/>
        <w:left w:val="none" w:sz="0" w:space="0" w:color="auto"/>
        <w:bottom w:val="none" w:sz="0" w:space="0" w:color="auto"/>
        <w:right w:val="none" w:sz="0" w:space="0" w:color="auto"/>
      </w:divBdr>
    </w:div>
    <w:div w:id="1270088343">
      <w:bodyDiv w:val="1"/>
      <w:marLeft w:val="0"/>
      <w:marRight w:val="0"/>
      <w:marTop w:val="0"/>
      <w:marBottom w:val="0"/>
      <w:divBdr>
        <w:top w:val="none" w:sz="0" w:space="0" w:color="auto"/>
        <w:left w:val="none" w:sz="0" w:space="0" w:color="auto"/>
        <w:bottom w:val="none" w:sz="0" w:space="0" w:color="auto"/>
        <w:right w:val="none" w:sz="0" w:space="0" w:color="auto"/>
      </w:divBdr>
    </w:div>
    <w:div w:id="1272401710">
      <w:bodyDiv w:val="1"/>
      <w:marLeft w:val="0"/>
      <w:marRight w:val="0"/>
      <w:marTop w:val="0"/>
      <w:marBottom w:val="0"/>
      <w:divBdr>
        <w:top w:val="none" w:sz="0" w:space="0" w:color="auto"/>
        <w:left w:val="none" w:sz="0" w:space="0" w:color="auto"/>
        <w:bottom w:val="none" w:sz="0" w:space="0" w:color="auto"/>
        <w:right w:val="none" w:sz="0" w:space="0" w:color="auto"/>
      </w:divBdr>
    </w:div>
    <w:div w:id="1283537402">
      <w:bodyDiv w:val="1"/>
      <w:marLeft w:val="0"/>
      <w:marRight w:val="0"/>
      <w:marTop w:val="0"/>
      <w:marBottom w:val="0"/>
      <w:divBdr>
        <w:top w:val="none" w:sz="0" w:space="0" w:color="auto"/>
        <w:left w:val="none" w:sz="0" w:space="0" w:color="auto"/>
        <w:bottom w:val="none" w:sz="0" w:space="0" w:color="auto"/>
        <w:right w:val="none" w:sz="0" w:space="0" w:color="auto"/>
      </w:divBdr>
    </w:div>
    <w:div w:id="1285036936">
      <w:bodyDiv w:val="1"/>
      <w:marLeft w:val="0"/>
      <w:marRight w:val="0"/>
      <w:marTop w:val="0"/>
      <w:marBottom w:val="0"/>
      <w:divBdr>
        <w:top w:val="none" w:sz="0" w:space="0" w:color="auto"/>
        <w:left w:val="none" w:sz="0" w:space="0" w:color="auto"/>
        <w:bottom w:val="none" w:sz="0" w:space="0" w:color="auto"/>
        <w:right w:val="none" w:sz="0" w:space="0" w:color="auto"/>
      </w:divBdr>
    </w:div>
    <w:div w:id="1291520639">
      <w:bodyDiv w:val="1"/>
      <w:marLeft w:val="0"/>
      <w:marRight w:val="0"/>
      <w:marTop w:val="0"/>
      <w:marBottom w:val="0"/>
      <w:divBdr>
        <w:top w:val="none" w:sz="0" w:space="0" w:color="auto"/>
        <w:left w:val="none" w:sz="0" w:space="0" w:color="auto"/>
        <w:bottom w:val="none" w:sz="0" w:space="0" w:color="auto"/>
        <w:right w:val="none" w:sz="0" w:space="0" w:color="auto"/>
      </w:divBdr>
    </w:div>
    <w:div w:id="1297104026">
      <w:bodyDiv w:val="1"/>
      <w:marLeft w:val="0"/>
      <w:marRight w:val="0"/>
      <w:marTop w:val="0"/>
      <w:marBottom w:val="0"/>
      <w:divBdr>
        <w:top w:val="none" w:sz="0" w:space="0" w:color="auto"/>
        <w:left w:val="none" w:sz="0" w:space="0" w:color="auto"/>
        <w:bottom w:val="none" w:sz="0" w:space="0" w:color="auto"/>
        <w:right w:val="none" w:sz="0" w:space="0" w:color="auto"/>
      </w:divBdr>
    </w:div>
    <w:div w:id="1314485358">
      <w:bodyDiv w:val="1"/>
      <w:marLeft w:val="0"/>
      <w:marRight w:val="0"/>
      <w:marTop w:val="0"/>
      <w:marBottom w:val="0"/>
      <w:divBdr>
        <w:top w:val="none" w:sz="0" w:space="0" w:color="auto"/>
        <w:left w:val="none" w:sz="0" w:space="0" w:color="auto"/>
        <w:bottom w:val="none" w:sz="0" w:space="0" w:color="auto"/>
        <w:right w:val="none" w:sz="0" w:space="0" w:color="auto"/>
      </w:divBdr>
    </w:div>
    <w:div w:id="1321695839">
      <w:bodyDiv w:val="1"/>
      <w:marLeft w:val="0"/>
      <w:marRight w:val="0"/>
      <w:marTop w:val="0"/>
      <w:marBottom w:val="0"/>
      <w:divBdr>
        <w:top w:val="none" w:sz="0" w:space="0" w:color="auto"/>
        <w:left w:val="none" w:sz="0" w:space="0" w:color="auto"/>
        <w:bottom w:val="none" w:sz="0" w:space="0" w:color="auto"/>
        <w:right w:val="none" w:sz="0" w:space="0" w:color="auto"/>
      </w:divBdr>
    </w:div>
    <w:div w:id="1346789784">
      <w:bodyDiv w:val="1"/>
      <w:marLeft w:val="0"/>
      <w:marRight w:val="0"/>
      <w:marTop w:val="0"/>
      <w:marBottom w:val="0"/>
      <w:divBdr>
        <w:top w:val="none" w:sz="0" w:space="0" w:color="auto"/>
        <w:left w:val="none" w:sz="0" w:space="0" w:color="auto"/>
        <w:bottom w:val="none" w:sz="0" w:space="0" w:color="auto"/>
        <w:right w:val="none" w:sz="0" w:space="0" w:color="auto"/>
      </w:divBdr>
    </w:div>
    <w:div w:id="1367024480">
      <w:bodyDiv w:val="1"/>
      <w:marLeft w:val="0"/>
      <w:marRight w:val="0"/>
      <w:marTop w:val="0"/>
      <w:marBottom w:val="0"/>
      <w:divBdr>
        <w:top w:val="none" w:sz="0" w:space="0" w:color="auto"/>
        <w:left w:val="none" w:sz="0" w:space="0" w:color="auto"/>
        <w:bottom w:val="none" w:sz="0" w:space="0" w:color="auto"/>
        <w:right w:val="none" w:sz="0" w:space="0" w:color="auto"/>
      </w:divBdr>
    </w:div>
    <w:div w:id="1369797439">
      <w:bodyDiv w:val="1"/>
      <w:marLeft w:val="0"/>
      <w:marRight w:val="0"/>
      <w:marTop w:val="0"/>
      <w:marBottom w:val="0"/>
      <w:divBdr>
        <w:top w:val="none" w:sz="0" w:space="0" w:color="auto"/>
        <w:left w:val="none" w:sz="0" w:space="0" w:color="auto"/>
        <w:bottom w:val="none" w:sz="0" w:space="0" w:color="auto"/>
        <w:right w:val="none" w:sz="0" w:space="0" w:color="auto"/>
      </w:divBdr>
    </w:div>
    <w:div w:id="1370185939">
      <w:bodyDiv w:val="1"/>
      <w:marLeft w:val="0"/>
      <w:marRight w:val="0"/>
      <w:marTop w:val="0"/>
      <w:marBottom w:val="0"/>
      <w:divBdr>
        <w:top w:val="none" w:sz="0" w:space="0" w:color="auto"/>
        <w:left w:val="none" w:sz="0" w:space="0" w:color="auto"/>
        <w:bottom w:val="none" w:sz="0" w:space="0" w:color="auto"/>
        <w:right w:val="none" w:sz="0" w:space="0" w:color="auto"/>
      </w:divBdr>
    </w:div>
    <w:div w:id="1379092381">
      <w:bodyDiv w:val="1"/>
      <w:marLeft w:val="0"/>
      <w:marRight w:val="0"/>
      <w:marTop w:val="0"/>
      <w:marBottom w:val="0"/>
      <w:divBdr>
        <w:top w:val="none" w:sz="0" w:space="0" w:color="auto"/>
        <w:left w:val="none" w:sz="0" w:space="0" w:color="auto"/>
        <w:bottom w:val="none" w:sz="0" w:space="0" w:color="auto"/>
        <w:right w:val="none" w:sz="0" w:space="0" w:color="auto"/>
      </w:divBdr>
    </w:div>
    <w:div w:id="1409764982">
      <w:bodyDiv w:val="1"/>
      <w:marLeft w:val="0"/>
      <w:marRight w:val="0"/>
      <w:marTop w:val="0"/>
      <w:marBottom w:val="0"/>
      <w:divBdr>
        <w:top w:val="none" w:sz="0" w:space="0" w:color="auto"/>
        <w:left w:val="none" w:sz="0" w:space="0" w:color="auto"/>
        <w:bottom w:val="none" w:sz="0" w:space="0" w:color="auto"/>
        <w:right w:val="none" w:sz="0" w:space="0" w:color="auto"/>
      </w:divBdr>
    </w:div>
    <w:div w:id="1431586804">
      <w:bodyDiv w:val="1"/>
      <w:marLeft w:val="0"/>
      <w:marRight w:val="0"/>
      <w:marTop w:val="0"/>
      <w:marBottom w:val="0"/>
      <w:divBdr>
        <w:top w:val="none" w:sz="0" w:space="0" w:color="auto"/>
        <w:left w:val="none" w:sz="0" w:space="0" w:color="auto"/>
        <w:bottom w:val="none" w:sz="0" w:space="0" w:color="auto"/>
        <w:right w:val="none" w:sz="0" w:space="0" w:color="auto"/>
      </w:divBdr>
    </w:div>
    <w:div w:id="1431852070">
      <w:bodyDiv w:val="1"/>
      <w:marLeft w:val="0"/>
      <w:marRight w:val="0"/>
      <w:marTop w:val="0"/>
      <w:marBottom w:val="0"/>
      <w:divBdr>
        <w:top w:val="none" w:sz="0" w:space="0" w:color="auto"/>
        <w:left w:val="none" w:sz="0" w:space="0" w:color="auto"/>
        <w:bottom w:val="none" w:sz="0" w:space="0" w:color="auto"/>
        <w:right w:val="none" w:sz="0" w:space="0" w:color="auto"/>
      </w:divBdr>
    </w:div>
    <w:div w:id="1476604671">
      <w:bodyDiv w:val="1"/>
      <w:marLeft w:val="0"/>
      <w:marRight w:val="0"/>
      <w:marTop w:val="0"/>
      <w:marBottom w:val="0"/>
      <w:divBdr>
        <w:top w:val="none" w:sz="0" w:space="0" w:color="auto"/>
        <w:left w:val="none" w:sz="0" w:space="0" w:color="auto"/>
        <w:bottom w:val="none" w:sz="0" w:space="0" w:color="auto"/>
        <w:right w:val="none" w:sz="0" w:space="0" w:color="auto"/>
      </w:divBdr>
    </w:div>
    <w:div w:id="1485389834">
      <w:bodyDiv w:val="1"/>
      <w:marLeft w:val="0"/>
      <w:marRight w:val="0"/>
      <w:marTop w:val="0"/>
      <w:marBottom w:val="0"/>
      <w:divBdr>
        <w:top w:val="none" w:sz="0" w:space="0" w:color="auto"/>
        <w:left w:val="none" w:sz="0" w:space="0" w:color="auto"/>
        <w:bottom w:val="none" w:sz="0" w:space="0" w:color="auto"/>
        <w:right w:val="none" w:sz="0" w:space="0" w:color="auto"/>
      </w:divBdr>
    </w:div>
    <w:div w:id="1489327228">
      <w:bodyDiv w:val="1"/>
      <w:marLeft w:val="0"/>
      <w:marRight w:val="0"/>
      <w:marTop w:val="0"/>
      <w:marBottom w:val="0"/>
      <w:divBdr>
        <w:top w:val="none" w:sz="0" w:space="0" w:color="auto"/>
        <w:left w:val="none" w:sz="0" w:space="0" w:color="auto"/>
        <w:bottom w:val="none" w:sz="0" w:space="0" w:color="auto"/>
        <w:right w:val="none" w:sz="0" w:space="0" w:color="auto"/>
      </w:divBdr>
      <w:divsChild>
        <w:div w:id="1664814108">
          <w:marLeft w:val="0"/>
          <w:marRight w:val="0"/>
          <w:marTop w:val="0"/>
          <w:marBottom w:val="0"/>
          <w:divBdr>
            <w:top w:val="none" w:sz="0" w:space="0" w:color="auto"/>
            <w:left w:val="none" w:sz="0" w:space="0" w:color="auto"/>
            <w:bottom w:val="none" w:sz="0" w:space="0" w:color="auto"/>
            <w:right w:val="none" w:sz="0" w:space="0" w:color="auto"/>
          </w:divBdr>
        </w:div>
        <w:div w:id="193731984">
          <w:marLeft w:val="0"/>
          <w:marRight w:val="0"/>
          <w:marTop w:val="0"/>
          <w:marBottom w:val="0"/>
          <w:divBdr>
            <w:top w:val="none" w:sz="0" w:space="0" w:color="auto"/>
            <w:left w:val="none" w:sz="0" w:space="0" w:color="auto"/>
            <w:bottom w:val="none" w:sz="0" w:space="0" w:color="auto"/>
            <w:right w:val="none" w:sz="0" w:space="0" w:color="auto"/>
          </w:divBdr>
        </w:div>
        <w:div w:id="775061198">
          <w:marLeft w:val="0"/>
          <w:marRight w:val="0"/>
          <w:marTop w:val="0"/>
          <w:marBottom w:val="0"/>
          <w:divBdr>
            <w:top w:val="none" w:sz="0" w:space="0" w:color="auto"/>
            <w:left w:val="none" w:sz="0" w:space="0" w:color="auto"/>
            <w:bottom w:val="none" w:sz="0" w:space="0" w:color="auto"/>
            <w:right w:val="none" w:sz="0" w:space="0" w:color="auto"/>
          </w:divBdr>
        </w:div>
        <w:div w:id="1144271267">
          <w:marLeft w:val="0"/>
          <w:marRight w:val="0"/>
          <w:marTop w:val="0"/>
          <w:marBottom w:val="0"/>
          <w:divBdr>
            <w:top w:val="none" w:sz="0" w:space="0" w:color="auto"/>
            <w:left w:val="none" w:sz="0" w:space="0" w:color="auto"/>
            <w:bottom w:val="none" w:sz="0" w:space="0" w:color="auto"/>
            <w:right w:val="none" w:sz="0" w:space="0" w:color="auto"/>
          </w:divBdr>
        </w:div>
        <w:div w:id="1396706247">
          <w:marLeft w:val="0"/>
          <w:marRight w:val="0"/>
          <w:marTop w:val="0"/>
          <w:marBottom w:val="0"/>
          <w:divBdr>
            <w:top w:val="none" w:sz="0" w:space="0" w:color="auto"/>
            <w:left w:val="none" w:sz="0" w:space="0" w:color="auto"/>
            <w:bottom w:val="none" w:sz="0" w:space="0" w:color="auto"/>
            <w:right w:val="none" w:sz="0" w:space="0" w:color="auto"/>
          </w:divBdr>
        </w:div>
        <w:div w:id="1869445590">
          <w:marLeft w:val="0"/>
          <w:marRight w:val="0"/>
          <w:marTop w:val="0"/>
          <w:marBottom w:val="0"/>
          <w:divBdr>
            <w:top w:val="none" w:sz="0" w:space="0" w:color="auto"/>
            <w:left w:val="none" w:sz="0" w:space="0" w:color="auto"/>
            <w:bottom w:val="none" w:sz="0" w:space="0" w:color="auto"/>
            <w:right w:val="none" w:sz="0" w:space="0" w:color="auto"/>
          </w:divBdr>
        </w:div>
        <w:div w:id="721102845">
          <w:marLeft w:val="0"/>
          <w:marRight w:val="0"/>
          <w:marTop w:val="0"/>
          <w:marBottom w:val="0"/>
          <w:divBdr>
            <w:top w:val="none" w:sz="0" w:space="0" w:color="auto"/>
            <w:left w:val="none" w:sz="0" w:space="0" w:color="auto"/>
            <w:bottom w:val="none" w:sz="0" w:space="0" w:color="auto"/>
            <w:right w:val="none" w:sz="0" w:space="0" w:color="auto"/>
          </w:divBdr>
        </w:div>
        <w:div w:id="491681209">
          <w:marLeft w:val="0"/>
          <w:marRight w:val="0"/>
          <w:marTop w:val="0"/>
          <w:marBottom w:val="0"/>
          <w:divBdr>
            <w:top w:val="none" w:sz="0" w:space="0" w:color="auto"/>
            <w:left w:val="none" w:sz="0" w:space="0" w:color="auto"/>
            <w:bottom w:val="none" w:sz="0" w:space="0" w:color="auto"/>
            <w:right w:val="none" w:sz="0" w:space="0" w:color="auto"/>
          </w:divBdr>
        </w:div>
      </w:divsChild>
    </w:div>
    <w:div w:id="1492793448">
      <w:bodyDiv w:val="1"/>
      <w:marLeft w:val="0"/>
      <w:marRight w:val="0"/>
      <w:marTop w:val="0"/>
      <w:marBottom w:val="0"/>
      <w:divBdr>
        <w:top w:val="none" w:sz="0" w:space="0" w:color="auto"/>
        <w:left w:val="none" w:sz="0" w:space="0" w:color="auto"/>
        <w:bottom w:val="none" w:sz="0" w:space="0" w:color="auto"/>
        <w:right w:val="none" w:sz="0" w:space="0" w:color="auto"/>
      </w:divBdr>
    </w:div>
    <w:div w:id="1495490685">
      <w:bodyDiv w:val="1"/>
      <w:marLeft w:val="0"/>
      <w:marRight w:val="0"/>
      <w:marTop w:val="0"/>
      <w:marBottom w:val="0"/>
      <w:divBdr>
        <w:top w:val="none" w:sz="0" w:space="0" w:color="auto"/>
        <w:left w:val="none" w:sz="0" w:space="0" w:color="auto"/>
        <w:bottom w:val="none" w:sz="0" w:space="0" w:color="auto"/>
        <w:right w:val="none" w:sz="0" w:space="0" w:color="auto"/>
      </w:divBdr>
    </w:div>
    <w:div w:id="1499809374">
      <w:bodyDiv w:val="1"/>
      <w:marLeft w:val="0"/>
      <w:marRight w:val="0"/>
      <w:marTop w:val="0"/>
      <w:marBottom w:val="0"/>
      <w:divBdr>
        <w:top w:val="none" w:sz="0" w:space="0" w:color="auto"/>
        <w:left w:val="none" w:sz="0" w:space="0" w:color="auto"/>
        <w:bottom w:val="none" w:sz="0" w:space="0" w:color="auto"/>
        <w:right w:val="none" w:sz="0" w:space="0" w:color="auto"/>
      </w:divBdr>
    </w:div>
    <w:div w:id="1503466266">
      <w:bodyDiv w:val="1"/>
      <w:marLeft w:val="0"/>
      <w:marRight w:val="0"/>
      <w:marTop w:val="0"/>
      <w:marBottom w:val="0"/>
      <w:divBdr>
        <w:top w:val="none" w:sz="0" w:space="0" w:color="auto"/>
        <w:left w:val="none" w:sz="0" w:space="0" w:color="auto"/>
        <w:bottom w:val="none" w:sz="0" w:space="0" w:color="auto"/>
        <w:right w:val="none" w:sz="0" w:space="0" w:color="auto"/>
      </w:divBdr>
    </w:div>
    <w:div w:id="1512330594">
      <w:bodyDiv w:val="1"/>
      <w:marLeft w:val="0"/>
      <w:marRight w:val="0"/>
      <w:marTop w:val="0"/>
      <w:marBottom w:val="0"/>
      <w:divBdr>
        <w:top w:val="none" w:sz="0" w:space="0" w:color="auto"/>
        <w:left w:val="none" w:sz="0" w:space="0" w:color="auto"/>
        <w:bottom w:val="none" w:sz="0" w:space="0" w:color="auto"/>
        <w:right w:val="none" w:sz="0" w:space="0" w:color="auto"/>
      </w:divBdr>
    </w:div>
    <w:div w:id="1525440696">
      <w:bodyDiv w:val="1"/>
      <w:marLeft w:val="0"/>
      <w:marRight w:val="0"/>
      <w:marTop w:val="0"/>
      <w:marBottom w:val="0"/>
      <w:divBdr>
        <w:top w:val="none" w:sz="0" w:space="0" w:color="auto"/>
        <w:left w:val="none" w:sz="0" w:space="0" w:color="auto"/>
        <w:bottom w:val="none" w:sz="0" w:space="0" w:color="auto"/>
        <w:right w:val="none" w:sz="0" w:space="0" w:color="auto"/>
      </w:divBdr>
    </w:div>
    <w:div w:id="1535773745">
      <w:bodyDiv w:val="1"/>
      <w:marLeft w:val="0"/>
      <w:marRight w:val="0"/>
      <w:marTop w:val="0"/>
      <w:marBottom w:val="0"/>
      <w:divBdr>
        <w:top w:val="none" w:sz="0" w:space="0" w:color="auto"/>
        <w:left w:val="none" w:sz="0" w:space="0" w:color="auto"/>
        <w:bottom w:val="none" w:sz="0" w:space="0" w:color="auto"/>
        <w:right w:val="none" w:sz="0" w:space="0" w:color="auto"/>
      </w:divBdr>
    </w:div>
    <w:div w:id="1541743838">
      <w:bodyDiv w:val="1"/>
      <w:marLeft w:val="0"/>
      <w:marRight w:val="0"/>
      <w:marTop w:val="0"/>
      <w:marBottom w:val="0"/>
      <w:divBdr>
        <w:top w:val="none" w:sz="0" w:space="0" w:color="auto"/>
        <w:left w:val="none" w:sz="0" w:space="0" w:color="auto"/>
        <w:bottom w:val="none" w:sz="0" w:space="0" w:color="auto"/>
        <w:right w:val="none" w:sz="0" w:space="0" w:color="auto"/>
      </w:divBdr>
    </w:div>
    <w:div w:id="1551379630">
      <w:bodyDiv w:val="1"/>
      <w:marLeft w:val="0"/>
      <w:marRight w:val="0"/>
      <w:marTop w:val="0"/>
      <w:marBottom w:val="0"/>
      <w:divBdr>
        <w:top w:val="none" w:sz="0" w:space="0" w:color="auto"/>
        <w:left w:val="none" w:sz="0" w:space="0" w:color="auto"/>
        <w:bottom w:val="none" w:sz="0" w:space="0" w:color="auto"/>
        <w:right w:val="none" w:sz="0" w:space="0" w:color="auto"/>
      </w:divBdr>
    </w:div>
    <w:div w:id="1554611905">
      <w:bodyDiv w:val="1"/>
      <w:marLeft w:val="0"/>
      <w:marRight w:val="0"/>
      <w:marTop w:val="0"/>
      <w:marBottom w:val="0"/>
      <w:divBdr>
        <w:top w:val="none" w:sz="0" w:space="0" w:color="auto"/>
        <w:left w:val="none" w:sz="0" w:space="0" w:color="auto"/>
        <w:bottom w:val="none" w:sz="0" w:space="0" w:color="auto"/>
        <w:right w:val="none" w:sz="0" w:space="0" w:color="auto"/>
      </w:divBdr>
    </w:div>
    <w:div w:id="1570384575">
      <w:bodyDiv w:val="1"/>
      <w:marLeft w:val="0"/>
      <w:marRight w:val="0"/>
      <w:marTop w:val="0"/>
      <w:marBottom w:val="0"/>
      <w:divBdr>
        <w:top w:val="none" w:sz="0" w:space="0" w:color="auto"/>
        <w:left w:val="none" w:sz="0" w:space="0" w:color="auto"/>
        <w:bottom w:val="none" w:sz="0" w:space="0" w:color="auto"/>
        <w:right w:val="none" w:sz="0" w:space="0" w:color="auto"/>
      </w:divBdr>
    </w:div>
    <w:div w:id="1586457985">
      <w:bodyDiv w:val="1"/>
      <w:marLeft w:val="0"/>
      <w:marRight w:val="0"/>
      <w:marTop w:val="0"/>
      <w:marBottom w:val="0"/>
      <w:divBdr>
        <w:top w:val="none" w:sz="0" w:space="0" w:color="auto"/>
        <w:left w:val="none" w:sz="0" w:space="0" w:color="auto"/>
        <w:bottom w:val="none" w:sz="0" w:space="0" w:color="auto"/>
        <w:right w:val="none" w:sz="0" w:space="0" w:color="auto"/>
      </w:divBdr>
    </w:div>
    <w:div w:id="1643804022">
      <w:bodyDiv w:val="1"/>
      <w:marLeft w:val="0"/>
      <w:marRight w:val="0"/>
      <w:marTop w:val="0"/>
      <w:marBottom w:val="0"/>
      <w:divBdr>
        <w:top w:val="none" w:sz="0" w:space="0" w:color="auto"/>
        <w:left w:val="none" w:sz="0" w:space="0" w:color="auto"/>
        <w:bottom w:val="none" w:sz="0" w:space="0" w:color="auto"/>
        <w:right w:val="none" w:sz="0" w:space="0" w:color="auto"/>
      </w:divBdr>
    </w:div>
    <w:div w:id="1658071222">
      <w:bodyDiv w:val="1"/>
      <w:marLeft w:val="0"/>
      <w:marRight w:val="0"/>
      <w:marTop w:val="0"/>
      <w:marBottom w:val="0"/>
      <w:divBdr>
        <w:top w:val="none" w:sz="0" w:space="0" w:color="auto"/>
        <w:left w:val="none" w:sz="0" w:space="0" w:color="auto"/>
        <w:bottom w:val="none" w:sz="0" w:space="0" w:color="auto"/>
        <w:right w:val="none" w:sz="0" w:space="0" w:color="auto"/>
      </w:divBdr>
    </w:div>
    <w:div w:id="1671057938">
      <w:bodyDiv w:val="1"/>
      <w:marLeft w:val="0"/>
      <w:marRight w:val="0"/>
      <w:marTop w:val="0"/>
      <w:marBottom w:val="0"/>
      <w:divBdr>
        <w:top w:val="none" w:sz="0" w:space="0" w:color="auto"/>
        <w:left w:val="none" w:sz="0" w:space="0" w:color="auto"/>
        <w:bottom w:val="none" w:sz="0" w:space="0" w:color="auto"/>
        <w:right w:val="none" w:sz="0" w:space="0" w:color="auto"/>
      </w:divBdr>
    </w:div>
    <w:div w:id="1674065131">
      <w:bodyDiv w:val="1"/>
      <w:marLeft w:val="0"/>
      <w:marRight w:val="0"/>
      <w:marTop w:val="0"/>
      <w:marBottom w:val="0"/>
      <w:divBdr>
        <w:top w:val="none" w:sz="0" w:space="0" w:color="auto"/>
        <w:left w:val="none" w:sz="0" w:space="0" w:color="auto"/>
        <w:bottom w:val="none" w:sz="0" w:space="0" w:color="auto"/>
        <w:right w:val="none" w:sz="0" w:space="0" w:color="auto"/>
      </w:divBdr>
    </w:div>
    <w:div w:id="1678730604">
      <w:bodyDiv w:val="1"/>
      <w:marLeft w:val="0"/>
      <w:marRight w:val="0"/>
      <w:marTop w:val="0"/>
      <w:marBottom w:val="0"/>
      <w:divBdr>
        <w:top w:val="none" w:sz="0" w:space="0" w:color="auto"/>
        <w:left w:val="none" w:sz="0" w:space="0" w:color="auto"/>
        <w:bottom w:val="none" w:sz="0" w:space="0" w:color="auto"/>
        <w:right w:val="none" w:sz="0" w:space="0" w:color="auto"/>
      </w:divBdr>
    </w:div>
    <w:div w:id="1683818153">
      <w:bodyDiv w:val="1"/>
      <w:marLeft w:val="0"/>
      <w:marRight w:val="0"/>
      <w:marTop w:val="0"/>
      <w:marBottom w:val="0"/>
      <w:divBdr>
        <w:top w:val="none" w:sz="0" w:space="0" w:color="auto"/>
        <w:left w:val="none" w:sz="0" w:space="0" w:color="auto"/>
        <w:bottom w:val="none" w:sz="0" w:space="0" w:color="auto"/>
        <w:right w:val="none" w:sz="0" w:space="0" w:color="auto"/>
      </w:divBdr>
    </w:div>
    <w:div w:id="1696881974">
      <w:bodyDiv w:val="1"/>
      <w:marLeft w:val="0"/>
      <w:marRight w:val="0"/>
      <w:marTop w:val="0"/>
      <w:marBottom w:val="0"/>
      <w:divBdr>
        <w:top w:val="none" w:sz="0" w:space="0" w:color="auto"/>
        <w:left w:val="none" w:sz="0" w:space="0" w:color="auto"/>
        <w:bottom w:val="none" w:sz="0" w:space="0" w:color="auto"/>
        <w:right w:val="none" w:sz="0" w:space="0" w:color="auto"/>
      </w:divBdr>
    </w:div>
    <w:div w:id="1698776413">
      <w:bodyDiv w:val="1"/>
      <w:marLeft w:val="0"/>
      <w:marRight w:val="0"/>
      <w:marTop w:val="0"/>
      <w:marBottom w:val="0"/>
      <w:divBdr>
        <w:top w:val="none" w:sz="0" w:space="0" w:color="auto"/>
        <w:left w:val="none" w:sz="0" w:space="0" w:color="auto"/>
        <w:bottom w:val="none" w:sz="0" w:space="0" w:color="auto"/>
        <w:right w:val="none" w:sz="0" w:space="0" w:color="auto"/>
      </w:divBdr>
    </w:div>
    <w:div w:id="1710227991">
      <w:bodyDiv w:val="1"/>
      <w:marLeft w:val="0"/>
      <w:marRight w:val="0"/>
      <w:marTop w:val="0"/>
      <w:marBottom w:val="0"/>
      <w:divBdr>
        <w:top w:val="none" w:sz="0" w:space="0" w:color="auto"/>
        <w:left w:val="none" w:sz="0" w:space="0" w:color="auto"/>
        <w:bottom w:val="none" w:sz="0" w:space="0" w:color="auto"/>
        <w:right w:val="none" w:sz="0" w:space="0" w:color="auto"/>
      </w:divBdr>
    </w:div>
    <w:div w:id="1720397222">
      <w:bodyDiv w:val="1"/>
      <w:marLeft w:val="0"/>
      <w:marRight w:val="0"/>
      <w:marTop w:val="0"/>
      <w:marBottom w:val="0"/>
      <w:divBdr>
        <w:top w:val="none" w:sz="0" w:space="0" w:color="auto"/>
        <w:left w:val="none" w:sz="0" w:space="0" w:color="auto"/>
        <w:bottom w:val="none" w:sz="0" w:space="0" w:color="auto"/>
        <w:right w:val="none" w:sz="0" w:space="0" w:color="auto"/>
      </w:divBdr>
    </w:div>
    <w:div w:id="1737825403">
      <w:bodyDiv w:val="1"/>
      <w:marLeft w:val="0"/>
      <w:marRight w:val="0"/>
      <w:marTop w:val="0"/>
      <w:marBottom w:val="0"/>
      <w:divBdr>
        <w:top w:val="none" w:sz="0" w:space="0" w:color="auto"/>
        <w:left w:val="none" w:sz="0" w:space="0" w:color="auto"/>
        <w:bottom w:val="none" w:sz="0" w:space="0" w:color="auto"/>
        <w:right w:val="none" w:sz="0" w:space="0" w:color="auto"/>
      </w:divBdr>
    </w:div>
    <w:div w:id="1743984620">
      <w:bodyDiv w:val="1"/>
      <w:marLeft w:val="0"/>
      <w:marRight w:val="0"/>
      <w:marTop w:val="0"/>
      <w:marBottom w:val="0"/>
      <w:divBdr>
        <w:top w:val="none" w:sz="0" w:space="0" w:color="auto"/>
        <w:left w:val="none" w:sz="0" w:space="0" w:color="auto"/>
        <w:bottom w:val="none" w:sz="0" w:space="0" w:color="auto"/>
        <w:right w:val="none" w:sz="0" w:space="0" w:color="auto"/>
      </w:divBdr>
    </w:div>
    <w:div w:id="1766922165">
      <w:bodyDiv w:val="1"/>
      <w:marLeft w:val="0"/>
      <w:marRight w:val="0"/>
      <w:marTop w:val="0"/>
      <w:marBottom w:val="0"/>
      <w:divBdr>
        <w:top w:val="none" w:sz="0" w:space="0" w:color="auto"/>
        <w:left w:val="none" w:sz="0" w:space="0" w:color="auto"/>
        <w:bottom w:val="none" w:sz="0" w:space="0" w:color="auto"/>
        <w:right w:val="none" w:sz="0" w:space="0" w:color="auto"/>
      </w:divBdr>
    </w:div>
    <w:div w:id="1768425461">
      <w:bodyDiv w:val="1"/>
      <w:marLeft w:val="0"/>
      <w:marRight w:val="0"/>
      <w:marTop w:val="0"/>
      <w:marBottom w:val="0"/>
      <w:divBdr>
        <w:top w:val="none" w:sz="0" w:space="0" w:color="auto"/>
        <w:left w:val="none" w:sz="0" w:space="0" w:color="auto"/>
        <w:bottom w:val="none" w:sz="0" w:space="0" w:color="auto"/>
        <w:right w:val="none" w:sz="0" w:space="0" w:color="auto"/>
      </w:divBdr>
    </w:div>
    <w:div w:id="1776247572">
      <w:bodyDiv w:val="1"/>
      <w:marLeft w:val="0"/>
      <w:marRight w:val="0"/>
      <w:marTop w:val="0"/>
      <w:marBottom w:val="0"/>
      <w:divBdr>
        <w:top w:val="none" w:sz="0" w:space="0" w:color="auto"/>
        <w:left w:val="none" w:sz="0" w:space="0" w:color="auto"/>
        <w:bottom w:val="none" w:sz="0" w:space="0" w:color="auto"/>
        <w:right w:val="none" w:sz="0" w:space="0" w:color="auto"/>
      </w:divBdr>
    </w:div>
    <w:div w:id="1791044859">
      <w:bodyDiv w:val="1"/>
      <w:marLeft w:val="0"/>
      <w:marRight w:val="0"/>
      <w:marTop w:val="0"/>
      <w:marBottom w:val="0"/>
      <w:divBdr>
        <w:top w:val="none" w:sz="0" w:space="0" w:color="auto"/>
        <w:left w:val="none" w:sz="0" w:space="0" w:color="auto"/>
        <w:bottom w:val="none" w:sz="0" w:space="0" w:color="auto"/>
        <w:right w:val="none" w:sz="0" w:space="0" w:color="auto"/>
      </w:divBdr>
    </w:div>
    <w:div w:id="1809586637">
      <w:bodyDiv w:val="1"/>
      <w:marLeft w:val="0"/>
      <w:marRight w:val="0"/>
      <w:marTop w:val="0"/>
      <w:marBottom w:val="0"/>
      <w:divBdr>
        <w:top w:val="none" w:sz="0" w:space="0" w:color="auto"/>
        <w:left w:val="none" w:sz="0" w:space="0" w:color="auto"/>
        <w:bottom w:val="none" w:sz="0" w:space="0" w:color="auto"/>
        <w:right w:val="none" w:sz="0" w:space="0" w:color="auto"/>
      </w:divBdr>
    </w:div>
    <w:div w:id="1813712745">
      <w:bodyDiv w:val="1"/>
      <w:marLeft w:val="0"/>
      <w:marRight w:val="0"/>
      <w:marTop w:val="0"/>
      <w:marBottom w:val="0"/>
      <w:divBdr>
        <w:top w:val="none" w:sz="0" w:space="0" w:color="auto"/>
        <w:left w:val="none" w:sz="0" w:space="0" w:color="auto"/>
        <w:bottom w:val="none" w:sz="0" w:space="0" w:color="auto"/>
        <w:right w:val="none" w:sz="0" w:space="0" w:color="auto"/>
      </w:divBdr>
    </w:div>
    <w:div w:id="1834373342">
      <w:bodyDiv w:val="1"/>
      <w:marLeft w:val="0"/>
      <w:marRight w:val="0"/>
      <w:marTop w:val="0"/>
      <w:marBottom w:val="0"/>
      <w:divBdr>
        <w:top w:val="none" w:sz="0" w:space="0" w:color="auto"/>
        <w:left w:val="none" w:sz="0" w:space="0" w:color="auto"/>
        <w:bottom w:val="none" w:sz="0" w:space="0" w:color="auto"/>
        <w:right w:val="none" w:sz="0" w:space="0" w:color="auto"/>
      </w:divBdr>
    </w:div>
    <w:div w:id="1835755738">
      <w:bodyDiv w:val="1"/>
      <w:marLeft w:val="0"/>
      <w:marRight w:val="0"/>
      <w:marTop w:val="0"/>
      <w:marBottom w:val="0"/>
      <w:divBdr>
        <w:top w:val="none" w:sz="0" w:space="0" w:color="auto"/>
        <w:left w:val="none" w:sz="0" w:space="0" w:color="auto"/>
        <w:bottom w:val="none" w:sz="0" w:space="0" w:color="auto"/>
        <w:right w:val="none" w:sz="0" w:space="0" w:color="auto"/>
      </w:divBdr>
    </w:div>
    <w:div w:id="1864434803">
      <w:bodyDiv w:val="1"/>
      <w:marLeft w:val="0"/>
      <w:marRight w:val="0"/>
      <w:marTop w:val="0"/>
      <w:marBottom w:val="0"/>
      <w:divBdr>
        <w:top w:val="none" w:sz="0" w:space="0" w:color="auto"/>
        <w:left w:val="none" w:sz="0" w:space="0" w:color="auto"/>
        <w:bottom w:val="none" w:sz="0" w:space="0" w:color="auto"/>
        <w:right w:val="none" w:sz="0" w:space="0" w:color="auto"/>
      </w:divBdr>
    </w:div>
    <w:div w:id="1891725544">
      <w:bodyDiv w:val="1"/>
      <w:marLeft w:val="0"/>
      <w:marRight w:val="0"/>
      <w:marTop w:val="0"/>
      <w:marBottom w:val="0"/>
      <w:divBdr>
        <w:top w:val="none" w:sz="0" w:space="0" w:color="auto"/>
        <w:left w:val="none" w:sz="0" w:space="0" w:color="auto"/>
        <w:bottom w:val="none" w:sz="0" w:space="0" w:color="auto"/>
        <w:right w:val="none" w:sz="0" w:space="0" w:color="auto"/>
      </w:divBdr>
    </w:div>
    <w:div w:id="1893809994">
      <w:bodyDiv w:val="1"/>
      <w:marLeft w:val="0"/>
      <w:marRight w:val="0"/>
      <w:marTop w:val="0"/>
      <w:marBottom w:val="0"/>
      <w:divBdr>
        <w:top w:val="none" w:sz="0" w:space="0" w:color="auto"/>
        <w:left w:val="none" w:sz="0" w:space="0" w:color="auto"/>
        <w:bottom w:val="none" w:sz="0" w:space="0" w:color="auto"/>
        <w:right w:val="none" w:sz="0" w:space="0" w:color="auto"/>
      </w:divBdr>
    </w:div>
    <w:div w:id="1900164665">
      <w:bodyDiv w:val="1"/>
      <w:marLeft w:val="0"/>
      <w:marRight w:val="0"/>
      <w:marTop w:val="0"/>
      <w:marBottom w:val="0"/>
      <w:divBdr>
        <w:top w:val="none" w:sz="0" w:space="0" w:color="auto"/>
        <w:left w:val="none" w:sz="0" w:space="0" w:color="auto"/>
        <w:bottom w:val="none" w:sz="0" w:space="0" w:color="auto"/>
        <w:right w:val="none" w:sz="0" w:space="0" w:color="auto"/>
      </w:divBdr>
    </w:div>
    <w:div w:id="1901671833">
      <w:bodyDiv w:val="1"/>
      <w:marLeft w:val="0"/>
      <w:marRight w:val="0"/>
      <w:marTop w:val="0"/>
      <w:marBottom w:val="0"/>
      <w:divBdr>
        <w:top w:val="none" w:sz="0" w:space="0" w:color="auto"/>
        <w:left w:val="none" w:sz="0" w:space="0" w:color="auto"/>
        <w:bottom w:val="none" w:sz="0" w:space="0" w:color="auto"/>
        <w:right w:val="none" w:sz="0" w:space="0" w:color="auto"/>
      </w:divBdr>
    </w:div>
    <w:div w:id="1909226199">
      <w:bodyDiv w:val="1"/>
      <w:marLeft w:val="0"/>
      <w:marRight w:val="0"/>
      <w:marTop w:val="0"/>
      <w:marBottom w:val="0"/>
      <w:divBdr>
        <w:top w:val="none" w:sz="0" w:space="0" w:color="auto"/>
        <w:left w:val="none" w:sz="0" w:space="0" w:color="auto"/>
        <w:bottom w:val="none" w:sz="0" w:space="0" w:color="auto"/>
        <w:right w:val="none" w:sz="0" w:space="0" w:color="auto"/>
      </w:divBdr>
    </w:div>
    <w:div w:id="1914120640">
      <w:bodyDiv w:val="1"/>
      <w:marLeft w:val="0"/>
      <w:marRight w:val="0"/>
      <w:marTop w:val="0"/>
      <w:marBottom w:val="0"/>
      <w:divBdr>
        <w:top w:val="none" w:sz="0" w:space="0" w:color="auto"/>
        <w:left w:val="none" w:sz="0" w:space="0" w:color="auto"/>
        <w:bottom w:val="none" w:sz="0" w:space="0" w:color="auto"/>
        <w:right w:val="none" w:sz="0" w:space="0" w:color="auto"/>
      </w:divBdr>
    </w:div>
    <w:div w:id="1927154691">
      <w:bodyDiv w:val="1"/>
      <w:marLeft w:val="0"/>
      <w:marRight w:val="0"/>
      <w:marTop w:val="0"/>
      <w:marBottom w:val="0"/>
      <w:divBdr>
        <w:top w:val="none" w:sz="0" w:space="0" w:color="auto"/>
        <w:left w:val="none" w:sz="0" w:space="0" w:color="auto"/>
        <w:bottom w:val="none" w:sz="0" w:space="0" w:color="auto"/>
        <w:right w:val="none" w:sz="0" w:space="0" w:color="auto"/>
      </w:divBdr>
    </w:div>
    <w:div w:id="1932732787">
      <w:bodyDiv w:val="1"/>
      <w:marLeft w:val="0"/>
      <w:marRight w:val="0"/>
      <w:marTop w:val="0"/>
      <w:marBottom w:val="0"/>
      <w:divBdr>
        <w:top w:val="none" w:sz="0" w:space="0" w:color="auto"/>
        <w:left w:val="none" w:sz="0" w:space="0" w:color="auto"/>
        <w:bottom w:val="none" w:sz="0" w:space="0" w:color="auto"/>
        <w:right w:val="none" w:sz="0" w:space="0" w:color="auto"/>
      </w:divBdr>
    </w:div>
    <w:div w:id="1943344251">
      <w:bodyDiv w:val="1"/>
      <w:marLeft w:val="0"/>
      <w:marRight w:val="0"/>
      <w:marTop w:val="0"/>
      <w:marBottom w:val="0"/>
      <w:divBdr>
        <w:top w:val="none" w:sz="0" w:space="0" w:color="auto"/>
        <w:left w:val="none" w:sz="0" w:space="0" w:color="auto"/>
        <w:bottom w:val="none" w:sz="0" w:space="0" w:color="auto"/>
        <w:right w:val="none" w:sz="0" w:space="0" w:color="auto"/>
      </w:divBdr>
    </w:div>
    <w:div w:id="1956712463">
      <w:bodyDiv w:val="1"/>
      <w:marLeft w:val="0"/>
      <w:marRight w:val="0"/>
      <w:marTop w:val="0"/>
      <w:marBottom w:val="0"/>
      <w:divBdr>
        <w:top w:val="none" w:sz="0" w:space="0" w:color="auto"/>
        <w:left w:val="none" w:sz="0" w:space="0" w:color="auto"/>
        <w:bottom w:val="none" w:sz="0" w:space="0" w:color="auto"/>
        <w:right w:val="none" w:sz="0" w:space="0" w:color="auto"/>
      </w:divBdr>
    </w:div>
    <w:div w:id="1971781654">
      <w:bodyDiv w:val="1"/>
      <w:marLeft w:val="0"/>
      <w:marRight w:val="0"/>
      <w:marTop w:val="0"/>
      <w:marBottom w:val="0"/>
      <w:divBdr>
        <w:top w:val="none" w:sz="0" w:space="0" w:color="auto"/>
        <w:left w:val="none" w:sz="0" w:space="0" w:color="auto"/>
        <w:bottom w:val="none" w:sz="0" w:space="0" w:color="auto"/>
        <w:right w:val="none" w:sz="0" w:space="0" w:color="auto"/>
      </w:divBdr>
    </w:div>
    <w:div w:id="1973747856">
      <w:bodyDiv w:val="1"/>
      <w:marLeft w:val="0"/>
      <w:marRight w:val="0"/>
      <w:marTop w:val="0"/>
      <w:marBottom w:val="0"/>
      <w:divBdr>
        <w:top w:val="none" w:sz="0" w:space="0" w:color="auto"/>
        <w:left w:val="none" w:sz="0" w:space="0" w:color="auto"/>
        <w:bottom w:val="none" w:sz="0" w:space="0" w:color="auto"/>
        <w:right w:val="none" w:sz="0" w:space="0" w:color="auto"/>
      </w:divBdr>
    </w:div>
    <w:div w:id="1977641577">
      <w:bodyDiv w:val="1"/>
      <w:marLeft w:val="0"/>
      <w:marRight w:val="0"/>
      <w:marTop w:val="0"/>
      <w:marBottom w:val="0"/>
      <w:divBdr>
        <w:top w:val="none" w:sz="0" w:space="0" w:color="auto"/>
        <w:left w:val="none" w:sz="0" w:space="0" w:color="auto"/>
        <w:bottom w:val="none" w:sz="0" w:space="0" w:color="auto"/>
        <w:right w:val="none" w:sz="0" w:space="0" w:color="auto"/>
      </w:divBdr>
    </w:div>
    <w:div w:id="1979651452">
      <w:bodyDiv w:val="1"/>
      <w:marLeft w:val="0"/>
      <w:marRight w:val="0"/>
      <w:marTop w:val="0"/>
      <w:marBottom w:val="0"/>
      <w:divBdr>
        <w:top w:val="none" w:sz="0" w:space="0" w:color="auto"/>
        <w:left w:val="none" w:sz="0" w:space="0" w:color="auto"/>
        <w:bottom w:val="none" w:sz="0" w:space="0" w:color="auto"/>
        <w:right w:val="none" w:sz="0" w:space="0" w:color="auto"/>
      </w:divBdr>
    </w:div>
    <w:div w:id="1980569538">
      <w:bodyDiv w:val="1"/>
      <w:marLeft w:val="0"/>
      <w:marRight w:val="0"/>
      <w:marTop w:val="0"/>
      <w:marBottom w:val="0"/>
      <w:divBdr>
        <w:top w:val="none" w:sz="0" w:space="0" w:color="auto"/>
        <w:left w:val="none" w:sz="0" w:space="0" w:color="auto"/>
        <w:bottom w:val="none" w:sz="0" w:space="0" w:color="auto"/>
        <w:right w:val="none" w:sz="0" w:space="0" w:color="auto"/>
      </w:divBdr>
    </w:div>
    <w:div w:id="1989434914">
      <w:bodyDiv w:val="1"/>
      <w:marLeft w:val="0"/>
      <w:marRight w:val="0"/>
      <w:marTop w:val="0"/>
      <w:marBottom w:val="0"/>
      <w:divBdr>
        <w:top w:val="none" w:sz="0" w:space="0" w:color="auto"/>
        <w:left w:val="none" w:sz="0" w:space="0" w:color="auto"/>
        <w:bottom w:val="none" w:sz="0" w:space="0" w:color="auto"/>
        <w:right w:val="none" w:sz="0" w:space="0" w:color="auto"/>
      </w:divBdr>
    </w:div>
    <w:div w:id="1993483139">
      <w:bodyDiv w:val="1"/>
      <w:marLeft w:val="0"/>
      <w:marRight w:val="0"/>
      <w:marTop w:val="0"/>
      <w:marBottom w:val="0"/>
      <w:divBdr>
        <w:top w:val="none" w:sz="0" w:space="0" w:color="auto"/>
        <w:left w:val="none" w:sz="0" w:space="0" w:color="auto"/>
        <w:bottom w:val="none" w:sz="0" w:space="0" w:color="auto"/>
        <w:right w:val="none" w:sz="0" w:space="0" w:color="auto"/>
      </w:divBdr>
    </w:div>
    <w:div w:id="2003193710">
      <w:bodyDiv w:val="1"/>
      <w:marLeft w:val="0"/>
      <w:marRight w:val="0"/>
      <w:marTop w:val="0"/>
      <w:marBottom w:val="0"/>
      <w:divBdr>
        <w:top w:val="none" w:sz="0" w:space="0" w:color="auto"/>
        <w:left w:val="none" w:sz="0" w:space="0" w:color="auto"/>
        <w:bottom w:val="none" w:sz="0" w:space="0" w:color="auto"/>
        <w:right w:val="none" w:sz="0" w:space="0" w:color="auto"/>
      </w:divBdr>
    </w:div>
    <w:div w:id="2044595303">
      <w:bodyDiv w:val="1"/>
      <w:marLeft w:val="0"/>
      <w:marRight w:val="0"/>
      <w:marTop w:val="0"/>
      <w:marBottom w:val="0"/>
      <w:divBdr>
        <w:top w:val="none" w:sz="0" w:space="0" w:color="auto"/>
        <w:left w:val="none" w:sz="0" w:space="0" w:color="auto"/>
        <w:bottom w:val="none" w:sz="0" w:space="0" w:color="auto"/>
        <w:right w:val="none" w:sz="0" w:space="0" w:color="auto"/>
      </w:divBdr>
    </w:div>
    <w:div w:id="2061127966">
      <w:bodyDiv w:val="1"/>
      <w:marLeft w:val="0"/>
      <w:marRight w:val="0"/>
      <w:marTop w:val="0"/>
      <w:marBottom w:val="0"/>
      <w:divBdr>
        <w:top w:val="none" w:sz="0" w:space="0" w:color="auto"/>
        <w:left w:val="none" w:sz="0" w:space="0" w:color="auto"/>
        <w:bottom w:val="none" w:sz="0" w:space="0" w:color="auto"/>
        <w:right w:val="none" w:sz="0" w:space="0" w:color="auto"/>
      </w:divBdr>
    </w:div>
    <w:div w:id="2061243038">
      <w:bodyDiv w:val="1"/>
      <w:marLeft w:val="0"/>
      <w:marRight w:val="0"/>
      <w:marTop w:val="0"/>
      <w:marBottom w:val="0"/>
      <w:divBdr>
        <w:top w:val="none" w:sz="0" w:space="0" w:color="auto"/>
        <w:left w:val="none" w:sz="0" w:space="0" w:color="auto"/>
        <w:bottom w:val="none" w:sz="0" w:space="0" w:color="auto"/>
        <w:right w:val="none" w:sz="0" w:space="0" w:color="auto"/>
      </w:divBdr>
    </w:div>
    <w:div w:id="2061593948">
      <w:bodyDiv w:val="1"/>
      <w:marLeft w:val="0"/>
      <w:marRight w:val="0"/>
      <w:marTop w:val="0"/>
      <w:marBottom w:val="0"/>
      <w:divBdr>
        <w:top w:val="none" w:sz="0" w:space="0" w:color="auto"/>
        <w:left w:val="none" w:sz="0" w:space="0" w:color="auto"/>
        <w:bottom w:val="none" w:sz="0" w:space="0" w:color="auto"/>
        <w:right w:val="none" w:sz="0" w:space="0" w:color="auto"/>
      </w:divBdr>
    </w:div>
    <w:div w:id="2064675215">
      <w:bodyDiv w:val="1"/>
      <w:marLeft w:val="0"/>
      <w:marRight w:val="0"/>
      <w:marTop w:val="0"/>
      <w:marBottom w:val="0"/>
      <w:divBdr>
        <w:top w:val="none" w:sz="0" w:space="0" w:color="auto"/>
        <w:left w:val="none" w:sz="0" w:space="0" w:color="auto"/>
        <w:bottom w:val="none" w:sz="0" w:space="0" w:color="auto"/>
        <w:right w:val="none" w:sz="0" w:space="0" w:color="auto"/>
      </w:divBdr>
    </w:div>
    <w:div w:id="2089227408">
      <w:bodyDiv w:val="1"/>
      <w:marLeft w:val="0"/>
      <w:marRight w:val="0"/>
      <w:marTop w:val="0"/>
      <w:marBottom w:val="0"/>
      <w:divBdr>
        <w:top w:val="none" w:sz="0" w:space="0" w:color="auto"/>
        <w:left w:val="none" w:sz="0" w:space="0" w:color="auto"/>
        <w:bottom w:val="none" w:sz="0" w:space="0" w:color="auto"/>
        <w:right w:val="none" w:sz="0" w:space="0" w:color="auto"/>
      </w:divBdr>
    </w:div>
    <w:div w:id="2089812383">
      <w:bodyDiv w:val="1"/>
      <w:marLeft w:val="0"/>
      <w:marRight w:val="0"/>
      <w:marTop w:val="0"/>
      <w:marBottom w:val="0"/>
      <w:divBdr>
        <w:top w:val="none" w:sz="0" w:space="0" w:color="auto"/>
        <w:left w:val="none" w:sz="0" w:space="0" w:color="auto"/>
        <w:bottom w:val="none" w:sz="0" w:space="0" w:color="auto"/>
        <w:right w:val="none" w:sz="0" w:space="0" w:color="auto"/>
      </w:divBdr>
    </w:div>
    <w:div w:id="2091653592">
      <w:bodyDiv w:val="1"/>
      <w:marLeft w:val="0"/>
      <w:marRight w:val="0"/>
      <w:marTop w:val="0"/>
      <w:marBottom w:val="0"/>
      <w:divBdr>
        <w:top w:val="none" w:sz="0" w:space="0" w:color="auto"/>
        <w:left w:val="none" w:sz="0" w:space="0" w:color="auto"/>
        <w:bottom w:val="none" w:sz="0" w:space="0" w:color="auto"/>
        <w:right w:val="none" w:sz="0" w:space="0" w:color="auto"/>
      </w:divBdr>
    </w:div>
    <w:div w:id="2115126785">
      <w:bodyDiv w:val="1"/>
      <w:marLeft w:val="0"/>
      <w:marRight w:val="0"/>
      <w:marTop w:val="0"/>
      <w:marBottom w:val="0"/>
      <w:divBdr>
        <w:top w:val="none" w:sz="0" w:space="0" w:color="auto"/>
        <w:left w:val="none" w:sz="0" w:space="0" w:color="auto"/>
        <w:bottom w:val="none" w:sz="0" w:space="0" w:color="auto"/>
        <w:right w:val="none" w:sz="0" w:space="0" w:color="auto"/>
      </w:divBdr>
    </w:div>
    <w:div w:id="2117631312">
      <w:bodyDiv w:val="1"/>
      <w:marLeft w:val="0"/>
      <w:marRight w:val="0"/>
      <w:marTop w:val="0"/>
      <w:marBottom w:val="0"/>
      <w:divBdr>
        <w:top w:val="none" w:sz="0" w:space="0" w:color="auto"/>
        <w:left w:val="none" w:sz="0" w:space="0" w:color="auto"/>
        <w:bottom w:val="none" w:sz="0" w:space="0" w:color="auto"/>
        <w:right w:val="none" w:sz="0" w:space="0" w:color="auto"/>
      </w:divBdr>
    </w:div>
    <w:div w:id="2117678214">
      <w:bodyDiv w:val="1"/>
      <w:marLeft w:val="0"/>
      <w:marRight w:val="0"/>
      <w:marTop w:val="0"/>
      <w:marBottom w:val="0"/>
      <w:divBdr>
        <w:top w:val="none" w:sz="0" w:space="0" w:color="auto"/>
        <w:left w:val="none" w:sz="0" w:space="0" w:color="auto"/>
        <w:bottom w:val="none" w:sz="0" w:space="0" w:color="auto"/>
        <w:right w:val="none" w:sz="0" w:space="0" w:color="auto"/>
      </w:divBdr>
    </w:div>
    <w:div w:id="2135825606">
      <w:bodyDiv w:val="1"/>
      <w:marLeft w:val="0"/>
      <w:marRight w:val="0"/>
      <w:marTop w:val="0"/>
      <w:marBottom w:val="0"/>
      <w:divBdr>
        <w:top w:val="none" w:sz="0" w:space="0" w:color="auto"/>
        <w:left w:val="none" w:sz="0" w:space="0" w:color="auto"/>
        <w:bottom w:val="none" w:sz="0" w:space="0" w:color="auto"/>
        <w:right w:val="none" w:sz="0" w:space="0" w:color="auto"/>
      </w:divBdr>
    </w:div>
    <w:div w:id="2136868993">
      <w:bodyDiv w:val="1"/>
      <w:marLeft w:val="0"/>
      <w:marRight w:val="0"/>
      <w:marTop w:val="0"/>
      <w:marBottom w:val="0"/>
      <w:divBdr>
        <w:top w:val="none" w:sz="0" w:space="0" w:color="auto"/>
        <w:left w:val="none" w:sz="0" w:space="0" w:color="auto"/>
        <w:bottom w:val="none" w:sz="0" w:space="0" w:color="auto"/>
        <w:right w:val="none" w:sz="0" w:space="0" w:color="auto"/>
      </w:divBdr>
    </w:div>
    <w:div w:id="21430318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irdspot.co.uk/identifying-birds/the-life-cycle-of-a-bird" TargetMode="External"/><Relationship Id="rId117" Type="http://schemas.openxmlformats.org/officeDocument/2006/relationships/hyperlink" Target="https://www.youtube.com/watch?v=GK_vRtHJZu4" TargetMode="External"/><Relationship Id="rId21" Type="http://schemas.openxmlformats.org/officeDocument/2006/relationships/hyperlink" Target="https://drive.google.com/file/d/1IT0R2NyyEOf0XJgA1vpegcBNIxLhv5MQ/view" TargetMode="External"/><Relationship Id="rId42" Type="http://schemas.openxmlformats.org/officeDocument/2006/relationships/hyperlink" Target="https://aiatsis.gov.au/explore/articles/aiatsis-map-indigenous-australia" TargetMode="External"/><Relationship Id="rId47" Type="http://schemas.openxmlformats.org/officeDocument/2006/relationships/hyperlink" Target="https://www.abc.net.au/kidslisten/little-yarns/crocodile-cassowary-kalaw-kawaw-ya/12058748" TargetMode="External"/><Relationship Id="rId63" Type="http://schemas.openxmlformats.org/officeDocument/2006/relationships/hyperlink" Target="http://www.birdsinbackyards.net/birds/Natural-Habitats-Birds" TargetMode="External"/><Relationship Id="rId68" Type="http://schemas.openxmlformats.org/officeDocument/2006/relationships/hyperlink" Target="https://australianmuseum.net.au/learn/animals/birds/birds-in-backyards-top-30-urban-birds/" TargetMode="External"/><Relationship Id="rId84" Type="http://schemas.openxmlformats.org/officeDocument/2006/relationships/hyperlink" Target="https://education.abc.net.au/home" TargetMode="External"/><Relationship Id="rId89" Type="http://schemas.openxmlformats.org/officeDocument/2006/relationships/hyperlink" Target="https://www.youtube.com/watch?v=SomTyDyGRUo" TargetMode="External"/><Relationship Id="rId112" Type="http://schemas.openxmlformats.org/officeDocument/2006/relationships/hyperlink" Target="https://www.youtube.com/watch?v=b6Ua_zWDH6U" TargetMode="External"/><Relationship Id="rId133" Type="http://schemas.openxmlformats.org/officeDocument/2006/relationships/hyperlink" Target="https://www.abc.net.au/btn/newsbreak/penguin-jumpers/11405548" TargetMode="External"/><Relationship Id="rId138" Type="http://schemas.openxmlformats.org/officeDocument/2006/relationships/hyperlink" Target="https://education.abc.net.au/home" TargetMode="External"/><Relationship Id="rId154" Type="http://schemas.openxmlformats.org/officeDocument/2006/relationships/theme" Target="theme/theme1.xml"/><Relationship Id="rId16" Type="http://schemas.openxmlformats.org/officeDocument/2006/relationships/hyperlink" Target="http://www.education.nsw.gov.au/catalyst-lab" TargetMode="External"/><Relationship Id="rId107" Type="http://schemas.openxmlformats.org/officeDocument/2006/relationships/hyperlink" Target="https://www.youtube.com/watch?v=0QwNIsMXGmE" TargetMode="External"/><Relationship Id="rId11" Type="http://schemas.openxmlformats.org/officeDocument/2006/relationships/endnotes" Target="endnotes.xml"/><Relationship Id="rId32" Type="http://schemas.openxmlformats.org/officeDocument/2006/relationships/hyperlink" Target="https://education.abc.net.au/newsandarticles/blog/-/b/2951942/curious-kids-how-do-birds-see-where-they-are-going" TargetMode="External"/><Relationship Id="rId37" Type="http://schemas.openxmlformats.org/officeDocument/2006/relationships/hyperlink" Target="https://aiatsis.gov.au/explore/articles/aiatsis-map-indigenous-australia" TargetMode="External"/><Relationship Id="rId53" Type="http://schemas.openxmlformats.org/officeDocument/2006/relationships/hyperlink" Target="https://docs.google.com/document/d/1rLzV_ej8Mm7ZDEGyO8xWZjmprCoeVYtLCKxxSo91HWQ/template/preview" TargetMode="External"/><Relationship Id="rId58" Type="http://schemas.openxmlformats.org/officeDocument/2006/relationships/hyperlink" Target="https://www.nationalparks.nsw.gov.au/search?term=environments" TargetMode="External"/><Relationship Id="rId74" Type="http://schemas.openxmlformats.org/officeDocument/2006/relationships/hyperlink" Target="https://www.bronwynbancroft.com/" TargetMode="External"/><Relationship Id="rId79" Type="http://schemas.openxmlformats.org/officeDocument/2006/relationships/hyperlink" Target="https://rogermurcott.com.au/gallery/" TargetMode="External"/><Relationship Id="rId102" Type="http://schemas.openxmlformats.org/officeDocument/2006/relationships/hyperlink" Target="http://www.birdsinbackyards.net/sites/www.birdsinbackyards.net/files/page/attachments/Australian%20owl-nightjar_0.pdf" TargetMode="External"/><Relationship Id="rId123" Type="http://schemas.openxmlformats.org/officeDocument/2006/relationships/hyperlink" Target="https://voltagecontrol.com/blog/8-great-design-thinking-examples/" TargetMode="External"/><Relationship Id="rId128" Type="http://schemas.openxmlformats.org/officeDocument/2006/relationships/hyperlink" Target="https://www.interaction-design.org/literature/article/stage-1-in-the-design-thinking-process-empathise-with-your-users" TargetMode="External"/><Relationship Id="rId144" Type="http://schemas.openxmlformats.org/officeDocument/2006/relationships/image" Target="media/image5.png"/><Relationship Id="rId149" Type="http://schemas.openxmlformats.org/officeDocument/2006/relationships/footer" Target="footer1.xml"/><Relationship Id="R1582ea64ff9b4f46" Type="http://schemas.microsoft.com/office/2016/09/relationships/commentsIds" Target="commentsIds.xml"/><Relationship Id="rId5" Type="http://schemas.openxmlformats.org/officeDocument/2006/relationships/customXml" Target="../customXml/item5.xml"/><Relationship Id="rId90" Type="http://schemas.openxmlformats.org/officeDocument/2006/relationships/hyperlink" Target="https://www.theguardian.com/childrens-books-site/2016/apr/22/andy-griffiths-terry-denton-storey-treehouse-childrens-books" TargetMode="External"/><Relationship Id="rId95" Type="http://schemas.openxmlformats.org/officeDocument/2006/relationships/hyperlink" Target="https://www.storyjumper.com/" TargetMode="External"/><Relationship Id="rId22" Type="http://schemas.openxmlformats.org/officeDocument/2006/relationships/hyperlink" Target="http://www.birdsinbackyards.net/birds/Featured-Bird-Groups" TargetMode="External"/><Relationship Id="rId27" Type="http://schemas.openxmlformats.org/officeDocument/2006/relationships/hyperlink" Target="https://australianmuseum.net.au/learn/animals/birds/" TargetMode="External"/><Relationship Id="rId43" Type="http://schemas.openxmlformats.org/officeDocument/2006/relationships/hyperlink" Target="https://www.youtube.com/watch?v=2p_TzslJFJw" TargetMode="External"/><Relationship Id="rId48" Type="http://schemas.openxmlformats.org/officeDocument/2006/relationships/hyperlink" Target="https://aiatsis.gov.au/explore/articles/indigenous-australians-aboriginal-and-torres-strait-islander-people" TargetMode="External"/><Relationship Id="rId64" Type="http://schemas.openxmlformats.org/officeDocument/2006/relationships/hyperlink" Target="https://www.theguardian.com/environment/2015/jul/15/kookaburra-and-magpie-among-australian-birds-in-decline-says-report" TargetMode="External"/><Relationship Id="rId69" Type="http://schemas.openxmlformats.org/officeDocument/2006/relationships/hyperlink" Target="https://education.abc.net.au/home" TargetMode="External"/><Relationship Id="rId113" Type="http://schemas.openxmlformats.org/officeDocument/2006/relationships/hyperlink" Target="http://www.environment.gov.au/biodiversity/threatened/publications/factsheet-green-kids-guide-threatened-species-9-ways" TargetMode="External"/><Relationship Id="rId118" Type="http://schemas.openxmlformats.org/officeDocument/2006/relationships/hyperlink" Target="https://www.youtube.com/watch?v=GK_vRtHJZu4" TargetMode="External"/><Relationship Id="rId134" Type="http://schemas.openxmlformats.org/officeDocument/2006/relationships/hyperlink" Target="https://education.abc.net.au/home" TargetMode="External"/><Relationship Id="rId139" Type="http://schemas.openxmlformats.org/officeDocument/2006/relationships/hyperlink" Target="https://www.youtube.com/watch?v=5XC4JqXUJbw&amp;feature=youtu.be" TargetMode="External"/><Relationship Id="rId80" Type="http://schemas.openxmlformats.org/officeDocument/2006/relationships/hyperlink" Target="https://www.thomasjackson.com.au/" TargetMode="External"/><Relationship Id="rId85" Type="http://schemas.openxmlformats.org/officeDocument/2006/relationships/hyperlink" Target="https://drive.google.com/file/d/1gJA8li5nL1xAWoj4EA-TnSJIGON3QSCz/view" TargetMode="External"/><Relationship Id="rId150" Type="http://schemas.openxmlformats.org/officeDocument/2006/relationships/footer" Target="footer2.xml"/><Relationship Id="rId12" Type="http://schemas.openxmlformats.org/officeDocument/2006/relationships/image" Target="media/image1.png"/><Relationship Id="rId17" Type="http://schemas.openxmlformats.org/officeDocument/2006/relationships/hyperlink" Target="https://docs.google.com/document/d/1f4732VWHqTk5IeLecxrNZ1YB5yahX7drjwrm00_bvUk/template/preview" TargetMode="External"/><Relationship Id="rId25" Type="http://schemas.openxmlformats.org/officeDocument/2006/relationships/hyperlink" Target="https://australianmuseum.net.au/learn/animals/birds/" TargetMode="External"/><Relationship Id="rId33" Type="http://schemas.openxmlformats.org/officeDocument/2006/relationships/hyperlink" Target="https://www.tes.com/lessons/yo_PVVEk0p7YCA/excel-for-kids" TargetMode="External"/><Relationship Id="rId38" Type="http://schemas.openxmlformats.org/officeDocument/2006/relationships/hyperlink" Target="https://aiatsis.gov.au/explore/articles/indigenous-australians-aboriginal-and-torres-strait-islander-people" TargetMode="External"/><Relationship Id="rId46" Type="http://schemas.openxmlformats.org/officeDocument/2006/relationships/hyperlink" Target="https://www.youtube.com/watch?v=OSFGK9HlEto" TargetMode="External"/><Relationship Id="rId59" Type="http://schemas.openxmlformats.org/officeDocument/2006/relationships/hyperlink" Target="http://www.birdsinbackyards.net/birds/Natural-Habitats-Birds" TargetMode="External"/><Relationship Id="rId67" Type="http://schemas.openxmlformats.org/officeDocument/2006/relationships/hyperlink" Target="https://www.rbgsyd.nsw.gov.au/hollows-as-homes/hollows-as-homes" TargetMode="External"/><Relationship Id="rId103" Type="http://schemas.openxmlformats.org/officeDocument/2006/relationships/hyperlink" Target="https://www.wires.org.au/wildlife-info/wildlife-factsheets/Wildlife-Nest-Boxes-LLS.pdf" TargetMode="External"/><Relationship Id="rId108" Type="http://schemas.openxmlformats.org/officeDocument/2006/relationships/hyperlink" Target="http://www.margueritederricourt.com.au/gallery.html" TargetMode="External"/><Relationship Id="rId116" Type="http://schemas.openxmlformats.org/officeDocument/2006/relationships/hyperlink" Target="https://education.abc.net.au/home" TargetMode="External"/><Relationship Id="rId124" Type="http://schemas.openxmlformats.org/officeDocument/2006/relationships/hyperlink" Target="https://www.invisionapp.com/inside-design/what-is-design-thinking/" TargetMode="External"/><Relationship Id="rId129" Type="http://schemas.openxmlformats.org/officeDocument/2006/relationships/hyperlink" Target="https://education.abc.net.au/newsandarticles/blog/-/b/2813122/curious-kids-why-arent-birds-pulled-down-by-gravity-while-theyre-flying" TargetMode="External"/><Relationship Id="rId137" Type="http://schemas.openxmlformats.org/officeDocument/2006/relationships/hyperlink" Target="https://www.interaction-design.org/literature/article/stage-4-in-the-design-thinking-process-prototype" TargetMode="External"/><Relationship Id="rId20" Type="http://schemas.openxmlformats.org/officeDocument/2006/relationships/hyperlink" Target="https://drive.google.com/file/d/10E0oqgxWFC8gD8aiALvTe4-4VZ3GfMIn/view" TargetMode="External"/><Relationship Id="rId41" Type="http://schemas.openxmlformats.org/officeDocument/2006/relationships/hyperlink" Target="https://www.abc.net.au/kidslisten/little-yarns/emu-in-gamilaraay/11252356" TargetMode="External"/><Relationship Id="rId54" Type="http://schemas.openxmlformats.org/officeDocument/2006/relationships/hyperlink" Target="https://education.abc.net.au/newsandarticles/blog/-/b/3087037/curious-kids-why-do-birds-sing" TargetMode="External"/><Relationship Id="rId62" Type="http://schemas.openxmlformats.org/officeDocument/2006/relationships/hyperlink" Target="https://education.abc.net.au/home" TargetMode="External"/><Relationship Id="rId70" Type="http://schemas.openxmlformats.org/officeDocument/2006/relationships/hyperlink" Target="https://education.abc.net.au/home" TargetMode="External"/><Relationship Id="rId75" Type="http://schemas.openxmlformats.org/officeDocument/2006/relationships/hyperlink" Target="http://geoffreycarran.com.au/" TargetMode="External"/><Relationship Id="rId83" Type="http://schemas.openxmlformats.org/officeDocument/2006/relationships/hyperlink" Target="https://www.leilajeffreys.com/works" TargetMode="External"/><Relationship Id="rId88" Type="http://schemas.openxmlformats.org/officeDocument/2006/relationships/hyperlink" Target="https://education.abc.net.au/home" TargetMode="External"/><Relationship Id="rId91" Type="http://schemas.openxmlformats.org/officeDocument/2006/relationships/hyperlink" Target="https://education.abc.net.au/home" TargetMode="External"/><Relationship Id="rId96" Type="http://schemas.openxmlformats.org/officeDocument/2006/relationships/hyperlink" Target="https://www.bookemon.com/" TargetMode="External"/><Relationship Id="rId111" Type="http://schemas.openxmlformats.org/officeDocument/2006/relationships/hyperlink" Target="https://www.animalsaustralia.org/features/help-animals-wildlife-carers-vets-australia-bushfires.php" TargetMode="External"/><Relationship Id="rId132" Type="http://schemas.openxmlformats.org/officeDocument/2006/relationships/hyperlink" Target="https://www.youtube.com/watch?v=VvdJzeO9yN8&amp;feature=youtu.be" TargetMode="External"/><Relationship Id="rId140" Type="http://schemas.openxmlformats.org/officeDocument/2006/relationships/hyperlink" Target="https://education.abc.net.au/newsandarticles/blog/-/b/3230156/curious-kids-how-do-penguins-stay-warm-in-antarctica" TargetMode="External"/><Relationship Id="rId145" Type="http://schemas.openxmlformats.org/officeDocument/2006/relationships/image" Target="media/image6.png"/><Relationship Id="rId15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thoughtco.com/basic-bird-groups-4093407" TargetMode="External"/><Relationship Id="rId28" Type="http://schemas.openxmlformats.org/officeDocument/2006/relationships/hyperlink" Target="https://www.youtube.com/watch?v=8vL_2rF8JHU" TargetMode="External"/><Relationship Id="rId36" Type="http://schemas.openxmlformats.org/officeDocument/2006/relationships/hyperlink" Target="https://drive.google.com/file/d/1a74d7cbedhg5M1R2S3Gm66J9tNag0HPO/view?usp=sharing" TargetMode="External"/><Relationship Id="rId49" Type="http://schemas.openxmlformats.org/officeDocument/2006/relationships/hyperlink" Target="https://www.youtube.com/watch?v=Sle62XV0BO0" TargetMode="External"/><Relationship Id="rId57" Type="http://schemas.openxmlformats.org/officeDocument/2006/relationships/hyperlink" Target="https://www.paperlesspost.com/" TargetMode="External"/><Relationship Id="rId106" Type="http://schemas.openxmlformats.org/officeDocument/2006/relationships/hyperlink" Target="https://www.nationalparks.nsw.gov.au/plants-and-animals/kookaburra" TargetMode="External"/><Relationship Id="rId114" Type="http://schemas.openxmlformats.org/officeDocument/2006/relationships/hyperlink" Target="https://education.abc.net.au/newsandarticles/blog/-/b/2985599/10-ideas-for-teaching-kids-about-sustainable-living-" TargetMode="External"/><Relationship Id="rId119" Type="http://schemas.openxmlformats.org/officeDocument/2006/relationships/hyperlink" Target="https://www.abc.net.au/gardening/factsheets/backyard-biodiversity/11260610" TargetMode="External"/><Relationship Id="rId127" Type="http://schemas.openxmlformats.org/officeDocument/2006/relationships/hyperlink" Target="https://www.interaction-design.org/literature/article/how-to-develop-an-empathic-approach-in-design-thinking" TargetMode="External"/><Relationship Id="rId10" Type="http://schemas.openxmlformats.org/officeDocument/2006/relationships/footnotes" Target="footnotes.xml"/><Relationship Id="rId31" Type="http://schemas.openxmlformats.org/officeDocument/2006/relationships/hyperlink" Target="https://tinkerlab.com/easy-stop-motion-animation-kids/" TargetMode="External"/><Relationship Id="rId44" Type="http://schemas.openxmlformats.org/officeDocument/2006/relationships/hyperlink" Target="https://education.abc.net.au/home" TargetMode="External"/><Relationship Id="rId52" Type="http://schemas.openxmlformats.org/officeDocument/2006/relationships/hyperlink" Target="https://education.abc.net.au/home" TargetMode="External"/><Relationship Id="rId60" Type="http://schemas.openxmlformats.org/officeDocument/2006/relationships/hyperlink" Target="https://www.nationalparks.nsw.gov.au/search?term=environments" TargetMode="External"/><Relationship Id="rId65" Type="http://schemas.openxmlformats.org/officeDocument/2006/relationships/hyperlink" Target="https://www.backyardbuddies.org.au/habitats/habitat-for-small-birds" TargetMode="External"/><Relationship Id="rId73" Type="http://schemas.openxmlformats.org/officeDocument/2006/relationships/hyperlink" Target="https://www.danakinterartdesign.com/" TargetMode="External"/><Relationship Id="rId78" Type="http://schemas.openxmlformats.org/officeDocument/2006/relationships/hyperlink" Target="https://www.danakinterartdesign.com/" TargetMode="External"/><Relationship Id="rId81" Type="http://schemas.openxmlformats.org/officeDocument/2006/relationships/hyperlink" Target="https://www.williamtcooper.com.au/" TargetMode="External"/><Relationship Id="rId86" Type="http://schemas.openxmlformats.org/officeDocument/2006/relationships/hyperlink" Target="https://www.birdlife.org/worldwide/news/why-we-need-birds-far-more-they-need-us" TargetMode="External"/><Relationship Id="rId94" Type="http://schemas.openxmlformats.org/officeDocument/2006/relationships/hyperlink" Target="https://bookcreator.com/" TargetMode="External"/><Relationship Id="rId99" Type="http://schemas.openxmlformats.org/officeDocument/2006/relationships/hyperlink" Target="http://www.birdsinbackyards.net/sites/www.birdsinbackyards.net/files/page/attachments/Australian%20owl-nightjar_0.pdf" TargetMode="External"/><Relationship Id="rId101" Type="http://schemas.openxmlformats.org/officeDocument/2006/relationships/hyperlink" Target="https://education.abc.net.au/home" TargetMode="External"/><Relationship Id="rId122" Type="http://schemas.openxmlformats.org/officeDocument/2006/relationships/hyperlink" Target="https://medium.com/stanford-d-school/lets-stop-talking-about-the-design-process-7446e52c13e8" TargetMode="External"/><Relationship Id="rId130" Type="http://schemas.openxmlformats.org/officeDocument/2006/relationships/hyperlink" Target="https://education.abc.net.au/home" TargetMode="External"/><Relationship Id="rId135" Type="http://schemas.openxmlformats.org/officeDocument/2006/relationships/hyperlink" Target="https://www.youtube.com/watch?v=k_9Q-KDSb9o&amp;feature=youtu.be&amp;list=TLPQMjcwMzIwMjAY_rFnJQ06pg" TargetMode="External"/><Relationship Id="rId143" Type="http://schemas.openxmlformats.org/officeDocument/2006/relationships/hyperlink" Target="https://www.theguardian.com/environment/2017/dec/01/birds-australia-world-greatest-diversity" TargetMode="External"/><Relationship Id="rId148" Type="http://schemas.openxmlformats.org/officeDocument/2006/relationships/header" Target="header1.xml"/><Relationship Id="rId15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docs.google.com/document/d/1f4732VWHqTk5IeLecxrNZ1YB5yahX7drjwrm00_bvUk/template/preview" TargetMode="External"/><Relationship Id="rId39" Type="http://schemas.openxmlformats.org/officeDocument/2006/relationships/hyperlink" Target="https://education.abc.net.au/home" TargetMode="External"/><Relationship Id="rId109" Type="http://schemas.openxmlformats.org/officeDocument/2006/relationships/hyperlink" Target="https://www.paperlesspost.com/" TargetMode="External"/><Relationship Id="rId34" Type="http://schemas.openxmlformats.org/officeDocument/2006/relationships/hyperlink" Target="https://drive.google.com/file/d/19tZXZTxL4B_nzEBqdyd9s9m7fRS5TwdC/view?usp=sharing" TargetMode="External"/><Relationship Id="rId50" Type="http://schemas.openxmlformats.org/officeDocument/2006/relationships/hyperlink" Target="https://www.earlylearningservices.com.au/wp-content/uploads/sites/33/2013/08/Waatji-Pulyeri-The-Little-Blue-Wren.pdf" TargetMode="External"/><Relationship Id="rId55" Type="http://schemas.openxmlformats.org/officeDocument/2006/relationships/hyperlink" Target="https://www.leilajeffreys.com/works" TargetMode="External"/><Relationship Id="rId76" Type="http://schemas.openxmlformats.org/officeDocument/2006/relationships/hyperlink" Target="https://eggpicnic.com/" TargetMode="External"/><Relationship Id="rId97" Type="http://schemas.openxmlformats.org/officeDocument/2006/relationships/hyperlink" Target="https://www.commonsense.org/education/top-picks/best-apps-for-creating-books-and-storybooks" TargetMode="External"/><Relationship Id="rId104" Type="http://schemas.openxmlformats.org/officeDocument/2006/relationships/hyperlink" Target="https://birdwatchinghq.com/live-bird-cams/" TargetMode="External"/><Relationship Id="rId120" Type="http://schemas.openxmlformats.org/officeDocument/2006/relationships/hyperlink" Target="https://dschool.stanford.edu/resources" TargetMode="External"/><Relationship Id="rId125" Type="http://schemas.openxmlformats.org/officeDocument/2006/relationships/hyperlink" Target="https://www.savingcranes.org/education/origami-cranes/" TargetMode="External"/><Relationship Id="rId141" Type="http://schemas.openxmlformats.org/officeDocument/2006/relationships/hyperlink" Target="https://slidebean.com/blog/startups-elevator-pitch-examples" TargetMode="External"/><Relationship Id="rId146" Type="http://schemas.openxmlformats.org/officeDocument/2006/relationships/image" Target="media/image7.png"/><Relationship Id="rId7" Type="http://schemas.openxmlformats.org/officeDocument/2006/relationships/styles" Target="styles.xml"/><Relationship Id="rId71" Type="http://schemas.openxmlformats.org/officeDocument/2006/relationships/hyperlink" Target="https://education.abc.net.au/home" TargetMode="External"/><Relationship Id="rId92" Type="http://schemas.openxmlformats.org/officeDocument/2006/relationships/hyperlink" Target="https://www.audubon.org/news/9-awesome-facts-about-bird-migration" TargetMode="External"/><Relationship Id="rId2" Type="http://schemas.openxmlformats.org/officeDocument/2006/relationships/customXml" Target="../customXml/item2.xml"/><Relationship Id="rId29" Type="http://schemas.openxmlformats.org/officeDocument/2006/relationships/hyperlink" Target="https://www.birdspot.co.uk/identifying-birds/the-life-cycle-of-a-bird" TargetMode="External"/><Relationship Id="rId24" Type="http://schemas.openxmlformats.org/officeDocument/2006/relationships/hyperlink" Target="https://education.abc.net.au/newsandarticles/blog/-/b/2991237/curious-kids-why-is-a-magpies-poo-black-and-white" TargetMode="External"/><Relationship Id="rId40" Type="http://schemas.openxmlformats.org/officeDocument/2006/relationships/hyperlink" Target="https://www.youtube.com/watch?v=2960SqIUHA4" TargetMode="External"/><Relationship Id="rId45" Type="http://schemas.openxmlformats.org/officeDocument/2006/relationships/hyperlink" Target="https://www.sbs.com.au/nitv/article/2016/09/29/10-things-you-may-not-know-about-torres-strait-islands" TargetMode="External"/><Relationship Id="rId66" Type="http://schemas.openxmlformats.org/officeDocument/2006/relationships/hyperlink" Target="https://education.abc.net.au/home" TargetMode="External"/><Relationship Id="rId87" Type="http://schemas.openxmlformats.org/officeDocument/2006/relationships/hyperlink" Target="https://education.abc.net.au/home" TargetMode="External"/><Relationship Id="rId110" Type="http://schemas.openxmlformats.org/officeDocument/2006/relationships/hyperlink" Target="https://wwf.panda.org/wwf_offices/australia/environmental_problems_in_australia/" TargetMode="External"/><Relationship Id="rId115" Type="http://schemas.openxmlformats.org/officeDocument/2006/relationships/hyperlink" Target="https://blog.csiro.au/its-a-bird-its-a-plane-its-citizen-science/" TargetMode="External"/><Relationship Id="rId131" Type="http://schemas.openxmlformats.org/officeDocument/2006/relationships/hyperlink" Target="https://education.abc.net.au/home" TargetMode="External"/><Relationship Id="rId136" Type="http://schemas.openxmlformats.org/officeDocument/2006/relationships/hyperlink" Target="https://medium.com/nyc-design/what-is-a-prototype-924ff9400cfd" TargetMode="External"/><Relationship Id="rId61" Type="http://schemas.openxmlformats.org/officeDocument/2006/relationships/hyperlink" Target="http://www.birdsinbackyards.net/birds/Natural-Habitats-Birds" TargetMode="External"/><Relationship Id="rId82" Type="http://schemas.openxmlformats.org/officeDocument/2006/relationships/hyperlink" Target="https://www.petecromer.com/" TargetMode="External"/><Relationship Id="rId152" Type="http://schemas.openxmlformats.org/officeDocument/2006/relationships/footer" Target="footer3.xml"/><Relationship Id="rId19" Type="http://schemas.openxmlformats.org/officeDocument/2006/relationships/hyperlink" Target="https://www.abc.net.au/btn/classroom/backyard-bird-count/10527476" TargetMode="External"/><Relationship Id="rId14" Type="http://schemas.openxmlformats.org/officeDocument/2006/relationships/image" Target="media/image3.png"/><Relationship Id="rId30" Type="http://schemas.openxmlformats.org/officeDocument/2006/relationships/hyperlink" Target="https://www.rspb.org.uk/birds-and-wildlife/wildlife-guides/birdwatching/how-to-identify-birds/bird-identification-tips-and-tricks/" TargetMode="External"/><Relationship Id="rId35" Type="http://schemas.openxmlformats.org/officeDocument/2006/relationships/hyperlink" Target="https://drive.google.com/file/d/1a74d7cbedhg5M1R2S3Gm66J9tNag0HPO/view?usp=sharing" TargetMode="External"/><Relationship Id="rId56" Type="http://schemas.openxmlformats.org/officeDocument/2006/relationships/hyperlink" Target="https://www.leilajeffreys.com/works" TargetMode="External"/><Relationship Id="rId77" Type="http://schemas.openxmlformats.org/officeDocument/2006/relationships/hyperlink" Target="http://www.margueritederricourt.com.au/" TargetMode="External"/><Relationship Id="rId100" Type="http://schemas.openxmlformats.org/officeDocument/2006/relationships/hyperlink" Target="http://www.birdsinbackyards.net/sites/www.birdsinbackyards.net/files/page/attachments/Australian%20owl-nightjar_0.pdf" TargetMode="External"/><Relationship Id="rId105" Type="http://schemas.openxmlformats.org/officeDocument/2006/relationships/hyperlink" Target="http://birdlife.org.au/bird-profile/bar-tailed-godwit" TargetMode="External"/><Relationship Id="rId126" Type="http://schemas.openxmlformats.org/officeDocument/2006/relationships/hyperlink" Target="https://www.instructables.com/id/How-to-make-a-Paper-Crane-1/" TargetMode="External"/><Relationship Id="rId147" Type="http://schemas.openxmlformats.org/officeDocument/2006/relationships/image" Target="media/image8.png"/><Relationship Id="rId8" Type="http://schemas.openxmlformats.org/officeDocument/2006/relationships/settings" Target="settings.xml"/><Relationship Id="rId51" Type="http://schemas.openxmlformats.org/officeDocument/2006/relationships/hyperlink" Target="https://www.bronwynbancroft.com/artworks" TargetMode="External"/><Relationship Id="rId72" Type="http://schemas.openxmlformats.org/officeDocument/2006/relationships/hyperlink" Target="https://education.abc.net.au/home" TargetMode="External"/><Relationship Id="rId93" Type="http://schemas.openxmlformats.org/officeDocument/2006/relationships/hyperlink" Target="https://www.mystorybook.com/" TargetMode="External"/><Relationship Id="rId98" Type="http://schemas.openxmlformats.org/officeDocument/2006/relationships/hyperlink" Target="https://education.abc.net.au/home" TargetMode="External"/><Relationship Id="rId121" Type="http://schemas.openxmlformats.org/officeDocument/2006/relationships/hyperlink" Target="http://www.ideaco.org/2013/07/standfords-design-process-for-kids-teaching-big-picture-problem-solving/" TargetMode="External"/><Relationship Id="rId142" Type="http://schemas.openxmlformats.org/officeDocument/2006/relationships/hyperlink" Target="https://education.abc.net.au/home" TargetMode="External"/><Relationship Id="R51f0fdc43b6548b6" Type="http://schemas.microsoft.com/office/2018/08/relationships/commentsExtensible" Target="commentsExtensible.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DoE">
      <a:dk1>
        <a:srgbClr val="041E42"/>
      </a:dk1>
      <a:lt1>
        <a:sysClr val="window" lastClr="FFFFFF"/>
      </a:lt1>
      <a:dk2>
        <a:srgbClr val="1D428A"/>
      </a:dk2>
      <a:lt2>
        <a:srgbClr val="E4EAE5"/>
      </a:lt2>
      <a:accent1>
        <a:srgbClr val="CE0037"/>
      </a:accent1>
      <a:accent2>
        <a:srgbClr val="C8DCF0"/>
      </a:accent2>
      <a:accent3>
        <a:srgbClr val="407EC9"/>
      </a:accent3>
      <a:accent4>
        <a:srgbClr val="6CACE4"/>
      </a:accent4>
      <a:accent5>
        <a:srgbClr val="EE3C48"/>
      </a:accent5>
      <a:accent6>
        <a:srgbClr val="F3B8B5"/>
      </a:accent6>
      <a:hlink>
        <a:srgbClr val="1D428A"/>
      </a:hlink>
      <a:folHlink>
        <a:srgbClr val="CE0037"/>
      </a:folHlink>
    </a:clrScheme>
    <a:fontScheme name="DoE">
      <a:majorFont>
        <a:latin typeface="Montserrat SemiBold"/>
        <a:ea typeface=""/>
        <a:cs typeface=""/>
      </a:majorFont>
      <a:minorFont>
        <a:latin typeface="Montserrat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jq2FmEwuD0D+PD9orjC1OWh8VvbQ==">AMUW2mWwV0WJEtAnsf7zYF5eeVaeFRPYMYKt+rZmV93fzohuPqSdTRutmSW9m4Sbf0riQG54xyxlThpLU3vfFpokaDOW/1Ue44T7rpJalVN03ZNXlmL3Zy8=</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0C273817065D334CB7E73E90F075850B" ma:contentTypeVersion="12" ma:contentTypeDescription="Create a new document." ma:contentTypeScope="" ma:versionID="1caef0e11547675fe2f449adfea2400b">
  <xsd:schema xmlns:xsd="http://www.w3.org/2001/XMLSchema" xmlns:xs="http://www.w3.org/2001/XMLSchema" xmlns:p="http://schemas.microsoft.com/office/2006/metadata/properties" xmlns:ns2="0e5117cb-86fc-4632-9130-85fe167a6e56" xmlns:ns3="f0ce2b6b-467b-41dc-bc49-4ea66ac3258b" targetNamespace="http://schemas.microsoft.com/office/2006/metadata/properties" ma:root="true" ma:fieldsID="f1608b1552e24605ac2abd5e231772da" ns2:_="" ns3:_="">
    <xsd:import namespace="0e5117cb-86fc-4632-9130-85fe167a6e56"/>
    <xsd:import namespace="f0ce2b6b-467b-41dc-bc49-4ea66ac3258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5117cb-86fc-4632-9130-85fe167a6e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ce2b6b-467b-41dc-bc49-4ea66ac3258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C0E657-B735-4EC9-AAE8-B2568BA6C55B}">
  <ds:schemaRefs>
    <ds:schemaRef ds:uri="http://schemas.microsoft.com/sharepoint/v3/contenttype/forms"/>
  </ds:schemaRefs>
</ds:datastoreItem>
</file>

<file path=customXml/itemProps2.xml><?xml version="1.0" encoding="utf-8"?>
<ds:datastoreItem xmlns:ds="http://schemas.openxmlformats.org/officeDocument/2006/customXml" ds:itemID="{CF73807E-9915-4546-AB5B-392A4E9C57D3}">
  <ds:schemaRefs>
    <ds:schemaRef ds:uri="http://schemas.microsoft.com/office/2006/documentManagement/types"/>
    <ds:schemaRef ds:uri="http://www.w3.org/XML/1998/namespace"/>
    <ds:schemaRef ds:uri="http://schemas.microsoft.com/office/infopath/2007/PartnerControls"/>
    <ds:schemaRef ds:uri="f0ce2b6b-467b-41dc-bc49-4ea66ac3258b"/>
    <ds:schemaRef ds:uri="http://purl.org/dc/elements/1.1/"/>
    <ds:schemaRef ds:uri="http://schemas.microsoft.com/office/2006/metadata/properties"/>
    <ds:schemaRef ds:uri="http://purl.org/dc/terms/"/>
    <ds:schemaRef ds:uri="http://schemas.openxmlformats.org/package/2006/metadata/core-properties"/>
    <ds:schemaRef ds:uri="0e5117cb-86fc-4632-9130-85fe167a6e56"/>
    <ds:schemaRef ds:uri="http://purl.org/dc/dcmitype/"/>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9FB4E51C-57D8-4AC3-9FCD-8FFC13C81B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5117cb-86fc-4632-9130-85fe167a6e56"/>
    <ds:schemaRef ds:uri="f0ce2b6b-467b-41dc-bc49-4ea66ac325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BA1C371-D2FC-48FB-BDD9-F3F3C39025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132</Pages>
  <Words>15747</Words>
  <Characters>89763</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Wonderful water</vt:lpstr>
    </vt:vector>
  </TitlesOfParts>
  <Company>NSW Department of Education</Company>
  <LinksUpToDate>false</LinksUpToDate>
  <CharactersWithSpaces>105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nderful water</dc:title>
  <dc:creator>Jess Froggatt</dc:creator>
  <cp:lastModifiedBy>Mary Constanti</cp:lastModifiedBy>
  <cp:revision>95</cp:revision>
  <dcterms:created xsi:type="dcterms:W3CDTF">2020-04-30T03:35:00Z</dcterms:created>
  <dcterms:modified xsi:type="dcterms:W3CDTF">2020-05-22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273817065D334CB7E73E90F075850B</vt:lpwstr>
  </property>
</Properties>
</file>